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265030432"/>
        <w:docPartObj>
          <w:docPartGallery w:val="Table of Contents"/>
          <w:docPartUnique/>
        </w:docPartObj>
      </w:sdtPr>
      <w:sdtEndPr>
        <w:rPr>
          <w:rFonts w:ascii="Arial" w:eastAsia="Arial" w:hAnsi="Arial" w:cs="Arial"/>
          <w:b/>
          <w:bCs/>
          <w:noProof/>
          <w:color w:val="222222"/>
          <w:kern w:val="2"/>
          <w:sz w:val="24"/>
          <w:szCs w:val="24"/>
          <w14:ligatures w14:val="standardContextual"/>
        </w:rPr>
      </w:sdtEndPr>
      <w:sdtContent>
        <w:p w14:paraId="33AC2564" w14:textId="091893E9" w:rsidR="00392D68" w:rsidRPr="00392D68" w:rsidRDefault="00392D68">
          <w:pPr>
            <w:pStyle w:val="TOCHeading"/>
            <w:rPr>
              <w:rFonts w:ascii="Arial Black" w:hAnsi="Arial Black"/>
              <w:b/>
              <w:bCs/>
              <w:color w:val="auto"/>
            </w:rPr>
          </w:pPr>
          <w:r w:rsidRPr="00392D68">
            <w:rPr>
              <w:rFonts w:ascii="Arial Black" w:hAnsi="Arial Black"/>
              <w:b/>
              <w:bCs/>
              <w:color w:val="auto"/>
            </w:rPr>
            <w:t>Table of Contents</w:t>
          </w:r>
        </w:p>
        <w:p w14:paraId="539AF361" w14:textId="28197615" w:rsidR="0023161F" w:rsidRDefault="00392D68" w:rsidP="0023161F">
          <w:pPr>
            <w:pStyle w:val="TOC1"/>
            <w:rPr>
              <w:rFonts w:asciiTheme="minorHAnsi" w:eastAsiaTheme="minorEastAsia" w:hAnsiTheme="minorHAnsi" w:cstheme="minorBidi"/>
              <w:color w:val="auto"/>
            </w:rPr>
          </w:pPr>
          <w:r>
            <w:fldChar w:fldCharType="begin"/>
          </w:r>
          <w:r>
            <w:instrText xml:space="preserve"> TOC \o "1-3" \h \z \u </w:instrText>
          </w:r>
          <w:r>
            <w:fldChar w:fldCharType="separate"/>
          </w:r>
          <w:hyperlink w:anchor="_Toc197109101" w:history="1">
            <w:r w:rsidR="0023161F" w:rsidRPr="0023161F">
              <w:rPr>
                <w:rStyle w:val="Hyperlink"/>
              </w:rPr>
              <w:t>Chapter 1: Software Requirements Specification</w:t>
            </w:r>
            <w:r w:rsidR="0023161F">
              <w:rPr>
                <w:webHidden/>
              </w:rPr>
              <w:tab/>
            </w:r>
            <w:r w:rsidR="0023161F">
              <w:rPr>
                <w:webHidden/>
              </w:rPr>
              <w:fldChar w:fldCharType="begin"/>
            </w:r>
            <w:r w:rsidR="0023161F">
              <w:rPr>
                <w:webHidden/>
              </w:rPr>
              <w:instrText xml:space="preserve"> PAGEREF _Toc197109101 \h </w:instrText>
            </w:r>
            <w:r w:rsidR="0023161F">
              <w:rPr>
                <w:webHidden/>
              </w:rPr>
            </w:r>
            <w:r w:rsidR="0023161F">
              <w:rPr>
                <w:webHidden/>
              </w:rPr>
              <w:fldChar w:fldCharType="separate"/>
            </w:r>
            <w:r w:rsidR="00A23FA9">
              <w:rPr>
                <w:webHidden/>
              </w:rPr>
              <w:t>4</w:t>
            </w:r>
            <w:r w:rsidR="0023161F">
              <w:rPr>
                <w:webHidden/>
              </w:rPr>
              <w:fldChar w:fldCharType="end"/>
            </w:r>
          </w:hyperlink>
        </w:p>
        <w:p w14:paraId="7A77B191" w14:textId="36EA40EF" w:rsidR="0023161F" w:rsidRDefault="0023161F" w:rsidP="0023161F">
          <w:pPr>
            <w:pStyle w:val="TOC2"/>
            <w:rPr>
              <w:rFonts w:asciiTheme="minorHAnsi" w:eastAsiaTheme="minorEastAsia" w:hAnsiTheme="minorHAnsi" w:cstheme="minorBidi"/>
              <w:color w:val="auto"/>
            </w:rPr>
          </w:pPr>
          <w:hyperlink w:anchor="_Toc197109102" w:history="1">
            <w:r w:rsidRPr="001570FC">
              <w:rPr>
                <w:rStyle w:val="Hyperlink"/>
                <w:rFonts w:ascii="Times New Roman" w:eastAsia="Times New Roman" w:hAnsi="Times New Roman" w:cs="Times New Roman"/>
                <w:bCs/>
              </w:rPr>
              <w:t>1.</w:t>
            </w:r>
            <w:r>
              <w:rPr>
                <w:rFonts w:asciiTheme="minorHAnsi" w:eastAsiaTheme="minorEastAsia" w:hAnsiTheme="minorHAnsi" w:cstheme="minorBidi"/>
                <w:color w:val="auto"/>
              </w:rPr>
              <w:tab/>
            </w:r>
            <w:r w:rsidRPr="001570FC">
              <w:rPr>
                <w:rStyle w:val="Hyperlink"/>
                <w:rFonts w:ascii="Times New Roman" w:eastAsia="Times New Roman" w:hAnsi="Times New Roman" w:cs="Times New Roman"/>
                <w:bCs/>
              </w:rPr>
              <w:t>Introduction (Propsosal)</w:t>
            </w:r>
            <w:r>
              <w:rPr>
                <w:webHidden/>
              </w:rPr>
              <w:tab/>
            </w:r>
            <w:r>
              <w:rPr>
                <w:webHidden/>
              </w:rPr>
              <w:fldChar w:fldCharType="begin"/>
            </w:r>
            <w:r>
              <w:rPr>
                <w:webHidden/>
              </w:rPr>
              <w:instrText xml:space="preserve"> PAGEREF _Toc197109102 \h </w:instrText>
            </w:r>
            <w:r>
              <w:rPr>
                <w:webHidden/>
              </w:rPr>
            </w:r>
            <w:r>
              <w:rPr>
                <w:webHidden/>
              </w:rPr>
              <w:fldChar w:fldCharType="separate"/>
            </w:r>
            <w:r w:rsidR="00A23FA9">
              <w:rPr>
                <w:webHidden/>
              </w:rPr>
              <w:t>4</w:t>
            </w:r>
            <w:r>
              <w:rPr>
                <w:webHidden/>
              </w:rPr>
              <w:fldChar w:fldCharType="end"/>
            </w:r>
          </w:hyperlink>
        </w:p>
        <w:p w14:paraId="5CE40601" w14:textId="02C3BE60" w:rsidR="0023161F" w:rsidRDefault="0023161F" w:rsidP="0023161F">
          <w:pPr>
            <w:pStyle w:val="TOC2"/>
            <w:ind w:left="485"/>
            <w:rPr>
              <w:rFonts w:asciiTheme="minorHAnsi" w:eastAsiaTheme="minorEastAsia" w:hAnsiTheme="minorHAnsi" w:cstheme="minorBidi"/>
              <w:color w:val="auto"/>
            </w:rPr>
          </w:pPr>
          <w:hyperlink w:anchor="_Toc197109103" w:history="1">
            <w:r w:rsidRPr="001570FC">
              <w:rPr>
                <w:rStyle w:val="Hyperlink"/>
                <w:rFonts w:ascii="Times New Roman" w:eastAsia="Times New Roman" w:hAnsi="Times New Roman" w:cs="Times New Roman"/>
                <w:bCs/>
              </w:rPr>
              <w:t>1.1 Project Title</w:t>
            </w:r>
            <w:r>
              <w:rPr>
                <w:webHidden/>
              </w:rPr>
              <w:tab/>
            </w:r>
            <w:r>
              <w:rPr>
                <w:webHidden/>
              </w:rPr>
              <w:fldChar w:fldCharType="begin"/>
            </w:r>
            <w:r>
              <w:rPr>
                <w:webHidden/>
              </w:rPr>
              <w:instrText xml:space="preserve"> PAGEREF _Toc197109103 \h </w:instrText>
            </w:r>
            <w:r>
              <w:rPr>
                <w:webHidden/>
              </w:rPr>
            </w:r>
            <w:r>
              <w:rPr>
                <w:webHidden/>
              </w:rPr>
              <w:fldChar w:fldCharType="separate"/>
            </w:r>
            <w:r w:rsidR="00A23FA9">
              <w:rPr>
                <w:webHidden/>
              </w:rPr>
              <w:t>4</w:t>
            </w:r>
            <w:r>
              <w:rPr>
                <w:webHidden/>
              </w:rPr>
              <w:fldChar w:fldCharType="end"/>
            </w:r>
          </w:hyperlink>
        </w:p>
        <w:p w14:paraId="32C737CB" w14:textId="6A84965C" w:rsidR="0023161F" w:rsidRDefault="0023161F" w:rsidP="0023161F">
          <w:pPr>
            <w:pStyle w:val="TOC2"/>
            <w:ind w:left="485"/>
            <w:rPr>
              <w:rFonts w:asciiTheme="minorHAnsi" w:eastAsiaTheme="minorEastAsia" w:hAnsiTheme="minorHAnsi" w:cstheme="minorBidi"/>
              <w:color w:val="auto"/>
            </w:rPr>
          </w:pPr>
          <w:hyperlink w:anchor="_Toc197109104" w:history="1">
            <w:r w:rsidRPr="001570FC">
              <w:rPr>
                <w:rStyle w:val="Hyperlink"/>
                <w:rFonts w:ascii="Times New Roman" w:eastAsia="Times New Roman" w:hAnsi="Times New Roman" w:cs="Times New Roman"/>
                <w:bCs/>
              </w:rPr>
              <w:t>1.2 Project Overview Statement</w:t>
            </w:r>
            <w:r>
              <w:rPr>
                <w:webHidden/>
              </w:rPr>
              <w:tab/>
            </w:r>
            <w:r>
              <w:rPr>
                <w:webHidden/>
              </w:rPr>
              <w:fldChar w:fldCharType="begin"/>
            </w:r>
            <w:r>
              <w:rPr>
                <w:webHidden/>
              </w:rPr>
              <w:instrText xml:space="preserve"> PAGEREF _Toc197109104 \h </w:instrText>
            </w:r>
            <w:r>
              <w:rPr>
                <w:webHidden/>
              </w:rPr>
            </w:r>
            <w:r>
              <w:rPr>
                <w:webHidden/>
              </w:rPr>
              <w:fldChar w:fldCharType="separate"/>
            </w:r>
            <w:r w:rsidR="00A23FA9">
              <w:rPr>
                <w:webHidden/>
              </w:rPr>
              <w:t>4</w:t>
            </w:r>
            <w:r>
              <w:rPr>
                <w:webHidden/>
              </w:rPr>
              <w:fldChar w:fldCharType="end"/>
            </w:r>
          </w:hyperlink>
        </w:p>
        <w:p w14:paraId="1FB44203" w14:textId="584947F1" w:rsidR="0023161F" w:rsidRDefault="0023161F" w:rsidP="0023161F">
          <w:pPr>
            <w:pStyle w:val="TOC2"/>
            <w:ind w:left="485"/>
            <w:rPr>
              <w:rFonts w:asciiTheme="minorHAnsi" w:eastAsiaTheme="minorEastAsia" w:hAnsiTheme="minorHAnsi" w:cstheme="minorBidi"/>
              <w:color w:val="auto"/>
            </w:rPr>
          </w:pPr>
          <w:hyperlink w:anchor="_Toc197109105" w:history="1">
            <w:r w:rsidRPr="001570FC">
              <w:rPr>
                <w:rStyle w:val="Hyperlink"/>
                <w:rFonts w:ascii="Times New Roman" w:eastAsia="Times New Roman" w:hAnsi="Times New Roman" w:cs="Times New Roman"/>
                <w:bCs/>
              </w:rPr>
              <w:t>1.3 Project Overview Statement Template</w:t>
            </w:r>
            <w:r>
              <w:rPr>
                <w:webHidden/>
              </w:rPr>
              <w:tab/>
            </w:r>
            <w:r>
              <w:rPr>
                <w:webHidden/>
              </w:rPr>
              <w:fldChar w:fldCharType="begin"/>
            </w:r>
            <w:r>
              <w:rPr>
                <w:webHidden/>
              </w:rPr>
              <w:instrText xml:space="preserve"> PAGEREF _Toc197109105 \h </w:instrText>
            </w:r>
            <w:r>
              <w:rPr>
                <w:webHidden/>
              </w:rPr>
            </w:r>
            <w:r>
              <w:rPr>
                <w:webHidden/>
              </w:rPr>
              <w:fldChar w:fldCharType="separate"/>
            </w:r>
            <w:r w:rsidR="00A23FA9">
              <w:rPr>
                <w:webHidden/>
              </w:rPr>
              <w:t>4</w:t>
            </w:r>
            <w:r>
              <w:rPr>
                <w:webHidden/>
              </w:rPr>
              <w:fldChar w:fldCharType="end"/>
            </w:r>
          </w:hyperlink>
        </w:p>
        <w:p w14:paraId="615529B5" w14:textId="236F546B" w:rsidR="0023161F" w:rsidRDefault="0023161F" w:rsidP="0023161F">
          <w:pPr>
            <w:pStyle w:val="TOC2"/>
            <w:ind w:left="485"/>
            <w:rPr>
              <w:rFonts w:asciiTheme="minorHAnsi" w:eastAsiaTheme="minorEastAsia" w:hAnsiTheme="minorHAnsi" w:cstheme="minorBidi"/>
              <w:color w:val="auto"/>
            </w:rPr>
          </w:pPr>
          <w:hyperlink w:anchor="_Toc197109106" w:history="1">
            <w:r w:rsidRPr="001570FC">
              <w:rPr>
                <w:rStyle w:val="Hyperlink"/>
                <w:rFonts w:ascii="Times New Roman" w:eastAsia="Times New Roman" w:hAnsi="Times New Roman" w:cs="Times New Roman"/>
                <w:bCs/>
              </w:rPr>
              <w:t>1.4 Project Goals &amp; Objectives</w:t>
            </w:r>
            <w:r>
              <w:rPr>
                <w:webHidden/>
              </w:rPr>
              <w:tab/>
            </w:r>
            <w:r>
              <w:rPr>
                <w:webHidden/>
              </w:rPr>
              <w:fldChar w:fldCharType="begin"/>
            </w:r>
            <w:r>
              <w:rPr>
                <w:webHidden/>
              </w:rPr>
              <w:instrText xml:space="preserve"> PAGEREF _Toc197109106 \h </w:instrText>
            </w:r>
            <w:r>
              <w:rPr>
                <w:webHidden/>
              </w:rPr>
            </w:r>
            <w:r>
              <w:rPr>
                <w:webHidden/>
              </w:rPr>
              <w:fldChar w:fldCharType="separate"/>
            </w:r>
            <w:r w:rsidR="00A23FA9">
              <w:rPr>
                <w:webHidden/>
              </w:rPr>
              <w:t>4</w:t>
            </w:r>
            <w:r>
              <w:rPr>
                <w:webHidden/>
              </w:rPr>
              <w:fldChar w:fldCharType="end"/>
            </w:r>
          </w:hyperlink>
        </w:p>
        <w:p w14:paraId="1B2DDC93" w14:textId="699A1416" w:rsidR="0023161F" w:rsidRDefault="0023161F" w:rsidP="0023161F">
          <w:pPr>
            <w:pStyle w:val="TOC2"/>
            <w:ind w:left="485"/>
            <w:rPr>
              <w:rFonts w:asciiTheme="minorHAnsi" w:eastAsiaTheme="minorEastAsia" w:hAnsiTheme="minorHAnsi" w:cstheme="minorBidi"/>
              <w:color w:val="auto"/>
            </w:rPr>
          </w:pPr>
          <w:hyperlink w:anchor="_Toc197109107" w:history="1">
            <w:r w:rsidRPr="001570FC">
              <w:rPr>
                <w:rStyle w:val="Hyperlink"/>
                <w:rFonts w:ascii="Times New Roman" w:eastAsia="Times New Roman" w:hAnsi="Times New Roman" w:cs="Times New Roman"/>
                <w:bCs/>
              </w:rPr>
              <w:t>1.5 High-level system components</w:t>
            </w:r>
            <w:r>
              <w:rPr>
                <w:webHidden/>
              </w:rPr>
              <w:tab/>
            </w:r>
            <w:r>
              <w:rPr>
                <w:webHidden/>
              </w:rPr>
              <w:fldChar w:fldCharType="begin"/>
            </w:r>
            <w:r>
              <w:rPr>
                <w:webHidden/>
              </w:rPr>
              <w:instrText xml:space="preserve"> PAGEREF _Toc197109107 \h </w:instrText>
            </w:r>
            <w:r>
              <w:rPr>
                <w:webHidden/>
              </w:rPr>
            </w:r>
            <w:r>
              <w:rPr>
                <w:webHidden/>
              </w:rPr>
              <w:fldChar w:fldCharType="separate"/>
            </w:r>
            <w:r w:rsidR="00A23FA9">
              <w:rPr>
                <w:webHidden/>
              </w:rPr>
              <w:t>4</w:t>
            </w:r>
            <w:r>
              <w:rPr>
                <w:webHidden/>
              </w:rPr>
              <w:fldChar w:fldCharType="end"/>
            </w:r>
          </w:hyperlink>
        </w:p>
        <w:p w14:paraId="4973A262" w14:textId="6ED55007" w:rsidR="0023161F" w:rsidRDefault="0023161F" w:rsidP="0023161F">
          <w:pPr>
            <w:pStyle w:val="TOC2"/>
            <w:ind w:left="485"/>
            <w:rPr>
              <w:rFonts w:asciiTheme="minorHAnsi" w:eastAsiaTheme="minorEastAsia" w:hAnsiTheme="minorHAnsi" w:cstheme="minorBidi"/>
              <w:color w:val="auto"/>
            </w:rPr>
          </w:pPr>
          <w:hyperlink w:anchor="_Toc197109108" w:history="1">
            <w:r w:rsidRPr="001570FC">
              <w:rPr>
                <w:rStyle w:val="Hyperlink"/>
                <w:rFonts w:ascii="Times New Roman" w:eastAsia="Times New Roman" w:hAnsi="Times New Roman" w:cs="Times New Roman"/>
                <w:bCs/>
              </w:rPr>
              <w:t>1.6 List of optional functional units</w:t>
            </w:r>
            <w:r>
              <w:rPr>
                <w:webHidden/>
              </w:rPr>
              <w:tab/>
            </w:r>
            <w:r>
              <w:rPr>
                <w:webHidden/>
              </w:rPr>
              <w:fldChar w:fldCharType="begin"/>
            </w:r>
            <w:r>
              <w:rPr>
                <w:webHidden/>
              </w:rPr>
              <w:instrText xml:space="preserve"> PAGEREF _Toc197109108 \h </w:instrText>
            </w:r>
            <w:r>
              <w:rPr>
                <w:webHidden/>
              </w:rPr>
            </w:r>
            <w:r>
              <w:rPr>
                <w:webHidden/>
              </w:rPr>
              <w:fldChar w:fldCharType="separate"/>
            </w:r>
            <w:r w:rsidR="00A23FA9">
              <w:rPr>
                <w:webHidden/>
              </w:rPr>
              <w:t>4</w:t>
            </w:r>
            <w:r>
              <w:rPr>
                <w:webHidden/>
              </w:rPr>
              <w:fldChar w:fldCharType="end"/>
            </w:r>
          </w:hyperlink>
        </w:p>
        <w:p w14:paraId="74295F2B" w14:textId="327E6C6A" w:rsidR="0023161F" w:rsidRDefault="0023161F" w:rsidP="0023161F">
          <w:pPr>
            <w:pStyle w:val="TOC2"/>
            <w:ind w:left="485"/>
            <w:rPr>
              <w:rFonts w:asciiTheme="minorHAnsi" w:eastAsiaTheme="minorEastAsia" w:hAnsiTheme="minorHAnsi" w:cstheme="minorBidi"/>
              <w:color w:val="auto"/>
            </w:rPr>
          </w:pPr>
          <w:hyperlink w:anchor="_Toc197109109" w:history="1">
            <w:r w:rsidRPr="001570FC">
              <w:rPr>
                <w:rStyle w:val="Hyperlink"/>
                <w:rFonts w:ascii="Times New Roman" w:eastAsia="Times New Roman" w:hAnsi="Times New Roman" w:cs="Times New Roman"/>
                <w:bCs/>
              </w:rPr>
              <w:t>1.7 Exclusions</w:t>
            </w:r>
            <w:r>
              <w:rPr>
                <w:webHidden/>
              </w:rPr>
              <w:tab/>
            </w:r>
            <w:r>
              <w:rPr>
                <w:webHidden/>
              </w:rPr>
              <w:fldChar w:fldCharType="begin"/>
            </w:r>
            <w:r>
              <w:rPr>
                <w:webHidden/>
              </w:rPr>
              <w:instrText xml:space="preserve"> PAGEREF _Toc197109109 \h </w:instrText>
            </w:r>
            <w:r>
              <w:rPr>
                <w:webHidden/>
              </w:rPr>
            </w:r>
            <w:r>
              <w:rPr>
                <w:webHidden/>
              </w:rPr>
              <w:fldChar w:fldCharType="separate"/>
            </w:r>
            <w:r w:rsidR="00A23FA9">
              <w:rPr>
                <w:webHidden/>
              </w:rPr>
              <w:t>4</w:t>
            </w:r>
            <w:r>
              <w:rPr>
                <w:webHidden/>
              </w:rPr>
              <w:fldChar w:fldCharType="end"/>
            </w:r>
          </w:hyperlink>
        </w:p>
        <w:p w14:paraId="7234DF17" w14:textId="44EA7D1A" w:rsidR="0023161F" w:rsidRDefault="0023161F" w:rsidP="0023161F">
          <w:pPr>
            <w:pStyle w:val="TOC2"/>
            <w:ind w:left="485"/>
            <w:rPr>
              <w:rFonts w:asciiTheme="minorHAnsi" w:eastAsiaTheme="minorEastAsia" w:hAnsiTheme="minorHAnsi" w:cstheme="minorBidi"/>
              <w:color w:val="auto"/>
            </w:rPr>
          </w:pPr>
          <w:hyperlink w:anchor="_Toc197109110" w:history="1">
            <w:r w:rsidRPr="001570FC">
              <w:rPr>
                <w:rStyle w:val="Hyperlink"/>
                <w:rFonts w:ascii="Times New Roman" w:eastAsia="Times New Roman" w:hAnsi="Times New Roman" w:cs="Times New Roman"/>
                <w:bCs/>
              </w:rPr>
              <w:t>1.8 Application Architecture</w:t>
            </w:r>
            <w:r>
              <w:rPr>
                <w:webHidden/>
              </w:rPr>
              <w:tab/>
            </w:r>
            <w:r>
              <w:rPr>
                <w:webHidden/>
              </w:rPr>
              <w:fldChar w:fldCharType="begin"/>
            </w:r>
            <w:r>
              <w:rPr>
                <w:webHidden/>
              </w:rPr>
              <w:instrText xml:space="preserve"> PAGEREF _Toc197109110 \h </w:instrText>
            </w:r>
            <w:r>
              <w:rPr>
                <w:webHidden/>
              </w:rPr>
            </w:r>
            <w:r>
              <w:rPr>
                <w:webHidden/>
              </w:rPr>
              <w:fldChar w:fldCharType="separate"/>
            </w:r>
            <w:r w:rsidR="00A23FA9">
              <w:rPr>
                <w:webHidden/>
              </w:rPr>
              <w:t>4</w:t>
            </w:r>
            <w:r>
              <w:rPr>
                <w:webHidden/>
              </w:rPr>
              <w:fldChar w:fldCharType="end"/>
            </w:r>
          </w:hyperlink>
        </w:p>
        <w:p w14:paraId="715F79E7" w14:textId="6AD51FB7" w:rsidR="0023161F" w:rsidRDefault="0023161F" w:rsidP="0023161F">
          <w:pPr>
            <w:pStyle w:val="TOC2"/>
            <w:ind w:left="485"/>
            <w:rPr>
              <w:rFonts w:asciiTheme="minorHAnsi" w:eastAsiaTheme="minorEastAsia" w:hAnsiTheme="minorHAnsi" w:cstheme="minorBidi"/>
              <w:color w:val="auto"/>
            </w:rPr>
          </w:pPr>
          <w:hyperlink w:anchor="_Toc197109111" w:history="1">
            <w:r w:rsidRPr="001570FC">
              <w:rPr>
                <w:rStyle w:val="Hyperlink"/>
                <w:rFonts w:ascii="Times New Roman" w:eastAsia="Times New Roman" w:hAnsi="Times New Roman" w:cs="Times New Roman"/>
                <w:bCs/>
              </w:rPr>
              <w:t>1.9 Gantt Chart</w:t>
            </w:r>
            <w:r>
              <w:rPr>
                <w:webHidden/>
              </w:rPr>
              <w:tab/>
            </w:r>
            <w:r>
              <w:rPr>
                <w:webHidden/>
              </w:rPr>
              <w:fldChar w:fldCharType="begin"/>
            </w:r>
            <w:r>
              <w:rPr>
                <w:webHidden/>
              </w:rPr>
              <w:instrText xml:space="preserve"> PAGEREF _Toc197109111 \h </w:instrText>
            </w:r>
            <w:r>
              <w:rPr>
                <w:webHidden/>
              </w:rPr>
            </w:r>
            <w:r>
              <w:rPr>
                <w:webHidden/>
              </w:rPr>
              <w:fldChar w:fldCharType="separate"/>
            </w:r>
            <w:r w:rsidR="00A23FA9">
              <w:rPr>
                <w:webHidden/>
              </w:rPr>
              <w:t>4</w:t>
            </w:r>
            <w:r>
              <w:rPr>
                <w:webHidden/>
              </w:rPr>
              <w:fldChar w:fldCharType="end"/>
            </w:r>
          </w:hyperlink>
        </w:p>
        <w:p w14:paraId="76D47931" w14:textId="4F004D65" w:rsidR="0023161F" w:rsidRDefault="0023161F" w:rsidP="0023161F">
          <w:pPr>
            <w:pStyle w:val="TOC2"/>
            <w:ind w:left="485"/>
            <w:rPr>
              <w:rFonts w:asciiTheme="minorHAnsi" w:eastAsiaTheme="minorEastAsia" w:hAnsiTheme="minorHAnsi" w:cstheme="minorBidi"/>
              <w:color w:val="auto"/>
            </w:rPr>
          </w:pPr>
          <w:hyperlink w:anchor="_Toc197109112" w:history="1">
            <w:r w:rsidRPr="001570FC">
              <w:rPr>
                <w:rStyle w:val="Hyperlink"/>
                <w:rFonts w:ascii="Times New Roman" w:eastAsia="Times New Roman" w:hAnsi="Times New Roman" w:cs="Times New Roman"/>
                <w:bCs/>
              </w:rPr>
              <w:t>1.10 Hardware and Software Specification</w:t>
            </w:r>
            <w:r>
              <w:rPr>
                <w:webHidden/>
              </w:rPr>
              <w:tab/>
            </w:r>
            <w:r>
              <w:rPr>
                <w:webHidden/>
              </w:rPr>
              <w:fldChar w:fldCharType="begin"/>
            </w:r>
            <w:r>
              <w:rPr>
                <w:webHidden/>
              </w:rPr>
              <w:instrText xml:space="preserve"> PAGEREF _Toc197109112 \h </w:instrText>
            </w:r>
            <w:r>
              <w:rPr>
                <w:webHidden/>
              </w:rPr>
            </w:r>
            <w:r>
              <w:rPr>
                <w:webHidden/>
              </w:rPr>
              <w:fldChar w:fldCharType="separate"/>
            </w:r>
            <w:r w:rsidR="00A23FA9">
              <w:rPr>
                <w:webHidden/>
              </w:rPr>
              <w:t>4</w:t>
            </w:r>
            <w:r>
              <w:rPr>
                <w:webHidden/>
              </w:rPr>
              <w:fldChar w:fldCharType="end"/>
            </w:r>
          </w:hyperlink>
        </w:p>
        <w:p w14:paraId="503A4AC1" w14:textId="5058C21A" w:rsidR="0023161F" w:rsidRDefault="0023161F" w:rsidP="0023161F">
          <w:pPr>
            <w:pStyle w:val="TOC2"/>
            <w:ind w:left="485"/>
            <w:rPr>
              <w:rFonts w:asciiTheme="minorHAnsi" w:eastAsiaTheme="minorEastAsia" w:hAnsiTheme="minorHAnsi" w:cstheme="minorBidi"/>
              <w:color w:val="auto"/>
            </w:rPr>
          </w:pPr>
          <w:hyperlink w:anchor="_Toc197109113" w:history="1">
            <w:r w:rsidRPr="001570FC">
              <w:rPr>
                <w:rStyle w:val="Hyperlink"/>
                <w:rFonts w:ascii="Times New Roman" w:eastAsia="Times New Roman" w:hAnsi="Times New Roman" w:cs="Times New Roman"/>
                <w:bCs/>
              </w:rPr>
              <w:t>1.11 Tools and technologies used with reasoning</w:t>
            </w:r>
            <w:r>
              <w:rPr>
                <w:webHidden/>
              </w:rPr>
              <w:tab/>
            </w:r>
            <w:r>
              <w:rPr>
                <w:webHidden/>
              </w:rPr>
              <w:fldChar w:fldCharType="begin"/>
            </w:r>
            <w:r>
              <w:rPr>
                <w:webHidden/>
              </w:rPr>
              <w:instrText xml:space="preserve"> PAGEREF _Toc197109113 \h </w:instrText>
            </w:r>
            <w:r>
              <w:rPr>
                <w:webHidden/>
              </w:rPr>
            </w:r>
            <w:r>
              <w:rPr>
                <w:webHidden/>
              </w:rPr>
              <w:fldChar w:fldCharType="separate"/>
            </w:r>
            <w:r w:rsidR="00A23FA9">
              <w:rPr>
                <w:webHidden/>
              </w:rPr>
              <w:t>4</w:t>
            </w:r>
            <w:r>
              <w:rPr>
                <w:webHidden/>
              </w:rPr>
              <w:fldChar w:fldCharType="end"/>
            </w:r>
          </w:hyperlink>
        </w:p>
        <w:p w14:paraId="6752B4FD" w14:textId="47C4D371" w:rsidR="0023161F" w:rsidRPr="0023161F" w:rsidRDefault="0023161F" w:rsidP="0023161F">
          <w:pPr>
            <w:pStyle w:val="TOC1"/>
            <w:rPr>
              <w:rFonts w:asciiTheme="minorHAnsi" w:eastAsiaTheme="minorEastAsia" w:hAnsiTheme="minorHAnsi" w:cstheme="minorBidi"/>
              <w:color w:val="auto"/>
            </w:rPr>
          </w:pPr>
          <w:hyperlink w:anchor="_Toc197109114" w:history="1">
            <w:r w:rsidRPr="0023161F">
              <w:rPr>
                <w:rStyle w:val="Hyperlink"/>
              </w:rPr>
              <w:t>Chapter 2: Software Requirements Specification</w:t>
            </w:r>
            <w:r w:rsidRPr="0023161F">
              <w:rPr>
                <w:webHidden/>
              </w:rPr>
              <w:tab/>
            </w:r>
            <w:r w:rsidRPr="0023161F">
              <w:rPr>
                <w:webHidden/>
              </w:rPr>
              <w:fldChar w:fldCharType="begin"/>
            </w:r>
            <w:r w:rsidRPr="0023161F">
              <w:rPr>
                <w:webHidden/>
              </w:rPr>
              <w:instrText xml:space="preserve"> PAGEREF _Toc197109114 \h </w:instrText>
            </w:r>
            <w:r w:rsidRPr="0023161F">
              <w:rPr>
                <w:webHidden/>
              </w:rPr>
            </w:r>
            <w:r w:rsidRPr="0023161F">
              <w:rPr>
                <w:webHidden/>
              </w:rPr>
              <w:fldChar w:fldCharType="separate"/>
            </w:r>
            <w:r w:rsidR="00A23FA9">
              <w:rPr>
                <w:webHidden/>
              </w:rPr>
              <w:t>5</w:t>
            </w:r>
            <w:r w:rsidRPr="0023161F">
              <w:rPr>
                <w:webHidden/>
              </w:rPr>
              <w:fldChar w:fldCharType="end"/>
            </w:r>
          </w:hyperlink>
        </w:p>
        <w:p w14:paraId="6AF636CF" w14:textId="764957C6" w:rsidR="0023161F" w:rsidRDefault="0023161F" w:rsidP="0023161F">
          <w:pPr>
            <w:pStyle w:val="TOC2"/>
            <w:ind w:left="490"/>
            <w:rPr>
              <w:rFonts w:asciiTheme="minorHAnsi" w:eastAsiaTheme="minorEastAsia" w:hAnsiTheme="minorHAnsi" w:cstheme="minorBidi"/>
              <w:color w:val="auto"/>
            </w:rPr>
          </w:pPr>
          <w:hyperlink w:anchor="_Toc197109115" w:history="1">
            <w:r w:rsidRPr="001570FC">
              <w:rPr>
                <w:rStyle w:val="Hyperlink"/>
                <w:rFonts w:ascii="Times New Roman" w:hAnsi="Times New Roman" w:cs="Times New Roman"/>
              </w:rPr>
              <w:t>2.</w:t>
            </w:r>
            <w:r>
              <w:rPr>
                <w:rFonts w:asciiTheme="minorHAnsi" w:eastAsiaTheme="minorEastAsia" w:hAnsiTheme="minorHAnsi" w:cstheme="minorBidi"/>
                <w:color w:val="auto"/>
              </w:rPr>
              <w:tab/>
            </w:r>
            <w:r w:rsidRPr="001570FC">
              <w:rPr>
                <w:rStyle w:val="Hyperlink"/>
                <w:rFonts w:ascii="Times New Roman" w:eastAsia="Times New Roman" w:hAnsi="Times New Roman" w:cs="Times New Roman"/>
                <w:bCs/>
              </w:rPr>
              <w:t>Executive Summary ()</w:t>
            </w:r>
            <w:r>
              <w:rPr>
                <w:webHidden/>
              </w:rPr>
              <w:tab/>
            </w:r>
            <w:r>
              <w:rPr>
                <w:webHidden/>
              </w:rPr>
              <w:fldChar w:fldCharType="begin"/>
            </w:r>
            <w:r>
              <w:rPr>
                <w:webHidden/>
              </w:rPr>
              <w:instrText xml:space="preserve"> PAGEREF _Toc197109115 \h </w:instrText>
            </w:r>
            <w:r>
              <w:rPr>
                <w:webHidden/>
              </w:rPr>
            </w:r>
            <w:r>
              <w:rPr>
                <w:webHidden/>
              </w:rPr>
              <w:fldChar w:fldCharType="separate"/>
            </w:r>
            <w:r w:rsidR="00A23FA9">
              <w:rPr>
                <w:webHidden/>
              </w:rPr>
              <w:t>5</w:t>
            </w:r>
            <w:r>
              <w:rPr>
                <w:webHidden/>
              </w:rPr>
              <w:fldChar w:fldCharType="end"/>
            </w:r>
          </w:hyperlink>
        </w:p>
        <w:p w14:paraId="02A1886E" w14:textId="3C217E27" w:rsidR="0023161F" w:rsidRDefault="0023161F" w:rsidP="0023161F">
          <w:pPr>
            <w:pStyle w:val="TOC2"/>
            <w:ind w:left="490"/>
            <w:rPr>
              <w:rFonts w:asciiTheme="minorHAnsi" w:eastAsiaTheme="minorEastAsia" w:hAnsiTheme="minorHAnsi" w:cstheme="minorBidi"/>
              <w:color w:val="auto"/>
            </w:rPr>
          </w:pPr>
          <w:hyperlink w:anchor="_Toc197109116" w:history="1">
            <w:r w:rsidRPr="001570FC">
              <w:rPr>
                <w:rStyle w:val="Hyperlink"/>
                <w:rFonts w:ascii="Times New Roman" w:hAnsi="Times New Roman" w:cs="Times New Roman"/>
              </w:rPr>
              <w:t>2. Requirements Analysis</w:t>
            </w:r>
            <w:r>
              <w:rPr>
                <w:webHidden/>
              </w:rPr>
              <w:tab/>
            </w:r>
            <w:r>
              <w:rPr>
                <w:webHidden/>
              </w:rPr>
              <w:fldChar w:fldCharType="begin"/>
            </w:r>
            <w:r>
              <w:rPr>
                <w:webHidden/>
              </w:rPr>
              <w:instrText xml:space="preserve"> PAGEREF _Toc197109116 \h </w:instrText>
            </w:r>
            <w:r>
              <w:rPr>
                <w:webHidden/>
              </w:rPr>
            </w:r>
            <w:r>
              <w:rPr>
                <w:webHidden/>
              </w:rPr>
              <w:fldChar w:fldCharType="separate"/>
            </w:r>
            <w:r w:rsidR="00A23FA9">
              <w:rPr>
                <w:webHidden/>
              </w:rPr>
              <w:t>5</w:t>
            </w:r>
            <w:r>
              <w:rPr>
                <w:webHidden/>
              </w:rPr>
              <w:fldChar w:fldCharType="end"/>
            </w:r>
          </w:hyperlink>
        </w:p>
        <w:p w14:paraId="09FBA6BA" w14:textId="27CF8AD5" w:rsidR="0023161F" w:rsidRDefault="0023161F" w:rsidP="0023161F">
          <w:pPr>
            <w:pStyle w:val="TOC3"/>
            <w:tabs>
              <w:tab w:val="right" w:leader="dot" w:pos="9862"/>
            </w:tabs>
            <w:ind w:left="730"/>
            <w:rPr>
              <w:rFonts w:asciiTheme="minorHAnsi" w:eastAsiaTheme="minorEastAsia" w:hAnsiTheme="minorHAnsi" w:cstheme="minorBidi"/>
              <w:noProof/>
              <w:color w:val="auto"/>
            </w:rPr>
          </w:pPr>
          <w:hyperlink w:anchor="_Toc197109117" w:history="1">
            <w:r w:rsidRPr="001570FC">
              <w:rPr>
                <w:rStyle w:val="Hyperlink"/>
                <w:rFonts w:ascii="Times New Roman" w:hAnsi="Times New Roman" w:cs="Times New Roman"/>
                <w:noProof/>
              </w:rPr>
              <w:t>2.1 User Classes and Characteristics</w:t>
            </w:r>
            <w:r>
              <w:rPr>
                <w:noProof/>
                <w:webHidden/>
              </w:rPr>
              <w:tab/>
            </w:r>
            <w:r>
              <w:rPr>
                <w:noProof/>
                <w:webHidden/>
              </w:rPr>
              <w:fldChar w:fldCharType="begin"/>
            </w:r>
            <w:r>
              <w:rPr>
                <w:noProof/>
                <w:webHidden/>
              </w:rPr>
              <w:instrText xml:space="preserve"> PAGEREF _Toc197109117 \h </w:instrText>
            </w:r>
            <w:r>
              <w:rPr>
                <w:noProof/>
                <w:webHidden/>
              </w:rPr>
            </w:r>
            <w:r>
              <w:rPr>
                <w:noProof/>
                <w:webHidden/>
              </w:rPr>
              <w:fldChar w:fldCharType="separate"/>
            </w:r>
            <w:r w:rsidR="00A23FA9">
              <w:rPr>
                <w:noProof/>
                <w:webHidden/>
              </w:rPr>
              <w:t>5</w:t>
            </w:r>
            <w:r>
              <w:rPr>
                <w:noProof/>
                <w:webHidden/>
              </w:rPr>
              <w:fldChar w:fldCharType="end"/>
            </w:r>
          </w:hyperlink>
        </w:p>
        <w:p w14:paraId="1637DAFB" w14:textId="1032A39B" w:rsidR="0023161F" w:rsidRDefault="0023161F" w:rsidP="0023161F">
          <w:pPr>
            <w:pStyle w:val="TOC3"/>
            <w:tabs>
              <w:tab w:val="right" w:leader="dot" w:pos="9862"/>
            </w:tabs>
            <w:ind w:left="730"/>
            <w:rPr>
              <w:rFonts w:asciiTheme="minorHAnsi" w:eastAsiaTheme="minorEastAsia" w:hAnsiTheme="minorHAnsi" w:cstheme="minorBidi"/>
              <w:noProof/>
              <w:color w:val="auto"/>
            </w:rPr>
          </w:pPr>
          <w:hyperlink w:anchor="_Toc197109118" w:history="1">
            <w:r w:rsidRPr="001570FC">
              <w:rPr>
                <w:rStyle w:val="Hyperlink"/>
                <w:rFonts w:ascii="Times New Roman" w:hAnsi="Times New Roman" w:cs="Times New Roman"/>
                <w:noProof/>
              </w:rPr>
              <w:t>2.2 Requirement Identification Techniques</w:t>
            </w:r>
            <w:r>
              <w:rPr>
                <w:noProof/>
                <w:webHidden/>
              </w:rPr>
              <w:tab/>
            </w:r>
            <w:r>
              <w:rPr>
                <w:noProof/>
                <w:webHidden/>
              </w:rPr>
              <w:fldChar w:fldCharType="begin"/>
            </w:r>
            <w:r>
              <w:rPr>
                <w:noProof/>
                <w:webHidden/>
              </w:rPr>
              <w:instrText xml:space="preserve"> PAGEREF _Toc197109118 \h </w:instrText>
            </w:r>
            <w:r>
              <w:rPr>
                <w:noProof/>
                <w:webHidden/>
              </w:rPr>
            </w:r>
            <w:r>
              <w:rPr>
                <w:noProof/>
                <w:webHidden/>
              </w:rPr>
              <w:fldChar w:fldCharType="separate"/>
            </w:r>
            <w:r w:rsidR="00A23FA9">
              <w:rPr>
                <w:noProof/>
                <w:webHidden/>
              </w:rPr>
              <w:t>5</w:t>
            </w:r>
            <w:r>
              <w:rPr>
                <w:noProof/>
                <w:webHidden/>
              </w:rPr>
              <w:fldChar w:fldCharType="end"/>
            </w:r>
          </w:hyperlink>
        </w:p>
        <w:p w14:paraId="77D89C7F" w14:textId="04483BA4" w:rsidR="0023161F" w:rsidRDefault="0023161F" w:rsidP="0023161F">
          <w:pPr>
            <w:pStyle w:val="TOC2"/>
            <w:ind w:left="490"/>
            <w:rPr>
              <w:rFonts w:asciiTheme="minorHAnsi" w:eastAsiaTheme="minorEastAsia" w:hAnsiTheme="minorHAnsi" w:cstheme="minorBidi"/>
              <w:color w:val="auto"/>
            </w:rPr>
          </w:pPr>
          <w:hyperlink w:anchor="_Toc197109119" w:history="1">
            <w:r w:rsidRPr="001570FC">
              <w:rPr>
                <w:rStyle w:val="Hyperlink"/>
                <w:rFonts w:ascii="Times New Roman" w:hAnsi="Times New Roman" w:cs="Times New Roman"/>
              </w:rPr>
              <w:t>3. Functional Requirements</w:t>
            </w:r>
            <w:r>
              <w:rPr>
                <w:webHidden/>
              </w:rPr>
              <w:tab/>
            </w:r>
            <w:r>
              <w:rPr>
                <w:webHidden/>
              </w:rPr>
              <w:fldChar w:fldCharType="begin"/>
            </w:r>
            <w:r>
              <w:rPr>
                <w:webHidden/>
              </w:rPr>
              <w:instrText xml:space="preserve"> PAGEREF _Toc197109119 \h </w:instrText>
            </w:r>
            <w:r>
              <w:rPr>
                <w:webHidden/>
              </w:rPr>
            </w:r>
            <w:r>
              <w:rPr>
                <w:webHidden/>
              </w:rPr>
              <w:fldChar w:fldCharType="separate"/>
            </w:r>
            <w:r w:rsidR="00A23FA9">
              <w:rPr>
                <w:webHidden/>
              </w:rPr>
              <w:t>6</w:t>
            </w:r>
            <w:r>
              <w:rPr>
                <w:webHidden/>
              </w:rPr>
              <w:fldChar w:fldCharType="end"/>
            </w:r>
          </w:hyperlink>
        </w:p>
        <w:p w14:paraId="4BF8B679" w14:textId="381B00B7" w:rsidR="0023161F" w:rsidRDefault="0023161F" w:rsidP="0023161F">
          <w:pPr>
            <w:pStyle w:val="TOC3"/>
            <w:tabs>
              <w:tab w:val="right" w:leader="dot" w:pos="9862"/>
            </w:tabs>
            <w:ind w:left="730"/>
            <w:rPr>
              <w:rFonts w:asciiTheme="minorHAnsi" w:eastAsiaTheme="minorEastAsia" w:hAnsiTheme="minorHAnsi" w:cstheme="minorBidi"/>
              <w:noProof/>
              <w:color w:val="auto"/>
            </w:rPr>
          </w:pPr>
          <w:hyperlink w:anchor="_Toc197109120" w:history="1">
            <w:r w:rsidRPr="001570FC">
              <w:rPr>
                <w:rStyle w:val="Hyperlink"/>
                <w:rFonts w:ascii="Times New Roman" w:hAnsi="Times New Roman" w:cs="Times New Roman"/>
                <w:noProof/>
              </w:rPr>
              <w:t>3.1 System Features</w:t>
            </w:r>
            <w:r>
              <w:rPr>
                <w:noProof/>
                <w:webHidden/>
              </w:rPr>
              <w:tab/>
            </w:r>
            <w:r>
              <w:rPr>
                <w:noProof/>
                <w:webHidden/>
              </w:rPr>
              <w:fldChar w:fldCharType="begin"/>
            </w:r>
            <w:r>
              <w:rPr>
                <w:noProof/>
                <w:webHidden/>
              </w:rPr>
              <w:instrText xml:space="preserve"> PAGEREF _Toc197109120 \h </w:instrText>
            </w:r>
            <w:r>
              <w:rPr>
                <w:noProof/>
                <w:webHidden/>
              </w:rPr>
            </w:r>
            <w:r>
              <w:rPr>
                <w:noProof/>
                <w:webHidden/>
              </w:rPr>
              <w:fldChar w:fldCharType="separate"/>
            </w:r>
            <w:r w:rsidR="00A23FA9">
              <w:rPr>
                <w:noProof/>
                <w:webHidden/>
              </w:rPr>
              <w:t>6</w:t>
            </w:r>
            <w:r>
              <w:rPr>
                <w:noProof/>
                <w:webHidden/>
              </w:rPr>
              <w:fldChar w:fldCharType="end"/>
            </w:r>
          </w:hyperlink>
        </w:p>
        <w:p w14:paraId="1F7D2BA2" w14:textId="6CDC05C8" w:rsidR="0023161F" w:rsidRDefault="0023161F" w:rsidP="0023161F">
          <w:pPr>
            <w:pStyle w:val="TOC3"/>
            <w:tabs>
              <w:tab w:val="right" w:leader="dot" w:pos="9862"/>
            </w:tabs>
            <w:ind w:left="730"/>
            <w:rPr>
              <w:rFonts w:asciiTheme="minorHAnsi" w:eastAsiaTheme="minorEastAsia" w:hAnsiTheme="minorHAnsi" w:cstheme="minorBidi"/>
              <w:noProof/>
              <w:color w:val="auto"/>
            </w:rPr>
          </w:pPr>
          <w:hyperlink w:anchor="_Toc197109121" w:history="1">
            <w:r w:rsidRPr="001570FC">
              <w:rPr>
                <w:rStyle w:val="Hyperlink"/>
                <w:rFonts w:ascii="Times New Roman" w:hAnsi="Times New Roman" w:cs="Times New Roman"/>
                <w:noProof/>
              </w:rPr>
              <w:t>3.2 Detailed Functional Requirements</w:t>
            </w:r>
            <w:r>
              <w:rPr>
                <w:noProof/>
                <w:webHidden/>
              </w:rPr>
              <w:tab/>
            </w:r>
            <w:r>
              <w:rPr>
                <w:noProof/>
                <w:webHidden/>
              </w:rPr>
              <w:fldChar w:fldCharType="begin"/>
            </w:r>
            <w:r>
              <w:rPr>
                <w:noProof/>
                <w:webHidden/>
              </w:rPr>
              <w:instrText xml:space="preserve"> PAGEREF _Toc197109121 \h </w:instrText>
            </w:r>
            <w:r>
              <w:rPr>
                <w:noProof/>
                <w:webHidden/>
              </w:rPr>
            </w:r>
            <w:r>
              <w:rPr>
                <w:noProof/>
                <w:webHidden/>
              </w:rPr>
              <w:fldChar w:fldCharType="separate"/>
            </w:r>
            <w:r w:rsidR="00A23FA9">
              <w:rPr>
                <w:noProof/>
                <w:webHidden/>
              </w:rPr>
              <w:t>6</w:t>
            </w:r>
            <w:r>
              <w:rPr>
                <w:noProof/>
                <w:webHidden/>
              </w:rPr>
              <w:fldChar w:fldCharType="end"/>
            </w:r>
          </w:hyperlink>
        </w:p>
        <w:p w14:paraId="1FFF9A01" w14:textId="7B41EEBD" w:rsidR="0023161F" w:rsidRDefault="0023161F" w:rsidP="0023161F">
          <w:pPr>
            <w:pStyle w:val="TOC2"/>
            <w:ind w:left="490"/>
            <w:rPr>
              <w:rFonts w:asciiTheme="minorHAnsi" w:eastAsiaTheme="minorEastAsia" w:hAnsiTheme="minorHAnsi" w:cstheme="minorBidi"/>
              <w:color w:val="auto"/>
            </w:rPr>
          </w:pPr>
          <w:hyperlink w:anchor="_Toc197109122" w:history="1">
            <w:r w:rsidRPr="001570FC">
              <w:rPr>
                <w:rStyle w:val="Hyperlink"/>
                <w:rFonts w:ascii="Times New Roman" w:hAnsi="Times New Roman" w:cs="Times New Roman"/>
              </w:rPr>
              <w:t>4. Non-Functional Requirements</w:t>
            </w:r>
            <w:r>
              <w:rPr>
                <w:webHidden/>
              </w:rPr>
              <w:tab/>
            </w:r>
            <w:r>
              <w:rPr>
                <w:webHidden/>
              </w:rPr>
              <w:fldChar w:fldCharType="begin"/>
            </w:r>
            <w:r>
              <w:rPr>
                <w:webHidden/>
              </w:rPr>
              <w:instrText xml:space="preserve"> PAGEREF _Toc197109122 \h </w:instrText>
            </w:r>
            <w:r>
              <w:rPr>
                <w:webHidden/>
              </w:rPr>
            </w:r>
            <w:r>
              <w:rPr>
                <w:webHidden/>
              </w:rPr>
              <w:fldChar w:fldCharType="separate"/>
            </w:r>
            <w:r w:rsidR="00A23FA9">
              <w:rPr>
                <w:webHidden/>
              </w:rPr>
              <w:t>10</w:t>
            </w:r>
            <w:r>
              <w:rPr>
                <w:webHidden/>
              </w:rPr>
              <w:fldChar w:fldCharType="end"/>
            </w:r>
          </w:hyperlink>
        </w:p>
        <w:p w14:paraId="2BC3DC06" w14:textId="1FBFC4A7" w:rsidR="0023161F" w:rsidRDefault="0023161F" w:rsidP="0023161F">
          <w:pPr>
            <w:pStyle w:val="TOC3"/>
            <w:tabs>
              <w:tab w:val="right" w:leader="dot" w:pos="9862"/>
            </w:tabs>
            <w:ind w:left="730"/>
            <w:rPr>
              <w:rFonts w:asciiTheme="minorHAnsi" w:eastAsiaTheme="minorEastAsia" w:hAnsiTheme="minorHAnsi" w:cstheme="minorBidi"/>
              <w:noProof/>
              <w:color w:val="auto"/>
            </w:rPr>
          </w:pPr>
          <w:hyperlink w:anchor="_Toc197109123" w:history="1">
            <w:r w:rsidRPr="001570FC">
              <w:rPr>
                <w:rStyle w:val="Hyperlink"/>
                <w:rFonts w:ascii="Times New Roman" w:hAnsi="Times New Roman" w:cs="Times New Roman"/>
                <w:noProof/>
              </w:rPr>
              <w:t>4.1 Reliability</w:t>
            </w:r>
            <w:r>
              <w:rPr>
                <w:noProof/>
                <w:webHidden/>
              </w:rPr>
              <w:tab/>
            </w:r>
            <w:r>
              <w:rPr>
                <w:noProof/>
                <w:webHidden/>
              </w:rPr>
              <w:fldChar w:fldCharType="begin"/>
            </w:r>
            <w:r>
              <w:rPr>
                <w:noProof/>
                <w:webHidden/>
              </w:rPr>
              <w:instrText xml:space="preserve"> PAGEREF _Toc197109123 \h </w:instrText>
            </w:r>
            <w:r>
              <w:rPr>
                <w:noProof/>
                <w:webHidden/>
              </w:rPr>
            </w:r>
            <w:r>
              <w:rPr>
                <w:noProof/>
                <w:webHidden/>
              </w:rPr>
              <w:fldChar w:fldCharType="separate"/>
            </w:r>
            <w:r w:rsidR="00A23FA9">
              <w:rPr>
                <w:noProof/>
                <w:webHidden/>
              </w:rPr>
              <w:t>10</w:t>
            </w:r>
            <w:r>
              <w:rPr>
                <w:noProof/>
                <w:webHidden/>
              </w:rPr>
              <w:fldChar w:fldCharType="end"/>
            </w:r>
          </w:hyperlink>
        </w:p>
        <w:p w14:paraId="13DCACD9" w14:textId="53174007" w:rsidR="0023161F" w:rsidRDefault="0023161F" w:rsidP="0023161F">
          <w:pPr>
            <w:pStyle w:val="TOC3"/>
            <w:tabs>
              <w:tab w:val="right" w:leader="dot" w:pos="9862"/>
            </w:tabs>
            <w:ind w:left="730"/>
            <w:rPr>
              <w:rFonts w:asciiTheme="minorHAnsi" w:eastAsiaTheme="minorEastAsia" w:hAnsiTheme="minorHAnsi" w:cstheme="minorBidi"/>
              <w:noProof/>
              <w:color w:val="auto"/>
            </w:rPr>
          </w:pPr>
          <w:hyperlink w:anchor="_Toc197109124" w:history="1">
            <w:r w:rsidRPr="001570FC">
              <w:rPr>
                <w:rStyle w:val="Hyperlink"/>
                <w:rFonts w:ascii="Times New Roman" w:hAnsi="Times New Roman" w:cs="Times New Roman"/>
                <w:noProof/>
              </w:rPr>
              <w:t>4.2 Speed and Performance</w:t>
            </w:r>
            <w:r>
              <w:rPr>
                <w:noProof/>
                <w:webHidden/>
              </w:rPr>
              <w:tab/>
            </w:r>
            <w:r>
              <w:rPr>
                <w:noProof/>
                <w:webHidden/>
              </w:rPr>
              <w:fldChar w:fldCharType="begin"/>
            </w:r>
            <w:r>
              <w:rPr>
                <w:noProof/>
                <w:webHidden/>
              </w:rPr>
              <w:instrText xml:space="preserve"> PAGEREF _Toc197109124 \h </w:instrText>
            </w:r>
            <w:r>
              <w:rPr>
                <w:noProof/>
                <w:webHidden/>
              </w:rPr>
            </w:r>
            <w:r>
              <w:rPr>
                <w:noProof/>
                <w:webHidden/>
              </w:rPr>
              <w:fldChar w:fldCharType="separate"/>
            </w:r>
            <w:r w:rsidR="00A23FA9">
              <w:rPr>
                <w:noProof/>
                <w:webHidden/>
              </w:rPr>
              <w:t>10</w:t>
            </w:r>
            <w:r>
              <w:rPr>
                <w:noProof/>
                <w:webHidden/>
              </w:rPr>
              <w:fldChar w:fldCharType="end"/>
            </w:r>
          </w:hyperlink>
        </w:p>
        <w:p w14:paraId="13DFAC12" w14:textId="2A008A6B" w:rsidR="0023161F" w:rsidRDefault="0023161F" w:rsidP="0023161F">
          <w:pPr>
            <w:pStyle w:val="TOC3"/>
            <w:tabs>
              <w:tab w:val="right" w:leader="dot" w:pos="9862"/>
            </w:tabs>
            <w:ind w:left="730"/>
            <w:rPr>
              <w:rFonts w:asciiTheme="minorHAnsi" w:eastAsiaTheme="minorEastAsia" w:hAnsiTheme="minorHAnsi" w:cstheme="minorBidi"/>
              <w:noProof/>
              <w:color w:val="auto"/>
            </w:rPr>
          </w:pPr>
          <w:hyperlink w:anchor="_Toc197109125" w:history="1">
            <w:r w:rsidRPr="001570FC">
              <w:rPr>
                <w:rStyle w:val="Hyperlink"/>
                <w:rFonts w:ascii="Times New Roman" w:hAnsi="Times New Roman" w:cs="Times New Roman"/>
                <w:noProof/>
              </w:rPr>
              <w:t>4.3 Compatibility</w:t>
            </w:r>
            <w:r>
              <w:rPr>
                <w:noProof/>
                <w:webHidden/>
              </w:rPr>
              <w:tab/>
            </w:r>
            <w:r>
              <w:rPr>
                <w:noProof/>
                <w:webHidden/>
              </w:rPr>
              <w:fldChar w:fldCharType="begin"/>
            </w:r>
            <w:r>
              <w:rPr>
                <w:noProof/>
                <w:webHidden/>
              </w:rPr>
              <w:instrText xml:space="preserve"> PAGEREF _Toc197109125 \h </w:instrText>
            </w:r>
            <w:r>
              <w:rPr>
                <w:noProof/>
                <w:webHidden/>
              </w:rPr>
            </w:r>
            <w:r>
              <w:rPr>
                <w:noProof/>
                <w:webHidden/>
              </w:rPr>
              <w:fldChar w:fldCharType="separate"/>
            </w:r>
            <w:r w:rsidR="00A23FA9">
              <w:rPr>
                <w:noProof/>
                <w:webHidden/>
              </w:rPr>
              <w:t>10</w:t>
            </w:r>
            <w:r>
              <w:rPr>
                <w:noProof/>
                <w:webHidden/>
              </w:rPr>
              <w:fldChar w:fldCharType="end"/>
            </w:r>
          </w:hyperlink>
        </w:p>
        <w:p w14:paraId="06D8DA9A" w14:textId="10E5D54E" w:rsidR="0023161F" w:rsidRDefault="0023161F" w:rsidP="0023161F">
          <w:pPr>
            <w:pStyle w:val="TOC3"/>
            <w:tabs>
              <w:tab w:val="right" w:leader="dot" w:pos="9862"/>
            </w:tabs>
            <w:ind w:left="730"/>
            <w:rPr>
              <w:rFonts w:asciiTheme="minorHAnsi" w:eastAsiaTheme="minorEastAsia" w:hAnsiTheme="minorHAnsi" w:cstheme="minorBidi"/>
              <w:noProof/>
              <w:color w:val="auto"/>
            </w:rPr>
          </w:pPr>
          <w:hyperlink w:anchor="_Toc197109126" w:history="1">
            <w:r w:rsidRPr="001570FC">
              <w:rPr>
                <w:rStyle w:val="Hyperlink"/>
                <w:rFonts w:ascii="Times New Roman" w:hAnsi="Times New Roman" w:cs="Times New Roman"/>
                <w:noProof/>
              </w:rPr>
              <w:t>4.4 Scalability</w:t>
            </w:r>
            <w:r>
              <w:rPr>
                <w:noProof/>
                <w:webHidden/>
              </w:rPr>
              <w:tab/>
            </w:r>
            <w:r>
              <w:rPr>
                <w:noProof/>
                <w:webHidden/>
              </w:rPr>
              <w:fldChar w:fldCharType="begin"/>
            </w:r>
            <w:r>
              <w:rPr>
                <w:noProof/>
                <w:webHidden/>
              </w:rPr>
              <w:instrText xml:space="preserve"> PAGEREF _Toc197109126 \h </w:instrText>
            </w:r>
            <w:r>
              <w:rPr>
                <w:noProof/>
                <w:webHidden/>
              </w:rPr>
            </w:r>
            <w:r>
              <w:rPr>
                <w:noProof/>
                <w:webHidden/>
              </w:rPr>
              <w:fldChar w:fldCharType="separate"/>
            </w:r>
            <w:r w:rsidR="00A23FA9">
              <w:rPr>
                <w:noProof/>
                <w:webHidden/>
              </w:rPr>
              <w:t>10</w:t>
            </w:r>
            <w:r>
              <w:rPr>
                <w:noProof/>
                <w:webHidden/>
              </w:rPr>
              <w:fldChar w:fldCharType="end"/>
            </w:r>
          </w:hyperlink>
        </w:p>
        <w:p w14:paraId="4846F1EE" w14:textId="7226D1EF" w:rsidR="0023161F" w:rsidRDefault="0023161F" w:rsidP="0023161F">
          <w:pPr>
            <w:pStyle w:val="TOC3"/>
            <w:tabs>
              <w:tab w:val="right" w:leader="dot" w:pos="9862"/>
            </w:tabs>
            <w:ind w:left="730"/>
            <w:rPr>
              <w:rFonts w:asciiTheme="minorHAnsi" w:eastAsiaTheme="minorEastAsia" w:hAnsiTheme="minorHAnsi" w:cstheme="minorBidi"/>
              <w:noProof/>
              <w:color w:val="auto"/>
            </w:rPr>
          </w:pPr>
          <w:hyperlink w:anchor="_Toc197109127" w:history="1">
            <w:r w:rsidRPr="001570FC">
              <w:rPr>
                <w:rStyle w:val="Hyperlink"/>
                <w:rFonts w:ascii="Times New Roman" w:hAnsi="Times New Roman" w:cs="Times New Roman"/>
                <w:noProof/>
              </w:rPr>
              <w:t>4.5 Maintainability</w:t>
            </w:r>
            <w:r>
              <w:rPr>
                <w:noProof/>
                <w:webHidden/>
              </w:rPr>
              <w:tab/>
            </w:r>
            <w:r>
              <w:rPr>
                <w:noProof/>
                <w:webHidden/>
              </w:rPr>
              <w:fldChar w:fldCharType="begin"/>
            </w:r>
            <w:r>
              <w:rPr>
                <w:noProof/>
                <w:webHidden/>
              </w:rPr>
              <w:instrText xml:space="preserve"> PAGEREF _Toc197109127 \h </w:instrText>
            </w:r>
            <w:r>
              <w:rPr>
                <w:noProof/>
                <w:webHidden/>
              </w:rPr>
            </w:r>
            <w:r>
              <w:rPr>
                <w:noProof/>
                <w:webHidden/>
              </w:rPr>
              <w:fldChar w:fldCharType="separate"/>
            </w:r>
            <w:r w:rsidR="00A23FA9">
              <w:rPr>
                <w:noProof/>
                <w:webHidden/>
              </w:rPr>
              <w:t>10</w:t>
            </w:r>
            <w:r>
              <w:rPr>
                <w:noProof/>
                <w:webHidden/>
              </w:rPr>
              <w:fldChar w:fldCharType="end"/>
            </w:r>
          </w:hyperlink>
        </w:p>
        <w:p w14:paraId="64BC02D6" w14:textId="728B64CE" w:rsidR="0023161F" w:rsidRDefault="0023161F" w:rsidP="0023161F">
          <w:pPr>
            <w:pStyle w:val="TOC2"/>
            <w:ind w:left="490"/>
            <w:rPr>
              <w:rFonts w:asciiTheme="minorHAnsi" w:eastAsiaTheme="minorEastAsia" w:hAnsiTheme="minorHAnsi" w:cstheme="minorBidi"/>
              <w:color w:val="auto"/>
            </w:rPr>
          </w:pPr>
          <w:hyperlink w:anchor="_Toc197109128" w:history="1">
            <w:r w:rsidRPr="001570FC">
              <w:rPr>
                <w:rStyle w:val="Hyperlink"/>
                <w:rFonts w:ascii="Times New Roman" w:hAnsi="Times New Roman" w:cs="Times New Roman"/>
              </w:rPr>
              <w:t>5. External Interfaces</w:t>
            </w:r>
            <w:r>
              <w:rPr>
                <w:webHidden/>
              </w:rPr>
              <w:tab/>
            </w:r>
            <w:r>
              <w:rPr>
                <w:webHidden/>
              </w:rPr>
              <w:fldChar w:fldCharType="begin"/>
            </w:r>
            <w:r>
              <w:rPr>
                <w:webHidden/>
              </w:rPr>
              <w:instrText xml:space="preserve"> PAGEREF _Toc197109128 \h </w:instrText>
            </w:r>
            <w:r>
              <w:rPr>
                <w:webHidden/>
              </w:rPr>
            </w:r>
            <w:r>
              <w:rPr>
                <w:webHidden/>
              </w:rPr>
              <w:fldChar w:fldCharType="separate"/>
            </w:r>
            <w:r w:rsidR="00A23FA9">
              <w:rPr>
                <w:webHidden/>
              </w:rPr>
              <w:t>11</w:t>
            </w:r>
            <w:r>
              <w:rPr>
                <w:webHidden/>
              </w:rPr>
              <w:fldChar w:fldCharType="end"/>
            </w:r>
          </w:hyperlink>
        </w:p>
        <w:p w14:paraId="1BC5C19B" w14:textId="6F1092F7" w:rsidR="0023161F" w:rsidRDefault="0023161F" w:rsidP="0023161F">
          <w:pPr>
            <w:pStyle w:val="TOC3"/>
            <w:tabs>
              <w:tab w:val="right" w:leader="dot" w:pos="9862"/>
            </w:tabs>
            <w:ind w:left="730"/>
            <w:rPr>
              <w:rFonts w:asciiTheme="minorHAnsi" w:eastAsiaTheme="minorEastAsia" w:hAnsiTheme="minorHAnsi" w:cstheme="minorBidi"/>
              <w:noProof/>
              <w:color w:val="auto"/>
            </w:rPr>
          </w:pPr>
          <w:hyperlink w:anchor="_Toc197109129" w:history="1">
            <w:r w:rsidRPr="001570FC">
              <w:rPr>
                <w:rStyle w:val="Hyperlink"/>
                <w:rFonts w:ascii="Times New Roman" w:hAnsi="Times New Roman" w:cs="Times New Roman"/>
                <w:noProof/>
              </w:rPr>
              <w:t>5.1 User Interface</w:t>
            </w:r>
            <w:r>
              <w:rPr>
                <w:noProof/>
                <w:webHidden/>
              </w:rPr>
              <w:tab/>
            </w:r>
            <w:r>
              <w:rPr>
                <w:noProof/>
                <w:webHidden/>
              </w:rPr>
              <w:fldChar w:fldCharType="begin"/>
            </w:r>
            <w:r>
              <w:rPr>
                <w:noProof/>
                <w:webHidden/>
              </w:rPr>
              <w:instrText xml:space="preserve"> PAGEREF _Toc197109129 \h </w:instrText>
            </w:r>
            <w:r>
              <w:rPr>
                <w:noProof/>
                <w:webHidden/>
              </w:rPr>
            </w:r>
            <w:r>
              <w:rPr>
                <w:noProof/>
                <w:webHidden/>
              </w:rPr>
              <w:fldChar w:fldCharType="separate"/>
            </w:r>
            <w:r w:rsidR="00A23FA9">
              <w:rPr>
                <w:noProof/>
                <w:webHidden/>
              </w:rPr>
              <w:t>11</w:t>
            </w:r>
            <w:r>
              <w:rPr>
                <w:noProof/>
                <w:webHidden/>
              </w:rPr>
              <w:fldChar w:fldCharType="end"/>
            </w:r>
          </w:hyperlink>
        </w:p>
        <w:p w14:paraId="0CA12670" w14:textId="42FFA529" w:rsidR="0023161F" w:rsidRDefault="0023161F" w:rsidP="0023161F">
          <w:pPr>
            <w:pStyle w:val="TOC3"/>
            <w:tabs>
              <w:tab w:val="right" w:leader="dot" w:pos="9862"/>
            </w:tabs>
            <w:ind w:left="730"/>
            <w:rPr>
              <w:rFonts w:asciiTheme="minorHAnsi" w:eastAsiaTheme="minorEastAsia" w:hAnsiTheme="minorHAnsi" w:cstheme="minorBidi"/>
              <w:noProof/>
              <w:color w:val="auto"/>
            </w:rPr>
          </w:pPr>
          <w:hyperlink w:anchor="_Toc197109130" w:history="1">
            <w:r w:rsidRPr="001570FC">
              <w:rPr>
                <w:rStyle w:val="Hyperlink"/>
                <w:rFonts w:ascii="Times New Roman" w:hAnsi="Times New Roman" w:cs="Times New Roman"/>
                <w:noProof/>
              </w:rPr>
              <w:t>5.2 Software Interfaces</w:t>
            </w:r>
            <w:r>
              <w:rPr>
                <w:noProof/>
                <w:webHidden/>
              </w:rPr>
              <w:tab/>
            </w:r>
            <w:r>
              <w:rPr>
                <w:noProof/>
                <w:webHidden/>
              </w:rPr>
              <w:fldChar w:fldCharType="begin"/>
            </w:r>
            <w:r>
              <w:rPr>
                <w:noProof/>
                <w:webHidden/>
              </w:rPr>
              <w:instrText xml:space="preserve"> PAGEREF _Toc197109130 \h </w:instrText>
            </w:r>
            <w:r>
              <w:rPr>
                <w:noProof/>
                <w:webHidden/>
              </w:rPr>
            </w:r>
            <w:r>
              <w:rPr>
                <w:noProof/>
                <w:webHidden/>
              </w:rPr>
              <w:fldChar w:fldCharType="separate"/>
            </w:r>
            <w:r w:rsidR="00A23FA9">
              <w:rPr>
                <w:noProof/>
                <w:webHidden/>
              </w:rPr>
              <w:t>11</w:t>
            </w:r>
            <w:r>
              <w:rPr>
                <w:noProof/>
                <w:webHidden/>
              </w:rPr>
              <w:fldChar w:fldCharType="end"/>
            </w:r>
          </w:hyperlink>
        </w:p>
        <w:p w14:paraId="1D4C42F9" w14:textId="34587BF6" w:rsidR="0023161F" w:rsidRDefault="0023161F" w:rsidP="0023161F">
          <w:pPr>
            <w:pStyle w:val="TOC3"/>
            <w:tabs>
              <w:tab w:val="right" w:leader="dot" w:pos="9862"/>
            </w:tabs>
            <w:ind w:left="730"/>
            <w:rPr>
              <w:rFonts w:asciiTheme="minorHAnsi" w:eastAsiaTheme="minorEastAsia" w:hAnsiTheme="minorHAnsi" w:cstheme="minorBidi"/>
              <w:noProof/>
              <w:color w:val="auto"/>
            </w:rPr>
          </w:pPr>
          <w:hyperlink w:anchor="_Toc197109131" w:history="1">
            <w:r w:rsidRPr="001570FC">
              <w:rPr>
                <w:rStyle w:val="Hyperlink"/>
                <w:rFonts w:ascii="Times New Roman" w:hAnsi="Times New Roman" w:cs="Times New Roman"/>
                <w:noProof/>
              </w:rPr>
              <w:t>5.3 Hardware Requirements</w:t>
            </w:r>
            <w:r>
              <w:rPr>
                <w:noProof/>
                <w:webHidden/>
              </w:rPr>
              <w:tab/>
            </w:r>
            <w:r>
              <w:rPr>
                <w:noProof/>
                <w:webHidden/>
              </w:rPr>
              <w:fldChar w:fldCharType="begin"/>
            </w:r>
            <w:r>
              <w:rPr>
                <w:noProof/>
                <w:webHidden/>
              </w:rPr>
              <w:instrText xml:space="preserve"> PAGEREF _Toc197109131 \h </w:instrText>
            </w:r>
            <w:r>
              <w:rPr>
                <w:noProof/>
                <w:webHidden/>
              </w:rPr>
            </w:r>
            <w:r>
              <w:rPr>
                <w:noProof/>
                <w:webHidden/>
              </w:rPr>
              <w:fldChar w:fldCharType="separate"/>
            </w:r>
            <w:r w:rsidR="00A23FA9">
              <w:rPr>
                <w:noProof/>
                <w:webHidden/>
              </w:rPr>
              <w:t>11</w:t>
            </w:r>
            <w:r>
              <w:rPr>
                <w:noProof/>
                <w:webHidden/>
              </w:rPr>
              <w:fldChar w:fldCharType="end"/>
            </w:r>
          </w:hyperlink>
        </w:p>
        <w:p w14:paraId="11B20B59" w14:textId="0F45290A" w:rsidR="0023161F" w:rsidRDefault="0023161F" w:rsidP="0023161F">
          <w:pPr>
            <w:pStyle w:val="TOC3"/>
            <w:tabs>
              <w:tab w:val="right" w:leader="dot" w:pos="9862"/>
            </w:tabs>
            <w:ind w:left="730"/>
            <w:rPr>
              <w:rFonts w:asciiTheme="minorHAnsi" w:eastAsiaTheme="minorEastAsia" w:hAnsiTheme="minorHAnsi" w:cstheme="minorBidi"/>
              <w:noProof/>
              <w:color w:val="auto"/>
            </w:rPr>
          </w:pPr>
          <w:hyperlink w:anchor="_Toc197109132" w:history="1">
            <w:r w:rsidRPr="001570FC">
              <w:rPr>
                <w:rStyle w:val="Hyperlink"/>
                <w:rFonts w:ascii="Times New Roman" w:hAnsi="Times New Roman" w:cs="Times New Roman"/>
                <w:noProof/>
              </w:rPr>
              <w:t>5.4 Communication</w:t>
            </w:r>
            <w:r>
              <w:rPr>
                <w:noProof/>
                <w:webHidden/>
              </w:rPr>
              <w:tab/>
            </w:r>
            <w:r>
              <w:rPr>
                <w:noProof/>
                <w:webHidden/>
              </w:rPr>
              <w:fldChar w:fldCharType="begin"/>
            </w:r>
            <w:r>
              <w:rPr>
                <w:noProof/>
                <w:webHidden/>
              </w:rPr>
              <w:instrText xml:space="preserve"> PAGEREF _Toc197109132 \h </w:instrText>
            </w:r>
            <w:r>
              <w:rPr>
                <w:noProof/>
                <w:webHidden/>
              </w:rPr>
            </w:r>
            <w:r>
              <w:rPr>
                <w:noProof/>
                <w:webHidden/>
              </w:rPr>
              <w:fldChar w:fldCharType="separate"/>
            </w:r>
            <w:r w:rsidR="00A23FA9">
              <w:rPr>
                <w:noProof/>
                <w:webHidden/>
              </w:rPr>
              <w:t>11</w:t>
            </w:r>
            <w:r>
              <w:rPr>
                <w:noProof/>
                <w:webHidden/>
              </w:rPr>
              <w:fldChar w:fldCharType="end"/>
            </w:r>
          </w:hyperlink>
        </w:p>
        <w:p w14:paraId="766A1458" w14:textId="30DEBF01" w:rsidR="0023161F" w:rsidRDefault="0023161F" w:rsidP="0023161F">
          <w:pPr>
            <w:pStyle w:val="TOC2"/>
            <w:ind w:left="490"/>
            <w:rPr>
              <w:rFonts w:asciiTheme="minorHAnsi" w:eastAsiaTheme="minorEastAsia" w:hAnsiTheme="minorHAnsi" w:cstheme="minorBidi"/>
              <w:color w:val="auto"/>
            </w:rPr>
          </w:pPr>
          <w:hyperlink w:anchor="_Toc197109133" w:history="1">
            <w:r w:rsidRPr="001570FC">
              <w:rPr>
                <w:rStyle w:val="Hyperlink"/>
                <w:rFonts w:ascii="Times New Roman" w:hAnsi="Times New Roman" w:cs="Times New Roman"/>
              </w:rPr>
              <w:t>6. Use Case Analyses</w:t>
            </w:r>
            <w:r>
              <w:rPr>
                <w:webHidden/>
              </w:rPr>
              <w:tab/>
            </w:r>
            <w:r>
              <w:rPr>
                <w:webHidden/>
              </w:rPr>
              <w:fldChar w:fldCharType="begin"/>
            </w:r>
            <w:r>
              <w:rPr>
                <w:webHidden/>
              </w:rPr>
              <w:instrText xml:space="preserve"> PAGEREF _Toc197109133 \h </w:instrText>
            </w:r>
            <w:r>
              <w:rPr>
                <w:webHidden/>
              </w:rPr>
            </w:r>
            <w:r>
              <w:rPr>
                <w:webHidden/>
              </w:rPr>
              <w:fldChar w:fldCharType="separate"/>
            </w:r>
            <w:r w:rsidR="00A23FA9">
              <w:rPr>
                <w:webHidden/>
              </w:rPr>
              <w:t>12</w:t>
            </w:r>
            <w:r>
              <w:rPr>
                <w:webHidden/>
              </w:rPr>
              <w:fldChar w:fldCharType="end"/>
            </w:r>
          </w:hyperlink>
        </w:p>
        <w:p w14:paraId="5E9B6AF4" w14:textId="2FE8513C" w:rsidR="0023161F" w:rsidRDefault="0023161F" w:rsidP="0023161F">
          <w:pPr>
            <w:pStyle w:val="TOC3"/>
            <w:tabs>
              <w:tab w:val="right" w:leader="dot" w:pos="9862"/>
            </w:tabs>
            <w:ind w:left="730"/>
            <w:rPr>
              <w:rFonts w:asciiTheme="minorHAnsi" w:eastAsiaTheme="minorEastAsia" w:hAnsiTheme="minorHAnsi" w:cstheme="minorBidi"/>
              <w:noProof/>
              <w:color w:val="auto"/>
            </w:rPr>
          </w:pPr>
          <w:hyperlink w:anchor="_Toc197109134" w:history="1">
            <w:r w:rsidRPr="001570FC">
              <w:rPr>
                <w:rStyle w:val="Hyperlink"/>
                <w:rFonts w:ascii="Times New Roman" w:hAnsi="Times New Roman" w:cs="Times New Roman"/>
                <w:noProof/>
              </w:rPr>
              <w:t>6.1 Use Case 1: Anomalous File Creation Detection</w:t>
            </w:r>
            <w:r>
              <w:rPr>
                <w:noProof/>
                <w:webHidden/>
              </w:rPr>
              <w:tab/>
            </w:r>
            <w:r>
              <w:rPr>
                <w:noProof/>
                <w:webHidden/>
              </w:rPr>
              <w:fldChar w:fldCharType="begin"/>
            </w:r>
            <w:r>
              <w:rPr>
                <w:noProof/>
                <w:webHidden/>
              </w:rPr>
              <w:instrText xml:space="preserve"> PAGEREF _Toc197109134 \h </w:instrText>
            </w:r>
            <w:r>
              <w:rPr>
                <w:noProof/>
                <w:webHidden/>
              </w:rPr>
            </w:r>
            <w:r>
              <w:rPr>
                <w:noProof/>
                <w:webHidden/>
              </w:rPr>
              <w:fldChar w:fldCharType="separate"/>
            </w:r>
            <w:r w:rsidR="00A23FA9">
              <w:rPr>
                <w:noProof/>
                <w:webHidden/>
              </w:rPr>
              <w:t>12</w:t>
            </w:r>
            <w:r>
              <w:rPr>
                <w:noProof/>
                <w:webHidden/>
              </w:rPr>
              <w:fldChar w:fldCharType="end"/>
            </w:r>
          </w:hyperlink>
        </w:p>
        <w:p w14:paraId="0B62FD91" w14:textId="40836F44" w:rsidR="0023161F" w:rsidRDefault="0023161F" w:rsidP="0023161F">
          <w:pPr>
            <w:pStyle w:val="TOC3"/>
            <w:tabs>
              <w:tab w:val="right" w:leader="dot" w:pos="9862"/>
            </w:tabs>
            <w:ind w:left="730"/>
            <w:rPr>
              <w:rFonts w:asciiTheme="minorHAnsi" w:eastAsiaTheme="minorEastAsia" w:hAnsiTheme="minorHAnsi" w:cstheme="minorBidi"/>
              <w:noProof/>
              <w:color w:val="auto"/>
            </w:rPr>
          </w:pPr>
          <w:hyperlink w:anchor="_Toc197109135" w:history="1">
            <w:r w:rsidRPr="001570FC">
              <w:rPr>
                <w:rStyle w:val="Hyperlink"/>
                <w:rFonts w:ascii="Times New Roman" w:hAnsi="Times New Roman" w:cs="Times New Roman"/>
                <w:noProof/>
              </w:rPr>
              <w:t>6.2 Use Case 2: Suspicious Login Attempt Detection</w:t>
            </w:r>
            <w:r>
              <w:rPr>
                <w:noProof/>
                <w:webHidden/>
              </w:rPr>
              <w:tab/>
            </w:r>
            <w:r>
              <w:rPr>
                <w:noProof/>
                <w:webHidden/>
              </w:rPr>
              <w:fldChar w:fldCharType="begin"/>
            </w:r>
            <w:r>
              <w:rPr>
                <w:noProof/>
                <w:webHidden/>
              </w:rPr>
              <w:instrText xml:space="preserve"> PAGEREF _Toc197109135 \h </w:instrText>
            </w:r>
            <w:r>
              <w:rPr>
                <w:noProof/>
                <w:webHidden/>
              </w:rPr>
            </w:r>
            <w:r>
              <w:rPr>
                <w:noProof/>
                <w:webHidden/>
              </w:rPr>
              <w:fldChar w:fldCharType="separate"/>
            </w:r>
            <w:r w:rsidR="00A23FA9">
              <w:rPr>
                <w:noProof/>
                <w:webHidden/>
              </w:rPr>
              <w:t>13</w:t>
            </w:r>
            <w:r>
              <w:rPr>
                <w:noProof/>
                <w:webHidden/>
              </w:rPr>
              <w:fldChar w:fldCharType="end"/>
            </w:r>
          </w:hyperlink>
        </w:p>
        <w:p w14:paraId="6FA65EDE" w14:textId="5F0A7033" w:rsidR="0023161F" w:rsidRDefault="0023161F" w:rsidP="0023161F">
          <w:pPr>
            <w:pStyle w:val="TOC2"/>
            <w:ind w:left="490"/>
            <w:rPr>
              <w:rFonts w:asciiTheme="minorHAnsi" w:eastAsiaTheme="minorEastAsia" w:hAnsiTheme="minorHAnsi" w:cstheme="minorBidi"/>
              <w:color w:val="auto"/>
            </w:rPr>
          </w:pPr>
          <w:hyperlink w:anchor="_Toc197109136" w:history="1">
            <w:r w:rsidRPr="001570FC">
              <w:rPr>
                <w:rStyle w:val="Hyperlink"/>
                <w:rFonts w:ascii="Times New Roman" w:hAnsi="Times New Roman" w:cs="Times New Roman"/>
              </w:rPr>
              <w:t>7. Use Case Diagram</w:t>
            </w:r>
            <w:r>
              <w:rPr>
                <w:webHidden/>
              </w:rPr>
              <w:tab/>
            </w:r>
            <w:r>
              <w:rPr>
                <w:webHidden/>
              </w:rPr>
              <w:fldChar w:fldCharType="begin"/>
            </w:r>
            <w:r>
              <w:rPr>
                <w:webHidden/>
              </w:rPr>
              <w:instrText xml:space="preserve"> PAGEREF _Toc197109136 \h </w:instrText>
            </w:r>
            <w:r>
              <w:rPr>
                <w:webHidden/>
              </w:rPr>
            </w:r>
            <w:r>
              <w:rPr>
                <w:webHidden/>
              </w:rPr>
              <w:fldChar w:fldCharType="separate"/>
            </w:r>
            <w:r w:rsidR="00A23FA9">
              <w:rPr>
                <w:webHidden/>
              </w:rPr>
              <w:t>14</w:t>
            </w:r>
            <w:r>
              <w:rPr>
                <w:webHidden/>
              </w:rPr>
              <w:fldChar w:fldCharType="end"/>
            </w:r>
          </w:hyperlink>
        </w:p>
        <w:p w14:paraId="5C925785" w14:textId="650225B1" w:rsidR="0023161F" w:rsidRDefault="0023161F" w:rsidP="0023161F">
          <w:pPr>
            <w:pStyle w:val="TOC2"/>
            <w:ind w:left="490"/>
            <w:rPr>
              <w:rFonts w:asciiTheme="minorHAnsi" w:eastAsiaTheme="minorEastAsia" w:hAnsiTheme="minorHAnsi" w:cstheme="minorBidi"/>
              <w:color w:val="auto"/>
            </w:rPr>
          </w:pPr>
          <w:hyperlink w:anchor="_Toc197109137" w:history="1">
            <w:r w:rsidRPr="001570FC">
              <w:rPr>
                <w:rStyle w:val="Hyperlink"/>
                <w:rFonts w:ascii="Times New Roman" w:hAnsi="Times New Roman" w:cs="Times New Roman"/>
              </w:rPr>
              <w:t>9. Summary</w:t>
            </w:r>
            <w:r>
              <w:rPr>
                <w:webHidden/>
              </w:rPr>
              <w:tab/>
            </w:r>
            <w:r>
              <w:rPr>
                <w:webHidden/>
              </w:rPr>
              <w:fldChar w:fldCharType="begin"/>
            </w:r>
            <w:r>
              <w:rPr>
                <w:webHidden/>
              </w:rPr>
              <w:instrText xml:space="preserve"> PAGEREF _Toc197109137 \h </w:instrText>
            </w:r>
            <w:r>
              <w:rPr>
                <w:webHidden/>
              </w:rPr>
            </w:r>
            <w:r>
              <w:rPr>
                <w:webHidden/>
              </w:rPr>
              <w:fldChar w:fldCharType="separate"/>
            </w:r>
            <w:r w:rsidR="00A23FA9">
              <w:rPr>
                <w:webHidden/>
              </w:rPr>
              <w:t>15</w:t>
            </w:r>
            <w:r>
              <w:rPr>
                <w:webHidden/>
              </w:rPr>
              <w:fldChar w:fldCharType="end"/>
            </w:r>
          </w:hyperlink>
        </w:p>
        <w:p w14:paraId="7534604E" w14:textId="51BC8B70" w:rsidR="0023161F" w:rsidRPr="0023161F" w:rsidRDefault="0023161F" w:rsidP="0023161F">
          <w:pPr>
            <w:pStyle w:val="TOC2"/>
            <w:rPr>
              <w:rFonts w:asciiTheme="minorHAnsi" w:eastAsiaTheme="minorEastAsia" w:hAnsiTheme="minorHAnsi" w:cstheme="minorBidi"/>
              <w:color w:val="auto"/>
            </w:rPr>
          </w:pPr>
          <w:hyperlink w:anchor="_Toc197109138" w:history="1">
            <w:r w:rsidRPr="0023161F">
              <w:rPr>
                <w:rStyle w:val="Hyperlink"/>
                <w:b/>
                <w:bCs/>
              </w:rPr>
              <w:t>Chapter 3: Software Design Specification</w:t>
            </w:r>
            <w:r w:rsidRPr="0023161F">
              <w:rPr>
                <w:webHidden/>
              </w:rPr>
              <w:tab/>
            </w:r>
            <w:r w:rsidRPr="0023161F">
              <w:rPr>
                <w:webHidden/>
              </w:rPr>
              <w:fldChar w:fldCharType="begin"/>
            </w:r>
            <w:r w:rsidRPr="0023161F">
              <w:rPr>
                <w:webHidden/>
              </w:rPr>
              <w:instrText xml:space="preserve"> PAGEREF _Toc197109138 \h </w:instrText>
            </w:r>
            <w:r w:rsidRPr="0023161F">
              <w:rPr>
                <w:webHidden/>
              </w:rPr>
            </w:r>
            <w:r w:rsidRPr="0023161F">
              <w:rPr>
                <w:webHidden/>
              </w:rPr>
              <w:fldChar w:fldCharType="separate"/>
            </w:r>
            <w:r w:rsidR="00A23FA9">
              <w:rPr>
                <w:webHidden/>
              </w:rPr>
              <w:t>16</w:t>
            </w:r>
            <w:r w:rsidRPr="0023161F">
              <w:rPr>
                <w:webHidden/>
              </w:rPr>
              <w:fldChar w:fldCharType="end"/>
            </w:r>
          </w:hyperlink>
        </w:p>
        <w:p w14:paraId="755F8C1D" w14:textId="6E68576C" w:rsidR="0023161F" w:rsidRDefault="0023161F" w:rsidP="0023161F">
          <w:pPr>
            <w:pStyle w:val="TOC2"/>
            <w:ind w:left="485"/>
            <w:rPr>
              <w:rFonts w:asciiTheme="minorHAnsi" w:eastAsiaTheme="minorEastAsia" w:hAnsiTheme="minorHAnsi" w:cstheme="minorBidi"/>
              <w:color w:val="auto"/>
            </w:rPr>
          </w:pPr>
          <w:hyperlink w:anchor="_Toc197109139" w:history="1">
            <w:r w:rsidRPr="001570FC">
              <w:rPr>
                <w:rStyle w:val="Hyperlink"/>
                <w:rFonts w:ascii="Times New Roman" w:hAnsi="Times New Roman" w:cs="Times New Roman"/>
              </w:rPr>
              <w:t>1. Product Perspective</w:t>
            </w:r>
            <w:r>
              <w:rPr>
                <w:webHidden/>
              </w:rPr>
              <w:tab/>
            </w:r>
            <w:r>
              <w:rPr>
                <w:webHidden/>
              </w:rPr>
              <w:fldChar w:fldCharType="begin"/>
            </w:r>
            <w:r>
              <w:rPr>
                <w:webHidden/>
              </w:rPr>
              <w:instrText xml:space="preserve"> PAGEREF _Toc197109139 \h </w:instrText>
            </w:r>
            <w:r>
              <w:rPr>
                <w:webHidden/>
              </w:rPr>
            </w:r>
            <w:r>
              <w:rPr>
                <w:webHidden/>
              </w:rPr>
              <w:fldChar w:fldCharType="separate"/>
            </w:r>
            <w:r w:rsidR="00A23FA9">
              <w:rPr>
                <w:webHidden/>
              </w:rPr>
              <w:t>16</w:t>
            </w:r>
            <w:r>
              <w:rPr>
                <w:webHidden/>
              </w:rPr>
              <w:fldChar w:fldCharType="end"/>
            </w:r>
          </w:hyperlink>
        </w:p>
        <w:p w14:paraId="6D8F376F" w14:textId="674125D1" w:rsidR="0023161F" w:rsidRDefault="0023161F" w:rsidP="0023161F">
          <w:pPr>
            <w:pStyle w:val="TOC2"/>
            <w:ind w:left="485"/>
            <w:rPr>
              <w:rFonts w:asciiTheme="minorHAnsi" w:eastAsiaTheme="minorEastAsia" w:hAnsiTheme="minorHAnsi" w:cstheme="minorBidi"/>
              <w:color w:val="auto"/>
            </w:rPr>
          </w:pPr>
          <w:hyperlink w:anchor="_Toc197109140" w:history="1">
            <w:r w:rsidRPr="001570FC">
              <w:rPr>
                <w:rStyle w:val="Hyperlink"/>
                <w:rFonts w:ascii="Times New Roman" w:hAnsi="Times New Roman" w:cs="Times New Roman"/>
              </w:rPr>
              <w:t>2. Design Considerations</w:t>
            </w:r>
            <w:r>
              <w:rPr>
                <w:webHidden/>
              </w:rPr>
              <w:tab/>
            </w:r>
            <w:r>
              <w:rPr>
                <w:webHidden/>
              </w:rPr>
              <w:fldChar w:fldCharType="begin"/>
            </w:r>
            <w:r>
              <w:rPr>
                <w:webHidden/>
              </w:rPr>
              <w:instrText xml:space="preserve"> PAGEREF _Toc197109140 \h </w:instrText>
            </w:r>
            <w:r>
              <w:rPr>
                <w:webHidden/>
              </w:rPr>
            </w:r>
            <w:r>
              <w:rPr>
                <w:webHidden/>
              </w:rPr>
              <w:fldChar w:fldCharType="separate"/>
            </w:r>
            <w:r w:rsidR="00A23FA9">
              <w:rPr>
                <w:webHidden/>
              </w:rPr>
              <w:t>16</w:t>
            </w:r>
            <w:r>
              <w:rPr>
                <w:webHidden/>
              </w:rPr>
              <w:fldChar w:fldCharType="end"/>
            </w:r>
          </w:hyperlink>
        </w:p>
        <w:p w14:paraId="2A4E83C1" w14:textId="5130D8CB" w:rsidR="0023161F" w:rsidRDefault="0023161F" w:rsidP="0023161F">
          <w:pPr>
            <w:pStyle w:val="TOC2"/>
            <w:ind w:left="485"/>
            <w:rPr>
              <w:rFonts w:asciiTheme="minorHAnsi" w:eastAsiaTheme="minorEastAsia" w:hAnsiTheme="minorHAnsi" w:cstheme="minorBidi"/>
              <w:color w:val="auto"/>
            </w:rPr>
          </w:pPr>
          <w:hyperlink w:anchor="_Toc197109141" w:history="1">
            <w:r w:rsidRPr="001570FC">
              <w:rPr>
                <w:rStyle w:val="Hyperlink"/>
                <w:rFonts w:ascii="Times New Roman" w:hAnsi="Times New Roman" w:cs="Times New Roman"/>
              </w:rPr>
              <w:t>3. Requirements Traceability Matrix</w:t>
            </w:r>
            <w:r>
              <w:rPr>
                <w:webHidden/>
              </w:rPr>
              <w:tab/>
            </w:r>
            <w:r>
              <w:rPr>
                <w:webHidden/>
              </w:rPr>
              <w:fldChar w:fldCharType="begin"/>
            </w:r>
            <w:r>
              <w:rPr>
                <w:webHidden/>
              </w:rPr>
              <w:instrText xml:space="preserve"> PAGEREF _Toc197109141 \h </w:instrText>
            </w:r>
            <w:r>
              <w:rPr>
                <w:webHidden/>
              </w:rPr>
            </w:r>
            <w:r>
              <w:rPr>
                <w:webHidden/>
              </w:rPr>
              <w:fldChar w:fldCharType="separate"/>
            </w:r>
            <w:r w:rsidR="00A23FA9">
              <w:rPr>
                <w:webHidden/>
              </w:rPr>
              <w:t>17</w:t>
            </w:r>
            <w:r>
              <w:rPr>
                <w:webHidden/>
              </w:rPr>
              <w:fldChar w:fldCharType="end"/>
            </w:r>
          </w:hyperlink>
        </w:p>
        <w:p w14:paraId="21214248" w14:textId="5D04D400" w:rsidR="0023161F" w:rsidRDefault="0023161F" w:rsidP="0023161F">
          <w:pPr>
            <w:pStyle w:val="TOC2"/>
            <w:ind w:left="485"/>
            <w:rPr>
              <w:rFonts w:asciiTheme="minorHAnsi" w:eastAsiaTheme="minorEastAsia" w:hAnsiTheme="minorHAnsi" w:cstheme="minorBidi"/>
              <w:color w:val="auto"/>
            </w:rPr>
          </w:pPr>
          <w:hyperlink w:anchor="_Toc197109142" w:history="1">
            <w:r w:rsidRPr="001570FC">
              <w:rPr>
                <w:rStyle w:val="Hyperlink"/>
                <w:rFonts w:ascii="Times New Roman" w:hAnsi="Times New Roman" w:cs="Times New Roman"/>
              </w:rPr>
              <w:t>4. Design Models</w:t>
            </w:r>
            <w:r>
              <w:rPr>
                <w:webHidden/>
              </w:rPr>
              <w:tab/>
            </w:r>
            <w:r>
              <w:rPr>
                <w:webHidden/>
              </w:rPr>
              <w:fldChar w:fldCharType="begin"/>
            </w:r>
            <w:r>
              <w:rPr>
                <w:webHidden/>
              </w:rPr>
              <w:instrText xml:space="preserve"> PAGEREF _Toc197109142 \h </w:instrText>
            </w:r>
            <w:r>
              <w:rPr>
                <w:webHidden/>
              </w:rPr>
            </w:r>
            <w:r>
              <w:rPr>
                <w:webHidden/>
              </w:rPr>
              <w:fldChar w:fldCharType="separate"/>
            </w:r>
            <w:r w:rsidR="00A23FA9">
              <w:rPr>
                <w:webHidden/>
              </w:rPr>
              <w:t>18</w:t>
            </w:r>
            <w:r>
              <w:rPr>
                <w:webHidden/>
              </w:rPr>
              <w:fldChar w:fldCharType="end"/>
            </w:r>
          </w:hyperlink>
        </w:p>
        <w:p w14:paraId="13F87C5B" w14:textId="1C7BF15B" w:rsidR="0023161F" w:rsidRDefault="0023161F" w:rsidP="0023161F">
          <w:pPr>
            <w:pStyle w:val="TOC3"/>
            <w:tabs>
              <w:tab w:val="right" w:leader="dot" w:pos="9862"/>
            </w:tabs>
            <w:ind w:left="725"/>
            <w:rPr>
              <w:rFonts w:asciiTheme="minorHAnsi" w:eastAsiaTheme="minorEastAsia" w:hAnsiTheme="minorHAnsi" w:cstheme="minorBidi"/>
              <w:noProof/>
              <w:color w:val="auto"/>
            </w:rPr>
          </w:pPr>
          <w:hyperlink w:anchor="_Toc197109143" w:history="1">
            <w:r w:rsidRPr="001570FC">
              <w:rPr>
                <w:rStyle w:val="Hyperlink"/>
                <w:rFonts w:ascii="Times New Roman" w:hAnsi="Times New Roman" w:cs="Times New Roman"/>
                <w:noProof/>
              </w:rPr>
              <w:t>4.1 Architectural Design</w:t>
            </w:r>
            <w:r>
              <w:rPr>
                <w:noProof/>
                <w:webHidden/>
              </w:rPr>
              <w:tab/>
            </w:r>
            <w:r>
              <w:rPr>
                <w:noProof/>
                <w:webHidden/>
              </w:rPr>
              <w:fldChar w:fldCharType="begin"/>
            </w:r>
            <w:r>
              <w:rPr>
                <w:noProof/>
                <w:webHidden/>
              </w:rPr>
              <w:instrText xml:space="preserve"> PAGEREF _Toc197109143 \h </w:instrText>
            </w:r>
            <w:r>
              <w:rPr>
                <w:noProof/>
                <w:webHidden/>
              </w:rPr>
            </w:r>
            <w:r>
              <w:rPr>
                <w:noProof/>
                <w:webHidden/>
              </w:rPr>
              <w:fldChar w:fldCharType="separate"/>
            </w:r>
            <w:r w:rsidR="00A23FA9">
              <w:rPr>
                <w:noProof/>
                <w:webHidden/>
              </w:rPr>
              <w:t>18</w:t>
            </w:r>
            <w:r>
              <w:rPr>
                <w:noProof/>
                <w:webHidden/>
              </w:rPr>
              <w:fldChar w:fldCharType="end"/>
            </w:r>
          </w:hyperlink>
        </w:p>
        <w:p w14:paraId="3EC76B60" w14:textId="0E56FB08" w:rsidR="0023161F" w:rsidRDefault="0023161F" w:rsidP="0023161F">
          <w:pPr>
            <w:pStyle w:val="TOC3"/>
            <w:tabs>
              <w:tab w:val="right" w:leader="dot" w:pos="9862"/>
            </w:tabs>
            <w:ind w:left="725"/>
            <w:rPr>
              <w:rFonts w:asciiTheme="minorHAnsi" w:eastAsiaTheme="minorEastAsia" w:hAnsiTheme="minorHAnsi" w:cstheme="minorBidi"/>
              <w:noProof/>
              <w:color w:val="auto"/>
            </w:rPr>
          </w:pPr>
          <w:hyperlink w:anchor="_Toc197109144" w:history="1">
            <w:r w:rsidRPr="001570FC">
              <w:rPr>
                <w:rStyle w:val="Hyperlink"/>
                <w:rFonts w:ascii="Times New Roman" w:hAnsi="Times New Roman" w:cs="Times New Roman"/>
                <w:noProof/>
              </w:rPr>
              <w:t>4.2 Data Design</w:t>
            </w:r>
            <w:r>
              <w:rPr>
                <w:noProof/>
                <w:webHidden/>
              </w:rPr>
              <w:tab/>
            </w:r>
            <w:r>
              <w:rPr>
                <w:noProof/>
                <w:webHidden/>
              </w:rPr>
              <w:fldChar w:fldCharType="begin"/>
            </w:r>
            <w:r>
              <w:rPr>
                <w:noProof/>
                <w:webHidden/>
              </w:rPr>
              <w:instrText xml:space="preserve"> PAGEREF _Toc197109144 \h </w:instrText>
            </w:r>
            <w:r>
              <w:rPr>
                <w:noProof/>
                <w:webHidden/>
              </w:rPr>
            </w:r>
            <w:r>
              <w:rPr>
                <w:noProof/>
                <w:webHidden/>
              </w:rPr>
              <w:fldChar w:fldCharType="separate"/>
            </w:r>
            <w:r w:rsidR="00A23FA9">
              <w:rPr>
                <w:noProof/>
                <w:webHidden/>
              </w:rPr>
              <w:t>19</w:t>
            </w:r>
            <w:r>
              <w:rPr>
                <w:noProof/>
                <w:webHidden/>
              </w:rPr>
              <w:fldChar w:fldCharType="end"/>
            </w:r>
          </w:hyperlink>
        </w:p>
        <w:p w14:paraId="036F242F" w14:textId="417B1905" w:rsidR="0023161F" w:rsidRDefault="0023161F" w:rsidP="0023161F">
          <w:pPr>
            <w:pStyle w:val="TOC3"/>
            <w:tabs>
              <w:tab w:val="right" w:leader="dot" w:pos="9862"/>
            </w:tabs>
            <w:ind w:left="725"/>
            <w:rPr>
              <w:rFonts w:asciiTheme="minorHAnsi" w:eastAsiaTheme="minorEastAsia" w:hAnsiTheme="minorHAnsi" w:cstheme="minorBidi"/>
              <w:noProof/>
              <w:color w:val="auto"/>
            </w:rPr>
          </w:pPr>
          <w:hyperlink w:anchor="_Toc197109145" w:history="1">
            <w:r w:rsidRPr="001570FC">
              <w:rPr>
                <w:rStyle w:val="Hyperlink"/>
                <w:rFonts w:ascii="Times New Roman" w:hAnsi="Times New Roman" w:cs="Times New Roman"/>
                <w:noProof/>
              </w:rPr>
              <w:t>4.3 User Interface Design</w:t>
            </w:r>
            <w:r>
              <w:rPr>
                <w:noProof/>
                <w:webHidden/>
              </w:rPr>
              <w:tab/>
            </w:r>
            <w:r>
              <w:rPr>
                <w:noProof/>
                <w:webHidden/>
              </w:rPr>
              <w:fldChar w:fldCharType="begin"/>
            </w:r>
            <w:r>
              <w:rPr>
                <w:noProof/>
                <w:webHidden/>
              </w:rPr>
              <w:instrText xml:space="preserve"> PAGEREF _Toc197109145 \h </w:instrText>
            </w:r>
            <w:r>
              <w:rPr>
                <w:noProof/>
                <w:webHidden/>
              </w:rPr>
            </w:r>
            <w:r>
              <w:rPr>
                <w:noProof/>
                <w:webHidden/>
              </w:rPr>
              <w:fldChar w:fldCharType="separate"/>
            </w:r>
            <w:r w:rsidR="00A23FA9">
              <w:rPr>
                <w:noProof/>
                <w:webHidden/>
              </w:rPr>
              <w:t>20</w:t>
            </w:r>
            <w:r>
              <w:rPr>
                <w:noProof/>
                <w:webHidden/>
              </w:rPr>
              <w:fldChar w:fldCharType="end"/>
            </w:r>
          </w:hyperlink>
        </w:p>
        <w:p w14:paraId="59CBDE8A" w14:textId="644D2732" w:rsidR="0023161F" w:rsidRDefault="0023161F" w:rsidP="0023161F">
          <w:pPr>
            <w:pStyle w:val="TOC3"/>
            <w:tabs>
              <w:tab w:val="right" w:leader="dot" w:pos="9862"/>
            </w:tabs>
            <w:ind w:left="725"/>
            <w:rPr>
              <w:rFonts w:asciiTheme="minorHAnsi" w:eastAsiaTheme="minorEastAsia" w:hAnsiTheme="minorHAnsi" w:cstheme="minorBidi"/>
              <w:noProof/>
              <w:color w:val="auto"/>
            </w:rPr>
          </w:pPr>
          <w:hyperlink w:anchor="_Toc197109146" w:history="1">
            <w:r w:rsidRPr="001570FC">
              <w:rPr>
                <w:rStyle w:val="Hyperlink"/>
                <w:rFonts w:ascii="Times New Roman" w:hAnsi="Times New Roman" w:cs="Times New Roman"/>
                <w:noProof/>
              </w:rPr>
              <w:t>4.4 Behavioral Model</w:t>
            </w:r>
            <w:r>
              <w:rPr>
                <w:noProof/>
                <w:webHidden/>
              </w:rPr>
              <w:tab/>
            </w:r>
            <w:r>
              <w:rPr>
                <w:noProof/>
                <w:webHidden/>
              </w:rPr>
              <w:fldChar w:fldCharType="begin"/>
            </w:r>
            <w:r>
              <w:rPr>
                <w:noProof/>
                <w:webHidden/>
              </w:rPr>
              <w:instrText xml:space="preserve"> PAGEREF _Toc197109146 \h </w:instrText>
            </w:r>
            <w:r>
              <w:rPr>
                <w:noProof/>
                <w:webHidden/>
              </w:rPr>
            </w:r>
            <w:r>
              <w:rPr>
                <w:noProof/>
                <w:webHidden/>
              </w:rPr>
              <w:fldChar w:fldCharType="separate"/>
            </w:r>
            <w:r w:rsidR="00A23FA9">
              <w:rPr>
                <w:noProof/>
                <w:webHidden/>
              </w:rPr>
              <w:t>21</w:t>
            </w:r>
            <w:r>
              <w:rPr>
                <w:noProof/>
                <w:webHidden/>
              </w:rPr>
              <w:fldChar w:fldCharType="end"/>
            </w:r>
          </w:hyperlink>
        </w:p>
        <w:p w14:paraId="7D252833" w14:textId="47E217E3" w:rsidR="0023161F" w:rsidRDefault="0023161F" w:rsidP="0023161F">
          <w:pPr>
            <w:pStyle w:val="TOC2"/>
            <w:ind w:left="485"/>
            <w:rPr>
              <w:rFonts w:asciiTheme="minorHAnsi" w:eastAsiaTheme="minorEastAsia" w:hAnsiTheme="minorHAnsi" w:cstheme="minorBidi"/>
              <w:color w:val="auto"/>
            </w:rPr>
          </w:pPr>
          <w:hyperlink w:anchor="_Toc197109147" w:history="1">
            <w:r w:rsidRPr="001570FC">
              <w:rPr>
                <w:rStyle w:val="Hyperlink"/>
                <w:rFonts w:ascii="Times New Roman" w:hAnsi="Times New Roman" w:cs="Times New Roman"/>
              </w:rPr>
              <w:t>5. Design Decisions</w:t>
            </w:r>
            <w:r>
              <w:rPr>
                <w:webHidden/>
              </w:rPr>
              <w:tab/>
            </w:r>
            <w:r>
              <w:rPr>
                <w:webHidden/>
              </w:rPr>
              <w:fldChar w:fldCharType="begin"/>
            </w:r>
            <w:r>
              <w:rPr>
                <w:webHidden/>
              </w:rPr>
              <w:instrText xml:space="preserve"> PAGEREF _Toc197109147 \h </w:instrText>
            </w:r>
            <w:r>
              <w:rPr>
                <w:webHidden/>
              </w:rPr>
            </w:r>
            <w:r>
              <w:rPr>
                <w:webHidden/>
              </w:rPr>
              <w:fldChar w:fldCharType="separate"/>
            </w:r>
            <w:r w:rsidR="00A23FA9">
              <w:rPr>
                <w:webHidden/>
              </w:rPr>
              <w:t>21</w:t>
            </w:r>
            <w:r>
              <w:rPr>
                <w:webHidden/>
              </w:rPr>
              <w:fldChar w:fldCharType="end"/>
            </w:r>
          </w:hyperlink>
        </w:p>
        <w:p w14:paraId="15842517" w14:textId="733386C8" w:rsidR="0023161F" w:rsidRDefault="0023161F" w:rsidP="0023161F">
          <w:pPr>
            <w:pStyle w:val="TOC2"/>
            <w:ind w:left="485"/>
            <w:rPr>
              <w:rFonts w:asciiTheme="minorHAnsi" w:eastAsiaTheme="minorEastAsia" w:hAnsiTheme="minorHAnsi" w:cstheme="minorBidi"/>
              <w:color w:val="auto"/>
            </w:rPr>
          </w:pPr>
          <w:hyperlink w:anchor="_Toc197109148" w:history="1">
            <w:r w:rsidRPr="001570FC">
              <w:rPr>
                <w:rStyle w:val="Hyperlink"/>
                <w:rFonts w:ascii="Times New Roman" w:hAnsi="Times New Roman" w:cs="Times New Roman"/>
              </w:rPr>
              <w:t>6. Summary</w:t>
            </w:r>
            <w:r>
              <w:rPr>
                <w:webHidden/>
              </w:rPr>
              <w:tab/>
            </w:r>
            <w:r>
              <w:rPr>
                <w:webHidden/>
              </w:rPr>
              <w:fldChar w:fldCharType="begin"/>
            </w:r>
            <w:r>
              <w:rPr>
                <w:webHidden/>
              </w:rPr>
              <w:instrText xml:space="preserve"> PAGEREF _Toc197109148 \h </w:instrText>
            </w:r>
            <w:r>
              <w:rPr>
                <w:webHidden/>
              </w:rPr>
            </w:r>
            <w:r>
              <w:rPr>
                <w:webHidden/>
              </w:rPr>
              <w:fldChar w:fldCharType="separate"/>
            </w:r>
            <w:r w:rsidR="00A23FA9">
              <w:rPr>
                <w:webHidden/>
              </w:rPr>
              <w:t>22</w:t>
            </w:r>
            <w:r>
              <w:rPr>
                <w:webHidden/>
              </w:rPr>
              <w:fldChar w:fldCharType="end"/>
            </w:r>
          </w:hyperlink>
        </w:p>
        <w:p w14:paraId="098FA0E0" w14:textId="52861176" w:rsidR="0023161F" w:rsidRDefault="0023161F" w:rsidP="0023161F">
          <w:pPr>
            <w:pStyle w:val="TOC1"/>
            <w:rPr>
              <w:rFonts w:asciiTheme="minorHAnsi" w:eastAsiaTheme="minorEastAsia" w:hAnsiTheme="minorHAnsi" w:cstheme="minorBidi"/>
              <w:color w:val="auto"/>
            </w:rPr>
          </w:pPr>
          <w:hyperlink w:anchor="_Toc197109149" w:history="1">
            <w:r w:rsidRPr="001570FC">
              <w:rPr>
                <w:rStyle w:val="Hyperlink"/>
              </w:rPr>
              <w:t>Chapter 4: Implementation</w:t>
            </w:r>
            <w:r>
              <w:rPr>
                <w:webHidden/>
              </w:rPr>
              <w:tab/>
            </w:r>
            <w:r>
              <w:rPr>
                <w:webHidden/>
              </w:rPr>
              <w:fldChar w:fldCharType="begin"/>
            </w:r>
            <w:r>
              <w:rPr>
                <w:webHidden/>
              </w:rPr>
              <w:instrText xml:space="preserve"> PAGEREF _Toc197109149 \h </w:instrText>
            </w:r>
            <w:r>
              <w:rPr>
                <w:webHidden/>
              </w:rPr>
            </w:r>
            <w:r>
              <w:rPr>
                <w:webHidden/>
              </w:rPr>
              <w:fldChar w:fldCharType="separate"/>
            </w:r>
            <w:r w:rsidR="00A23FA9">
              <w:rPr>
                <w:webHidden/>
              </w:rPr>
              <w:t>23</w:t>
            </w:r>
            <w:r>
              <w:rPr>
                <w:webHidden/>
              </w:rPr>
              <w:fldChar w:fldCharType="end"/>
            </w:r>
          </w:hyperlink>
        </w:p>
        <w:p w14:paraId="661B69B8" w14:textId="7253D185" w:rsidR="0023161F" w:rsidRPr="0023161F" w:rsidRDefault="0023161F" w:rsidP="0023161F">
          <w:pPr>
            <w:pStyle w:val="TOC1"/>
            <w:rPr>
              <w:rFonts w:asciiTheme="minorHAnsi" w:eastAsiaTheme="minorEastAsia" w:hAnsiTheme="minorHAnsi" w:cstheme="minorBidi"/>
              <w:color w:val="auto"/>
            </w:rPr>
          </w:pPr>
          <w:hyperlink w:anchor="_Toc197109150" w:history="1">
            <w:r w:rsidRPr="0023161F">
              <w:rPr>
                <w:rStyle w:val="Hyperlink"/>
                <w:b w:val="0"/>
                <w:bCs w:val="0"/>
              </w:rPr>
              <w:t>4.1 Algorithm</w:t>
            </w:r>
            <w:r w:rsidRPr="0023161F">
              <w:rPr>
                <w:webHidden/>
              </w:rPr>
              <w:tab/>
            </w:r>
            <w:r w:rsidRPr="0023161F">
              <w:rPr>
                <w:webHidden/>
              </w:rPr>
              <w:fldChar w:fldCharType="begin"/>
            </w:r>
            <w:r w:rsidRPr="0023161F">
              <w:rPr>
                <w:webHidden/>
              </w:rPr>
              <w:instrText xml:space="preserve"> PAGEREF _Toc197109150 \h </w:instrText>
            </w:r>
            <w:r w:rsidRPr="0023161F">
              <w:rPr>
                <w:webHidden/>
              </w:rPr>
            </w:r>
            <w:r w:rsidRPr="0023161F">
              <w:rPr>
                <w:webHidden/>
              </w:rPr>
              <w:fldChar w:fldCharType="separate"/>
            </w:r>
            <w:r w:rsidR="00A23FA9">
              <w:rPr>
                <w:webHidden/>
              </w:rPr>
              <w:t>23</w:t>
            </w:r>
            <w:r w:rsidRPr="0023161F">
              <w:rPr>
                <w:webHidden/>
              </w:rPr>
              <w:fldChar w:fldCharType="end"/>
            </w:r>
          </w:hyperlink>
        </w:p>
        <w:p w14:paraId="44B3A876" w14:textId="69264180" w:rsidR="0023161F" w:rsidRPr="0023161F" w:rsidRDefault="0023161F" w:rsidP="0023161F">
          <w:pPr>
            <w:pStyle w:val="TOC2"/>
            <w:ind w:left="480"/>
            <w:rPr>
              <w:rFonts w:asciiTheme="minorHAnsi" w:eastAsiaTheme="minorEastAsia" w:hAnsiTheme="minorHAnsi" w:cstheme="minorBidi"/>
              <w:color w:val="auto"/>
            </w:rPr>
          </w:pPr>
          <w:hyperlink w:anchor="_Toc197109151" w:history="1">
            <w:r w:rsidRPr="0023161F">
              <w:rPr>
                <w:rStyle w:val="Hyperlink"/>
              </w:rPr>
              <w:t>How It Works</w:t>
            </w:r>
            <w:r w:rsidRPr="0023161F">
              <w:rPr>
                <w:webHidden/>
              </w:rPr>
              <w:tab/>
            </w:r>
            <w:r w:rsidRPr="0023161F">
              <w:rPr>
                <w:webHidden/>
              </w:rPr>
              <w:fldChar w:fldCharType="begin"/>
            </w:r>
            <w:r w:rsidRPr="0023161F">
              <w:rPr>
                <w:webHidden/>
              </w:rPr>
              <w:instrText xml:space="preserve"> PAGEREF _Toc197109151 \h </w:instrText>
            </w:r>
            <w:r w:rsidRPr="0023161F">
              <w:rPr>
                <w:webHidden/>
              </w:rPr>
            </w:r>
            <w:r w:rsidRPr="0023161F">
              <w:rPr>
                <w:webHidden/>
              </w:rPr>
              <w:fldChar w:fldCharType="separate"/>
            </w:r>
            <w:r w:rsidR="00A23FA9">
              <w:rPr>
                <w:webHidden/>
              </w:rPr>
              <w:t>23</w:t>
            </w:r>
            <w:r w:rsidRPr="0023161F">
              <w:rPr>
                <w:webHidden/>
              </w:rPr>
              <w:fldChar w:fldCharType="end"/>
            </w:r>
          </w:hyperlink>
        </w:p>
        <w:p w14:paraId="3B5290EE" w14:textId="0351A803" w:rsidR="0023161F" w:rsidRPr="0023161F" w:rsidRDefault="0023161F" w:rsidP="0023161F">
          <w:pPr>
            <w:pStyle w:val="TOC2"/>
            <w:ind w:left="480"/>
            <w:rPr>
              <w:rFonts w:asciiTheme="minorHAnsi" w:eastAsiaTheme="minorEastAsia" w:hAnsiTheme="minorHAnsi" w:cstheme="minorBidi"/>
              <w:color w:val="auto"/>
            </w:rPr>
          </w:pPr>
          <w:hyperlink w:anchor="_Toc197109152" w:history="1">
            <w:r w:rsidRPr="0023161F">
              <w:rPr>
                <w:rStyle w:val="Hyperlink"/>
              </w:rPr>
              <w:t>Integration with Elasticsearch</w:t>
            </w:r>
            <w:r w:rsidRPr="0023161F">
              <w:rPr>
                <w:webHidden/>
              </w:rPr>
              <w:tab/>
            </w:r>
            <w:r w:rsidRPr="0023161F">
              <w:rPr>
                <w:webHidden/>
              </w:rPr>
              <w:fldChar w:fldCharType="begin"/>
            </w:r>
            <w:r w:rsidRPr="0023161F">
              <w:rPr>
                <w:webHidden/>
              </w:rPr>
              <w:instrText xml:space="preserve"> PAGEREF _Toc197109152 \h </w:instrText>
            </w:r>
            <w:r w:rsidRPr="0023161F">
              <w:rPr>
                <w:webHidden/>
              </w:rPr>
            </w:r>
            <w:r w:rsidRPr="0023161F">
              <w:rPr>
                <w:webHidden/>
              </w:rPr>
              <w:fldChar w:fldCharType="separate"/>
            </w:r>
            <w:r w:rsidR="00A23FA9">
              <w:rPr>
                <w:webHidden/>
              </w:rPr>
              <w:t>23</w:t>
            </w:r>
            <w:r w:rsidRPr="0023161F">
              <w:rPr>
                <w:webHidden/>
              </w:rPr>
              <w:fldChar w:fldCharType="end"/>
            </w:r>
          </w:hyperlink>
        </w:p>
        <w:p w14:paraId="698EE109" w14:textId="2141A4DE" w:rsidR="0023161F" w:rsidRPr="0023161F" w:rsidRDefault="0023161F" w:rsidP="0023161F">
          <w:pPr>
            <w:pStyle w:val="TOC1"/>
            <w:rPr>
              <w:rFonts w:asciiTheme="minorHAnsi" w:eastAsiaTheme="minorEastAsia" w:hAnsiTheme="minorHAnsi" w:cstheme="minorBidi"/>
              <w:color w:val="auto"/>
            </w:rPr>
          </w:pPr>
          <w:hyperlink w:anchor="_Toc197109153" w:history="1">
            <w:r w:rsidRPr="0023161F">
              <w:rPr>
                <w:rStyle w:val="Hyperlink"/>
                <w:b w:val="0"/>
                <w:bCs w:val="0"/>
              </w:rPr>
              <w:t>4.2 External APIs and Libraries</w:t>
            </w:r>
            <w:r w:rsidRPr="0023161F">
              <w:rPr>
                <w:webHidden/>
              </w:rPr>
              <w:tab/>
            </w:r>
            <w:r w:rsidRPr="0023161F">
              <w:rPr>
                <w:webHidden/>
              </w:rPr>
              <w:fldChar w:fldCharType="begin"/>
            </w:r>
            <w:r w:rsidRPr="0023161F">
              <w:rPr>
                <w:webHidden/>
              </w:rPr>
              <w:instrText xml:space="preserve"> PAGEREF _Toc197109153 \h </w:instrText>
            </w:r>
            <w:r w:rsidRPr="0023161F">
              <w:rPr>
                <w:webHidden/>
              </w:rPr>
            </w:r>
            <w:r w:rsidRPr="0023161F">
              <w:rPr>
                <w:webHidden/>
              </w:rPr>
              <w:fldChar w:fldCharType="separate"/>
            </w:r>
            <w:r w:rsidR="00A23FA9">
              <w:rPr>
                <w:webHidden/>
              </w:rPr>
              <w:t>24</w:t>
            </w:r>
            <w:r w:rsidRPr="0023161F">
              <w:rPr>
                <w:webHidden/>
              </w:rPr>
              <w:fldChar w:fldCharType="end"/>
            </w:r>
          </w:hyperlink>
        </w:p>
        <w:p w14:paraId="295C09A9" w14:textId="3CC232D5" w:rsidR="0023161F" w:rsidRPr="0023161F" w:rsidRDefault="0023161F" w:rsidP="0023161F">
          <w:pPr>
            <w:pStyle w:val="TOC1"/>
            <w:rPr>
              <w:rFonts w:asciiTheme="minorHAnsi" w:eastAsiaTheme="minorEastAsia" w:hAnsiTheme="minorHAnsi" w:cstheme="minorBidi"/>
              <w:color w:val="auto"/>
            </w:rPr>
          </w:pPr>
          <w:hyperlink w:anchor="_Toc197109154" w:history="1">
            <w:r w:rsidRPr="0023161F">
              <w:rPr>
                <w:rStyle w:val="Hyperlink"/>
                <w:b w:val="0"/>
                <w:bCs w:val="0"/>
              </w:rPr>
              <w:t>4.3 Code Repository (Git)</w:t>
            </w:r>
            <w:r w:rsidRPr="0023161F">
              <w:rPr>
                <w:webHidden/>
              </w:rPr>
              <w:tab/>
            </w:r>
            <w:r w:rsidRPr="0023161F">
              <w:rPr>
                <w:webHidden/>
              </w:rPr>
              <w:fldChar w:fldCharType="begin"/>
            </w:r>
            <w:r w:rsidRPr="0023161F">
              <w:rPr>
                <w:webHidden/>
              </w:rPr>
              <w:instrText xml:space="preserve"> PAGEREF _Toc197109154 \h </w:instrText>
            </w:r>
            <w:r w:rsidRPr="0023161F">
              <w:rPr>
                <w:webHidden/>
              </w:rPr>
            </w:r>
            <w:r w:rsidRPr="0023161F">
              <w:rPr>
                <w:webHidden/>
              </w:rPr>
              <w:fldChar w:fldCharType="separate"/>
            </w:r>
            <w:r w:rsidR="00A23FA9">
              <w:rPr>
                <w:webHidden/>
              </w:rPr>
              <w:t>24</w:t>
            </w:r>
            <w:r w:rsidRPr="0023161F">
              <w:rPr>
                <w:webHidden/>
              </w:rPr>
              <w:fldChar w:fldCharType="end"/>
            </w:r>
          </w:hyperlink>
        </w:p>
        <w:p w14:paraId="4AEB67BE" w14:textId="7EC6A25C" w:rsidR="0023161F" w:rsidRPr="0023161F" w:rsidRDefault="0023161F" w:rsidP="0023161F">
          <w:pPr>
            <w:pStyle w:val="TOC1"/>
            <w:rPr>
              <w:rFonts w:asciiTheme="minorHAnsi" w:eastAsiaTheme="minorEastAsia" w:hAnsiTheme="minorHAnsi" w:cstheme="minorBidi"/>
              <w:color w:val="auto"/>
            </w:rPr>
          </w:pPr>
          <w:hyperlink w:anchor="_Toc197109155" w:history="1">
            <w:r w:rsidRPr="0023161F">
              <w:rPr>
                <w:rStyle w:val="Hyperlink"/>
                <w:b w:val="0"/>
                <w:bCs w:val="0"/>
              </w:rPr>
              <w:t>4.4 Summary</w:t>
            </w:r>
            <w:r w:rsidRPr="0023161F">
              <w:rPr>
                <w:webHidden/>
              </w:rPr>
              <w:tab/>
            </w:r>
            <w:r w:rsidRPr="0023161F">
              <w:rPr>
                <w:webHidden/>
              </w:rPr>
              <w:fldChar w:fldCharType="begin"/>
            </w:r>
            <w:r w:rsidRPr="0023161F">
              <w:rPr>
                <w:webHidden/>
              </w:rPr>
              <w:instrText xml:space="preserve"> PAGEREF _Toc197109155 \h </w:instrText>
            </w:r>
            <w:r w:rsidRPr="0023161F">
              <w:rPr>
                <w:webHidden/>
              </w:rPr>
            </w:r>
            <w:r w:rsidRPr="0023161F">
              <w:rPr>
                <w:webHidden/>
              </w:rPr>
              <w:fldChar w:fldCharType="separate"/>
            </w:r>
            <w:r w:rsidR="00A23FA9">
              <w:rPr>
                <w:webHidden/>
              </w:rPr>
              <w:t>25</w:t>
            </w:r>
            <w:r w:rsidRPr="0023161F">
              <w:rPr>
                <w:webHidden/>
              </w:rPr>
              <w:fldChar w:fldCharType="end"/>
            </w:r>
          </w:hyperlink>
        </w:p>
        <w:p w14:paraId="43F7CB93" w14:textId="7B844B90" w:rsidR="0023161F" w:rsidRPr="0023161F" w:rsidRDefault="0023161F" w:rsidP="0023161F">
          <w:pPr>
            <w:pStyle w:val="TOC1"/>
            <w:rPr>
              <w:rFonts w:asciiTheme="minorHAnsi" w:eastAsiaTheme="minorEastAsia" w:hAnsiTheme="minorHAnsi" w:cstheme="minorBidi"/>
              <w:color w:val="auto"/>
            </w:rPr>
          </w:pPr>
          <w:hyperlink w:anchor="_Toc197109156" w:history="1">
            <w:r w:rsidRPr="0023161F">
              <w:rPr>
                <w:rStyle w:val="Hyperlink"/>
              </w:rPr>
              <w:t>Chapter 5: Testing and Evaluation</w:t>
            </w:r>
            <w:r w:rsidRPr="0023161F">
              <w:rPr>
                <w:webHidden/>
              </w:rPr>
              <w:tab/>
            </w:r>
            <w:r w:rsidRPr="0023161F">
              <w:rPr>
                <w:webHidden/>
              </w:rPr>
              <w:fldChar w:fldCharType="begin"/>
            </w:r>
            <w:r w:rsidRPr="0023161F">
              <w:rPr>
                <w:webHidden/>
              </w:rPr>
              <w:instrText xml:space="preserve"> PAGEREF _Toc197109156 \h </w:instrText>
            </w:r>
            <w:r w:rsidRPr="0023161F">
              <w:rPr>
                <w:webHidden/>
              </w:rPr>
            </w:r>
            <w:r w:rsidRPr="0023161F">
              <w:rPr>
                <w:webHidden/>
              </w:rPr>
              <w:fldChar w:fldCharType="separate"/>
            </w:r>
            <w:r w:rsidR="00A23FA9">
              <w:rPr>
                <w:webHidden/>
              </w:rPr>
              <w:t>26</w:t>
            </w:r>
            <w:r w:rsidRPr="0023161F">
              <w:rPr>
                <w:webHidden/>
              </w:rPr>
              <w:fldChar w:fldCharType="end"/>
            </w:r>
          </w:hyperlink>
        </w:p>
        <w:p w14:paraId="1449A14B" w14:textId="32A16F64" w:rsidR="0023161F" w:rsidRPr="0023161F" w:rsidRDefault="0023161F" w:rsidP="0023161F">
          <w:pPr>
            <w:pStyle w:val="TOC1"/>
            <w:ind w:left="245"/>
            <w:rPr>
              <w:rFonts w:asciiTheme="minorHAnsi" w:eastAsiaTheme="minorEastAsia" w:hAnsiTheme="minorHAnsi" w:cstheme="minorBidi"/>
              <w:color w:val="auto"/>
            </w:rPr>
          </w:pPr>
          <w:hyperlink w:anchor="_Toc197109157" w:history="1">
            <w:r w:rsidRPr="0023161F">
              <w:rPr>
                <w:rStyle w:val="Hyperlink"/>
                <w:b w:val="0"/>
                <w:bCs w:val="0"/>
              </w:rPr>
              <w:t>5.1 Unit Testing (UT)</w:t>
            </w:r>
            <w:r w:rsidRPr="0023161F">
              <w:rPr>
                <w:webHidden/>
              </w:rPr>
              <w:tab/>
            </w:r>
            <w:r w:rsidRPr="0023161F">
              <w:rPr>
                <w:webHidden/>
              </w:rPr>
              <w:fldChar w:fldCharType="begin"/>
            </w:r>
            <w:r w:rsidRPr="0023161F">
              <w:rPr>
                <w:webHidden/>
              </w:rPr>
              <w:instrText xml:space="preserve"> PAGEREF _Toc197109157 \h </w:instrText>
            </w:r>
            <w:r w:rsidRPr="0023161F">
              <w:rPr>
                <w:webHidden/>
              </w:rPr>
            </w:r>
            <w:r w:rsidRPr="0023161F">
              <w:rPr>
                <w:webHidden/>
              </w:rPr>
              <w:fldChar w:fldCharType="separate"/>
            </w:r>
            <w:r w:rsidR="00A23FA9">
              <w:rPr>
                <w:webHidden/>
              </w:rPr>
              <w:t>26</w:t>
            </w:r>
            <w:r w:rsidRPr="0023161F">
              <w:rPr>
                <w:webHidden/>
              </w:rPr>
              <w:fldChar w:fldCharType="end"/>
            </w:r>
          </w:hyperlink>
        </w:p>
        <w:p w14:paraId="67BD7A62" w14:textId="53B8EA0C" w:rsidR="0023161F" w:rsidRPr="0023161F" w:rsidRDefault="0023161F" w:rsidP="0023161F">
          <w:pPr>
            <w:pStyle w:val="TOC1"/>
            <w:ind w:left="245"/>
            <w:rPr>
              <w:rFonts w:asciiTheme="minorHAnsi" w:eastAsiaTheme="minorEastAsia" w:hAnsiTheme="minorHAnsi" w:cstheme="minorBidi"/>
              <w:color w:val="auto"/>
            </w:rPr>
          </w:pPr>
          <w:hyperlink w:anchor="_Toc197109158" w:history="1">
            <w:r w:rsidRPr="0023161F">
              <w:rPr>
                <w:rStyle w:val="Hyperlink"/>
                <w:b w:val="0"/>
                <w:bCs w:val="0"/>
              </w:rPr>
              <w:t>5.2 Functional Testing (FT)</w:t>
            </w:r>
            <w:r w:rsidRPr="0023161F">
              <w:rPr>
                <w:webHidden/>
              </w:rPr>
              <w:tab/>
            </w:r>
            <w:r w:rsidRPr="0023161F">
              <w:rPr>
                <w:webHidden/>
              </w:rPr>
              <w:fldChar w:fldCharType="begin"/>
            </w:r>
            <w:r w:rsidRPr="0023161F">
              <w:rPr>
                <w:webHidden/>
              </w:rPr>
              <w:instrText xml:space="preserve"> PAGEREF _Toc197109158 \h </w:instrText>
            </w:r>
            <w:r w:rsidRPr="0023161F">
              <w:rPr>
                <w:webHidden/>
              </w:rPr>
            </w:r>
            <w:r w:rsidRPr="0023161F">
              <w:rPr>
                <w:webHidden/>
              </w:rPr>
              <w:fldChar w:fldCharType="separate"/>
            </w:r>
            <w:r w:rsidR="00A23FA9">
              <w:rPr>
                <w:webHidden/>
              </w:rPr>
              <w:t>26</w:t>
            </w:r>
            <w:r w:rsidRPr="0023161F">
              <w:rPr>
                <w:webHidden/>
              </w:rPr>
              <w:fldChar w:fldCharType="end"/>
            </w:r>
          </w:hyperlink>
        </w:p>
        <w:p w14:paraId="6B0CEE05" w14:textId="7324BC63" w:rsidR="0023161F" w:rsidRPr="0023161F" w:rsidRDefault="0023161F" w:rsidP="0023161F">
          <w:pPr>
            <w:pStyle w:val="TOC1"/>
            <w:ind w:left="245"/>
            <w:rPr>
              <w:rFonts w:asciiTheme="minorHAnsi" w:eastAsiaTheme="minorEastAsia" w:hAnsiTheme="minorHAnsi" w:cstheme="minorBidi"/>
              <w:color w:val="auto"/>
            </w:rPr>
          </w:pPr>
          <w:hyperlink w:anchor="_Toc197109159" w:history="1">
            <w:r w:rsidRPr="0023161F">
              <w:rPr>
                <w:rStyle w:val="Hyperlink"/>
                <w:b w:val="0"/>
                <w:bCs w:val="0"/>
              </w:rPr>
              <w:t>5.3 Integration Testing (IT)</w:t>
            </w:r>
            <w:r w:rsidRPr="0023161F">
              <w:rPr>
                <w:webHidden/>
              </w:rPr>
              <w:tab/>
            </w:r>
            <w:r w:rsidRPr="0023161F">
              <w:rPr>
                <w:webHidden/>
              </w:rPr>
              <w:fldChar w:fldCharType="begin"/>
            </w:r>
            <w:r w:rsidRPr="0023161F">
              <w:rPr>
                <w:webHidden/>
              </w:rPr>
              <w:instrText xml:space="preserve"> PAGEREF _Toc197109159 \h </w:instrText>
            </w:r>
            <w:r w:rsidRPr="0023161F">
              <w:rPr>
                <w:webHidden/>
              </w:rPr>
            </w:r>
            <w:r w:rsidRPr="0023161F">
              <w:rPr>
                <w:webHidden/>
              </w:rPr>
              <w:fldChar w:fldCharType="separate"/>
            </w:r>
            <w:r w:rsidR="00A23FA9">
              <w:rPr>
                <w:webHidden/>
              </w:rPr>
              <w:t>27</w:t>
            </w:r>
            <w:r w:rsidRPr="0023161F">
              <w:rPr>
                <w:webHidden/>
              </w:rPr>
              <w:fldChar w:fldCharType="end"/>
            </w:r>
          </w:hyperlink>
        </w:p>
        <w:p w14:paraId="6A142FA6" w14:textId="5DA0BF82" w:rsidR="0023161F" w:rsidRPr="0023161F" w:rsidRDefault="0023161F" w:rsidP="0023161F">
          <w:pPr>
            <w:pStyle w:val="TOC1"/>
            <w:ind w:left="245"/>
            <w:rPr>
              <w:rFonts w:asciiTheme="minorHAnsi" w:eastAsiaTheme="minorEastAsia" w:hAnsiTheme="minorHAnsi" w:cstheme="minorBidi"/>
              <w:color w:val="auto"/>
            </w:rPr>
          </w:pPr>
          <w:hyperlink w:anchor="_Toc197109160" w:history="1">
            <w:r w:rsidRPr="0023161F">
              <w:rPr>
                <w:rStyle w:val="Hyperlink"/>
                <w:b w:val="0"/>
                <w:bCs w:val="0"/>
              </w:rPr>
              <w:t>5.4 Performance Testing (PT)</w:t>
            </w:r>
            <w:r w:rsidRPr="0023161F">
              <w:rPr>
                <w:webHidden/>
              </w:rPr>
              <w:tab/>
            </w:r>
            <w:r w:rsidRPr="0023161F">
              <w:rPr>
                <w:webHidden/>
              </w:rPr>
              <w:fldChar w:fldCharType="begin"/>
            </w:r>
            <w:r w:rsidRPr="0023161F">
              <w:rPr>
                <w:webHidden/>
              </w:rPr>
              <w:instrText xml:space="preserve"> PAGEREF _Toc197109160 \h </w:instrText>
            </w:r>
            <w:r w:rsidRPr="0023161F">
              <w:rPr>
                <w:webHidden/>
              </w:rPr>
            </w:r>
            <w:r w:rsidRPr="0023161F">
              <w:rPr>
                <w:webHidden/>
              </w:rPr>
              <w:fldChar w:fldCharType="separate"/>
            </w:r>
            <w:r w:rsidR="00A23FA9">
              <w:rPr>
                <w:webHidden/>
              </w:rPr>
              <w:t>27</w:t>
            </w:r>
            <w:r w:rsidRPr="0023161F">
              <w:rPr>
                <w:webHidden/>
              </w:rPr>
              <w:fldChar w:fldCharType="end"/>
            </w:r>
          </w:hyperlink>
        </w:p>
        <w:p w14:paraId="2374DAA2" w14:textId="76B032CC" w:rsidR="0023161F" w:rsidRPr="0023161F" w:rsidRDefault="0023161F" w:rsidP="0023161F">
          <w:pPr>
            <w:pStyle w:val="TOC1"/>
            <w:ind w:left="245"/>
            <w:rPr>
              <w:rFonts w:asciiTheme="minorHAnsi" w:eastAsiaTheme="minorEastAsia" w:hAnsiTheme="minorHAnsi" w:cstheme="minorBidi"/>
              <w:color w:val="auto"/>
            </w:rPr>
          </w:pPr>
          <w:hyperlink w:anchor="_Toc197109161" w:history="1">
            <w:r w:rsidRPr="0023161F">
              <w:rPr>
                <w:rStyle w:val="Hyperlink"/>
                <w:b w:val="0"/>
                <w:bCs w:val="0"/>
              </w:rPr>
              <w:t>5.5 Summary</w:t>
            </w:r>
            <w:r w:rsidRPr="0023161F">
              <w:rPr>
                <w:webHidden/>
              </w:rPr>
              <w:tab/>
            </w:r>
            <w:r w:rsidRPr="0023161F">
              <w:rPr>
                <w:webHidden/>
              </w:rPr>
              <w:fldChar w:fldCharType="begin"/>
            </w:r>
            <w:r w:rsidRPr="0023161F">
              <w:rPr>
                <w:webHidden/>
              </w:rPr>
              <w:instrText xml:space="preserve"> PAGEREF _Toc197109161 \h </w:instrText>
            </w:r>
            <w:r w:rsidRPr="0023161F">
              <w:rPr>
                <w:webHidden/>
              </w:rPr>
            </w:r>
            <w:r w:rsidRPr="0023161F">
              <w:rPr>
                <w:webHidden/>
              </w:rPr>
              <w:fldChar w:fldCharType="separate"/>
            </w:r>
            <w:r w:rsidR="00A23FA9">
              <w:rPr>
                <w:webHidden/>
              </w:rPr>
              <w:t>27</w:t>
            </w:r>
            <w:r w:rsidRPr="0023161F">
              <w:rPr>
                <w:webHidden/>
              </w:rPr>
              <w:fldChar w:fldCharType="end"/>
            </w:r>
          </w:hyperlink>
        </w:p>
        <w:p w14:paraId="54F43ED5" w14:textId="0427E2D5" w:rsidR="0023161F" w:rsidRPr="0023161F" w:rsidRDefault="0023161F" w:rsidP="0023161F">
          <w:pPr>
            <w:pStyle w:val="TOC1"/>
            <w:rPr>
              <w:rFonts w:asciiTheme="minorHAnsi" w:eastAsiaTheme="minorEastAsia" w:hAnsiTheme="minorHAnsi" w:cstheme="minorBidi"/>
              <w:color w:val="auto"/>
            </w:rPr>
          </w:pPr>
          <w:hyperlink w:anchor="_Toc197109162" w:history="1">
            <w:r w:rsidRPr="0023161F">
              <w:rPr>
                <w:rStyle w:val="Hyperlink"/>
              </w:rPr>
              <w:t>Chapter 6: System Conversion</w:t>
            </w:r>
            <w:r w:rsidRPr="0023161F">
              <w:rPr>
                <w:webHidden/>
              </w:rPr>
              <w:tab/>
            </w:r>
            <w:r w:rsidRPr="0023161F">
              <w:rPr>
                <w:webHidden/>
              </w:rPr>
              <w:fldChar w:fldCharType="begin"/>
            </w:r>
            <w:r w:rsidRPr="0023161F">
              <w:rPr>
                <w:webHidden/>
              </w:rPr>
              <w:instrText xml:space="preserve"> PAGEREF _Toc197109162 \h </w:instrText>
            </w:r>
            <w:r w:rsidRPr="0023161F">
              <w:rPr>
                <w:webHidden/>
              </w:rPr>
            </w:r>
            <w:r w:rsidRPr="0023161F">
              <w:rPr>
                <w:webHidden/>
              </w:rPr>
              <w:fldChar w:fldCharType="separate"/>
            </w:r>
            <w:r w:rsidR="00A23FA9">
              <w:rPr>
                <w:webHidden/>
              </w:rPr>
              <w:t>29</w:t>
            </w:r>
            <w:r w:rsidRPr="0023161F">
              <w:rPr>
                <w:webHidden/>
              </w:rPr>
              <w:fldChar w:fldCharType="end"/>
            </w:r>
          </w:hyperlink>
        </w:p>
        <w:p w14:paraId="391B643F" w14:textId="6C07667B" w:rsidR="0023161F" w:rsidRPr="0023161F" w:rsidRDefault="0023161F" w:rsidP="0023161F">
          <w:pPr>
            <w:pStyle w:val="TOC1"/>
            <w:ind w:left="245"/>
            <w:rPr>
              <w:rFonts w:asciiTheme="minorHAnsi" w:eastAsiaTheme="minorEastAsia" w:hAnsiTheme="minorHAnsi" w:cstheme="minorBidi"/>
              <w:color w:val="auto"/>
            </w:rPr>
          </w:pPr>
          <w:hyperlink w:anchor="_Toc197109163" w:history="1">
            <w:r w:rsidRPr="0023161F">
              <w:rPr>
                <w:rStyle w:val="Hyperlink"/>
                <w:b w:val="0"/>
                <w:bCs w:val="0"/>
              </w:rPr>
              <w:t>6.1 Conversion Method</w:t>
            </w:r>
            <w:r w:rsidRPr="0023161F">
              <w:rPr>
                <w:webHidden/>
              </w:rPr>
              <w:tab/>
            </w:r>
            <w:r w:rsidRPr="0023161F">
              <w:rPr>
                <w:webHidden/>
              </w:rPr>
              <w:fldChar w:fldCharType="begin"/>
            </w:r>
            <w:r w:rsidRPr="0023161F">
              <w:rPr>
                <w:webHidden/>
              </w:rPr>
              <w:instrText xml:space="preserve"> PAGEREF _Toc197109163 \h </w:instrText>
            </w:r>
            <w:r w:rsidRPr="0023161F">
              <w:rPr>
                <w:webHidden/>
              </w:rPr>
            </w:r>
            <w:r w:rsidRPr="0023161F">
              <w:rPr>
                <w:webHidden/>
              </w:rPr>
              <w:fldChar w:fldCharType="separate"/>
            </w:r>
            <w:r w:rsidR="00A23FA9">
              <w:rPr>
                <w:webHidden/>
              </w:rPr>
              <w:t>29</w:t>
            </w:r>
            <w:r w:rsidRPr="0023161F">
              <w:rPr>
                <w:webHidden/>
              </w:rPr>
              <w:fldChar w:fldCharType="end"/>
            </w:r>
          </w:hyperlink>
        </w:p>
        <w:p w14:paraId="6AE189D2" w14:textId="7E36AE62" w:rsidR="0023161F" w:rsidRPr="0023161F" w:rsidRDefault="0023161F" w:rsidP="0023161F">
          <w:pPr>
            <w:pStyle w:val="TOC1"/>
            <w:ind w:left="245"/>
            <w:rPr>
              <w:rFonts w:asciiTheme="minorHAnsi" w:eastAsiaTheme="minorEastAsia" w:hAnsiTheme="minorHAnsi" w:cstheme="minorBidi"/>
              <w:color w:val="auto"/>
            </w:rPr>
          </w:pPr>
          <w:hyperlink w:anchor="_Toc197109164" w:history="1">
            <w:r w:rsidRPr="0023161F">
              <w:rPr>
                <w:rStyle w:val="Hyperlink"/>
                <w:b w:val="0"/>
                <w:bCs w:val="0"/>
              </w:rPr>
              <w:t>6.2 Deployment</w:t>
            </w:r>
            <w:r w:rsidRPr="0023161F">
              <w:rPr>
                <w:webHidden/>
              </w:rPr>
              <w:tab/>
            </w:r>
            <w:r w:rsidRPr="0023161F">
              <w:rPr>
                <w:webHidden/>
              </w:rPr>
              <w:fldChar w:fldCharType="begin"/>
            </w:r>
            <w:r w:rsidRPr="0023161F">
              <w:rPr>
                <w:webHidden/>
              </w:rPr>
              <w:instrText xml:space="preserve"> PAGEREF _Toc197109164 \h </w:instrText>
            </w:r>
            <w:r w:rsidRPr="0023161F">
              <w:rPr>
                <w:webHidden/>
              </w:rPr>
            </w:r>
            <w:r w:rsidRPr="0023161F">
              <w:rPr>
                <w:webHidden/>
              </w:rPr>
              <w:fldChar w:fldCharType="separate"/>
            </w:r>
            <w:r w:rsidR="00A23FA9">
              <w:rPr>
                <w:webHidden/>
              </w:rPr>
              <w:t>29</w:t>
            </w:r>
            <w:r w:rsidRPr="0023161F">
              <w:rPr>
                <w:webHidden/>
              </w:rPr>
              <w:fldChar w:fldCharType="end"/>
            </w:r>
          </w:hyperlink>
        </w:p>
        <w:p w14:paraId="69711B52" w14:textId="5981E29E" w:rsidR="0023161F" w:rsidRPr="0023161F" w:rsidRDefault="0023161F" w:rsidP="0023161F">
          <w:pPr>
            <w:pStyle w:val="TOC2"/>
            <w:ind w:left="485"/>
            <w:rPr>
              <w:rFonts w:asciiTheme="minorHAnsi" w:eastAsiaTheme="minorEastAsia" w:hAnsiTheme="minorHAnsi" w:cstheme="minorBidi"/>
              <w:color w:val="auto"/>
            </w:rPr>
          </w:pPr>
          <w:hyperlink w:anchor="_Toc197109165" w:history="1">
            <w:r w:rsidRPr="0023161F">
              <w:rPr>
                <w:rStyle w:val="Hyperlink"/>
              </w:rPr>
              <w:t>6.2.1 Data Conversion</w:t>
            </w:r>
            <w:r w:rsidRPr="0023161F">
              <w:rPr>
                <w:webHidden/>
              </w:rPr>
              <w:tab/>
            </w:r>
            <w:r w:rsidRPr="0023161F">
              <w:rPr>
                <w:webHidden/>
              </w:rPr>
              <w:fldChar w:fldCharType="begin"/>
            </w:r>
            <w:r w:rsidRPr="0023161F">
              <w:rPr>
                <w:webHidden/>
              </w:rPr>
              <w:instrText xml:space="preserve"> PAGEREF _Toc197109165 \h </w:instrText>
            </w:r>
            <w:r w:rsidRPr="0023161F">
              <w:rPr>
                <w:webHidden/>
              </w:rPr>
            </w:r>
            <w:r w:rsidRPr="0023161F">
              <w:rPr>
                <w:webHidden/>
              </w:rPr>
              <w:fldChar w:fldCharType="separate"/>
            </w:r>
            <w:r w:rsidR="00A23FA9">
              <w:rPr>
                <w:webHidden/>
              </w:rPr>
              <w:t>30</w:t>
            </w:r>
            <w:r w:rsidRPr="0023161F">
              <w:rPr>
                <w:webHidden/>
              </w:rPr>
              <w:fldChar w:fldCharType="end"/>
            </w:r>
          </w:hyperlink>
        </w:p>
        <w:p w14:paraId="3332177E" w14:textId="2C6490E5" w:rsidR="0023161F" w:rsidRPr="0023161F" w:rsidRDefault="0023161F" w:rsidP="0023161F">
          <w:pPr>
            <w:pStyle w:val="TOC2"/>
            <w:ind w:left="485"/>
            <w:rPr>
              <w:rFonts w:asciiTheme="minorHAnsi" w:eastAsiaTheme="minorEastAsia" w:hAnsiTheme="minorHAnsi" w:cstheme="minorBidi"/>
              <w:color w:val="auto"/>
            </w:rPr>
          </w:pPr>
          <w:hyperlink w:anchor="_Toc197109166" w:history="1">
            <w:r w:rsidRPr="0023161F">
              <w:rPr>
                <w:rStyle w:val="Hyperlink"/>
              </w:rPr>
              <w:t>6.2.2 Training</w:t>
            </w:r>
            <w:r w:rsidRPr="0023161F">
              <w:rPr>
                <w:webHidden/>
              </w:rPr>
              <w:tab/>
            </w:r>
            <w:r w:rsidRPr="0023161F">
              <w:rPr>
                <w:webHidden/>
              </w:rPr>
              <w:fldChar w:fldCharType="begin"/>
            </w:r>
            <w:r w:rsidRPr="0023161F">
              <w:rPr>
                <w:webHidden/>
              </w:rPr>
              <w:instrText xml:space="preserve"> PAGEREF _Toc197109166 \h </w:instrText>
            </w:r>
            <w:r w:rsidRPr="0023161F">
              <w:rPr>
                <w:webHidden/>
              </w:rPr>
            </w:r>
            <w:r w:rsidRPr="0023161F">
              <w:rPr>
                <w:webHidden/>
              </w:rPr>
              <w:fldChar w:fldCharType="separate"/>
            </w:r>
            <w:r w:rsidR="00A23FA9">
              <w:rPr>
                <w:webHidden/>
              </w:rPr>
              <w:t>30</w:t>
            </w:r>
            <w:r w:rsidRPr="0023161F">
              <w:rPr>
                <w:webHidden/>
              </w:rPr>
              <w:fldChar w:fldCharType="end"/>
            </w:r>
          </w:hyperlink>
        </w:p>
        <w:p w14:paraId="23BC1C89" w14:textId="0142BCD6" w:rsidR="0023161F" w:rsidRPr="0023161F" w:rsidRDefault="0023161F" w:rsidP="0023161F">
          <w:pPr>
            <w:pStyle w:val="TOC1"/>
            <w:ind w:left="245"/>
            <w:rPr>
              <w:rFonts w:asciiTheme="minorHAnsi" w:eastAsiaTheme="minorEastAsia" w:hAnsiTheme="minorHAnsi" w:cstheme="minorBidi"/>
              <w:color w:val="auto"/>
            </w:rPr>
          </w:pPr>
          <w:hyperlink w:anchor="_Toc197109167" w:history="1">
            <w:r w:rsidRPr="0023161F">
              <w:rPr>
                <w:rStyle w:val="Hyperlink"/>
                <w:b w:val="0"/>
                <w:bCs w:val="0"/>
              </w:rPr>
              <w:t>6.3 Post Deployment Testing</w:t>
            </w:r>
            <w:r w:rsidRPr="0023161F">
              <w:rPr>
                <w:webHidden/>
              </w:rPr>
              <w:tab/>
            </w:r>
            <w:r w:rsidRPr="0023161F">
              <w:rPr>
                <w:webHidden/>
              </w:rPr>
              <w:fldChar w:fldCharType="begin"/>
            </w:r>
            <w:r w:rsidRPr="0023161F">
              <w:rPr>
                <w:webHidden/>
              </w:rPr>
              <w:instrText xml:space="preserve"> PAGEREF _Toc197109167 \h </w:instrText>
            </w:r>
            <w:r w:rsidRPr="0023161F">
              <w:rPr>
                <w:webHidden/>
              </w:rPr>
            </w:r>
            <w:r w:rsidRPr="0023161F">
              <w:rPr>
                <w:webHidden/>
              </w:rPr>
              <w:fldChar w:fldCharType="separate"/>
            </w:r>
            <w:r w:rsidR="00A23FA9">
              <w:rPr>
                <w:webHidden/>
              </w:rPr>
              <w:t>31</w:t>
            </w:r>
            <w:r w:rsidRPr="0023161F">
              <w:rPr>
                <w:webHidden/>
              </w:rPr>
              <w:fldChar w:fldCharType="end"/>
            </w:r>
          </w:hyperlink>
        </w:p>
        <w:p w14:paraId="029F6C7F" w14:textId="2740F214" w:rsidR="0023161F" w:rsidRPr="0023161F" w:rsidRDefault="0023161F" w:rsidP="0023161F">
          <w:pPr>
            <w:pStyle w:val="TOC1"/>
            <w:ind w:left="245"/>
            <w:rPr>
              <w:rFonts w:asciiTheme="minorHAnsi" w:eastAsiaTheme="minorEastAsia" w:hAnsiTheme="minorHAnsi" w:cstheme="minorBidi"/>
              <w:color w:val="auto"/>
            </w:rPr>
          </w:pPr>
          <w:hyperlink w:anchor="_Toc197109168" w:history="1">
            <w:r w:rsidRPr="0023161F">
              <w:rPr>
                <w:rStyle w:val="Hyperlink"/>
                <w:b w:val="0"/>
                <w:bCs w:val="0"/>
              </w:rPr>
              <w:t>6.4 Challenges</w:t>
            </w:r>
            <w:r w:rsidRPr="0023161F">
              <w:rPr>
                <w:webHidden/>
              </w:rPr>
              <w:tab/>
            </w:r>
            <w:r w:rsidRPr="0023161F">
              <w:rPr>
                <w:webHidden/>
              </w:rPr>
              <w:fldChar w:fldCharType="begin"/>
            </w:r>
            <w:r w:rsidRPr="0023161F">
              <w:rPr>
                <w:webHidden/>
              </w:rPr>
              <w:instrText xml:space="preserve"> PAGEREF _Toc197109168 \h </w:instrText>
            </w:r>
            <w:r w:rsidRPr="0023161F">
              <w:rPr>
                <w:webHidden/>
              </w:rPr>
            </w:r>
            <w:r w:rsidRPr="0023161F">
              <w:rPr>
                <w:webHidden/>
              </w:rPr>
              <w:fldChar w:fldCharType="separate"/>
            </w:r>
            <w:r w:rsidR="00A23FA9">
              <w:rPr>
                <w:webHidden/>
              </w:rPr>
              <w:t>31</w:t>
            </w:r>
            <w:r w:rsidRPr="0023161F">
              <w:rPr>
                <w:webHidden/>
              </w:rPr>
              <w:fldChar w:fldCharType="end"/>
            </w:r>
          </w:hyperlink>
        </w:p>
        <w:p w14:paraId="3911E482" w14:textId="1832E837" w:rsidR="0023161F" w:rsidRPr="0023161F" w:rsidRDefault="0023161F" w:rsidP="0023161F">
          <w:pPr>
            <w:pStyle w:val="TOC1"/>
            <w:ind w:left="245"/>
            <w:rPr>
              <w:rFonts w:asciiTheme="minorHAnsi" w:eastAsiaTheme="minorEastAsia" w:hAnsiTheme="minorHAnsi" w:cstheme="minorBidi"/>
              <w:color w:val="auto"/>
            </w:rPr>
          </w:pPr>
          <w:hyperlink w:anchor="_Toc197109169" w:history="1">
            <w:r w:rsidRPr="0023161F">
              <w:rPr>
                <w:rStyle w:val="Hyperlink"/>
                <w:b w:val="0"/>
                <w:bCs w:val="0"/>
              </w:rPr>
              <w:t>6.5 Summary</w:t>
            </w:r>
            <w:r w:rsidRPr="0023161F">
              <w:rPr>
                <w:webHidden/>
              </w:rPr>
              <w:tab/>
            </w:r>
            <w:r w:rsidRPr="0023161F">
              <w:rPr>
                <w:webHidden/>
              </w:rPr>
              <w:fldChar w:fldCharType="begin"/>
            </w:r>
            <w:r w:rsidRPr="0023161F">
              <w:rPr>
                <w:webHidden/>
              </w:rPr>
              <w:instrText xml:space="preserve"> PAGEREF _Toc197109169 \h </w:instrText>
            </w:r>
            <w:r w:rsidRPr="0023161F">
              <w:rPr>
                <w:webHidden/>
              </w:rPr>
            </w:r>
            <w:r w:rsidRPr="0023161F">
              <w:rPr>
                <w:webHidden/>
              </w:rPr>
              <w:fldChar w:fldCharType="separate"/>
            </w:r>
            <w:r w:rsidR="00A23FA9">
              <w:rPr>
                <w:webHidden/>
              </w:rPr>
              <w:t>32</w:t>
            </w:r>
            <w:r w:rsidRPr="0023161F">
              <w:rPr>
                <w:webHidden/>
              </w:rPr>
              <w:fldChar w:fldCharType="end"/>
            </w:r>
          </w:hyperlink>
        </w:p>
        <w:p w14:paraId="7E7814AF" w14:textId="3A80DD86" w:rsidR="0023161F" w:rsidRDefault="0023161F" w:rsidP="0023161F">
          <w:pPr>
            <w:pStyle w:val="TOC1"/>
            <w:rPr>
              <w:rFonts w:asciiTheme="minorHAnsi" w:eastAsiaTheme="minorEastAsia" w:hAnsiTheme="minorHAnsi" w:cstheme="minorBidi"/>
              <w:color w:val="auto"/>
            </w:rPr>
          </w:pPr>
          <w:hyperlink w:anchor="_Toc197109170" w:history="1">
            <w:r w:rsidRPr="001570FC">
              <w:rPr>
                <w:rStyle w:val="Hyperlink"/>
              </w:rPr>
              <w:t>Chapter 7: Conclusion</w:t>
            </w:r>
            <w:r>
              <w:rPr>
                <w:webHidden/>
              </w:rPr>
              <w:tab/>
            </w:r>
            <w:r>
              <w:rPr>
                <w:webHidden/>
              </w:rPr>
              <w:fldChar w:fldCharType="begin"/>
            </w:r>
            <w:r>
              <w:rPr>
                <w:webHidden/>
              </w:rPr>
              <w:instrText xml:space="preserve"> PAGEREF _Toc197109170 \h </w:instrText>
            </w:r>
            <w:r>
              <w:rPr>
                <w:webHidden/>
              </w:rPr>
            </w:r>
            <w:r>
              <w:rPr>
                <w:webHidden/>
              </w:rPr>
              <w:fldChar w:fldCharType="separate"/>
            </w:r>
            <w:r w:rsidR="00A23FA9">
              <w:rPr>
                <w:webHidden/>
              </w:rPr>
              <w:t>33</w:t>
            </w:r>
            <w:r>
              <w:rPr>
                <w:webHidden/>
              </w:rPr>
              <w:fldChar w:fldCharType="end"/>
            </w:r>
          </w:hyperlink>
        </w:p>
        <w:p w14:paraId="5FBE7D07" w14:textId="4D3ACC93" w:rsidR="0023161F" w:rsidRPr="0023161F" w:rsidRDefault="0023161F" w:rsidP="0023161F">
          <w:pPr>
            <w:pStyle w:val="TOC1"/>
            <w:ind w:left="245"/>
            <w:rPr>
              <w:rFonts w:asciiTheme="minorHAnsi" w:eastAsiaTheme="minorEastAsia" w:hAnsiTheme="minorHAnsi" w:cstheme="minorBidi"/>
              <w:color w:val="auto"/>
            </w:rPr>
          </w:pPr>
          <w:hyperlink w:anchor="_Toc197109171" w:history="1">
            <w:r w:rsidRPr="0023161F">
              <w:rPr>
                <w:rStyle w:val="Hyperlink"/>
                <w:b w:val="0"/>
                <w:bCs w:val="0"/>
              </w:rPr>
              <w:t>7.1 Evaluation</w:t>
            </w:r>
            <w:r w:rsidRPr="0023161F">
              <w:rPr>
                <w:webHidden/>
              </w:rPr>
              <w:tab/>
            </w:r>
            <w:r w:rsidRPr="0023161F">
              <w:rPr>
                <w:webHidden/>
              </w:rPr>
              <w:fldChar w:fldCharType="begin"/>
            </w:r>
            <w:r w:rsidRPr="0023161F">
              <w:rPr>
                <w:webHidden/>
              </w:rPr>
              <w:instrText xml:space="preserve"> PAGEREF _Toc197109171 \h </w:instrText>
            </w:r>
            <w:r w:rsidRPr="0023161F">
              <w:rPr>
                <w:webHidden/>
              </w:rPr>
            </w:r>
            <w:r w:rsidRPr="0023161F">
              <w:rPr>
                <w:webHidden/>
              </w:rPr>
              <w:fldChar w:fldCharType="separate"/>
            </w:r>
            <w:r w:rsidR="00A23FA9">
              <w:rPr>
                <w:webHidden/>
              </w:rPr>
              <w:t>33</w:t>
            </w:r>
            <w:r w:rsidRPr="0023161F">
              <w:rPr>
                <w:webHidden/>
              </w:rPr>
              <w:fldChar w:fldCharType="end"/>
            </w:r>
          </w:hyperlink>
        </w:p>
        <w:p w14:paraId="29CF4E56" w14:textId="67635D5C" w:rsidR="0023161F" w:rsidRPr="0023161F" w:rsidRDefault="0023161F" w:rsidP="0023161F">
          <w:pPr>
            <w:pStyle w:val="TOC1"/>
            <w:ind w:left="245"/>
            <w:rPr>
              <w:rFonts w:asciiTheme="minorHAnsi" w:eastAsiaTheme="minorEastAsia" w:hAnsiTheme="minorHAnsi" w:cstheme="minorBidi"/>
              <w:color w:val="auto"/>
            </w:rPr>
          </w:pPr>
          <w:hyperlink w:anchor="_Toc197109172" w:history="1">
            <w:r w:rsidRPr="0023161F">
              <w:rPr>
                <w:rStyle w:val="Hyperlink"/>
                <w:b w:val="0"/>
                <w:bCs w:val="0"/>
              </w:rPr>
              <w:t>7.2 Traceability Matrix</w:t>
            </w:r>
            <w:r w:rsidRPr="0023161F">
              <w:rPr>
                <w:webHidden/>
              </w:rPr>
              <w:tab/>
            </w:r>
            <w:r w:rsidRPr="0023161F">
              <w:rPr>
                <w:webHidden/>
              </w:rPr>
              <w:fldChar w:fldCharType="begin"/>
            </w:r>
            <w:r w:rsidRPr="0023161F">
              <w:rPr>
                <w:webHidden/>
              </w:rPr>
              <w:instrText xml:space="preserve"> PAGEREF _Toc197109172 \h </w:instrText>
            </w:r>
            <w:r w:rsidRPr="0023161F">
              <w:rPr>
                <w:webHidden/>
              </w:rPr>
            </w:r>
            <w:r w:rsidRPr="0023161F">
              <w:rPr>
                <w:webHidden/>
              </w:rPr>
              <w:fldChar w:fldCharType="separate"/>
            </w:r>
            <w:r w:rsidR="00A23FA9">
              <w:rPr>
                <w:webHidden/>
              </w:rPr>
              <w:t>33</w:t>
            </w:r>
            <w:r w:rsidRPr="0023161F">
              <w:rPr>
                <w:webHidden/>
              </w:rPr>
              <w:fldChar w:fldCharType="end"/>
            </w:r>
          </w:hyperlink>
        </w:p>
        <w:p w14:paraId="10FCF616" w14:textId="58D31C43" w:rsidR="0023161F" w:rsidRPr="0023161F" w:rsidRDefault="0023161F" w:rsidP="0023161F">
          <w:pPr>
            <w:pStyle w:val="TOC1"/>
            <w:ind w:left="245"/>
            <w:rPr>
              <w:rFonts w:asciiTheme="minorHAnsi" w:eastAsiaTheme="minorEastAsia" w:hAnsiTheme="minorHAnsi" w:cstheme="minorBidi"/>
              <w:color w:val="auto"/>
            </w:rPr>
          </w:pPr>
          <w:hyperlink w:anchor="_Toc197109173" w:history="1">
            <w:r w:rsidRPr="0023161F">
              <w:rPr>
                <w:rStyle w:val="Hyperlink"/>
                <w:b w:val="0"/>
                <w:bCs w:val="0"/>
              </w:rPr>
              <w:t>7.3 Conclusion</w:t>
            </w:r>
            <w:r w:rsidRPr="0023161F">
              <w:rPr>
                <w:webHidden/>
              </w:rPr>
              <w:tab/>
            </w:r>
            <w:r w:rsidRPr="0023161F">
              <w:rPr>
                <w:webHidden/>
              </w:rPr>
              <w:fldChar w:fldCharType="begin"/>
            </w:r>
            <w:r w:rsidRPr="0023161F">
              <w:rPr>
                <w:webHidden/>
              </w:rPr>
              <w:instrText xml:space="preserve"> PAGEREF _Toc197109173 \h </w:instrText>
            </w:r>
            <w:r w:rsidRPr="0023161F">
              <w:rPr>
                <w:webHidden/>
              </w:rPr>
            </w:r>
            <w:r w:rsidRPr="0023161F">
              <w:rPr>
                <w:webHidden/>
              </w:rPr>
              <w:fldChar w:fldCharType="separate"/>
            </w:r>
            <w:r w:rsidR="00A23FA9">
              <w:rPr>
                <w:webHidden/>
              </w:rPr>
              <w:t>34</w:t>
            </w:r>
            <w:r w:rsidRPr="0023161F">
              <w:rPr>
                <w:webHidden/>
              </w:rPr>
              <w:fldChar w:fldCharType="end"/>
            </w:r>
          </w:hyperlink>
        </w:p>
        <w:p w14:paraId="53797059" w14:textId="57BA6E96" w:rsidR="0023161F" w:rsidRPr="0023161F" w:rsidRDefault="0023161F" w:rsidP="0023161F">
          <w:pPr>
            <w:pStyle w:val="TOC1"/>
            <w:ind w:left="245"/>
            <w:rPr>
              <w:rFonts w:asciiTheme="minorHAnsi" w:eastAsiaTheme="minorEastAsia" w:hAnsiTheme="minorHAnsi" w:cstheme="minorBidi"/>
              <w:color w:val="auto"/>
            </w:rPr>
          </w:pPr>
          <w:hyperlink w:anchor="_Toc197109174" w:history="1">
            <w:r w:rsidRPr="0023161F">
              <w:rPr>
                <w:rStyle w:val="Hyperlink"/>
                <w:b w:val="0"/>
                <w:bCs w:val="0"/>
              </w:rPr>
              <w:t>7.4 Future Work</w:t>
            </w:r>
            <w:r w:rsidRPr="0023161F">
              <w:rPr>
                <w:webHidden/>
              </w:rPr>
              <w:tab/>
            </w:r>
            <w:r w:rsidRPr="0023161F">
              <w:rPr>
                <w:webHidden/>
              </w:rPr>
              <w:fldChar w:fldCharType="begin"/>
            </w:r>
            <w:r w:rsidRPr="0023161F">
              <w:rPr>
                <w:webHidden/>
              </w:rPr>
              <w:instrText xml:space="preserve"> PAGEREF _Toc197109174 \h </w:instrText>
            </w:r>
            <w:r w:rsidRPr="0023161F">
              <w:rPr>
                <w:webHidden/>
              </w:rPr>
            </w:r>
            <w:r w:rsidRPr="0023161F">
              <w:rPr>
                <w:webHidden/>
              </w:rPr>
              <w:fldChar w:fldCharType="separate"/>
            </w:r>
            <w:r w:rsidR="00A23FA9">
              <w:rPr>
                <w:webHidden/>
              </w:rPr>
              <w:t>34</w:t>
            </w:r>
            <w:r w:rsidRPr="0023161F">
              <w:rPr>
                <w:webHidden/>
              </w:rPr>
              <w:fldChar w:fldCharType="end"/>
            </w:r>
          </w:hyperlink>
        </w:p>
        <w:p w14:paraId="454E0571" w14:textId="74D7F5AC" w:rsidR="00392D68" w:rsidRPr="00392D68" w:rsidRDefault="00392D68" w:rsidP="00392D68">
          <w:r>
            <w:rPr>
              <w:b/>
              <w:bCs/>
              <w:noProof/>
            </w:rPr>
            <w:fldChar w:fldCharType="end"/>
          </w:r>
        </w:p>
      </w:sdtContent>
    </w:sdt>
    <w:p w14:paraId="075473B5" w14:textId="77777777" w:rsidR="004927C6" w:rsidRDefault="004927C6">
      <w:pPr>
        <w:spacing w:after="160" w:line="278" w:lineRule="auto"/>
        <w:ind w:left="0" w:firstLine="0"/>
        <w:rPr>
          <w:rFonts w:ascii="Times New Roman" w:hAnsi="Times New Roman" w:cs="Times New Roman"/>
          <w:color w:val="auto"/>
        </w:rPr>
      </w:pPr>
      <w:bookmarkStart w:id="0" w:name="X102b2e9de4183984340b81b0bb402a984d3925a"/>
      <w:bookmarkStart w:id="1" w:name="_Toc196433587"/>
      <w:r>
        <w:rPr>
          <w:rFonts w:ascii="Times New Roman" w:hAnsi="Times New Roman" w:cs="Times New Roman"/>
          <w:color w:val="auto"/>
        </w:rPr>
        <w:br w:type="page"/>
      </w:r>
    </w:p>
    <w:p w14:paraId="3125E563" w14:textId="64BD06E2" w:rsidR="0023161F" w:rsidRPr="0023161F" w:rsidRDefault="0023161F" w:rsidP="0023161F">
      <w:pPr>
        <w:pStyle w:val="Heading1"/>
        <w:ind w:left="360" w:firstLine="0"/>
      </w:pPr>
      <w:bookmarkStart w:id="2" w:name="_Toc197109101"/>
      <w:r>
        <w:lastRenderedPageBreak/>
        <w:t xml:space="preserve">Chapter </w:t>
      </w:r>
      <w:r>
        <w:t>1</w:t>
      </w:r>
      <w:r>
        <w:t xml:space="preserve">: </w:t>
      </w:r>
      <w:r w:rsidRPr="0023161F">
        <w:t>Software Requirements Specification</w:t>
      </w:r>
      <w:bookmarkEnd w:id="2"/>
    </w:p>
    <w:p w14:paraId="7B23DCB8" w14:textId="2A5383A7" w:rsidR="004927C6" w:rsidRPr="00556888" w:rsidRDefault="004927C6" w:rsidP="004927C6">
      <w:pPr>
        <w:pStyle w:val="Heading2"/>
        <w:keepLines w:val="0"/>
        <w:numPr>
          <w:ilvl w:val="0"/>
          <w:numId w:val="35"/>
        </w:numPr>
        <w:spacing w:before="240" w:after="60" w:line="360" w:lineRule="auto"/>
        <w:jc w:val="both"/>
        <w:rPr>
          <w:rFonts w:ascii="Times New Roman" w:eastAsia="Times New Roman" w:hAnsi="Times New Roman" w:cs="Times New Roman"/>
          <w:b w:val="0"/>
          <w:bCs/>
          <w:color w:val="auto"/>
          <w:sz w:val="32"/>
          <w:szCs w:val="32"/>
        </w:rPr>
      </w:pPr>
      <w:bookmarkStart w:id="3" w:name="_Toc190158915"/>
      <w:bookmarkStart w:id="4" w:name="_Toc197109102"/>
      <w:r w:rsidRPr="00556888">
        <w:rPr>
          <w:rFonts w:ascii="Times New Roman" w:eastAsia="Times New Roman" w:hAnsi="Times New Roman" w:cs="Times New Roman"/>
          <w:bCs/>
          <w:color w:val="auto"/>
          <w:sz w:val="32"/>
          <w:szCs w:val="32"/>
        </w:rPr>
        <w:t>Introduction</w:t>
      </w:r>
      <w:bookmarkEnd w:id="3"/>
      <w:r>
        <w:rPr>
          <w:rFonts w:ascii="Times New Roman" w:eastAsia="Times New Roman" w:hAnsi="Times New Roman" w:cs="Times New Roman"/>
          <w:bCs/>
          <w:color w:val="auto"/>
          <w:sz w:val="32"/>
          <w:szCs w:val="32"/>
        </w:rPr>
        <w:t xml:space="preserve"> (</w:t>
      </w:r>
      <w:proofErr w:type="spellStart"/>
      <w:r>
        <w:rPr>
          <w:rFonts w:ascii="Times New Roman" w:eastAsia="Times New Roman" w:hAnsi="Times New Roman" w:cs="Times New Roman"/>
          <w:bCs/>
          <w:color w:val="auto"/>
          <w:sz w:val="32"/>
          <w:szCs w:val="32"/>
        </w:rPr>
        <w:t>Propsosal</w:t>
      </w:r>
      <w:proofErr w:type="spellEnd"/>
      <w:r>
        <w:rPr>
          <w:rFonts w:ascii="Times New Roman" w:eastAsia="Times New Roman" w:hAnsi="Times New Roman" w:cs="Times New Roman"/>
          <w:bCs/>
          <w:color w:val="auto"/>
          <w:sz w:val="32"/>
          <w:szCs w:val="32"/>
        </w:rPr>
        <w:t>)</w:t>
      </w:r>
      <w:bookmarkEnd w:id="4"/>
    </w:p>
    <w:p w14:paraId="29D77263" w14:textId="77777777" w:rsidR="004927C6" w:rsidRPr="00556888" w:rsidRDefault="004927C6" w:rsidP="004927C6">
      <w:pPr>
        <w:pStyle w:val="Heading2"/>
        <w:keepLines w:val="0"/>
        <w:spacing w:before="240" w:after="60" w:line="360" w:lineRule="auto"/>
        <w:jc w:val="both"/>
        <w:rPr>
          <w:rFonts w:ascii="Times New Roman" w:eastAsia="Times New Roman" w:hAnsi="Times New Roman" w:cs="Times New Roman"/>
          <w:b w:val="0"/>
          <w:bCs/>
          <w:color w:val="auto"/>
          <w:sz w:val="28"/>
          <w:szCs w:val="28"/>
        </w:rPr>
      </w:pPr>
      <w:bookmarkStart w:id="5" w:name="_Toc190158916"/>
      <w:bookmarkStart w:id="6" w:name="_Toc197109103"/>
      <w:r w:rsidRPr="00556888">
        <w:rPr>
          <w:rFonts w:ascii="Times New Roman" w:eastAsia="Times New Roman" w:hAnsi="Times New Roman" w:cs="Times New Roman"/>
          <w:bCs/>
          <w:color w:val="auto"/>
          <w:sz w:val="28"/>
          <w:szCs w:val="28"/>
        </w:rPr>
        <w:t>1.1 Project Title</w:t>
      </w:r>
      <w:bookmarkEnd w:id="5"/>
      <w:bookmarkEnd w:id="6"/>
    </w:p>
    <w:p w14:paraId="494BF709" w14:textId="77777777" w:rsidR="004927C6" w:rsidRPr="004936CA" w:rsidRDefault="004927C6" w:rsidP="004927C6">
      <w:pPr>
        <w:rPr>
          <w:rFonts w:ascii="Times New Roman" w:hAnsi="Times New Roman" w:cs="Times New Roman"/>
        </w:rPr>
      </w:pPr>
      <w:r w:rsidRPr="004936CA">
        <w:rPr>
          <w:rFonts w:ascii="Times New Roman" w:eastAsia="Times New Roman" w:hAnsi="Times New Roman" w:cs="Times New Roman"/>
        </w:rPr>
        <w:t xml:space="preserve">“AI-Driven Security Monitoring: Anomaly Detection using Elastic Stack &amp; </w:t>
      </w:r>
      <w:proofErr w:type="spellStart"/>
      <w:r w:rsidRPr="004936CA">
        <w:rPr>
          <w:rFonts w:ascii="Times New Roman" w:eastAsia="Times New Roman" w:hAnsi="Times New Roman" w:cs="Times New Roman"/>
        </w:rPr>
        <w:t>Wazuh</w:t>
      </w:r>
      <w:proofErr w:type="spellEnd"/>
      <w:r w:rsidRPr="004936CA">
        <w:rPr>
          <w:rFonts w:ascii="Times New Roman" w:eastAsia="Times New Roman" w:hAnsi="Times New Roman" w:cs="Times New Roman"/>
        </w:rPr>
        <w:t>”</w:t>
      </w:r>
    </w:p>
    <w:p w14:paraId="02510185" w14:textId="77777777" w:rsidR="004927C6" w:rsidRPr="00556888" w:rsidRDefault="004927C6" w:rsidP="004927C6">
      <w:pPr>
        <w:pStyle w:val="Heading2"/>
        <w:keepLines w:val="0"/>
        <w:spacing w:before="240" w:after="60" w:line="360" w:lineRule="auto"/>
        <w:jc w:val="both"/>
        <w:rPr>
          <w:rFonts w:ascii="Times New Roman" w:eastAsia="Times New Roman" w:hAnsi="Times New Roman" w:cs="Times New Roman"/>
          <w:b w:val="0"/>
          <w:bCs/>
          <w:color w:val="auto"/>
          <w:sz w:val="28"/>
          <w:szCs w:val="28"/>
        </w:rPr>
      </w:pPr>
      <w:bookmarkStart w:id="7" w:name="_Toc190158917"/>
      <w:bookmarkStart w:id="8" w:name="_Toc197109104"/>
      <w:r w:rsidRPr="00556888">
        <w:rPr>
          <w:rFonts w:ascii="Times New Roman" w:eastAsia="Times New Roman" w:hAnsi="Times New Roman" w:cs="Times New Roman"/>
          <w:bCs/>
          <w:color w:val="auto"/>
          <w:sz w:val="28"/>
          <w:szCs w:val="28"/>
        </w:rPr>
        <w:t>1.2 Project Overview Statement</w:t>
      </w:r>
      <w:bookmarkEnd w:id="7"/>
      <w:bookmarkEnd w:id="8"/>
    </w:p>
    <w:p w14:paraId="78B3F858" w14:textId="77777777" w:rsidR="004927C6" w:rsidRPr="004936CA" w:rsidRDefault="004927C6" w:rsidP="004927C6">
      <w:pPr>
        <w:spacing w:line="360" w:lineRule="auto"/>
        <w:jc w:val="both"/>
        <w:rPr>
          <w:rFonts w:ascii="Times New Roman" w:eastAsia="Times New Roman" w:hAnsi="Times New Roman" w:cs="Times New Roman"/>
        </w:rPr>
      </w:pPr>
      <w:r w:rsidRPr="004936CA">
        <w:rPr>
          <w:rFonts w:ascii="Times New Roman" w:eastAsia="Times New Roman" w:hAnsi="Times New Roman" w:cs="Times New Roman"/>
        </w:rPr>
        <w:t xml:space="preserve">This project is about creating a system that uses Artificial Intelligence (AI) to detect unusual activities in the </w:t>
      </w:r>
      <w:proofErr w:type="spellStart"/>
      <w:r w:rsidRPr="004936CA">
        <w:rPr>
          <w:rFonts w:ascii="Times New Roman" w:eastAsia="Times New Roman" w:hAnsi="Times New Roman" w:cs="Times New Roman"/>
        </w:rPr>
        <w:t>Wazuh</w:t>
      </w:r>
      <w:proofErr w:type="spellEnd"/>
      <w:r w:rsidRPr="004936CA">
        <w:rPr>
          <w:rFonts w:ascii="Times New Roman" w:eastAsia="Times New Roman" w:hAnsi="Times New Roman" w:cs="Times New Roman"/>
        </w:rPr>
        <w:t xml:space="preserve"> and Elastic stack Security Suite. These platforms are widely used for managing logs, monitoring file integrity, detecting intrusions, and handling Security Information and Event Management (SIEM). </w:t>
      </w:r>
    </w:p>
    <w:p w14:paraId="2B4B4E8B" w14:textId="77777777" w:rsidR="004927C6" w:rsidRPr="004936CA" w:rsidRDefault="004927C6" w:rsidP="004927C6">
      <w:pPr>
        <w:spacing w:line="360" w:lineRule="auto"/>
        <w:jc w:val="both"/>
        <w:rPr>
          <w:rFonts w:ascii="Times New Roman" w:eastAsia="Times New Roman" w:hAnsi="Times New Roman" w:cs="Times New Roman"/>
        </w:rPr>
      </w:pPr>
    </w:p>
    <w:p w14:paraId="3DE3344C" w14:textId="33CE1365" w:rsidR="004927C6" w:rsidRPr="004936CA" w:rsidRDefault="004927C6" w:rsidP="0023161F">
      <w:pPr>
        <w:spacing w:line="360" w:lineRule="auto"/>
        <w:jc w:val="both"/>
        <w:rPr>
          <w:rFonts w:ascii="Times New Roman" w:eastAsia="Times New Roman" w:hAnsi="Times New Roman" w:cs="Times New Roman"/>
        </w:rPr>
      </w:pPr>
      <w:r w:rsidRPr="004936CA">
        <w:rPr>
          <w:rFonts w:ascii="Times New Roman" w:eastAsia="Times New Roman" w:hAnsi="Times New Roman" w:cs="Times New Roman"/>
        </w:rPr>
        <w:t>By adding AI and Machine Learning (ML), the system will improve real-time detection of suspicious behaviors and threats. The system will process logs, show data visually, and use AI to spot anything out of the ordinary. When something unusual is found, it will send alerts with details about the threat level.</w:t>
      </w:r>
    </w:p>
    <w:p w14:paraId="505A0C05" w14:textId="77777777" w:rsidR="004927C6" w:rsidRPr="004936CA" w:rsidRDefault="004927C6" w:rsidP="004927C6">
      <w:pPr>
        <w:spacing w:line="360" w:lineRule="auto"/>
        <w:jc w:val="both"/>
        <w:rPr>
          <w:rFonts w:ascii="Times New Roman" w:eastAsia="Times New Roman" w:hAnsi="Times New Roman" w:cs="Times New Roman"/>
        </w:rPr>
      </w:pPr>
      <w:r w:rsidRPr="004936CA">
        <w:rPr>
          <w:rFonts w:ascii="Times New Roman" w:eastAsia="Times New Roman" w:hAnsi="Times New Roman" w:cs="Times New Roman"/>
        </w:rPr>
        <w:t xml:space="preserve">Kibana will be the tool for visualizing and analyzing the data in an easy-to-understand way. </w:t>
      </w:r>
    </w:p>
    <w:p w14:paraId="298C0671" w14:textId="77777777" w:rsidR="004927C6" w:rsidRPr="004936CA" w:rsidRDefault="004927C6" w:rsidP="004927C6">
      <w:pPr>
        <w:spacing w:line="276" w:lineRule="auto"/>
        <w:rPr>
          <w:rFonts w:ascii="Times New Roman" w:eastAsia="Times New Roman" w:hAnsi="Times New Roman" w:cs="Times New Roman"/>
        </w:rPr>
      </w:pPr>
      <w:r w:rsidRPr="004936CA">
        <w:rPr>
          <w:rFonts w:ascii="Times New Roman" w:eastAsia="Times New Roman" w:hAnsi="Times New Roman" w:cs="Times New Roman"/>
        </w:rPr>
        <w:br w:type="page"/>
      </w:r>
    </w:p>
    <w:p w14:paraId="7BDFE2BB" w14:textId="77777777" w:rsidR="004927C6" w:rsidRPr="00556888" w:rsidRDefault="004927C6" w:rsidP="004927C6">
      <w:pPr>
        <w:pStyle w:val="Heading2"/>
        <w:keepLines w:val="0"/>
        <w:spacing w:before="240" w:after="60" w:line="360" w:lineRule="auto"/>
        <w:jc w:val="both"/>
        <w:rPr>
          <w:rFonts w:ascii="Times New Roman" w:eastAsia="Times New Roman" w:hAnsi="Times New Roman" w:cs="Times New Roman"/>
          <w:b w:val="0"/>
          <w:bCs/>
          <w:color w:val="auto"/>
          <w:sz w:val="28"/>
          <w:szCs w:val="28"/>
        </w:rPr>
      </w:pPr>
      <w:bookmarkStart w:id="9" w:name="_Toc190158918"/>
      <w:bookmarkStart w:id="10" w:name="_Toc197109105"/>
      <w:r w:rsidRPr="00556888">
        <w:rPr>
          <w:rFonts w:ascii="Times New Roman" w:eastAsia="Times New Roman" w:hAnsi="Times New Roman" w:cs="Times New Roman"/>
          <w:bCs/>
          <w:color w:val="auto"/>
          <w:sz w:val="28"/>
          <w:szCs w:val="28"/>
        </w:rPr>
        <w:lastRenderedPageBreak/>
        <w:t>1.3 Project Overview Statement Template</w:t>
      </w:r>
      <w:bookmarkEnd w:id="9"/>
      <w:bookmarkEnd w:id="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56"/>
      </w:tblGrid>
      <w:tr w:rsidR="004927C6" w:rsidRPr="004936CA" w14:paraId="3A127560" w14:textId="77777777" w:rsidTr="00270456">
        <w:trPr>
          <w:trHeight w:val="691"/>
        </w:trPr>
        <w:tc>
          <w:tcPr>
            <w:tcW w:w="8856" w:type="dxa"/>
            <w:vAlign w:val="center"/>
          </w:tcPr>
          <w:p w14:paraId="570A1D4A" w14:textId="32B54DB0" w:rsidR="004927C6" w:rsidRPr="004936CA" w:rsidRDefault="004927C6" w:rsidP="00270456">
            <w:pPr>
              <w:pStyle w:val="Booknormal"/>
              <w:spacing w:line="360" w:lineRule="auto"/>
              <w:rPr>
                <w:sz w:val="24"/>
              </w:rPr>
            </w:pPr>
            <w:r w:rsidRPr="004936CA">
              <w:rPr>
                <w:b/>
                <w:bCs/>
                <w:sz w:val="24"/>
              </w:rPr>
              <w:t>Project Title</w:t>
            </w:r>
            <w:bookmarkStart w:id="11" w:name="_Hlk156736263"/>
            <w:r w:rsidRPr="004936CA">
              <w:rPr>
                <w:b/>
                <w:bCs/>
                <w:sz w:val="24"/>
              </w:rPr>
              <w:t>:</w:t>
            </w:r>
            <w:bookmarkEnd w:id="11"/>
            <w:r w:rsidRPr="004936CA">
              <w:rPr>
                <w:b/>
                <w:bCs/>
                <w:sz w:val="24"/>
              </w:rPr>
              <w:t xml:space="preserve"> </w:t>
            </w:r>
            <w:r w:rsidRPr="004936CA">
              <w:rPr>
                <w:sz w:val="24"/>
              </w:rPr>
              <w:t xml:space="preserve">AI-Driven Security Monitoring: Anomaly Detection using Elastic Stack &amp; </w:t>
            </w:r>
            <w:proofErr w:type="spellStart"/>
            <w:r w:rsidRPr="004936CA">
              <w:rPr>
                <w:sz w:val="24"/>
              </w:rPr>
              <w:t>Wazuh</w:t>
            </w:r>
            <w:proofErr w:type="spellEnd"/>
            <w:r w:rsidRPr="004936CA">
              <w:rPr>
                <w:sz w:val="24"/>
              </w:rPr>
              <w:t>.</w:t>
            </w:r>
            <w:r>
              <w:rPr>
                <w:noProof/>
              </w:rPr>
              <mc:AlternateContent>
                <mc:Choice Requires="wps">
                  <w:drawing>
                    <wp:anchor distT="0" distB="0" distL="0" distR="0" simplePos="0" relativeHeight="251666432" behindDoc="1" locked="0" layoutInCell="1" allowOverlap="1" wp14:anchorId="219F17B4" wp14:editId="2D65BAA0">
                      <wp:simplePos x="0" y="0"/>
                      <wp:positionH relativeFrom="page">
                        <wp:posOffset>6875780</wp:posOffset>
                      </wp:positionH>
                      <wp:positionV relativeFrom="page">
                        <wp:posOffset>10361295</wp:posOffset>
                      </wp:positionV>
                      <wp:extent cx="210185" cy="139700"/>
                      <wp:effectExtent l="0" t="0" r="0" b="0"/>
                      <wp:wrapNone/>
                      <wp:docPr id="17"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0185" cy="139700"/>
                              </a:xfrm>
                              <a:prstGeom prst="rect">
                                <a:avLst/>
                              </a:prstGeom>
                            </wps:spPr>
                            <wps:txbx>
                              <w:txbxContent>
                                <w:p w14:paraId="6F5D2B3B" w14:textId="77777777" w:rsidR="004927C6" w:rsidRDefault="004927C6" w:rsidP="004927C6"/>
                              </w:txbxContent>
                            </wps:txbx>
                            <wps:bodyPr wrap="square" lIns="0" tIns="0" rIns="0" bIns="0" rtlCol="0">
                              <a:noAutofit/>
                            </wps:bodyPr>
                          </wps:wsp>
                        </a:graphicData>
                      </a:graphic>
                      <wp14:sizeRelH relativeFrom="page">
                        <wp14:pctWidth>0</wp14:pctWidth>
                      </wp14:sizeRelH>
                      <wp14:sizeRelV relativeFrom="page">
                        <wp14:pctHeight>0</wp14:pctHeight>
                      </wp14:sizeRelV>
                    </wp:anchor>
                  </w:drawing>
                </mc:Choice>
                <mc:Fallback>
                  <w:pict>
                    <v:shapetype w14:anchorId="219F17B4" id="_x0000_t202" coordsize="21600,21600" o:spt="202" path="m,l,21600r21600,l21600,xe">
                      <v:stroke joinstyle="miter"/>
                      <v:path gradientshapeok="t" o:connecttype="rect"/>
                    </v:shapetype>
                    <v:shape id="Text Box 75" o:spid="_x0000_s1026" type="#_x0000_t202" style="position:absolute;margin-left:541.4pt;margin-top:815.85pt;width:16.55pt;height:11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" filled="f" stroked="f">
                      <v:textbox inset="0,0,0,0">
                        <w:txbxContent>
                          <w:p w14:paraId="6F5D2B3B" w14:textId="77777777" w:rsidR="004927C6" w:rsidRDefault="004927C6" w:rsidP="004927C6"/>
                        </w:txbxContent>
                      </v:textbox>
                      <w10:wrap anchorx="page" anchory="page"/>
                    </v:shape>
                  </w:pict>
                </mc:Fallback>
              </mc:AlternateContent>
            </w:r>
          </w:p>
        </w:tc>
      </w:tr>
      <w:tr w:rsidR="004927C6" w:rsidRPr="004936CA" w14:paraId="0446B679" w14:textId="77777777" w:rsidTr="00270456">
        <w:trPr>
          <w:trHeight w:val="687"/>
        </w:trPr>
        <w:tc>
          <w:tcPr>
            <w:tcW w:w="8856" w:type="dxa"/>
            <w:vAlign w:val="center"/>
          </w:tcPr>
          <w:p w14:paraId="712DC761" w14:textId="77777777" w:rsidR="004927C6" w:rsidRPr="004936CA" w:rsidRDefault="004927C6" w:rsidP="00270456">
            <w:pPr>
              <w:pStyle w:val="Booknormal"/>
              <w:spacing w:line="360" w:lineRule="auto"/>
              <w:jc w:val="both"/>
              <w:rPr>
                <w:sz w:val="24"/>
              </w:rPr>
            </w:pPr>
            <w:r w:rsidRPr="004936CA">
              <w:rPr>
                <w:b/>
                <w:bCs/>
                <w:sz w:val="24"/>
              </w:rPr>
              <w:t xml:space="preserve">Group Leader: </w:t>
            </w:r>
            <w:r w:rsidRPr="004936CA">
              <w:rPr>
                <w:sz w:val="24"/>
              </w:rPr>
              <w:t>Khalid Hussain</w:t>
            </w:r>
          </w:p>
        </w:tc>
      </w:tr>
      <w:tr w:rsidR="004927C6" w:rsidRPr="004936CA" w14:paraId="0104EF2B" w14:textId="77777777" w:rsidTr="00270456">
        <w:trPr>
          <w:trHeight w:val="1914"/>
        </w:trPr>
        <w:tc>
          <w:tcPr>
            <w:tcW w:w="8856" w:type="dxa"/>
            <w:vAlign w:val="center"/>
          </w:tcPr>
          <w:p w14:paraId="27D2F888" w14:textId="77777777" w:rsidR="004927C6" w:rsidRPr="004936CA" w:rsidRDefault="004927C6" w:rsidP="00270456">
            <w:pPr>
              <w:pStyle w:val="Booknormal"/>
              <w:spacing w:line="360" w:lineRule="auto"/>
              <w:jc w:val="both"/>
              <w:rPr>
                <w:b/>
                <w:sz w:val="24"/>
              </w:rPr>
            </w:pPr>
            <w:r w:rsidRPr="004936CA">
              <w:rPr>
                <w:b/>
                <w:sz w:val="24"/>
              </w:rPr>
              <w:t>Project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07"/>
              <w:gridCol w:w="997"/>
              <w:gridCol w:w="3785"/>
              <w:gridCol w:w="1641"/>
            </w:tblGrid>
            <w:tr w:rsidR="004927C6" w:rsidRPr="004936CA" w14:paraId="06089C68" w14:textId="77777777" w:rsidTr="00270456">
              <w:trPr>
                <w:jc w:val="center"/>
              </w:trPr>
              <w:tc>
                <w:tcPr>
                  <w:tcW w:w="2207" w:type="dxa"/>
                  <w:shd w:val="clear" w:color="auto" w:fill="000000"/>
                  <w:vAlign w:val="center"/>
                </w:tcPr>
                <w:p w14:paraId="63953233" w14:textId="77777777" w:rsidR="004927C6" w:rsidRPr="004936CA" w:rsidRDefault="004927C6" w:rsidP="00270456">
                  <w:pPr>
                    <w:pStyle w:val="Booknormal"/>
                    <w:spacing w:line="360" w:lineRule="auto"/>
                    <w:jc w:val="both"/>
                    <w:rPr>
                      <w:b/>
                      <w:bCs/>
                      <w:sz w:val="24"/>
                    </w:rPr>
                  </w:pPr>
                  <w:r w:rsidRPr="004936CA">
                    <w:rPr>
                      <w:b/>
                      <w:bCs/>
                      <w:sz w:val="24"/>
                    </w:rPr>
                    <w:t>Name</w:t>
                  </w:r>
                </w:p>
              </w:tc>
              <w:tc>
                <w:tcPr>
                  <w:tcW w:w="997" w:type="dxa"/>
                  <w:shd w:val="clear" w:color="auto" w:fill="000000"/>
                  <w:vAlign w:val="center"/>
                </w:tcPr>
                <w:p w14:paraId="6DB3C297" w14:textId="77777777" w:rsidR="004927C6" w:rsidRPr="004936CA" w:rsidRDefault="004927C6" w:rsidP="00270456">
                  <w:pPr>
                    <w:pStyle w:val="Booknormal"/>
                    <w:spacing w:line="360" w:lineRule="auto"/>
                    <w:jc w:val="both"/>
                    <w:rPr>
                      <w:b/>
                      <w:bCs/>
                      <w:sz w:val="24"/>
                    </w:rPr>
                  </w:pPr>
                  <w:r w:rsidRPr="004936CA">
                    <w:rPr>
                      <w:b/>
                      <w:bCs/>
                      <w:sz w:val="24"/>
                    </w:rPr>
                    <w:t>Roll#</w:t>
                  </w:r>
                </w:p>
              </w:tc>
              <w:tc>
                <w:tcPr>
                  <w:tcW w:w="3785" w:type="dxa"/>
                  <w:shd w:val="clear" w:color="auto" w:fill="000000"/>
                  <w:vAlign w:val="center"/>
                </w:tcPr>
                <w:p w14:paraId="243D028F" w14:textId="77777777" w:rsidR="004927C6" w:rsidRPr="004936CA" w:rsidRDefault="004927C6" w:rsidP="00270456">
                  <w:pPr>
                    <w:pStyle w:val="Booknormal"/>
                    <w:spacing w:line="360" w:lineRule="auto"/>
                    <w:jc w:val="center"/>
                    <w:rPr>
                      <w:b/>
                      <w:bCs/>
                      <w:sz w:val="24"/>
                    </w:rPr>
                  </w:pPr>
                  <w:r w:rsidRPr="004936CA">
                    <w:rPr>
                      <w:b/>
                      <w:bCs/>
                      <w:sz w:val="24"/>
                    </w:rPr>
                    <w:t>Email Address</w:t>
                  </w:r>
                </w:p>
              </w:tc>
              <w:tc>
                <w:tcPr>
                  <w:tcW w:w="1641" w:type="dxa"/>
                  <w:shd w:val="clear" w:color="auto" w:fill="000000"/>
                  <w:vAlign w:val="center"/>
                </w:tcPr>
                <w:p w14:paraId="5397EA69" w14:textId="77777777" w:rsidR="004927C6" w:rsidRPr="004936CA" w:rsidRDefault="004927C6" w:rsidP="00270456">
                  <w:pPr>
                    <w:pStyle w:val="Booknormal"/>
                    <w:spacing w:line="360" w:lineRule="auto"/>
                    <w:jc w:val="both"/>
                    <w:rPr>
                      <w:b/>
                      <w:bCs/>
                      <w:sz w:val="24"/>
                    </w:rPr>
                  </w:pPr>
                  <w:r w:rsidRPr="004936CA">
                    <w:rPr>
                      <w:b/>
                      <w:bCs/>
                      <w:sz w:val="24"/>
                    </w:rPr>
                    <w:t>Signature</w:t>
                  </w:r>
                </w:p>
              </w:tc>
            </w:tr>
            <w:tr w:rsidR="004927C6" w:rsidRPr="004936CA" w14:paraId="3BC724C9" w14:textId="77777777" w:rsidTr="00270456">
              <w:trPr>
                <w:jc w:val="center"/>
              </w:trPr>
              <w:tc>
                <w:tcPr>
                  <w:tcW w:w="2207" w:type="dxa"/>
                  <w:vAlign w:val="center"/>
                </w:tcPr>
                <w:p w14:paraId="13650897" w14:textId="77777777" w:rsidR="004927C6" w:rsidRPr="004936CA" w:rsidRDefault="004927C6" w:rsidP="00270456">
                  <w:pPr>
                    <w:pStyle w:val="Booknormal"/>
                    <w:spacing w:line="360" w:lineRule="auto"/>
                    <w:jc w:val="both"/>
                    <w:rPr>
                      <w:sz w:val="22"/>
                      <w:szCs w:val="22"/>
                    </w:rPr>
                  </w:pPr>
                  <w:r w:rsidRPr="004936CA">
                    <w:rPr>
                      <w:sz w:val="22"/>
                      <w:szCs w:val="22"/>
                    </w:rPr>
                    <w:t>Muhammad Osama</w:t>
                  </w:r>
                </w:p>
              </w:tc>
              <w:tc>
                <w:tcPr>
                  <w:tcW w:w="997" w:type="dxa"/>
                  <w:vAlign w:val="center"/>
                </w:tcPr>
                <w:p w14:paraId="26075549" w14:textId="77777777" w:rsidR="004927C6" w:rsidRPr="004936CA" w:rsidRDefault="004927C6" w:rsidP="00270456">
                  <w:pPr>
                    <w:pStyle w:val="Booknormal"/>
                    <w:spacing w:line="360" w:lineRule="auto"/>
                    <w:jc w:val="both"/>
                    <w:rPr>
                      <w:sz w:val="22"/>
                      <w:szCs w:val="22"/>
                    </w:rPr>
                  </w:pPr>
                  <w:r w:rsidRPr="004936CA">
                    <w:rPr>
                      <w:sz w:val="22"/>
                      <w:szCs w:val="22"/>
                    </w:rPr>
                    <w:t>058949</w:t>
                  </w:r>
                </w:p>
              </w:tc>
              <w:tc>
                <w:tcPr>
                  <w:tcW w:w="3785" w:type="dxa"/>
                  <w:vAlign w:val="center"/>
                </w:tcPr>
                <w:p w14:paraId="025F8F7D" w14:textId="77777777" w:rsidR="004927C6" w:rsidRPr="004936CA" w:rsidRDefault="004927C6" w:rsidP="00270456">
                  <w:pPr>
                    <w:pStyle w:val="Booknormal"/>
                    <w:spacing w:line="360" w:lineRule="auto"/>
                    <w:jc w:val="both"/>
                    <w:rPr>
                      <w:sz w:val="22"/>
                      <w:szCs w:val="22"/>
                    </w:rPr>
                  </w:pPr>
                  <w:r w:rsidRPr="004936CA">
                    <w:rPr>
                      <w:sz w:val="22"/>
                      <w:szCs w:val="22"/>
                    </w:rPr>
                    <w:t>osamaacuk.97@gmail.com</w:t>
                  </w:r>
                </w:p>
              </w:tc>
              <w:tc>
                <w:tcPr>
                  <w:tcW w:w="1641" w:type="dxa"/>
                  <w:vAlign w:val="center"/>
                </w:tcPr>
                <w:p w14:paraId="27106A34" w14:textId="77777777" w:rsidR="004927C6" w:rsidRPr="004936CA" w:rsidRDefault="004927C6" w:rsidP="00270456">
                  <w:pPr>
                    <w:pStyle w:val="Booknormal"/>
                    <w:spacing w:line="360" w:lineRule="auto"/>
                    <w:jc w:val="both"/>
                    <w:rPr>
                      <w:sz w:val="24"/>
                    </w:rPr>
                  </w:pPr>
                </w:p>
              </w:tc>
            </w:tr>
            <w:tr w:rsidR="004927C6" w:rsidRPr="004936CA" w14:paraId="5BC59ED7" w14:textId="77777777" w:rsidTr="00270456">
              <w:trPr>
                <w:jc w:val="center"/>
              </w:trPr>
              <w:tc>
                <w:tcPr>
                  <w:tcW w:w="2207" w:type="dxa"/>
                  <w:vAlign w:val="center"/>
                </w:tcPr>
                <w:p w14:paraId="61DAFFF8" w14:textId="77777777" w:rsidR="004927C6" w:rsidRPr="004936CA" w:rsidRDefault="004927C6" w:rsidP="00270456">
                  <w:pPr>
                    <w:pStyle w:val="Booknormal"/>
                    <w:spacing w:line="360" w:lineRule="auto"/>
                    <w:jc w:val="both"/>
                    <w:rPr>
                      <w:sz w:val="22"/>
                      <w:szCs w:val="22"/>
                    </w:rPr>
                  </w:pPr>
                  <w:r w:rsidRPr="004936CA">
                    <w:rPr>
                      <w:sz w:val="22"/>
                      <w:szCs w:val="22"/>
                    </w:rPr>
                    <w:t>Khalid Hussain</w:t>
                  </w:r>
                </w:p>
              </w:tc>
              <w:tc>
                <w:tcPr>
                  <w:tcW w:w="997" w:type="dxa"/>
                  <w:vAlign w:val="center"/>
                </w:tcPr>
                <w:p w14:paraId="299ABBD7" w14:textId="77777777" w:rsidR="004927C6" w:rsidRPr="004936CA" w:rsidRDefault="004927C6" w:rsidP="00270456">
                  <w:pPr>
                    <w:pStyle w:val="Booknormal"/>
                    <w:spacing w:line="360" w:lineRule="auto"/>
                    <w:jc w:val="both"/>
                    <w:rPr>
                      <w:sz w:val="22"/>
                      <w:szCs w:val="22"/>
                    </w:rPr>
                  </w:pPr>
                  <w:r w:rsidRPr="004936CA">
                    <w:rPr>
                      <w:sz w:val="22"/>
                      <w:szCs w:val="22"/>
                    </w:rPr>
                    <w:t>058960</w:t>
                  </w:r>
                </w:p>
              </w:tc>
              <w:tc>
                <w:tcPr>
                  <w:tcW w:w="3785" w:type="dxa"/>
                  <w:vAlign w:val="center"/>
                </w:tcPr>
                <w:p w14:paraId="3024EC6A" w14:textId="77777777" w:rsidR="004927C6" w:rsidRPr="004936CA" w:rsidRDefault="004927C6" w:rsidP="00270456">
                  <w:pPr>
                    <w:pStyle w:val="Booknormal"/>
                    <w:spacing w:line="360" w:lineRule="auto"/>
                    <w:jc w:val="both"/>
                    <w:rPr>
                      <w:sz w:val="24"/>
                    </w:rPr>
                  </w:pPr>
                  <w:r w:rsidRPr="004936CA">
                    <w:rPr>
                      <w:sz w:val="22"/>
                      <w:szCs w:val="22"/>
                    </w:rPr>
                    <w:t>khalidhussain.bsit.auk@gmail.com</w:t>
                  </w:r>
                </w:p>
              </w:tc>
              <w:tc>
                <w:tcPr>
                  <w:tcW w:w="1641" w:type="dxa"/>
                  <w:vAlign w:val="center"/>
                </w:tcPr>
                <w:p w14:paraId="138E7906" w14:textId="77777777" w:rsidR="004927C6" w:rsidRPr="004936CA" w:rsidRDefault="004927C6" w:rsidP="00270456">
                  <w:pPr>
                    <w:pStyle w:val="Booknormal"/>
                    <w:spacing w:line="360" w:lineRule="auto"/>
                    <w:jc w:val="both"/>
                    <w:rPr>
                      <w:sz w:val="24"/>
                    </w:rPr>
                  </w:pPr>
                </w:p>
              </w:tc>
            </w:tr>
          </w:tbl>
          <w:p w14:paraId="476B78C5" w14:textId="77777777" w:rsidR="004927C6" w:rsidRPr="004936CA" w:rsidRDefault="004927C6" w:rsidP="00270456">
            <w:pPr>
              <w:pStyle w:val="Booknormal"/>
              <w:spacing w:line="360" w:lineRule="auto"/>
              <w:jc w:val="both"/>
              <w:rPr>
                <w:sz w:val="24"/>
              </w:rPr>
            </w:pPr>
          </w:p>
        </w:tc>
      </w:tr>
      <w:tr w:rsidR="004927C6" w:rsidRPr="004936CA" w14:paraId="09B91590" w14:textId="77777777" w:rsidTr="00270456">
        <w:tc>
          <w:tcPr>
            <w:tcW w:w="8856" w:type="dxa"/>
            <w:vAlign w:val="center"/>
          </w:tcPr>
          <w:p w14:paraId="3557F0AE" w14:textId="77777777" w:rsidR="004927C6" w:rsidRPr="004936CA" w:rsidRDefault="004927C6" w:rsidP="00270456">
            <w:pPr>
              <w:pStyle w:val="Booknormal"/>
              <w:spacing w:line="276" w:lineRule="auto"/>
              <w:jc w:val="both"/>
              <w:rPr>
                <w:sz w:val="24"/>
              </w:rPr>
            </w:pPr>
            <w:r w:rsidRPr="004936CA">
              <w:rPr>
                <w:b/>
                <w:sz w:val="24"/>
              </w:rPr>
              <w:t>Project Goal:</w:t>
            </w:r>
            <w:r w:rsidRPr="004936CA">
              <w:rPr>
                <w:sz w:val="24"/>
              </w:rPr>
              <w:t xml:space="preserve">  To develop an AI-driven system integrated with </w:t>
            </w:r>
            <w:proofErr w:type="spellStart"/>
            <w:r w:rsidRPr="004936CA">
              <w:rPr>
                <w:sz w:val="24"/>
              </w:rPr>
              <w:t>Wazuh</w:t>
            </w:r>
            <w:proofErr w:type="spellEnd"/>
            <w:r w:rsidRPr="004936CA">
              <w:rPr>
                <w:sz w:val="24"/>
              </w:rPr>
              <w:t xml:space="preserve"> and elastic stack for real-time anomaly detection, threat alerts, and data visualization.</w:t>
            </w:r>
          </w:p>
        </w:tc>
      </w:tr>
      <w:tr w:rsidR="004927C6" w:rsidRPr="004936CA" w14:paraId="6375D2B4" w14:textId="77777777" w:rsidTr="00270456">
        <w:trPr>
          <w:trHeight w:val="3846"/>
        </w:trPr>
        <w:tc>
          <w:tcPr>
            <w:tcW w:w="8856" w:type="dxa"/>
            <w:vAlign w:val="center"/>
          </w:tcPr>
          <w:p w14:paraId="1C7CE5D5" w14:textId="77777777" w:rsidR="004927C6" w:rsidRPr="004936CA" w:rsidRDefault="004927C6" w:rsidP="00270456">
            <w:pPr>
              <w:pStyle w:val="Booknormal"/>
              <w:spacing w:line="360" w:lineRule="auto"/>
              <w:jc w:val="both"/>
              <w:rPr>
                <w:b/>
                <w:sz w:val="24"/>
              </w:rPr>
            </w:pPr>
            <w:r w:rsidRPr="004936CA">
              <w:rPr>
                <w:b/>
                <w:sz w:val="24"/>
              </w:rPr>
              <w:t>Objectiv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0"/>
              <w:gridCol w:w="7847"/>
            </w:tblGrid>
            <w:tr w:rsidR="004927C6" w:rsidRPr="004936CA" w14:paraId="0EB33794" w14:textId="77777777" w:rsidTr="00270456">
              <w:trPr>
                <w:jc w:val="center"/>
              </w:trPr>
              <w:tc>
                <w:tcPr>
                  <w:tcW w:w="449" w:type="dxa"/>
                  <w:vAlign w:val="center"/>
                </w:tcPr>
                <w:p w14:paraId="7E89D429" w14:textId="77777777" w:rsidR="004927C6" w:rsidRPr="004936CA" w:rsidRDefault="004927C6" w:rsidP="00270456">
                  <w:pPr>
                    <w:pStyle w:val="Booknormal"/>
                    <w:spacing w:line="360" w:lineRule="auto"/>
                    <w:jc w:val="both"/>
                    <w:rPr>
                      <w:sz w:val="24"/>
                    </w:rPr>
                  </w:pPr>
                  <w:r w:rsidRPr="004936CA">
                    <w:rPr>
                      <w:sz w:val="24"/>
                    </w:rPr>
                    <w:t>Sr.#</w:t>
                  </w:r>
                </w:p>
              </w:tc>
              <w:tc>
                <w:tcPr>
                  <w:tcW w:w="7847" w:type="dxa"/>
                  <w:vAlign w:val="center"/>
                </w:tcPr>
                <w:p w14:paraId="089D1ECC" w14:textId="77777777" w:rsidR="004927C6" w:rsidRPr="004936CA" w:rsidRDefault="004927C6" w:rsidP="00270456">
                  <w:pPr>
                    <w:pStyle w:val="Booknormal"/>
                    <w:spacing w:line="360" w:lineRule="auto"/>
                    <w:jc w:val="both"/>
                    <w:rPr>
                      <w:sz w:val="24"/>
                    </w:rPr>
                  </w:pPr>
                </w:p>
              </w:tc>
            </w:tr>
            <w:tr w:rsidR="004927C6" w:rsidRPr="004936CA" w14:paraId="1E0E65FA" w14:textId="77777777" w:rsidTr="00270456">
              <w:trPr>
                <w:jc w:val="center"/>
              </w:trPr>
              <w:tc>
                <w:tcPr>
                  <w:tcW w:w="449" w:type="dxa"/>
                  <w:vAlign w:val="center"/>
                </w:tcPr>
                <w:p w14:paraId="0C67D67A" w14:textId="77777777" w:rsidR="004927C6" w:rsidRPr="004936CA" w:rsidRDefault="004927C6" w:rsidP="00270456">
                  <w:pPr>
                    <w:pStyle w:val="Booknormal"/>
                    <w:spacing w:line="360" w:lineRule="auto"/>
                    <w:jc w:val="center"/>
                    <w:rPr>
                      <w:sz w:val="24"/>
                    </w:rPr>
                  </w:pPr>
                  <w:r w:rsidRPr="004936CA">
                    <w:rPr>
                      <w:sz w:val="24"/>
                    </w:rPr>
                    <w:t>1</w:t>
                  </w:r>
                </w:p>
              </w:tc>
              <w:tc>
                <w:tcPr>
                  <w:tcW w:w="7847" w:type="dxa"/>
                  <w:vAlign w:val="center"/>
                </w:tcPr>
                <w:p w14:paraId="069BB228" w14:textId="77777777" w:rsidR="004927C6" w:rsidRPr="004936CA" w:rsidRDefault="004927C6" w:rsidP="00270456">
                  <w:pPr>
                    <w:pStyle w:val="Booknormal"/>
                    <w:spacing w:line="276" w:lineRule="auto"/>
                    <w:rPr>
                      <w:sz w:val="24"/>
                    </w:rPr>
                  </w:pPr>
                  <w:r w:rsidRPr="004936CA">
                    <w:rPr>
                      <w:sz w:val="24"/>
                    </w:rPr>
                    <w:t xml:space="preserve">Integrate AI algorithms with </w:t>
                  </w:r>
                  <w:proofErr w:type="spellStart"/>
                  <w:r w:rsidRPr="004936CA">
                    <w:rPr>
                      <w:sz w:val="24"/>
                    </w:rPr>
                    <w:t>Wazuh</w:t>
                  </w:r>
                  <w:proofErr w:type="spellEnd"/>
                  <w:r w:rsidRPr="004936CA">
                    <w:rPr>
                      <w:sz w:val="24"/>
                    </w:rPr>
                    <w:t xml:space="preserve"> and Elastic Stack for anomaly detection.</w:t>
                  </w:r>
                </w:p>
              </w:tc>
            </w:tr>
            <w:tr w:rsidR="004927C6" w:rsidRPr="004936CA" w14:paraId="48A2429B" w14:textId="77777777" w:rsidTr="00270456">
              <w:trPr>
                <w:jc w:val="center"/>
              </w:trPr>
              <w:tc>
                <w:tcPr>
                  <w:tcW w:w="449" w:type="dxa"/>
                  <w:vAlign w:val="center"/>
                </w:tcPr>
                <w:p w14:paraId="296AD933" w14:textId="77777777" w:rsidR="004927C6" w:rsidRPr="004936CA" w:rsidRDefault="004927C6" w:rsidP="00270456">
                  <w:pPr>
                    <w:pStyle w:val="Booknormal"/>
                    <w:spacing w:line="360" w:lineRule="auto"/>
                    <w:jc w:val="center"/>
                    <w:rPr>
                      <w:sz w:val="24"/>
                    </w:rPr>
                  </w:pPr>
                  <w:r w:rsidRPr="004936CA">
                    <w:rPr>
                      <w:sz w:val="24"/>
                    </w:rPr>
                    <w:t>2</w:t>
                  </w:r>
                </w:p>
              </w:tc>
              <w:tc>
                <w:tcPr>
                  <w:tcW w:w="7847" w:type="dxa"/>
                  <w:vAlign w:val="center"/>
                </w:tcPr>
                <w:p w14:paraId="031B47E8" w14:textId="77777777" w:rsidR="004927C6" w:rsidRPr="004936CA" w:rsidRDefault="004927C6" w:rsidP="00270456">
                  <w:pPr>
                    <w:pStyle w:val="Booknormal"/>
                    <w:spacing w:line="360" w:lineRule="auto"/>
                    <w:rPr>
                      <w:sz w:val="24"/>
                    </w:rPr>
                  </w:pPr>
                  <w:r w:rsidRPr="004936CA">
                    <w:rPr>
                      <w:sz w:val="24"/>
                    </w:rPr>
                    <w:t>Train AI models to detect odd file creations and too-many logins.</w:t>
                  </w:r>
                </w:p>
              </w:tc>
            </w:tr>
            <w:tr w:rsidR="004927C6" w:rsidRPr="004936CA" w14:paraId="203FF148" w14:textId="77777777" w:rsidTr="00270456">
              <w:trPr>
                <w:jc w:val="center"/>
              </w:trPr>
              <w:tc>
                <w:tcPr>
                  <w:tcW w:w="449" w:type="dxa"/>
                  <w:vAlign w:val="center"/>
                </w:tcPr>
                <w:p w14:paraId="13E21E6A" w14:textId="77777777" w:rsidR="004927C6" w:rsidRPr="004936CA" w:rsidRDefault="004927C6" w:rsidP="00270456">
                  <w:pPr>
                    <w:pStyle w:val="Booknormal"/>
                    <w:spacing w:line="360" w:lineRule="auto"/>
                    <w:jc w:val="center"/>
                    <w:rPr>
                      <w:sz w:val="24"/>
                    </w:rPr>
                  </w:pPr>
                  <w:r w:rsidRPr="004936CA">
                    <w:rPr>
                      <w:sz w:val="24"/>
                    </w:rPr>
                    <w:t>3</w:t>
                  </w:r>
                </w:p>
              </w:tc>
              <w:tc>
                <w:tcPr>
                  <w:tcW w:w="7847" w:type="dxa"/>
                  <w:vAlign w:val="center"/>
                </w:tcPr>
                <w:p w14:paraId="64B5746A" w14:textId="77777777" w:rsidR="004927C6" w:rsidRPr="004936CA" w:rsidRDefault="004927C6" w:rsidP="00270456">
                  <w:pPr>
                    <w:pStyle w:val="Booknormal"/>
                    <w:spacing w:line="360" w:lineRule="auto"/>
                    <w:rPr>
                      <w:sz w:val="24"/>
                    </w:rPr>
                  </w:pPr>
                  <w:r w:rsidRPr="004936CA">
                    <w:rPr>
                      <w:sz w:val="24"/>
                    </w:rPr>
                    <w:t>Create Kibana dashboards to visualize and explore data easily.</w:t>
                  </w:r>
                </w:p>
              </w:tc>
            </w:tr>
            <w:tr w:rsidR="004927C6" w:rsidRPr="004936CA" w14:paraId="5D6BF32A" w14:textId="77777777" w:rsidTr="00270456">
              <w:trPr>
                <w:trHeight w:val="471"/>
                <w:jc w:val="center"/>
              </w:trPr>
              <w:tc>
                <w:tcPr>
                  <w:tcW w:w="449" w:type="dxa"/>
                  <w:vAlign w:val="center"/>
                </w:tcPr>
                <w:p w14:paraId="50182AC7" w14:textId="77777777" w:rsidR="004927C6" w:rsidRPr="004936CA" w:rsidRDefault="004927C6" w:rsidP="00270456">
                  <w:pPr>
                    <w:pStyle w:val="Booknormal"/>
                    <w:spacing w:line="360" w:lineRule="auto"/>
                    <w:jc w:val="center"/>
                    <w:rPr>
                      <w:sz w:val="24"/>
                    </w:rPr>
                  </w:pPr>
                  <w:r w:rsidRPr="004936CA">
                    <w:rPr>
                      <w:sz w:val="24"/>
                    </w:rPr>
                    <w:t>4</w:t>
                  </w:r>
                </w:p>
              </w:tc>
              <w:tc>
                <w:tcPr>
                  <w:tcW w:w="7847" w:type="dxa"/>
                  <w:vAlign w:val="center"/>
                </w:tcPr>
                <w:p w14:paraId="4A2DE30B" w14:textId="77777777" w:rsidR="004927C6" w:rsidRPr="004936CA" w:rsidRDefault="004927C6" w:rsidP="00270456">
                  <w:pPr>
                    <w:pStyle w:val="Booknormal"/>
                    <w:spacing w:line="276" w:lineRule="auto"/>
                    <w:rPr>
                      <w:sz w:val="24"/>
                    </w:rPr>
                  </w:pPr>
                  <w:r w:rsidRPr="004936CA">
                    <w:rPr>
                      <w:sz w:val="24"/>
                    </w:rPr>
                    <w:t>Provide real-time alerts with threat levels.</w:t>
                  </w:r>
                </w:p>
              </w:tc>
            </w:tr>
            <w:tr w:rsidR="004927C6" w:rsidRPr="004936CA" w14:paraId="5AE6E3D8" w14:textId="77777777" w:rsidTr="00270456">
              <w:trPr>
                <w:trHeight w:val="471"/>
                <w:jc w:val="center"/>
              </w:trPr>
              <w:tc>
                <w:tcPr>
                  <w:tcW w:w="449" w:type="dxa"/>
                  <w:vAlign w:val="center"/>
                </w:tcPr>
                <w:p w14:paraId="115C67C1" w14:textId="77777777" w:rsidR="004927C6" w:rsidRPr="004936CA" w:rsidRDefault="004927C6" w:rsidP="00270456">
                  <w:pPr>
                    <w:pStyle w:val="Booknormal"/>
                    <w:spacing w:line="360" w:lineRule="auto"/>
                    <w:jc w:val="center"/>
                    <w:rPr>
                      <w:sz w:val="24"/>
                    </w:rPr>
                  </w:pPr>
                  <w:r w:rsidRPr="004936CA">
                    <w:rPr>
                      <w:sz w:val="24"/>
                    </w:rPr>
                    <w:t>5</w:t>
                  </w:r>
                </w:p>
              </w:tc>
              <w:tc>
                <w:tcPr>
                  <w:tcW w:w="7847" w:type="dxa"/>
                  <w:vAlign w:val="center"/>
                </w:tcPr>
                <w:p w14:paraId="21051442" w14:textId="77777777" w:rsidR="004927C6" w:rsidRPr="004936CA" w:rsidRDefault="004927C6" w:rsidP="00270456">
                  <w:pPr>
                    <w:pStyle w:val="Booknormal"/>
                    <w:spacing w:line="276" w:lineRule="auto"/>
                    <w:rPr>
                      <w:sz w:val="24"/>
                    </w:rPr>
                  </w:pPr>
                  <w:r w:rsidRPr="004936CA">
                    <w:rPr>
                      <w:sz w:val="24"/>
                    </w:rPr>
                    <w:t>Improve security by detecting threats early.</w:t>
                  </w:r>
                </w:p>
              </w:tc>
            </w:tr>
          </w:tbl>
          <w:p w14:paraId="66BFB453" w14:textId="77777777" w:rsidR="004927C6" w:rsidRPr="004936CA" w:rsidRDefault="004927C6" w:rsidP="00270456">
            <w:pPr>
              <w:pStyle w:val="Booknormal"/>
              <w:spacing w:line="360" w:lineRule="auto"/>
              <w:jc w:val="both"/>
              <w:rPr>
                <w:sz w:val="24"/>
              </w:rPr>
            </w:pPr>
          </w:p>
        </w:tc>
      </w:tr>
      <w:tr w:rsidR="004927C6" w:rsidRPr="004936CA" w14:paraId="47027AA6" w14:textId="77777777" w:rsidTr="00270456">
        <w:tc>
          <w:tcPr>
            <w:tcW w:w="8856" w:type="dxa"/>
            <w:vAlign w:val="center"/>
          </w:tcPr>
          <w:p w14:paraId="3A213B94" w14:textId="77777777" w:rsidR="004927C6" w:rsidRPr="004936CA" w:rsidRDefault="004927C6" w:rsidP="00270456">
            <w:pPr>
              <w:pStyle w:val="Booknormal"/>
              <w:spacing w:line="360" w:lineRule="auto"/>
              <w:jc w:val="both"/>
              <w:rPr>
                <w:sz w:val="24"/>
              </w:rPr>
            </w:pPr>
            <w:r w:rsidRPr="004936CA">
              <w:rPr>
                <w:b/>
                <w:sz w:val="24"/>
              </w:rPr>
              <w:t>Project Success criteria:</w:t>
            </w:r>
            <w:r w:rsidRPr="004936CA">
              <w:rPr>
                <w:sz w:val="24"/>
              </w:rPr>
              <w:t xml:space="preserve"> </w:t>
            </w:r>
          </w:p>
          <w:p w14:paraId="27F75DBB" w14:textId="77777777" w:rsidR="004927C6" w:rsidRPr="004936CA" w:rsidRDefault="004927C6" w:rsidP="00270456">
            <w:pPr>
              <w:pStyle w:val="Booknormal"/>
              <w:spacing w:line="276" w:lineRule="auto"/>
              <w:jc w:val="both"/>
              <w:rPr>
                <w:sz w:val="24"/>
              </w:rPr>
            </w:pPr>
            <w:r w:rsidRPr="004936CA">
              <w:rPr>
                <w:sz w:val="24"/>
              </w:rPr>
              <w:t xml:space="preserve">The project will be successful if it can:  </w:t>
            </w:r>
          </w:p>
          <w:p w14:paraId="57D394EA" w14:textId="77777777" w:rsidR="004927C6" w:rsidRPr="004936CA" w:rsidRDefault="004927C6" w:rsidP="004927C6">
            <w:pPr>
              <w:pStyle w:val="Booknormal"/>
              <w:numPr>
                <w:ilvl w:val="0"/>
                <w:numId w:val="30"/>
              </w:numPr>
              <w:spacing w:line="276" w:lineRule="auto"/>
              <w:jc w:val="both"/>
              <w:rPr>
                <w:sz w:val="24"/>
              </w:rPr>
            </w:pPr>
            <w:r w:rsidRPr="004936CA">
              <w:rPr>
                <w:sz w:val="24"/>
              </w:rPr>
              <w:t xml:space="preserve">Detect anomalies like anomalous file creation and suspicious login volume with high accuracy. </w:t>
            </w:r>
          </w:p>
          <w:p w14:paraId="6B04C7DF" w14:textId="77777777" w:rsidR="004927C6" w:rsidRPr="004936CA" w:rsidRDefault="004927C6" w:rsidP="004927C6">
            <w:pPr>
              <w:pStyle w:val="Booknormal"/>
              <w:numPr>
                <w:ilvl w:val="0"/>
                <w:numId w:val="30"/>
              </w:numPr>
              <w:spacing w:line="276" w:lineRule="auto"/>
              <w:jc w:val="both"/>
              <w:rPr>
                <w:sz w:val="24"/>
              </w:rPr>
            </w:pPr>
            <w:r w:rsidRPr="004936CA">
              <w:rPr>
                <w:sz w:val="24"/>
              </w:rPr>
              <w:t xml:space="preserve">Send real-time alerts when unusual activities are found.  </w:t>
            </w:r>
          </w:p>
          <w:p w14:paraId="3174A14F" w14:textId="77777777" w:rsidR="004927C6" w:rsidRPr="004936CA" w:rsidRDefault="004927C6" w:rsidP="004927C6">
            <w:pPr>
              <w:pStyle w:val="Booknormal"/>
              <w:numPr>
                <w:ilvl w:val="0"/>
                <w:numId w:val="30"/>
              </w:numPr>
              <w:spacing w:line="276" w:lineRule="auto"/>
              <w:jc w:val="both"/>
              <w:rPr>
                <w:sz w:val="24"/>
              </w:rPr>
            </w:pPr>
            <w:r w:rsidRPr="004936CA">
              <w:rPr>
                <w:sz w:val="24"/>
              </w:rPr>
              <w:t xml:space="preserve">Show clear security insights using Kibana dashboards for easy analysis.  </w:t>
            </w:r>
          </w:p>
          <w:p w14:paraId="625D31BC" w14:textId="77777777" w:rsidR="004927C6" w:rsidRPr="004936CA" w:rsidRDefault="004927C6" w:rsidP="004927C6">
            <w:pPr>
              <w:pStyle w:val="Booknormal"/>
              <w:numPr>
                <w:ilvl w:val="0"/>
                <w:numId w:val="30"/>
              </w:numPr>
              <w:spacing w:line="276" w:lineRule="auto"/>
              <w:jc w:val="both"/>
              <w:rPr>
                <w:sz w:val="24"/>
              </w:rPr>
            </w:pPr>
            <w:r w:rsidRPr="004936CA">
              <w:rPr>
                <w:sz w:val="24"/>
              </w:rPr>
              <w:t xml:space="preserve">Work smoothly with </w:t>
            </w:r>
            <w:proofErr w:type="spellStart"/>
            <w:r w:rsidRPr="004936CA">
              <w:rPr>
                <w:sz w:val="24"/>
              </w:rPr>
              <w:t>Wazuh</w:t>
            </w:r>
            <w:proofErr w:type="spellEnd"/>
            <w:r w:rsidRPr="004936CA">
              <w:rPr>
                <w:sz w:val="24"/>
              </w:rPr>
              <w:t xml:space="preserve"> and the Elastic stack, ensuring reliable performance.  </w:t>
            </w:r>
          </w:p>
          <w:p w14:paraId="2C49D190" w14:textId="77777777" w:rsidR="004927C6" w:rsidRPr="004936CA" w:rsidRDefault="004927C6" w:rsidP="004927C6">
            <w:pPr>
              <w:pStyle w:val="Booknormal"/>
              <w:numPr>
                <w:ilvl w:val="0"/>
                <w:numId w:val="30"/>
              </w:numPr>
              <w:spacing w:line="276" w:lineRule="auto"/>
              <w:jc w:val="both"/>
              <w:rPr>
                <w:sz w:val="24"/>
              </w:rPr>
            </w:pPr>
            <w:r w:rsidRPr="004936CA">
              <w:rPr>
                <w:sz w:val="24"/>
              </w:rPr>
              <w:t xml:space="preserve">Improve threat detection by reducing false alarms and identifying real risks.  </w:t>
            </w:r>
          </w:p>
          <w:p w14:paraId="26F95A1B" w14:textId="77777777" w:rsidR="004927C6" w:rsidRPr="004936CA" w:rsidRDefault="004927C6" w:rsidP="004927C6">
            <w:pPr>
              <w:pStyle w:val="Booknormal"/>
              <w:numPr>
                <w:ilvl w:val="0"/>
                <w:numId w:val="30"/>
              </w:numPr>
              <w:spacing w:line="276" w:lineRule="auto"/>
              <w:jc w:val="both"/>
              <w:rPr>
                <w:sz w:val="24"/>
              </w:rPr>
            </w:pPr>
            <w:r w:rsidRPr="004936CA">
              <w:rPr>
                <w:sz w:val="24"/>
              </w:rPr>
              <w:t>Help security teams respond quickly to threats.</w:t>
            </w:r>
          </w:p>
        </w:tc>
      </w:tr>
      <w:tr w:rsidR="004927C6" w:rsidRPr="004936CA" w14:paraId="485D1CE4" w14:textId="77777777" w:rsidTr="00270456">
        <w:tc>
          <w:tcPr>
            <w:tcW w:w="8856" w:type="dxa"/>
            <w:vAlign w:val="center"/>
          </w:tcPr>
          <w:p w14:paraId="45281F07" w14:textId="77777777" w:rsidR="004927C6" w:rsidRPr="004936CA" w:rsidRDefault="004927C6" w:rsidP="00270456">
            <w:pPr>
              <w:pStyle w:val="Booknormal"/>
              <w:spacing w:line="360" w:lineRule="auto"/>
              <w:jc w:val="both"/>
              <w:rPr>
                <w:b/>
                <w:sz w:val="24"/>
              </w:rPr>
            </w:pPr>
            <w:r w:rsidRPr="004936CA">
              <w:rPr>
                <w:b/>
                <w:sz w:val="24"/>
              </w:rPr>
              <w:t xml:space="preserve">Assumptions, Risks, and Obstacles: </w:t>
            </w:r>
          </w:p>
          <w:p w14:paraId="2F3B1886" w14:textId="77777777" w:rsidR="004927C6" w:rsidRPr="004936CA" w:rsidRDefault="004927C6" w:rsidP="004927C6">
            <w:pPr>
              <w:numPr>
                <w:ilvl w:val="0"/>
                <w:numId w:val="27"/>
              </w:numPr>
              <w:spacing w:after="0" w:line="276" w:lineRule="auto"/>
              <w:jc w:val="both"/>
              <w:textAlignment w:val="baseline"/>
              <w:rPr>
                <w:rFonts w:ascii="Times New Roman" w:eastAsia="Times New Roman" w:hAnsi="Times New Roman" w:cs="Times New Roman"/>
                <w:bCs/>
              </w:rPr>
            </w:pPr>
            <w:r w:rsidRPr="004936CA">
              <w:rPr>
                <w:rFonts w:ascii="Times New Roman" w:eastAsia="Times New Roman" w:hAnsi="Times New Roman" w:cs="Times New Roman"/>
                <w:b/>
              </w:rPr>
              <w:t xml:space="preserve">Assumptions: </w:t>
            </w:r>
            <w:r w:rsidRPr="004936CA">
              <w:rPr>
                <w:rFonts w:ascii="Times New Roman" w:eastAsia="Times New Roman" w:hAnsi="Times New Roman" w:cs="Times New Roman"/>
                <w:bCs/>
              </w:rPr>
              <w:t xml:space="preserve">We assume the </w:t>
            </w:r>
            <w:proofErr w:type="spellStart"/>
            <w:r w:rsidRPr="004936CA">
              <w:rPr>
                <w:rFonts w:ascii="Times New Roman" w:eastAsia="Times New Roman" w:hAnsi="Times New Roman" w:cs="Times New Roman"/>
                <w:bCs/>
              </w:rPr>
              <w:t>Wazuh</w:t>
            </w:r>
            <w:proofErr w:type="spellEnd"/>
            <w:r w:rsidRPr="004936CA">
              <w:rPr>
                <w:rFonts w:ascii="Times New Roman" w:eastAsia="Times New Roman" w:hAnsi="Times New Roman" w:cs="Times New Roman"/>
                <w:bCs/>
              </w:rPr>
              <w:t xml:space="preserve"> and Elastic Stack systems will work well together, there will be enough log data to analyze, AI and machine learning.</w:t>
            </w:r>
          </w:p>
          <w:p w14:paraId="0928A360" w14:textId="77777777" w:rsidR="004927C6" w:rsidRPr="004936CA" w:rsidRDefault="004927C6" w:rsidP="004927C6">
            <w:pPr>
              <w:numPr>
                <w:ilvl w:val="0"/>
                <w:numId w:val="27"/>
              </w:numPr>
              <w:spacing w:after="0" w:line="276" w:lineRule="auto"/>
              <w:textAlignment w:val="baseline"/>
              <w:rPr>
                <w:rFonts w:ascii="Times New Roman" w:eastAsia="Times New Roman" w:hAnsi="Times New Roman" w:cs="Times New Roman"/>
                <w:spacing w:val="4"/>
                <w:sz w:val="21"/>
                <w:szCs w:val="21"/>
              </w:rPr>
            </w:pPr>
            <w:r w:rsidRPr="004936CA">
              <w:rPr>
                <w:rFonts w:ascii="Times New Roman" w:eastAsia="Times New Roman" w:hAnsi="Times New Roman" w:cs="Times New Roman"/>
                <w:b/>
              </w:rPr>
              <w:lastRenderedPageBreak/>
              <w:t>Risks:</w:t>
            </w:r>
            <w:r w:rsidRPr="004936CA">
              <w:rPr>
                <w:rFonts w:ascii="Times New Roman" w:eastAsia="Times New Roman" w:hAnsi="Times New Roman" w:cs="Times New Roman"/>
                <w:spacing w:val="4"/>
                <w:sz w:val="21"/>
                <w:szCs w:val="21"/>
              </w:rPr>
              <w:t xml:space="preserve"> </w:t>
            </w:r>
            <w:r w:rsidRPr="004936CA">
              <w:rPr>
                <w:rFonts w:ascii="Times New Roman" w:eastAsia="Times New Roman" w:hAnsi="Times New Roman" w:cs="Times New Roman"/>
                <w:bCs/>
              </w:rPr>
              <w:t xml:space="preserve">We might face delays due to complex integration, the system's performance could slow down with added processing, there should not be enough logs to train ML model. </w:t>
            </w:r>
          </w:p>
          <w:p w14:paraId="7710536B" w14:textId="77777777" w:rsidR="004927C6" w:rsidRPr="004936CA" w:rsidRDefault="004927C6" w:rsidP="004927C6">
            <w:pPr>
              <w:numPr>
                <w:ilvl w:val="0"/>
                <w:numId w:val="27"/>
              </w:numPr>
              <w:spacing w:after="0" w:line="276" w:lineRule="auto"/>
              <w:jc w:val="both"/>
              <w:textAlignment w:val="baseline"/>
              <w:rPr>
                <w:rFonts w:ascii="Times New Roman" w:eastAsia="Times New Roman" w:hAnsi="Times New Roman" w:cs="Times New Roman"/>
                <w:bCs/>
              </w:rPr>
            </w:pPr>
            <w:r w:rsidRPr="004936CA">
              <w:rPr>
                <w:rFonts w:ascii="Times New Roman" w:eastAsia="Times New Roman" w:hAnsi="Times New Roman" w:cs="Times New Roman"/>
                <w:b/>
                <w:bCs/>
              </w:rPr>
              <w:t>Obstacles:</w:t>
            </w:r>
            <w:r w:rsidRPr="004936CA">
              <w:rPr>
                <w:rFonts w:ascii="Times New Roman" w:eastAsia="Times New Roman" w:hAnsi="Times New Roman" w:cs="Times New Roman"/>
                <w:bCs/>
              </w:rPr>
              <w:t xml:space="preserve"> Learning AI and machine learning might be challenging, poor data quality could affect model accuracy, and we might have limited resources for training and deploying models</w:t>
            </w:r>
          </w:p>
        </w:tc>
      </w:tr>
      <w:tr w:rsidR="004927C6" w:rsidRPr="004936CA" w14:paraId="6A434EA7" w14:textId="77777777" w:rsidTr="00270456">
        <w:tc>
          <w:tcPr>
            <w:tcW w:w="8856" w:type="dxa"/>
            <w:vAlign w:val="center"/>
          </w:tcPr>
          <w:p w14:paraId="372A3BC2" w14:textId="77777777" w:rsidR="004927C6" w:rsidRPr="004936CA" w:rsidRDefault="004927C6" w:rsidP="00270456">
            <w:pPr>
              <w:pStyle w:val="Booknormal"/>
              <w:spacing w:line="360" w:lineRule="auto"/>
              <w:jc w:val="both"/>
              <w:rPr>
                <w:sz w:val="24"/>
              </w:rPr>
            </w:pPr>
            <w:r w:rsidRPr="004936CA">
              <w:rPr>
                <w:b/>
                <w:sz w:val="24"/>
              </w:rPr>
              <w:lastRenderedPageBreak/>
              <w:t xml:space="preserve">Organization Address: </w:t>
            </w:r>
            <w:r w:rsidRPr="004936CA">
              <w:rPr>
                <w:sz w:val="24"/>
              </w:rPr>
              <w:t xml:space="preserve">This idea is proposed and supervision by </w:t>
            </w:r>
            <w:proofErr w:type="spellStart"/>
            <w:r w:rsidRPr="004936CA">
              <w:rPr>
                <w:b/>
                <w:sz w:val="24"/>
              </w:rPr>
              <w:t>Ebryx</w:t>
            </w:r>
            <w:proofErr w:type="spellEnd"/>
            <w:r w:rsidRPr="004936CA">
              <w:rPr>
                <w:b/>
                <w:sz w:val="24"/>
              </w:rPr>
              <w:t>.</w:t>
            </w:r>
          </w:p>
        </w:tc>
      </w:tr>
      <w:tr w:rsidR="004927C6" w:rsidRPr="004936CA" w14:paraId="691524F2" w14:textId="77777777" w:rsidTr="00270456">
        <w:trPr>
          <w:trHeight w:val="332"/>
        </w:trPr>
        <w:tc>
          <w:tcPr>
            <w:tcW w:w="8856" w:type="dxa"/>
            <w:vAlign w:val="center"/>
          </w:tcPr>
          <w:p w14:paraId="332D39F4" w14:textId="77777777" w:rsidR="004927C6" w:rsidRPr="004936CA" w:rsidRDefault="004927C6" w:rsidP="00270456">
            <w:pPr>
              <w:pStyle w:val="Booknormal"/>
              <w:spacing w:line="360" w:lineRule="auto"/>
              <w:jc w:val="both"/>
              <w:rPr>
                <w:sz w:val="24"/>
              </w:rPr>
            </w:pPr>
            <w:r w:rsidRPr="004936CA">
              <w:rPr>
                <w:b/>
                <w:sz w:val="24"/>
              </w:rPr>
              <w:t>Type of project:</w:t>
            </w:r>
            <w:r w:rsidRPr="004936CA">
              <w:rPr>
                <w:sz w:val="24"/>
              </w:rPr>
              <w:tab/>
              <w:t xml:space="preserve">     </w:t>
            </w:r>
            <w:r w:rsidRPr="004936CA">
              <w:rPr>
                <w:sz w:val="24"/>
              </w:rPr>
              <w:sym w:font="Webdings" w:char="F0BE"/>
            </w:r>
            <w:r w:rsidRPr="004936CA">
              <w:rPr>
                <w:sz w:val="24"/>
              </w:rPr>
              <w:t xml:space="preserve">Research              </w:t>
            </w:r>
            <w:r w:rsidRPr="004936CA">
              <w:rPr>
                <w:sz w:val="24"/>
              </w:rPr>
              <w:sym w:font="Webdings" w:char="F0BE"/>
            </w:r>
            <w:r w:rsidRPr="004936CA">
              <w:rPr>
                <w:sz w:val="24"/>
              </w:rPr>
              <w:t>Development</w:t>
            </w:r>
          </w:p>
        </w:tc>
      </w:tr>
      <w:tr w:rsidR="004927C6" w:rsidRPr="004936CA" w14:paraId="4FF0872E" w14:textId="77777777" w:rsidTr="00270456">
        <w:tc>
          <w:tcPr>
            <w:tcW w:w="8856" w:type="dxa"/>
            <w:vAlign w:val="center"/>
          </w:tcPr>
          <w:p w14:paraId="6B3759EA" w14:textId="77777777" w:rsidR="004927C6" w:rsidRPr="004936CA" w:rsidRDefault="004927C6" w:rsidP="00270456">
            <w:pPr>
              <w:pStyle w:val="Booknormal"/>
              <w:spacing w:line="360" w:lineRule="auto"/>
              <w:jc w:val="both"/>
              <w:rPr>
                <w:sz w:val="24"/>
              </w:rPr>
            </w:pPr>
            <w:r w:rsidRPr="004936CA">
              <w:rPr>
                <w:b/>
                <w:sz w:val="24"/>
              </w:rPr>
              <w:t>Target End users:</w:t>
            </w:r>
            <w:r w:rsidRPr="004936CA">
              <w:rPr>
                <w:sz w:val="24"/>
              </w:rPr>
              <w:t xml:space="preserve"> </w:t>
            </w:r>
          </w:p>
          <w:p w14:paraId="45814577" w14:textId="77777777" w:rsidR="004927C6" w:rsidRPr="004936CA" w:rsidRDefault="004927C6" w:rsidP="004927C6">
            <w:pPr>
              <w:pStyle w:val="Booknormal"/>
              <w:numPr>
                <w:ilvl w:val="0"/>
                <w:numId w:val="29"/>
              </w:numPr>
              <w:jc w:val="both"/>
              <w:rPr>
                <w:sz w:val="24"/>
              </w:rPr>
            </w:pPr>
            <w:r w:rsidRPr="004936CA">
              <w:rPr>
                <w:sz w:val="24"/>
              </w:rPr>
              <w:t>Financial Institutions</w:t>
            </w:r>
          </w:p>
          <w:p w14:paraId="0B52CFF5" w14:textId="77777777" w:rsidR="004927C6" w:rsidRPr="004936CA" w:rsidRDefault="004927C6" w:rsidP="004927C6">
            <w:pPr>
              <w:pStyle w:val="Booknormal"/>
              <w:numPr>
                <w:ilvl w:val="0"/>
                <w:numId w:val="29"/>
              </w:numPr>
              <w:jc w:val="both"/>
              <w:rPr>
                <w:sz w:val="24"/>
              </w:rPr>
            </w:pPr>
            <w:r w:rsidRPr="004936CA">
              <w:rPr>
                <w:sz w:val="24"/>
              </w:rPr>
              <w:t>Healthcare Organizations</w:t>
            </w:r>
          </w:p>
          <w:p w14:paraId="0300A8CC" w14:textId="77777777" w:rsidR="004927C6" w:rsidRPr="004936CA" w:rsidRDefault="004927C6" w:rsidP="004927C6">
            <w:pPr>
              <w:pStyle w:val="Booknormal"/>
              <w:numPr>
                <w:ilvl w:val="0"/>
                <w:numId w:val="28"/>
              </w:numPr>
              <w:jc w:val="both"/>
              <w:rPr>
                <w:sz w:val="24"/>
              </w:rPr>
            </w:pPr>
            <w:r w:rsidRPr="004936CA">
              <w:rPr>
                <w:sz w:val="24"/>
              </w:rPr>
              <w:t>E-commerce Businesses</w:t>
            </w:r>
          </w:p>
          <w:p w14:paraId="4B5855D4" w14:textId="77777777" w:rsidR="004927C6" w:rsidRPr="004936CA" w:rsidRDefault="004927C6" w:rsidP="004927C6">
            <w:pPr>
              <w:pStyle w:val="Booknormal"/>
              <w:numPr>
                <w:ilvl w:val="0"/>
                <w:numId w:val="28"/>
              </w:numPr>
              <w:jc w:val="both"/>
              <w:rPr>
                <w:sz w:val="24"/>
              </w:rPr>
            </w:pPr>
            <w:r w:rsidRPr="004936CA">
              <w:rPr>
                <w:sz w:val="24"/>
              </w:rPr>
              <w:t>Government Agencies</w:t>
            </w:r>
          </w:p>
          <w:p w14:paraId="16E176F1" w14:textId="77777777" w:rsidR="004927C6" w:rsidRPr="004936CA" w:rsidRDefault="004927C6" w:rsidP="004927C6">
            <w:pPr>
              <w:pStyle w:val="Booknormal"/>
              <w:numPr>
                <w:ilvl w:val="0"/>
                <w:numId w:val="28"/>
              </w:numPr>
              <w:jc w:val="both"/>
              <w:rPr>
                <w:sz w:val="24"/>
              </w:rPr>
            </w:pPr>
            <w:r w:rsidRPr="004936CA">
              <w:rPr>
                <w:sz w:val="24"/>
              </w:rPr>
              <w:t>Technology Companies</w:t>
            </w:r>
          </w:p>
          <w:p w14:paraId="629CCC9F" w14:textId="77777777" w:rsidR="004927C6" w:rsidRPr="004936CA" w:rsidRDefault="004927C6" w:rsidP="004927C6">
            <w:pPr>
              <w:pStyle w:val="Booknormal"/>
              <w:numPr>
                <w:ilvl w:val="0"/>
                <w:numId w:val="28"/>
              </w:numPr>
              <w:jc w:val="both"/>
              <w:rPr>
                <w:sz w:val="24"/>
              </w:rPr>
            </w:pPr>
            <w:r w:rsidRPr="004936CA">
              <w:rPr>
                <w:sz w:val="24"/>
              </w:rPr>
              <w:t>Educational Institutions</w:t>
            </w:r>
          </w:p>
          <w:p w14:paraId="3462DE22" w14:textId="77777777" w:rsidR="004927C6" w:rsidRPr="004936CA" w:rsidRDefault="004927C6" w:rsidP="004927C6">
            <w:pPr>
              <w:pStyle w:val="Booknormal"/>
              <w:numPr>
                <w:ilvl w:val="0"/>
                <w:numId w:val="28"/>
              </w:numPr>
              <w:jc w:val="both"/>
              <w:rPr>
                <w:sz w:val="24"/>
              </w:rPr>
            </w:pPr>
            <w:r w:rsidRPr="004936CA">
              <w:rPr>
                <w:sz w:val="24"/>
              </w:rPr>
              <w:t>Manufacturing &amp; Industrial Companies</w:t>
            </w:r>
          </w:p>
        </w:tc>
      </w:tr>
      <w:tr w:rsidR="004927C6" w:rsidRPr="004936CA" w14:paraId="7337532A" w14:textId="77777777" w:rsidTr="00270456">
        <w:trPr>
          <w:trHeight w:val="836"/>
        </w:trPr>
        <w:tc>
          <w:tcPr>
            <w:tcW w:w="8856" w:type="dxa"/>
            <w:vAlign w:val="center"/>
          </w:tcPr>
          <w:p w14:paraId="597EDED4" w14:textId="77777777" w:rsidR="004927C6" w:rsidRPr="004936CA" w:rsidRDefault="004927C6" w:rsidP="00270456">
            <w:pPr>
              <w:pStyle w:val="Booknormal"/>
              <w:spacing w:line="360" w:lineRule="auto"/>
              <w:jc w:val="both"/>
              <w:rPr>
                <w:sz w:val="24"/>
              </w:rPr>
            </w:pPr>
            <w:r w:rsidRPr="004936CA">
              <w:rPr>
                <w:b/>
                <w:sz w:val="24"/>
              </w:rPr>
              <w:t>Development Technology:</w:t>
            </w:r>
            <w:r w:rsidRPr="004936CA">
              <w:rPr>
                <w:sz w:val="24"/>
              </w:rPr>
              <w:tab/>
            </w:r>
            <w:r w:rsidRPr="004936CA">
              <w:rPr>
                <w:sz w:val="24"/>
              </w:rPr>
              <w:sym w:font="Webdings" w:char="F0BE"/>
            </w:r>
            <w:r w:rsidRPr="004936CA">
              <w:rPr>
                <w:sz w:val="24"/>
              </w:rPr>
              <w:t xml:space="preserve">Object Oriented         </w:t>
            </w:r>
            <w:r w:rsidRPr="004936CA">
              <w:rPr>
                <w:sz w:val="24"/>
              </w:rPr>
              <w:sym w:font="Webdings" w:char="F0BE"/>
            </w:r>
            <w:r w:rsidRPr="004936CA">
              <w:rPr>
                <w:sz w:val="24"/>
              </w:rPr>
              <w:t>Structured</w:t>
            </w:r>
          </w:p>
        </w:tc>
      </w:tr>
      <w:tr w:rsidR="004927C6" w:rsidRPr="004936CA" w14:paraId="0D89C316" w14:textId="77777777" w:rsidTr="00270456">
        <w:trPr>
          <w:trHeight w:val="1840"/>
        </w:trPr>
        <w:tc>
          <w:tcPr>
            <w:tcW w:w="8856" w:type="dxa"/>
            <w:vAlign w:val="center"/>
          </w:tcPr>
          <w:p w14:paraId="2C7E5E88" w14:textId="77777777" w:rsidR="004927C6" w:rsidRPr="004936CA" w:rsidRDefault="004927C6" w:rsidP="00270456">
            <w:pPr>
              <w:pStyle w:val="Booknormal"/>
              <w:spacing w:line="360" w:lineRule="auto"/>
              <w:jc w:val="both"/>
              <w:rPr>
                <w:sz w:val="24"/>
              </w:rPr>
            </w:pPr>
            <w:r w:rsidRPr="004936CA">
              <w:rPr>
                <w:sz w:val="24"/>
              </w:rPr>
              <w:t>Platform:</w:t>
            </w:r>
            <w:r w:rsidRPr="004936CA">
              <w:rPr>
                <w:sz w:val="24"/>
              </w:rPr>
              <w:tab/>
            </w:r>
          </w:p>
          <w:p w14:paraId="06FD4D05" w14:textId="77777777" w:rsidR="004927C6" w:rsidRPr="004936CA" w:rsidRDefault="004927C6" w:rsidP="00270456">
            <w:pPr>
              <w:pStyle w:val="Booknormal"/>
              <w:spacing w:line="360" w:lineRule="auto"/>
              <w:jc w:val="both"/>
              <w:rPr>
                <w:sz w:val="24"/>
              </w:rPr>
            </w:pPr>
            <w:r w:rsidRPr="004936CA">
              <w:rPr>
                <w:sz w:val="24"/>
              </w:rPr>
              <w:sym w:font="Webdings" w:char="F0BE"/>
            </w:r>
            <w:r w:rsidRPr="004936CA">
              <w:rPr>
                <w:sz w:val="24"/>
              </w:rPr>
              <w:t>Web based</w:t>
            </w:r>
            <w:r w:rsidRPr="004936CA">
              <w:rPr>
                <w:sz w:val="24"/>
              </w:rPr>
              <w:tab/>
            </w:r>
            <w:r w:rsidRPr="004936CA">
              <w:rPr>
                <w:sz w:val="24"/>
              </w:rPr>
              <w:tab/>
              <w:t xml:space="preserve">     </w:t>
            </w:r>
            <w:r w:rsidRPr="004936CA">
              <w:rPr>
                <w:sz w:val="24"/>
              </w:rPr>
              <w:sym w:font="Webdings" w:char="F0BE"/>
            </w:r>
            <w:r w:rsidRPr="004936CA">
              <w:rPr>
                <w:sz w:val="24"/>
              </w:rPr>
              <w:t>Distributed</w:t>
            </w:r>
          </w:p>
          <w:p w14:paraId="3E80627A" w14:textId="77777777" w:rsidR="004927C6" w:rsidRPr="004936CA" w:rsidRDefault="004927C6" w:rsidP="00270456">
            <w:pPr>
              <w:pStyle w:val="Booknormal"/>
              <w:spacing w:line="360" w:lineRule="auto"/>
              <w:jc w:val="both"/>
              <w:rPr>
                <w:sz w:val="24"/>
              </w:rPr>
            </w:pPr>
            <w:r w:rsidRPr="004936CA">
              <w:rPr>
                <w:sz w:val="24"/>
              </w:rPr>
              <w:sym w:font="Webdings" w:char="F0BE"/>
            </w:r>
            <w:r w:rsidRPr="004936CA">
              <w:rPr>
                <w:sz w:val="24"/>
              </w:rPr>
              <w:t>Desktop based</w:t>
            </w:r>
            <w:r w:rsidRPr="004936CA">
              <w:rPr>
                <w:sz w:val="24"/>
              </w:rPr>
              <w:tab/>
            </w:r>
            <w:r w:rsidRPr="004936CA">
              <w:rPr>
                <w:sz w:val="24"/>
              </w:rPr>
              <w:tab/>
            </w:r>
            <w:r w:rsidRPr="004936CA">
              <w:rPr>
                <w:sz w:val="24"/>
              </w:rPr>
              <w:sym w:font="Webdings" w:char="F0BE"/>
            </w:r>
            <w:r w:rsidRPr="004936CA">
              <w:rPr>
                <w:sz w:val="24"/>
              </w:rPr>
              <w:t>Setup Configurations</w:t>
            </w:r>
          </w:p>
          <w:p w14:paraId="5E4EBBDC" w14:textId="77777777" w:rsidR="004927C6" w:rsidRPr="004936CA" w:rsidRDefault="004927C6" w:rsidP="00270456">
            <w:pPr>
              <w:pStyle w:val="Booknormal"/>
              <w:spacing w:line="360" w:lineRule="auto"/>
              <w:jc w:val="both"/>
              <w:rPr>
                <w:sz w:val="24"/>
              </w:rPr>
            </w:pPr>
            <w:r w:rsidRPr="004936CA">
              <w:rPr>
                <w:sz w:val="24"/>
              </w:rPr>
              <w:sym w:font="Webdings" w:char="F0BE"/>
            </w:r>
            <w:r w:rsidRPr="004936CA">
              <w:rPr>
                <w:sz w:val="24"/>
              </w:rPr>
              <w:t>Other_________________</w:t>
            </w:r>
          </w:p>
        </w:tc>
      </w:tr>
      <w:tr w:rsidR="004927C6" w:rsidRPr="004936CA" w14:paraId="2550AF98" w14:textId="77777777" w:rsidTr="00270456">
        <w:trPr>
          <w:trHeight w:val="690"/>
        </w:trPr>
        <w:tc>
          <w:tcPr>
            <w:tcW w:w="8856" w:type="dxa"/>
            <w:vAlign w:val="center"/>
          </w:tcPr>
          <w:p w14:paraId="790DE680" w14:textId="77777777" w:rsidR="004927C6" w:rsidRPr="004936CA" w:rsidRDefault="004927C6" w:rsidP="00270456">
            <w:pPr>
              <w:pStyle w:val="Booknormal"/>
              <w:spacing w:line="360" w:lineRule="auto"/>
              <w:jc w:val="both"/>
              <w:rPr>
                <w:noProof/>
                <w:sz w:val="24"/>
              </w:rPr>
            </w:pPr>
            <w:r w:rsidRPr="004936CA">
              <w:rPr>
                <w:b/>
                <w:bCs/>
                <w:noProof/>
                <w:sz w:val="24"/>
              </w:rPr>
              <w:t xml:space="preserve">Project Supervisor: </w:t>
            </w:r>
            <w:r w:rsidRPr="004936CA">
              <w:rPr>
                <w:sz w:val="24"/>
              </w:rPr>
              <w:t>Mr. Muhammad Naeem Akhtar</w:t>
            </w:r>
          </w:p>
        </w:tc>
      </w:tr>
      <w:tr w:rsidR="004927C6" w:rsidRPr="004936CA" w14:paraId="29B33756" w14:textId="77777777" w:rsidTr="00270456">
        <w:trPr>
          <w:trHeight w:val="714"/>
        </w:trPr>
        <w:tc>
          <w:tcPr>
            <w:tcW w:w="8856" w:type="dxa"/>
            <w:vAlign w:val="center"/>
          </w:tcPr>
          <w:p w14:paraId="236D0DB2" w14:textId="77777777" w:rsidR="004927C6" w:rsidRPr="004936CA" w:rsidRDefault="004927C6" w:rsidP="00270456">
            <w:pPr>
              <w:pStyle w:val="Booknormal"/>
              <w:spacing w:line="360" w:lineRule="auto"/>
              <w:jc w:val="both"/>
              <w:rPr>
                <w:b/>
                <w:bCs/>
                <w:noProof/>
                <w:sz w:val="24"/>
              </w:rPr>
            </w:pPr>
            <w:r w:rsidRPr="004936CA">
              <w:rPr>
                <w:b/>
                <w:bCs/>
                <w:noProof/>
                <w:sz w:val="24"/>
              </w:rPr>
              <w:t xml:space="preserve">Approved By: </w:t>
            </w:r>
          </w:p>
        </w:tc>
      </w:tr>
      <w:tr w:rsidR="004927C6" w:rsidRPr="004936CA" w14:paraId="5BB79013" w14:textId="77777777" w:rsidTr="00270456">
        <w:trPr>
          <w:trHeight w:val="696"/>
        </w:trPr>
        <w:tc>
          <w:tcPr>
            <w:tcW w:w="8856" w:type="dxa"/>
            <w:vAlign w:val="center"/>
          </w:tcPr>
          <w:p w14:paraId="5B5EB7A1" w14:textId="77777777" w:rsidR="004927C6" w:rsidRPr="004936CA" w:rsidRDefault="004927C6" w:rsidP="00270456">
            <w:pPr>
              <w:pStyle w:val="Booknormal"/>
              <w:spacing w:line="360" w:lineRule="auto"/>
              <w:jc w:val="both"/>
              <w:rPr>
                <w:b/>
                <w:bCs/>
                <w:noProof/>
                <w:sz w:val="24"/>
              </w:rPr>
            </w:pPr>
            <w:r w:rsidRPr="004936CA">
              <w:rPr>
                <w:b/>
                <w:bCs/>
                <w:noProof/>
                <w:sz w:val="24"/>
              </w:rPr>
              <w:t xml:space="preserve">Date: </w:t>
            </w:r>
          </w:p>
        </w:tc>
      </w:tr>
    </w:tbl>
    <w:p w14:paraId="2C1F1B05" w14:textId="77777777" w:rsidR="004927C6" w:rsidRPr="004936CA" w:rsidRDefault="004927C6" w:rsidP="004927C6">
      <w:pPr>
        <w:spacing w:after="297" w:line="276" w:lineRule="auto"/>
        <w:ind w:left="720"/>
        <w:jc w:val="both"/>
        <w:rPr>
          <w:rFonts w:ascii="Times New Roman" w:hAnsi="Times New Roman" w:cs="Times New Roman"/>
        </w:rPr>
      </w:pPr>
    </w:p>
    <w:p w14:paraId="405C5ACB" w14:textId="77777777" w:rsidR="004927C6" w:rsidRPr="00556888" w:rsidRDefault="004927C6" w:rsidP="004927C6">
      <w:pPr>
        <w:pStyle w:val="Heading2"/>
        <w:spacing w:line="360" w:lineRule="auto"/>
        <w:rPr>
          <w:rFonts w:ascii="Times New Roman" w:eastAsia="Times New Roman" w:hAnsi="Times New Roman" w:cs="Times New Roman"/>
          <w:b w:val="0"/>
          <w:bCs/>
          <w:color w:val="auto"/>
          <w:sz w:val="28"/>
          <w:szCs w:val="28"/>
        </w:rPr>
      </w:pPr>
      <w:bookmarkStart w:id="12" w:name="_Toc190158919"/>
      <w:bookmarkStart w:id="13" w:name="_Toc197109106"/>
      <w:r w:rsidRPr="00556888">
        <w:rPr>
          <w:rFonts w:ascii="Times New Roman" w:eastAsia="Times New Roman" w:hAnsi="Times New Roman" w:cs="Times New Roman"/>
          <w:bCs/>
          <w:color w:val="auto"/>
          <w:sz w:val="28"/>
          <w:szCs w:val="28"/>
        </w:rPr>
        <w:t>1.4 Project Goals &amp; Objectives</w:t>
      </w:r>
      <w:bookmarkEnd w:id="12"/>
      <w:bookmarkEnd w:id="13"/>
    </w:p>
    <w:p w14:paraId="3213FEA1" w14:textId="77777777" w:rsidR="004927C6" w:rsidRPr="004936CA" w:rsidRDefault="004927C6" w:rsidP="004927C6">
      <w:pPr>
        <w:pStyle w:val="BodyText"/>
        <w:spacing w:before="40" w:line="360" w:lineRule="auto"/>
        <w:ind w:left="360"/>
        <w:rPr>
          <w:rFonts w:ascii="Times New Roman" w:eastAsia="Times New Roman" w:hAnsi="Times New Roman" w:cs="Times New Roman"/>
          <w:b/>
          <w:bCs/>
        </w:rPr>
      </w:pPr>
      <w:r w:rsidRPr="004936CA">
        <w:rPr>
          <w:rFonts w:ascii="Times New Roman" w:eastAsia="Times New Roman" w:hAnsi="Times New Roman" w:cs="Times New Roman"/>
          <w:b/>
          <w:bCs/>
        </w:rPr>
        <w:t>Goals</w:t>
      </w:r>
    </w:p>
    <w:p w14:paraId="441C3B02" w14:textId="77777777" w:rsidR="004927C6" w:rsidRPr="004936CA" w:rsidRDefault="004927C6" w:rsidP="004927C6">
      <w:pPr>
        <w:numPr>
          <w:ilvl w:val="0"/>
          <w:numId w:val="18"/>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rPr>
        <w:t xml:space="preserve">Develop an AI-powered anomaly detection system integrated with </w:t>
      </w:r>
      <w:proofErr w:type="spellStart"/>
      <w:r w:rsidRPr="004936CA">
        <w:rPr>
          <w:rFonts w:ascii="Times New Roman" w:eastAsia="Times New Roman" w:hAnsi="Times New Roman" w:cs="Times New Roman"/>
        </w:rPr>
        <w:t>Wazuh</w:t>
      </w:r>
      <w:proofErr w:type="spellEnd"/>
      <w:r w:rsidRPr="004936CA">
        <w:rPr>
          <w:rFonts w:ascii="Times New Roman" w:eastAsia="Times New Roman" w:hAnsi="Times New Roman" w:cs="Times New Roman"/>
        </w:rPr>
        <w:t xml:space="preserve"> and Elastic Stack.</w:t>
      </w:r>
    </w:p>
    <w:p w14:paraId="0A109160" w14:textId="77777777" w:rsidR="004927C6" w:rsidRPr="004936CA" w:rsidRDefault="004927C6" w:rsidP="004927C6">
      <w:pPr>
        <w:numPr>
          <w:ilvl w:val="0"/>
          <w:numId w:val="18"/>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rPr>
        <w:t>Enhance real-time threat detection and response for cybersecurity teams.</w:t>
      </w:r>
    </w:p>
    <w:p w14:paraId="38A5B497" w14:textId="77777777" w:rsidR="004927C6" w:rsidRPr="004936CA" w:rsidRDefault="004927C6" w:rsidP="004927C6">
      <w:pPr>
        <w:numPr>
          <w:ilvl w:val="0"/>
          <w:numId w:val="18"/>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rPr>
        <w:t>Provide actionable insights using Kibana analytics and visualization.</w:t>
      </w:r>
    </w:p>
    <w:p w14:paraId="480DDED8" w14:textId="77777777" w:rsidR="004927C6" w:rsidRPr="004936CA" w:rsidRDefault="004927C6" w:rsidP="004927C6">
      <w:pPr>
        <w:pStyle w:val="BodyText"/>
        <w:spacing w:before="40" w:line="360" w:lineRule="auto"/>
        <w:ind w:left="360"/>
        <w:rPr>
          <w:rFonts w:ascii="Times New Roman" w:eastAsia="Times New Roman" w:hAnsi="Times New Roman" w:cs="Times New Roman"/>
          <w:b/>
          <w:bCs/>
        </w:rPr>
      </w:pPr>
      <w:r w:rsidRPr="004936CA">
        <w:rPr>
          <w:rFonts w:ascii="Times New Roman" w:eastAsia="Times New Roman" w:hAnsi="Times New Roman" w:cs="Times New Roman"/>
          <w:b/>
          <w:bCs/>
        </w:rPr>
        <w:lastRenderedPageBreak/>
        <w:t>Objectives</w:t>
      </w:r>
    </w:p>
    <w:p w14:paraId="572AE413" w14:textId="77777777" w:rsidR="004927C6" w:rsidRPr="004936CA" w:rsidRDefault="004927C6" w:rsidP="004927C6">
      <w:pPr>
        <w:numPr>
          <w:ilvl w:val="0"/>
          <w:numId w:val="18"/>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rPr>
        <w:t>Train and deploy ML models to detect anomalies in log data</w:t>
      </w:r>
    </w:p>
    <w:p w14:paraId="237CA46A" w14:textId="77777777" w:rsidR="004927C6" w:rsidRPr="004936CA" w:rsidRDefault="004927C6" w:rsidP="004927C6">
      <w:pPr>
        <w:numPr>
          <w:ilvl w:val="0"/>
          <w:numId w:val="18"/>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rPr>
        <w:t>Implement real-time alerts for Anomalous File Creation and Suspicious Logins</w:t>
      </w:r>
    </w:p>
    <w:p w14:paraId="7FBC457B" w14:textId="77777777" w:rsidR="004927C6" w:rsidRPr="004936CA" w:rsidRDefault="004927C6" w:rsidP="004927C6">
      <w:pPr>
        <w:numPr>
          <w:ilvl w:val="0"/>
          <w:numId w:val="18"/>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rPr>
        <w:t>Integrate Kibana dashboards for visualizing common anomalies</w:t>
      </w:r>
    </w:p>
    <w:p w14:paraId="74C26AC1" w14:textId="77777777" w:rsidR="004927C6" w:rsidRPr="004936CA" w:rsidRDefault="004927C6" w:rsidP="004927C6">
      <w:pPr>
        <w:numPr>
          <w:ilvl w:val="0"/>
          <w:numId w:val="18"/>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rPr>
        <w:t>Ensure the system processes logs efficiently and scales with data volumes</w:t>
      </w:r>
      <w:r w:rsidRPr="004936CA">
        <w:rPr>
          <w:rFonts w:ascii="Times New Roman" w:eastAsia="Times New Roman" w:hAnsi="Times New Roman" w:cs="Times New Roman"/>
          <w:b/>
          <w:bCs/>
        </w:rPr>
        <w:br w:type="page"/>
      </w:r>
    </w:p>
    <w:p w14:paraId="61865DAE" w14:textId="77777777" w:rsidR="004927C6" w:rsidRPr="00556888" w:rsidRDefault="004927C6" w:rsidP="004927C6">
      <w:pPr>
        <w:pStyle w:val="Heading2"/>
        <w:spacing w:line="360" w:lineRule="auto"/>
        <w:rPr>
          <w:rFonts w:ascii="Times New Roman" w:eastAsia="Times New Roman" w:hAnsi="Times New Roman" w:cs="Times New Roman"/>
          <w:b w:val="0"/>
          <w:bCs/>
          <w:color w:val="auto"/>
          <w:sz w:val="28"/>
          <w:szCs w:val="28"/>
        </w:rPr>
      </w:pPr>
      <w:bookmarkStart w:id="14" w:name="_Toc190158920"/>
      <w:bookmarkStart w:id="15" w:name="_Toc197109107"/>
      <w:r w:rsidRPr="00556888">
        <w:rPr>
          <w:rFonts w:ascii="Times New Roman" w:eastAsia="Times New Roman" w:hAnsi="Times New Roman" w:cs="Times New Roman"/>
          <w:bCs/>
          <w:color w:val="auto"/>
          <w:sz w:val="28"/>
          <w:szCs w:val="28"/>
        </w:rPr>
        <w:lastRenderedPageBreak/>
        <w:t>1.5 High-level system components</w:t>
      </w:r>
      <w:bookmarkEnd w:id="14"/>
      <w:bookmarkEnd w:id="15"/>
    </w:p>
    <w:p w14:paraId="7AC4C7E1" w14:textId="77777777" w:rsidR="004927C6" w:rsidRPr="004936CA" w:rsidRDefault="004927C6" w:rsidP="004927C6">
      <w:pPr>
        <w:numPr>
          <w:ilvl w:val="0"/>
          <w:numId w:val="18"/>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b/>
          <w:bCs/>
        </w:rPr>
        <w:t>Collect &amp; Store Logs:</w:t>
      </w:r>
      <w:r w:rsidRPr="004936CA">
        <w:rPr>
          <w:rFonts w:ascii="Times New Roman" w:eastAsia="Times New Roman" w:hAnsi="Times New Roman" w:cs="Times New Roman"/>
        </w:rPr>
        <w:t xml:space="preserve"> Using Elastic Stack to gather and save logs.</w:t>
      </w:r>
    </w:p>
    <w:p w14:paraId="6A35039D" w14:textId="77777777" w:rsidR="004927C6" w:rsidRPr="004936CA" w:rsidRDefault="004927C6" w:rsidP="004927C6">
      <w:pPr>
        <w:numPr>
          <w:ilvl w:val="0"/>
          <w:numId w:val="18"/>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b/>
          <w:bCs/>
        </w:rPr>
        <w:t>ML Model:</w:t>
      </w:r>
      <w:r w:rsidRPr="004936CA">
        <w:rPr>
          <w:rFonts w:ascii="Times New Roman" w:eastAsia="Times New Roman" w:hAnsi="Times New Roman" w:cs="Times New Roman"/>
        </w:rPr>
        <w:t xml:space="preserve"> Custom machine learning system to detect anomalies.</w:t>
      </w:r>
    </w:p>
    <w:p w14:paraId="0ED88810" w14:textId="77777777" w:rsidR="004927C6" w:rsidRPr="004936CA" w:rsidRDefault="004927C6" w:rsidP="004927C6">
      <w:pPr>
        <w:numPr>
          <w:ilvl w:val="0"/>
          <w:numId w:val="18"/>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b/>
          <w:bCs/>
        </w:rPr>
        <w:t>Alerting System:</w:t>
      </w:r>
      <w:r w:rsidRPr="004936CA">
        <w:rPr>
          <w:rFonts w:ascii="Times New Roman" w:eastAsia="Times New Roman" w:hAnsi="Times New Roman" w:cs="Times New Roman"/>
        </w:rPr>
        <w:t xml:space="preserve"> Real-time alerts via email or integrations (e.g., Slack)</w:t>
      </w:r>
    </w:p>
    <w:p w14:paraId="23E8821D" w14:textId="77777777" w:rsidR="004927C6" w:rsidRPr="004936CA" w:rsidRDefault="004927C6" w:rsidP="004927C6">
      <w:pPr>
        <w:numPr>
          <w:ilvl w:val="0"/>
          <w:numId w:val="18"/>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b/>
          <w:bCs/>
        </w:rPr>
        <w:t>Visualization:</w:t>
      </w:r>
      <w:r w:rsidRPr="004936CA">
        <w:rPr>
          <w:rFonts w:ascii="Times New Roman" w:eastAsia="Times New Roman" w:hAnsi="Times New Roman" w:cs="Times New Roman"/>
        </w:rPr>
        <w:t xml:space="preserve"> Kibana dashboard.</w:t>
      </w:r>
    </w:p>
    <w:p w14:paraId="29D46422" w14:textId="77777777" w:rsidR="004927C6" w:rsidRPr="004936CA" w:rsidRDefault="004927C6" w:rsidP="004927C6">
      <w:pPr>
        <w:numPr>
          <w:ilvl w:val="0"/>
          <w:numId w:val="18"/>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b/>
          <w:bCs/>
        </w:rPr>
        <w:t>User Interface:</w:t>
      </w:r>
      <w:r w:rsidRPr="004936CA">
        <w:rPr>
          <w:rFonts w:ascii="Times New Roman" w:eastAsia="Times New Roman" w:hAnsi="Times New Roman" w:cs="Times New Roman"/>
        </w:rPr>
        <w:t xml:space="preserve"> Web-based Kibana interface for analysts</w:t>
      </w:r>
    </w:p>
    <w:p w14:paraId="54123EC6" w14:textId="77777777" w:rsidR="004927C6" w:rsidRPr="004936CA" w:rsidRDefault="004927C6" w:rsidP="004927C6">
      <w:pPr>
        <w:pStyle w:val="BodyText"/>
        <w:spacing w:before="40"/>
        <w:rPr>
          <w:rFonts w:ascii="Times New Roman" w:hAnsi="Times New Roman" w:cs="Times New Roman"/>
          <w:sz w:val="28"/>
          <w:szCs w:val="28"/>
        </w:rPr>
      </w:pPr>
    </w:p>
    <w:p w14:paraId="5AFF0446" w14:textId="77777777" w:rsidR="004927C6" w:rsidRPr="00556888" w:rsidRDefault="004927C6" w:rsidP="004927C6">
      <w:pPr>
        <w:pStyle w:val="Heading2"/>
        <w:rPr>
          <w:rFonts w:ascii="Times New Roman" w:eastAsia="Times New Roman" w:hAnsi="Times New Roman" w:cs="Times New Roman"/>
          <w:b w:val="0"/>
          <w:bCs/>
          <w:color w:val="auto"/>
          <w:sz w:val="28"/>
          <w:szCs w:val="28"/>
        </w:rPr>
      </w:pPr>
      <w:bookmarkStart w:id="16" w:name="_Toc190158921"/>
      <w:bookmarkStart w:id="17" w:name="_Toc197109108"/>
      <w:r w:rsidRPr="00556888">
        <w:rPr>
          <w:rFonts w:ascii="Times New Roman" w:eastAsia="Times New Roman" w:hAnsi="Times New Roman" w:cs="Times New Roman"/>
          <w:bCs/>
          <w:color w:val="auto"/>
          <w:sz w:val="28"/>
          <w:szCs w:val="28"/>
        </w:rPr>
        <w:t>1.6 List of optional functional units</w:t>
      </w:r>
      <w:bookmarkEnd w:id="16"/>
      <w:bookmarkEnd w:id="17"/>
    </w:p>
    <w:p w14:paraId="0453E32D" w14:textId="77777777" w:rsidR="004927C6" w:rsidRPr="004936CA" w:rsidRDefault="004927C6" w:rsidP="004927C6">
      <w:pPr>
        <w:rPr>
          <w:rFonts w:ascii="Times New Roman" w:hAnsi="Times New Roman" w:cs="Times New Roman"/>
        </w:rPr>
      </w:pPr>
    </w:p>
    <w:p w14:paraId="213EDE7C" w14:textId="77777777" w:rsidR="004927C6" w:rsidRPr="004936CA" w:rsidRDefault="004927C6" w:rsidP="004927C6">
      <w:pPr>
        <w:pStyle w:val="ListParagraph"/>
        <w:numPr>
          <w:ilvl w:val="0"/>
          <w:numId w:val="18"/>
        </w:numPr>
        <w:spacing w:after="0" w:line="240" w:lineRule="auto"/>
        <w:contextualSpacing w:val="0"/>
        <w:jc w:val="both"/>
        <w:rPr>
          <w:rFonts w:ascii="Times New Roman" w:eastAsia="Times New Roman" w:hAnsi="Times New Roman" w:cs="Times New Roman"/>
          <w:sz w:val="24"/>
          <w:szCs w:val="24"/>
        </w:rPr>
      </w:pPr>
      <w:r w:rsidRPr="004936CA">
        <w:rPr>
          <w:rFonts w:ascii="Times New Roman" w:eastAsia="Times New Roman" w:hAnsi="Times New Roman" w:cs="Times New Roman"/>
          <w:b/>
          <w:bCs/>
          <w:sz w:val="24"/>
          <w:szCs w:val="24"/>
        </w:rPr>
        <w:t>Integration with External Security Tools</w:t>
      </w:r>
      <w:r w:rsidRPr="004936CA">
        <w:rPr>
          <w:rFonts w:ascii="Times New Roman" w:eastAsia="Times New Roman" w:hAnsi="Times New Roman" w:cs="Times New Roman"/>
          <w:sz w:val="24"/>
          <w:szCs w:val="24"/>
        </w:rPr>
        <w:t xml:space="preserve"> – Allow compatibility with other security platforms (e.g., Splunk, SIEM).</w:t>
      </w:r>
    </w:p>
    <w:p w14:paraId="03EA0A2D" w14:textId="77777777" w:rsidR="004927C6" w:rsidRPr="004936CA" w:rsidRDefault="004927C6" w:rsidP="004927C6">
      <w:pPr>
        <w:pStyle w:val="ListParagraph"/>
        <w:widowControl w:val="0"/>
        <w:numPr>
          <w:ilvl w:val="0"/>
          <w:numId w:val="18"/>
        </w:numPr>
        <w:autoSpaceDE w:val="0"/>
        <w:autoSpaceDN w:val="0"/>
        <w:spacing w:after="0" w:line="240" w:lineRule="auto"/>
        <w:contextualSpacing w:val="0"/>
        <w:jc w:val="both"/>
        <w:rPr>
          <w:rFonts w:ascii="Times New Roman" w:hAnsi="Times New Roman" w:cs="Times New Roman"/>
        </w:rPr>
      </w:pPr>
      <w:r w:rsidRPr="004936CA">
        <w:rPr>
          <w:rFonts w:ascii="Times New Roman" w:eastAsia="Times New Roman" w:hAnsi="Times New Roman" w:cs="Times New Roman"/>
          <w:b/>
          <w:bCs/>
          <w:sz w:val="24"/>
          <w:szCs w:val="24"/>
        </w:rPr>
        <w:t>Customizable Alert Rules</w:t>
      </w:r>
      <w:r w:rsidRPr="004936CA">
        <w:rPr>
          <w:rFonts w:ascii="Times New Roman" w:eastAsia="Times New Roman" w:hAnsi="Times New Roman" w:cs="Times New Roman"/>
          <w:sz w:val="24"/>
          <w:szCs w:val="24"/>
        </w:rPr>
        <w:t xml:space="preserve"> – Enable users to modify AI detection thresholds based on their security needs.</w:t>
      </w:r>
    </w:p>
    <w:p w14:paraId="44950CA1" w14:textId="77777777" w:rsidR="004927C6" w:rsidRPr="004936CA" w:rsidRDefault="004927C6" w:rsidP="004927C6">
      <w:pPr>
        <w:pStyle w:val="BodyText"/>
        <w:spacing w:before="40"/>
        <w:rPr>
          <w:rFonts w:ascii="Times New Roman" w:hAnsi="Times New Roman" w:cs="Times New Roman"/>
        </w:rPr>
      </w:pPr>
    </w:p>
    <w:p w14:paraId="251263BE" w14:textId="77777777" w:rsidR="004927C6" w:rsidRPr="00556888" w:rsidRDefault="004927C6" w:rsidP="004927C6">
      <w:pPr>
        <w:pStyle w:val="Heading2"/>
        <w:rPr>
          <w:rFonts w:ascii="Times New Roman" w:eastAsia="Times New Roman" w:hAnsi="Times New Roman" w:cs="Times New Roman"/>
          <w:b w:val="0"/>
          <w:bCs/>
          <w:color w:val="auto"/>
          <w:sz w:val="28"/>
          <w:szCs w:val="28"/>
        </w:rPr>
      </w:pPr>
      <w:bookmarkStart w:id="18" w:name="_Toc190158922"/>
      <w:bookmarkStart w:id="19" w:name="_Toc197109109"/>
      <w:r w:rsidRPr="00556888">
        <w:rPr>
          <w:rFonts w:ascii="Times New Roman" w:eastAsia="Times New Roman" w:hAnsi="Times New Roman" w:cs="Times New Roman"/>
          <w:bCs/>
          <w:color w:val="auto"/>
          <w:sz w:val="28"/>
          <w:szCs w:val="28"/>
        </w:rPr>
        <w:t>1.7 Exclusions</w:t>
      </w:r>
      <w:bookmarkEnd w:id="18"/>
      <w:bookmarkEnd w:id="19"/>
    </w:p>
    <w:p w14:paraId="4D892F0A" w14:textId="77777777" w:rsidR="004927C6" w:rsidRPr="004936CA" w:rsidRDefault="004927C6" w:rsidP="004927C6">
      <w:pPr>
        <w:pStyle w:val="ListParagraph"/>
        <w:numPr>
          <w:ilvl w:val="0"/>
          <w:numId w:val="24"/>
        </w:numPr>
        <w:spacing w:after="0" w:line="240" w:lineRule="auto"/>
        <w:contextualSpacing w:val="0"/>
        <w:rPr>
          <w:rFonts w:ascii="Times New Roman" w:eastAsia="Times New Roman" w:hAnsi="Times New Roman" w:cs="Times New Roman"/>
          <w:sz w:val="24"/>
          <w:szCs w:val="24"/>
        </w:rPr>
      </w:pPr>
      <w:r w:rsidRPr="004936CA">
        <w:rPr>
          <w:rFonts w:ascii="Times New Roman" w:eastAsia="Times New Roman" w:hAnsi="Times New Roman" w:cs="Times New Roman"/>
          <w:sz w:val="24"/>
          <w:szCs w:val="24"/>
        </w:rPr>
        <w:t xml:space="preserve">The system will </w:t>
      </w:r>
      <w:r w:rsidRPr="004936CA">
        <w:rPr>
          <w:rFonts w:ascii="Times New Roman" w:eastAsia="Times New Roman" w:hAnsi="Times New Roman" w:cs="Times New Roman"/>
          <w:bCs/>
          <w:sz w:val="24"/>
          <w:szCs w:val="24"/>
        </w:rPr>
        <w:t>detect</w:t>
      </w:r>
      <w:r w:rsidRPr="004936CA">
        <w:rPr>
          <w:rFonts w:ascii="Times New Roman" w:eastAsia="Times New Roman" w:hAnsi="Times New Roman" w:cs="Times New Roman"/>
          <w:sz w:val="24"/>
          <w:szCs w:val="24"/>
        </w:rPr>
        <w:t xml:space="preserve"> anomalies but </w:t>
      </w:r>
      <w:r w:rsidRPr="004936CA">
        <w:rPr>
          <w:rFonts w:ascii="Times New Roman" w:eastAsia="Times New Roman" w:hAnsi="Times New Roman" w:cs="Times New Roman"/>
          <w:bCs/>
          <w:sz w:val="24"/>
          <w:szCs w:val="24"/>
        </w:rPr>
        <w:t>will not automatically fix</w:t>
      </w:r>
      <w:r w:rsidRPr="004936CA">
        <w:rPr>
          <w:rFonts w:ascii="Times New Roman" w:eastAsia="Times New Roman" w:hAnsi="Times New Roman" w:cs="Times New Roman"/>
          <w:sz w:val="24"/>
          <w:szCs w:val="24"/>
        </w:rPr>
        <w:t xml:space="preserve"> security threats.</w:t>
      </w:r>
    </w:p>
    <w:p w14:paraId="22DE6342" w14:textId="77777777" w:rsidR="004927C6" w:rsidRPr="004936CA" w:rsidRDefault="004927C6" w:rsidP="004927C6">
      <w:pPr>
        <w:pStyle w:val="ListParagraph"/>
        <w:widowControl w:val="0"/>
        <w:numPr>
          <w:ilvl w:val="0"/>
          <w:numId w:val="24"/>
        </w:numPr>
        <w:autoSpaceDE w:val="0"/>
        <w:autoSpaceDN w:val="0"/>
        <w:spacing w:after="0" w:line="240" w:lineRule="auto"/>
        <w:contextualSpacing w:val="0"/>
        <w:rPr>
          <w:rFonts w:ascii="Times New Roman" w:hAnsi="Times New Roman" w:cs="Times New Roman"/>
        </w:rPr>
      </w:pPr>
      <w:r w:rsidRPr="004936CA">
        <w:rPr>
          <w:rFonts w:ascii="Times New Roman" w:eastAsia="Times New Roman" w:hAnsi="Times New Roman" w:cs="Times New Roman"/>
          <w:sz w:val="24"/>
          <w:szCs w:val="24"/>
        </w:rPr>
        <w:t xml:space="preserve">It will </w:t>
      </w:r>
      <w:r w:rsidRPr="004936CA">
        <w:rPr>
          <w:rFonts w:ascii="Times New Roman" w:eastAsia="Times New Roman" w:hAnsi="Times New Roman" w:cs="Times New Roman"/>
          <w:bCs/>
          <w:sz w:val="24"/>
          <w:szCs w:val="24"/>
        </w:rPr>
        <w:t>not support mobile applications</w:t>
      </w:r>
      <w:r w:rsidRPr="004936CA">
        <w:rPr>
          <w:rFonts w:ascii="Times New Roman" w:eastAsia="Times New Roman" w:hAnsi="Times New Roman" w:cs="Times New Roman"/>
          <w:sz w:val="24"/>
          <w:szCs w:val="24"/>
        </w:rPr>
        <w:t>, only a web-based Kibana dashboard.</w:t>
      </w:r>
    </w:p>
    <w:p w14:paraId="48929F89" w14:textId="77777777" w:rsidR="004927C6" w:rsidRPr="004936CA" w:rsidRDefault="004927C6" w:rsidP="004927C6">
      <w:pPr>
        <w:spacing w:before="180" w:after="180"/>
        <w:rPr>
          <w:rFonts w:ascii="Times New Roman" w:hAnsi="Times New Roman" w:cs="Times New Roman"/>
          <w:sz w:val="26"/>
          <w:szCs w:val="26"/>
        </w:rPr>
      </w:pPr>
    </w:p>
    <w:p w14:paraId="3BFF2C54" w14:textId="77777777" w:rsidR="004927C6" w:rsidRPr="00556888" w:rsidRDefault="004927C6" w:rsidP="004927C6">
      <w:pPr>
        <w:pStyle w:val="Heading2"/>
        <w:spacing w:line="360" w:lineRule="auto"/>
        <w:jc w:val="both"/>
        <w:rPr>
          <w:rFonts w:ascii="Times New Roman" w:eastAsia="Times New Roman" w:hAnsi="Times New Roman" w:cs="Times New Roman"/>
          <w:b w:val="0"/>
          <w:bCs/>
          <w:color w:val="auto"/>
          <w:sz w:val="28"/>
          <w:szCs w:val="28"/>
        </w:rPr>
      </w:pPr>
      <w:bookmarkStart w:id="20" w:name="_Toc190158923"/>
      <w:bookmarkStart w:id="21" w:name="_Toc197109110"/>
      <w:r w:rsidRPr="00556888">
        <w:rPr>
          <w:rFonts w:ascii="Times New Roman" w:eastAsia="Times New Roman" w:hAnsi="Times New Roman" w:cs="Times New Roman"/>
          <w:bCs/>
          <w:color w:val="auto"/>
          <w:sz w:val="28"/>
          <w:szCs w:val="28"/>
        </w:rPr>
        <w:t xml:space="preserve">1.8 </w:t>
      </w:r>
      <w:bookmarkStart w:id="22" w:name="_Toc103489606"/>
      <w:bookmarkStart w:id="23" w:name="_Toc103490374"/>
      <w:bookmarkStart w:id="24" w:name="_Toc103490587"/>
      <w:bookmarkStart w:id="25" w:name="_Toc103502781"/>
      <w:bookmarkStart w:id="26" w:name="_Toc103507775"/>
      <w:bookmarkStart w:id="27" w:name="_Toc103508016"/>
      <w:bookmarkStart w:id="28" w:name="_Toc103508085"/>
      <w:bookmarkStart w:id="29" w:name="_Toc103517572"/>
      <w:bookmarkStart w:id="30" w:name="_Toc103595753"/>
      <w:bookmarkStart w:id="31" w:name="_Toc104125196"/>
      <w:bookmarkStart w:id="32" w:name="_Toc104178782"/>
      <w:bookmarkStart w:id="33" w:name="_Toc105323794"/>
      <w:r w:rsidRPr="00556888">
        <w:rPr>
          <w:rFonts w:ascii="Times New Roman" w:eastAsia="Times New Roman" w:hAnsi="Times New Roman" w:cs="Times New Roman"/>
          <w:bCs/>
          <w:color w:val="auto"/>
          <w:sz w:val="28"/>
          <w:szCs w:val="28"/>
        </w:rPr>
        <w:t>Application Architecture</w:t>
      </w:r>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47545906" w14:textId="77777777" w:rsidR="004927C6" w:rsidRPr="004936CA" w:rsidRDefault="004927C6" w:rsidP="004927C6">
      <w:pPr>
        <w:pStyle w:val="BodyText"/>
        <w:rPr>
          <w:rFonts w:ascii="Times New Roman" w:hAnsi="Times New Roman" w:cs="Times New Roman"/>
        </w:rPr>
      </w:pPr>
      <w:r w:rsidRPr="004936CA">
        <w:rPr>
          <w:rFonts w:ascii="Times New Roman" w:hAnsi="Times New Roman" w:cs="Times New Roman"/>
        </w:rPr>
        <w:t>The system follows a three-tier architecture:</w:t>
      </w:r>
    </w:p>
    <w:p w14:paraId="09E8121A" w14:textId="77777777" w:rsidR="004927C6" w:rsidRPr="004936CA" w:rsidRDefault="004927C6" w:rsidP="004927C6">
      <w:pPr>
        <w:pStyle w:val="ListParagraph"/>
        <w:numPr>
          <w:ilvl w:val="0"/>
          <w:numId w:val="26"/>
        </w:numPr>
        <w:spacing w:after="0" w:line="240" w:lineRule="auto"/>
        <w:contextualSpacing w:val="0"/>
        <w:rPr>
          <w:rFonts w:ascii="Times New Roman" w:eastAsia="Times New Roman" w:hAnsi="Times New Roman" w:cs="Times New Roman"/>
          <w:sz w:val="24"/>
          <w:szCs w:val="24"/>
        </w:rPr>
      </w:pPr>
      <w:r w:rsidRPr="004936CA">
        <w:rPr>
          <w:rFonts w:ascii="Times New Roman" w:eastAsia="Times New Roman" w:hAnsi="Times New Roman" w:cs="Times New Roman"/>
          <w:b/>
          <w:bCs/>
          <w:sz w:val="24"/>
          <w:szCs w:val="24"/>
        </w:rPr>
        <w:t>Frontend:</w:t>
      </w:r>
      <w:r w:rsidRPr="004936CA">
        <w:rPr>
          <w:rFonts w:ascii="Times New Roman" w:eastAsia="Times New Roman" w:hAnsi="Times New Roman" w:cs="Times New Roman"/>
          <w:sz w:val="24"/>
          <w:szCs w:val="24"/>
        </w:rPr>
        <w:t xml:space="preserve"> Kibana for interactive data visualization and user dashboards.</w:t>
      </w:r>
    </w:p>
    <w:p w14:paraId="270B1789" w14:textId="77777777" w:rsidR="004927C6" w:rsidRPr="004936CA" w:rsidRDefault="004927C6" w:rsidP="004927C6">
      <w:pPr>
        <w:pStyle w:val="ListParagraph"/>
        <w:numPr>
          <w:ilvl w:val="0"/>
          <w:numId w:val="26"/>
        </w:numPr>
        <w:spacing w:after="0" w:line="240" w:lineRule="auto"/>
        <w:contextualSpacing w:val="0"/>
        <w:rPr>
          <w:rFonts w:ascii="Times New Roman" w:eastAsia="Times New Roman" w:hAnsi="Times New Roman" w:cs="Times New Roman"/>
          <w:sz w:val="24"/>
          <w:szCs w:val="24"/>
        </w:rPr>
      </w:pPr>
      <w:r w:rsidRPr="004936CA">
        <w:rPr>
          <w:rFonts w:ascii="Times New Roman" w:eastAsia="Times New Roman" w:hAnsi="Times New Roman" w:cs="Times New Roman"/>
          <w:b/>
          <w:bCs/>
          <w:sz w:val="24"/>
          <w:szCs w:val="24"/>
        </w:rPr>
        <w:t>Backend:</w:t>
      </w:r>
      <w:r w:rsidRPr="004936CA">
        <w:rPr>
          <w:rFonts w:ascii="Times New Roman" w:eastAsia="Times New Roman" w:hAnsi="Times New Roman" w:cs="Times New Roman"/>
          <w:sz w:val="24"/>
          <w:szCs w:val="24"/>
        </w:rPr>
        <w:t xml:space="preserve"> Python-based AI/ML module for log processing, anomaly detection, and alert generation.</w:t>
      </w:r>
    </w:p>
    <w:p w14:paraId="6F929D10" w14:textId="77777777" w:rsidR="004927C6" w:rsidRPr="004936CA" w:rsidRDefault="004927C6" w:rsidP="004927C6">
      <w:pPr>
        <w:pStyle w:val="ListParagraph"/>
        <w:widowControl w:val="0"/>
        <w:numPr>
          <w:ilvl w:val="0"/>
          <w:numId w:val="26"/>
        </w:numPr>
        <w:autoSpaceDE w:val="0"/>
        <w:autoSpaceDN w:val="0"/>
        <w:spacing w:after="84" w:line="259" w:lineRule="auto"/>
        <w:ind w:right="-41"/>
        <w:contextualSpacing w:val="0"/>
        <w:rPr>
          <w:rFonts w:ascii="Times New Roman" w:hAnsi="Times New Roman" w:cs="Times New Roman"/>
          <w:sz w:val="24"/>
          <w:szCs w:val="24"/>
        </w:rPr>
      </w:pPr>
      <w:r w:rsidRPr="004936CA">
        <w:rPr>
          <w:rFonts w:ascii="Times New Roman" w:eastAsia="Times New Roman" w:hAnsi="Times New Roman" w:cs="Times New Roman"/>
          <w:b/>
          <w:bCs/>
          <w:sz w:val="24"/>
          <w:szCs w:val="24"/>
        </w:rPr>
        <w:t>Database:</w:t>
      </w:r>
      <w:r w:rsidRPr="004936CA">
        <w:rPr>
          <w:rFonts w:ascii="Times New Roman" w:eastAsia="Times New Roman" w:hAnsi="Times New Roman" w:cs="Times New Roman"/>
          <w:sz w:val="24"/>
          <w:szCs w:val="24"/>
        </w:rPr>
        <w:t xml:space="preserve"> Elasticsearch for log storage and fast searching, integrated with </w:t>
      </w:r>
      <w:proofErr w:type="spellStart"/>
      <w:r w:rsidRPr="004936CA">
        <w:rPr>
          <w:rFonts w:ascii="Times New Roman" w:eastAsia="Times New Roman" w:hAnsi="Times New Roman" w:cs="Times New Roman"/>
          <w:sz w:val="24"/>
          <w:szCs w:val="24"/>
        </w:rPr>
        <w:t>Wazuh</w:t>
      </w:r>
      <w:proofErr w:type="spellEnd"/>
      <w:r w:rsidRPr="004936CA">
        <w:rPr>
          <w:rFonts w:ascii="Times New Roman" w:eastAsia="Times New Roman" w:hAnsi="Times New Roman" w:cs="Times New Roman"/>
          <w:sz w:val="24"/>
          <w:szCs w:val="24"/>
        </w:rPr>
        <w:t xml:space="preserve"> for security monitoring.</w:t>
      </w:r>
    </w:p>
    <w:p w14:paraId="66A054CA" w14:textId="77777777" w:rsidR="004927C6" w:rsidRPr="004936CA" w:rsidRDefault="004927C6" w:rsidP="004927C6">
      <w:pPr>
        <w:rPr>
          <w:rFonts w:ascii="Times New Roman" w:hAnsi="Times New Roman" w:cs="Times New Roman"/>
        </w:rPr>
      </w:pPr>
    </w:p>
    <w:p w14:paraId="2FE1AB77" w14:textId="77777777" w:rsidR="004927C6" w:rsidRPr="004936CA" w:rsidRDefault="004927C6" w:rsidP="004927C6">
      <w:pPr>
        <w:rPr>
          <w:rFonts w:ascii="Times New Roman" w:hAnsi="Times New Roman" w:cs="Times New Roman"/>
          <w:b/>
          <w:bCs/>
        </w:rPr>
      </w:pPr>
      <w:r w:rsidRPr="004936CA">
        <w:rPr>
          <w:rFonts w:ascii="Times New Roman" w:hAnsi="Times New Roman" w:cs="Times New Roman"/>
          <w:b/>
          <w:bCs/>
        </w:rPr>
        <w:br w:type="page"/>
      </w:r>
    </w:p>
    <w:tbl>
      <w:tblPr>
        <w:tblpPr w:leftFromText="180" w:rightFromText="180" w:vertAnchor="text" w:horzAnchor="margin" w:tblpXSpec="center" w:tblpY="471"/>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8"/>
        <w:gridCol w:w="1715"/>
        <w:gridCol w:w="1615"/>
        <w:gridCol w:w="1350"/>
      </w:tblGrid>
      <w:tr w:rsidR="004927C6" w:rsidRPr="004936CA" w14:paraId="5913165F" w14:textId="77777777" w:rsidTr="00270456">
        <w:trPr>
          <w:trHeight w:val="500"/>
        </w:trPr>
        <w:tc>
          <w:tcPr>
            <w:tcW w:w="5418" w:type="dxa"/>
            <w:shd w:val="clear" w:color="auto" w:fill="auto"/>
          </w:tcPr>
          <w:p w14:paraId="7F7BC526" w14:textId="77777777" w:rsidR="004927C6" w:rsidRPr="004936CA" w:rsidRDefault="004927C6" w:rsidP="00270456">
            <w:r w:rsidRPr="004936CA">
              <w:lastRenderedPageBreak/>
              <w:t>Task</w:t>
            </w:r>
          </w:p>
        </w:tc>
        <w:tc>
          <w:tcPr>
            <w:tcW w:w="1715" w:type="dxa"/>
            <w:shd w:val="clear" w:color="auto" w:fill="auto"/>
          </w:tcPr>
          <w:p w14:paraId="4A47499A" w14:textId="77777777" w:rsidR="004927C6" w:rsidRPr="004936CA" w:rsidRDefault="004927C6" w:rsidP="00270456">
            <w:pPr>
              <w:jc w:val="right"/>
            </w:pPr>
            <w:r w:rsidRPr="004936CA">
              <w:t>Start Date</w:t>
            </w:r>
          </w:p>
        </w:tc>
        <w:tc>
          <w:tcPr>
            <w:tcW w:w="1615" w:type="dxa"/>
            <w:shd w:val="clear" w:color="auto" w:fill="auto"/>
          </w:tcPr>
          <w:p w14:paraId="2BDF6A18" w14:textId="77777777" w:rsidR="004927C6" w:rsidRPr="004936CA" w:rsidRDefault="004927C6" w:rsidP="00270456">
            <w:pPr>
              <w:jc w:val="right"/>
            </w:pPr>
            <w:r w:rsidRPr="004936CA">
              <w:t>End Date</w:t>
            </w:r>
          </w:p>
        </w:tc>
        <w:tc>
          <w:tcPr>
            <w:tcW w:w="1350" w:type="dxa"/>
            <w:shd w:val="clear" w:color="auto" w:fill="auto"/>
          </w:tcPr>
          <w:p w14:paraId="34F5E9B2" w14:textId="77777777" w:rsidR="004927C6" w:rsidRPr="004936CA" w:rsidRDefault="004927C6" w:rsidP="00270456">
            <w:pPr>
              <w:jc w:val="center"/>
            </w:pPr>
            <w:r w:rsidRPr="004936CA">
              <w:t>Duration (Days)</w:t>
            </w:r>
          </w:p>
        </w:tc>
      </w:tr>
      <w:tr w:rsidR="004927C6" w:rsidRPr="004936CA" w14:paraId="7A1C038D" w14:textId="77777777" w:rsidTr="00270456">
        <w:trPr>
          <w:trHeight w:val="265"/>
        </w:trPr>
        <w:tc>
          <w:tcPr>
            <w:tcW w:w="5418" w:type="dxa"/>
            <w:shd w:val="clear" w:color="auto" w:fill="auto"/>
          </w:tcPr>
          <w:p w14:paraId="4C4E2A01" w14:textId="77777777" w:rsidR="004927C6" w:rsidRPr="004936CA" w:rsidRDefault="004927C6" w:rsidP="00270456">
            <w:pPr>
              <w:rPr>
                <w:rFonts w:ascii="Times New Roman" w:hAnsi="Times New Roman" w:cs="Times New Roman"/>
                <w:sz w:val="20"/>
                <w:szCs w:val="20"/>
              </w:rPr>
            </w:pPr>
            <w:r w:rsidRPr="004936CA">
              <w:rPr>
                <w:rFonts w:ascii="Times New Roman" w:hAnsi="Times New Roman" w:cs="Times New Roman"/>
              </w:rPr>
              <w:t>Project Setup &amp; Requirements Gathering</w:t>
            </w:r>
          </w:p>
        </w:tc>
        <w:tc>
          <w:tcPr>
            <w:tcW w:w="1715" w:type="dxa"/>
            <w:shd w:val="clear" w:color="auto" w:fill="auto"/>
          </w:tcPr>
          <w:p w14:paraId="6DAE4CFD" w14:textId="77777777" w:rsidR="004927C6" w:rsidRPr="004936CA" w:rsidRDefault="004927C6" w:rsidP="00270456">
            <w:pPr>
              <w:jc w:val="right"/>
              <w:rPr>
                <w:rFonts w:ascii="Times New Roman" w:hAnsi="Times New Roman" w:cs="Times New Roman"/>
                <w:sz w:val="20"/>
                <w:szCs w:val="20"/>
              </w:rPr>
            </w:pPr>
            <w:r w:rsidRPr="004936CA">
              <w:rPr>
                <w:rFonts w:ascii="Times New Roman" w:hAnsi="Times New Roman" w:cs="Times New Roman"/>
              </w:rPr>
              <w:t>17 Oct 2024</w:t>
            </w:r>
          </w:p>
        </w:tc>
        <w:tc>
          <w:tcPr>
            <w:tcW w:w="1615" w:type="dxa"/>
            <w:shd w:val="clear" w:color="auto" w:fill="auto"/>
          </w:tcPr>
          <w:p w14:paraId="52CC83F0" w14:textId="77777777" w:rsidR="004927C6" w:rsidRPr="004936CA" w:rsidRDefault="004927C6" w:rsidP="00270456">
            <w:pPr>
              <w:jc w:val="right"/>
              <w:rPr>
                <w:rFonts w:ascii="Times New Roman" w:hAnsi="Times New Roman" w:cs="Times New Roman"/>
                <w:sz w:val="20"/>
                <w:szCs w:val="20"/>
              </w:rPr>
            </w:pPr>
            <w:r w:rsidRPr="004936CA">
              <w:rPr>
                <w:rFonts w:ascii="Times New Roman" w:hAnsi="Times New Roman" w:cs="Times New Roman"/>
              </w:rPr>
              <w:t>31 Oct 2024</w:t>
            </w:r>
          </w:p>
        </w:tc>
        <w:tc>
          <w:tcPr>
            <w:tcW w:w="1350" w:type="dxa"/>
            <w:shd w:val="clear" w:color="auto" w:fill="auto"/>
          </w:tcPr>
          <w:p w14:paraId="0AEE7C1C" w14:textId="77777777" w:rsidR="004927C6" w:rsidRPr="004936CA" w:rsidRDefault="004927C6" w:rsidP="00270456">
            <w:pPr>
              <w:jc w:val="center"/>
              <w:rPr>
                <w:rFonts w:ascii="Times New Roman" w:hAnsi="Times New Roman" w:cs="Times New Roman"/>
                <w:sz w:val="20"/>
                <w:szCs w:val="20"/>
              </w:rPr>
            </w:pPr>
            <w:r w:rsidRPr="004936CA">
              <w:rPr>
                <w:rFonts w:ascii="Times New Roman" w:hAnsi="Times New Roman" w:cs="Times New Roman"/>
              </w:rPr>
              <w:t>15</w:t>
            </w:r>
          </w:p>
        </w:tc>
      </w:tr>
      <w:tr w:rsidR="004927C6" w:rsidRPr="004936CA" w14:paraId="6E495A86" w14:textId="77777777" w:rsidTr="00270456">
        <w:trPr>
          <w:trHeight w:val="288"/>
        </w:trPr>
        <w:tc>
          <w:tcPr>
            <w:tcW w:w="5418" w:type="dxa"/>
            <w:shd w:val="clear" w:color="auto" w:fill="auto"/>
          </w:tcPr>
          <w:p w14:paraId="1FC14012" w14:textId="77777777" w:rsidR="004927C6" w:rsidRPr="004936CA" w:rsidRDefault="004927C6" w:rsidP="00270456">
            <w:pPr>
              <w:rPr>
                <w:rFonts w:ascii="Times New Roman" w:hAnsi="Times New Roman" w:cs="Times New Roman"/>
                <w:sz w:val="20"/>
                <w:szCs w:val="20"/>
              </w:rPr>
            </w:pPr>
            <w:r w:rsidRPr="004936CA">
              <w:rPr>
                <w:rFonts w:ascii="Times New Roman" w:hAnsi="Times New Roman" w:cs="Times New Roman"/>
              </w:rPr>
              <w:t>EDR vs SIEM &amp; Log Study</w:t>
            </w:r>
          </w:p>
        </w:tc>
        <w:tc>
          <w:tcPr>
            <w:tcW w:w="1715" w:type="dxa"/>
            <w:shd w:val="clear" w:color="auto" w:fill="auto"/>
          </w:tcPr>
          <w:p w14:paraId="53C3B227" w14:textId="77777777" w:rsidR="004927C6" w:rsidRPr="004936CA" w:rsidRDefault="004927C6" w:rsidP="00270456">
            <w:pPr>
              <w:jc w:val="right"/>
              <w:rPr>
                <w:rFonts w:ascii="Times New Roman" w:hAnsi="Times New Roman" w:cs="Times New Roman"/>
                <w:sz w:val="20"/>
                <w:szCs w:val="20"/>
              </w:rPr>
            </w:pPr>
            <w:r w:rsidRPr="004936CA">
              <w:rPr>
                <w:rFonts w:ascii="Times New Roman" w:hAnsi="Times New Roman" w:cs="Times New Roman"/>
              </w:rPr>
              <w:t>1 Nov 2024</w:t>
            </w:r>
          </w:p>
        </w:tc>
        <w:tc>
          <w:tcPr>
            <w:tcW w:w="1615" w:type="dxa"/>
            <w:shd w:val="clear" w:color="auto" w:fill="auto"/>
          </w:tcPr>
          <w:p w14:paraId="1596642D" w14:textId="77777777" w:rsidR="004927C6" w:rsidRPr="004936CA" w:rsidRDefault="004927C6" w:rsidP="00270456">
            <w:pPr>
              <w:jc w:val="right"/>
              <w:rPr>
                <w:rFonts w:ascii="Times New Roman" w:hAnsi="Times New Roman" w:cs="Times New Roman"/>
                <w:sz w:val="20"/>
                <w:szCs w:val="20"/>
              </w:rPr>
            </w:pPr>
            <w:r w:rsidRPr="004936CA">
              <w:rPr>
                <w:rFonts w:ascii="Times New Roman" w:hAnsi="Times New Roman" w:cs="Times New Roman"/>
              </w:rPr>
              <w:t>15 Nov 2024</w:t>
            </w:r>
          </w:p>
        </w:tc>
        <w:tc>
          <w:tcPr>
            <w:tcW w:w="1350" w:type="dxa"/>
            <w:shd w:val="clear" w:color="auto" w:fill="auto"/>
          </w:tcPr>
          <w:p w14:paraId="458DDC4D" w14:textId="77777777" w:rsidR="004927C6" w:rsidRPr="004936CA" w:rsidRDefault="004927C6" w:rsidP="00270456">
            <w:pPr>
              <w:jc w:val="center"/>
              <w:rPr>
                <w:rFonts w:ascii="Times New Roman" w:hAnsi="Times New Roman" w:cs="Times New Roman"/>
                <w:sz w:val="20"/>
                <w:szCs w:val="20"/>
              </w:rPr>
            </w:pPr>
            <w:r w:rsidRPr="004936CA">
              <w:rPr>
                <w:rFonts w:ascii="Times New Roman" w:hAnsi="Times New Roman" w:cs="Times New Roman"/>
              </w:rPr>
              <w:t>15</w:t>
            </w:r>
          </w:p>
        </w:tc>
      </w:tr>
      <w:tr w:rsidR="004927C6" w:rsidRPr="004936CA" w14:paraId="51A34864" w14:textId="77777777" w:rsidTr="00270456">
        <w:trPr>
          <w:trHeight w:val="288"/>
        </w:trPr>
        <w:tc>
          <w:tcPr>
            <w:tcW w:w="5418" w:type="dxa"/>
            <w:shd w:val="clear" w:color="auto" w:fill="auto"/>
          </w:tcPr>
          <w:p w14:paraId="0F22BDBE" w14:textId="77777777" w:rsidR="004927C6" w:rsidRPr="004936CA" w:rsidRDefault="004927C6" w:rsidP="00270456">
            <w:pPr>
              <w:rPr>
                <w:rFonts w:ascii="Times New Roman" w:hAnsi="Times New Roman" w:cs="Times New Roman"/>
                <w:sz w:val="20"/>
                <w:szCs w:val="20"/>
              </w:rPr>
            </w:pPr>
            <w:r w:rsidRPr="004936CA">
              <w:rPr>
                <w:rFonts w:ascii="Times New Roman" w:hAnsi="Times New Roman" w:cs="Times New Roman"/>
              </w:rPr>
              <w:t>Event 4624 &amp; 4625 Exploration</w:t>
            </w:r>
          </w:p>
        </w:tc>
        <w:tc>
          <w:tcPr>
            <w:tcW w:w="1715" w:type="dxa"/>
            <w:shd w:val="clear" w:color="auto" w:fill="auto"/>
          </w:tcPr>
          <w:p w14:paraId="42D5EDA0" w14:textId="77777777" w:rsidR="004927C6" w:rsidRPr="004936CA" w:rsidRDefault="004927C6" w:rsidP="00270456">
            <w:pPr>
              <w:jc w:val="right"/>
              <w:rPr>
                <w:rFonts w:ascii="Times New Roman" w:hAnsi="Times New Roman" w:cs="Times New Roman"/>
                <w:sz w:val="20"/>
                <w:szCs w:val="20"/>
              </w:rPr>
            </w:pPr>
            <w:r w:rsidRPr="004936CA">
              <w:rPr>
                <w:rFonts w:ascii="Times New Roman" w:hAnsi="Times New Roman" w:cs="Times New Roman"/>
              </w:rPr>
              <w:t>16 Nov 2024</w:t>
            </w:r>
          </w:p>
        </w:tc>
        <w:tc>
          <w:tcPr>
            <w:tcW w:w="1615" w:type="dxa"/>
            <w:shd w:val="clear" w:color="auto" w:fill="auto"/>
          </w:tcPr>
          <w:p w14:paraId="2409F788" w14:textId="77777777" w:rsidR="004927C6" w:rsidRPr="004936CA" w:rsidRDefault="004927C6" w:rsidP="00270456">
            <w:pPr>
              <w:jc w:val="right"/>
              <w:rPr>
                <w:rFonts w:ascii="Times New Roman" w:hAnsi="Times New Roman" w:cs="Times New Roman"/>
                <w:sz w:val="20"/>
                <w:szCs w:val="20"/>
              </w:rPr>
            </w:pPr>
            <w:r w:rsidRPr="004936CA">
              <w:rPr>
                <w:rFonts w:ascii="Times New Roman" w:hAnsi="Times New Roman" w:cs="Times New Roman"/>
              </w:rPr>
              <w:t>30 Nov 2024</w:t>
            </w:r>
          </w:p>
        </w:tc>
        <w:tc>
          <w:tcPr>
            <w:tcW w:w="1350" w:type="dxa"/>
            <w:shd w:val="clear" w:color="auto" w:fill="auto"/>
          </w:tcPr>
          <w:p w14:paraId="2D69DF2B" w14:textId="77777777" w:rsidR="004927C6" w:rsidRPr="004936CA" w:rsidRDefault="004927C6" w:rsidP="00270456">
            <w:pPr>
              <w:jc w:val="center"/>
              <w:rPr>
                <w:rFonts w:ascii="Times New Roman" w:hAnsi="Times New Roman" w:cs="Times New Roman"/>
                <w:sz w:val="20"/>
                <w:szCs w:val="20"/>
              </w:rPr>
            </w:pPr>
            <w:r w:rsidRPr="004936CA">
              <w:rPr>
                <w:rFonts w:ascii="Times New Roman" w:hAnsi="Times New Roman" w:cs="Times New Roman"/>
              </w:rPr>
              <w:t>15</w:t>
            </w:r>
          </w:p>
        </w:tc>
      </w:tr>
      <w:tr w:rsidR="004927C6" w:rsidRPr="004936CA" w14:paraId="432DDBDE" w14:textId="77777777" w:rsidTr="00270456">
        <w:trPr>
          <w:trHeight w:val="272"/>
        </w:trPr>
        <w:tc>
          <w:tcPr>
            <w:tcW w:w="5418" w:type="dxa"/>
            <w:shd w:val="clear" w:color="auto" w:fill="auto"/>
          </w:tcPr>
          <w:p w14:paraId="001D0105" w14:textId="77777777" w:rsidR="004927C6" w:rsidRPr="004936CA" w:rsidRDefault="004927C6" w:rsidP="00270456">
            <w:pPr>
              <w:rPr>
                <w:rFonts w:ascii="Times New Roman" w:hAnsi="Times New Roman" w:cs="Times New Roman"/>
                <w:sz w:val="20"/>
                <w:szCs w:val="20"/>
              </w:rPr>
            </w:pPr>
            <w:r w:rsidRPr="004936CA">
              <w:rPr>
                <w:rFonts w:ascii="Times New Roman" w:hAnsi="Times New Roman" w:cs="Times New Roman"/>
              </w:rPr>
              <w:t>Hashes &amp; Event 4624/4625 Utilization</w:t>
            </w:r>
          </w:p>
        </w:tc>
        <w:tc>
          <w:tcPr>
            <w:tcW w:w="1715" w:type="dxa"/>
            <w:shd w:val="clear" w:color="auto" w:fill="auto"/>
          </w:tcPr>
          <w:p w14:paraId="73BCC460" w14:textId="77777777" w:rsidR="004927C6" w:rsidRPr="004936CA" w:rsidRDefault="004927C6" w:rsidP="00270456">
            <w:pPr>
              <w:jc w:val="right"/>
              <w:rPr>
                <w:rFonts w:ascii="Times New Roman" w:hAnsi="Times New Roman" w:cs="Times New Roman"/>
                <w:sz w:val="20"/>
                <w:szCs w:val="20"/>
              </w:rPr>
            </w:pPr>
            <w:r w:rsidRPr="004936CA">
              <w:rPr>
                <w:rFonts w:ascii="Times New Roman" w:hAnsi="Times New Roman" w:cs="Times New Roman"/>
              </w:rPr>
              <w:t>1 Dec 2024</w:t>
            </w:r>
          </w:p>
        </w:tc>
        <w:tc>
          <w:tcPr>
            <w:tcW w:w="1615" w:type="dxa"/>
            <w:shd w:val="clear" w:color="auto" w:fill="auto"/>
          </w:tcPr>
          <w:p w14:paraId="2BC6937C" w14:textId="77777777" w:rsidR="004927C6" w:rsidRPr="004936CA" w:rsidRDefault="004927C6" w:rsidP="00270456">
            <w:pPr>
              <w:jc w:val="right"/>
              <w:rPr>
                <w:rFonts w:ascii="Times New Roman" w:hAnsi="Times New Roman" w:cs="Times New Roman"/>
                <w:sz w:val="20"/>
                <w:szCs w:val="20"/>
              </w:rPr>
            </w:pPr>
            <w:r w:rsidRPr="004936CA">
              <w:rPr>
                <w:rFonts w:ascii="Times New Roman" w:hAnsi="Times New Roman" w:cs="Times New Roman"/>
              </w:rPr>
              <w:t>15 Dec 2024</w:t>
            </w:r>
          </w:p>
        </w:tc>
        <w:tc>
          <w:tcPr>
            <w:tcW w:w="1350" w:type="dxa"/>
            <w:shd w:val="clear" w:color="auto" w:fill="auto"/>
          </w:tcPr>
          <w:p w14:paraId="7C14C09A" w14:textId="77777777" w:rsidR="004927C6" w:rsidRPr="004936CA" w:rsidRDefault="004927C6" w:rsidP="00270456">
            <w:pPr>
              <w:jc w:val="center"/>
              <w:rPr>
                <w:rFonts w:ascii="Times New Roman" w:hAnsi="Times New Roman" w:cs="Times New Roman"/>
                <w:sz w:val="20"/>
                <w:szCs w:val="20"/>
              </w:rPr>
            </w:pPr>
            <w:r w:rsidRPr="004936CA">
              <w:rPr>
                <w:rFonts w:ascii="Times New Roman" w:hAnsi="Times New Roman" w:cs="Times New Roman"/>
              </w:rPr>
              <w:t>15</w:t>
            </w:r>
          </w:p>
        </w:tc>
      </w:tr>
      <w:tr w:rsidR="004927C6" w:rsidRPr="004936CA" w14:paraId="3CCFDE49" w14:textId="77777777" w:rsidTr="00270456">
        <w:trPr>
          <w:trHeight w:val="288"/>
        </w:trPr>
        <w:tc>
          <w:tcPr>
            <w:tcW w:w="5418" w:type="dxa"/>
            <w:shd w:val="clear" w:color="auto" w:fill="auto"/>
          </w:tcPr>
          <w:p w14:paraId="51589A4E" w14:textId="77777777" w:rsidR="004927C6" w:rsidRPr="004936CA" w:rsidRDefault="004927C6" w:rsidP="00270456">
            <w:pPr>
              <w:rPr>
                <w:rFonts w:ascii="Times New Roman" w:hAnsi="Times New Roman" w:cs="Times New Roman"/>
                <w:sz w:val="20"/>
                <w:szCs w:val="20"/>
              </w:rPr>
            </w:pPr>
            <w:proofErr w:type="spellStart"/>
            <w:r w:rsidRPr="004936CA">
              <w:rPr>
                <w:rFonts w:ascii="Times New Roman" w:hAnsi="Times New Roman" w:cs="Times New Roman"/>
              </w:rPr>
              <w:t>Wazuh</w:t>
            </w:r>
            <w:proofErr w:type="spellEnd"/>
            <w:r w:rsidRPr="004936CA">
              <w:rPr>
                <w:rFonts w:ascii="Times New Roman" w:hAnsi="Times New Roman" w:cs="Times New Roman"/>
              </w:rPr>
              <w:t xml:space="preserve"> Rules &amp; Detection Rules</w:t>
            </w:r>
          </w:p>
        </w:tc>
        <w:tc>
          <w:tcPr>
            <w:tcW w:w="1715" w:type="dxa"/>
            <w:shd w:val="clear" w:color="auto" w:fill="auto"/>
          </w:tcPr>
          <w:p w14:paraId="4F248730" w14:textId="77777777" w:rsidR="004927C6" w:rsidRPr="004936CA" w:rsidRDefault="004927C6" w:rsidP="00270456">
            <w:pPr>
              <w:tabs>
                <w:tab w:val="right" w:pos="2582"/>
              </w:tabs>
              <w:jc w:val="right"/>
              <w:rPr>
                <w:rFonts w:ascii="Times New Roman" w:hAnsi="Times New Roman" w:cs="Times New Roman"/>
                <w:sz w:val="20"/>
                <w:szCs w:val="20"/>
              </w:rPr>
            </w:pPr>
            <w:r w:rsidRPr="004936CA">
              <w:rPr>
                <w:rFonts w:ascii="Times New Roman" w:hAnsi="Times New Roman" w:cs="Times New Roman"/>
              </w:rPr>
              <w:t>16 Dec 2024</w:t>
            </w:r>
          </w:p>
        </w:tc>
        <w:tc>
          <w:tcPr>
            <w:tcW w:w="1615" w:type="dxa"/>
            <w:shd w:val="clear" w:color="auto" w:fill="auto"/>
          </w:tcPr>
          <w:p w14:paraId="47632902" w14:textId="77777777" w:rsidR="004927C6" w:rsidRPr="004936CA" w:rsidRDefault="004927C6" w:rsidP="00270456">
            <w:pPr>
              <w:jc w:val="right"/>
              <w:rPr>
                <w:rFonts w:ascii="Times New Roman" w:hAnsi="Times New Roman" w:cs="Times New Roman"/>
                <w:sz w:val="20"/>
                <w:szCs w:val="20"/>
              </w:rPr>
            </w:pPr>
            <w:r w:rsidRPr="004936CA">
              <w:rPr>
                <w:rFonts w:ascii="Times New Roman" w:hAnsi="Times New Roman" w:cs="Times New Roman"/>
              </w:rPr>
              <w:t>4 Jan 2025</w:t>
            </w:r>
          </w:p>
        </w:tc>
        <w:tc>
          <w:tcPr>
            <w:tcW w:w="1350" w:type="dxa"/>
            <w:shd w:val="clear" w:color="auto" w:fill="auto"/>
          </w:tcPr>
          <w:p w14:paraId="42291322" w14:textId="77777777" w:rsidR="004927C6" w:rsidRPr="004936CA" w:rsidRDefault="004927C6" w:rsidP="00270456">
            <w:pPr>
              <w:jc w:val="center"/>
              <w:rPr>
                <w:rFonts w:ascii="Times New Roman" w:hAnsi="Times New Roman" w:cs="Times New Roman"/>
                <w:sz w:val="20"/>
                <w:szCs w:val="20"/>
              </w:rPr>
            </w:pPr>
            <w:r w:rsidRPr="004936CA">
              <w:rPr>
                <w:rFonts w:ascii="Times New Roman" w:hAnsi="Times New Roman" w:cs="Times New Roman"/>
              </w:rPr>
              <w:t>20</w:t>
            </w:r>
          </w:p>
        </w:tc>
      </w:tr>
      <w:tr w:rsidR="004927C6" w:rsidRPr="004936CA" w14:paraId="18BFC902" w14:textId="77777777" w:rsidTr="00270456">
        <w:trPr>
          <w:trHeight w:val="272"/>
        </w:trPr>
        <w:tc>
          <w:tcPr>
            <w:tcW w:w="5418" w:type="dxa"/>
            <w:shd w:val="clear" w:color="auto" w:fill="auto"/>
          </w:tcPr>
          <w:p w14:paraId="0D8F75AF" w14:textId="77777777" w:rsidR="004927C6" w:rsidRPr="004936CA" w:rsidRDefault="004927C6" w:rsidP="00270456">
            <w:pPr>
              <w:rPr>
                <w:rFonts w:ascii="Times New Roman" w:hAnsi="Times New Roman" w:cs="Times New Roman"/>
                <w:sz w:val="20"/>
                <w:szCs w:val="20"/>
              </w:rPr>
            </w:pPr>
            <w:r w:rsidRPr="004936CA">
              <w:rPr>
                <w:rFonts w:ascii="Times New Roman" w:hAnsi="Times New Roman" w:cs="Times New Roman"/>
              </w:rPr>
              <w:t>Data Dump &amp; EDA</w:t>
            </w:r>
          </w:p>
        </w:tc>
        <w:tc>
          <w:tcPr>
            <w:tcW w:w="1715" w:type="dxa"/>
            <w:shd w:val="clear" w:color="auto" w:fill="auto"/>
          </w:tcPr>
          <w:p w14:paraId="53A261E9" w14:textId="77777777" w:rsidR="004927C6" w:rsidRPr="004936CA" w:rsidRDefault="004927C6" w:rsidP="00270456">
            <w:pPr>
              <w:jc w:val="right"/>
              <w:rPr>
                <w:rFonts w:ascii="Times New Roman" w:hAnsi="Times New Roman" w:cs="Times New Roman"/>
                <w:sz w:val="20"/>
                <w:szCs w:val="20"/>
              </w:rPr>
            </w:pPr>
            <w:r w:rsidRPr="004936CA">
              <w:rPr>
                <w:rFonts w:ascii="Times New Roman" w:hAnsi="Times New Roman" w:cs="Times New Roman"/>
              </w:rPr>
              <w:t>5 Jan 2025</w:t>
            </w:r>
          </w:p>
        </w:tc>
        <w:tc>
          <w:tcPr>
            <w:tcW w:w="1615" w:type="dxa"/>
            <w:shd w:val="clear" w:color="auto" w:fill="auto"/>
          </w:tcPr>
          <w:p w14:paraId="17930F59" w14:textId="77777777" w:rsidR="004927C6" w:rsidRPr="004936CA" w:rsidRDefault="004927C6" w:rsidP="00270456">
            <w:pPr>
              <w:jc w:val="right"/>
              <w:rPr>
                <w:rFonts w:ascii="Times New Roman" w:hAnsi="Times New Roman" w:cs="Times New Roman"/>
                <w:sz w:val="20"/>
                <w:szCs w:val="20"/>
              </w:rPr>
            </w:pPr>
            <w:r w:rsidRPr="004936CA">
              <w:rPr>
                <w:rFonts w:ascii="Times New Roman" w:hAnsi="Times New Roman" w:cs="Times New Roman"/>
              </w:rPr>
              <w:t>24 Jan 2025</w:t>
            </w:r>
          </w:p>
        </w:tc>
        <w:tc>
          <w:tcPr>
            <w:tcW w:w="1350" w:type="dxa"/>
            <w:shd w:val="clear" w:color="auto" w:fill="auto"/>
          </w:tcPr>
          <w:p w14:paraId="7FC08BCA" w14:textId="77777777" w:rsidR="004927C6" w:rsidRPr="004936CA" w:rsidRDefault="004927C6" w:rsidP="00270456">
            <w:pPr>
              <w:jc w:val="center"/>
              <w:rPr>
                <w:rFonts w:ascii="Times New Roman" w:hAnsi="Times New Roman" w:cs="Times New Roman"/>
                <w:sz w:val="20"/>
                <w:szCs w:val="20"/>
              </w:rPr>
            </w:pPr>
            <w:r w:rsidRPr="004936CA">
              <w:rPr>
                <w:rFonts w:ascii="Times New Roman" w:hAnsi="Times New Roman" w:cs="Times New Roman"/>
              </w:rPr>
              <w:t>20</w:t>
            </w:r>
          </w:p>
        </w:tc>
      </w:tr>
      <w:tr w:rsidR="004927C6" w:rsidRPr="004936CA" w14:paraId="0C0A3618" w14:textId="77777777" w:rsidTr="00270456">
        <w:trPr>
          <w:trHeight w:val="288"/>
        </w:trPr>
        <w:tc>
          <w:tcPr>
            <w:tcW w:w="5418" w:type="dxa"/>
            <w:shd w:val="clear" w:color="auto" w:fill="auto"/>
          </w:tcPr>
          <w:p w14:paraId="108F18B0" w14:textId="77777777" w:rsidR="004927C6" w:rsidRPr="004936CA" w:rsidRDefault="004927C6" w:rsidP="00270456">
            <w:pPr>
              <w:rPr>
                <w:rFonts w:ascii="Times New Roman" w:hAnsi="Times New Roman" w:cs="Times New Roman"/>
                <w:sz w:val="20"/>
                <w:szCs w:val="20"/>
              </w:rPr>
            </w:pPr>
            <w:r w:rsidRPr="004936CA">
              <w:rPr>
                <w:rFonts w:ascii="Times New Roman" w:hAnsi="Times New Roman" w:cs="Times New Roman"/>
              </w:rPr>
              <w:t>Model Training (Suspicious Login Volume)</w:t>
            </w:r>
          </w:p>
        </w:tc>
        <w:tc>
          <w:tcPr>
            <w:tcW w:w="1715" w:type="dxa"/>
            <w:shd w:val="clear" w:color="auto" w:fill="auto"/>
          </w:tcPr>
          <w:p w14:paraId="5CB2CBF0" w14:textId="77777777" w:rsidR="004927C6" w:rsidRPr="004936CA" w:rsidRDefault="004927C6" w:rsidP="00270456">
            <w:pPr>
              <w:jc w:val="right"/>
              <w:rPr>
                <w:rFonts w:ascii="Times New Roman" w:hAnsi="Times New Roman" w:cs="Times New Roman"/>
                <w:sz w:val="20"/>
                <w:szCs w:val="20"/>
              </w:rPr>
            </w:pPr>
            <w:r w:rsidRPr="004936CA">
              <w:rPr>
                <w:rFonts w:ascii="Times New Roman" w:hAnsi="Times New Roman" w:cs="Times New Roman"/>
              </w:rPr>
              <w:t>25 Jan 2025</w:t>
            </w:r>
          </w:p>
        </w:tc>
        <w:tc>
          <w:tcPr>
            <w:tcW w:w="1615" w:type="dxa"/>
            <w:shd w:val="clear" w:color="auto" w:fill="auto"/>
          </w:tcPr>
          <w:p w14:paraId="52469246" w14:textId="77777777" w:rsidR="004927C6" w:rsidRPr="004936CA" w:rsidRDefault="004927C6" w:rsidP="00270456">
            <w:pPr>
              <w:jc w:val="right"/>
              <w:rPr>
                <w:rFonts w:ascii="Times New Roman" w:hAnsi="Times New Roman" w:cs="Times New Roman"/>
                <w:sz w:val="20"/>
                <w:szCs w:val="20"/>
              </w:rPr>
            </w:pPr>
            <w:r w:rsidRPr="004936CA">
              <w:rPr>
                <w:rFonts w:ascii="Times New Roman" w:hAnsi="Times New Roman" w:cs="Times New Roman"/>
              </w:rPr>
              <w:t>15 Feb 2025</w:t>
            </w:r>
          </w:p>
        </w:tc>
        <w:tc>
          <w:tcPr>
            <w:tcW w:w="1350" w:type="dxa"/>
            <w:shd w:val="clear" w:color="auto" w:fill="auto"/>
          </w:tcPr>
          <w:p w14:paraId="78666A55" w14:textId="77777777" w:rsidR="004927C6" w:rsidRPr="004936CA" w:rsidRDefault="004927C6" w:rsidP="00270456">
            <w:pPr>
              <w:jc w:val="center"/>
              <w:rPr>
                <w:rFonts w:ascii="Times New Roman" w:hAnsi="Times New Roman" w:cs="Times New Roman"/>
                <w:sz w:val="20"/>
                <w:szCs w:val="20"/>
              </w:rPr>
            </w:pPr>
            <w:r w:rsidRPr="004936CA">
              <w:rPr>
                <w:rFonts w:ascii="Times New Roman" w:hAnsi="Times New Roman" w:cs="Times New Roman"/>
              </w:rPr>
              <w:t>22</w:t>
            </w:r>
          </w:p>
        </w:tc>
      </w:tr>
      <w:tr w:rsidR="004927C6" w:rsidRPr="004936CA" w14:paraId="31B015F9" w14:textId="77777777" w:rsidTr="00270456">
        <w:trPr>
          <w:trHeight w:val="272"/>
        </w:trPr>
        <w:tc>
          <w:tcPr>
            <w:tcW w:w="5418" w:type="dxa"/>
            <w:shd w:val="clear" w:color="auto" w:fill="auto"/>
          </w:tcPr>
          <w:p w14:paraId="7EC9E9E4" w14:textId="77777777" w:rsidR="004927C6" w:rsidRPr="004936CA" w:rsidRDefault="004927C6" w:rsidP="00270456">
            <w:pPr>
              <w:rPr>
                <w:rFonts w:ascii="Times New Roman" w:hAnsi="Times New Roman" w:cs="Times New Roman"/>
                <w:sz w:val="20"/>
                <w:szCs w:val="20"/>
              </w:rPr>
            </w:pPr>
            <w:r w:rsidRPr="004936CA">
              <w:rPr>
                <w:rFonts w:ascii="Times New Roman" w:hAnsi="Times New Roman" w:cs="Times New Roman"/>
              </w:rPr>
              <w:t>Data Profiling &amp; Further EDA</w:t>
            </w:r>
          </w:p>
        </w:tc>
        <w:tc>
          <w:tcPr>
            <w:tcW w:w="1715" w:type="dxa"/>
            <w:shd w:val="clear" w:color="auto" w:fill="auto"/>
          </w:tcPr>
          <w:p w14:paraId="231ED25B" w14:textId="77777777" w:rsidR="004927C6" w:rsidRPr="004936CA" w:rsidRDefault="004927C6" w:rsidP="00270456">
            <w:pPr>
              <w:jc w:val="right"/>
              <w:rPr>
                <w:rFonts w:ascii="Times New Roman" w:hAnsi="Times New Roman" w:cs="Times New Roman"/>
                <w:sz w:val="20"/>
                <w:szCs w:val="20"/>
              </w:rPr>
            </w:pPr>
            <w:r w:rsidRPr="004936CA">
              <w:rPr>
                <w:rFonts w:ascii="Times New Roman" w:hAnsi="Times New Roman" w:cs="Times New Roman"/>
              </w:rPr>
              <w:t>16 Feb 2025</w:t>
            </w:r>
          </w:p>
        </w:tc>
        <w:tc>
          <w:tcPr>
            <w:tcW w:w="1615" w:type="dxa"/>
            <w:shd w:val="clear" w:color="auto" w:fill="auto"/>
          </w:tcPr>
          <w:p w14:paraId="7078B0B7" w14:textId="77777777" w:rsidR="004927C6" w:rsidRPr="004936CA" w:rsidRDefault="004927C6" w:rsidP="00270456">
            <w:pPr>
              <w:jc w:val="right"/>
              <w:rPr>
                <w:rFonts w:ascii="Times New Roman" w:hAnsi="Times New Roman" w:cs="Times New Roman"/>
                <w:sz w:val="20"/>
                <w:szCs w:val="20"/>
              </w:rPr>
            </w:pPr>
            <w:r w:rsidRPr="004936CA">
              <w:rPr>
                <w:rFonts w:ascii="Times New Roman" w:hAnsi="Times New Roman" w:cs="Times New Roman"/>
              </w:rPr>
              <w:t>5 Mar 2025</w:t>
            </w:r>
          </w:p>
        </w:tc>
        <w:tc>
          <w:tcPr>
            <w:tcW w:w="1350" w:type="dxa"/>
            <w:shd w:val="clear" w:color="auto" w:fill="auto"/>
          </w:tcPr>
          <w:p w14:paraId="61205D81" w14:textId="77777777" w:rsidR="004927C6" w:rsidRPr="004936CA" w:rsidRDefault="004927C6" w:rsidP="00270456">
            <w:pPr>
              <w:jc w:val="center"/>
              <w:rPr>
                <w:rFonts w:ascii="Times New Roman" w:hAnsi="Times New Roman" w:cs="Times New Roman"/>
                <w:sz w:val="20"/>
                <w:szCs w:val="20"/>
              </w:rPr>
            </w:pPr>
            <w:r w:rsidRPr="004936CA">
              <w:rPr>
                <w:rFonts w:ascii="Times New Roman" w:hAnsi="Times New Roman" w:cs="Times New Roman"/>
              </w:rPr>
              <w:t>18</w:t>
            </w:r>
          </w:p>
        </w:tc>
      </w:tr>
      <w:tr w:rsidR="004927C6" w:rsidRPr="004936CA" w14:paraId="68E60CD8" w14:textId="77777777" w:rsidTr="00270456">
        <w:trPr>
          <w:trHeight w:val="288"/>
        </w:trPr>
        <w:tc>
          <w:tcPr>
            <w:tcW w:w="5418" w:type="dxa"/>
            <w:shd w:val="clear" w:color="auto" w:fill="auto"/>
          </w:tcPr>
          <w:p w14:paraId="4B47D1D0" w14:textId="77777777" w:rsidR="004927C6" w:rsidRPr="004936CA" w:rsidRDefault="004927C6" w:rsidP="00270456">
            <w:pPr>
              <w:rPr>
                <w:rFonts w:ascii="Times New Roman" w:hAnsi="Times New Roman" w:cs="Times New Roman"/>
                <w:sz w:val="20"/>
                <w:szCs w:val="20"/>
              </w:rPr>
            </w:pPr>
            <w:r w:rsidRPr="004936CA">
              <w:rPr>
                <w:rFonts w:ascii="Times New Roman" w:hAnsi="Times New Roman" w:cs="Times New Roman"/>
              </w:rPr>
              <w:t>Model Training (Anomalous File Creation)</w:t>
            </w:r>
          </w:p>
        </w:tc>
        <w:tc>
          <w:tcPr>
            <w:tcW w:w="1715" w:type="dxa"/>
            <w:shd w:val="clear" w:color="auto" w:fill="auto"/>
          </w:tcPr>
          <w:p w14:paraId="1D490908" w14:textId="77777777" w:rsidR="004927C6" w:rsidRPr="004936CA" w:rsidRDefault="004927C6" w:rsidP="00270456">
            <w:pPr>
              <w:jc w:val="right"/>
              <w:rPr>
                <w:rFonts w:ascii="Times New Roman" w:hAnsi="Times New Roman" w:cs="Times New Roman"/>
                <w:sz w:val="20"/>
                <w:szCs w:val="20"/>
              </w:rPr>
            </w:pPr>
            <w:r w:rsidRPr="004936CA">
              <w:rPr>
                <w:rFonts w:ascii="Times New Roman" w:hAnsi="Times New Roman" w:cs="Times New Roman"/>
              </w:rPr>
              <w:t>6 Mar 2025</w:t>
            </w:r>
          </w:p>
        </w:tc>
        <w:tc>
          <w:tcPr>
            <w:tcW w:w="1615" w:type="dxa"/>
            <w:shd w:val="clear" w:color="auto" w:fill="auto"/>
          </w:tcPr>
          <w:p w14:paraId="15EC4409" w14:textId="77777777" w:rsidR="004927C6" w:rsidRPr="004936CA" w:rsidRDefault="004927C6" w:rsidP="00270456">
            <w:pPr>
              <w:jc w:val="right"/>
              <w:rPr>
                <w:rFonts w:ascii="Times New Roman" w:hAnsi="Times New Roman" w:cs="Times New Roman"/>
                <w:sz w:val="20"/>
                <w:szCs w:val="20"/>
              </w:rPr>
            </w:pPr>
            <w:r w:rsidRPr="004936CA">
              <w:rPr>
                <w:rFonts w:ascii="Times New Roman" w:hAnsi="Times New Roman" w:cs="Times New Roman"/>
              </w:rPr>
              <w:t>26 Mar 2025</w:t>
            </w:r>
          </w:p>
        </w:tc>
        <w:tc>
          <w:tcPr>
            <w:tcW w:w="1350" w:type="dxa"/>
            <w:shd w:val="clear" w:color="auto" w:fill="auto"/>
          </w:tcPr>
          <w:p w14:paraId="23FAD5BA" w14:textId="77777777" w:rsidR="004927C6" w:rsidRPr="004936CA" w:rsidRDefault="004927C6" w:rsidP="00270456">
            <w:pPr>
              <w:jc w:val="center"/>
              <w:rPr>
                <w:rFonts w:ascii="Times New Roman" w:hAnsi="Times New Roman" w:cs="Times New Roman"/>
                <w:sz w:val="20"/>
                <w:szCs w:val="20"/>
              </w:rPr>
            </w:pPr>
            <w:r w:rsidRPr="004936CA">
              <w:rPr>
                <w:rFonts w:ascii="Times New Roman" w:hAnsi="Times New Roman" w:cs="Times New Roman"/>
              </w:rPr>
              <w:t>21</w:t>
            </w:r>
          </w:p>
        </w:tc>
      </w:tr>
      <w:tr w:rsidR="004927C6" w:rsidRPr="004936CA" w14:paraId="61D83626" w14:textId="77777777" w:rsidTr="00270456">
        <w:trPr>
          <w:trHeight w:val="272"/>
        </w:trPr>
        <w:tc>
          <w:tcPr>
            <w:tcW w:w="5418" w:type="dxa"/>
            <w:shd w:val="clear" w:color="auto" w:fill="auto"/>
          </w:tcPr>
          <w:p w14:paraId="5C87B739" w14:textId="77777777" w:rsidR="004927C6" w:rsidRPr="004936CA" w:rsidRDefault="004927C6" w:rsidP="00270456">
            <w:pPr>
              <w:rPr>
                <w:rFonts w:ascii="Times New Roman" w:hAnsi="Times New Roman" w:cs="Times New Roman"/>
                <w:sz w:val="20"/>
                <w:szCs w:val="20"/>
              </w:rPr>
            </w:pPr>
            <w:r w:rsidRPr="004936CA">
              <w:rPr>
                <w:rFonts w:ascii="Times New Roman" w:hAnsi="Times New Roman" w:cs="Times New Roman"/>
              </w:rPr>
              <w:t>System Deployment &amp; Security Audit</w:t>
            </w:r>
          </w:p>
        </w:tc>
        <w:tc>
          <w:tcPr>
            <w:tcW w:w="1715" w:type="dxa"/>
            <w:shd w:val="clear" w:color="auto" w:fill="auto"/>
          </w:tcPr>
          <w:p w14:paraId="5D8CF01B" w14:textId="77777777" w:rsidR="004927C6" w:rsidRPr="004936CA" w:rsidRDefault="004927C6" w:rsidP="00270456">
            <w:pPr>
              <w:jc w:val="right"/>
              <w:rPr>
                <w:rFonts w:ascii="Times New Roman" w:hAnsi="Times New Roman" w:cs="Times New Roman"/>
                <w:sz w:val="20"/>
                <w:szCs w:val="20"/>
              </w:rPr>
            </w:pPr>
            <w:r w:rsidRPr="004936CA">
              <w:rPr>
                <w:rFonts w:ascii="Times New Roman" w:hAnsi="Times New Roman" w:cs="Times New Roman"/>
              </w:rPr>
              <w:t>27 Mar 2025</w:t>
            </w:r>
          </w:p>
        </w:tc>
        <w:tc>
          <w:tcPr>
            <w:tcW w:w="1615" w:type="dxa"/>
            <w:shd w:val="clear" w:color="auto" w:fill="auto"/>
          </w:tcPr>
          <w:p w14:paraId="02E412F4" w14:textId="77777777" w:rsidR="004927C6" w:rsidRPr="004936CA" w:rsidRDefault="004927C6" w:rsidP="00270456">
            <w:pPr>
              <w:jc w:val="right"/>
              <w:rPr>
                <w:rFonts w:ascii="Times New Roman" w:hAnsi="Times New Roman" w:cs="Times New Roman"/>
                <w:sz w:val="20"/>
                <w:szCs w:val="20"/>
              </w:rPr>
            </w:pPr>
            <w:r w:rsidRPr="004936CA">
              <w:rPr>
                <w:rFonts w:ascii="Times New Roman" w:hAnsi="Times New Roman" w:cs="Times New Roman"/>
              </w:rPr>
              <w:t>15 Apr 2025</w:t>
            </w:r>
          </w:p>
        </w:tc>
        <w:tc>
          <w:tcPr>
            <w:tcW w:w="1350" w:type="dxa"/>
            <w:shd w:val="clear" w:color="auto" w:fill="auto"/>
          </w:tcPr>
          <w:p w14:paraId="02B7D7A3" w14:textId="77777777" w:rsidR="004927C6" w:rsidRPr="004936CA" w:rsidRDefault="004927C6" w:rsidP="00270456">
            <w:pPr>
              <w:jc w:val="center"/>
              <w:rPr>
                <w:rFonts w:ascii="Times New Roman" w:hAnsi="Times New Roman" w:cs="Times New Roman"/>
                <w:sz w:val="20"/>
                <w:szCs w:val="20"/>
              </w:rPr>
            </w:pPr>
            <w:r w:rsidRPr="004936CA">
              <w:rPr>
                <w:rFonts w:ascii="Times New Roman" w:hAnsi="Times New Roman" w:cs="Times New Roman"/>
              </w:rPr>
              <w:t>20</w:t>
            </w:r>
          </w:p>
        </w:tc>
      </w:tr>
      <w:tr w:rsidR="004927C6" w:rsidRPr="004936CA" w14:paraId="5DFCA685" w14:textId="77777777" w:rsidTr="00270456">
        <w:trPr>
          <w:trHeight w:val="272"/>
        </w:trPr>
        <w:tc>
          <w:tcPr>
            <w:tcW w:w="5418" w:type="dxa"/>
            <w:shd w:val="clear" w:color="auto" w:fill="auto"/>
          </w:tcPr>
          <w:p w14:paraId="3EA2278B" w14:textId="77777777" w:rsidR="004927C6" w:rsidRPr="004936CA" w:rsidRDefault="004927C6" w:rsidP="00270456">
            <w:pPr>
              <w:rPr>
                <w:rFonts w:ascii="Times New Roman" w:hAnsi="Times New Roman" w:cs="Times New Roman"/>
                <w:sz w:val="20"/>
                <w:szCs w:val="20"/>
              </w:rPr>
            </w:pPr>
            <w:r w:rsidRPr="004936CA">
              <w:rPr>
                <w:rFonts w:ascii="Times New Roman" w:hAnsi="Times New Roman" w:cs="Times New Roman"/>
              </w:rPr>
              <w:t>Performance Optimization &amp; Final Testing</w:t>
            </w:r>
          </w:p>
        </w:tc>
        <w:tc>
          <w:tcPr>
            <w:tcW w:w="1715" w:type="dxa"/>
            <w:shd w:val="clear" w:color="auto" w:fill="auto"/>
          </w:tcPr>
          <w:p w14:paraId="6DD3C63A" w14:textId="77777777" w:rsidR="004927C6" w:rsidRPr="004936CA" w:rsidRDefault="004927C6" w:rsidP="00270456">
            <w:pPr>
              <w:jc w:val="right"/>
              <w:rPr>
                <w:rFonts w:ascii="Times New Roman" w:hAnsi="Times New Roman" w:cs="Times New Roman"/>
                <w:sz w:val="20"/>
                <w:szCs w:val="20"/>
              </w:rPr>
            </w:pPr>
            <w:r w:rsidRPr="004936CA">
              <w:rPr>
                <w:rFonts w:ascii="Times New Roman" w:hAnsi="Times New Roman" w:cs="Times New Roman"/>
              </w:rPr>
              <w:t>16 Apr 2025</w:t>
            </w:r>
          </w:p>
        </w:tc>
        <w:tc>
          <w:tcPr>
            <w:tcW w:w="1615" w:type="dxa"/>
            <w:shd w:val="clear" w:color="auto" w:fill="auto"/>
          </w:tcPr>
          <w:p w14:paraId="70688AE4" w14:textId="77777777" w:rsidR="004927C6" w:rsidRPr="004936CA" w:rsidRDefault="004927C6" w:rsidP="00270456">
            <w:pPr>
              <w:jc w:val="right"/>
              <w:rPr>
                <w:rFonts w:ascii="Times New Roman" w:hAnsi="Times New Roman" w:cs="Times New Roman"/>
                <w:sz w:val="20"/>
                <w:szCs w:val="20"/>
              </w:rPr>
            </w:pPr>
            <w:r w:rsidRPr="004936CA">
              <w:rPr>
                <w:rFonts w:ascii="Times New Roman" w:hAnsi="Times New Roman" w:cs="Times New Roman"/>
              </w:rPr>
              <w:t>5 May 2025</w:t>
            </w:r>
          </w:p>
        </w:tc>
        <w:tc>
          <w:tcPr>
            <w:tcW w:w="1350" w:type="dxa"/>
            <w:shd w:val="clear" w:color="auto" w:fill="auto"/>
          </w:tcPr>
          <w:p w14:paraId="75A5355A" w14:textId="77777777" w:rsidR="004927C6" w:rsidRPr="004936CA" w:rsidRDefault="004927C6" w:rsidP="00270456">
            <w:pPr>
              <w:jc w:val="center"/>
              <w:rPr>
                <w:rFonts w:ascii="Times New Roman" w:hAnsi="Times New Roman" w:cs="Times New Roman"/>
                <w:sz w:val="20"/>
                <w:szCs w:val="20"/>
              </w:rPr>
            </w:pPr>
            <w:r w:rsidRPr="004936CA">
              <w:rPr>
                <w:rFonts w:ascii="Times New Roman" w:hAnsi="Times New Roman" w:cs="Times New Roman"/>
              </w:rPr>
              <w:t>20</w:t>
            </w:r>
          </w:p>
        </w:tc>
      </w:tr>
      <w:tr w:rsidR="004927C6" w:rsidRPr="004936CA" w14:paraId="3E2005E1" w14:textId="77777777" w:rsidTr="00270456">
        <w:trPr>
          <w:trHeight w:val="272"/>
        </w:trPr>
        <w:tc>
          <w:tcPr>
            <w:tcW w:w="5418" w:type="dxa"/>
            <w:shd w:val="clear" w:color="auto" w:fill="auto"/>
          </w:tcPr>
          <w:p w14:paraId="408D1AA7" w14:textId="77777777" w:rsidR="004927C6" w:rsidRPr="004936CA" w:rsidRDefault="004927C6" w:rsidP="00270456">
            <w:pPr>
              <w:rPr>
                <w:rFonts w:ascii="Times New Roman" w:hAnsi="Times New Roman" w:cs="Times New Roman"/>
                <w:sz w:val="20"/>
                <w:szCs w:val="20"/>
              </w:rPr>
            </w:pPr>
            <w:r w:rsidRPr="004936CA">
              <w:rPr>
                <w:rFonts w:ascii="Times New Roman" w:hAnsi="Times New Roman" w:cs="Times New Roman"/>
              </w:rPr>
              <w:t>Project Review &amp; Final Submission</w:t>
            </w:r>
          </w:p>
        </w:tc>
        <w:tc>
          <w:tcPr>
            <w:tcW w:w="1715" w:type="dxa"/>
            <w:shd w:val="clear" w:color="auto" w:fill="auto"/>
          </w:tcPr>
          <w:p w14:paraId="00444673" w14:textId="77777777" w:rsidR="004927C6" w:rsidRPr="004936CA" w:rsidRDefault="004927C6" w:rsidP="00270456">
            <w:pPr>
              <w:jc w:val="right"/>
              <w:rPr>
                <w:rFonts w:ascii="Times New Roman" w:hAnsi="Times New Roman" w:cs="Times New Roman"/>
                <w:sz w:val="20"/>
                <w:szCs w:val="20"/>
              </w:rPr>
            </w:pPr>
            <w:r w:rsidRPr="004936CA">
              <w:rPr>
                <w:rFonts w:ascii="Times New Roman" w:hAnsi="Times New Roman" w:cs="Times New Roman"/>
              </w:rPr>
              <w:t>6 May 2025</w:t>
            </w:r>
          </w:p>
        </w:tc>
        <w:tc>
          <w:tcPr>
            <w:tcW w:w="1615" w:type="dxa"/>
            <w:shd w:val="clear" w:color="auto" w:fill="auto"/>
          </w:tcPr>
          <w:p w14:paraId="564F4BB8" w14:textId="77777777" w:rsidR="004927C6" w:rsidRPr="004936CA" w:rsidRDefault="004927C6" w:rsidP="00270456">
            <w:pPr>
              <w:jc w:val="right"/>
              <w:rPr>
                <w:rFonts w:ascii="Times New Roman" w:hAnsi="Times New Roman" w:cs="Times New Roman"/>
                <w:sz w:val="20"/>
                <w:szCs w:val="20"/>
              </w:rPr>
            </w:pPr>
            <w:r w:rsidRPr="004936CA">
              <w:rPr>
                <w:rFonts w:ascii="Times New Roman" w:hAnsi="Times New Roman" w:cs="Times New Roman"/>
              </w:rPr>
              <w:t>31 May 2025</w:t>
            </w:r>
          </w:p>
        </w:tc>
        <w:tc>
          <w:tcPr>
            <w:tcW w:w="1350" w:type="dxa"/>
            <w:shd w:val="clear" w:color="auto" w:fill="auto"/>
          </w:tcPr>
          <w:p w14:paraId="3B18B68D" w14:textId="77777777" w:rsidR="004927C6" w:rsidRPr="004936CA" w:rsidRDefault="004927C6" w:rsidP="00270456">
            <w:pPr>
              <w:jc w:val="center"/>
              <w:rPr>
                <w:rFonts w:ascii="Times New Roman" w:hAnsi="Times New Roman" w:cs="Times New Roman"/>
                <w:sz w:val="20"/>
                <w:szCs w:val="20"/>
              </w:rPr>
            </w:pPr>
            <w:r w:rsidRPr="004936CA">
              <w:rPr>
                <w:rFonts w:ascii="Times New Roman" w:hAnsi="Times New Roman" w:cs="Times New Roman"/>
              </w:rPr>
              <w:t>26</w:t>
            </w:r>
          </w:p>
        </w:tc>
      </w:tr>
    </w:tbl>
    <w:p w14:paraId="6D8E6D97" w14:textId="77777777" w:rsidR="004927C6" w:rsidRPr="00556888" w:rsidRDefault="004927C6" w:rsidP="004927C6">
      <w:pPr>
        <w:pStyle w:val="Heading2"/>
        <w:rPr>
          <w:rFonts w:ascii="Times New Roman" w:hAnsi="Times New Roman" w:cs="Times New Roman"/>
          <w:b w:val="0"/>
          <w:bCs/>
          <w:color w:val="000000" w:themeColor="text1"/>
          <w:sz w:val="28"/>
          <w:szCs w:val="28"/>
        </w:rPr>
      </w:pPr>
      <w:bookmarkStart w:id="34" w:name="_Toc190158924"/>
      <w:bookmarkStart w:id="35" w:name="_Toc197109111"/>
      <w:r w:rsidRPr="00556888">
        <w:rPr>
          <w:rFonts w:ascii="Times New Roman" w:eastAsia="Times New Roman" w:hAnsi="Times New Roman" w:cs="Times New Roman"/>
          <w:bCs/>
          <w:color w:val="000000" w:themeColor="text1"/>
          <w:sz w:val="28"/>
          <w:szCs w:val="28"/>
        </w:rPr>
        <w:t>1.9 Gantt Chart</w:t>
      </w:r>
      <w:bookmarkEnd w:id="34"/>
      <w:bookmarkEnd w:id="35"/>
    </w:p>
    <w:p w14:paraId="0C0F266E" w14:textId="77777777" w:rsidR="004927C6" w:rsidRPr="004936CA" w:rsidRDefault="004927C6" w:rsidP="004927C6">
      <w:pPr>
        <w:rPr>
          <w:rFonts w:ascii="Times New Roman" w:hAnsi="Times New Roman" w:cs="Times New Roman"/>
          <w:noProof/>
        </w:rPr>
      </w:pPr>
    </w:p>
    <w:p w14:paraId="4BC9B62B" w14:textId="2F496993" w:rsidR="004927C6" w:rsidRPr="004936CA" w:rsidRDefault="004927C6" w:rsidP="004927C6">
      <w:pPr>
        <w:rPr>
          <w:rFonts w:ascii="Times New Roman" w:hAnsi="Times New Roman" w:cs="Times New Roman"/>
          <w:sz w:val="20"/>
        </w:rPr>
      </w:pPr>
      <w:r w:rsidRPr="004936CA">
        <w:rPr>
          <w:rFonts w:ascii="Times New Roman" w:hAnsi="Times New Roman" w:cs="Times New Roman"/>
          <w:noProof/>
        </w:rPr>
        <w:lastRenderedPageBreak/>
        <w:drawing>
          <wp:anchor distT="0" distB="0" distL="114300" distR="114300" simplePos="0" relativeHeight="251665408" behindDoc="1" locked="0" layoutInCell="1" allowOverlap="1" wp14:anchorId="09EF466D" wp14:editId="3B6D8157">
            <wp:simplePos x="0" y="0"/>
            <wp:positionH relativeFrom="column">
              <wp:posOffset>125730</wp:posOffset>
            </wp:positionH>
            <wp:positionV relativeFrom="paragraph">
              <wp:posOffset>210185</wp:posOffset>
            </wp:positionV>
            <wp:extent cx="5891530" cy="3582035"/>
            <wp:effectExtent l="0" t="0" r="0" b="0"/>
            <wp:wrapTight wrapText="bothSides">
              <wp:wrapPolygon edited="0">
                <wp:start x="0" y="0"/>
                <wp:lineTo x="0" y="21481"/>
                <wp:lineTo x="21512" y="21481"/>
                <wp:lineTo x="21512" y="0"/>
                <wp:lineTo x="0" y="0"/>
              </wp:wrapPolygon>
            </wp:wrapTight>
            <wp:docPr id="924533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2005" t="4114" r="1587" b="17709"/>
                    <a:stretch/>
                  </pic:blipFill>
                  <pic:spPr bwMode="auto">
                    <a:xfrm>
                      <a:off x="0" y="0"/>
                      <a:ext cx="5891530" cy="35820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5E6AA9" w14:textId="77777777" w:rsidR="004927C6" w:rsidRPr="004936CA" w:rsidRDefault="004927C6" w:rsidP="004927C6">
      <w:pPr>
        <w:rPr>
          <w:rFonts w:ascii="Times New Roman" w:hAnsi="Times New Roman" w:cs="Times New Roman"/>
          <w:sz w:val="20"/>
        </w:rPr>
      </w:pPr>
    </w:p>
    <w:p w14:paraId="052EA379" w14:textId="77777777" w:rsidR="004927C6" w:rsidRPr="00556888" w:rsidRDefault="004927C6" w:rsidP="004927C6">
      <w:pPr>
        <w:pStyle w:val="Heading2"/>
        <w:rPr>
          <w:rFonts w:ascii="Times New Roman" w:eastAsia="Times New Roman" w:hAnsi="Times New Roman" w:cs="Times New Roman"/>
          <w:b w:val="0"/>
          <w:bCs/>
          <w:color w:val="auto"/>
          <w:sz w:val="28"/>
          <w:szCs w:val="28"/>
        </w:rPr>
      </w:pPr>
      <w:bookmarkStart w:id="36" w:name="_Toc190158925"/>
      <w:bookmarkStart w:id="37" w:name="_Toc197109112"/>
      <w:r w:rsidRPr="00556888">
        <w:rPr>
          <w:rFonts w:ascii="Times New Roman" w:eastAsia="Times New Roman" w:hAnsi="Times New Roman" w:cs="Times New Roman"/>
          <w:bCs/>
          <w:color w:val="auto"/>
          <w:sz w:val="28"/>
          <w:szCs w:val="28"/>
        </w:rPr>
        <w:t>1.10 Hardware and Software Specification</w:t>
      </w:r>
      <w:bookmarkEnd w:id="36"/>
      <w:bookmarkEnd w:id="37"/>
    </w:p>
    <w:p w14:paraId="694216C5" w14:textId="77777777" w:rsidR="004927C6" w:rsidRPr="004936CA" w:rsidRDefault="004927C6" w:rsidP="004927C6">
      <w:pPr>
        <w:pStyle w:val="BodyText"/>
        <w:spacing w:before="40"/>
        <w:rPr>
          <w:rFonts w:ascii="Times New Roman" w:hAnsi="Times New Roman" w:cs="Times New Roman"/>
        </w:rPr>
      </w:pPr>
      <w:r w:rsidRPr="004936CA">
        <w:rPr>
          <w:rFonts w:ascii="Times New Roman" w:eastAsia="Times New Roman" w:hAnsi="Times New Roman" w:cs="Times New Roman"/>
          <w:b/>
          <w:bCs/>
        </w:rPr>
        <w:tab/>
        <w:t>Hardware:</w:t>
      </w:r>
    </w:p>
    <w:p w14:paraId="27707E27" w14:textId="77777777" w:rsidR="004927C6" w:rsidRPr="004936CA" w:rsidRDefault="004927C6" w:rsidP="004927C6">
      <w:pPr>
        <w:pStyle w:val="BodyText"/>
        <w:widowControl w:val="0"/>
        <w:numPr>
          <w:ilvl w:val="0"/>
          <w:numId w:val="20"/>
        </w:numPr>
        <w:autoSpaceDE w:val="0"/>
        <w:autoSpaceDN w:val="0"/>
        <w:spacing w:before="40" w:after="0" w:line="240" w:lineRule="auto"/>
        <w:rPr>
          <w:rFonts w:ascii="Times New Roman" w:hAnsi="Times New Roman" w:cs="Times New Roman"/>
        </w:rPr>
      </w:pPr>
      <w:r w:rsidRPr="004936CA">
        <w:rPr>
          <w:rFonts w:ascii="Times New Roman" w:hAnsi="Times New Roman" w:cs="Times New Roman"/>
        </w:rPr>
        <w:t xml:space="preserve">Processor 8GB RAM </w:t>
      </w:r>
    </w:p>
    <w:p w14:paraId="21A457F1" w14:textId="77777777" w:rsidR="004927C6" w:rsidRPr="004936CA" w:rsidRDefault="004927C6" w:rsidP="004927C6">
      <w:pPr>
        <w:pStyle w:val="BodyText"/>
        <w:widowControl w:val="0"/>
        <w:numPr>
          <w:ilvl w:val="0"/>
          <w:numId w:val="20"/>
        </w:numPr>
        <w:autoSpaceDE w:val="0"/>
        <w:autoSpaceDN w:val="0"/>
        <w:spacing w:before="40" w:after="0" w:line="240" w:lineRule="auto"/>
        <w:rPr>
          <w:rFonts w:ascii="Times New Roman" w:hAnsi="Times New Roman" w:cs="Times New Roman"/>
        </w:rPr>
      </w:pPr>
      <w:r w:rsidRPr="004936CA">
        <w:rPr>
          <w:rFonts w:ascii="Times New Roman" w:hAnsi="Times New Roman" w:cs="Times New Roman"/>
        </w:rPr>
        <w:t xml:space="preserve">100GB Storage </w:t>
      </w:r>
    </w:p>
    <w:p w14:paraId="38CE6DC0" w14:textId="77777777" w:rsidR="004927C6" w:rsidRPr="004936CA" w:rsidRDefault="004927C6" w:rsidP="004927C6">
      <w:pPr>
        <w:pStyle w:val="BodyText"/>
        <w:spacing w:before="40"/>
        <w:ind w:left="720"/>
        <w:rPr>
          <w:rFonts w:ascii="Times New Roman" w:hAnsi="Times New Roman" w:cs="Times New Roman"/>
        </w:rPr>
      </w:pPr>
      <w:r w:rsidRPr="004936CA">
        <w:rPr>
          <w:rFonts w:ascii="Times New Roman" w:eastAsia="Times New Roman" w:hAnsi="Times New Roman" w:cs="Times New Roman"/>
          <w:b/>
          <w:bCs/>
        </w:rPr>
        <w:t>Software:</w:t>
      </w:r>
    </w:p>
    <w:p w14:paraId="6255373D" w14:textId="77777777" w:rsidR="004927C6" w:rsidRPr="004936CA" w:rsidRDefault="004927C6" w:rsidP="004927C6">
      <w:pPr>
        <w:pStyle w:val="BodyText"/>
        <w:widowControl w:val="0"/>
        <w:numPr>
          <w:ilvl w:val="0"/>
          <w:numId w:val="19"/>
        </w:numPr>
        <w:autoSpaceDE w:val="0"/>
        <w:autoSpaceDN w:val="0"/>
        <w:spacing w:before="40" w:after="0" w:line="240" w:lineRule="auto"/>
        <w:rPr>
          <w:rFonts w:ascii="Times New Roman" w:hAnsi="Times New Roman" w:cs="Times New Roman"/>
        </w:rPr>
      </w:pPr>
      <w:r w:rsidRPr="004936CA">
        <w:rPr>
          <w:rFonts w:ascii="Times New Roman" w:hAnsi="Times New Roman" w:cs="Times New Roman"/>
        </w:rPr>
        <w:t xml:space="preserve">ELK Stack </w:t>
      </w:r>
    </w:p>
    <w:p w14:paraId="7A350CDA" w14:textId="77777777" w:rsidR="004927C6" w:rsidRPr="004936CA" w:rsidRDefault="004927C6" w:rsidP="004927C6">
      <w:pPr>
        <w:pStyle w:val="BodyText"/>
        <w:widowControl w:val="0"/>
        <w:numPr>
          <w:ilvl w:val="0"/>
          <w:numId w:val="19"/>
        </w:numPr>
        <w:autoSpaceDE w:val="0"/>
        <w:autoSpaceDN w:val="0"/>
        <w:spacing w:before="40" w:after="0" w:line="240" w:lineRule="auto"/>
        <w:rPr>
          <w:rFonts w:ascii="Times New Roman" w:hAnsi="Times New Roman" w:cs="Times New Roman"/>
        </w:rPr>
      </w:pPr>
      <w:proofErr w:type="spellStart"/>
      <w:r w:rsidRPr="004936CA">
        <w:rPr>
          <w:rFonts w:ascii="Times New Roman" w:hAnsi="Times New Roman" w:cs="Times New Roman"/>
        </w:rPr>
        <w:t>Wazuh</w:t>
      </w:r>
      <w:proofErr w:type="spellEnd"/>
      <w:r w:rsidRPr="004936CA">
        <w:rPr>
          <w:rFonts w:ascii="Times New Roman" w:hAnsi="Times New Roman" w:cs="Times New Roman"/>
        </w:rPr>
        <w:t xml:space="preserve"> </w:t>
      </w:r>
    </w:p>
    <w:p w14:paraId="603B0466" w14:textId="77777777" w:rsidR="004927C6" w:rsidRPr="004936CA" w:rsidRDefault="004927C6" w:rsidP="004927C6">
      <w:pPr>
        <w:pStyle w:val="BodyText"/>
        <w:widowControl w:val="0"/>
        <w:numPr>
          <w:ilvl w:val="0"/>
          <w:numId w:val="19"/>
        </w:numPr>
        <w:autoSpaceDE w:val="0"/>
        <w:autoSpaceDN w:val="0"/>
        <w:spacing w:before="40" w:after="0" w:line="240" w:lineRule="auto"/>
        <w:rPr>
          <w:rFonts w:ascii="Times New Roman" w:hAnsi="Times New Roman" w:cs="Times New Roman"/>
          <w:sz w:val="20"/>
        </w:rPr>
      </w:pPr>
      <w:r w:rsidRPr="004936CA">
        <w:rPr>
          <w:rFonts w:ascii="Times New Roman" w:hAnsi="Times New Roman" w:cs="Times New Roman"/>
        </w:rPr>
        <w:t>Python 3.9+ with TensorFlow, scikit-learn</w:t>
      </w:r>
    </w:p>
    <w:p w14:paraId="5324AAF9" w14:textId="77777777" w:rsidR="004927C6" w:rsidRPr="004936CA" w:rsidRDefault="004927C6" w:rsidP="004927C6">
      <w:pPr>
        <w:pStyle w:val="BodyText"/>
        <w:widowControl w:val="0"/>
        <w:numPr>
          <w:ilvl w:val="0"/>
          <w:numId w:val="19"/>
        </w:numPr>
        <w:autoSpaceDE w:val="0"/>
        <w:autoSpaceDN w:val="0"/>
        <w:spacing w:before="40" w:after="0" w:line="240" w:lineRule="auto"/>
        <w:rPr>
          <w:rFonts w:ascii="Times New Roman" w:hAnsi="Times New Roman" w:cs="Times New Roman"/>
          <w:sz w:val="20"/>
        </w:rPr>
      </w:pPr>
      <w:r w:rsidRPr="004936CA">
        <w:rPr>
          <w:rFonts w:ascii="Times New Roman" w:hAnsi="Times New Roman" w:cs="Times New Roman"/>
        </w:rPr>
        <w:t>Kibana</w:t>
      </w:r>
    </w:p>
    <w:p w14:paraId="40BFFE34" w14:textId="77777777" w:rsidR="004927C6" w:rsidRPr="004936CA" w:rsidRDefault="004927C6" w:rsidP="004927C6">
      <w:pPr>
        <w:pStyle w:val="BodyText"/>
        <w:widowControl w:val="0"/>
        <w:numPr>
          <w:ilvl w:val="0"/>
          <w:numId w:val="19"/>
        </w:numPr>
        <w:autoSpaceDE w:val="0"/>
        <w:autoSpaceDN w:val="0"/>
        <w:spacing w:before="40" w:after="0" w:line="240" w:lineRule="auto"/>
        <w:rPr>
          <w:rFonts w:ascii="Times New Roman" w:hAnsi="Times New Roman" w:cs="Times New Roman"/>
          <w:sz w:val="20"/>
        </w:rPr>
      </w:pPr>
      <w:proofErr w:type="spellStart"/>
      <w:r w:rsidRPr="004936CA">
        <w:rPr>
          <w:rFonts w:ascii="Times New Roman" w:hAnsi="Times New Roman" w:cs="Times New Roman"/>
        </w:rPr>
        <w:t>Filebeat</w:t>
      </w:r>
      <w:proofErr w:type="spellEnd"/>
    </w:p>
    <w:p w14:paraId="2087F260" w14:textId="77777777" w:rsidR="004927C6" w:rsidRPr="004936CA" w:rsidRDefault="004927C6" w:rsidP="004927C6">
      <w:pPr>
        <w:pStyle w:val="BodyText"/>
        <w:spacing w:before="40"/>
        <w:rPr>
          <w:rFonts w:ascii="Times New Roman" w:hAnsi="Times New Roman" w:cs="Times New Roman"/>
        </w:rPr>
      </w:pPr>
    </w:p>
    <w:p w14:paraId="1A6A0C6B" w14:textId="77777777" w:rsidR="004927C6" w:rsidRPr="00556888" w:rsidRDefault="004927C6" w:rsidP="004927C6">
      <w:pPr>
        <w:pStyle w:val="Heading2"/>
        <w:rPr>
          <w:rFonts w:ascii="Times New Roman" w:eastAsia="Times New Roman" w:hAnsi="Times New Roman" w:cs="Times New Roman"/>
          <w:b w:val="0"/>
          <w:bCs/>
          <w:color w:val="auto"/>
          <w:sz w:val="28"/>
          <w:szCs w:val="28"/>
        </w:rPr>
      </w:pPr>
      <w:bookmarkStart w:id="38" w:name="_Toc190158926"/>
      <w:bookmarkStart w:id="39" w:name="_Toc197109113"/>
      <w:r w:rsidRPr="00556888">
        <w:rPr>
          <w:rFonts w:ascii="Times New Roman" w:eastAsia="Times New Roman" w:hAnsi="Times New Roman" w:cs="Times New Roman"/>
          <w:bCs/>
          <w:color w:val="auto"/>
          <w:sz w:val="28"/>
          <w:szCs w:val="28"/>
        </w:rPr>
        <w:t>1.11 Tools and technologies used with reasoning</w:t>
      </w:r>
      <w:bookmarkEnd w:id="38"/>
      <w:bookmarkEnd w:id="39"/>
    </w:p>
    <w:p w14:paraId="716B198B" w14:textId="77777777" w:rsidR="004927C6" w:rsidRPr="004936CA" w:rsidRDefault="004927C6" w:rsidP="004927C6">
      <w:pPr>
        <w:pStyle w:val="ListParagraph"/>
        <w:numPr>
          <w:ilvl w:val="0"/>
          <w:numId w:val="25"/>
        </w:numPr>
        <w:spacing w:before="100" w:beforeAutospacing="1" w:after="100" w:afterAutospacing="1" w:line="240" w:lineRule="auto"/>
        <w:contextualSpacing w:val="0"/>
        <w:rPr>
          <w:rFonts w:ascii="Times New Roman" w:eastAsia="Times New Roman" w:hAnsi="Times New Roman" w:cs="Times New Roman"/>
          <w:sz w:val="24"/>
          <w:szCs w:val="24"/>
        </w:rPr>
      </w:pPr>
      <w:r w:rsidRPr="004936CA">
        <w:rPr>
          <w:rFonts w:ascii="Times New Roman" w:eastAsia="Times New Roman" w:hAnsi="Times New Roman" w:cs="Times New Roman"/>
          <w:b/>
          <w:bCs/>
          <w:sz w:val="24"/>
          <w:szCs w:val="24"/>
        </w:rPr>
        <w:t xml:space="preserve">Elastic Stack &amp; </w:t>
      </w:r>
      <w:proofErr w:type="spellStart"/>
      <w:r w:rsidRPr="004936CA">
        <w:rPr>
          <w:rFonts w:ascii="Times New Roman" w:eastAsia="Times New Roman" w:hAnsi="Times New Roman" w:cs="Times New Roman"/>
          <w:b/>
          <w:bCs/>
          <w:sz w:val="24"/>
          <w:szCs w:val="24"/>
        </w:rPr>
        <w:t>Wazuh</w:t>
      </w:r>
      <w:proofErr w:type="spellEnd"/>
      <w:r w:rsidRPr="004936CA">
        <w:rPr>
          <w:rFonts w:ascii="Times New Roman" w:eastAsia="Times New Roman" w:hAnsi="Times New Roman" w:cs="Times New Roman"/>
          <w:sz w:val="24"/>
          <w:szCs w:val="24"/>
        </w:rPr>
        <w:t xml:space="preserve"> </w:t>
      </w:r>
      <w:r w:rsidRPr="004936CA">
        <w:rPr>
          <w:rFonts w:ascii="Times New Roman" w:eastAsia="Times New Roman" w:hAnsi="Times New Roman" w:cs="Times New Roman"/>
          <w:iCs/>
          <w:sz w:val="24"/>
          <w:szCs w:val="24"/>
        </w:rPr>
        <w:t>For log management and security monitoring</w:t>
      </w:r>
    </w:p>
    <w:p w14:paraId="34BFDDF0" w14:textId="77777777" w:rsidR="004927C6" w:rsidRPr="004936CA" w:rsidRDefault="004927C6" w:rsidP="004927C6">
      <w:pPr>
        <w:numPr>
          <w:ilvl w:val="0"/>
          <w:numId w:val="21"/>
        </w:numPr>
        <w:spacing w:before="100" w:beforeAutospacing="1" w:after="100" w:afterAutospacing="1" w:line="240" w:lineRule="auto"/>
        <w:rPr>
          <w:rFonts w:ascii="Times New Roman" w:eastAsia="Times New Roman" w:hAnsi="Times New Roman" w:cs="Times New Roman"/>
        </w:rPr>
      </w:pPr>
      <w:r w:rsidRPr="00556888">
        <w:rPr>
          <w:rFonts w:ascii="Times New Roman" w:eastAsia="Times New Roman" w:hAnsi="Times New Roman" w:cs="Times New Roman"/>
          <w:b/>
          <w:bCs/>
        </w:rPr>
        <w:t>ELK (Elasticsearch, Logstash, Kibana)</w:t>
      </w:r>
      <w:r w:rsidRPr="00556888">
        <w:rPr>
          <w:rFonts w:ascii="Times New Roman" w:eastAsia="Times New Roman" w:hAnsi="Times New Roman" w:cs="Times New Roman"/>
        </w:rPr>
        <w:t xml:space="preserve"> </w:t>
      </w:r>
      <w:r w:rsidRPr="004936CA">
        <w:rPr>
          <w:rFonts w:ascii="Times New Roman" w:eastAsia="Times New Roman" w:hAnsi="Times New Roman" w:cs="Times New Roman"/>
        </w:rPr>
        <w:t>helps collect, store, and analyze logs.</w:t>
      </w:r>
    </w:p>
    <w:p w14:paraId="3FB1FE27" w14:textId="77777777" w:rsidR="004927C6" w:rsidRPr="004936CA" w:rsidRDefault="004927C6" w:rsidP="004927C6">
      <w:pPr>
        <w:numPr>
          <w:ilvl w:val="0"/>
          <w:numId w:val="21"/>
        </w:numPr>
        <w:spacing w:before="100" w:beforeAutospacing="1" w:after="100" w:afterAutospacing="1" w:line="240" w:lineRule="auto"/>
        <w:rPr>
          <w:rFonts w:ascii="Times New Roman" w:eastAsia="Times New Roman" w:hAnsi="Times New Roman" w:cs="Times New Roman"/>
        </w:rPr>
      </w:pPr>
      <w:proofErr w:type="spellStart"/>
      <w:r w:rsidRPr="004936CA">
        <w:rPr>
          <w:rFonts w:ascii="Times New Roman" w:eastAsia="Times New Roman" w:hAnsi="Times New Roman" w:cs="Times New Roman"/>
          <w:b/>
          <w:bCs/>
        </w:rPr>
        <w:t>Wazuh</w:t>
      </w:r>
      <w:proofErr w:type="spellEnd"/>
      <w:r w:rsidRPr="004936CA">
        <w:rPr>
          <w:rFonts w:ascii="Times New Roman" w:eastAsia="Times New Roman" w:hAnsi="Times New Roman" w:cs="Times New Roman"/>
        </w:rPr>
        <w:t xml:space="preserve"> adds security monitoring, helping detect suspicious activities.</w:t>
      </w:r>
    </w:p>
    <w:p w14:paraId="2A700053" w14:textId="77777777" w:rsidR="004927C6" w:rsidRPr="004936CA" w:rsidRDefault="004927C6" w:rsidP="004927C6">
      <w:pPr>
        <w:numPr>
          <w:ilvl w:val="0"/>
          <w:numId w:val="21"/>
        </w:numPr>
        <w:spacing w:before="100" w:beforeAutospacing="1" w:after="100" w:afterAutospacing="1" w:line="240" w:lineRule="auto"/>
        <w:rPr>
          <w:rFonts w:ascii="Times New Roman" w:eastAsia="Times New Roman" w:hAnsi="Times New Roman" w:cs="Times New Roman"/>
        </w:rPr>
      </w:pPr>
      <w:r w:rsidRPr="004936CA">
        <w:rPr>
          <w:rFonts w:ascii="Times New Roman" w:eastAsia="Times New Roman" w:hAnsi="Times New Roman" w:cs="Times New Roman"/>
        </w:rPr>
        <w:t>These tools make it easy to process large amounts of log data and find anomalies.</w:t>
      </w:r>
    </w:p>
    <w:p w14:paraId="25C9480C" w14:textId="77777777" w:rsidR="004927C6" w:rsidRPr="004936CA" w:rsidRDefault="004927C6" w:rsidP="004927C6">
      <w:pPr>
        <w:pStyle w:val="ListParagraph"/>
        <w:numPr>
          <w:ilvl w:val="0"/>
          <w:numId w:val="25"/>
        </w:numPr>
        <w:spacing w:before="100" w:beforeAutospacing="1" w:after="100" w:afterAutospacing="1" w:line="240" w:lineRule="auto"/>
        <w:contextualSpacing w:val="0"/>
        <w:rPr>
          <w:rFonts w:ascii="Times New Roman" w:eastAsia="Times New Roman" w:hAnsi="Times New Roman" w:cs="Times New Roman"/>
          <w:sz w:val="24"/>
          <w:szCs w:val="24"/>
        </w:rPr>
      </w:pPr>
      <w:r w:rsidRPr="004936CA">
        <w:rPr>
          <w:rFonts w:ascii="Times New Roman" w:eastAsia="Times New Roman" w:hAnsi="Times New Roman" w:cs="Times New Roman"/>
          <w:b/>
          <w:bCs/>
          <w:sz w:val="24"/>
          <w:szCs w:val="24"/>
        </w:rPr>
        <w:lastRenderedPageBreak/>
        <w:t>TensorFlow</w:t>
      </w:r>
      <w:r w:rsidRPr="004936CA">
        <w:rPr>
          <w:rFonts w:ascii="Times New Roman" w:eastAsia="Times New Roman" w:hAnsi="Times New Roman" w:cs="Times New Roman"/>
          <w:sz w:val="24"/>
          <w:szCs w:val="24"/>
        </w:rPr>
        <w:t xml:space="preserve"> </w:t>
      </w:r>
      <w:r w:rsidRPr="004936CA">
        <w:rPr>
          <w:rFonts w:ascii="Times New Roman" w:eastAsia="Times New Roman" w:hAnsi="Times New Roman" w:cs="Times New Roman"/>
          <w:iCs/>
          <w:sz w:val="24"/>
          <w:szCs w:val="24"/>
        </w:rPr>
        <w:t>For building and training the AI model</w:t>
      </w:r>
    </w:p>
    <w:p w14:paraId="35DDAA4F" w14:textId="77777777" w:rsidR="004927C6" w:rsidRPr="004936CA" w:rsidRDefault="004927C6" w:rsidP="004927C6">
      <w:pPr>
        <w:pStyle w:val="ListParagraph"/>
        <w:numPr>
          <w:ilvl w:val="0"/>
          <w:numId w:val="22"/>
        </w:numPr>
        <w:spacing w:before="100" w:beforeAutospacing="1" w:after="100" w:afterAutospacing="1" w:line="240" w:lineRule="auto"/>
        <w:contextualSpacing w:val="0"/>
        <w:rPr>
          <w:rFonts w:ascii="Times New Roman" w:eastAsia="Times New Roman" w:hAnsi="Times New Roman" w:cs="Times New Roman"/>
          <w:sz w:val="24"/>
          <w:szCs w:val="24"/>
        </w:rPr>
      </w:pPr>
      <w:r w:rsidRPr="004936CA">
        <w:rPr>
          <w:rFonts w:ascii="Times New Roman" w:eastAsia="Times New Roman" w:hAnsi="Times New Roman" w:cs="Times New Roman"/>
          <w:sz w:val="24"/>
          <w:szCs w:val="24"/>
        </w:rPr>
        <w:t xml:space="preserve">A powerful open-source </w:t>
      </w:r>
      <w:r w:rsidRPr="004936CA">
        <w:rPr>
          <w:rFonts w:ascii="Times New Roman" w:eastAsia="Times New Roman" w:hAnsi="Times New Roman" w:cs="Times New Roman"/>
          <w:bCs/>
          <w:sz w:val="24"/>
          <w:szCs w:val="24"/>
        </w:rPr>
        <w:t>machine learning</w:t>
      </w:r>
      <w:r w:rsidRPr="004936CA">
        <w:rPr>
          <w:rFonts w:ascii="Times New Roman" w:eastAsia="Times New Roman" w:hAnsi="Times New Roman" w:cs="Times New Roman"/>
          <w:sz w:val="24"/>
          <w:szCs w:val="24"/>
        </w:rPr>
        <w:t xml:space="preserve"> framework.</w:t>
      </w:r>
    </w:p>
    <w:p w14:paraId="13DB6A26" w14:textId="77777777" w:rsidR="004927C6" w:rsidRPr="004936CA" w:rsidRDefault="004927C6" w:rsidP="004927C6">
      <w:pPr>
        <w:numPr>
          <w:ilvl w:val="0"/>
          <w:numId w:val="22"/>
        </w:numPr>
        <w:spacing w:before="100" w:beforeAutospacing="1" w:after="100" w:afterAutospacing="1" w:line="240" w:lineRule="auto"/>
        <w:rPr>
          <w:rFonts w:ascii="Times New Roman" w:eastAsia="Times New Roman" w:hAnsi="Times New Roman" w:cs="Times New Roman"/>
        </w:rPr>
      </w:pPr>
      <w:r w:rsidRPr="004936CA">
        <w:rPr>
          <w:rFonts w:ascii="Times New Roman" w:eastAsia="Times New Roman" w:hAnsi="Times New Roman" w:cs="Times New Roman"/>
        </w:rPr>
        <w:t>Helps create and train an AI model to detect unusual patterns in data.</w:t>
      </w:r>
    </w:p>
    <w:p w14:paraId="6383F84A" w14:textId="77777777" w:rsidR="004927C6" w:rsidRPr="004936CA" w:rsidRDefault="004927C6" w:rsidP="004927C6">
      <w:pPr>
        <w:numPr>
          <w:ilvl w:val="0"/>
          <w:numId w:val="22"/>
        </w:numPr>
        <w:spacing w:before="100" w:beforeAutospacing="1" w:after="100" w:afterAutospacing="1" w:line="240" w:lineRule="auto"/>
        <w:rPr>
          <w:rFonts w:ascii="Times New Roman" w:eastAsia="Times New Roman" w:hAnsi="Times New Roman" w:cs="Times New Roman"/>
        </w:rPr>
      </w:pPr>
      <w:r w:rsidRPr="004936CA">
        <w:rPr>
          <w:rFonts w:ascii="Times New Roman" w:eastAsia="Times New Roman" w:hAnsi="Times New Roman" w:cs="Times New Roman"/>
        </w:rPr>
        <w:t>Supports deep learning techniques, making detection more accurate.</w:t>
      </w:r>
    </w:p>
    <w:p w14:paraId="58D90978" w14:textId="77777777" w:rsidR="004927C6" w:rsidRPr="004936CA" w:rsidRDefault="004927C6" w:rsidP="004927C6">
      <w:pPr>
        <w:pStyle w:val="ListParagraph"/>
        <w:numPr>
          <w:ilvl w:val="0"/>
          <w:numId w:val="25"/>
        </w:numPr>
        <w:spacing w:before="100" w:beforeAutospacing="1" w:after="100" w:afterAutospacing="1" w:line="240" w:lineRule="auto"/>
        <w:contextualSpacing w:val="0"/>
        <w:rPr>
          <w:rFonts w:ascii="Times New Roman" w:eastAsia="Times New Roman" w:hAnsi="Times New Roman" w:cs="Times New Roman"/>
          <w:sz w:val="24"/>
          <w:szCs w:val="24"/>
        </w:rPr>
      </w:pPr>
      <w:r w:rsidRPr="004936CA">
        <w:rPr>
          <w:rFonts w:ascii="Times New Roman" w:eastAsia="Times New Roman" w:hAnsi="Times New Roman" w:cs="Times New Roman"/>
          <w:b/>
          <w:bCs/>
          <w:sz w:val="24"/>
          <w:szCs w:val="24"/>
        </w:rPr>
        <w:t>Kibana</w:t>
      </w:r>
      <w:r w:rsidRPr="004936CA">
        <w:rPr>
          <w:rFonts w:ascii="Times New Roman" w:eastAsia="Times New Roman" w:hAnsi="Times New Roman" w:cs="Times New Roman"/>
          <w:sz w:val="24"/>
          <w:szCs w:val="24"/>
        </w:rPr>
        <w:t xml:space="preserve"> </w:t>
      </w:r>
      <w:r w:rsidRPr="004936CA">
        <w:rPr>
          <w:rFonts w:ascii="Times New Roman" w:eastAsia="Times New Roman" w:hAnsi="Times New Roman" w:cs="Times New Roman"/>
          <w:iCs/>
          <w:sz w:val="24"/>
          <w:szCs w:val="24"/>
        </w:rPr>
        <w:t>For visual analytics and anomaly exploration</w:t>
      </w:r>
    </w:p>
    <w:p w14:paraId="194D3197" w14:textId="77777777" w:rsidR="004927C6" w:rsidRPr="004936CA" w:rsidRDefault="004927C6" w:rsidP="004927C6">
      <w:pPr>
        <w:numPr>
          <w:ilvl w:val="0"/>
          <w:numId w:val="23"/>
        </w:numPr>
        <w:spacing w:before="100" w:beforeAutospacing="1" w:after="100" w:afterAutospacing="1" w:line="240" w:lineRule="auto"/>
        <w:rPr>
          <w:rFonts w:ascii="Times New Roman" w:eastAsia="Times New Roman" w:hAnsi="Times New Roman" w:cs="Times New Roman"/>
        </w:rPr>
      </w:pPr>
      <w:r w:rsidRPr="004936CA">
        <w:rPr>
          <w:rFonts w:ascii="Times New Roman" w:eastAsia="Times New Roman" w:hAnsi="Times New Roman" w:cs="Times New Roman"/>
        </w:rPr>
        <w:t>A dashboard tool that works with Elasticsearch.</w:t>
      </w:r>
    </w:p>
    <w:p w14:paraId="41741E09" w14:textId="77777777" w:rsidR="004927C6" w:rsidRPr="004936CA" w:rsidRDefault="004927C6" w:rsidP="004927C6">
      <w:pPr>
        <w:numPr>
          <w:ilvl w:val="0"/>
          <w:numId w:val="23"/>
        </w:numPr>
        <w:spacing w:before="100" w:beforeAutospacing="1" w:after="100" w:afterAutospacing="1" w:line="240" w:lineRule="auto"/>
        <w:rPr>
          <w:rFonts w:ascii="Times New Roman" w:eastAsia="Times New Roman" w:hAnsi="Times New Roman" w:cs="Times New Roman"/>
        </w:rPr>
      </w:pPr>
      <w:r w:rsidRPr="004936CA">
        <w:rPr>
          <w:rFonts w:ascii="Times New Roman" w:eastAsia="Times New Roman" w:hAnsi="Times New Roman" w:cs="Times New Roman"/>
        </w:rPr>
        <w:t>Helps display logs, trends, and AI-detected anomalies using graphs and charts.</w:t>
      </w:r>
    </w:p>
    <w:p w14:paraId="1EB1113E" w14:textId="77777777" w:rsidR="004927C6" w:rsidRPr="004936CA" w:rsidRDefault="004927C6" w:rsidP="004927C6">
      <w:pPr>
        <w:numPr>
          <w:ilvl w:val="0"/>
          <w:numId w:val="23"/>
        </w:numPr>
        <w:spacing w:before="100" w:beforeAutospacing="1" w:after="100" w:afterAutospacing="1" w:line="240" w:lineRule="auto"/>
        <w:rPr>
          <w:rFonts w:ascii="Times New Roman" w:eastAsia="Times New Roman" w:hAnsi="Times New Roman" w:cs="Times New Roman"/>
        </w:rPr>
      </w:pPr>
      <w:r w:rsidRPr="004936CA">
        <w:rPr>
          <w:rFonts w:ascii="Times New Roman" w:eastAsia="Times New Roman" w:hAnsi="Times New Roman" w:cs="Times New Roman"/>
        </w:rPr>
        <w:t>Makes it easier to understand and investigate suspicious patterns.</w:t>
      </w:r>
    </w:p>
    <w:p w14:paraId="65A6DD9C" w14:textId="499840C1" w:rsidR="0023161F" w:rsidRDefault="004927C6" w:rsidP="0023161F">
      <w:pPr>
        <w:pStyle w:val="Heading1"/>
        <w:ind w:left="-5"/>
      </w:pPr>
      <w:r w:rsidRPr="004927C6">
        <w:rPr>
          <w:rFonts w:ascii="Times New Roman" w:hAnsi="Times New Roman" w:cs="Times New Roman"/>
          <w:color w:val="auto"/>
        </w:rPr>
        <w:br w:type="page"/>
      </w:r>
      <w:bookmarkStart w:id="40" w:name="_Toc197109114"/>
      <w:r w:rsidR="0023161F">
        <w:lastRenderedPageBreak/>
        <w:t xml:space="preserve">Chapter </w:t>
      </w:r>
      <w:r w:rsidR="0023161F">
        <w:t>2</w:t>
      </w:r>
      <w:r w:rsidR="0023161F">
        <w:t xml:space="preserve">: </w:t>
      </w:r>
      <w:r w:rsidR="0023161F" w:rsidRPr="0023161F">
        <w:t>Software Requirements Specification</w:t>
      </w:r>
      <w:bookmarkEnd w:id="40"/>
    </w:p>
    <w:p w14:paraId="1232F981" w14:textId="36EE14DE" w:rsidR="004927C6" w:rsidRPr="004927C6" w:rsidRDefault="004927C6" w:rsidP="0023161F">
      <w:pPr>
        <w:pStyle w:val="Heading2"/>
        <w:keepLines w:val="0"/>
        <w:numPr>
          <w:ilvl w:val="0"/>
          <w:numId w:val="35"/>
        </w:numPr>
        <w:spacing w:before="240" w:after="60" w:line="360" w:lineRule="auto"/>
        <w:jc w:val="both"/>
        <w:rPr>
          <w:rFonts w:ascii="Times New Roman" w:hAnsi="Times New Roman" w:cs="Times New Roman"/>
          <w:color w:val="auto"/>
        </w:rPr>
      </w:pPr>
      <w:bookmarkStart w:id="41" w:name="_Toc197109115"/>
      <w:r w:rsidRPr="004927C6">
        <w:rPr>
          <w:rFonts w:ascii="Times New Roman" w:eastAsia="Times New Roman" w:hAnsi="Times New Roman" w:cs="Times New Roman"/>
          <w:bCs/>
          <w:color w:val="auto"/>
          <w:sz w:val="32"/>
          <w:szCs w:val="32"/>
        </w:rPr>
        <w:t>Executive Summary</w:t>
      </w:r>
      <w:bookmarkEnd w:id="1"/>
      <w:r w:rsidRPr="004927C6">
        <w:rPr>
          <w:rFonts w:ascii="Times New Roman" w:eastAsia="Times New Roman" w:hAnsi="Times New Roman" w:cs="Times New Roman"/>
          <w:bCs/>
          <w:color w:val="auto"/>
          <w:sz w:val="32"/>
          <w:szCs w:val="32"/>
        </w:rPr>
        <w:t xml:space="preserve"> ()</w:t>
      </w:r>
      <w:bookmarkEnd w:id="41"/>
    </w:p>
    <w:p w14:paraId="489A90F8" w14:textId="77777777" w:rsidR="004927C6" w:rsidRPr="00482228" w:rsidRDefault="004927C6" w:rsidP="004927C6">
      <w:pPr>
        <w:pStyle w:val="FirstParagraph"/>
        <w:rPr>
          <w:rFonts w:ascii="Times New Roman" w:hAnsi="Times New Roman" w:cs="Times New Roman"/>
        </w:rPr>
      </w:pPr>
      <w:r w:rsidRPr="00482228">
        <w:rPr>
          <w:rFonts w:ascii="Times New Roman" w:hAnsi="Times New Roman" w:cs="Times New Roman"/>
        </w:rPr>
        <w:t xml:space="preserve">This document outlines the requirements for an AI-powered anomaly detection system built using </w:t>
      </w:r>
      <w:proofErr w:type="spellStart"/>
      <w:r w:rsidRPr="00482228">
        <w:rPr>
          <w:rFonts w:ascii="Times New Roman" w:hAnsi="Times New Roman" w:cs="Times New Roman"/>
        </w:rPr>
        <w:t>Wazuh</w:t>
      </w:r>
      <w:proofErr w:type="spellEnd"/>
      <w:r w:rsidRPr="00482228">
        <w:rPr>
          <w:rFonts w:ascii="Times New Roman" w:hAnsi="Times New Roman" w:cs="Times New Roman"/>
        </w:rPr>
        <w:t xml:space="preserve"> and the Elastic Stack (Elasticsearch, Logstash, Kibana). The system monitors security logs to identify unusual activities, such as:</w:t>
      </w:r>
    </w:p>
    <w:p w14:paraId="6CB86264"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b/>
          <w:bCs/>
        </w:rPr>
        <w:t>Anomalous File Creation</w:t>
      </w:r>
      <w:r w:rsidRPr="00482228">
        <w:rPr>
          <w:rFonts w:ascii="Times New Roman" w:hAnsi="Times New Roman" w:cs="Times New Roman"/>
        </w:rPr>
        <w:t>: Detecting unauthorized or suspicious file creation in restricted directories.</w:t>
      </w:r>
    </w:p>
    <w:p w14:paraId="78A39088"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b/>
          <w:bCs/>
        </w:rPr>
        <w:t>Suspicious Login Attempts</w:t>
      </w:r>
      <w:r w:rsidRPr="00482228">
        <w:rPr>
          <w:rFonts w:ascii="Times New Roman" w:hAnsi="Times New Roman" w:cs="Times New Roman"/>
        </w:rPr>
        <w:t xml:space="preserve">: Identifying </w:t>
      </w:r>
      <w:r>
        <w:rPr>
          <w:rFonts w:ascii="Times New Roman" w:hAnsi="Times New Roman" w:cs="Times New Roman"/>
        </w:rPr>
        <w:t>too many</w:t>
      </w:r>
      <w:r w:rsidRPr="00482228">
        <w:rPr>
          <w:rFonts w:ascii="Times New Roman" w:hAnsi="Times New Roman" w:cs="Times New Roman"/>
        </w:rPr>
        <w:t xml:space="preserve"> failed </w:t>
      </w:r>
      <w:proofErr w:type="gramStart"/>
      <w:r w:rsidRPr="00482228">
        <w:rPr>
          <w:rFonts w:ascii="Times New Roman" w:hAnsi="Times New Roman" w:cs="Times New Roman"/>
        </w:rPr>
        <w:t>login</w:t>
      </w:r>
      <w:proofErr w:type="gramEnd"/>
      <w:r w:rsidRPr="00482228">
        <w:rPr>
          <w:rFonts w:ascii="Times New Roman" w:hAnsi="Times New Roman" w:cs="Times New Roman"/>
        </w:rPr>
        <w:t xml:space="preserve"> attempts that may indicate brute-force attacks.</w:t>
      </w:r>
    </w:p>
    <w:p w14:paraId="35ECBB80" w14:textId="77777777" w:rsidR="004927C6" w:rsidRPr="00482228" w:rsidRDefault="004927C6" w:rsidP="004927C6">
      <w:pPr>
        <w:pStyle w:val="FirstParagraph"/>
        <w:rPr>
          <w:rFonts w:ascii="Times New Roman" w:hAnsi="Times New Roman" w:cs="Times New Roman"/>
        </w:rPr>
      </w:pPr>
      <w:r w:rsidRPr="00482228">
        <w:rPr>
          <w:rFonts w:ascii="Times New Roman" w:hAnsi="Times New Roman" w:cs="Times New Roman"/>
        </w:rPr>
        <w:t>The system will use Artificial Intelligence (AI)</w:t>
      </w:r>
      <w:r>
        <w:rPr>
          <w:rFonts w:ascii="Times New Roman" w:hAnsi="Times New Roman" w:cs="Times New Roman"/>
        </w:rPr>
        <w:t>/</w:t>
      </w:r>
      <w:r w:rsidRPr="00482228">
        <w:rPr>
          <w:rFonts w:ascii="Times New Roman" w:hAnsi="Times New Roman" w:cs="Times New Roman"/>
        </w:rPr>
        <w:t>Machine Learning (ML) to automatically detect anomalies, provides real-time alerts, and visualizes data on user-friendly Kibana dashboards for security analysts to investigate and respond effectively.</w:t>
      </w:r>
    </w:p>
    <w:p w14:paraId="55E1EE59" w14:textId="77777777" w:rsidR="004927C6" w:rsidRPr="00482228" w:rsidRDefault="004927C6" w:rsidP="004927C6">
      <w:pPr>
        <w:pStyle w:val="Heading2"/>
        <w:rPr>
          <w:rFonts w:ascii="Times New Roman" w:hAnsi="Times New Roman" w:cs="Times New Roman"/>
          <w:color w:val="auto"/>
        </w:rPr>
      </w:pPr>
      <w:bookmarkStart w:id="42" w:name="_Toc196433588"/>
      <w:bookmarkStart w:id="43" w:name="X2a90214c18e7d51bcd4d75a700c808c1943b969"/>
      <w:bookmarkStart w:id="44" w:name="_Toc197109116"/>
      <w:bookmarkEnd w:id="0"/>
      <w:r w:rsidRPr="00482228">
        <w:rPr>
          <w:rFonts w:ascii="Times New Roman" w:hAnsi="Times New Roman" w:cs="Times New Roman"/>
          <w:color w:val="auto"/>
        </w:rPr>
        <w:t>2. Requirements Analysis</w:t>
      </w:r>
      <w:bookmarkEnd w:id="42"/>
      <w:bookmarkEnd w:id="44"/>
    </w:p>
    <w:p w14:paraId="5781A5CC" w14:textId="77777777" w:rsidR="004927C6" w:rsidRPr="00482228" w:rsidRDefault="004927C6" w:rsidP="004927C6">
      <w:pPr>
        <w:pStyle w:val="FirstParagraph"/>
        <w:rPr>
          <w:rFonts w:ascii="Times New Roman" w:hAnsi="Times New Roman" w:cs="Times New Roman"/>
        </w:rPr>
      </w:pPr>
      <w:r w:rsidRPr="00482228">
        <w:rPr>
          <w:rFonts w:ascii="Times New Roman" w:hAnsi="Times New Roman" w:cs="Times New Roman"/>
        </w:rPr>
        <w:t>This section details the system’s requirements, including user needs, constraints, and key features, based on thorough analysis.</w:t>
      </w:r>
    </w:p>
    <w:p w14:paraId="23C2584E" w14:textId="77777777" w:rsidR="004927C6" w:rsidRPr="00482228" w:rsidRDefault="004927C6" w:rsidP="004927C6">
      <w:pPr>
        <w:pStyle w:val="Heading3"/>
        <w:rPr>
          <w:rFonts w:ascii="Times New Roman" w:hAnsi="Times New Roman" w:cs="Times New Roman"/>
          <w:color w:val="auto"/>
        </w:rPr>
      </w:pPr>
      <w:bookmarkStart w:id="45" w:name="_Toc196433589"/>
      <w:bookmarkStart w:id="46" w:name="X5ee7eaf42fcebf4c90c8baf26872b958ea38eb8"/>
      <w:bookmarkStart w:id="47" w:name="_Toc197109117"/>
      <w:r w:rsidRPr="00482228">
        <w:rPr>
          <w:rFonts w:ascii="Times New Roman" w:hAnsi="Times New Roman" w:cs="Times New Roman"/>
          <w:color w:val="auto"/>
        </w:rPr>
        <w:t>2.1 User Classes and Characteristics</w:t>
      </w:r>
      <w:bookmarkEnd w:id="45"/>
      <w:bookmarkEnd w:id="47"/>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50"/>
        <w:gridCol w:w="7412"/>
      </w:tblGrid>
      <w:tr w:rsidR="004927C6" w:rsidRPr="00482228" w14:paraId="156477DA" w14:textId="77777777" w:rsidTr="0027045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1C26FF7" w14:textId="77777777" w:rsidR="004927C6" w:rsidRPr="00482228" w:rsidRDefault="004927C6" w:rsidP="00270456">
            <w:pPr>
              <w:pStyle w:val="Compact"/>
              <w:rPr>
                <w:rFonts w:ascii="Times New Roman" w:hAnsi="Times New Roman" w:cs="Times New Roman"/>
                <w:b/>
                <w:bCs/>
              </w:rPr>
            </w:pPr>
            <w:r w:rsidRPr="00482228">
              <w:rPr>
                <w:rFonts w:ascii="Times New Roman" w:hAnsi="Times New Roman" w:cs="Times New Roman"/>
                <w:b/>
                <w:bCs/>
              </w:rPr>
              <w:t>User Class</w:t>
            </w:r>
          </w:p>
        </w:tc>
        <w:tc>
          <w:tcPr>
            <w:tcW w:w="0" w:type="auto"/>
            <w:tcBorders>
              <w:bottom w:val="none" w:sz="0" w:space="0" w:color="auto"/>
            </w:tcBorders>
          </w:tcPr>
          <w:p w14:paraId="4B4E4972" w14:textId="77777777" w:rsidR="004927C6" w:rsidRPr="00482228" w:rsidRDefault="004927C6" w:rsidP="00270456">
            <w:pPr>
              <w:pStyle w:val="Compact"/>
              <w:rPr>
                <w:rFonts w:ascii="Times New Roman" w:hAnsi="Times New Roman" w:cs="Times New Roman"/>
                <w:b/>
                <w:bCs/>
              </w:rPr>
            </w:pPr>
            <w:r w:rsidRPr="00482228">
              <w:rPr>
                <w:rFonts w:ascii="Times New Roman" w:hAnsi="Times New Roman" w:cs="Times New Roman"/>
                <w:b/>
                <w:bCs/>
              </w:rPr>
              <w:t>Characteristics</w:t>
            </w:r>
          </w:p>
        </w:tc>
      </w:tr>
      <w:tr w:rsidR="004927C6" w:rsidRPr="00482228" w14:paraId="37D8529A" w14:textId="77777777" w:rsidTr="00270456">
        <w:tc>
          <w:tcPr>
            <w:tcW w:w="0" w:type="auto"/>
          </w:tcPr>
          <w:p w14:paraId="4A56AD14"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Security Analysts</w:t>
            </w:r>
          </w:p>
        </w:tc>
        <w:tc>
          <w:tcPr>
            <w:tcW w:w="0" w:type="auto"/>
          </w:tcPr>
          <w:p w14:paraId="7A3AABA8"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Monitor logs, review alerts, investigate incidents, and take corrective actions.</w:t>
            </w:r>
          </w:p>
        </w:tc>
      </w:tr>
      <w:tr w:rsidR="004927C6" w:rsidRPr="00482228" w14:paraId="26C03A03" w14:textId="77777777" w:rsidTr="00270456">
        <w:tc>
          <w:tcPr>
            <w:tcW w:w="0" w:type="auto"/>
          </w:tcPr>
          <w:p w14:paraId="00E5C07B"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System Administrators</w:t>
            </w:r>
          </w:p>
        </w:tc>
        <w:tc>
          <w:tcPr>
            <w:tcW w:w="0" w:type="auto"/>
          </w:tcPr>
          <w:p w14:paraId="0915DCB1"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 xml:space="preserve">Configure and maintain </w:t>
            </w:r>
            <w:proofErr w:type="spellStart"/>
            <w:r w:rsidRPr="00482228">
              <w:rPr>
                <w:rFonts w:ascii="Times New Roman" w:hAnsi="Times New Roman" w:cs="Times New Roman"/>
              </w:rPr>
              <w:t>Wazuh</w:t>
            </w:r>
            <w:proofErr w:type="spellEnd"/>
            <w:r w:rsidRPr="00482228">
              <w:rPr>
                <w:rFonts w:ascii="Times New Roman" w:hAnsi="Times New Roman" w:cs="Times New Roman"/>
              </w:rPr>
              <w:t xml:space="preserve"> and Elastic Stack components, manage system uptime.</w:t>
            </w:r>
          </w:p>
        </w:tc>
      </w:tr>
      <w:tr w:rsidR="004927C6" w:rsidRPr="00482228" w14:paraId="462B857D" w14:textId="77777777" w:rsidTr="00270456">
        <w:tc>
          <w:tcPr>
            <w:tcW w:w="0" w:type="auto"/>
          </w:tcPr>
          <w:p w14:paraId="377E3D8D"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AI/ML Engineers</w:t>
            </w:r>
          </w:p>
        </w:tc>
        <w:tc>
          <w:tcPr>
            <w:tcW w:w="0" w:type="auto"/>
          </w:tcPr>
          <w:p w14:paraId="010C0BC0"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Develop, train, and optimize AI/ML models for anomaly detection.</w:t>
            </w:r>
          </w:p>
        </w:tc>
      </w:tr>
    </w:tbl>
    <w:p w14:paraId="0EACE3DB" w14:textId="77777777" w:rsidR="004927C6" w:rsidRPr="00482228" w:rsidRDefault="004927C6" w:rsidP="004927C6">
      <w:pPr>
        <w:pStyle w:val="Heading3"/>
        <w:rPr>
          <w:rFonts w:ascii="Times New Roman" w:hAnsi="Times New Roman" w:cs="Times New Roman"/>
          <w:color w:val="auto"/>
        </w:rPr>
      </w:pPr>
      <w:bookmarkStart w:id="48" w:name="_Toc196433590"/>
      <w:bookmarkStart w:id="49" w:name="X68a58a0bc70f0c0cd4d8c12547d975887fc32e0"/>
      <w:bookmarkStart w:id="50" w:name="_Toc197109118"/>
      <w:bookmarkEnd w:id="46"/>
      <w:r w:rsidRPr="00482228">
        <w:rPr>
          <w:rFonts w:ascii="Times New Roman" w:hAnsi="Times New Roman" w:cs="Times New Roman"/>
          <w:color w:val="auto"/>
        </w:rPr>
        <w:t>2.2 Requirement Identification Techniques</w:t>
      </w:r>
      <w:bookmarkEnd w:id="48"/>
      <w:bookmarkEnd w:id="50"/>
    </w:p>
    <w:p w14:paraId="19AE0687" w14:textId="77777777" w:rsidR="004927C6" w:rsidRPr="00482228" w:rsidRDefault="004927C6" w:rsidP="004927C6">
      <w:pPr>
        <w:pStyle w:val="FirstParagraph"/>
        <w:rPr>
          <w:rFonts w:ascii="Times New Roman" w:hAnsi="Times New Roman" w:cs="Times New Roman"/>
        </w:rPr>
      </w:pPr>
      <w:r w:rsidRPr="00482228">
        <w:rPr>
          <w:rFonts w:ascii="Times New Roman" w:hAnsi="Times New Roman" w:cs="Times New Roman"/>
        </w:rPr>
        <w:t>Requirements were gathered using the following methods:</w:t>
      </w:r>
    </w:p>
    <w:p w14:paraId="443D24D6"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b/>
          <w:bCs/>
        </w:rPr>
        <w:t>Use Case Analysis</w:t>
      </w:r>
      <w:r w:rsidRPr="00482228">
        <w:rPr>
          <w:rFonts w:ascii="Times New Roman" w:hAnsi="Times New Roman" w:cs="Times New Roman"/>
        </w:rPr>
        <w:t>: Developed detailed use cases and diagrams to map system interactions and features, ensuring alignment with user needs.</w:t>
      </w:r>
    </w:p>
    <w:p w14:paraId="78BAFDA1"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b/>
          <w:bCs/>
        </w:rPr>
        <w:t>Stakeholder Interviews</w:t>
      </w:r>
      <w:r w:rsidRPr="00482228">
        <w:rPr>
          <w:rFonts w:ascii="Times New Roman" w:hAnsi="Times New Roman" w:cs="Times New Roman"/>
        </w:rPr>
        <w:t>: Consulted security teams and IT staff to understand practical security challenges and system expectations.</w:t>
      </w:r>
    </w:p>
    <w:p w14:paraId="38A10C2A"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b/>
          <w:bCs/>
        </w:rPr>
        <w:t>Data-Driven Analysis</w:t>
      </w:r>
      <w:r w:rsidRPr="00482228">
        <w:rPr>
          <w:rFonts w:ascii="Times New Roman" w:hAnsi="Times New Roman" w:cs="Times New Roman"/>
        </w:rPr>
        <w:t>: Examined real-world security logs to define performance for AI/ML anomaly detection.</w:t>
      </w:r>
    </w:p>
    <w:p w14:paraId="155C78B5" w14:textId="77777777" w:rsidR="004927C6"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b/>
          <w:bCs/>
        </w:rPr>
        <w:t>Literature Review</w:t>
      </w:r>
      <w:r w:rsidRPr="00482228">
        <w:rPr>
          <w:rFonts w:ascii="Times New Roman" w:hAnsi="Times New Roman" w:cs="Times New Roman"/>
        </w:rPr>
        <w:t>: Studied research papers on AI-based security systems to adopt best practices and address potential challenges.</w:t>
      </w:r>
    </w:p>
    <w:p w14:paraId="178F7C3E" w14:textId="77777777" w:rsidR="004927C6" w:rsidRPr="00D36E44" w:rsidRDefault="004927C6" w:rsidP="004927C6">
      <w:pPr>
        <w:rPr>
          <w:rFonts w:ascii="Times New Roman" w:hAnsi="Times New Roman" w:cs="Times New Roman"/>
          <w:b/>
          <w:bCs/>
        </w:rPr>
      </w:pPr>
      <w:r>
        <w:rPr>
          <w:rFonts w:ascii="Times New Roman" w:hAnsi="Times New Roman" w:cs="Times New Roman"/>
          <w:b/>
          <w:bCs/>
        </w:rPr>
        <w:br w:type="page"/>
      </w:r>
    </w:p>
    <w:p w14:paraId="769E0ABF" w14:textId="77777777" w:rsidR="004927C6" w:rsidRPr="00482228" w:rsidRDefault="004927C6" w:rsidP="004927C6">
      <w:pPr>
        <w:pStyle w:val="Heading2"/>
        <w:rPr>
          <w:rFonts w:ascii="Times New Roman" w:hAnsi="Times New Roman" w:cs="Times New Roman"/>
        </w:rPr>
      </w:pPr>
      <w:bookmarkStart w:id="51" w:name="_Toc196433591"/>
      <w:bookmarkStart w:id="52" w:name="Xe7303fedc1caa0f98a54d3d573fddb57a70f32c"/>
      <w:bookmarkStart w:id="53" w:name="_Toc197109119"/>
      <w:bookmarkEnd w:id="43"/>
      <w:bookmarkEnd w:id="49"/>
      <w:r w:rsidRPr="00482228">
        <w:rPr>
          <w:rFonts w:ascii="Times New Roman" w:hAnsi="Times New Roman" w:cs="Times New Roman"/>
          <w:color w:val="auto"/>
        </w:rPr>
        <w:lastRenderedPageBreak/>
        <w:t>3. Functional Requirements</w:t>
      </w:r>
      <w:bookmarkEnd w:id="51"/>
      <w:bookmarkEnd w:id="53"/>
    </w:p>
    <w:p w14:paraId="280F3261" w14:textId="77777777" w:rsidR="004927C6" w:rsidRPr="00482228" w:rsidRDefault="004927C6" w:rsidP="004927C6">
      <w:pPr>
        <w:pStyle w:val="Heading3"/>
        <w:rPr>
          <w:rFonts w:ascii="Times New Roman" w:hAnsi="Times New Roman" w:cs="Times New Roman"/>
          <w:color w:val="auto"/>
        </w:rPr>
      </w:pPr>
      <w:bookmarkStart w:id="54" w:name="_Toc196433592"/>
      <w:bookmarkStart w:id="55" w:name="X1530fe2009f3e40c42d1286689d29177b853f1c"/>
      <w:bookmarkStart w:id="56" w:name="_Toc197109120"/>
      <w:r w:rsidRPr="00482228">
        <w:rPr>
          <w:rFonts w:ascii="Times New Roman" w:hAnsi="Times New Roman" w:cs="Times New Roman"/>
          <w:color w:val="auto"/>
        </w:rPr>
        <w:t>3.1 System Features</w:t>
      </w:r>
      <w:bookmarkEnd w:id="54"/>
      <w:bookmarkEnd w:id="56"/>
    </w:p>
    <w:p w14:paraId="6A0C89C7" w14:textId="77777777" w:rsidR="004927C6" w:rsidRPr="00482228" w:rsidRDefault="004927C6" w:rsidP="004927C6">
      <w:pPr>
        <w:pStyle w:val="FirstParagraph"/>
        <w:rPr>
          <w:rFonts w:ascii="Times New Roman" w:hAnsi="Times New Roman" w:cs="Times New Roman"/>
        </w:rPr>
      </w:pPr>
      <w:r w:rsidRPr="00482228">
        <w:rPr>
          <w:rFonts w:ascii="Times New Roman" w:hAnsi="Times New Roman" w:cs="Times New Roman"/>
        </w:rPr>
        <w:t>The system provides the following core functionaliti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08"/>
        <w:gridCol w:w="2764"/>
        <w:gridCol w:w="6090"/>
      </w:tblGrid>
      <w:tr w:rsidR="004927C6" w:rsidRPr="00482228" w14:paraId="2A3463AA" w14:textId="77777777" w:rsidTr="00270456">
        <w:trPr>
          <w:cnfStyle w:val="100000000000" w:firstRow="1" w:lastRow="0" w:firstColumn="0" w:lastColumn="0" w:oddVBand="0" w:evenVBand="0" w:oddHBand="0" w:evenHBand="0" w:firstRowFirstColumn="0" w:firstRowLastColumn="0" w:lastRowFirstColumn="0" w:lastRowLastColumn="0"/>
          <w:tblHeader/>
        </w:trPr>
        <w:tc>
          <w:tcPr>
            <w:tcW w:w="1008" w:type="dxa"/>
            <w:tcBorders>
              <w:bottom w:val="none" w:sz="0" w:space="0" w:color="auto"/>
            </w:tcBorders>
          </w:tcPr>
          <w:p w14:paraId="7E0E8FA0" w14:textId="77777777" w:rsidR="004927C6" w:rsidRPr="00D36E44" w:rsidRDefault="004927C6" w:rsidP="00270456">
            <w:pPr>
              <w:pStyle w:val="Compact"/>
              <w:rPr>
                <w:rFonts w:ascii="Times New Roman" w:hAnsi="Times New Roman" w:cs="Times New Roman"/>
                <w:b/>
                <w:bCs/>
              </w:rPr>
            </w:pPr>
            <w:r w:rsidRPr="00D36E44">
              <w:rPr>
                <w:rFonts w:ascii="Times New Roman" w:hAnsi="Times New Roman" w:cs="Times New Roman"/>
                <w:b/>
                <w:bCs/>
              </w:rPr>
              <w:t>ID</w:t>
            </w:r>
          </w:p>
        </w:tc>
        <w:tc>
          <w:tcPr>
            <w:tcW w:w="2764" w:type="dxa"/>
            <w:tcBorders>
              <w:bottom w:val="none" w:sz="0" w:space="0" w:color="auto"/>
            </w:tcBorders>
          </w:tcPr>
          <w:p w14:paraId="0FA8E264" w14:textId="77777777" w:rsidR="004927C6" w:rsidRPr="00D36E44" w:rsidRDefault="004927C6" w:rsidP="00270456">
            <w:pPr>
              <w:pStyle w:val="Compact"/>
              <w:rPr>
                <w:rFonts w:ascii="Times New Roman" w:hAnsi="Times New Roman" w:cs="Times New Roman"/>
                <w:b/>
                <w:bCs/>
              </w:rPr>
            </w:pPr>
            <w:r w:rsidRPr="00D36E44">
              <w:rPr>
                <w:rFonts w:ascii="Times New Roman" w:hAnsi="Times New Roman" w:cs="Times New Roman"/>
                <w:b/>
                <w:bCs/>
              </w:rPr>
              <w:t>Feature</w:t>
            </w:r>
          </w:p>
        </w:tc>
        <w:tc>
          <w:tcPr>
            <w:tcW w:w="0" w:type="auto"/>
            <w:tcBorders>
              <w:bottom w:val="none" w:sz="0" w:space="0" w:color="auto"/>
            </w:tcBorders>
          </w:tcPr>
          <w:p w14:paraId="5D01D424" w14:textId="77777777" w:rsidR="004927C6" w:rsidRPr="00D36E44" w:rsidRDefault="004927C6" w:rsidP="00270456">
            <w:pPr>
              <w:pStyle w:val="Compact"/>
              <w:rPr>
                <w:rFonts w:ascii="Times New Roman" w:hAnsi="Times New Roman" w:cs="Times New Roman"/>
                <w:b/>
                <w:bCs/>
              </w:rPr>
            </w:pPr>
            <w:r w:rsidRPr="00D36E44">
              <w:rPr>
                <w:rFonts w:ascii="Times New Roman" w:hAnsi="Times New Roman" w:cs="Times New Roman"/>
                <w:b/>
                <w:bCs/>
              </w:rPr>
              <w:t>Description</w:t>
            </w:r>
          </w:p>
        </w:tc>
      </w:tr>
      <w:tr w:rsidR="004927C6" w:rsidRPr="00482228" w14:paraId="475B21CE" w14:textId="77777777" w:rsidTr="00270456">
        <w:tc>
          <w:tcPr>
            <w:tcW w:w="1008" w:type="dxa"/>
          </w:tcPr>
          <w:p w14:paraId="36E02A87"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FR-1</w:t>
            </w:r>
          </w:p>
        </w:tc>
        <w:tc>
          <w:tcPr>
            <w:tcW w:w="2764" w:type="dxa"/>
          </w:tcPr>
          <w:p w14:paraId="50CC589B"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Log Collection</w:t>
            </w:r>
          </w:p>
        </w:tc>
        <w:tc>
          <w:tcPr>
            <w:tcW w:w="0" w:type="auto"/>
          </w:tcPr>
          <w:p w14:paraId="4A700ACC"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Collects security logs from devices and applications in real-time.</w:t>
            </w:r>
          </w:p>
        </w:tc>
      </w:tr>
      <w:tr w:rsidR="004927C6" w:rsidRPr="00482228" w14:paraId="60A667DE" w14:textId="77777777" w:rsidTr="00270456">
        <w:tc>
          <w:tcPr>
            <w:tcW w:w="1008" w:type="dxa"/>
          </w:tcPr>
          <w:p w14:paraId="0E2CB2AE"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FR-2</w:t>
            </w:r>
          </w:p>
        </w:tc>
        <w:tc>
          <w:tcPr>
            <w:tcW w:w="2764" w:type="dxa"/>
          </w:tcPr>
          <w:p w14:paraId="63CF84B1"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AI-Based Anomaly Detection</w:t>
            </w:r>
          </w:p>
        </w:tc>
        <w:tc>
          <w:tcPr>
            <w:tcW w:w="0" w:type="auto"/>
          </w:tcPr>
          <w:p w14:paraId="2B225F15"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Uses AI/ML to identify unusual patterns in logs (e.g., anomalies).</w:t>
            </w:r>
          </w:p>
        </w:tc>
      </w:tr>
      <w:tr w:rsidR="004927C6" w:rsidRPr="00482228" w14:paraId="20BE327E" w14:textId="77777777" w:rsidTr="00270456">
        <w:tc>
          <w:tcPr>
            <w:tcW w:w="1008" w:type="dxa"/>
          </w:tcPr>
          <w:p w14:paraId="6AEB952D"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FR-3</w:t>
            </w:r>
          </w:p>
        </w:tc>
        <w:tc>
          <w:tcPr>
            <w:tcW w:w="2764" w:type="dxa"/>
          </w:tcPr>
          <w:p w14:paraId="6AC6BDE8"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Alert System</w:t>
            </w:r>
          </w:p>
        </w:tc>
        <w:tc>
          <w:tcPr>
            <w:tcW w:w="0" w:type="auto"/>
          </w:tcPr>
          <w:p w14:paraId="6570501C"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Sends real-time alerts when threats or anomalies are detected.</w:t>
            </w:r>
          </w:p>
        </w:tc>
      </w:tr>
      <w:tr w:rsidR="004927C6" w:rsidRPr="00482228" w14:paraId="672AC4D8" w14:textId="77777777" w:rsidTr="00270456">
        <w:tc>
          <w:tcPr>
            <w:tcW w:w="1008" w:type="dxa"/>
          </w:tcPr>
          <w:p w14:paraId="3BA3C9F7"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FR-4</w:t>
            </w:r>
          </w:p>
        </w:tc>
        <w:tc>
          <w:tcPr>
            <w:tcW w:w="2764" w:type="dxa"/>
          </w:tcPr>
          <w:p w14:paraId="1587D96E"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Dashboard Visualization</w:t>
            </w:r>
          </w:p>
        </w:tc>
        <w:tc>
          <w:tcPr>
            <w:tcW w:w="0" w:type="auto"/>
          </w:tcPr>
          <w:p w14:paraId="17AD1C7E"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Displays security data on Kibana dashboards with graphs and filters.</w:t>
            </w:r>
          </w:p>
        </w:tc>
      </w:tr>
      <w:tr w:rsidR="004927C6" w:rsidRPr="00482228" w14:paraId="14281589" w14:textId="77777777" w:rsidTr="00270456">
        <w:tc>
          <w:tcPr>
            <w:tcW w:w="1008" w:type="dxa"/>
          </w:tcPr>
          <w:p w14:paraId="6ECE7FB6"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FR-5</w:t>
            </w:r>
          </w:p>
        </w:tc>
        <w:tc>
          <w:tcPr>
            <w:tcW w:w="2764" w:type="dxa"/>
          </w:tcPr>
          <w:p w14:paraId="030662E1"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Anomalous File Creation Detection</w:t>
            </w:r>
          </w:p>
        </w:tc>
        <w:tc>
          <w:tcPr>
            <w:tcW w:w="0" w:type="auto"/>
          </w:tcPr>
          <w:p w14:paraId="270C0BA9"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Detects and alerts on unauthorized or suspicious file creation events.</w:t>
            </w:r>
          </w:p>
        </w:tc>
      </w:tr>
      <w:tr w:rsidR="004927C6" w:rsidRPr="00482228" w14:paraId="2091D521" w14:textId="77777777" w:rsidTr="00270456">
        <w:tc>
          <w:tcPr>
            <w:tcW w:w="1008" w:type="dxa"/>
          </w:tcPr>
          <w:p w14:paraId="60CEE9A8"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FR-6</w:t>
            </w:r>
          </w:p>
        </w:tc>
        <w:tc>
          <w:tcPr>
            <w:tcW w:w="2764" w:type="dxa"/>
          </w:tcPr>
          <w:p w14:paraId="7CE6B768"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Suspicious Login Attempt Detection</w:t>
            </w:r>
          </w:p>
        </w:tc>
        <w:tc>
          <w:tcPr>
            <w:tcW w:w="0" w:type="auto"/>
          </w:tcPr>
          <w:p w14:paraId="3A1707C5"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 xml:space="preserve">Monitors and alerts on </w:t>
            </w:r>
            <w:r>
              <w:rPr>
                <w:rFonts w:ascii="Times New Roman" w:hAnsi="Times New Roman" w:cs="Times New Roman"/>
              </w:rPr>
              <w:t>too many</w:t>
            </w:r>
            <w:r w:rsidRPr="00482228">
              <w:rPr>
                <w:rFonts w:ascii="Times New Roman" w:hAnsi="Times New Roman" w:cs="Times New Roman"/>
              </w:rPr>
              <w:t xml:space="preserve"> failed login </w:t>
            </w:r>
            <w:proofErr w:type="gramStart"/>
            <w:r w:rsidRPr="00482228">
              <w:rPr>
                <w:rFonts w:ascii="Times New Roman" w:hAnsi="Times New Roman" w:cs="Times New Roman"/>
              </w:rPr>
              <w:t>attempts</w:t>
            </w:r>
            <w:proofErr w:type="gramEnd"/>
            <w:r w:rsidRPr="00482228">
              <w:rPr>
                <w:rFonts w:ascii="Times New Roman" w:hAnsi="Times New Roman" w:cs="Times New Roman"/>
              </w:rPr>
              <w:t xml:space="preserve"> within a short period.</w:t>
            </w:r>
          </w:p>
        </w:tc>
      </w:tr>
      <w:tr w:rsidR="004927C6" w:rsidRPr="00482228" w14:paraId="535598CF" w14:textId="77777777" w:rsidTr="00270456">
        <w:tc>
          <w:tcPr>
            <w:tcW w:w="1008" w:type="dxa"/>
          </w:tcPr>
          <w:p w14:paraId="15AA0E2F"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FR-7</w:t>
            </w:r>
          </w:p>
        </w:tc>
        <w:tc>
          <w:tcPr>
            <w:tcW w:w="2764" w:type="dxa"/>
          </w:tcPr>
          <w:p w14:paraId="37EEE795"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Alert Customization</w:t>
            </w:r>
          </w:p>
        </w:tc>
        <w:tc>
          <w:tcPr>
            <w:tcW w:w="0" w:type="auto"/>
          </w:tcPr>
          <w:p w14:paraId="6337160B"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Allows users to set custom alert thresholds and response actions.</w:t>
            </w:r>
          </w:p>
        </w:tc>
      </w:tr>
      <w:tr w:rsidR="004927C6" w:rsidRPr="00482228" w14:paraId="16B00140" w14:textId="77777777" w:rsidTr="00270456">
        <w:tc>
          <w:tcPr>
            <w:tcW w:w="1008" w:type="dxa"/>
          </w:tcPr>
          <w:p w14:paraId="15D41DDC"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FR-8</w:t>
            </w:r>
          </w:p>
        </w:tc>
        <w:tc>
          <w:tcPr>
            <w:tcW w:w="2764" w:type="dxa"/>
          </w:tcPr>
          <w:p w14:paraId="058A408A"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Incident Reporting</w:t>
            </w:r>
          </w:p>
        </w:tc>
        <w:tc>
          <w:tcPr>
            <w:tcW w:w="0" w:type="auto"/>
          </w:tcPr>
          <w:p w14:paraId="23DAA9C7"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Enables logging and documentation of incidents for analysis and compliance.</w:t>
            </w:r>
          </w:p>
        </w:tc>
      </w:tr>
    </w:tbl>
    <w:p w14:paraId="1AD8C172" w14:textId="77777777" w:rsidR="0023161F" w:rsidRDefault="0023161F" w:rsidP="004927C6">
      <w:pPr>
        <w:pStyle w:val="Heading3"/>
        <w:rPr>
          <w:rFonts w:ascii="Times New Roman" w:hAnsi="Times New Roman" w:cs="Times New Roman"/>
          <w:color w:val="auto"/>
        </w:rPr>
      </w:pPr>
      <w:bookmarkStart w:id="57" w:name="X2a190d5ee48368029e9742c6ae0bec84d2fcde2"/>
      <w:bookmarkStart w:id="58" w:name="_Toc196433593"/>
      <w:bookmarkEnd w:id="55"/>
    </w:p>
    <w:p w14:paraId="792CB270" w14:textId="6AA6C4CC" w:rsidR="004927C6" w:rsidRPr="00D36E44" w:rsidRDefault="004927C6" w:rsidP="004927C6">
      <w:pPr>
        <w:pStyle w:val="Heading3"/>
        <w:rPr>
          <w:rFonts w:ascii="Times New Roman" w:hAnsi="Times New Roman" w:cs="Times New Roman"/>
          <w:color w:val="auto"/>
        </w:rPr>
      </w:pPr>
      <w:bookmarkStart w:id="59" w:name="_Toc197109121"/>
      <w:r w:rsidRPr="00482228">
        <w:rPr>
          <w:rFonts w:ascii="Times New Roman" w:hAnsi="Times New Roman" w:cs="Times New Roman"/>
          <w:color w:val="auto"/>
        </w:rPr>
        <w:t>3.2 Detailed Functional Requirements</w:t>
      </w:r>
      <w:bookmarkStart w:id="60" w:name="Xa059f3edd26bb652ad8373400c47e55bfc01b65"/>
      <w:bookmarkEnd w:id="52"/>
      <w:bookmarkEnd w:id="57"/>
      <w:bookmarkEnd w:id="58"/>
      <w:bookmarkEnd w:id="59"/>
    </w:p>
    <w:tbl>
      <w:tblPr>
        <w:tblStyle w:val="TableGrid"/>
        <w:tblW w:w="9270" w:type="dxa"/>
        <w:tblInd w:w="108" w:type="dxa"/>
        <w:tblLook w:val="04A0" w:firstRow="1" w:lastRow="0" w:firstColumn="1" w:lastColumn="0" w:noHBand="0" w:noVBand="1"/>
      </w:tblPr>
      <w:tblGrid>
        <w:gridCol w:w="1869"/>
        <w:gridCol w:w="7401"/>
      </w:tblGrid>
      <w:tr w:rsidR="004927C6" w:rsidRPr="00482228" w14:paraId="65077F19" w14:textId="77777777" w:rsidTr="00270456">
        <w:trPr>
          <w:trHeight w:val="644"/>
        </w:trPr>
        <w:tc>
          <w:tcPr>
            <w:tcW w:w="0" w:type="auto"/>
            <w:vAlign w:val="center"/>
          </w:tcPr>
          <w:p w14:paraId="42C669C0"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Identifier</w:t>
            </w:r>
          </w:p>
        </w:tc>
        <w:tc>
          <w:tcPr>
            <w:tcW w:w="7401" w:type="dxa"/>
            <w:vAlign w:val="center"/>
          </w:tcPr>
          <w:p w14:paraId="50D3B65A"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FR-1</w:t>
            </w:r>
          </w:p>
        </w:tc>
      </w:tr>
      <w:tr w:rsidR="004927C6" w:rsidRPr="00482228" w14:paraId="6C50B703" w14:textId="77777777" w:rsidTr="00270456">
        <w:trPr>
          <w:trHeight w:val="644"/>
        </w:trPr>
        <w:tc>
          <w:tcPr>
            <w:tcW w:w="0" w:type="auto"/>
            <w:vAlign w:val="center"/>
          </w:tcPr>
          <w:p w14:paraId="6BA3CB34"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Title</w:t>
            </w:r>
          </w:p>
        </w:tc>
        <w:tc>
          <w:tcPr>
            <w:tcW w:w="7401" w:type="dxa"/>
            <w:vAlign w:val="center"/>
          </w:tcPr>
          <w:p w14:paraId="05B78407" w14:textId="77777777" w:rsidR="004927C6" w:rsidRPr="00482228" w:rsidRDefault="004927C6" w:rsidP="00270456">
            <w:pPr>
              <w:jc w:val="both"/>
              <w:rPr>
                <w:rFonts w:ascii="Times New Roman" w:hAnsi="Times New Roman" w:cs="Times New Roman"/>
              </w:rPr>
            </w:pPr>
            <w:r w:rsidRPr="00482228">
              <w:rPr>
                <w:rFonts w:ascii="Times New Roman" w:hAnsi="Times New Roman" w:cs="Times New Roman"/>
              </w:rPr>
              <w:t>Log Collection</w:t>
            </w:r>
          </w:p>
        </w:tc>
      </w:tr>
      <w:tr w:rsidR="004927C6" w:rsidRPr="00482228" w14:paraId="2075EFA1" w14:textId="77777777" w:rsidTr="00270456">
        <w:trPr>
          <w:trHeight w:val="644"/>
        </w:trPr>
        <w:tc>
          <w:tcPr>
            <w:tcW w:w="0" w:type="auto"/>
            <w:vAlign w:val="center"/>
          </w:tcPr>
          <w:p w14:paraId="6F89F050"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Requirement</w:t>
            </w:r>
          </w:p>
        </w:tc>
        <w:tc>
          <w:tcPr>
            <w:tcW w:w="7401" w:type="dxa"/>
            <w:vAlign w:val="center"/>
          </w:tcPr>
          <w:p w14:paraId="19D52194" w14:textId="77777777" w:rsidR="004927C6" w:rsidRPr="00482228" w:rsidRDefault="004927C6" w:rsidP="00270456">
            <w:pPr>
              <w:jc w:val="both"/>
              <w:rPr>
                <w:rFonts w:ascii="Times New Roman" w:hAnsi="Times New Roman" w:cs="Times New Roman"/>
              </w:rPr>
            </w:pPr>
            <w:r w:rsidRPr="00482228">
              <w:rPr>
                <w:rFonts w:ascii="Times New Roman" w:hAnsi="Times New Roman" w:cs="Times New Roman"/>
              </w:rPr>
              <w:t>The system shall collect security logs from various devices and applications.</w:t>
            </w:r>
          </w:p>
        </w:tc>
      </w:tr>
      <w:tr w:rsidR="004927C6" w:rsidRPr="00482228" w14:paraId="205DB1DB" w14:textId="77777777" w:rsidTr="00270456">
        <w:trPr>
          <w:trHeight w:val="644"/>
        </w:trPr>
        <w:tc>
          <w:tcPr>
            <w:tcW w:w="0" w:type="auto"/>
            <w:vAlign w:val="center"/>
          </w:tcPr>
          <w:p w14:paraId="6776A431"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Source</w:t>
            </w:r>
          </w:p>
        </w:tc>
        <w:tc>
          <w:tcPr>
            <w:tcW w:w="7401" w:type="dxa"/>
            <w:vAlign w:val="center"/>
          </w:tcPr>
          <w:p w14:paraId="4D85C830" w14:textId="77777777" w:rsidR="004927C6" w:rsidRPr="00482228" w:rsidRDefault="004927C6" w:rsidP="00270456">
            <w:pPr>
              <w:jc w:val="both"/>
              <w:rPr>
                <w:rFonts w:ascii="Times New Roman" w:hAnsi="Times New Roman" w:cs="Times New Roman"/>
              </w:rPr>
            </w:pPr>
            <w:r w:rsidRPr="00482228">
              <w:rPr>
                <w:rFonts w:ascii="Times New Roman" w:hAnsi="Times New Roman" w:cs="Times New Roman"/>
              </w:rPr>
              <w:t>Need for security monitoring from endpoint.</w:t>
            </w:r>
          </w:p>
        </w:tc>
      </w:tr>
      <w:tr w:rsidR="004927C6" w:rsidRPr="00482228" w14:paraId="04EC4023" w14:textId="77777777" w:rsidTr="00270456">
        <w:trPr>
          <w:trHeight w:val="644"/>
        </w:trPr>
        <w:tc>
          <w:tcPr>
            <w:tcW w:w="0" w:type="auto"/>
            <w:vAlign w:val="center"/>
          </w:tcPr>
          <w:p w14:paraId="457CDEEC"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Rationale</w:t>
            </w:r>
          </w:p>
        </w:tc>
        <w:tc>
          <w:tcPr>
            <w:tcW w:w="7401" w:type="dxa"/>
            <w:vAlign w:val="center"/>
          </w:tcPr>
          <w:p w14:paraId="6280DEB2" w14:textId="77777777" w:rsidR="004927C6" w:rsidRPr="00482228" w:rsidRDefault="004927C6" w:rsidP="00270456">
            <w:pPr>
              <w:jc w:val="both"/>
              <w:rPr>
                <w:rFonts w:ascii="Times New Roman" w:hAnsi="Times New Roman" w:cs="Times New Roman"/>
              </w:rPr>
            </w:pPr>
            <w:r w:rsidRPr="00482228">
              <w:rPr>
                <w:rFonts w:ascii="Times New Roman" w:hAnsi="Times New Roman" w:cs="Times New Roman"/>
              </w:rPr>
              <w:t>Helps detect security threats by analyzing logs in one place.</w:t>
            </w:r>
          </w:p>
        </w:tc>
      </w:tr>
      <w:tr w:rsidR="004927C6" w:rsidRPr="00482228" w14:paraId="0BFBF753" w14:textId="77777777" w:rsidTr="00270456">
        <w:trPr>
          <w:trHeight w:val="644"/>
        </w:trPr>
        <w:tc>
          <w:tcPr>
            <w:tcW w:w="0" w:type="auto"/>
            <w:vAlign w:val="center"/>
          </w:tcPr>
          <w:p w14:paraId="766540A6"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Business Rule</w:t>
            </w:r>
          </w:p>
        </w:tc>
        <w:tc>
          <w:tcPr>
            <w:tcW w:w="7401" w:type="dxa"/>
            <w:vAlign w:val="center"/>
          </w:tcPr>
          <w:p w14:paraId="256E1A84" w14:textId="77777777" w:rsidR="004927C6" w:rsidRPr="00482228" w:rsidRDefault="004927C6" w:rsidP="00270456">
            <w:pPr>
              <w:jc w:val="both"/>
              <w:rPr>
                <w:rFonts w:ascii="Times New Roman" w:hAnsi="Times New Roman" w:cs="Times New Roman"/>
              </w:rPr>
            </w:pPr>
            <w:r w:rsidRPr="00482228">
              <w:rPr>
                <w:rFonts w:ascii="Times New Roman" w:hAnsi="Times New Roman" w:cs="Times New Roman"/>
              </w:rPr>
              <w:t>Alerts should be generated if a file is created in a restricted directory or by an unauthorized user.</w:t>
            </w:r>
          </w:p>
        </w:tc>
      </w:tr>
      <w:tr w:rsidR="004927C6" w:rsidRPr="00482228" w14:paraId="709A2983" w14:textId="77777777" w:rsidTr="00270456">
        <w:trPr>
          <w:trHeight w:val="644"/>
        </w:trPr>
        <w:tc>
          <w:tcPr>
            <w:tcW w:w="0" w:type="auto"/>
            <w:vAlign w:val="center"/>
          </w:tcPr>
          <w:p w14:paraId="5C4BD58F"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Dependencies</w:t>
            </w:r>
          </w:p>
        </w:tc>
        <w:tc>
          <w:tcPr>
            <w:tcW w:w="7401" w:type="dxa"/>
            <w:vAlign w:val="center"/>
          </w:tcPr>
          <w:p w14:paraId="644CC7CF" w14:textId="77777777" w:rsidR="004927C6" w:rsidRPr="00482228" w:rsidRDefault="004927C6" w:rsidP="00270456">
            <w:pPr>
              <w:jc w:val="both"/>
              <w:rPr>
                <w:rFonts w:ascii="Times New Roman" w:hAnsi="Times New Roman" w:cs="Times New Roman"/>
              </w:rPr>
            </w:pPr>
            <w:r w:rsidRPr="00482228">
              <w:rPr>
                <w:rFonts w:ascii="Times New Roman" w:hAnsi="Times New Roman" w:cs="Times New Roman"/>
              </w:rPr>
              <w:t>None</w:t>
            </w:r>
          </w:p>
        </w:tc>
      </w:tr>
      <w:tr w:rsidR="004927C6" w:rsidRPr="00482228" w14:paraId="01328C40" w14:textId="77777777" w:rsidTr="00270456">
        <w:trPr>
          <w:trHeight w:val="644"/>
        </w:trPr>
        <w:tc>
          <w:tcPr>
            <w:tcW w:w="0" w:type="auto"/>
            <w:vAlign w:val="center"/>
          </w:tcPr>
          <w:p w14:paraId="65377435"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lastRenderedPageBreak/>
              <w:t>Priority</w:t>
            </w:r>
          </w:p>
        </w:tc>
        <w:tc>
          <w:tcPr>
            <w:tcW w:w="7401" w:type="dxa"/>
            <w:vAlign w:val="center"/>
          </w:tcPr>
          <w:p w14:paraId="1B720B91" w14:textId="77777777" w:rsidR="004927C6" w:rsidRPr="00482228" w:rsidRDefault="004927C6" w:rsidP="00270456">
            <w:pPr>
              <w:jc w:val="both"/>
              <w:rPr>
                <w:rFonts w:ascii="Times New Roman" w:hAnsi="Times New Roman" w:cs="Times New Roman"/>
              </w:rPr>
            </w:pPr>
            <w:r w:rsidRPr="00482228">
              <w:rPr>
                <w:rFonts w:ascii="Times New Roman" w:hAnsi="Times New Roman" w:cs="Times New Roman"/>
              </w:rPr>
              <w:t>High</w:t>
            </w:r>
          </w:p>
        </w:tc>
      </w:tr>
    </w:tbl>
    <w:p w14:paraId="0B3B2D2C" w14:textId="77777777" w:rsidR="004927C6" w:rsidRPr="00482228" w:rsidRDefault="004927C6" w:rsidP="004927C6">
      <w:pPr>
        <w:rPr>
          <w:rFonts w:ascii="Times New Roman" w:hAnsi="Times New Roman" w:cs="Times New Roma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757"/>
        <w:gridCol w:w="65"/>
        <w:gridCol w:w="50"/>
      </w:tblGrid>
      <w:tr w:rsidR="004927C6" w:rsidRPr="00482228" w14:paraId="0FB73DED" w14:textId="77777777" w:rsidTr="00270456">
        <w:trPr>
          <w:gridAfter w:val="2"/>
          <w:wAfter w:w="19" w:type="pct"/>
          <w:trHeight w:val="5265"/>
          <w:tblCellSpacing w:w="15" w:type="dxa"/>
        </w:trPr>
        <w:tc>
          <w:tcPr>
            <w:tcW w:w="4933" w:type="pct"/>
            <w:vAlign w:val="center"/>
            <w:hideMark/>
          </w:tcPr>
          <w:tbl>
            <w:tblPr>
              <w:tblStyle w:val="TableGrid"/>
              <w:tblW w:w="9265" w:type="dxa"/>
              <w:tblLook w:val="04A0" w:firstRow="1" w:lastRow="0" w:firstColumn="1" w:lastColumn="0" w:noHBand="0" w:noVBand="1"/>
            </w:tblPr>
            <w:tblGrid>
              <w:gridCol w:w="1874"/>
              <w:gridCol w:w="7391"/>
            </w:tblGrid>
            <w:tr w:rsidR="004927C6" w:rsidRPr="00482228" w14:paraId="05407AF0" w14:textId="77777777" w:rsidTr="00270456">
              <w:trPr>
                <w:trHeight w:val="586"/>
              </w:trPr>
              <w:tc>
                <w:tcPr>
                  <w:tcW w:w="0" w:type="auto"/>
                </w:tcPr>
                <w:p w14:paraId="7840B41E"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Identifier</w:t>
                  </w:r>
                </w:p>
              </w:tc>
              <w:tc>
                <w:tcPr>
                  <w:tcW w:w="7391" w:type="dxa"/>
                </w:tcPr>
                <w:p w14:paraId="654AE502" w14:textId="77777777" w:rsidR="004927C6" w:rsidRPr="00482228" w:rsidRDefault="004927C6" w:rsidP="00270456">
                  <w:pPr>
                    <w:rPr>
                      <w:rFonts w:ascii="Times New Roman" w:hAnsi="Times New Roman" w:cs="Times New Roman"/>
                      <w:b/>
                      <w:bCs/>
                    </w:rPr>
                  </w:pPr>
                  <w:r w:rsidRPr="00482228">
                    <w:rPr>
                      <w:rFonts w:ascii="Times New Roman" w:hAnsi="Times New Roman" w:cs="Times New Roman"/>
                      <w:b/>
                      <w:szCs w:val="24"/>
                    </w:rPr>
                    <w:t>FR-2</w:t>
                  </w:r>
                </w:p>
              </w:tc>
            </w:tr>
            <w:tr w:rsidR="004927C6" w:rsidRPr="00482228" w14:paraId="420F1923" w14:textId="77777777" w:rsidTr="00270456">
              <w:trPr>
                <w:trHeight w:val="586"/>
              </w:trPr>
              <w:tc>
                <w:tcPr>
                  <w:tcW w:w="0" w:type="auto"/>
                </w:tcPr>
                <w:p w14:paraId="15B8EA4F"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Title</w:t>
                  </w:r>
                </w:p>
              </w:tc>
              <w:tc>
                <w:tcPr>
                  <w:tcW w:w="7391" w:type="dxa"/>
                </w:tcPr>
                <w:p w14:paraId="7201971D" w14:textId="77777777" w:rsidR="004927C6" w:rsidRPr="00482228" w:rsidRDefault="004927C6" w:rsidP="00270456">
                  <w:pPr>
                    <w:rPr>
                      <w:rFonts w:ascii="Times New Roman" w:hAnsi="Times New Roman" w:cs="Times New Roman"/>
                      <w:szCs w:val="24"/>
                    </w:rPr>
                  </w:pPr>
                  <w:r w:rsidRPr="00482228">
                    <w:rPr>
                      <w:rFonts w:ascii="Times New Roman" w:hAnsi="Times New Roman" w:cs="Times New Roman"/>
                      <w:szCs w:val="24"/>
                    </w:rPr>
                    <w:t>AI-Based Detection</w:t>
                  </w:r>
                </w:p>
              </w:tc>
            </w:tr>
            <w:tr w:rsidR="004927C6" w:rsidRPr="00482228" w14:paraId="6ED8AE4F" w14:textId="77777777" w:rsidTr="00270456">
              <w:trPr>
                <w:trHeight w:val="586"/>
              </w:trPr>
              <w:tc>
                <w:tcPr>
                  <w:tcW w:w="0" w:type="auto"/>
                </w:tcPr>
                <w:p w14:paraId="5844393E"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Requirement</w:t>
                  </w:r>
                </w:p>
              </w:tc>
              <w:tc>
                <w:tcPr>
                  <w:tcW w:w="7391" w:type="dxa"/>
                </w:tcPr>
                <w:p w14:paraId="4C54DE15" w14:textId="77777777" w:rsidR="004927C6" w:rsidRPr="00482228" w:rsidRDefault="004927C6" w:rsidP="00270456">
                  <w:pPr>
                    <w:rPr>
                      <w:rFonts w:ascii="Times New Roman" w:hAnsi="Times New Roman" w:cs="Times New Roman"/>
                      <w:szCs w:val="24"/>
                    </w:rPr>
                  </w:pPr>
                  <w:r w:rsidRPr="00482228">
                    <w:rPr>
                      <w:rFonts w:ascii="Times New Roman" w:hAnsi="Times New Roman" w:cs="Times New Roman"/>
                      <w:szCs w:val="24"/>
                    </w:rPr>
                    <w:t>The system shall use AI to detect unusual activities in collected logs.</w:t>
                  </w:r>
                </w:p>
              </w:tc>
            </w:tr>
            <w:tr w:rsidR="004927C6" w:rsidRPr="00482228" w14:paraId="48C32EDF" w14:textId="77777777" w:rsidTr="00270456">
              <w:trPr>
                <w:trHeight w:val="586"/>
              </w:trPr>
              <w:tc>
                <w:tcPr>
                  <w:tcW w:w="0" w:type="auto"/>
                </w:tcPr>
                <w:p w14:paraId="09A3EF02"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Source</w:t>
                  </w:r>
                </w:p>
              </w:tc>
              <w:tc>
                <w:tcPr>
                  <w:tcW w:w="7391" w:type="dxa"/>
                </w:tcPr>
                <w:p w14:paraId="7114DF30" w14:textId="77777777" w:rsidR="004927C6" w:rsidRPr="00482228" w:rsidRDefault="004927C6" w:rsidP="00270456">
                  <w:pPr>
                    <w:rPr>
                      <w:rFonts w:ascii="Times New Roman" w:hAnsi="Times New Roman" w:cs="Times New Roman"/>
                      <w:szCs w:val="24"/>
                    </w:rPr>
                  </w:pPr>
                  <w:r w:rsidRPr="00482228">
                    <w:rPr>
                      <w:rFonts w:ascii="Times New Roman" w:hAnsi="Times New Roman" w:cs="Times New Roman"/>
                      <w:szCs w:val="24"/>
                    </w:rPr>
                    <w:t>Requirement for advanced threat detection.</w:t>
                  </w:r>
                </w:p>
              </w:tc>
            </w:tr>
            <w:tr w:rsidR="004927C6" w:rsidRPr="00482228" w14:paraId="34E216FA" w14:textId="77777777" w:rsidTr="00270456">
              <w:trPr>
                <w:trHeight w:val="586"/>
              </w:trPr>
              <w:tc>
                <w:tcPr>
                  <w:tcW w:w="0" w:type="auto"/>
                </w:tcPr>
                <w:p w14:paraId="02E9F35D"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Rationale</w:t>
                  </w:r>
                </w:p>
              </w:tc>
              <w:tc>
                <w:tcPr>
                  <w:tcW w:w="7391" w:type="dxa"/>
                </w:tcPr>
                <w:p w14:paraId="6429DBCC" w14:textId="77777777" w:rsidR="004927C6" w:rsidRPr="00482228" w:rsidRDefault="004927C6" w:rsidP="00270456">
                  <w:pPr>
                    <w:rPr>
                      <w:rFonts w:ascii="Times New Roman" w:hAnsi="Times New Roman" w:cs="Times New Roman"/>
                      <w:szCs w:val="24"/>
                    </w:rPr>
                  </w:pPr>
                  <w:r w:rsidRPr="00482228">
                    <w:rPr>
                      <w:rFonts w:ascii="Times New Roman" w:hAnsi="Times New Roman" w:cs="Times New Roman"/>
                      <w:szCs w:val="24"/>
                    </w:rPr>
                    <w:t>Identifies hidden threats not caught by standard rules.</w:t>
                  </w:r>
                </w:p>
              </w:tc>
            </w:tr>
            <w:tr w:rsidR="004927C6" w:rsidRPr="00482228" w14:paraId="34DC229E" w14:textId="77777777" w:rsidTr="00270456">
              <w:trPr>
                <w:trHeight w:val="586"/>
              </w:trPr>
              <w:tc>
                <w:tcPr>
                  <w:tcW w:w="0" w:type="auto"/>
                </w:tcPr>
                <w:p w14:paraId="60983495"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Business Rule</w:t>
                  </w:r>
                </w:p>
              </w:tc>
              <w:tc>
                <w:tcPr>
                  <w:tcW w:w="7391" w:type="dxa"/>
                </w:tcPr>
                <w:p w14:paraId="4A262812" w14:textId="77777777" w:rsidR="004927C6" w:rsidRPr="00482228" w:rsidRDefault="004927C6" w:rsidP="00270456">
                  <w:pPr>
                    <w:rPr>
                      <w:rFonts w:ascii="Times New Roman" w:hAnsi="Times New Roman" w:cs="Times New Roman"/>
                      <w:szCs w:val="24"/>
                    </w:rPr>
                  </w:pPr>
                  <w:r w:rsidRPr="00482228">
                    <w:rPr>
                      <w:rFonts w:ascii="Times New Roman" w:hAnsi="Times New Roman" w:cs="Times New Roman"/>
                      <w:szCs w:val="24"/>
                    </w:rPr>
                    <w:t>The AI model should analyze logs in real-time and flag unusual patterns.</w:t>
                  </w:r>
                </w:p>
              </w:tc>
            </w:tr>
            <w:tr w:rsidR="004927C6" w:rsidRPr="00482228" w14:paraId="18FBF019" w14:textId="77777777" w:rsidTr="00270456">
              <w:trPr>
                <w:trHeight w:val="586"/>
              </w:trPr>
              <w:tc>
                <w:tcPr>
                  <w:tcW w:w="0" w:type="auto"/>
                </w:tcPr>
                <w:p w14:paraId="7C28C656"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Dependencies</w:t>
                  </w:r>
                </w:p>
              </w:tc>
              <w:tc>
                <w:tcPr>
                  <w:tcW w:w="7391" w:type="dxa"/>
                </w:tcPr>
                <w:p w14:paraId="434DC143" w14:textId="77777777" w:rsidR="004927C6" w:rsidRPr="00482228" w:rsidRDefault="004927C6" w:rsidP="00270456">
                  <w:pPr>
                    <w:rPr>
                      <w:rFonts w:ascii="Times New Roman" w:hAnsi="Times New Roman" w:cs="Times New Roman"/>
                      <w:szCs w:val="24"/>
                    </w:rPr>
                  </w:pPr>
                  <w:r w:rsidRPr="00482228">
                    <w:rPr>
                      <w:rFonts w:ascii="Times New Roman" w:hAnsi="Times New Roman" w:cs="Times New Roman"/>
                      <w:szCs w:val="24"/>
                    </w:rPr>
                    <w:t xml:space="preserve">FR-1 </w:t>
                  </w:r>
                  <w:r w:rsidRPr="00482228">
                    <w:rPr>
                      <w:rFonts w:ascii="Times New Roman" w:hAnsi="Times New Roman" w:cs="Times New Roman"/>
                      <w:i/>
                      <w:iCs/>
                      <w:szCs w:val="24"/>
                    </w:rPr>
                    <w:t>(Log Collection)</w:t>
                  </w:r>
                </w:p>
              </w:tc>
            </w:tr>
            <w:tr w:rsidR="004927C6" w:rsidRPr="00482228" w14:paraId="64F7C344" w14:textId="77777777" w:rsidTr="00270456">
              <w:trPr>
                <w:trHeight w:val="586"/>
              </w:trPr>
              <w:tc>
                <w:tcPr>
                  <w:tcW w:w="0" w:type="auto"/>
                </w:tcPr>
                <w:p w14:paraId="1436B0DF"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Priority</w:t>
                  </w:r>
                </w:p>
              </w:tc>
              <w:tc>
                <w:tcPr>
                  <w:tcW w:w="7391" w:type="dxa"/>
                </w:tcPr>
                <w:p w14:paraId="112C20EC" w14:textId="77777777" w:rsidR="004927C6" w:rsidRPr="00482228" w:rsidRDefault="004927C6" w:rsidP="00270456">
                  <w:pPr>
                    <w:rPr>
                      <w:rFonts w:ascii="Times New Roman" w:hAnsi="Times New Roman" w:cs="Times New Roman"/>
                      <w:szCs w:val="24"/>
                    </w:rPr>
                  </w:pPr>
                  <w:r w:rsidRPr="00482228">
                    <w:rPr>
                      <w:rFonts w:ascii="Times New Roman" w:hAnsi="Times New Roman" w:cs="Times New Roman"/>
                      <w:szCs w:val="24"/>
                    </w:rPr>
                    <w:t>High</w:t>
                  </w:r>
                </w:p>
              </w:tc>
            </w:tr>
          </w:tbl>
          <w:p w14:paraId="100AF720" w14:textId="77777777" w:rsidR="004927C6" w:rsidRPr="00482228" w:rsidRDefault="004927C6" w:rsidP="00270456">
            <w:pPr>
              <w:rPr>
                <w:rFonts w:ascii="Times New Roman" w:hAnsi="Times New Roman" w:cs="Times New Roman"/>
              </w:rPr>
            </w:pPr>
          </w:p>
        </w:tc>
      </w:tr>
      <w:tr w:rsidR="004927C6" w:rsidRPr="00482228" w14:paraId="0DC7A874" w14:textId="77777777" w:rsidTr="00270456">
        <w:trPr>
          <w:tblCellSpacing w:w="15" w:type="dxa"/>
        </w:trPr>
        <w:tc>
          <w:tcPr>
            <w:tcW w:w="4933" w:type="pct"/>
            <w:vAlign w:val="center"/>
            <w:hideMark/>
          </w:tcPr>
          <w:p w14:paraId="03CF6287" w14:textId="77777777" w:rsidR="004927C6" w:rsidRPr="00482228" w:rsidRDefault="004927C6" w:rsidP="00270456">
            <w:pPr>
              <w:rPr>
                <w:rFonts w:ascii="Times New Roman" w:hAnsi="Times New Roman" w:cs="Times New Roman"/>
              </w:rPr>
            </w:pPr>
          </w:p>
        </w:tc>
        <w:tc>
          <w:tcPr>
            <w:tcW w:w="19" w:type="pct"/>
            <w:gridSpan w:val="2"/>
            <w:vAlign w:val="center"/>
            <w:hideMark/>
          </w:tcPr>
          <w:p w14:paraId="460375B6" w14:textId="77777777" w:rsidR="004927C6" w:rsidRPr="00482228" w:rsidRDefault="004927C6" w:rsidP="00270456">
            <w:pPr>
              <w:rPr>
                <w:rFonts w:ascii="Times New Roman" w:hAnsi="Times New Roman" w:cs="Times New Roman"/>
              </w:rPr>
            </w:pPr>
          </w:p>
        </w:tc>
      </w:tr>
      <w:tr w:rsidR="004927C6" w:rsidRPr="00482228" w14:paraId="00911CAB" w14:textId="77777777" w:rsidTr="00270456">
        <w:trPr>
          <w:tblCellSpacing w:w="15" w:type="dxa"/>
        </w:trPr>
        <w:tc>
          <w:tcPr>
            <w:tcW w:w="4933" w:type="pct"/>
            <w:vAlign w:val="center"/>
            <w:hideMark/>
          </w:tcPr>
          <w:p w14:paraId="3F961BBE" w14:textId="77777777" w:rsidR="004927C6" w:rsidRPr="00482228" w:rsidRDefault="004927C6" w:rsidP="00270456">
            <w:pPr>
              <w:rPr>
                <w:rFonts w:ascii="Times New Roman" w:hAnsi="Times New Roman" w:cs="Times New Roman"/>
              </w:rPr>
            </w:pPr>
          </w:p>
        </w:tc>
        <w:tc>
          <w:tcPr>
            <w:tcW w:w="19" w:type="pct"/>
            <w:gridSpan w:val="2"/>
            <w:vAlign w:val="center"/>
            <w:hideMark/>
          </w:tcPr>
          <w:p w14:paraId="7CB32B4D" w14:textId="77777777" w:rsidR="004927C6" w:rsidRPr="00482228" w:rsidRDefault="004927C6" w:rsidP="00270456">
            <w:pPr>
              <w:rPr>
                <w:rFonts w:ascii="Times New Roman" w:hAnsi="Times New Roman" w:cs="Times New Roman"/>
              </w:rPr>
            </w:pPr>
          </w:p>
        </w:tc>
      </w:tr>
      <w:tr w:rsidR="004927C6" w:rsidRPr="00482228" w14:paraId="267CEB15" w14:textId="77777777" w:rsidTr="00270456">
        <w:trPr>
          <w:trHeight w:val="50"/>
          <w:tblCellSpacing w:w="15" w:type="dxa"/>
        </w:trPr>
        <w:tc>
          <w:tcPr>
            <w:tcW w:w="4933" w:type="pct"/>
            <w:vAlign w:val="center"/>
            <w:hideMark/>
          </w:tcPr>
          <w:p w14:paraId="5A056A9E" w14:textId="77777777" w:rsidR="004927C6" w:rsidRPr="00482228" w:rsidRDefault="004927C6" w:rsidP="00270456">
            <w:pPr>
              <w:rPr>
                <w:rFonts w:ascii="Times New Roman" w:hAnsi="Times New Roman" w:cs="Times New Roman"/>
              </w:rPr>
            </w:pPr>
          </w:p>
        </w:tc>
        <w:tc>
          <w:tcPr>
            <w:tcW w:w="19" w:type="pct"/>
            <w:gridSpan w:val="2"/>
            <w:vAlign w:val="center"/>
            <w:hideMark/>
          </w:tcPr>
          <w:p w14:paraId="1CD80678" w14:textId="77777777" w:rsidR="004927C6" w:rsidRPr="00482228" w:rsidRDefault="004927C6" w:rsidP="00270456">
            <w:pPr>
              <w:rPr>
                <w:rFonts w:ascii="Times New Roman" w:hAnsi="Times New Roman" w:cs="Times New Roman"/>
              </w:rPr>
            </w:pPr>
          </w:p>
        </w:tc>
      </w:tr>
      <w:tr w:rsidR="004927C6" w:rsidRPr="00482228" w14:paraId="19E832DF" w14:textId="77777777" w:rsidTr="00270456">
        <w:trPr>
          <w:tblCellSpacing w:w="15" w:type="dxa"/>
        </w:trPr>
        <w:tc>
          <w:tcPr>
            <w:tcW w:w="4933" w:type="pct"/>
            <w:vAlign w:val="center"/>
            <w:hideMark/>
          </w:tcPr>
          <w:p w14:paraId="21535507" w14:textId="77777777" w:rsidR="004927C6" w:rsidRPr="00482228" w:rsidRDefault="004927C6" w:rsidP="00270456">
            <w:pPr>
              <w:rPr>
                <w:rFonts w:ascii="Times New Roman" w:hAnsi="Times New Roman" w:cs="Times New Roman"/>
              </w:rPr>
            </w:pPr>
          </w:p>
        </w:tc>
        <w:tc>
          <w:tcPr>
            <w:tcW w:w="19" w:type="pct"/>
            <w:gridSpan w:val="2"/>
            <w:vAlign w:val="center"/>
            <w:hideMark/>
          </w:tcPr>
          <w:p w14:paraId="14F1C390" w14:textId="77777777" w:rsidR="004927C6" w:rsidRPr="00482228" w:rsidRDefault="004927C6" w:rsidP="00270456">
            <w:pPr>
              <w:rPr>
                <w:rFonts w:ascii="Times New Roman" w:hAnsi="Times New Roman" w:cs="Times New Roman"/>
              </w:rPr>
            </w:pPr>
          </w:p>
        </w:tc>
      </w:tr>
      <w:tr w:rsidR="004927C6" w:rsidRPr="00482228" w14:paraId="7C259BF5" w14:textId="77777777" w:rsidTr="00270456">
        <w:trPr>
          <w:tblCellSpacing w:w="15" w:type="dxa"/>
        </w:trPr>
        <w:tc>
          <w:tcPr>
            <w:tcW w:w="4933" w:type="pct"/>
            <w:vAlign w:val="center"/>
            <w:hideMark/>
          </w:tcPr>
          <w:p w14:paraId="7BF45A64" w14:textId="77777777" w:rsidR="004927C6" w:rsidRPr="00482228" w:rsidRDefault="004927C6" w:rsidP="00270456">
            <w:pPr>
              <w:rPr>
                <w:rFonts w:ascii="Times New Roman" w:hAnsi="Times New Roman" w:cs="Times New Roman"/>
              </w:rPr>
            </w:pPr>
          </w:p>
        </w:tc>
        <w:tc>
          <w:tcPr>
            <w:tcW w:w="19" w:type="pct"/>
            <w:gridSpan w:val="2"/>
            <w:vAlign w:val="center"/>
            <w:hideMark/>
          </w:tcPr>
          <w:p w14:paraId="683CB62C" w14:textId="77777777" w:rsidR="004927C6" w:rsidRPr="00482228" w:rsidRDefault="004927C6" w:rsidP="00270456">
            <w:pPr>
              <w:rPr>
                <w:rFonts w:ascii="Times New Roman" w:hAnsi="Times New Roman" w:cs="Times New Roman"/>
              </w:rPr>
            </w:pPr>
          </w:p>
        </w:tc>
      </w:tr>
      <w:tr w:rsidR="004927C6" w:rsidRPr="00482228" w14:paraId="7B227B24" w14:textId="77777777" w:rsidTr="00270456">
        <w:trPr>
          <w:gridAfter w:val="1"/>
          <w:wAfter w:w="5" w:type="dxa"/>
          <w:trHeight w:val="5265"/>
          <w:tblCellSpacing w:w="15" w:type="dxa"/>
        </w:trPr>
        <w:tc>
          <w:tcPr>
            <w:tcW w:w="4952" w:type="pct"/>
            <w:gridSpan w:val="2"/>
            <w:vAlign w:val="center"/>
            <w:hideMark/>
          </w:tcPr>
          <w:tbl>
            <w:tblPr>
              <w:tblStyle w:val="TableGrid"/>
              <w:tblW w:w="9265" w:type="dxa"/>
              <w:tblLook w:val="04A0" w:firstRow="1" w:lastRow="0" w:firstColumn="1" w:lastColumn="0" w:noHBand="0" w:noVBand="1"/>
            </w:tblPr>
            <w:tblGrid>
              <w:gridCol w:w="1874"/>
              <w:gridCol w:w="7391"/>
            </w:tblGrid>
            <w:tr w:rsidR="004927C6" w:rsidRPr="00482228" w14:paraId="2079A392" w14:textId="77777777" w:rsidTr="00270456">
              <w:trPr>
                <w:trHeight w:val="577"/>
              </w:trPr>
              <w:tc>
                <w:tcPr>
                  <w:tcW w:w="0" w:type="auto"/>
                </w:tcPr>
                <w:p w14:paraId="49DD0E60"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Identifier</w:t>
                  </w:r>
                </w:p>
              </w:tc>
              <w:tc>
                <w:tcPr>
                  <w:tcW w:w="7391" w:type="dxa"/>
                </w:tcPr>
                <w:p w14:paraId="407D42D4" w14:textId="77777777" w:rsidR="004927C6" w:rsidRPr="00482228" w:rsidRDefault="004927C6" w:rsidP="00270456">
                  <w:pPr>
                    <w:rPr>
                      <w:rFonts w:ascii="Times New Roman" w:hAnsi="Times New Roman" w:cs="Times New Roman"/>
                      <w:b/>
                      <w:sz w:val="28"/>
                      <w:szCs w:val="28"/>
                    </w:rPr>
                  </w:pPr>
                  <w:r w:rsidRPr="00482228">
                    <w:rPr>
                      <w:rFonts w:ascii="Times New Roman" w:hAnsi="Times New Roman" w:cs="Times New Roman"/>
                      <w:b/>
                      <w:szCs w:val="24"/>
                    </w:rPr>
                    <w:t>FR-3</w:t>
                  </w:r>
                </w:p>
              </w:tc>
            </w:tr>
            <w:tr w:rsidR="004927C6" w:rsidRPr="00482228" w14:paraId="101A1CE0" w14:textId="77777777" w:rsidTr="00270456">
              <w:trPr>
                <w:trHeight w:val="577"/>
              </w:trPr>
              <w:tc>
                <w:tcPr>
                  <w:tcW w:w="0" w:type="auto"/>
                </w:tcPr>
                <w:p w14:paraId="7584E8BC"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Title</w:t>
                  </w:r>
                </w:p>
              </w:tc>
              <w:tc>
                <w:tcPr>
                  <w:tcW w:w="7391" w:type="dxa"/>
                </w:tcPr>
                <w:p w14:paraId="06E16631" w14:textId="77777777" w:rsidR="004927C6" w:rsidRPr="00482228" w:rsidRDefault="004927C6" w:rsidP="00270456">
                  <w:pPr>
                    <w:jc w:val="both"/>
                    <w:rPr>
                      <w:rFonts w:ascii="Times New Roman" w:hAnsi="Times New Roman" w:cs="Times New Roman"/>
                      <w:szCs w:val="24"/>
                    </w:rPr>
                  </w:pPr>
                  <w:r w:rsidRPr="00482228">
                    <w:rPr>
                      <w:rFonts w:ascii="Times New Roman" w:hAnsi="Times New Roman" w:cs="Times New Roman"/>
                      <w:szCs w:val="24"/>
                    </w:rPr>
                    <w:t>Alert System</w:t>
                  </w:r>
                </w:p>
              </w:tc>
            </w:tr>
            <w:tr w:rsidR="004927C6" w:rsidRPr="00482228" w14:paraId="52433BB8" w14:textId="77777777" w:rsidTr="00270456">
              <w:trPr>
                <w:trHeight w:val="577"/>
              </w:trPr>
              <w:tc>
                <w:tcPr>
                  <w:tcW w:w="0" w:type="auto"/>
                </w:tcPr>
                <w:p w14:paraId="54D28442"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Requirement</w:t>
                  </w:r>
                </w:p>
              </w:tc>
              <w:tc>
                <w:tcPr>
                  <w:tcW w:w="7391" w:type="dxa"/>
                </w:tcPr>
                <w:p w14:paraId="2B28AB60" w14:textId="77777777" w:rsidR="004927C6" w:rsidRPr="00482228" w:rsidRDefault="004927C6" w:rsidP="00270456">
                  <w:pPr>
                    <w:jc w:val="both"/>
                    <w:rPr>
                      <w:rFonts w:ascii="Times New Roman" w:hAnsi="Times New Roman" w:cs="Times New Roman"/>
                      <w:szCs w:val="24"/>
                    </w:rPr>
                  </w:pPr>
                  <w:r w:rsidRPr="00482228">
                    <w:rPr>
                      <w:rFonts w:ascii="Times New Roman" w:hAnsi="Times New Roman" w:cs="Times New Roman"/>
                      <w:szCs w:val="24"/>
                    </w:rPr>
                    <w:t>The system shall send alerts when a potential security threat is detected.</w:t>
                  </w:r>
                </w:p>
              </w:tc>
            </w:tr>
            <w:tr w:rsidR="004927C6" w:rsidRPr="00482228" w14:paraId="3CB037BE" w14:textId="77777777" w:rsidTr="00270456">
              <w:trPr>
                <w:trHeight w:val="577"/>
              </w:trPr>
              <w:tc>
                <w:tcPr>
                  <w:tcW w:w="0" w:type="auto"/>
                </w:tcPr>
                <w:p w14:paraId="7856E45F"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Source</w:t>
                  </w:r>
                </w:p>
              </w:tc>
              <w:tc>
                <w:tcPr>
                  <w:tcW w:w="7391" w:type="dxa"/>
                </w:tcPr>
                <w:p w14:paraId="38840B3F" w14:textId="77777777" w:rsidR="004927C6" w:rsidRPr="00482228" w:rsidRDefault="004927C6" w:rsidP="00270456">
                  <w:pPr>
                    <w:jc w:val="both"/>
                    <w:rPr>
                      <w:rFonts w:ascii="Times New Roman" w:hAnsi="Times New Roman" w:cs="Times New Roman"/>
                      <w:szCs w:val="24"/>
                    </w:rPr>
                  </w:pPr>
                  <w:r w:rsidRPr="00482228">
                    <w:rPr>
                      <w:rFonts w:ascii="Times New Roman" w:hAnsi="Times New Roman" w:cs="Times New Roman"/>
                      <w:szCs w:val="24"/>
                    </w:rPr>
                    <w:t>Requirement for quick threat notification.</w:t>
                  </w:r>
                </w:p>
              </w:tc>
            </w:tr>
            <w:tr w:rsidR="004927C6" w:rsidRPr="00482228" w14:paraId="23FACB92" w14:textId="77777777" w:rsidTr="00270456">
              <w:trPr>
                <w:trHeight w:val="577"/>
              </w:trPr>
              <w:tc>
                <w:tcPr>
                  <w:tcW w:w="0" w:type="auto"/>
                </w:tcPr>
                <w:p w14:paraId="4F575548"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Rationale</w:t>
                  </w:r>
                </w:p>
              </w:tc>
              <w:tc>
                <w:tcPr>
                  <w:tcW w:w="7391" w:type="dxa"/>
                </w:tcPr>
                <w:p w14:paraId="646F7C27" w14:textId="77777777" w:rsidR="004927C6" w:rsidRPr="00482228" w:rsidRDefault="004927C6" w:rsidP="00270456">
                  <w:pPr>
                    <w:jc w:val="both"/>
                    <w:rPr>
                      <w:rFonts w:ascii="Times New Roman" w:hAnsi="Times New Roman" w:cs="Times New Roman"/>
                      <w:szCs w:val="24"/>
                    </w:rPr>
                  </w:pPr>
                  <w:r w:rsidRPr="00482228">
                    <w:rPr>
                      <w:rFonts w:ascii="Times New Roman" w:hAnsi="Times New Roman" w:cs="Times New Roman"/>
                      <w:szCs w:val="24"/>
                    </w:rPr>
                    <w:t>Enables fast response to potential security issues.</w:t>
                  </w:r>
                </w:p>
              </w:tc>
            </w:tr>
            <w:tr w:rsidR="004927C6" w:rsidRPr="00482228" w14:paraId="771F3656" w14:textId="77777777" w:rsidTr="00270456">
              <w:trPr>
                <w:trHeight w:val="577"/>
              </w:trPr>
              <w:tc>
                <w:tcPr>
                  <w:tcW w:w="0" w:type="auto"/>
                </w:tcPr>
                <w:p w14:paraId="67606CFD"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Business Rule</w:t>
                  </w:r>
                </w:p>
              </w:tc>
              <w:tc>
                <w:tcPr>
                  <w:tcW w:w="7391" w:type="dxa"/>
                </w:tcPr>
                <w:p w14:paraId="794214A7" w14:textId="77777777" w:rsidR="004927C6" w:rsidRPr="00482228" w:rsidRDefault="004927C6" w:rsidP="00270456">
                  <w:pPr>
                    <w:jc w:val="both"/>
                    <w:rPr>
                      <w:rFonts w:ascii="Times New Roman" w:hAnsi="Times New Roman" w:cs="Times New Roman"/>
                      <w:szCs w:val="24"/>
                    </w:rPr>
                  </w:pPr>
                  <w:r w:rsidRPr="00482228">
                    <w:rPr>
                      <w:rFonts w:ascii="Times New Roman" w:hAnsi="Times New Roman" w:cs="Times New Roman"/>
                      <w:szCs w:val="24"/>
                    </w:rPr>
                    <w:t>Alerts should be sent via email and displayed on the dashboard.</w:t>
                  </w:r>
                </w:p>
              </w:tc>
            </w:tr>
            <w:tr w:rsidR="004927C6" w:rsidRPr="00482228" w14:paraId="2CB05C29" w14:textId="77777777" w:rsidTr="00270456">
              <w:trPr>
                <w:trHeight w:val="577"/>
              </w:trPr>
              <w:tc>
                <w:tcPr>
                  <w:tcW w:w="0" w:type="auto"/>
                </w:tcPr>
                <w:p w14:paraId="03748233"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Dependencies</w:t>
                  </w:r>
                </w:p>
              </w:tc>
              <w:tc>
                <w:tcPr>
                  <w:tcW w:w="7391" w:type="dxa"/>
                </w:tcPr>
                <w:p w14:paraId="27B382DF" w14:textId="77777777" w:rsidR="004927C6" w:rsidRPr="00482228" w:rsidRDefault="004927C6" w:rsidP="00270456">
                  <w:pPr>
                    <w:jc w:val="both"/>
                    <w:rPr>
                      <w:rFonts w:ascii="Times New Roman" w:hAnsi="Times New Roman" w:cs="Times New Roman"/>
                      <w:szCs w:val="24"/>
                    </w:rPr>
                  </w:pPr>
                  <w:r w:rsidRPr="00482228">
                    <w:rPr>
                      <w:rFonts w:ascii="Times New Roman" w:hAnsi="Times New Roman" w:cs="Times New Roman"/>
                      <w:szCs w:val="24"/>
                    </w:rPr>
                    <w:t xml:space="preserve">FR-2 </w:t>
                  </w:r>
                  <w:r w:rsidRPr="00482228">
                    <w:rPr>
                      <w:rFonts w:ascii="Times New Roman" w:hAnsi="Times New Roman" w:cs="Times New Roman"/>
                      <w:i/>
                      <w:iCs/>
                      <w:szCs w:val="24"/>
                    </w:rPr>
                    <w:t>(AI-Based Detection)</w:t>
                  </w:r>
                </w:p>
              </w:tc>
            </w:tr>
            <w:tr w:rsidR="004927C6" w:rsidRPr="00482228" w14:paraId="6762F7FA" w14:textId="77777777" w:rsidTr="00270456">
              <w:trPr>
                <w:trHeight w:val="577"/>
              </w:trPr>
              <w:tc>
                <w:tcPr>
                  <w:tcW w:w="0" w:type="auto"/>
                </w:tcPr>
                <w:p w14:paraId="04CC5EC0"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Priority</w:t>
                  </w:r>
                </w:p>
              </w:tc>
              <w:tc>
                <w:tcPr>
                  <w:tcW w:w="7391" w:type="dxa"/>
                </w:tcPr>
                <w:p w14:paraId="2F5B94AA" w14:textId="77777777" w:rsidR="004927C6" w:rsidRPr="00482228" w:rsidRDefault="004927C6" w:rsidP="00270456">
                  <w:pPr>
                    <w:jc w:val="both"/>
                    <w:rPr>
                      <w:rFonts w:ascii="Times New Roman" w:hAnsi="Times New Roman" w:cs="Times New Roman"/>
                      <w:szCs w:val="24"/>
                    </w:rPr>
                  </w:pPr>
                  <w:r w:rsidRPr="00482228">
                    <w:rPr>
                      <w:rFonts w:ascii="Times New Roman" w:hAnsi="Times New Roman" w:cs="Times New Roman"/>
                      <w:szCs w:val="24"/>
                    </w:rPr>
                    <w:t>High</w:t>
                  </w:r>
                </w:p>
              </w:tc>
            </w:tr>
          </w:tbl>
          <w:p w14:paraId="5AD010D4" w14:textId="77777777" w:rsidR="004927C6" w:rsidRPr="00482228" w:rsidRDefault="004927C6" w:rsidP="00270456">
            <w:pPr>
              <w:rPr>
                <w:rFonts w:ascii="Times New Roman" w:hAnsi="Times New Roman" w:cs="Times New Roman"/>
              </w:rPr>
            </w:pPr>
          </w:p>
        </w:tc>
      </w:tr>
      <w:tr w:rsidR="004927C6" w:rsidRPr="00482228" w14:paraId="11361C0B" w14:textId="77777777" w:rsidTr="00270456">
        <w:trPr>
          <w:gridAfter w:val="1"/>
          <w:wAfter w:w="5" w:type="dxa"/>
          <w:tblCellSpacing w:w="15" w:type="dxa"/>
        </w:trPr>
        <w:tc>
          <w:tcPr>
            <w:tcW w:w="4952" w:type="pct"/>
            <w:gridSpan w:val="2"/>
            <w:vAlign w:val="center"/>
            <w:hideMark/>
          </w:tcPr>
          <w:p w14:paraId="74DB0405" w14:textId="77777777" w:rsidR="004927C6" w:rsidRPr="00482228" w:rsidRDefault="004927C6" w:rsidP="00270456">
            <w:pPr>
              <w:rPr>
                <w:rFonts w:ascii="Times New Roman" w:hAnsi="Times New Roman" w:cs="Times New Roman"/>
              </w:rPr>
            </w:pPr>
          </w:p>
        </w:tc>
      </w:tr>
      <w:tr w:rsidR="004927C6" w:rsidRPr="00482228" w14:paraId="6E8498A8" w14:textId="77777777" w:rsidTr="00270456">
        <w:trPr>
          <w:gridAfter w:val="1"/>
          <w:wAfter w:w="5" w:type="dxa"/>
          <w:tblCellSpacing w:w="15" w:type="dxa"/>
        </w:trPr>
        <w:tc>
          <w:tcPr>
            <w:tcW w:w="4952" w:type="pct"/>
            <w:gridSpan w:val="2"/>
            <w:vAlign w:val="center"/>
            <w:hideMark/>
          </w:tcPr>
          <w:p w14:paraId="63DE9EF2" w14:textId="77777777" w:rsidR="004927C6" w:rsidRPr="00482228" w:rsidRDefault="004927C6" w:rsidP="00270456">
            <w:pPr>
              <w:rPr>
                <w:rFonts w:ascii="Times New Roman" w:hAnsi="Times New Roman" w:cs="Times New Roman"/>
              </w:rPr>
            </w:pPr>
          </w:p>
        </w:tc>
      </w:tr>
      <w:tr w:rsidR="004927C6" w:rsidRPr="00482228" w14:paraId="31E1E3FB" w14:textId="77777777" w:rsidTr="00270456">
        <w:trPr>
          <w:gridAfter w:val="1"/>
          <w:wAfter w:w="5" w:type="dxa"/>
          <w:trHeight w:val="50"/>
          <w:tblCellSpacing w:w="15" w:type="dxa"/>
        </w:trPr>
        <w:tc>
          <w:tcPr>
            <w:tcW w:w="4952" w:type="pct"/>
            <w:gridSpan w:val="2"/>
            <w:vAlign w:val="center"/>
            <w:hideMark/>
          </w:tcPr>
          <w:p w14:paraId="6FE150B3" w14:textId="77777777" w:rsidR="004927C6" w:rsidRPr="00482228" w:rsidRDefault="004927C6" w:rsidP="00270456">
            <w:pPr>
              <w:rPr>
                <w:rFonts w:ascii="Times New Roman" w:hAnsi="Times New Roman" w:cs="Times New Roman"/>
                <w:b/>
                <w:sz w:val="28"/>
                <w:szCs w:val="28"/>
              </w:rPr>
            </w:pPr>
          </w:p>
        </w:tc>
      </w:tr>
      <w:tr w:rsidR="004927C6" w:rsidRPr="00482228" w14:paraId="43BA87FA" w14:textId="77777777" w:rsidTr="00270456">
        <w:trPr>
          <w:gridAfter w:val="1"/>
          <w:wAfter w:w="5" w:type="dxa"/>
          <w:tblCellSpacing w:w="15" w:type="dxa"/>
        </w:trPr>
        <w:tc>
          <w:tcPr>
            <w:tcW w:w="4952" w:type="pct"/>
            <w:gridSpan w:val="2"/>
            <w:vAlign w:val="center"/>
            <w:hideMark/>
          </w:tcPr>
          <w:p w14:paraId="41F3DEE3" w14:textId="77777777" w:rsidR="004927C6" w:rsidRPr="00482228" w:rsidRDefault="004927C6" w:rsidP="00270456">
            <w:pPr>
              <w:rPr>
                <w:rFonts w:ascii="Times New Roman" w:hAnsi="Times New Roman" w:cs="Times New Roman"/>
              </w:rPr>
            </w:pPr>
          </w:p>
        </w:tc>
      </w:tr>
      <w:tr w:rsidR="004927C6" w:rsidRPr="00482228" w14:paraId="76B38DC1" w14:textId="77777777" w:rsidTr="00270456">
        <w:trPr>
          <w:gridAfter w:val="1"/>
          <w:wAfter w:w="5" w:type="dxa"/>
          <w:trHeight w:val="5265"/>
          <w:tblCellSpacing w:w="15" w:type="dxa"/>
        </w:trPr>
        <w:tc>
          <w:tcPr>
            <w:tcW w:w="4952" w:type="pct"/>
            <w:gridSpan w:val="2"/>
            <w:vAlign w:val="center"/>
            <w:hideMark/>
          </w:tcPr>
          <w:tbl>
            <w:tblPr>
              <w:tblStyle w:val="TableGrid"/>
              <w:tblW w:w="0" w:type="auto"/>
              <w:tblLook w:val="04A0" w:firstRow="1" w:lastRow="0" w:firstColumn="1" w:lastColumn="0" w:noHBand="0" w:noVBand="1"/>
            </w:tblPr>
            <w:tblGrid>
              <w:gridCol w:w="1975"/>
              <w:gridCol w:w="7325"/>
            </w:tblGrid>
            <w:tr w:rsidR="004927C6" w:rsidRPr="00482228" w14:paraId="36141B0F" w14:textId="77777777" w:rsidTr="00270456">
              <w:trPr>
                <w:trHeight w:val="644"/>
              </w:trPr>
              <w:tc>
                <w:tcPr>
                  <w:tcW w:w="1975" w:type="dxa"/>
                </w:tcPr>
                <w:p w14:paraId="65FF4FAB"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lastRenderedPageBreak/>
                    <w:t>Identifier</w:t>
                  </w:r>
                </w:p>
              </w:tc>
              <w:tc>
                <w:tcPr>
                  <w:tcW w:w="7325" w:type="dxa"/>
                </w:tcPr>
                <w:p w14:paraId="0EA048C3" w14:textId="77777777" w:rsidR="004927C6" w:rsidRPr="00482228" w:rsidRDefault="004927C6" w:rsidP="00270456">
                  <w:pPr>
                    <w:rPr>
                      <w:rFonts w:ascii="Times New Roman" w:hAnsi="Times New Roman" w:cs="Times New Roman"/>
                      <w:b/>
                      <w:sz w:val="28"/>
                      <w:szCs w:val="28"/>
                    </w:rPr>
                  </w:pPr>
                  <w:r w:rsidRPr="00482228">
                    <w:rPr>
                      <w:rFonts w:ascii="Times New Roman" w:hAnsi="Times New Roman" w:cs="Times New Roman"/>
                      <w:b/>
                      <w:szCs w:val="24"/>
                    </w:rPr>
                    <w:t>FR-4</w:t>
                  </w:r>
                </w:p>
              </w:tc>
            </w:tr>
            <w:tr w:rsidR="004927C6" w:rsidRPr="00482228" w14:paraId="48081B6E" w14:textId="77777777" w:rsidTr="00270456">
              <w:trPr>
                <w:trHeight w:val="644"/>
              </w:trPr>
              <w:tc>
                <w:tcPr>
                  <w:tcW w:w="1975" w:type="dxa"/>
                </w:tcPr>
                <w:p w14:paraId="3C5EED75"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Title</w:t>
                  </w:r>
                </w:p>
              </w:tc>
              <w:tc>
                <w:tcPr>
                  <w:tcW w:w="7325" w:type="dxa"/>
                </w:tcPr>
                <w:p w14:paraId="20C887A2" w14:textId="77777777" w:rsidR="004927C6" w:rsidRPr="00482228" w:rsidRDefault="004927C6" w:rsidP="00270456">
                  <w:pPr>
                    <w:jc w:val="both"/>
                    <w:rPr>
                      <w:rFonts w:ascii="Times New Roman" w:hAnsi="Times New Roman" w:cs="Times New Roman"/>
                      <w:szCs w:val="24"/>
                    </w:rPr>
                  </w:pPr>
                  <w:r w:rsidRPr="00482228">
                    <w:rPr>
                      <w:rFonts w:ascii="Times New Roman" w:hAnsi="Times New Roman" w:cs="Times New Roman"/>
                      <w:szCs w:val="24"/>
                    </w:rPr>
                    <w:t>Dashboard</w:t>
                  </w:r>
                </w:p>
              </w:tc>
            </w:tr>
            <w:tr w:rsidR="004927C6" w:rsidRPr="00482228" w14:paraId="23AB620F" w14:textId="77777777" w:rsidTr="00270456">
              <w:trPr>
                <w:trHeight w:val="644"/>
              </w:trPr>
              <w:tc>
                <w:tcPr>
                  <w:tcW w:w="1975" w:type="dxa"/>
                </w:tcPr>
                <w:p w14:paraId="7A113308"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Requirement</w:t>
                  </w:r>
                </w:p>
              </w:tc>
              <w:tc>
                <w:tcPr>
                  <w:tcW w:w="7325" w:type="dxa"/>
                </w:tcPr>
                <w:p w14:paraId="00DFC594" w14:textId="77777777" w:rsidR="004927C6" w:rsidRPr="00482228" w:rsidRDefault="004927C6" w:rsidP="00270456">
                  <w:pPr>
                    <w:jc w:val="both"/>
                    <w:rPr>
                      <w:rFonts w:ascii="Times New Roman" w:hAnsi="Times New Roman" w:cs="Times New Roman"/>
                      <w:szCs w:val="24"/>
                    </w:rPr>
                  </w:pPr>
                  <w:r w:rsidRPr="00482228">
                    <w:rPr>
                      <w:rFonts w:ascii="Times New Roman" w:hAnsi="Times New Roman" w:cs="Times New Roman"/>
                      <w:szCs w:val="24"/>
                    </w:rPr>
                    <w:t>The system shall present security data in a clear and easy-to-understand format</w:t>
                  </w:r>
                </w:p>
              </w:tc>
            </w:tr>
            <w:tr w:rsidR="004927C6" w:rsidRPr="00482228" w14:paraId="4436772A" w14:textId="77777777" w:rsidTr="00270456">
              <w:trPr>
                <w:trHeight w:val="644"/>
              </w:trPr>
              <w:tc>
                <w:tcPr>
                  <w:tcW w:w="1975" w:type="dxa"/>
                </w:tcPr>
                <w:p w14:paraId="00DDA223"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Source</w:t>
                  </w:r>
                </w:p>
              </w:tc>
              <w:tc>
                <w:tcPr>
                  <w:tcW w:w="7325" w:type="dxa"/>
                </w:tcPr>
                <w:p w14:paraId="51A1B8AC" w14:textId="77777777" w:rsidR="004927C6" w:rsidRPr="00482228" w:rsidRDefault="004927C6" w:rsidP="00270456">
                  <w:pPr>
                    <w:jc w:val="both"/>
                    <w:rPr>
                      <w:rFonts w:ascii="Times New Roman" w:hAnsi="Times New Roman" w:cs="Times New Roman"/>
                      <w:szCs w:val="24"/>
                    </w:rPr>
                  </w:pPr>
                  <w:r w:rsidRPr="00482228">
                    <w:rPr>
                      <w:rFonts w:ascii="Times New Roman" w:hAnsi="Times New Roman" w:cs="Times New Roman"/>
                      <w:szCs w:val="24"/>
                    </w:rPr>
                    <w:t>Need for accessible security monitoring.</w:t>
                  </w:r>
                </w:p>
              </w:tc>
            </w:tr>
            <w:tr w:rsidR="004927C6" w:rsidRPr="00482228" w14:paraId="75C1105E" w14:textId="77777777" w:rsidTr="00270456">
              <w:trPr>
                <w:trHeight w:val="644"/>
              </w:trPr>
              <w:tc>
                <w:tcPr>
                  <w:tcW w:w="1975" w:type="dxa"/>
                </w:tcPr>
                <w:p w14:paraId="78865754"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Rationale</w:t>
                  </w:r>
                </w:p>
              </w:tc>
              <w:tc>
                <w:tcPr>
                  <w:tcW w:w="7325" w:type="dxa"/>
                </w:tcPr>
                <w:p w14:paraId="54D11FE2" w14:textId="77777777" w:rsidR="004927C6" w:rsidRPr="00482228" w:rsidRDefault="004927C6" w:rsidP="00270456">
                  <w:pPr>
                    <w:jc w:val="both"/>
                    <w:rPr>
                      <w:rFonts w:ascii="Times New Roman" w:hAnsi="Times New Roman" w:cs="Times New Roman"/>
                      <w:szCs w:val="24"/>
                    </w:rPr>
                  </w:pPr>
                  <w:r w:rsidRPr="00482228">
                    <w:rPr>
                      <w:rFonts w:ascii="Times New Roman" w:hAnsi="Times New Roman" w:cs="Times New Roman"/>
                      <w:szCs w:val="24"/>
                    </w:rPr>
                    <w:t>Allows security teams to monitor the system effectively.</w:t>
                  </w:r>
                </w:p>
              </w:tc>
            </w:tr>
            <w:tr w:rsidR="004927C6" w:rsidRPr="00482228" w14:paraId="36E3044D" w14:textId="77777777" w:rsidTr="00270456">
              <w:trPr>
                <w:trHeight w:val="644"/>
              </w:trPr>
              <w:tc>
                <w:tcPr>
                  <w:tcW w:w="1975" w:type="dxa"/>
                </w:tcPr>
                <w:p w14:paraId="0A9DDC3D"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Business Rule</w:t>
                  </w:r>
                </w:p>
              </w:tc>
              <w:tc>
                <w:tcPr>
                  <w:tcW w:w="7325" w:type="dxa"/>
                </w:tcPr>
                <w:p w14:paraId="6516CDD3" w14:textId="77777777" w:rsidR="004927C6" w:rsidRPr="00482228" w:rsidRDefault="004927C6" w:rsidP="00270456">
                  <w:pPr>
                    <w:jc w:val="both"/>
                    <w:rPr>
                      <w:rFonts w:ascii="Times New Roman" w:hAnsi="Times New Roman" w:cs="Times New Roman"/>
                      <w:szCs w:val="24"/>
                    </w:rPr>
                  </w:pPr>
                  <w:r w:rsidRPr="00482228">
                    <w:rPr>
                      <w:rFonts w:ascii="Times New Roman" w:hAnsi="Times New Roman" w:cs="Times New Roman"/>
                      <w:szCs w:val="24"/>
                    </w:rPr>
                    <w:t>The dashboard should display alerts, logs, and system status.</w:t>
                  </w:r>
                </w:p>
              </w:tc>
            </w:tr>
            <w:tr w:rsidR="004927C6" w:rsidRPr="00482228" w14:paraId="63F305F4" w14:textId="77777777" w:rsidTr="00270456">
              <w:trPr>
                <w:trHeight w:val="644"/>
              </w:trPr>
              <w:tc>
                <w:tcPr>
                  <w:tcW w:w="1975" w:type="dxa"/>
                </w:tcPr>
                <w:p w14:paraId="3E28BFFC"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Dependencies</w:t>
                  </w:r>
                </w:p>
              </w:tc>
              <w:tc>
                <w:tcPr>
                  <w:tcW w:w="7325" w:type="dxa"/>
                </w:tcPr>
                <w:p w14:paraId="3C5A015C" w14:textId="77777777" w:rsidR="004927C6" w:rsidRPr="00482228" w:rsidRDefault="004927C6" w:rsidP="00270456">
                  <w:pPr>
                    <w:jc w:val="both"/>
                    <w:rPr>
                      <w:rFonts w:ascii="Times New Roman" w:hAnsi="Times New Roman" w:cs="Times New Roman"/>
                      <w:szCs w:val="24"/>
                    </w:rPr>
                  </w:pPr>
                  <w:r w:rsidRPr="00482228">
                    <w:rPr>
                      <w:rFonts w:ascii="Times New Roman" w:hAnsi="Times New Roman" w:cs="Times New Roman"/>
                      <w:szCs w:val="24"/>
                    </w:rPr>
                    <w:t xml:space="preserve">FR-1 </w:t>
                  </w:r>
                  <w:r w:rsidRPr="00482228">
                    <w:rPr>
                      <w:rFonts w:ascii="Times New Roman" w:hAnsi="Times New Roman" w:cs="Times New Roman"/>
                      <w:i/>
                      <w:iCs/>
                      <w:szCs w:val="24"/>
                    </w:rPr>
                    <w:t>(Log Collection),</w:t>
                  </w:r>
                  <w:r w:rsidRPr="00482228">
                    <w:rPr>
                      <w:rFonts w:ascii="Times New Roman" w:hAnsi="Times New Roman" w:cs="Times New Roman"/>
                      <w:szCs w:val="24"/>
                    </w:rPr>
                    <w:t xml:space="preserve"> FR-3 </w:t>
                  </w:r>
                  <w:r w:rsidRPr="00482228">
                    <w:rPr>
                      <w:rFonts w:ascii="Times New Roman" w:hAnsi="Times New Roman" w:cs="Times New Roman"/>
                      <w:i/>
                      <w:iCs/>
                      <w:szCs w:val="24"/>
                    </w:rPr>
                    <w:t>(Alert System)</w:t>
                  </w:r>
                </w:p>
              </w:tc>
            </w:tr>
            <w:tr w:rsidR="004927C6" w:rsidRPr="00482228" w14:paraId="78016464" w14:textId="77777777" w:rsidTr="00270456">
              <w:trPr>
                <w:trHeight w:val="644"/>
              </w:trPr>
              <w:tc>
                <w:tcPr>
                  <w:tcW w:w="1975" w:type="dxa"/>
                </w:tcPr>
                <w:p w14:paraId="7D38522E"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Priority</w:t>
                  </w:r>
                </w:p>
              </w:tc>
              <w:tc>
                <w:tcPr>
                  <w:tcW w:w="7325" w:type="dxa"/>
                </w:tcPr>
                <w:p w14:paraId="74B5A82B" w14:textId="77777777" w:rsidR="004927C6" w:rsidRPr="00482228" w:rsidRDefault="004927C6" w:rsidP="00270456">
                  <w:pPr>
                    <w:jc w:val="both"/>
                    <w:rPr>
                      <w:rFonts w:ascii="Times New Roman" w:hAnsi="Times New Roman" w:cs="Times New Roman"/>
                      <w:szCs w:val="24"/>
                    </w:rPr>
                  </w:pPr>
                  <w:r w:rsidRPr="00482228">
                    <w:rPr>
                      <w:rFonts w:ascii="Times New Roman" w:hAnsi="Times New Roman" w:cs="Times New Roman"/>
                      <w:szCs w:val="24"/>
                    </w:rPr>
                    <w:t>High</w:t>
                  </w:r>
                </w:p>
              </w:tc>
            </w:tr>
          </w:tbl>
          <w:p w14:paraId="68754A62" w14:textId="77777777" w:rsidR="004927C6" w:rsidRPr="00482228" w:rsidRDefault="004927C6" w:rsidP="00270456">
            <w:pPr>
              <w:rPr>
                <w:rFonts w:ascii="Times New Roman" w:hAnsi="Times New Roman" w:cs="Times New Roman"/>
              </w:rPr>
            </w:pPr>
          </w:p>
        </w:tc>
      </w:tr>
      <w:tr w:rsidR="004927C6" w:rsidRPr="00482228" w14:paraId="274EC786" w14:textId="77777777" w:rsidTr="00270456">
        <w:trPr>
          <w:gridAfter w:val="1"/>
          <w:wAfter w:w="5" w:type="dxa"/>
          <w:tblCellSpacing w:w="15" w:type="dxa"/>
        </w:trPr>
        <w:tc>
          <w:tcPr>
            <w:tcW w:w="4952" w:type="pct"/>
            <w:gridSpan w:val="2"/>
            <w:vAlign w:val="center"/>
            <w:hideMark/>
          </w:tcPr>
          <w:p w14:paraId="6152247D" w14:textId="77777777" w:rsidR="004927C6" w:rsidRPr="00482228" w:rsidRDefault="004927C6" w:rsidP="00270456">
            <w:pPr>
              <w:rPr>
                <w:rFonts w:ascii="Times New Roman" w:hAnsi="Times New Roman" w:cs="Times New Roman"/>
              </w:rPr>
            </w:pPr>
          </w:p>
        </w:tc>
      </w:tr>
      <w:tr w:rsidR="004927C6" w:rsidRPr="00482228" w14:paraId="536ACBF3" w14:textId="77777777" w:rsidTr="00270456">
        <w:trPr>
          <w:gridAfter w:val="1"/>
          <w:wAfter w:w="5" w:type="dxa"/>
          <w:tblCellSpacing w:w="15" w:type="dxa"/>
        </w:trPr>
        <w:tc>
          <w:tcPr>
            <w:tcW w:w="4952" w:type="pct"/>
            <w:gridSpan w:val="2"/>
            <w:vAlign w:val="center"/>
            <w:hideMark/>
          </w:tcPr>
          <w:p w14:paraId="144919AD" w14:textId="77777777" w:rsidR="004927C6" w:rsidRPr="00482228" w:rsidRDefault="004927C6" w:rsidP="00270456">
            <w:pPr>
              <w:rPr>
                <w:rFonts w:ascii="Times New Roman" w:hAnsi="Times New Roman" w:cs="Times New Roman"/>
              </w:rPr>
            </w:pPr>
          </w:p>
        </w:tc>
      </w:tr>
      <w:tr w:rsidR="004927C6" w:rsidRPr="00482228" w14:paraId="1B791D06" w14:textId="77777777" w:rsidTr="00270456">
        <w:trPr>
          <w:gridAfter w:val="1"/>
          <w:wAfter w:w="5" w:type="dxa"/>
          <w:trHeight w:val="50"/>
          <w:tblCellSpacing w:w="15" w:type="dxa"/>
        </w:trPr>
        <w:tc>
          <w:tcPr>
            <w:tcW w:w="4952" w:type="pct"/>
            <w:gridSpan w:val="2"/>
            <w:vAlign w:val="center"/>
            <w:hideMark/>
          </w:tcPr>
          <w:p w14:paraId="431F1BC5" w14:textId="77777777" w:rsidR="004927C6" w:rsidRPr="00482228" w:rsidRDefault="004927C6" w:rsidP="00270456">
            <w:pPr>
              <w:rPr>
                <w:rFonts w:ascii="Times New Roman" w:hAnsi="Times New Roman" w:cs="Times New Roman"/>
              </w:rPr>
            </w:pPr>
          </w:p>
        </w:tc>
      </w:tr>
      <w:tr w:rsidR="004927C6" w:rsidRPr="00482228" w14:paraId="1704CDE6" w14:textId="77777777" w:rsidTr="00270456">
        <w:trPr>
          <w:gridAfter w:val="1"/>
          <w:wAfter w:w="5" w:type="dxa"/>
          <w:tblCellSpacing w:w="15" w:type="dxa"/>
        </w:trPr>
        <w:tc>
          <w:tcPr>
            <w:tcW w:w="4952" w:type="pct"/>
            <w:gridSpan w:val="2"/>
            <w:vAlign w:val="center"/>
            <w:hideMark/>
          </w:tcPr>
          <w:p w14:paraId="105B3B76" w14:textId="77777777" w:rsidR="004927C6" w:rsidRPr="00482228" w:rsidRDefault="004927C6" w:rsidP="00270456">
            <w:pPr>
              <w:rPr>
                <w:rFonts w:ascii="Times New Roman" w:hAnsi="Times New Roman" w:cs="Times New Roman"/>
              </w:rPr>
            </w:pPr>
          </w:p>
        </w:tc>
      </w:tr>
      <w:tr w:rsidR="004927C6" w:rsidRPr="00482228" w14:paraId="0F2BDC00" w14:textId="77777777" w:rsidTr="00270456">
        <w:trPr>
          <w:gridAfter w:val="1"/>
          <w:wAfter w:w="5" w:type="dxa"/>
          <w:tblCellSpacing w:w="15" w:type="dxa"/>
        </w:trPr>
        <w:tc>
          <w:tcPr>
            <w:tcW w:w="4952" w:type="pct"/>
            <w:gridSpan w:val="2"/>
            <w:vAlign w:val="center"/>
            <w:hideMark/>
          </w:tcPr>
          <w:p w14:paraId="2E5BB497" w14:textId="77777777" w:rsidR="004927C6" w:rsidRPr="00482228" w:rsidRDefault="004927C6" w:rsidP="00270456">
            <w:pPr>
              <w:rPr>
                <w:rFonts w:ascii="Times New Roman" w:hAnsi="Times New Roman" w:cs="Times New Roman"/>
              </w:rPr>
            </w:pPr>
          </w:p>
        </w:tc>
      </w:tr>
      <w:tr w:rsidR="004927C6" w:rsidRPr="00482228" w14:paraId="4196EC91" w14:textId="77777777" w:rsidTr="00270456">
        <w:trPr>
          <w:gridAfter w:val="1"/>
          <w:wAfter w:w="5" w:type="dxa"/>
          <w:tblCellSpacing w:w="15" w:type="dxa"/>
        </w:trPr>
        <w:tc>
          <w:tcPr>
            <w:tcW w:w="4952" w:type="pct"/>
            <w:gridSpan w:val="2"/>
            <w:vAlign w:val="center"/>
            <w:hideMark/>
          </w:tcPr>
          <w:p w14:paraId="20A3A8FE" w14:textId="77777777" w:rsidR="004927C6" w:rsidRPr="00482228" w:rsidRDefault="004927C6" w:rsidP="00270456">
            <w:pPr>
              <w:rPr>
                <w:rFonts w:ascii="Times New Roman" w:hAnsi="Times New Roman" w:cs="Times New Roman"/>
              </w:rPr>
            </w:pPr>
          </w:p>
        </w:tc>
      </w:tr>
    </w:tbl>
    <w:p w14:paraId="55FE5DC7" w14:textId="77777777" w:rsidR="004927C6" w:rsidRPr="00482228" w:rsidRDefault="004927C6" w:rsidP="004927C6">
      <w:pPr>
        <w:rPr>
          <w:rFonts w:ascii="Times New Roman" w:hAnsi="Times New Roman" w:cs="Times New Roman"/>
        </w:rPr>
      </w:pPr>
    </w:p>
    <w:p w14:paraId="1A6072BD" w14:textId="77777777" w:rsidR="004927C6" w:rsidRPr="00482228" w:rsidRDefault="004927C6" w:rsidP="004927C6">
      <w:pPr>
        <w:rPr>
          <w:rFonts w:ascii="Times New Roman" w:hAnsi="Times New Roman" w:cs="Times New Roman"/>
          <w:vanish/>
        </w:rPr>
      </w:pPr>
    </w:p>
    <w:tbl>
      <w:tblPr>
        <w:tblW w:w="9680" w:type="dxa"/>
        <w:tblCellSpacing w:w="15" w:type="dxa"/>
        <w:tblCellMar>
          <w:top w:w="15" w:type="dxa"/>
          <w:left w:w="15" w:type="dxa"/>
          <w:bottom w:w="15" w:type="dxa"/>
          <w:right w:w="15" w:type="dxa"/>
        </w:tblCellMar>
        <w:tblLook w:val="04A0" w:firstRow="1" w:lastRow="0" w:firstColumn="1" w:lastColumn="0" w:noHBand="0" w:noVBand="1"/>
      </w:tblPr>
      <w:tblGrid>
        <w:gridCol w:w="9585"/>
        <w:gridCol w:w="95"/>
      </w:tblGrid>
      <w:tr w:rsidR="004927C6" w:rsidRPr="00482228" w14:paraId="61C66211" w14:textId="77777777" w:rsidTr="00270456">
        <w:trPr>
          <w:gridAfter w:val="1"/>
          <w:wAfter w:w="50" w:type="dxa"/>
          <w:trHeight w:val="5265"/>
          <w:tblCellSpacing w:w="15" w:type="dxa"/>
        </w:trPr>
        <w:tc>
          <w:tcPr>
            <w:tcW w:w="9540" w:type="dxa"/>
            <w:vAlign w:val="center"/>
            <w:hideMark/>
          </w:tcPr>
          <w:tbl>
            <w:tblPr>
              <w:tblStyle w:val="TableGrid"/>
              <w:tblW w:w="0" w:type="auto"/>
              <w:tblLook w:val="04A0" w:firstRow="1" w:lastRow="0" w:firstColumn="1" w:lastColumn="0" w:noHBand="0" w:noVBand="1"/>
            </w:tblPr>
            <w:tblGrid>
              <w:gridCol w:w="2063"/>
              <w:gridCol w:w="7422"/>
            </w:tblGrid>
            <w:tr w:rsidR="004927C6" w:rsidRPr="00482228" w14:paraId="6F0E0EC6" w14:textId="77777777" w:rsidTr="00270456">
              <w:trPr>
                <w:trHeight w:val="594"/>
              </w:trPr>
              <w:tc>
                <w:tcPr>
                  <w:tcW w:w="2070" w:type="dxa"/>
                  <w:vAlign w:val="center"/>
                </w:tcPr>
                <w:p w14:paraId="011E6F2A"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Identifier</w:t>
                  </w:r>
                </w:p>
              </w:tc>
              <w:tc>
                <w:tcPr>
                  <w:tcW w:w="7510" w:type="dxa"/>
                  <w:vAlign w:val="center"/>
                </w:tcPr>
                <w:p w14:paraId="079B6212"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FR-5</w:t>
                  </w:r>
                </w:p>
              </w:tc>
            </w:tr>
            <w:tr w:rsidR="004927C6" w:rsidRPr="00482228" w14:paraId="4DB8E1A5" w14:textId="77777777" w:rsidTr="00270456">
              <w:trPr>
                <w:trHeight w:val="594"/>
              </w:trPr>
              <w:tc>
                <w:tcPr>
                  <w:tcW w:w="2070" w:type="dxa"/>
                  <w:vAlign w:val="center"/>
                </w:tcPr>
                <w:p w14:paraId="0959BD27"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Title</w:t>
                  </w:r>
                </w:p>
              </w:tc>
              <w:tc>
                <w:tcPr>
                  <w:tcW w:w="7510" w:type="dxa"/>
                  <w:vAlign w:val="center"/>
                </w:tcPr>
                <w:p w14:paraId="52BA3CBC" w14:textId="77777777" w:rsidR="004927C6" w:rsidRPr="00482228" w:rsidRDefault="004927C6" w:rsidP="00270456">
                  <w:pPr>
                    <w:jc w:val="both"/>
                    <w:rPr>
                      <w:rFonts w:ascii="Times New Roman" w:hAnsi="Times New Roman" w:cs="Times New Roman"/>
                      <w:szCs w:val="24"/>
                    </w:rPr>
                  </w:pPr>
                  <w:r w:rsidRPr="00482228">
                    <w:rPr>
                      <w:rFonts w:ascii="Times New Roman" w:hAnsi="Times New Roman" w:cs="Times New Roman"/>
                      <w:szCs w:val="24"/>
                    </w:rPr>
                    <w:t>Anomalous File Creation Detection</w:t>
                  </w:r>
                </w:p>
              </w:tc>
            </w:tr>
            <w:tr w:rsidR="004927C6" w:rsidRPr="00482228" w14:paraId="40828842" w14:textId="77777777" w:rsidTr="00270456">
              <w:trPr>
                <w:trHeight w:val="594"/>
              </w:trPr>
              <w:tc>
                <w:tcPr>
                  <w:tcW w:w="2070" w:type="dxa"/>
                  <w:vAlign w:val="center"/>
                </w:tcPr>
                <w:p w14:paraId="48B55F9E"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Requirement</w:t>
                  </w:r>
                </w:p>
              </w:tc>
              <w:tc>
                <w:tcPr>
                  <w:tcW w:w="7510" w:type="dxa"/>
                  <w:vAlign w:val="center"/>
                </w:tcPr>
                <w:p w14:paraId="712200B8" w14:textId="77777777" w:rsidR="004927C6" w:rsidRPr="00482228" w:rsidRDefault="004927C6" w:rsidP="00270456">
                  <w:pPr>
                    <w:jc w:val="both"/>
                    <w:rPr>
                      <w:rFonts w:ascii="Times New Roman" w:hAnsi="Times New Roman" w:cs="Times New Roman"/>
                      <w:szCs w:val="24"/>
                    </w:rPr>
                  </w:pPr>
                  <w:r w:rsidRPr="00482228">
                    <w:rPr>
                      <w:rFonts w:ascii="Times New Roman" w:hAnsi="Times New Roman" w:cs="Times New Roman"/>
                      <w:szCs w:val="24"/>
                    </w:rPr>
                    <w:t>The system shall detect and alert users about unusual file creation activities based on AI analysis.</w:t>
                  </w:r>
                </w:p>
              </w:tc>
            </w:tr>
            <w:tr w:rsidR="004927C6" w:rsidRPr="00482228" w14:paraId="71D8C786" w14:textId="77777777" w:rsidTr="00270456">
              <w:trPr>
                <w:trHeight w:val="594"/>
              </w:trPr>
              <w:tc>
                <w:tcPr>
                  <w:tcW w:w="2070" w:type="dxa"/>
                  <w:vAlign w:val="center"/>
                </w:tcPr>
                <w:p w14:paraId="6AB217BA"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Source</w:t>
                  </w:r>
                </w:p>
              </w:tc>
              <w:tc>
                <w:tcPr>
                  <w:tcW w:w="7510" w:type="dxa"/>
                  <w:vAlign w:val="center"/>
                </w:tcPr>
                <w:p w14:paraId="4D452CE9" w14:textId="77777777" w:rsidR="004927C6" w:rsidRPr="00482228" w:rsidRDefault="004927C6" w:rsidP="00270456">
                  <w:pPr>
                    <w:jc w:val="both"/>
                    <w:rPr>
                      <w:rFonts w:ascii="Times New Roman" w:hAnsi="Times New Roman" w:cs="Times New Roman"/>
                      <w:szCs w:val="24"/>
                    </w:rPr>
                  </w:pPr>
                  <w:r w:rsidRPr="00482228">
                    <w:rPr>
                      <w:rFonts w:ascii="Times New Roman" w:hAnsi="Times New Roman" w:cs="Times New Roman"/>
                      <w:szCs w:val="24"/>
                    </w:rPr>
                    <w:t xml:space="preserve">Security monitoring needs from </w:t>
                  </w:r>
                  <w:proofErr w:type="spellStart"/>
                  <w:r w:rsidRPr="00482228">
                    <w:rPr>
                      <w:rFonts w:ascii="Times New Roman" w:hAnsi="Times New Roman" w:cs="Times New Roman"/>
                      <w:szCs w:val="24"/>
                    </w:rPr>
                    <w:t>Wazuh</w:t>
                  </w:r>
                  <w:proofErr w:type="spellEnd"/>
                  <w:r w:rsidRPr="00482228">
                    <w:rPr>
                      <w:rFonts w:ascii="Times New Roman" w:hAnsi="Times New Roman" w:cs="Times New Roman"/>
                      <w:szCs w:val="24"/>
                    </w:rPr>
                    <w:t xml:space="preserve"> logs.</w:t>
                  </w:r>
                </w:p>
              </w:tc>
            </w:tr>
            <w:tr w:rsidR="004927C6" w:rsidRPr="00482228" w14:paraId="12035116" w14:textId="77777777" w:rsidTr="00270456">
              <w:trPr>
                <w:trHeight w:val="594"/>
              </w:trPr>
              <w:tc>
                <w:tcPr>
                  <w:tcW w:w="2070" w:type="dxa"/>
                  <w:vAlign w:val="center"/>
                </w:tcPr>
                <w:p w14:paraId="246B5A90"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Rationale</w:t>
                  </w:r>
                </w:p>
              </w:tc>
              <w:tc>
                <w:tcPr>
                  <w:tcW w:w="7510" w:type="dxa"/>
                  <w:vAlign w:val="center"/>
                </w:tcPr>
                <w:p w14:paraId="457E1BF5" w14:textId="77777777" w:rsidR="004927C6" w:rsidRPr="00482228" w:rsidRDefault="004927C6" w:rsidP="00270456">
                  <w:pPr>
                    <w:jc w:val="both"/>
                    <w:rPr>
                      <w:rFonts w:ascii="Times New Roman" w:hAnsi="Times New Roman" w:cs="Times New Roman"/>
                      <w:szCs w:val="24"/>
                    </w:rPr>
                  </w:pPr>
                  <w:r w:rsidRPr="00482228">
                    <w:rPr>
                      <w:rFonts w:ascii="Times New Roman" w:hAnsi="Times New Roman" w:cs="Times New Roman"/>
                      <w:szCs w:val="24"/>
                    </w:rPr>
                    <w:t>Helps security analysts detect potential security threats in real time.</w:t>
                  </w:r>
                </w:p>
              </w:tc>
            </w:tr>
            <w:tr w:rsidR="004927C6" w:rsidRPr="00482228" w14:paraId="686D22DF" w14:textId="77777777" w:rsidTr="00270456">
              <w:trPr>
                <w:trHeight w:val="710"/>
              </w:trPr>
              <w:tc>
                <w:tcPr>
                  <w:tcW w:w="2070" w:type="dxa"/>
                  <w:vAlign w:val="center"/>
                </w:tcPr>
                <w:p w14:paraId="244A6C9F"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Business Rule</w:t>
                  </w:r>
                </w:p>
              </w:tc>
              <w:tc>
                <w:tcPr>
                  <w:tcW w:w="7510" w:type="dxa"/>
                  <w:vAlign w:val="center"/>
                </w:tcPr>
                <w:p w14:paraId="5635C902" w14:textId="77777777" w:rsidR="004927C6" w:rsidRPr="00482228" w:rsidRDefault="004927C6" w:rsidP="00270456">
                  <w:pPr>
                    <w:jc w:val="both"/>
                    <w:rPr>
                      <w:rFonts w:ascii="Times New Roman" w:hAnsi="Times New Roman" w:cs="Times New Roman"/>
                      <w:szCs w:val="24"/>
                    </w:rPr>
                  </w:pPr>
                  <w:r w:rsidRPr="00482228">
                    <w:rPr>
                      <w:rFonts w:ascii="Times New Roman" w:hAnsi="Times New Roman" w:cs="Times New Roman"/>
                      <w:szCs w:val="24"/>
                    </w:rPr>
                    <w:t>Alerts should be generated if a file is created in a restricted directory or by an unauthorized user.</w:t>
                  </w:r>
                </w:p>
              </w:tc>
            </w:tr>
            <w:tr w:rsidR="004927C6" w:rsidRPr="00482228" w14:paraId="604705E9" w14:textId="77777777" w:rsidTr="00270456">
              <w:trPr>
                <w:trHeight w:val="594"/>
              </w:trPr>
              <w:tc>
                <w:tcPr>
                  <w:tcW w:w="2070" w:type="dxa"/>
                  <w:vAlign w:val="center"/>
                </w:tcPr>
                <w:p w14:paraId="3DDFBA5A"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Dependencies</w:t>
                  </w:r>
                </w:p>
              </w:tc>
              <w:tc>
                <w:tcPr>
                  <w:tcW w:w="7510" w:type="dxa"/>
                  <w:vAlign w:val="center"/>
                </w:tcPr>
                <w:p w14:paraId="4AFCD367" w14:textId="77777777" w:rsidR="004927C6" w:rsidRPr="00482228" w:rsidRDefault="004927C6" w:rsidP="00270456">
                  <w:pPr>
                    <w:jc w:val="both"/>
                    <w:rPr>
                      <w:rFonts w:ascii="Times New Roman" w:hAnsi="Times New Roman" w:cs="Times New Roman"/>
                      <w:szCs w:val="24"/>
                    </w:rPr>
                  </w:pPr>
                  <w:r w:rsidRPr="00482228">
                    <w:rPr>
                      <w:rFonts w:ascii="Times New Roman" w:hAnsi="Times New Roman" w:cs="Times New Roman"/>
                      <w:szCs w:val="24"/>
                    </w:rPr>
                    <w:t xml:space="preserve">FR-1 </w:t>
                  </w:r>
                  <w:r w:rsidRPr="00482228">
                    <w:rPr>
                      <w:rFonts w:ascii="Times New Roman" w:hAnsi="Times New Roman" w:cs="Times New Roman"/>
                      <w:i/>
                      <w:iCs/>
                      <w:szCs w:val="24"/>
                    </w:rPr>
                    <w:t>(Log Collection),</w:t>
                  </w:r>
                  <w:r w:rsidRPr="00482228">
                    <w:rPr>
                      <w:rFonts w:ascii="Times New Roman" w:hAnsi="Times New Roman" w:cs="Times New Roman"/>
                      <w:szCs w:val="24"/>
                    </w:rPr>
                    <w:t xml:space="preserve"> FR-2 </w:t>
                  </w:r>
                  <w:r w:rsidRPr="00482228">
                    <w:rPr>
                      <w:rFonts w:ascii="Times New Roman" w:hAnsi="Times New Roman" w:cs="Times New Roman"/>
                      <w:i/>
                      <w:iCs/>
                      <w:szCs w:val="24"/>
                    </w:rPr>
                    <w:t>(AI-Based Detection)</w:t>
                  </w:r>
                </w:p>
              </w:tc>
            </w:tr>
            <w:tr w:rsidR="004927C6" w:rsidRPr="00482228" w14:paraId="7AD0077C" w14:textId="77777777" w:rsidTr="00270456">
              <w:trPr>
                <w:trHeight w:val="594"/>
              </w:trPr>
              <w:tc>
                <w:tcPr>
                  <w:tcW w:w="2070" w:type="dxa"/>
                  <w:vAlign w:val="center"/>
                </w:tcPr>
                <w:p w14:paraId="1FBAA047"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Priority</w:t>
                  </w:r>
                </w:p>
              </w:tc>
              <w:tc>
                <w:tcPr>
                  <w:tcW w:w="7510" w:type="dxa"/>
                  <w:vAlign w:val="center"/>
                </w:tcPr>
                <w:p w14:paraId="55A37518" w14:textId="77777777" w:rsidR="004927C6" w:rsidRPr="00482228" w:rsidRDefault="004927C6" w:rsidP="00270456">
                  <w:pPr>
                    <w:jc w:val="both"/>
                    <w:rPr>
                      <w:rFonts w:ascii="Times New Roman" w:hAnsi="Times New Roman" w:cs="Times New Roman"/>
                      <w:szCs w:val="24"/>
                    </w:rPr>
                  </w:pPr>
                  <w:r w:rsidRPr="00482228">
                    <w:rPr>
                      <w:rFonts w:ascii="Times New Roman" w:hAnsi="Times New Roman" w:cs="Times New Roman"/>
                      <w:szCs w:val="24"/>
                    </w:rPr>
                    <w:t>High</w:t>
                  </w:r>
                </w:p>
              </w:tc>
            </w:tr>
          </w:tbl>
          <w:p w14:paraId="19BC2439" w14:textId="77777777" w:rsidR="004927C6" w:rsidRPr="00482228" w:rsidRDefault="004927C6" w:rsidP="00270456">
            <w:pPr>
              <w:rPr>
                <w:rFonts w:ascii="Times New Roman" w:hAnsi="Times New Roman" w:cs="Times New Roman"/>
              </w:rPr>
            </w:pPr>
          </w:p>
        </w:tc>
      </w:tr>
      <w:tr w:rsidR="004927C6" w:rsidRPr="00482228" w14:paraId="5B30F981" w14:textId="77777777" w:rsidTr="00270456">
        <w:trPr>
          <w:tblCellSpacing w:w="15" w:type="dxa"/>
        </w:trPr>
        <w:tc>
          <w:tcPr>
            <w:tcW w:w="9540" w:type="dxa"/>
            <w:vAlign w:val="center"/>
            <w:hideMark/>
          </w:tcPr>
          <w:p w14:paraId="12AD0B55" w14:textId="77777777" w:rsidR="004927C6" w:rsidRPr="00482228" w:rsidRDefault="004927C6" w:rsidP="00270456">
            <w:pPr>
              <w:rPr>
                <w:rFonts w:ascii="Times New Roman" w:hAnsi="Times New Roman" w:cs="Times New Roman"/>
              </w:rPr>
            </w:pPr>
          </w:p>
        </w:tc>
        <w:tc>
          <w:tcPr>
            <w:tcW w:w="50" w:type="dxa"/>
            <w:vAlign w:val="center"/>
            <w:hideMark/>
          </w:tcPr>
          <w:p w14:paraId="1398779A" w14:textId="77777777" w:rsidR="004927C6" w:rsidRPr="00482228" w:rsidRDefault="004927C6" w:rsidP="00270456">
            <w:pPr>
              <w:rPr>
                <w:rFonts w:ascii="Times New Roman" w:hAnsi="Times New Roman" w:cs="Times New Roman"/>
              </w:rPr>
            </w:pPr>
          </w:p>
        </w:tc>
      </w:tr>
      <w:tr w:rsidR="004927C6" w:rsidRPr="00482228" w14:paraId="6E915F94" w14:textId="77777777" w:rsidTr="00270456">
        <w:trPr>
          <w:tblCellSpacing w:w="15" w:type="dxa"/>
        </w:trPr>
        <w:tc>
          <w:tcPr>
            <w:tcW w:w="9540" w:type="dxa"/>
            <w:vAlign w:val="center"/>
            <w:hideMark/>
          </w:tcPr>
          <w:p w14:paraId="00E0AA4D" w14:textId="77777777" w:rsidR="004927C6" w:rsidRPr="00482228" w:rsidRDefault="004927C6" w:rsidP="00270456">
            <w:pPr>
              <w:rPr>
                <w:rFonts w:ascii="Times New Roman" w:hAnsi="Times New Roman" w:cs="Times New Roman"/>
              </w:rPr>
            </w:pPr>
          </w:p>
        </w:tc>
        <w:tc>
          <w:tcPr>
            <w:tcW w:w="50" w:type="dxa"/>
            <w:vAlign w:val="center"/>
            <w:hideMark/>
          </w:tcPr>
          <w:p w14:paraId="45F1F6AF" w14:textId="77777777" w:rsidR="004927C6" w:rsidRPr="00482228" w:rsidRDefault="004927C6" w:rsidP="00270456">
            <w:pPr>
              <w:rPr>
                <w:rFonts w:ascii="Times New Roman" w:hAnsi="Times New Roman" w:cs="Times New Roman"/>
              </w:rPr>
            </w:pPr>
          </w:p>
        </w:tc>
      </w:tr>
      <w:tr w:rsidR="004927C6" w:rsidRPr="00482228" w14:paraId="6922DB8D" w14:textId="77777777" w:rsidTr="00270456">
        <w:trPr>
          <w:trHeight w:val="50"/>
          <w:tblCellSpacing w:w="15" w:type="dxa"/>
        </w:trPr>
        <w:tc>
          <w:tcPr>
            <w:tcW w:w="9540" w:type="dxa"/>
            <w:vAlign w:val="center"/>
            <w:hideMark/>
          </w:tcPr>
          <w:p w14:paraId="5A0CAB6C" w14:textId="77777777" w:rsidR="004927C6" w:rsidRPr="00482228" w:rsidRDefault="004927C6" w:rsidP="00270456">
            <w:pPr>
              <w:rPr>
                <w:rFonts w:ascii="Times New Roman" w:hAnsi="Times New Roman" w:cs="Times New Roman"/>
              </w:rPr>
            </w:pPr>
          </w:p>
        </w:tc>
        <w:tc>
          <w:tcPr>
            <w:tcW w:w="50" w:type="dxa"/>
            <w:vAlign w:val="center"/>
            <w:hideMark/>
          </w:tcPr>
          <w:p w14:paraId="33193569" w14:textId="77777777" w:rsidR="004927C6" w:rsidRPr="00482228" w:rsidRDefault="004927C6" w:rsidP="00270456">
            <w:pPr>
              <w:rPr>
                <w:rFonts w:ascii="Times New Roman" w:hAnsi="Times New Roman" w:cs="Times New Roman"/>
              </w:rPr>
            </w:pPr>
          </w:p>
        </w:tc>
      </w:tr>
      <w:tr w:rsidR="004927C6" w:rsidRPr="00482228" w14:paraId="66B36B0A" w14:textId="77777777" w:rsidTr="00270456">
        <w:trPr>
          <w:tblCellSpacing w:w="15" w:type="dxa"/>
        </w:trPr>
        <w:tc>
          <w:tcPr>
            <w:tcW w:w="9540" w:type="dxa"/>
            <w:vAlign w:val="center"/>
            <w:hideMark/>
          </w:tcPr>
          <w:p w14:paraId="794DAB54" w14:textId="77777777" w:rsidR="004927C6" w:rsidRPr="00482228" w:rsidRDefault="004927C6" w:rsidP="00270456">
            <w:pPr>
              <w:rPr>
                <w:rFonts w:ascii="Times New Roman" w:hAnsi="Times New Roman" w:cs="Times New Roman"/>
              </w:rPr>
            </w:pPr>
          </w:p>
        </w:tc>
        <w:tc>
          <w:tcPr>
            <w:tcW w:w="50" w:type="dxa"/>
            <w:vAlign w:val="center"/>
            <w:hideMark/>
          </w:tcPr>
          <w:p w14:paraId="33B2A011" w14:textId="77777777" w:rsidR="004927C6" w:rsidRPr="00482228" w:rsidRDefault="004927C6" w:rsidP="00270456">
            <w:pPr>
              <w:rPr>
                <w:rFonts w:ascii="Times New Roman" w:hAnsi="Times New Roman" w:cs="Times New Roman"/>
              </w:rPr>
            </w:pPr>
          </w:p>
        </w:tc>
      </w:tr>
      <w:tr w:rsidR="004927C6" w:rsidRPr="00482228" w14:paraId="1A5D30AF" w14:textId="77777777" w:rsidTr="00270456">
        <w:trPr>
          <w:tblCellSpacing w:w="15" w:type="dxa"/>
        </w:trPr>
        <w:tc>
          <w:tcPr>
            <w:tcW w:w="9540" w:type="dxa"/>
            <w:vAlign w:val="center"/>
            <w:hideMark/>
          </w:tcPr>
          <w:p w14:paraId="0C1E47B0" w14:textId="77777777" w:rsidR="004927C6" w:rsidRPr="00482228" w:rsidRDefault="004927C6" w:rsidP="00270456">
            <w:pPr>
              <w:rPr>
                <w:rFonts w:ascii="Times New Roman" w:hAnsi="Times New Roman" w:cs="Times New Roman"/>
              </w:rPr>
            </w:pPr>
          </w:p>
        </w:tc>
        <w:tc>
          <w:tcPr>
            <w:tcW w:w="50" w:type="dxa"/>
            <w:vAlign w:val="center"/>
            <w:hideMark/>
          </w:tcPr>
          <w:p w14:paraId="00B0D161" w14:textId="77777777" w:rsidR="004927C6" w:rsidRPr="00482228" w:rsidRDefault="004927C6" w:rsidP="00270456">
            <w:pPr>
              <w:rPr>
                <w:rFonts w:ascii="Times New Roman" w:hAnsi="Times New Roman" w:cs="Times New Roman"/>
              </w:rPr>
            </w:pPr>
          </w:p>
        </w:tc>
      </w:tr>
    </w:tbl>
    <w:p w14:paraId="04217721" w14:textId="77777777" w:rsidR="004927C6" w:rsidRPr="00482228" w:rsidRDefault="004927C6" w:rsidP="004927C6">
      <w:pPr>
        <w:rPr>
          <w:rFonts w:ascii="Times New Roman" w:hAnsi="Times New Roman" w:cs="Times New Roman"/>
        </w:rPr>
      </w:pPr>
    </w:p>
    <w:tbl>
      <w:tblPr>
        <w:tblStyle w:val="TableGrid"/>
        <w:tblW w:w="9630" w:type="dxa"/>
        <w:tblInd w:w="18" w:type="dxa"/>
        <w:tblLook w:val="04A0" w:firstRow="1" w:lastRow="0" w:firstColumn="1" w:lastColumn="0" w:noHBand="0" w:noVBand="1"/>
      </w:tblPr>
      <w:tblGrid>
        <w:gridCol w:w="1980"/>
        <w:gridCol w:w="7650"/>
      </w:tblGrid>
      <w:tr w:rsidR="004927C6" w:rsidRPr="00482228" w14:paraId="6432B9A2" w14:textId="77777777" w:rsidTr="00270456">
        <w:trPr>
          <w:trHeight w:val="590"/>
        </w:trPr>
        <w:tc>
          <w:tcPr>
            <w:tcW w:w="1980" w:type="dxa"/>
            <w:vAlign w:val="center"/>
          </w:tcPr>
          <w:p w14:paraId="12E3EBE5"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lastRenderedPageBreak/>
              <w:t>Identifier</w:t>
            </w:r>
          </w:p>
        </w:tc>
        <w:tc>
          <w:tcPr>
            <w:tcW w:w="7650" w:type="dxa"/>
            <w:vAlign w:val="center"/>
          </w:tcPr>
          <w:p w14:paraId="4CDD632E" w14:textId="77777777" w:rsidR="004927C6" w:rsidRPr="00482228" w:rsidRDefault="004927C6" w:rsidP="00270456">
            <w:pPr>
              <w:rPr>
                <w:rFonts w:ascii="Times New Roman" w:eastAsia="Times New Roman" w:hAnsi="Times New Roman" w:cs="Times New Roman"/>
                <w:b/>
                <w:sz w:val="28"/>
                <w:szCs w:val="28"/>
              </w:rPr>
            </w:pPr>
            <w:r w:rsidRPr="00482228">
              <w:rPr>
                <w:rFonts w:ascii="Times New Roman" w:hAnsi="Times New Roman" w:cs="Times New Roman"/>
                <w:b/>
                <w:szCs w:val="24"/>
              </w:rPr>
              <w:t>FR-6</w:t>
            </w:r>
          </w:p>
        </w:tc>
      </w:tr>
      <w:tr w:rsidR="004927C6" w:rsidRPr="00482228" w14:paraId="64D3CD75" w14:textId="77777777" w:rsidTr="00270456">
        <w:trPr>
          <w:trHeight w:val="590"/>
        </w:trPr>
        <w:tc>
          <w:tcPr>
            <w:tcW w:w="1980" w:type="dxa"/>
            <w:vAlign w:val="center"/>
          </w:tcPr>
          <w:p w14:paraId="09085CD0"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Title</w:t>
            </w:r>
          </w:p>
        </w:tc>
        <w:tc>
          <w:tcPr>
            <w:tcW w:w="7650" w:type="dxa"/>
            <w:vAlign w:val="center"/>
          </w:tcPr>
          <w:p w14:paraId="20DD4CB0" w14:textId="77777777" w:rsidR="004927C6" w:rsidRPr="00482228" w:rsidRDefault="004927C6" w:rsidP="00270456">
            <w:pPr>
              <w:jc w:val="both"/>
              <w:rPr>
                <w:rFonts w:ascii="Times New Roman" w:eastAsia="Times New Roman" w:hAnsi="Times New Roman" w:cs="Times New Roman"/>
                <w:szCs w:val="24"/>
              </w:rPr>
            </w:pPr>
            <w:r w:rsidRPr="00482228">
              <w:rPr>
                <w:rFonts w:ascii="Times New Roman" w:eastAsia="Times New Roman" w:hAnsi="Times New Roman" w:cs="Times New Roman"/>
                <w:szCs w:val="24"/>
              </w:rPr>
              <w:t>Suspicious Login Attempt Detection</w:t>
            </w:r>
          </w:p>
        </w:tc>
      </w:tr>
      <w:tr w:rsidR="004927C6" w:rsidRPr="00482228" w14:paraId="664219FA" w14:textId="77777777" w:rsidTr="00270456">
        <w:trPr>
          <w:trHeight w:val="590"/>
        </w:trPr>
        <w:tc>
          <w:tcPr>
            <w:tcW w:w="1980" w:type="dxa"/>
            <w:vAlign w:val="center"/>
          </w:tcPr>
          <w:p w14:paraId="2C7DF352"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Requirement</w:t>
            </w:r>
          </w:p>
        </w:tc>
        <w:tc>
          <w:tcPr>
            <w:tcW w:w="7650" w:type="dxa"/>
            <w:vAlign w:val="center"/>
          </w:tcPr>
          <w:p w14:paraId="76EC6741" w14:textId="77777777" w:rsidR="004927C6" w:rsidRPr="00482228" w:rsidRDefault="004927C6" w:rsidP="00270456">
            <w:pPr>
              <w:jc w:val="both"/>
              <w:rPr>
                <w:rFonts w:ascii="Times New Roman" w:eastAsia="Times New Roman" w:hAnsi="Times New Roman" w:cs="Times New Roman"/>
                <w:szCs w:val="24"/>
              </w:rPr>
            </w:pPr>
            <w:r w:rsidRPr="00482228">
              <w:rPr>
                <w:rFonts w:ascii="Times New Roman" w:eastAsia="Times New Roman" w:hAnsi="Times New Roman" w:cs="Times New Roman"/>
                <w:szCs w:val="24"/>
              </w:rPr>
              <w:t xml:space="preserve">The system shall monitor and identify </w:t>
            </w:r>
            <w:r w:rsidRPr="00F9588B">
              <w:rPr>
                <w:rStyle w:val="Strong"/>
                <w:rFonts w:ascii="Times New Roman" w:hAnsi="Times New Roman" w:cs="Times New Roman"/>
                <w:szCs w:val="24"/>
              </w:rPr>
              <w:t>too many failed</w:t>
            </w:r>
            <w:r w:rsidRPr="00482228">
              <w:rPr>
                <w:rFonts w:ascii="Times New Roman" w:eastAsia="Times New Roman" w:hAnsi="Times New Roman" w:cs="Times New Roman"/>
                <w:szCs w:val="24"/>
              </w:rPr>
              <w:t xml:space="preserve"> </w:t>
            </w:r>
            <w:proofErr w:type="gramStart"/>
            <w:r w:rsidRPr="00482228">
              <w:rPr>
                <w:rFonts w:ascii="Times New Roman" w:eastAsia="Times New Roman" w:hAnsi="Times New Roman" w:cs="Times New Roman"/>
                <w:szCs w:val="24"/>
              </w:rPr>
              <w:t>login</w:t>
            </w:r>
            <w:proofErr w:type="gramEnd"/>
            <w:r w:rsidRPr="00482228">
              <w:rPr>
                <w:rFonts w:ascii="Times New Roman" w:eastAsia="Times New Roman" w:hAnsi="Times New Roman" w:cs="Times New Roman"/>
                <w:szCs w:val="24"/>
              </w:rPr>
              <w:t xml:space="preserve"> attempts from a single user or IP address within a short time frame.</w:t>
            </w:r>
          </w:p>
        </w:tc>
      </w:tr>
      <w:tr w:rsidR="004927C6" w:rsidRPr="00482228" w14:paraId="56DEB16D" w14:textId="77777777" w:rsidTr="00270456">
        <w:trPr>
          <w:trHeight w:val="590"/>
        </w:trPr>
        <w:tc>
          <w:tcPr>
            <w:tcW w:w="1980" w:type="dxa"/>
            <w:vAlign w:val="center"/>
          </w:tcPr>
          <w:p w14:paraId="10EB8548"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Source</w:t>
            </w:r>
          </w:p>
        </w:tc>
        <w:tc>
          <w:tcPr>
            <w:tcW w:w="7650" w:type="dxa"/>
            <w:vAlign w:val="center"/>
          </w:tcPr>
          <w:p w14:paraId="3664DF7E" w14:textId="77777777" w:rsidR="004927C6" w:rsidRPr="00482228" w:rsidRDefault="004927C6" w:rsidP="00270456">
            <w:pPr>
              <w:jc w:val="both"/>
              <w:rPr>
                <w:rFonts w:ascii="Times New Roman" w:eastAsia="Times New Roman" w:hAnsi="Times New Roman" w:cs="Times New Roman"/>
                <w:szCs w:val="24"/>
              </w:rPr>
            </w:pPr>
            <w:r w:rsidRPr="00482228">
              <w:rPr>
                <w:rFonts w:ascii="Times New Roman" w:eastAsia="Times New Roman" w:hAnsi="Times New Roman" w:cs="Times New Roman"/>
                <w:szCs w:val="24"/>
              </w:rPr>
              <w:t>Security policy for monitoring unauthorized access attempts.</w:t>
            </w:r>
          </w:p>
        </w:tc>
      </w:tr>
      <w:tr w:rsidR="004927C6" w:rsidRPr="00482228" w14:paraId="406178FB" w14:textId="77777777" w:rsidTr="00270456">
        <w:trPr>
          <w:trHeight w:val="590"/>
        </w:trPr>
        <w:tc>
          <w:tcPr>
            <w:tcW w:w="1980" w:type="dxa"/>
            <w:vAlign w:val="center"/>
          </w:tcPr>
          <w:p w14:paraId="38497578"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Rationale</w:t>
            </w:r>
          </w:p>
        </w:tc>
        <w:tc>
          <w:tcPr>
            <w:tcW w:w="7650" w:type="dxa"/>
            <w:vAlign w:val="center"/>
          </w:tcPr>
          <w:p w14:paraId="752C5262" w14:textId="77777777" w:rsidR="004927C6" w:rsidRPr="00482228" w:rsidRDefault="004927C6" w:rsidP="00270456">
            <w:pPr>
              <w:jc w:val="both"/>
              <w:rPr>
                <w:rFonts w:ascii="Times New Roman" w:eastAsia="Times New Roman" w:hAnsi="Times New Roman" w:cs="Times New Roman"/>
                <w:szCs w:val="24"/>
              </w:rPr>
            </w:pPr>
            <w:r w:rsidRPr="00482228">
              <w:rPr>
                <w:rFonts w:ascii="Times New Roman" w:eastAsia="Times New Roman" w:hAnsi="Times New Roman" w:cs="Times New Roman"/>
                <w:szCs w:val="24"/>
              </w:rPr>
              <w:t>Prevents brute-force attacks and helps in identifying compromised accounts.</w:t>
            </w:r>
          </w:p>
        </w:tc>
      </w:tr>
      <w:tr w:rsidR="004927C6" w:rsidRPr="00482228" w14:paraId="27C01A8B" w14:textId="77777777" w:rsidTr="00270456">
        <w:trPr>
          <w:trHeight w:val="590"/>
        </w:trPr>
        <w:tc>
          <w:tcPr>
            <w:tcW w:w="1980" w:type="dxa"/>
            <w:vAlign w:val="center"/>
          </w:tcPr>
          <w:p w14:paraId="766B06ED"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Business Rule</w:t>
            </w:r>
          </w:p>
        </w:tc>
        <w:tc>
          <w:tcPr>
            <w:tcW w:w="7650" w:type="dxa"/>
            <w:vAlign w:val="center"/>
          </w:tcPr>
          <w:p w14:paraId="02F5B8D3" w14:textId="77777777" w:rsidR="004927C6" w:rsidRPr="00482228" w:rsidRDefault="004927C6" w:rsidP="00270456">
            <w:pPr>
              <w:jc w:val="both"/>
              <w:rPr>
                <w:rFonts w:ascii="Times New Roman" w:eastAsia="Times New Roman" w:hAnsi="Times New Roman" w:cs="Times New Roman"/>
                <w:szCs w:val="24"/>
              </w:rPr>
            </w:pPr>
            <w:r w:rsidRPr="00482228">
              <w:rPr>
                <w:rFonts w:ascii="Times New Roman" w:eastAsia="Times New Roman" w:hAnsi="Times New Roman" w:cs="Times New Roman"/>
                <w:szCs w:val="24"/>
              </w:rPr>
              <w:t>The system should generate alerts if failed login attempts 5 within a minute.</w:t>
            </w:r>
          </w:p>
        </w:tc>
      </w:tr>
      <w:tr w:rsidR="004927C6" w:rsidRPr="00482228" w14:paraId="587C245D" w14:textId="77777777" w:rsidTr="00270456">
        <w:trPr>
          <w:trHeight w:val="590"/>
        </w:trPr>
        <w:tc>
          <w:tcPr>
            <w:tcW w:w="1980" w:type="dxa"/>
            <w:vAlign w:val="center"/>
          </w:tcPr>
          <w:p w14:paraId="0FC72091"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Dependencies</w:t>
            </w:r>
          </w:p>
        </w:tc>
        <w:tc>
          <w:tcPr>
            <w:tcW w:w="7650" w:type="dxa"/>
            <w:vAlign w:val="center"/>
          </w:tcPr>
          <w:p w14:paraId="65390B87" w14:textId="77777777" w:rsidR="004927C6" w:rsidRPr="00482228" w:rsidRDefault="004927C6" w:rsidP="00270456">
            <w:pPr>
              <w:jc w:val="both"/>
              <w:rPr>
                <w:rFonts w:ascii="Times New Roman" w:eastAsia="Times New Roman" w:hAnsi="Times New Roman" w:cs="Times New Roman"/>
                <w:szCs w:val="24"/>
              </w:rPr>
            </w:pPr>
            <w:r w:rsidRPr="00482228">
              <w:rPr>
                <w:rFonts w:ascii="Times New Roman" w:eastAsia="Times New Roman" w:hAnsi="Times New Roman" w:cs="Times New Roman"/>
                <w:szCs w:val="24"/>
              </w:rPr>
              <w:t xml:space="preserve">FR-1 </w:t>
            </w:r>
            <w:r w:rsidRPr="00482228">
              <w:rPr>
                <w:rFonts w:ascii="Times New Roman" w:eastAsia="Times New Roman" w:hAnsi="Times New Roman" w:cs="Times New Roman"/>
                <w:i/>
                <w:iCs/>
                <w:szCs w:val="24"/>
              </w:rPr>
              <w:t>(Log Collection),</w:t>
            </w:r>
            <w:r w:rsidRPr="00482228">
              <w:rPr>
                <w:rFonts w:ascii="Times New Roman" w:eastAsia="Times New Roman" w:hAnsi="Times New Roman" w:cs="Times New Roman"/>
                <w:szCs w:val="24"/>
              </w:rPr>
              <w:t xml:space="preserve"> FR-3 </w:t>
            </w:r>
            <w:r w:rsidRPr="00482228">
              <w:rPr>
                <w:rFonts w:ascii="Times New Roman" w:eastAsia="Times New Roman" w:hAnsi="Times New Roman" w:cs="Times New Roman"/>
                <w:i/>
                <w:iCs/>
                <w:szCs w:val="24"/>
              </w:rPr>
              <w:t>(Alert System)</w:t>
            </w:r>
          </w:p>
        </w:tc>
      </w:tr>
      <w:tr w:rsidR="004927C6" w:rsidRPr="00482228" w14:paraId="50FD1B9F" w14:textId="77777777" w:rsidTr="00270456">
        <w:trPr>
          <w:trHeight w:val="590"/>
        </w:trPr>
        <w:tc>
          <w:tcPr>
            <w:tcW w:w="1980" w:type="dxa"/>
            <w:vAlign w:val="center"/>
          </w:tcPr>
          <w:p w14:paraId="2D8BFA53"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Priority</w:t>
            </w:r>
          </w:p>
        </w:tc>
        <w:tc>
          <w:tcPr>
            <w:tcW w:w="7650" w:type="dxa"/>
            <w:vAlign w:val="center"/>
          </w:tcPr>
          <w:p w14:paraId="6E0F0343" w14:textId="77777777" w:rsidR="004927C6" w:rsidRPr="00482228" w:rsidRDefault="004927C6" w:rsidP="00270456">
            <w:pPr>
              <w:rPr>
                <w:rFonts w:ascii="Times New Roman" w:eastAsia="Times New Roman" w:hAnsi="Times New Roman" w:cs="Times New Roman"/>
                <w:szCs w:val="24"/>
              </w:rPr>
            </w:pPr>
            <w:r w:rsidRPr="00482228">
              <w:rPr>
                <w:rFonts w:ascii="Times New Roman" w:eastAsia="Times New Roman" w:hAnsi="Times New Roman" w:cs="Times New Roman"/>
                <w:szCs w:val="24"/>
              </w:rPr>
              <w:t>High</w:t>
            </w:r>
          </w:p>
        </w:tc>
      </w:tr>
    </w:tbl>
    <w:p w14:paraId="19198D63" w14:textId="77777777" w:rsidR="004927C6" w:rsidRPr="00482228" w:rsidRDefault="004927C6" w:rsidP="004927C6">
      <w:pPr>
        <w:rPr>
          <w:rFonts w:ascii="Times New Roman" w:hAnsi="Times New Roman" w:cs="Times New Roman"/>
        </w:rPr>
      </w:pPr>
    </w:p>
    <w:p w14:paraId="0451D4A7" w14:textId="77777777" w:rsidR="004927C6" w:rsidRPr="00482228" w:rsidRDefault="004927C6" w:rsidP="004927C6">
      <w:pPr>
        <w:rPr>
          <w:rFonts w:ascii="Times New Roman" w:hAnsi="Times New Roman" w:cs="Times New Roman"/>
        </w:rPr>
      </w:pPr>
    </w:p>
    <w:p w14:paraId="5257BB4C" w14:textId="77777777" w:rsidR="004927C6" w:rsidRPr="00482228" w:rsidRDefault="004927C6" w:rsidP="004927C6">
      <w:pPr>
        <w:rPr>
          <w:rFonts w:ascii="Times New Roman" w:hAnsi="Times New Roman" w:cs="Times New Roman"/>
        </w:rPr>
      </w:pPr>
    </w:p>
    <w:tbl>
      <w:tblPr>
        <w:tblStyle w:val="TableGrid"/>
        <w:tblW w:w="9630" w:type="dxa"/>
        <w:tblInd w:w="18" w:type="dxa"/>
        <w:tblLook w:val="04A0" w:firstRow="1" w:lastRow="0" w:firstColumn="1" w:lastColumn="0" w:noHBand="0" w:noVBand="1"/>
      </w:tblPr>
      <w:tblGrid>
        <w:gridCol w:w="2070"/>
        <w:gridCol w:w="7560"/>
      </w:tblGrid>
      <w:tr w:rsidR="004927C6" w:rsidRPr="00482228" w14:paraId="759BF29D" w14:textId="77777777" w:rsidTr="00270456">
        <w:trPr>
          <w:trHeight w:val="590"/>
        </w:trPr>
        <w:tc>
          <w:tcPr>
            <w:tcW w:w="2070" w:type="dxa"/>
            <w:vAlign w:val="center"/>
          </w:tcPr>
          <w:p w14:paraId="0AB92808"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Identifier</w:t>
            </w:r>
          </w:p>
        </w:tc>
        <w:tc>
          <w:tcPr>
            <w:tcW w:w="7560" w:type="dxa"/>
            <w:vAlign w:val="center"/>
          </w:tcPr>
          <w:p w14:paraId="7C417113" w14:textId="77777777" w:rsidR="004927C6" w:rsidRPr="00482228" w:rsidRDefault="004927C6" w:rsidP="00270456">
            <w:pPr>
              <w:rPr>
                <w:rFonts w:ascii="Times New Roman" w:eastAsia="Times New Roman" w:hAnsi="Times New Roman" w:cs="Times New Roman"/>
                <w:b/>
                <w:sz w:val="28"/>
                <w:szCs w:val="28"/>
              </w:rPr>
            </w:pPr>
            <w:r w:rsidRPr="00482228">
              <w:rPr>
                <w:rFonts w:ascii="Times New Roman" w:hAnsi="Times New Roman" w:cs="Times New Roman"/>
                <w:b/>
                <w:szCs w:val="24"/>
              </w:rPr>
              <w:t>FR-7</w:t>
            </w:r>
          </w:p>
        </w:tc>
      </w:tr>
      <w:tr w:rsidR="004927C6" w:rsidRPr="00482228" w14:paraId="5D96D7B7" w14:textId="77777777" w:rsidTr="00270456">
        <w:trPr>
          <w:trHeight w:val="590"/>
        </w:trPr>
        <w:tc>
          <w:tcPr>
            <w:tcW w:w="2070" w:type="dxa"/>
            <w:vAlign w:val="center"/>
          </w:tcPr>
          <w:p w14:paraId="7AB77608"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Title</w:t>
            </w:r>
          </w:p>
        </w:tc>
        <w:tc>
          <w:tcPr>
            <w:tcW w:w="7560" w:type="dxa"/>
            <w:vAlign w:val="center"/>
          </w:tcPr>
          <w:p w14:paraId="6B37FAA1" w14:textId="77777777" w:rsidR="004927C6" w:rsidRPr="00482228" w:rsidRDefault="004927C6" w:rsidP="00270456">
            <w:pPr>
              <w:rPr>
                <w:rFonts w:ascii="Times New Roman" w:eastAsia="Times New Roman" w:hAnsi="Times New Roman" w:cs="Times New Roman"/>
                <w:szCs w:val="24"/>
              </w:rPr>
            </w:pPr>
            <w:r w:rsidRPr="00482228">
              <w:rPr>
                <w:rFonts w:ascii="Times New Roman" w:hAnsi="Times New Roman" w:cs="Times New Roman"/>
                <w:szCs w:val="24"/>
              </w:rPr>
              <w:t>Alert Customization</w:t>
            </w:r>
          </w:p>
        </w:tc>
      </w:tr>
      <w:tr w:rsidR="004927C6" w:rsidRPr="00482228" w14:paraId="3692E21A" w14:textId="77777777" w:rsidTr="00270456">
        <w:trPr>
          <w:trHeight w:val="590"/>
        </w:trPr>
        <w:tc>
          <w:tcPr>
            <w:tcW w:w="2070" w:type="dxa"/>
            <w:vAlign w:val="center"/>
          </w:tcPr>
          <w:p w14:paraId="7EDE709A"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Requirement</w:t>
            </w:r>
          </w:p>
        </w:tc>
        <w:tc>
          <w:tcPr>
            <w:tcW w:w="7560" w:type="dxa"/>
            <w:vAlign w:val="center"/>
          </w:tcPr>
          <w:p w14:paraId="3692BE14" w14:textId="77777777" w:rsidR="004927C6" w:rsidRPr="00482228" w:rsidRDefault="004927C6" w:rsidP="00270456">
            <w:pPr>
              <w:rPr>
                <w:rFonts w:ascii="Times New Roman" w:eastAsia="Times New Roman" w:hAnsi="Times New Roman" w:cs="Times New Roman"/>
                <w:szCs w:val="24"/>
              </w:rPr>
            </w:pPr>
            <w:r w:rsidRPr="00482228">
              <w:rPr>
                <w:rFonts w:ascii="Times New Roman" w:hAnsi="Times New Roman" w:cs="Times New Roman"/>
                <w:szCs w:val="24"/>
              </w:rPr>
              <w:t>The system shall allow users to configure alert rules and response actions</w:t>
            </w:r>
            <w:r w:rsidRPr="00482228">
              <w:rPr>
                <w:rFonts w:ascii="Times New Roman" w:eastAsia="Times New Roman" w:hAnsi="Times New Roman" w:cs="Times New Roman"/>
                <w:szCs w:val="24"/>
              </w:rPr>
              <w:t>.</w:t>
            </w:r>
          </w:p>
        </w:tc>
      </w:tr>
      <w:tr w:rsidR="004927C6" w:rsidRPr="00482228" w14:paraId="5086373D" w14:textId="77777777" w:rsidTr="00270456">
        <w:trPr>
          <w:trHeight w:val="590"/>
        </w:trPr>
        <w:tc>
          <w:tcPr>
            <w:tcW w:w="2070" w:type="dxa"/>
            <w:vAlign w:val="center"/>
          </w:tcPr>
          <w:p w14:paraId="3BF8DB4F"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Source</w:t>
            </w:r>
          </w:p>
        </w:tc>
        <w:tc>
          <w:tcPr>
            <w:tcW w:w="7560" w:type="dxa"/>
            <w:vAlign w:val="center"/>
          </w:tcPr>
          <w:p w14:paraId="550233B3" w14:textId="77777777" w:rsidR="004927C6" w:rsidRPr="00482228" w:rsidRDefault="004927C6" w:rsidP="00270456">
            <w:pPr>
              <w:rPr>
                <w:rFonts w:ascii="Times New Roman" w:eastAsia="Times New Roman" w:hAnsi="Times New Roman" w:cs="Times New Roman"/>
                <w:szCs w:val="24"/>
              </w:rPr>
            </w:pPr>
            <w:r w:rsidRPr="00F9588B">
              <w:rPr>
                <w:rFonts w:ascii="Times New Roman" w:hAnsi="Times New Roman" w:cs="Times New Roman"/>
                <w:szCs w:val="24"/>
              </w:rPr>
              <w:t>Need for customized security management</w:t>
            </w:r>
          </w:p>
        </w:tc>
      </w:tr>
      <w:tr w:rsidR="004927C6" w:rsidRPr="00482228" w14:paraId="7DB5C80F" w14:textId="77777777" w:rsidTr="00270456">
        <w:trPr>
          <w:trHeight w:val="590"/>
        </w:trPr>
        <w:tc>
          <w:tcPr>
            <w:tcW w:w="2070" w:type="dxa"/>
            <w:vAlign w:val="center"/>
          </w:tcPr>
          <w:p w14:paraId="4801F780"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Rationale</w:t>
            </w:r>
          </w:p>
        </w:tc>
        <w:tc>
          <w:tcPr>
            <w:tcW w:w="7560" w:type="dxa"/>
            <w:vAlign w:val="center"/>
          </w:tcPr>
          <w:p w14:paraId="0E80C943" w14:textId="77777777" w:rsidR="004927C6" w:rsidRPr="00482228" w:rsidRDefault="004927C6" w:rsidP="00270456">
            <w:pPr>
              <w:rPr>
                <w:rFonts w:ascii="Times New Roman" w:eastAsia="Times New Roman" w:hAnsi="Times New Roman" w:cs="Times New Roman"/>
                <w:szCs w:val="24"/>
              </w:rPr>
            </w:pPr>
            <w:r w:rsidRPr="00482228">
              <w:rPr>
                <w:rFonts w:ascii="Times New Roman" w:hAnsi="Times New Roman" w:cs="Times New Roman"/>
                <w:szCs w:val="24"/>
              </w:rPr>
              <w:t>Enables flexibility in responding to specific threats.</w:t>
            </w:r>
          </w:p>
        </w:tc>
      </w:tr>
      <w:tr w:rsidR="004927C6" w:rsidRPr="00482228" w14:paraId="100E3FE1" w14:textId="77777777" w:rsidTr="00270456">
        <w:trPr>
          <w:trHeight w:val="590"/>
        </w:trPr>
        <w:tc>
          <w:tcPr>
            <w:tcW w:w="2070" w:type="dxa"/>
            <w:vAlign w:val="center"/>
          </w:tcPr>
          <w:p w14:paraId="41C8D48C"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Business Rule</w:t>
            </w:r>
          </w:p>
        </w:tc>
        <w:tc>
          <w:tcPr>
            <w:tcW w:w="7560" w:type="dxa"/>
            <w:vAlign w:val="center"/>
          </w:tcPr>
          <w:p w14:paraId="508EC451" w14:textId="77777777" w:rsidR="004927C6" w:rsidRPr="00482228" w:rsidRDefault="004927C6" w:rsidP="00270456">
            <w:pPr>
              <w:rPr>
                <w:rFonts w:ascii="Times New Roman" w:eastAsia="Times New Roman" w:hAnsi="Times New Roman" w:cs="Times New Roman"/>
                <w:szCs w:val="24"/>
              </w:rPr>
            </w:pPr>
            <w:r w:rsidRPr="00482228">
              <w:rPr>
                <w:rFonts w:ascii="Times New Roman" w:hAnsi="Times New Roman" w:cs="Times New Roman"/>
                <w:szCs w:val="24"/>
              </w:rPr>
              <w:t>Users should be able to set custom thresholds and choose alert methods.</w:t>
            </w:r>
          </w:p>
        </w:tc>
      </w:tr>
      <w:tr w:rsidR="004927C6" w:rsidRPr="00482228" w14:paraId="0B1E6979" w14:textId="77777777" w:rsidTr="00270456">
        <w:trPr>
          <w:trHeight w:val="590"/>
        </w:trPr>
        <w:tc>
          <w:tcPr>
            <w:tcW w:w="2070" w:type="dxa"/>
            <w:vAlign w:val="center"/>
          </w:tcPr>
          <w:p w14:paraId="0DB55629"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Dependencies</w:t>
            </w:r>
          </w:p>
        </w:tc>
        <w:tc>
          <w:tcPr>
            <w:tcW w:w="7560" w:type="dxa"/>
            <w:vAlign w:val="center"/>
          </w:tcPr>
          <w:p w14:paraId="00B717F3" w14:textId="77777777" w:rsidR="004927C6" w:rsidRPr="00482228" w:rsidRDefault="004927C6" w:rsidP="00270456">
            <w:pPr>
              <w:rPr>
                <w:rFonts w:ascii="Times New Roman" w:eastAsia="Times New Roman" w:hAnsi="Times New Roman" w:cs="Times New Roman"/>
                <w:szCs w:val="24"/>
              </w:rPr>
            </w:pPr>
            <w:r w:rsidRPr="00482228">
              <w:rPr>
                <w:rFonts w:ascii="Times New Roman" w:hAnsi="Times New Roman" w:cs="Times New Roman"/>
                <w:szCs w:val="24"/>
              </w:rPr>
              <w:t xml:space="preserve">FR-3 </w:t>
            </w:r>
            <w:r w:rsidRPr="00482228">
              <w:rPr>
                <w:rFonts w:ascii="Times New Roman" w:hAnsi="Times New Roman" w:cs="Times New Roman"/>
                <w:i/>
                <w:iCs/>
                <w:szCs w:val="24"/>
              </w:rPr>
              <w:t>(Alert System)</w:t>
            </w:r>
          </w:p>
        </w:tc>
      </w:tr>
      <w:tr w:rsidR="004927C6" w:rsidRPr="00482228" w14:paraId="5018B227" w14:textId="77777777" w:rsidTr="00270456">
        <w:trPr>
          <w:trHeight w:val="590"/>
        </w:trPr>
        <w:tc>
          <w:tcPr>
            <w:tcW w:w="2070" w:type="dxa"/>
            <w:vAlign w:val="center"/>
          </w:tcPr>
          <w:p w14:paraId="28C0F02C"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Priority</w:t>
            </w:r>
          </w:p>
        </w:tc>
        <w:tc>
          <w:tcPr>
            <w:tcW w:w="7560" w:type="dxa"/>
            <w:vAlign w:val="center"/>
          </w:tcPr>
          <w:p w14:paraId="0CCA8338" w14:textId="77777777" w:rsidR="004927C6" w:rsidRPr="00482228" w:rsidRDefault="004927C6" w:rsidP="00270456">
            <w:pPr>
              <w:rPr>
                <w:rFonts w:ascii="Times New Roman" w:eastAsia="Times New Roman" w:hAnsi="Times New Roman" w:cs="Times New Roman"/>
                <w:szCs w:val="24"/>
              </w:rPr>
            </w:pPr>
            <w:r w:rsidRPr="00482228">
              <w:rPr>
                <w:rFonts w:ascii="Times New Roman" w:eastAsia="Times New Roman" w:hAnsi="Times New Roman" w:cs="Times New Roman"/>
                <w:szCs w:val="24"/>
              </w:rPr>
              <w:t>Low</w:t>
            </w:r>
          </w:p>
        </w:tc>
      </w:tr>
    </w:tbl>
    <w:p w14:paraId="5E776A34" w14:textId="77777777" w:rsidR="004927C6" w:rsidRPr="00482228" w:rsidRDefault="004927C6" w:rsidP="004927C6">
      <w:pPr>
        <w:rPr>
          <w:rFonts w:ascii="Times New Roman" w:hAnsi="Times New Roman" w:cs="Times New Roman"/>
        </w:rPr>
      </w:pPr>
    </w:p>
    <w:p w14:paraId="263241EE" w14:textId="77777777" w:rsidR="004927C6" w:rsidRPr="00482228" w:rsidRDefault="004927C6" w:rsidP="004927C6">
      <w:pPr>
        <w:rPr>
          <w:rFonts w:ascii="Times New Roman" w:hAnsi="Times New Roman" w:cs="Times New Roman"/>
        </w:rPr>
      </w:pPr>
    </w:p>
    <w:p w14:paraId="711816A8" w14:textId="77777777" w:rsidR="004927C6" w:rsidRPr="00482228" w:rsidRDefault="004927C6" w:rsidP="004927C6">
      <w:pPr>
        <w:rPr>
          <w:rFonts w:ascii="Times New Roman" w:hAnsi="Times New Roman" w:cs="Times New Roman"/>
        </w:rPr>
      </w:pPr>
    </w:p>
    <w:tbl>
      <w:tblPr>
        <w:tblStyle w:val="TableGrid"/>
        <w:tblW w:w="9648" w:type="dxa"/>
        <w:tblLook w:val="04A0" w:firstRow="1" w:lastRow="0" w:firstColumn="1" w:lastColumn="0" w:noHBand="0" w:noVBand="1"/>
      </w:tblPr>
      <w:tblGrid>
        <w:gridCol w:w="1998"/>
        <w:gridCol w:w="7650"/>
      </w:tblGrid>
      <w:tr w:rsidR="004927C6" w:rsidRPr="00482228" w14:paraId="1FCC8D50" w14:textId="77777777" w:rsidTr="00270456">
        <w:trPr>
          <w:trHeight w:val="590"/>
        </w:trPr>
        <w:tc>
          <w:tcPr>
            <w:tcW w:w="1998" w:type="dxa"/>
          </w:tcPr>
          <w:p w14:paraId="442A2B02"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Identifier</w:t>
            </w:r>
          </w:p>
        </w:tc>
        <w:tc>
          <w:tcPr>
            <w:tcW w:w="7650" w:type="dxa"/>
          </w:tcPr>
          <w:p w14:paraId="20C0CEDC"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FR-8</w:t>
            </w:r>
          </w:p>
        </w:tc>
      </w:tr>
      <w:tr w:rsidR="004927C6" w:rsidRPr="00482228" w14:paraId="35BB42D5" w14:textId="77777777" w:rsidTr="00270456">
        <w:trPr>
          <w:trHeight w:val="590"/>
        </w:trPr>
        <w:tc>
          <w:tcPr>
            <w:tcW w:w="1998" w:type="dxa"/>
          </w:tcPr>
          <w:p w14:paraId="0556032B"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Title</w:t>
            </w:r>
          </w:p>
        </w:tc>
        <w:tc>
          <w:tcPr>
            <w:tcW w:w="7650" w:type="dxa"/>
          </w:tcPr>
          <w:p w14:paraId="4FC43893" w14:textId="77777777" w:rsidR="004927C6" w:rsidRPr="00482228" w:rsidRDefault="004927C6" w:rsidP="00270456">
            <w:pPr>
              <w:jc w:val="both"/>
              <w:rPr>
                <w:rFonts w:ascii="Times New Roman" w:eastAsia="Times New Roman" w:hAnsi="Times New Roman" w:cs="Times New Roman"/>
                <w:szCs w:val="24"/>
              </w:rPr>
            </w:pPr>
            <w:r w:rsidRPr="00482228">
              <w:rPr>
                <w:rFonts w:ascii="Times New Roman" w:hAnsi="Times New Roman" w:cs="Times New Roman"/>
                <w:szCs w:val="24"/>
              </w:rPr>
              <w:t>Incident Reporting</w:t>
            </w:r>
          </w:p>
        </w:tc>
      </w:tr>
      <w:tr w:rsidR="004927C6" w:rsidRPr="00482228" w14:paraId="63CFE3D7" w14:textId="77777777" w:rsidTr="00270456">
        <w:trPr>
          <w:trHeight w:val="590"/>
        </w:trPr>
        <w:tc>
          <w:tcPr>
            <w:tcW w:w="1998" w:type="dxa"/>
          </w:tcPr>
          <w:p w14:paraId="6BFFC0A4"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Requirement</w:t>
            </w:r>
          </w:p>
        </w:tc>
        <w:tc>
          <w:tcPr>
            <w:tcW w:w="7650" w:type="dxa"/>
          </w:tcPr>
          <w:p w14:paraId="4D8E368F" w14:textId="77777777" w:rsidR="004927C6" w:rsidRPr="00482228" w:rsidRDefault="004927C6" w:rsidP="00270456">
            <w:pPr>
              <w:jc w:val="both"/>
              <w:rPr>
                <w:rFonts w:ascii="Times New Roman" w:eastAsia="Times New Roman" w:hAnsi="Times New Roman" w:cs="Times New Roman"/>
                <w:szCs w:val="24"/>
              </w:rPr>
            </w:pPr>
            <w:r w:rsidRPr="00482228">
              <w:rPr>
                <w:rFonts w:ascii="Times New Roman" w:hAnsi="Times New Roman" w:cs="Times New Roman"/>
                <w:szCs w:val="24"/>
              </w:rPr>
              <w:t>The system shall enable security analysts to log incidents and document investigation details.</w:t>
            </w:r>
          </w:p>
        </w:tc>
      </w:tr>
      <w:tr w:rsidR="004927C6" w:rsidRPr="00482228" w14:paraId="3C806346" w14:textId="77777777" w:rsidTr="00270456">
        <w:trPr>
          <w:trHeight w:val="590"/>
        </w:trPr>
        <w:tc>
          <w:tcPr>
            <w:tcW w:w="1998" w:type="dxa"/>
          </w:tcPr>
          <w:p w14:paraId="39648B6B"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Source</w:t>
            </w:r>
          </w:p>
        </w:tc>
        <w:tc>
          <w:tcPr>
            <w:tcW w:w="7650" w:type="dxa"/>
          </w:tcPr>
          <w:p w14:paraId="61455951" w14:textId="77777777" w:rsidR="004927C6" w:rsidRPr="00482228" w:rsidRDefault="004927C6" w:rsidP="00270456">
            <w:pPr>
              <w:jc w:val="both"/>
              <w:rPr>
                <w:rFonts w:ascii="Times New Roman" w:eastAsia="Times New Roman" w:hAnsi="Times New Roman" w:cs="Times New Roman"/>
                <w:szCs w:val="24"/>
              </w:rPr>
            </w:pPr>
            <w:r w:rsidRPr="00482228">
              <w:rPr>
                <w:rFonts w:ascii="Times New Roman" w:hAnsi="Times New Roman" w:cs="Times New Roman"/>
                <w:szCs w:val="24"/>
              </w:rPr>
              <w:t>Need for proper incident management and documentation</w:t>
            </w:r>
          </w:p>
        </w:tc>
      </w:tr>
      <w:tr w:rsidR="004927C6" w:rsidRPr="00482228" w14:paraId="2FAB14F5" w14:textId="77777777" w:rsidTr="00270456">
        <w:trPr>
          <w:trHeight w:val="590"/>
        </w:trPr>
        <w:tc>
          <w:tcPr>
            <w:tcW w:w="1998" w:type="dxa"/>
          </w:tcPr>
          <w:p w14:paraId="246D4F05"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Rationale</w:t>
            </w:r>
          </w:p>
        </w:tc>
        <w:tc>
          <w:tcPr>
            <w:tcW w:w="7650" w:type="dxa"/>
          </w:tcPr>
          <w:p w14:paraId="107D3D73" w14:textId="77777777" w:rsidR="004927C6" w:rsidRPr="00482228" w:rsidRDefault="004927C6" w:rsidP="00270456">
            <w:pPr>
              <w:jc w:val="both"/>
              <w:rPr>
                <w:rFonts w:ascii="Times New Roman" w:eastAsia="Times New Roman" w:hAnsi="Times New Roman" w:cs="Times New Roman"/>
                <w:szCs w:val="24"/>
              </w:rPr>
            </w:pPr>
            <w:r w:rsidRPr="00482228">
              <w:rPr>
                <w:rFonts w:ascii="Times New Roman" w:hAnsi="Times New Roman" w:cs="Times New Roman"/>
                <w:szCs w:val="24"/>
              </w:rPr>
              <w:t>Supports compliance and helps improve future security practices.</w:t>
            </w:r>
          </w:p>
        </w:tc>
      </w:tr>
      <w:tr w:rsidR="004927C6" w:rsidRPr="00482228" w14:paraId="67ECB3F2" w14:textId="77777777" w:rsidTr="00270456">
        <w:trPr>
          <w:trHeight w:val="590"/>
        </w:trPr>
        <w:tc>
          <w:tcPr>
            <w:tcW w:w="1998" w:type="dxa"/>
          </w:tcPr>
          <w:p w14:paraId="514FCCFA"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Business Rule</w:t>
            </w:r>
          </w:p>
        </w:tc>
        <w:tc>
          <w:tcPr>
            <w:tcW w:w="7650" w:type="dxa"/>
          </w:tcPr>
          <w:p w14:paraId="7D7761B7" w14:textId="77777777" w:rsidR="004927C6" w:rsidRPr="00482228" w:rsidRDefault="004927C6" w:rsidP="00270456">
            <w:pPr>
              <w:jc w:val="both"/>
              <w:rPr>
                <w:rFonts w:ascii="Times New Roman" w:eastAsia="Times New Roman" w:hAnsi="Times New Roman" w:cs="Times New Roman"/>
                <w:szCs w:val="24"/>
              </w:rPr>
            </w:pPr>
            <w:r w:rsidRPr="00482228">
              <w:rPr>
                <w:rFonts w:ascii="Times New Roman" w:hAnsi="Times New Roman" w:cs="Times New Roman"/>
                <w:szCs w:val="24"/>
              </w:rPr>
              <w:t>Incident reports should include the incident's date, time, actions taken, and resolution.</w:t>
            </w:r>
          </w:p>
        </w:tc>
      </w:tr>
      <w:tr w:rsidR="004927C6" w:rsidRPr="00482228" w14:paraId="15712FF3" w14:textId="77777777" w:rsidTr="00270456">
        <w:trPr>
          <w:trHeight w:val="590"/>
        </w:trPr>
        <w:tc>
          <w:tcPr>
            <w:tcW w:w="1998" w:type="dxa"/>
          </w:tcPr>
          <w:p w14:paraId="7EC03E86"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Dependencies</w:t>
            </w:r>
          </w:p>
        </w:tc>
        <w:tc>
          <w:tcPr>
            <w:tcW w:w="7650" w:type="dxa"/>
          </w:tcPr>
          <w:p w14:paraId="302BA54C" w14:textId="77777777" w:rsidR="004927C6" w:rsidRPr="00482228" w:rsidRDefault="004927C6" w:rsidP="00270456">
            <w:pPr>
              <w:jc w:val="both"/>
              <w:rPr>
                <w:rFonts w:ascii="Times New Roman" w:eastAsia="Times New Roman" w:hAnsi="Times New Roman" w:cs="Times New Roman"/>
                <w:szCs w:val="24"/>
              </w:rPr>
            </w:pPr>
            <w:r w:rsidRPr="00482228">
              <w:rPr>
                <w:rFonts w:ascii="Times New Roman" w:hAnsi="Times New Roman" w:cs="Times New Roman"/>
                <w:szCs w:val="24"/>
              </w:rPr>
              <w:t xml:space="preserve">FR-4 </w:t>
            </w:r>
            <w:r w:rsidRPr="00482228">
              <w:rPr>
                <w:rFonts w:ascii="Times New Roman" w:hAnsi="Times New Roman" w:cs="Times New Roman"/>
                <w:i/>
                <w:iCs/>
                <w:szCs w:val="24"/>
              </w:rPr>
              <w:t>(Dashboard)</w:t>
            </w:r>
          </w:p>
        </w:tc>
      </w:tr>
      <w:tr w:rsidR="004927C6" w:rsidRPr="00482228" w14:paraId="1C6C3FE7" w14:textId="77777777" w:rsidTr="00270456">
        <w:trPr>
          <w:trHeight w:val="590"/>
        </w:trPr>
        <w:tc>
          <w:tcPr>
            <w:tcW w:w="1998" w:type="dxa"/>
          </w:tcPr>
          <w:p w14:paraId="324940DD" w14:textId="77777777" w:rsidR="004927C6" w:rsidRPr="00482228" w:rsidRDefault="004927C6" w:rsidP="00270456">
            <w:pPr>
              <w:rPr>
                <w:rFonts w:ascii="Times New Roman" w:hAnsi="Times New Roman" w:cs="Times New Roman"/>
                <w:b/>
                <w:szCs w:val="24"/>
              </w:rPr>
            </w:pPr>
            <w:r w:rsidRPr="00482228">
              <w:rPr>
                <w:rFonts w:ascii="Times New Roman" w:hAnsi="Times New Roman" w:cs="Times New Roman"/>
                <w:b/>
                <w:szCs w:val="24"/>
              </w:rPr>
              <w:t>Priority</w:t>
            </w:r>
          </w:p>
        </w:tc>
        <w:tc>
          <w:tcPr>
            <w:tcW w:w="7650" w:type="dxa"/>
          </w:tcPr>
          <w:p w14:paraId="3F4A31FB" w14:textId="77777777" w:rsidR="004927C6" w:rsidRPr="00482228" w:rsidRDefault="004927C6" w:rsidP="00270456">
            <w:pPr>
              <w:jc w:val="both"/>
              <w:rPr>
                <w:rFonts w:ascii="Times New Roman" w:eastAsia="Times New Roman" w:hAnsi="Times New Roman" w:cs="Times New Roman"/>
                <w:szCs w:val="24"/>
              </w:rPr>
            </w:pPr>
            <w:r w:rsidRPr="00482228">
              <w:rPr>
                <w:rFonts w:ascii="Times New Roman" w:eastAsia="Times New Roman" w:hAnsi="Times New Roman" w:cs="Times New Roman"/>
                <w:szCs w:val="24"/>
              </w:rPr>
              <w:t>High</w:t>
            </w:r>
          </w:p>
        </w:tc>
      </w:tr>
    </w:tbl>
    <w:p w14:paraId="7FDC52F6" w14:textId="77777777" w:rsidR="004927C6" w:rsidRPr="00482228" w:rsidRDefault="004927C6" w:rsidP="004927C6">
      <w:pPr>
        <w:pStyle w:val="Heading2"/>
        <w:rPr>
          <w:rFonts w:ascii="Times New Roman" w:hAnsi="Times New Roman" w:cs="Times New Roman"/>
          <w:color w:val="auto"/>
        </w:rPr>
      </w:pPr>
      <w:bookmarkStart w:id="61" w:name="_Toc196433594"/>
      <w:bookmarkStart w:id="62" w:name="_Toc197109122"/>
      <w:r w:rsidRPr="00482228">
        <w:rPr>
          <w:rFonts w:ascii="Times New Roman" w:hAnsi="Times New Roman" w:cs="Times New Roman"/>
          <w:color w:val="auto"/>
        </w:rPr>
        <w:t>4. Non-Functional Requirements</w:t>
      </w:r>
      <w:bookmarkEnd w:id="61"/>
      <w:bookmarkEnd w:id="62"/>
    </w:p>
    <w:p w14:paraId="4267A399" w14:textId="77777777" w:rsidR="004927C6" w:rsidRPr="00482228" w:rsidRDefault="004927C6" w:rsidP="004927C6">
      <w:pPr>
        <w:pStyle w:val="Heading3"/>
        <w:rPr>
          <w:rFonts w:ascii="Times New Roman" w:hAnsi="Times New Roman" w:cs="Times New Roman"/>
          <w:color w:val="auto"/>
        </w:rPr>
      </w:pPr>
      <w:bookmarkStart w:id="63" w:name="_Toc196433595"/>
      <w:bookmarkStart w:id="64" w:name="Xcd9e8c9f2a70c9729b6d6240e7b8388aeaa4940"/>
      <w:bookmarkStart w:id="65" w:name="_Toc197109123"/>
      <w:r w:rsidRPr="00482228">
        <w:rPr>
          <w:rFonts w:ascii="Times New Roman" w:hAnsi="Times New Roman" w:cs="Times New Roman"/>
          <w:color w:val="auto"/>
        </w:rPr>
        <w:t>4.1 Reliability</w:t>
      </w:r>
      <w:bookmarkEnd w:id="63"/>
      <w:bookmarkEnd w:id="65"/>
    </w:p>
    <w:p w14:paraId="1CFC04B8"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rPr>
        <w:t>The system shall achieve 99.9% uptime, excluding planned maintenance.</w:t>
      </w:r>
    </w:p>
    <w:p w14:paraId="0B4DBC0C"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rPr>
        <w:t>It shall handle up to 500 MB of daily logs without performance degradation.</w:t>
      </w:r>
    </w:p>
    <w:p w14:paraId="4033CA7D"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rPr>
        <w:t>Automated backups shall prevent data loss in case of failure.</w:t>
      </w:r>
    </w:p>
    <w:p w14:paraId="1DEBE4BF" w14:textId="77777777" w:rsidR="004927C6" w:rsidRPr="00482228" w:rsidRDefault="004927C6" w:rsidP="004927C6">
      <w:pPr>
        <w:pStyle w:val="Heading3"/>
        <w:rPr>
          <w:rFonts w:ascii="Times New Roman" w:hAnsi="Times New Roman" w:cs="Times New Roman"/>
          <w:color w:val="auto"/>
        </w:rPr>
      </w:pPr>
      <w:bookmarkStart w:id="66" w:name="_Toc196433596"/>
      <w:bookmarkStart w:id="67" w:name="X02a18039d4459cc50cf0d9b76452e385fcc0272"/>
      <w:bookmarkStart w:id="68" w:name="_Toc197109124"/>
      <w:bookmarkEnd w:id="64"/>
      <w:r w:rsidRPr="00482228">
        <w:rPr>
          <w:rFonts w:ascii="Times New Roman" w:hAnsi="Times New Roman" w:cs="Times New Roman"/>
          <w:color w:val="auto"/>
        </w:rPr>
        <w:t>4.2 Speed and Performance</w:t>
      </w:r>
      <w:bookmarkEnd w:id="66"/>
      <w:bookmarkEnd w:id="68"/>
    </w:p>
    <w:p w14:paraId="7DB323DD"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rPr>
        <w:t>Security logs shall be processed and indexed within 5 seconds.</w:t>
      </w:r>
    </w:p>
    <w:p w14:paraId="5C73C321"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rPr>
        <w:t>Log search queries shall return results within 2 seconds.</w:t>
      </w:r>
    </w:p>
    <w:p w14:paraId="6011ADEA"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rPr>
        <w:t>AI-based alerts shall be generated within 1 second of anomaly detection.</w:t>
      </w:r>
    </w:p>
    <w:p w14:paraId="2149DD8D" w14:textId="77777777" w:rsidR="004927C6" w:rsidRPr="00482228" w:rsidRDefault="004927C6" w:rsidP="004927C6">
      <w:pPr>
        <w:pStyle w:val="Heading3"/>
        <w:rPr>
          <w:rFonts w:ascii="Times New Roman" w:hAnsi="Times New Roman" w:cs="Times New Roman"/>
          <w:color w:val="auto"/>
        </w:rPr>
      </w:pPr>
      <w:bookmarkStart w:id="69" w:name="_Toc196433597"/>
      <w:bookmarkStart w:id="70" w:name="X058ff740f5cfde6d8483613c6e78b13f6d1f734"/>
      <w:bookmarkStart w:id="71" w:name="_Toc197109125"/>
      <w:bookmarkEnd w:id="67"/>
      <w:r w:rsidRPr="00482228">
        <w:rPr>
          <w:rFonts w:ascii="Times New Roman" w:hAnsi="Times New Roman" w:cs="Times New Roman"/>
          <w:color w:val="auto"/>
        </w:rPr>
        <w:t>4.3 Compatibility</w:t>
      </w:r>
      <w:bookmarkEnd w:id="69"/>
      <w:bookmarkEnd w:id="71"/>
    </w:p>
    <w:p w14:paraId="29C52126"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rPr>
        <w:t>The system shall support Windows, Linux, and macOS log sources.</w:t>
      </w:r>
    </w:p>
    <w:p w14:paraId="0A9567C1"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rPr>
        <w:t>It shall integrate with third-party tools (e.g., Splunk) via APIs.</w:t>
      </w:r>
    </w:p>
    <w:p w14:paraId="20BA0C64"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rPr>
        <w:t>Log formats (e.g., Syslog, JSON) shall be supported without manual configuration.</w:t>
      </w:r>
    </w:p>
    <w:p w14:paraId="1C7A116D" w14:textId="77777777" w:rsidR="004927C6" w:rsidRPr="00482228" w:rsidRDefault="004927C6" w:rsidP="004927C6">
      <w:pPr>
        <w:pStyle w:val="Heading3"/>
        <w:rPr>
          <w:rFonts w:ascii="Times New Roman" w:hAnsi="Times New Roman" w:cs="Times New Roman"/>
          <w:color w:val="auto"/>
        </w:rPr>
      </w:pPr>
      <w:bookmarkStart w:id="72" w:name="_Toc196433598"/>
      <w:bookmarkStart w:id="73" w:name="X5d8c8fa692935789ae991460b286def3c5a4450"/>
      <w:bookmarkStart w:id="74" w:name="_Toc197109126"/>
      <w:bookmarkEnd w:id="70"/>
      <w:r w:rsidRPr="00482228">
        <w:rPr>
          <w:rFonts w:ascii="Times New Roman" w:hAnsi="Times New Roman" w:cs="Times New Roman"/>
          <w:color w:val="auto"/>
        </w:rPr>
        <w:t>4.4 Scalability</w:t>
      </w:r>
      <w:bookmarkEnd w:id="72"/>
      <w:bookmarkEnd w:id="74"/>
    </w:p>
    <w:p w14:paraId="11FB45D0"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rPr>
        <w:t>The system shall process logs from 10–50 endpoints, with the ability to scale to 100+.</w:t>
      </w:r>
    </w:p>
    <w:p w14:paraId="6FB1ED6A"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rPr>
        <w:t>It shall maintain performance with up to 15 GB of monthly logs.</w:t>
      </w:r>
    </w:p>
    <w:p w14:paraId="17EDE5D5"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rPr>
        <w:t>Alerts shall remain reliable with up to 100 concurrent notifications.</w:t>
      </w:r>
    </w:p>
    <w:p w14:paraId="1C96ECA1" w14:textId="77777777" w:rsidR="004927C6" w:rsidRPr="00482228" w:rsidRDefault="004927C6" w:rsidP="004927C6">
      <w:pPr>
        <w:pStyle w:val="Compact"/>
        <w:ind w:left="720"/>
        <w:rPr>
          <w:rFonts w:ascii="Times New Roman" w:hAnsi="Times New Roman" w:cs="Times New Roman"/>
        </w:rPr>
      </w:pPr>
    </w:p>
    <w:p w14:paraId="6500A491" w14:textId="77777777" w:rsidR="004927C6" w:rsidRPr="00482228" w:rsidRDefault="004927C6" w:rsidP="004927C6">
      <w:pPr>
        <w:pStyle w:val="Heading3"/>
        <w:rPr>
          <w:rFonts w:ascii="Times New Roman" w:hAnsi="Times New Roman" w:cs="Times New Roman"/>
          <w:color w:val="auto"/>
        </w:rPr>
      </w:pPr>
      <w:bookmarkStart w:id="75" w:name="_Toc196433599"/>
      <w:bookmarkStart w:id="76" w:name="X54dfe042871d269865d76fb28f4d765b46173dd"/>
      <w:bookmarkStart w:id="77" w:name="_Toc197109127"/>
      <w:bookmarkEnd w:id="73"/>
      <w:r w:rsidRPr="00482228">
        <w:rPr>
          <w:rFonts w:ascii="Times New Roman" w:hAnsi="Times New Roman" w:cs="Times New Roman"/>
          <w:color w:val="auto"/>
        </w:rPr>
        <w:t>4.5 Maintainability</w:t>
      </w:r>
      <w:bookmarkEnd w:id="75"/>
      <w:bookmarkEnd w:id="77"/>
    </w:p>
    <w:p w14:paraId="64B644D6"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rPr>
        <w:t>Updates shall be applied without downtime using rolling updates.</w:t>
      </w:r>
    </w:p>
    <w:p w14:paraId="3F7BB0BD"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rPr>
        <w:lastRenderedPageBreak/>
        <w:t>Bugs shall be fixed within 24 hours of detection during development.</w:t>
      </w:r>
    </w:p>
    <w:p w14:paraId="07382B30"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rPr>
        <w:t>Comprehensive documentation shall guide troubleshooting and maintenance.</w:t>
      </w:r>
    </w:p>
    <w:p w14:paraId="10DD92D4" w14:textId="77777777" w:rsidR="004927C6" w:rsidRPr="00482228" w:rsidRDefault="004927C6" w:rsidP="004927C6">
      <w:pPr>
        <w:pStyle w:val="Heading2"/>
        <w:rPr>
          <w:rFonts w:ascii="Times New Roman" w:hAnsi="Times New Roman" w:cs="Times New Roman"/>
          <w:color w:val="auto"/>
        </w:rPr>
      </w:pPr>
      <w:bookmarkStart w:id="78" w:name="_Toc196433600"/>
      <w:bookmarkStart w:id="79" w:name="X8d056b83e3ae907336415fd48f1bc1fe7846ae1"/>
      <w:bookmarkStart w:id="80" w:name="_Toc197109128"/>
      <w:bookmarkEnd w:id="60"/>
      <w:bookmarkEnd w:id="76"/>
      <w:r w:rsidRPr="00482228">
        <w:rPr>
          <w:rFonts w:ascii="Times New Roman" w:hAnsi="Times New Roman" w:cs="Times New Roman"/>
          <w:color w:val="auto"/>
        </w:rPr>
        <w:t>5. External Interfaces</w:t>
      </w:r>
      <w:bookmarkEnd w:id="78"/>
      <w:bookmarkEnd w:id="80"/>
    </w:p>
    <w:p w14:paraId="1F567FF2" w14:textId="77777777" w:rsidR="004927C6" w:rsidRPr="00482228" w:rsidRDefault="004927C6" w:rsidP="004927C6">
      <w:pPr>
        <w:pStyle w:val="Heading3"/>
        <w:rPr>
          <w:rFonts w:ascii="Times New Roman" w:hAnsi="Times New Roman" w:cs="Times New Roman"/>
          <w:color w:val="auto"/>
        </w:rPr>
      </w:pPr>
      <w:bookmarkStart w:id="81" w:name="_Toc196433601"/>
      <w:bookmarkStart w:id="82" w:name="X738ee0e213db79633373a65928b227ebb90d3a2"/>
      <w:bookmarkStart w:id="83" w:name="_Toc197109129"/>
      <w:r w:rsidRPr="00482228">
        <w:rPr>
          <w:rFonts w:ascii="Times New Roman" w:hAnsi="Times New Roman" w:cs="Times New Roman"/>
          <w:color w:val="auto"/>
        </w:rPr>
        <w:t>5.1 User Interface</w:t>
      </w:r>
      <w:bookmarkEnd w:id="81"/>
      <w:bookmarkEnd w:id="83"/>
    </w:p>
    <w:p w14:paraId="547731D7"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rPr>
        <w:t>Kibana dashboards shall include:</w:t>
      </w:r>
    </w:p>
    <w:p w14:paraId="7BBFF785" w14:textId="77777777" w:rsidR="004927C6" w:rsidRPr="00482228" w:rsidRDefault="004927C6" w:rsidP="004927C6">
      <w:pPr>
        <w:pStyle w:val="Compact"/>
        <w:numPr>
          <w:ilvl w:val="0"/>
          <w:numId w:val="5"/>
        </w:numPr>
        <w:rPr>
          <w:rFonts w:ascii="Times New Roman" w:hAnsi="Times New Roman" w:cs="Times New Roman"/>
        </w:rPr>
      </w:pPr>
      <w:r w:rsidRPr="00482228">
        <w:rPr>
          <w:rFonts w:ascii="Times New Roman" w:hAnsi="Times New Roman" w:cs="Times New Roman"/>
        </w:rPr>
        <w:t>Graphs (e.g., login attempt trends, file creation events).</w:t>
      </w:r>
    </w:p>
    <w:p w14:paraId="0E87912C" w14:textId="77777777" w:rsidR="004927C6" w:rsidRPr="00482228" w:rsidRDefault="004927C6" w:rsidP="004927C6">
      <w:pPr>
        <w:pStyle w:val="Compact"/>
        <w:numPr>
          <w:ilvl w:val="0"/>
          <w:numId w:val="5"/>
        </w:numPr>
        <w:rPr>
          <w:rFonts w:ascii="Times New Roman" w:hAnsi="Times New Roman" w:cs="Times New Roman"/>
        </w:rPr>
      </w:pPr>
      <w:r w:rsidRPr="00482228">
        <w:rPr>
          <w:rFonts w:ascii="Times New Roman" w:hAnsi="Times New Roman" w:cs="Times New Roman"/>
        </w:rPr>
        <w:t>Filters (e.g., by time, IP, user).</w:t>
      </w:r>
    </w:p>
    <w:p w14:paraId="01D8EF2C" w14:textId="77777777" w:rsidR="004927C6" w:rsidRPr="00482228" w:rsidRDefault="004927C6" w:rsidP="004927C6">
      <w:pPr>
        <w:pStyle w:val="Compact"/>
        <w:numPr>
          <w:ilvl w:val="0"/>
          <w:numId w:val="5"/>
        </w:numPr>
        <w:rPr>
          <w:rFonts w:ascii="Times New Roman" w:hAnsi="Times New Roman" w:cs="Times New Roman"/>
        </w:rPr>
      </w:pPr>
      <w:r w:rsidRPr="00482228">
        <w:rPr>
          <w:rFonts w:ascii="Times New Roman" w:hAnsi="Times New Roman" w:cs="Times New Roman"/>
        </w:rPr>
        <w:t>Tables summarizing alerts and incidents.</w:t>
      </w:r>
    </w:p>
    <w:p w14:paraId="7A5C2892"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rPr>
        <w:t>Alerts shall be sent via email with clickable links to dashboard details or shown in dashboard.</w:t>
      </w:r>
    </w:p>
    <w:p w14:paraId="3C8D7515" w14:textId="77777777" w:rsidR="004927C6" w:rsidRPr="00482228" w:rsidRDefault="004927C6" w:rsidP="004927C6">
      <w:pPr>
        <w:pStyle w:val="Heading3"/>
        <w:rPr>
          <w:rFonts w:ascii="Times New Roman" w:hAnsi="Times New Roman" w:cs="Times New Roman"/>
          <w:color w:val="auto"/>
        </w:rPr>
      </w:pPr>
      <w:bookmarkStart w:id="84" w:name="_Toc196433602"/>
      <w:bookmarkStart w:id="85" w:name="Xf9ccd9ee79397665d7c3b6ae9221ce111d43075"/>
      <w:bookmarkStart w:id="86" w:name="_Toc197109130"/>
      <w:bookmarkEnd w:id="82"/>
      <w:r w:rsidRPr="00482228">
        <w:rPr>
          <w:rFonts w:ascii="Times New Roman" w:hAnsi="Times New Roman" w:cs="Times New Roman"/>
          <w:color w:val="auto"/>
        </w:rPr>
        <w:t>5.2 Software Interfaces</w:t>
      </w:r>
      <w:bookmarkEnd w:id="84"/>
      <w:bookmarkEnd w:id="86"/>
    </w:p>
    <w:p w14:paraId="19D183C4" w14:textId="77777777" w:rsidR="004927C6" w:rsidRPr="00482228" w:rsidRDefault="004927C6" w:rsidP="004927C6">
      <w:pPr>
        <w:pStyle w:val="Compact"/>
        <w:numPr>
          <w:ilvl w:val="0"/>
          <w:numId w:val="4"/>
        </w:numPr>
        <w:rPr>
          <w:rFonts w:ascii="Times New Roman" w:hAnsi="Times New Roman" w:cs="Times New Roman"/>
        </w:rPr>
      </w:pPr>
      <w:proofErr w:type="spellStart"/>
      <w:r w:rsidRPr="00482228">
        <w:rPr>
          <w:rFonts w:ascii="Times New Roman" w:hAnsi="Times New Roman" w:cs="Times New Roman"/>
          <w:b/>
          <w:bCs/>
        </w:rPr>
        <w:t>Wazuh</w:t>
      </w:r>
      <w:proofErr w:type="spellEnd"/>
      <w:r w:rsidRPr="00482228">
        <w:rPr>
          <w:rFonts w:ascii="Times New Roman" w:hAnsi="Times New Roman" w:cs="Times New Roman"/>
        </w:rPr>
        <w:t>: Collects and processes logs from endpoints.</w:t>
      </w:r>
    </w:p>
    <w:p w14:paraId="15B8C794"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b/>
          <w:bCs/>
        </w:rPr>
        <w:t>Elastic Stack</w:t>
      </w:r>
      <w:r w:rsidRPr="00482228">
        <w:rPr>
          <w:rFonts w:ascii="Times New Roman" w:hAnsi="Times New Roman" w:cs="Times New Roman"/>
        </w:rPr>
        <w:t>: Stores (Elasticsearch), processes (</w:t>
      </w:r>
      <w:proofErr w:type="spellStart"/>
      <w:r>
        <w:rPr>
          <w:rFonts w:ascii="Times New Roman" w:hAnsi="Times New Roman" w:cs="Times New Roman"/>
        </w:rPr>
        <w:t>Filebeat</w:t>
      </w:r>
      <w:proofErr w:type="spellEnd"/>
      <w:r w:rsidRPr="00482228">
        <w:rPr>
          <w:rFonts w:ascii="Times New Roman" w:hAnsi="Times New Roman" w:cs="Times New Roman"/>
        </w:rPr>
        <w:t>), and visualizes (Kibana) logs.</w:t>
      </w:r>
    </w:p>
    <w:p w14:paraId="6CCD3648"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b/>
          <w:bCs/>
        </w:rPr>
        <w:t>AI/ML Models</w:t>
      </w:r>
      <w:r w:rsidRPr="00482228">
        <w:rPr>
          <w:rFonts w:ascii="Times New Roman" w:hAnsi="Times New Roman" w:cs="Times New Roman"/>
        </w:rPr>
        <w:t>: Python-based models (e.g., scikit-learn) analyze logs for anomalies.</w:t>
      </w:r>
    </w:p>
    <w:p w14:paraId="17A846DE" w14:textId="77777777" w:rsidR="004927C6" w:rsidRPr="00482228" w:rsidRDefault="004927C6" w:rsidP="004927C6">
      <w:pPr>
        <w:pStyle w:val="Heading3"/>
        <w:rPr>
          <w:rFonts w:ascii="Times New Roman" w:hAnsi="Times New Roman" w:cs="Times New Roman"/>
          <w:color w:val="auto"/>
        </w:rPr>
      </w:pPr>
      <w:bookmarkStart w:id="87" w:name="_Toc196433603"/>
      <w:bookmarkStart w:id="88" w:name="Xd9e0afa59227b1635d66d78beec21cf3677c108"/>
      <w:bookmarkStart w:id="89" w:name="_Toc197109131"/>
      <w:bookmarkEnd w:id="85"/>
      <w:r w:rsidRPr="00482228">
        <w:rPr>
          <w:rFonts w:ascii="Times New Roman" w:hAnsi="Times New Roman" w:cs="Times New Roman"/>
          <w:color w:val="auto"/>
        </w:rPr>
        <w:t>5.3 Hardware Requirements</w:t>
      </w:r>
      <w:bookmarkEnd w:id="87"/>
      <w:bookmarkEnd w:id="89"/>
    </w:p>
    <w:p w14:paraId="2DB37CE7" w14:textId="77777777" w:rsidR="004927C6" w:rsidRPr="00482228" w:rsidRDefault="004927C6" w:rsidP="004927C6">
      <w:pPr>
        <w:pStyle w:val="Compact"/>
        <w:numPr>
          <w:ilvl w:val="0"/>
          <w:numId w:val="4"/>
        </w:numPr>
        <w:rPr>
          <w:rFonts w:ascii="Times New Roman" w:hAnsi="Times New Roman" w:cs="Times New Roman"/>
        </w:rPr>
      </w:pPr>
      <w:bookmarkStart w:id="90" w:name="X4bd2ad526a9b3a13a294b15c635be852259fe0c"/>
      <w:bookmarkEnd w:id="88"/>
      <w:r w:rsidRPr="00482228">
        <w:rPr>
          <w:rFonts w:ascii="Times New Roman" w:hAnsi="Times New Roman" w:cs="Times New Roman"/>
        </w:rPr>
        <w:t>The system needs at least 8GB RAM and 100GB storage.</w:t>
      </w:r>
    </w:p>
    <w:p w14:paraId="59CB83FB" w14:textId="77777777" w:rsidR="004927C6" w:rsidRPr="00482228" w:rsidRDefault="004927C6" w:rsidP="004927C6">
      <w:pPr>
        <w:pStyle w:val="Heading3"/>
        <w:rPr>
          <w:rFonts w:ascii="Times New Roman" w:hAnsi="Times New Roman" w:cs="Times New Roman"/>
          <w:color w:val="auto"/>
        </w:rPr>
      </w:pPr>
      <w:bookmarkStart w:id="91" w:name="_Toc196433604"/>
      <w:bookmarkStart w:id="92" w:name="_Toc197109132"/>
      <w:r w:rsidRPr="00482228">
        <w:rPr>
          <w:rFonts w:ascii="Times New Roman" w:hAnsi="Times New Roman" w:cs="Times New Roman"/>
          <w:color w:val="auto"/>
        </w:rPr>
        <w:t>5.4 Communication</w:t>
      </w:r>
      <w:bookmarkEnd w:id="91"/>
      <w:bookmarkEnd w:id="92"/>
    </w:p>
    <w:p w14:paraId="6F931AC2"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rPr>
        <w:t>The system shall use secure HTTPS/TLS for web-based access to Kibana.</w:t>
      </w:r>
    </w:p>
    <w:p w14:paraId="797677DD" w14:textId="77777777" w:rsidR="004927C6" w:rsidRPr="00482228" w:rsidRDefault="004927C6" w:rsidP="004927C6">
      <w:pPr>
        <w:pStyle w:val="Compact"/>
        <w:numPr>
          <w:ilvl w:val="0"/>
          <w:numId w:val="4"/>
        </w:numPr>
        <w:rPr>
          <w:rFonts w:ascii="Times New Roman" w:hAnsi="Times New Roman" w:cs="Times New Roman"/>
        </w:rPr>
      </w:pPr>
      <w:r w:rsidRPr="00482228">
        <w:rPr>
          <w:rFonts w:ascii="Times New Roman" w:hAnsi="Times New Roman" w:cs="Times New Roman"/>
        </w:rPr>
        <w:t xml:space="preserve">Log data shall be transmitted via encrypted channels (e.g., </w:t>
      </w:r>
      <w:proofErr w:type="spellStart"/>
      <w:r w:rsidRPr="00482228">
        <w:rPr>
          <w:rFonts w:ascii="Times New Roman" w:hAnsi="Times New Roman" w:cs="Times New Roman"/>
        </w:rPr>
        <w:t>Wazuh</w:t>
      </w:r>
      <w:proofErr w:type="spellEnd"/>
      <w:r w:rsidRPr="00482228">
        <w:rPr>
          <w:rFonts w:ascii="Times New Roman" w:hAnsi="Times New Roman" w:cs="Times New Roman"/>
        </w:rPr>
        <w:t xml:space="preserve"> agent protocols).</w:t>
      </w:r>
    </w:p>
    <w:p w14:paraId="50E14EFF" w14:textId="77777777" w:rsidR="004927C6" w:rsidRPr="00482228" w:rsidRDefault="004927C6" w:rsidP="004927C6">
      <w:pPr>
        <w:rPr>
          <w:rFonts w:ascii="Times New Roman" w:hAnsi="Times New Roman" w:cs="Times New Roman"/>
        </w:rPr>
      </w:pPr>
      <w:r w:rsidRPr="00482228">
        <w:rPr>
          <w:rFonts w:ascii="Times New Roman" w:hAnsi="Times New Roman" w:cs="Times New Roman"/>
        </w:rPr>
        <w:br w:type="page"/>
      </w:r>
    </w:p>
    <w:p w14:paraId="6EA07443" w14:textId="77777777" w:rsidR="004927C6" w:rsidRPr="00482228" w:rsidRDefault="004927C6" w:rsidP="004927C6">
      <w:pPr>
        <w:pStyle w:val="Heading2"/>
        <w:rPr>
          <w:rFonts w:ascii="Times New Roman" w:hAnsi="Times New Roman" w:cs="Times New Roman"/>
          <w:color w:val="auto"/>
        </w:rPr>
      </w:pPr>
      <w:bookmarkStart w:id="93" w:name="_Toc196433605"/>
      <w:bookmarkStart w:id="94" w:name="Xfe08655da9c5a0d5c719c2de5b4c4978f905d4f"/>
      <w:bookmarkStart w:id="95" w:name="_Toc197109133"/>
      <w:bookmarkEnd w:id="79"/>
      <w:bookmarkEnd w:id="90"/>
      <w:r w:rsidRPr="00482228">
        <w:rPr>
          <w:rFonts w:ascii="Times New Roman" w:hAnsi="Times New Roman" w:cs="Times New Roman"/>
          <w:color w:val="auto"/>
        </w:rPr>
        <w:lastRenderedPageBreak/>
        <w:t>6. Use Case Analyses</w:t>
      </w:r>
      <w:bookmarkEnd w:id="93"/>
      <w:bookmarkEnd w:id="95"/>
    </w:p>
    <w:p w14:paraId="1C991033" w14:textId="77777777" w:rsidR="004927C6" w:rsidRPr="00482228" w:rsidRDefault="004927C6" w:rsidP="004927C6">
      <w:pPr>
        <w:pStyle w:val="Heading3"/>
        <w:rPr>
          <w:rFonts w:ascii="Times New Roman" w:hAnsi="Times New Roman" w:cs="Times New Roman"/>
          <w:color w:val="auto"/>
        </w:rPr>
      </w:pPr>
      <w:bookmarkStart w:id="96" w:name="_Toc196433606"/>
      <w:bookmarkStart w:id="97" w:name="Xb48218414b77c6602ab32f8c2d0503a5e168a64"/>
      <w:bookmarkStart w:id="98" w:name="_Toc197109134"/>
      <w:r w:rsidRPr="00482228">
        <w:rPr>
          <w:rFonts w:ascii="Times New Roman" w:hAnsi="Times New Roman" w:cs="Times New Roman"/>
          <w:color w:val="auto"/>
        </w:rPr>
        <w:t>6.1 Use Case 1: Anomalous File Creation Detection</w:t>
      </w:r>
      <w:bookmarkEnd w:id="96"/>
      <w:bookmarkEnd w:id="98"/>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910"/>
        <w:gridCol w:w="6952"/>
      </w:tblGrid>
      <w:tr w:rsidR="004927C6" w:rsidRPr="00482228" w14:paraId="16EAADFB" w14:textId="77777777" w:rsidTr="0027045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70F30B2" w14:textId="77777777" w:rsidR="004927C6" w:rsidRPr="00482228" w:rsidRDefault="004927C6" w:rsidP="00270456">
            <w:pPr>
              <w:pStyle w:val="Compact"/>
              <w:rPr>
                <w:rFonts w:ascii="Times New Roman" w:hAnsi="Times New Roman" w:cs="Times New Roman"/>
                <w:b/>
                <w:bCs/>
              </w:rPr>
            </w:pPr>
            <w:r w:rsidRPr="00482228">
              <w:rPr>
                <w:rFonts w:ascii="Times New Roman" w:hAnsi="Times New Roman" w:cs="Times New Roman"/>
                <w:b/>
                <w:bCs/>
              </w:rPr>
              <w:t>Field</w:t>
            </w:r>
          </w:p>
        </w:tc>
        <w:tc>
          <w:tcPr>
            <w:tcW w:w="0" w:type="auto"/>
            <w:tcBorders>
              <w:bottom w:val="none" w:sz="0" w:space="0" w:color="auto"/>
            </w:tcBorders>
          </w:tcPr>
          <w:p w14:paraId="5CCBF108" w14:textId="77777777" w:rsidR="004927C6" w:rsidRPr="00482228" w:rsidRDefault="004927C6" w:rsidP="00270456">
            <w:pPr>
              <w:pStyle w:val="Compact"/>
              <w:rPr>
                <w:rFonts w:ascii="Times New Roman" w:hAnsi="Times New Roman" w:cs="Times New Roman"/>
                <w:b/>
                <w:bCs/>
              </w:rPr>
            </w:pPr>
            <w:r w:rsidRPr="00482228">
              <w:rPr>
                <w:rFonts w:ascii="Times New Roman" w:hAnsi="Times New Roman" w:cs="Times New Roman"/>
                <w:b/>
                <w:bCs/>
              </w:rPr>
              <w:t>Details</w:t>
            </w:r>
          </w:p>
        </w:tc>
      </w:tr>
      <w:tr w:rsidR="004927C6" w:rsidRPr="00482228" w14:paraId="37C90B14" w14:textId="77777777" w:rsidTr="00270456">
        <w:tc>
          <w:tcPr>
            <w:tcW w:w="0" w:type="auto"/>
          </w:tcPr>
          <w:p w14:paraId="44212324"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UC Identifier</w:t>
            </w:r>
          </w:p>
        </w:tc>
        <w:tc>
          <w:tcPr>
            <w:tcW w:w="0" w:type="auto"/>
          </w:tcPr>
          <w:p w14:paraId="464DF551"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UC-1</w:t>
            </w:r>
          </w:p>
        </w:tc>
      </w:tr>
      <w:tr w:rsidR="004927C6" w:rsidRPr="00482228" w14:paraId="69C4E599" w14:textId="77777777" w:rsidTr="00270456">
        <w:tc>
          <w:tcPr>
            <w:tcW w:w="0" w:type="auto"/>
          </w:tcPr>
          <w:p w14:paraId="36BAD243"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Requirements Traceability</w:t>
            </w:r>
          </w:p>
        </w:tc>
        <w:tc>
          <w:tcPr>
            <w:tcW w:w="0" w:type="auto"/>
          </w:tcPr>
          <w:p w14:paraId="38211F92"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FR-5 (Anomalous File Creation Detection)</w:t>
            </w:r>
          </w:p>
        </w:tc>
      </w:tr>
      <w:tr w:rsidR="004927C6" w:rsidRPr="00482228" w14:paraId="6D3B774C" w14:textId="77777777" w:rsidTr="00270456">
        <w:tc>
          <w:tcPr>
            <w:tcW w:w="0" w:type="auto"/>
          </w:tcPr>
          <w:p w14:paraId="41A91C50"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Purpose</w:t>
            </w:r>
          </w:p>
        </w:tc>
        <w:tc>
          <w:tcPr>
            <w:tcW w:w="0" w:type="auto"/>
          </w:tcPr>
          <w:p w14:paraId="0FAFFAF6"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Detect and alert on unauthorized file creation in restricted directories.</w:t>
            </w:r>
          </w:p>
        </w:tc>
      </w:tr>
      <w:tr w:rsidR="004927C6" w:rsidRPr="00482228" w14:paraId="79FB510B" w14:textId="77777777" w:rsidTr="00270456">
        <w:tc>
          <w:tcPr>
            <w:tcW w:w="0" w:type="auto"/>
          </w:tcPr>
          <w:p w14:paraId="1D5C86D6"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Priority</w:t>
            </w:r>
          </w:p>
        </w:tc>
        <w:tc>
          <w:tcPr>
            <w:tcW w:w="0" w:type="auto"/>
          </w:tcPr>
          <w:p w14:paraId="01AD8CB3"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High</w:t>
            </w:r>
          </w:p>
        </w:tc>
      </w:tr>
      <w:tr w:rsidR="004927C6" w:rsidRPr="00482228" w14:paraId="5C5B692C" w14:textId="77777777" w:rsidTr="00270456">
        <w:tc>
          <w:tcPr>
            <w:tcW w:w="0" w:type="auto"/>
          </w:tcPr>
          <w:p w14:paraId="3960FEAC"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Preconditions</w:t>
            </w:r>
          </w:p>
        </w:tc>
        <w:tc>
          <w:tcPr>
            <w:tcW w:w="0" w:type="auto"/>
          </w:tcPr>
          <w:p w14:paraId="5916D7A3" w14:textId="77777777" w:rsidR="004927C6" w:rsidRPr="00482228" w:rsidRDefault="004927C6" w:rsidP="00270456">
            <w:pPr>
              <w:pStyle w:val="Compact"/>
              <w:rPr>
                <w:rFonts w:ascii="Times New Roman" w:hAnsi="Times New Roman" w:cs="Times New Roman"/>
              </w:rPr>
            </w:pPr>
            <w:proofErr w:type="spellStart"/>
            <w:r w:rsidRPr="00482228">
              <w:rPr>
                <w:rFonts w:ascii="Times New Roman" w:hAnsi="Times New Roman" w:cs="Times New Roman"/>
              </w:rPr>
              <w:t>Wazuh</w:t>
            </w:r>
            <w:proofErr w:type="spellEnd"/>
            <w:r w:rsidRPr="00482228">
              <w:rPr>
                <w:rFonts w:ascii="Times New Roman" w:hAnsi="Times New Roman" w:cs="Times New Roman"/>
              </w:rPr>
              <w:t xml:space="preserve"> agents are monitoring file system logs.</w:t>
            </w:r>
          </w:p>
        </w:tc>
      </w:tr>
      <w:tr w:rsidR="004927C6" w:rsidRPr="00482228" w14:paraId="3B6CD923" w14:textId="77777777" w:rsidTr="00270456">
        <w:tc>
          <w:tcPr>
            <w:tcW w:w="0" w:type="auto"/>
          </w:tcPr>
          <w:p w14:paraId="39DE9879"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Postconditions</w:t>
            </w:r>
          </w:p>
        </w:tc>
        <w:tc>
          <w:tcPr>
            <w:tcW w:w="0" w:type="auto"/>
          </w:tcPr>
          <w:p w14:paraId="2B8C2B7B"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Alerts are generated and logged for analyst review.</w:t>
            </w:r>
          </w:p>
        </w:tc>
      </w:tr>
      <w:tr w:rsidR="004927C6" w:rsidRPr="00482228" w14:paraId="36644A49" w14:textId="77777777" w:rsidTr="00270456">
        <w:tc>
          <w:tcPr>
            <w:tcW w:w="0" w:type="auto"/>
          </w:tcPr>
          <w:p w14:paraId="59D2EA2E"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Actors</w:t>
            </w:r>
          </w:p>
        </w:tc>
        <w:tc>
          <w:tcPr>
            <w:tcW w:w="0" w:type="auto"/>
          </w:tcPr>
          <w:p w14:paraId="0B6ED815"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Security Analysts, System Administrators</w:t>
            </w:r>
          </w:p>
        </w:tc>
      </w:tr>
      <w:tr w:rsidR="004927C6" w:rsidRPr="00482228" w14:paraId="36A066AD" w14:textId="77777777" w:rsidTr="00270456">
        <w:tc>
          <w:tcPr>
            <w:tcW w:w="0" w:type="auto"/>
          </w:tcPr>
          <w:p w14:paraId="4082B640"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Extends</w:t>
            </w:r>
          </w:p>
        </w:tc>
        <w:tc>
          <w:tcPr>
            <w:tcW w:w="0" w:type="auto"/>
          </w:tcPr>
          <w:p w14:paraId="71968605"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None</w:t>
            </w:r>
          </w:p>
        </w:tc>
      </w:tr>
      <w:tr w:rsidR="004927C6" w:rsidRPr="00482228" w14:paraId="29EF8A95" w14:textId="77777777" w:rsidTr="00270456">
        <w:tc>
          <w:tcPr>
            <w:tcW w:w="0" w:type="auto"/>
          </w:tcPr>
          <w:p w14:paraId="428FD43D"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Main Success Scenario</w:t>
            </w:r>
          </w:p>
        </w:tc>
        <w:tc>
          <w:tcPr>
            <w:tcW w:w="0" w:type="auto"/>
          </w:tcPr>
          <w:p w14:paraId="22CDF663" w14:textId="77777777" w:rsidR="004927C6" w:rsidRDefault="004927C6" w:rsidP="00270456">
            <w:pPr>
              <w:pStyle w:val="Compact"/>
              <w:rPr>
                <w:rFonts w:ascii="Times New Roman" w:hAnsi="Times New Roman" w:cs="Times New Roman"/>
              </w:rPr>
            </w:pPr>
            <w:r w:rsidRPr="00F9588B">
              <w:rPr>
                <w:rFonts w:ascii="Times New Roman" w:hAnsi="Times New Roman" w:cs="Times New Roman"/>
                <w:b/>
                <w:bCs/>
              </w:rPr>
              <w:t>1.</w:t>
            </w:r>
            <w:r w:rsidRPr="00482228">
              <w:rPr>
                <w:rFonts w:ascii="Times New Roman" w:hAnsi="Times New Roman" w:cs="Times New Roman"/>
              </w:rPr>
              <w:t xml:space="preserve"> System monitors file creation logs.</w:t>
            </w:r>
          </w:p>
          <w:p w14:paraId="5271FFB7" w14:textId="77777777" w:rsidR="004927C6" w:rsidRDefault="004927C6" w:rsidP="00270456">
            <w:pPr>
              <w:pStyle w:val="Compact"/>
              <w:rPr>
                <w:rFonts w:ascii="Times New Roman" w:hAnsi="Times New Roman" w:cs="Times New Roman"/>
              </w:rPr>
            </w:pPr>
            <w:r w:rsidRPr="00F9588B">
              <w:rPr>
                <w:rFonts w:ascii="Times New Roman" w:hAnsi="Times New Roman" w:cs="Times New Roman"/>
                <w:b/>
                <w:bCs/>
              </w:rPr>
              <w:t>2.</w:t>
            </w:r>
            <w:r w:rsidRPr="00482228">
              <w:rPr>
                <w:rFonts w:ascii="Times New Roman" w:hAnsi="Times New Roman" w:cs="Times New Roman"/>
              </w:rPr>
              <w:t xml:space="preserve"> AI detects a file created in a restricted path (e.g., /</w:t>
            </w:r>
            <w:proofErr w:type="spellStart"/>
            <w:r w:rsidRPr="00482228">
              <w:rPr>
                <w:rFonts w:ascii="Times New Roman" w:hAnsi="Times New Roman" w:cs="Times New Roman"/>
              </w:rPr>
              <w:t>etc</w:t>
            </w:r>
            <w:proofErr w:type="spellEnd"/>
            <w:r w:rsidRPr="00482228">
              <w:rPr>
                <w:rFonts w:ascii="Times New Roman" w:hAnsi="Times New Roman" w:cs="Times New Roman"/>
              </w:rPr>
              <w:t>).</w:t>
            </w:r>
          </w:p>
          <w:p w14:paraId="7A6C01D1" w14:textId="77777777" w:rsidR="004927C6" w:rsidRDefault="004927C6" w:rsidP="00270456">
            <w:pPr>
              <w:pStyle w:val="Compact"/>
              <w:rPr>
                <w:rFonts w:ascii="Times New Roman" w:hAnsi="Times New Roman" w:cs="Times New Roman"/>
              </w:rPr>
            </w:pPr>
            <w:r w:rsidRPr="00F9588B">
              <w:rPr>
                <w:rFonts w:ascii="Times New Roman" w:hAnsi="Times New Roman" w:cs="Times New Roman"/>
                <w:b/>
                <w:bCs/>
              </w:rPr>
              <w:t>3.</w:t>
            </w:r>
            <w:r w:rsidRPr="00482228">
              <w:rPr>
                <w:rFonts w:ascii="Times New Roman" w:hAnsi="Times New Roman" w:cs="Times New Roman"/>
              </w:rPr>
              <w:t xml:space="preserve"> Alert is sent via email and dashboard.</w:t>
            </w:r>
          </w:p>
          <w:p w14:paraId="1C8EB62D" w14:textId="77777777" w:rsidR="004927C6" w:rsidRPr="00482228" w:rsidRDefault="004927C6" w:rsidP="00270456">
            <w:pPr>
              <w:pStyle w:val="Compact"/>
              <w:rPr>
                <w:rFonts w:ascii="Times New Roman" w:hAnsi="Times New Roman" w:cs="Times New Roman"/>
              </w:rPr>
            </w:pPr>
            <w:r w:rsidRPr="00F9588B">
              <w:rPr>
                <w:rFonts w:ascii="Times New Roman" w:hAnsi="Times New Roman" w:cs="Times New Roman"/>
                <w:b/>
                <w:bCs/>
              </w:rPr>
              <w:t>4.</w:t>
            </w:r>
            <w:r w:rsidRPr="00482228">
              <w:rPr>
                <w:rFonts w:ascii="Times New Roman" w:hAnsi="Times New Roman" w:cs="Times New Roman"/>
              </w:rPr>
              <w:t xml:space="preserve"> Analyst investigates and deletes the file if malicious.</w:t>
            </w:r>
          </w:p>
        </w:tc>
      </w:tr>
      <w:tr w:rsidR="004927C6" w:rsidRPr="00482228" w14:paraId="5842F487" w14:textId="77777777" w:rsidTr="00270456">
        <w:tc>
          <w:tcPr>
            <w:tcW w:w="0" w:type="auto"/>
          </w:tcPr>
          <w:p w14:paraId="65A42C60"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Alternate Flows</w:t>
            </w:r>
          </w:p>
        </w:tc>
        <w:tc>
          <w:tcPr>
            <w:tcW w:w="0" w:type="auto"/>
          </w:tcPr>
          <w:p w14:paraId="66474C32"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Analyst marks the file as safe if it’s legitimate.</w:t>
            </w:r>
          </w:p>
        </w:tc>
      </w:tr>
      <w:tr w:rsidR="004927C6" w:rsidRPr="00482228" w14:paraId="1E05F90B" w14:textId="77777777" w:rsidTr="00270456">
        <w:tc>
          <w:tcPr>
            <w:tcW w:w="0" w:type="auto"/>
          </w:tcPr>
          <w:p w14:paraId="1BABBB22"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Exceptions</w:t>
            </w:r>
          </w:p>
        </w:tc>
        <w:tc>
          <w:tcPr>
            <w:tcW w:w="0" w:type="auto"/>
          </w:tcPr>
          <w:p w14:paraId="2636C3E5"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 xml:space="preserve">If AI fails, </w:t>
            </w:r>
            <w:proofErr w:type="spellStart"/>
            <w:r w:rsidRPr="00482228">
              <w:rPr>
                <w:rFonts w:ascii="Times New Roman" w:hAnsi="Times New Roman" w:cs="Times New Roman"/>
              </w:rPr>
              <w:t>Wazuh’s</w:t>
            </w:r>
            <w:proofErr w:type="spellEnd"/>
            <w:r w:rsidRPr="00482228">
              <w:rPr>
                <w:rFonts w:ascii="Times New Roman" w:hAnsi="Times New Roman" w:cs="Times New Roman"/>
              </w:rPr>
              <w:t xml:space="preserve"> default rules trigger alerts.</w:t>
            </w:r>
          </w:p>
        </w:tc>
      </w:tr>
      <w:tr w:rsidR="004927C6" w:rsidRPr="00482228" w14:paraId="1EB3ED6D" w14:textId="77777777" w:rsidTr="00270456">
        <w:tc>
          <w:tcPr>
            <w:tcW w:w="0" w:type="auto"/>
          </w:tcPr>
          <w:p w14:paraId="662FCE18"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Includes</w:t>
            </w:r>
          </w:p>
        </w:tc>
        <w:tc>
          <w:tcPr>
            <w:tcW w:w="0" w:type="auto"/>
          </w:tcPr>
          <w:p w14:paraId="53026A46"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FR-1 (Log Collection), FR-2 (AI-Based Detection), FR-3 (Alert System)</w:t>
            </w:r>
          </w:p>
        </w:tc>
      </w:tr>
    </w:tbl>
    <w:p w14:paraId="77A83AF2" w14:textId="77777777" w:rsidR="004927C6" w:rsidRPr="00482228" w:rsidRDefault="004927C6" w:rsidP="004927C6">
      <w:pPr>
        <w:pStyle w:val="Heading3"/>
        <w:rPr>
          <w:rFonts w:ascii="Times New Roman" w:hAnsi="Times New Roman" w:cs="Times New Roman"/>
          <w:color w:val="auto"/>
        </w:rPr>
      </w:pPr>
      <w:bookmarkStart w:id="99" w:name="Xaeab7f9a3ebb8b7565e76bb47ac87fd4e9ef246"/>
      <w:bookmarkEnd w:id="97"/>
    </w:p>
    <w:p w14:paraId="0BEA59A4" w14:textId="77777777" w:rsidR="004927C6" w:rsidRPr="00482228" w:rsidRDefault="004927C6" w:rsidP="004927C6">
      <w:pPr>
        <w:rPr>
          <w:rFonts w:ascii="Times New Roman" w:eastAsiaTheme="majorEastAsia" w:hAnsi="Times New Roman" w:cs="Times New Roman"/>
          <w:b/>
          <w:bCs/>
        </w:rPr>
      </w:pPr>
      <w:r w:rsidRPr="00482228">
        <w:rPr>
          <w:rFonts w:ascii="Times New Roman" w:hAnsi="Times New Roman" w:cs="Times New Roman"/>
        </w:rPr>
        <w:br w:type="page"/>
      </w:r>
    </w:p>
    <w:p w14:paraId="387DA8A5" w14:textId="77777777" w:rsidR="004927C6" w:rsidRPr="00482228" w:rsidRDefault="004927C6" w:rsidP="004927C6">
      <w:pPr>
        <w:pStyle w:val="Heading3"/>
        <w:rPr>
          <w:rFonts w:ascii="Times New Roman" w:hAnsi="Times New Roman" w:cs="Times New Roman"/>
          <w:color w:val="auto"/>
        </w:rPr>
      </w:pPr>
      <w:bookmarkStart w:id="100" w:name="_Toc196433607"/>
      <w:bookmarkStart w:id="101" w:name="_Toc197109135"/>
      <w:r w:rsidRPr="00482228">
        <w:rPr>
          <w:rFonts w:ascii="Times New Roman" w:hAnsi="Times New Roman" w:cs="Times New Roman"/>
          <w:color w:val="auto"/>
        </w:rPr>
        <w:lastRenderedPageBreak/>
        <w:t>6.2 Use Case 2: Suspicious Login Attempt Detection</w:t>
      </w:r>
      <w:bookmarkEnd w:id="100"/>
      <w:bookmarkEnd w:id="101"/>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82"/>
        <w:gridCol w:w="7580"/>
      </w:tblGrid>
      <w:tr w:rsidR="004927C6" w:rsidRPr="00482228" w14:paraId="042AD9F1" w14:textId="77777777" w:rsidTr="0027045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7BB8108" w14:textId="77777777" w:rsidR="004927C6" w:rsidRPr="00482228" w:rsidRDefault="004927C6" w:rsidP="00270456">
            <w:pPr>
              <w:pStyle w:val="Compact"/>
              <w:rPr>
                <w:rFonts w:ascii="Times New Roman" w:hAnsi="Times New Roman" w:cs="Times New Roman"/>
                <w:b/>
                <w:bCs/>
              </w:rPr>
            </w:pPr>
            <w:r w:rsidRPr="00482228">
              <w:rPr>
                <w:rFonts w:ascii="Times New Roman" w:hAnsi="Times New Roman" w:cs="Times New Roman"/>
                <w:b/>
                <w:bCs/>
              </w:rPr>
              <w:t>Field</w:t>
            </w:r>
          </w:p>
        </w:tc>
        <w:tc>
          <w:tcPr>
            <w:tcW w:w="0" w:type="auto"/>
            <w:tcBorders>
              <w:bottom w:val="none" w:sz="0" w:space="0" w:color="auto"/>
            </w:tcBorders>
          </w:tcPr>
          <w:p w14:paraId="7F51E77E" w14:textId="77777777" w:rsidR="004927C6" w:rsidRPr="00482228" w:rsidRDefault="004927C6" w:rsidP="00270456">
            <w:pPr>
              <w:pStyle w:val="Compact"/>
              <w:rPr>
                <w:rFonts w:ascii="Times New Roman" w:hAnsi="Times New Roman" w:cs="Times New Roman"/>
                <w:b/>
                <w:bCs/>
              </w:rPr>
            </w:pPr>
            <w:r w:rsidRPr="00482228">
              <w:rPr>
                <w:rFonts w:ascii="Times New Roman" w:hAnsi="Times New Roman" w:cs="Times New Roman"/>
                <w:b/>
                <w:bCs/>
              </w:rPr>
              <w:t>Details</w:t>
            </w:r>
          </w:p>
        </w:tc>
      </w:tr>
      <w:tr w:rsidR="004927C6" w:rsidRPr="00482228" w14:paraId="3FC6BFB6" w14:textId="77777777" w:rsidTr="00270456">
        <w:tc>
          <w:tcPr>
            <w:tcW w:w="0" w:type="auto"/>
          </w:tcPr>
          <w:p w14:paraId="7AF7AE1E"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UC Identifier</w:t>
            </w:r>
          </w:p>
        </w:tc>
        <w:tc>
          <w:tcPr>
            <w:tcW w:w="0" w:type="auto"/>
          </w:tcPr>
          <w:p w14:paraId="0ADF9E40"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UC-2</w:t>
            </w:r>
          </w:p>
        </w:tc>
      </w:tr>
      <w:tr w:rsidR="004927C6" w:rsidRPr="00482228" w14:paraId="440CA7C9" w14:textId="77777777" w:rsidTr="00270456">
        <w:tc>
          <w:tcPr>
            <w:tcW w:w="0" w:type="auto"/>
          </w:tcPr>
          <w:p w14:paraId="46B58760"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Requirements Traceability</w:t>
            </w:r>
          </w:p>
        </w:tc>
        <w:tc>
          <w:tcPr>
            <w:tcW w:w="0" w:type="auto"/>
          </w:tcPr>
          <w:p w14:paraId="3D175B0C"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FR-6 (Suspicious Login Attempt Detection)</w:t>
            </w:r>
          </w:p>
        </w:tc>
      </w:tr>
      <w:tr w:rsidR="004927C6" w:rsidRPr="00482228" w14:paraId="06A9894E" w14:textId="77777777" w:rsidTr="00270456">
        <w:tc>
          <w:tcPr>
            <w:tcW w:w="0" w:type="auto"/>
          </w:tcPr>
          <w:p w14:paraId="348DAE59"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Purpose</w:t>
            </w:r>
          </w:p>
        </w:tc>
        <w:tc>
          <w:tcPr>
            <w:tcW w:w="0" w:type="auto"/>
          </w:tcPr>
          <w:p w14:paraId="3A666E7D"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 xml:space="preserve">Detect and alert on </w:t>
            </w:r>
            <w:r>
              <w:rPr>
                <w:rFonts w:ascii="Times New Roman" w:hAnsi="Times New Roman" w:cs="Times New Roman"/>
              </w:rPr>
              <w:t>too many</w:t>
            </w:r>
            <w:r w:rsidRPr="00482228">
              <w:rPr>
                <w:rFonts w:ascii="Times New Roman" w:hAnsi="Times New Roman" w:cs="Times New Roman"/>
              </w:rPr>
              <w:t xml:space="preserve"> failed login attempts.</w:t>
            </w:r>
          </w:p>
        </w:tc>
      </w:tr>
      <w:tr w:rsidR="004927C6" w:rsidRPr="00482228" w14:paraId="5C46CE94" w14:textId="77777777" w:rsidTr="00270456">
        <w:tc>
          <w:tcPr>
            <w:tcW w:w="0" w:type="auto"/>
          </w:tcPr>
          <w:p w14:paraId="31052B49"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Priority</w:t>
            </w:r>
          </w:p>
        </w:tc>
        <w:tc>
          <w:tcPr>
            <w:tcW w:w="0" w:type="auto"/>
          </w:tcPr>
          <w:p w14:paraId="2E5A60F8"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High</w:t>
            </w:r>
          </w:p>
        </w:tc>
      </w:tr>
      <w:tr w:rsidR="004927C6" w:rsidRPr="00482228" w14:paraId="6BAA1D7A" w14:textId="77777777" w:rsidTr="00270456">
        <w:tc>
          <w:tcPr>
            <w:tcW w:w="0" w:type="auto"/>
          </w:tcPr>
          <w:p w14:paraId="236FDE5B"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Preconditions</w:t>
            </w:r>
          </w:p>
        </w:tc>
        <w:tc>
          <w:tcPr>
            <w:tcW w:w="0" w:type="auto"/>
          </w:tcPr>
          <w:p w14:paraId="15B213B1"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Authentication logs are being collected.</w:t>
            </w:r>
          </w:p>
        </w:tc>
      </w:tr>
      <w:tr w:rsidR="004927C6" w:rsidRPr="00482228" w14:paraId="21084E62" w14:textId="77777777" w:rsidTr="00270456">
        <w:tc>
          <w:tcPr>
            <w:tcW w:w="0" w:type="auto"/>
          </w:tcPr>
          <w:p w14:paraId="7839C9A7"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Postconditions</w:t>
            </w:r>
          </w:p>
        </w:tc>
        <w:tc>
          <w:tcPr>
            <w:tcW w:w="0" w:type="auto"/>
          </w:tcPr>
          <w:p w14:paraId="5BFA0114"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Alerts are triggered if 5+ failed logins occur within 1 minute.</w:t>
            </w:r>
          </w:p>
        </w:tc>
      </w:tr>
      <w:tr w:rsidR="004927C6" w:rsidRPr="00482228" w14:paraId="6E71E3D2" w14:textId="77777777" w:rsidTr="00270456">
        <w:tc>
          <w:tcPr>
            <w:tcW w:w="0" w:type="auto"/>
          </w:tcPr>
          <w:p w14:paraId="56B3D194"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Actors</w:t>
            </w:r>
          </w:p>
        </w:tc>
        <w:tc>
          <w:tcPr>
            <w:tcW w:w="0" w:type="auto"/>
          </w:tcPr>
          <w:p w14:paraId="4B7BFBA6"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Security Analysts, System Administrators</w:t>
            </w:r>
          </w:p>
        </w:tc>
      </w:tr>
      <w:tr w:rsidR="004927C6" w:rsidRPr="00482228" w14:paraId="77E352CB" w14:textId="77777777" w:rsidTr="00270456">
        <w:tc>
          <w:tcPr>
            <w:tcW w:w="0" w:type="auto"/>
          </w:tcPr>
          <w:p w14:paraId="223DEB4C"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Extends</w:t>
            </w:r>
          </w:p>
        </w:tc>
        <w:tc>
          <w:tcPr>
            <w:tcW w:w="0" w:type="auto"/>
          </w:tcPr>
          <w:p w14:paraId="3C788DC3"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None</w:t>
            </w:r>
          </w:p>
        </w:tc>
      </w:tr>
      <w:tr w:rsidR="004927C6" w:rsidRPr="00482228" w14:paraId="027C4923" w14:textId="77777777" w:rsidTr="00270456">
        <w:tc>
          <w:tcPr>
            <w:tcW w:w="0" w:type="auto"/>
          </w:tcPr>
          <w:p w14:paraId="66EC3798"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Main Success Scenario</w:t>
            </w:r>
          </w:p>
        </w:tc>
        <w:tc>
          <w:tcPr>
            <w:tcW w:w="0" w:type="auto"/>
          </w:tcPr>
          <w:p w14:paraId="0F1DBA2F"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1. System tracks login attempts.2. AI detects 5+ failed logins from an IP.3. Alert is sent via email and dashboard.4. Analyst blocks the IP if suspicious.</w:t>
            </w:r>
          </w:p>
        </w:tc>
      </w:tr>
      <w:tr w:rsidR="004927C6" w:rsidRPr="00482228" w14:paraId="3B3D095C" w14:textId="77777777" w:rsidTr="00270456">
        <w:tc>
          <w:tcPr>
            <w:tcW w:w="0" w:type="auto"/>
          </w:tcPr>
          <w:p w14:paraId="750E6FB2"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Alternate Flows</w:t>
            </w:r>
          </w:p>
        </w:tc>
        <w:tc>
          <w:tcPr>
            <w:tcW w:w="0" w:type="auto"/>
          </w:tcPr>
          <w:p w14:paraId="45DFF168"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Analyst dismisses the alert if logins are valid.</w:t>
            </w:r>
          </w:p>
        </w:tc>
      </w:tr>
      <w:tr w:rsidR="004927C6" w:rsidRPr="00482228" w14:paraId="7F74A52C" w14:textId="77777777" w:rsidTr="00270456">
        <w:tc>
          <w:tcPr>
            <w:tcW w:w="0" w:type="auto"/>
          </w:tcPr>
          <w:p w14:paraId="2F9CDB73"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Exceptions</w:t>
            </w:r>
          </w:p>
        </w:tc>
        <w:tc>
          <w:tcPr>
            <w:tcW w:w="0" w:type="auto"/>
          </w:tcPr>
          <w:p w14:paraId="2F9B9A21"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Network issues log failures, and alerts are queued.</w:t>
            </w:r>
          </w:p>
        </w:tc>
      </w:tr>
      <w:tr w:rsidR="004927C6" w:rsidRPr="00482228" w14:paraId="306E5DE7" w14:textId="77777777" w:rsidTr="00270456">
        <w:tc>
          <w:tcPr>
            <w:tcW w:w="0" w:type="auto"/>
          </w:tcPr>
          <w:p w14:paraId="38F18A3D"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b/>
                <w:bCs/>
              </w:rPr>
              <w:t>Includes</w:t>
            </w:r>
          </w:p>
        </w:tc>
        <w:tc>
          <w:tcPr>
            <w:tcW w:w="0" w:type="auto"/>
          </w:tcPr>
          <w:p w14:paraId="25510660" w14:textId="77777777" w:rsidR="004927C6" w:rsidRPr="00482228" w:rsidRDefault="004927C6" w:rsidP="00270456">
            <w:pPr>
              <w:pStyle w:val="Compact"/>
              <w:rPr>
                <w:rFonts w:ascii="Times New Roman" w:hAnsi="Times New Roman" w:cs="Times New Roman"/>
              </w:rPr>
            </w:pPr>
            <w:r w:rsidRPr="00482228">
              <w:rPr>
                <w:rFonts w:ascii="Times New Roman" w:hAnsi="Times New Roman" w:cs="Times New Roman"/>
              </w:rPr>
              <w:t>FR-1 (Log Collection), FR-2 (AI-Based Detection), FR-3 (Alert System)</w:t>
            </w:r>
          </w:p>
        </w:tc>
      </w:tr>
    </w:tbl>
    <w:p w14:paraId="15153645" w14:textId="77777777" w:rsidR="004927C6" w:rsidRPr="00482228" w:rsidRDefault="004927C6" w:rsidP="004927C6">
      <w:pPr>
        <w:pStyle w:val="Heading2"/>
        <w:rPr>
          <w:rFonts w:ascii="Times New Roman" w:hAnsi="Times New Roman" w:cs="Times New Roman"/>
          <w:color w:val="auto"/>
        </w:rPr>
      </w:pPr>
      <w:bookmarkStart w:id="102" w:name="Xcca5858709be3ee6f1457c3464cbdea3f2b462c"/>
      <w:bookmarkEnd w:id="94"/>
      <w:bookmarkEnd w:id="99"/>
    </w:p>
    <w:p w14:paraId="69CFB640" w14:textId="77777777" w:rsidR="004927C6" w:rsidRPr="00482228" w:rsidRDefault="004927C6" w:rsidP="004927C6">
      <w:pPr>
        <w:rPr>
          <w:rFonts w:ascii="Times New Roman" w:eastAsiaTheme="majorEastAsia" w:hAnsi="Times New Roman" w:cs="Times New Roman"/>
          <w:b/>
          <w:bCs/>
          <w:sz w:val="28"/>
          <w:szCs w:val="28"/>
        </w:rPr>
      </w:pPr>
      <w:r w:rsidRPr="00482228">
        <w:rPr>
          <w:rFonts w:ascii="Times New Roman" w:hAnsi="Times New Roman" w:cs="Times New Roman"/>
        </w:rPr>
        <w:br w:type="page"/>
      </w:r>
    </w:p>
    <w:p w14:paraId="608FB680" w14:textId="77777777" w:rsidR="004927C6" w:rsidRPr="00482228" w:rsidRDefault="004927C6" w:rsidP="004927C6">
      <w:pPr>
        <w:pStyle w:val="Heading2"/>
        <w:rPr>
          <w:rFonts w:ascii="Times New Roman" w:hAnsi="Times New Roman" w:cs="Times New Roman"/>
          <w:color w:val="auto"/>
        </w:rPr>
      </w:pPr>
      <w:bookmarkStart w:id="103" w:name="_Toc196433608"/>
      <w:bookmarkStart w:id="104" w:name="_Toc197109136"/>
      <w:r w:rsidRPr="00482228">
        <w:rPr>
          <w:rFonts w:ascii="Times New Roman" w:hAnsi="Times New Roman" w:cs="Times New Roman"/>
          <w:color w:val="auto"/>
        </w:rPr>
        <w:lastRenderedPageBreak/>
        <w:t>7. Use Case Diagram</w:t>
      </w:r>
      <w:bookmarkEnd w:id="103"/>
      <w:bookmarkEnd w:id="104"/>
    </w:p>
    <w:p w14:paraId="04593302" w14:textId="77777777" w:rsidR="004927C6" w:rsidRDefault="004927C6" w:rsidP="004927C6">
      <w:pPr>
        <w:pStyle w:val="FirstParagraph"/>
        <w:rPr>
          <w:rFonts w:ascii="Times New Roman" w:hAnsi="Times New Roman" w:cs="Times New Roman"/>
        </w:rPr>
      </w:pPr>
      <w:r w:rsidRPr="00482228">
        <w:rPr>
          <w:rFonts w:ascii="Times New Roman" w:hAnsi="Times New Roman" w:cs="Times New Roman"/>
        </w:rPr>
        <w:t xml:space="preserve">The use case diagram </w:t>
      </w:r>
      <w:r w:rsidRPr="00482228">
        <w:rPr>
          <w:rFonts w:ascii="Times New Roman" w:hAnsi="Times New Roman" w:cs="Times New Roman"/>
          <w:b/>
          <w:bCs/>
          <w:i/>
          <w:iCs/>
        </w:rPr>
        <w:t>(Figure 01)</w:t>
      </w:r>
      <w:r w:rsidRPr="00482228">
        <w:rPr>
          <w:rFonts w:ascii="Times New Roman" w:hAnsi="Times New Roman" w:cs="Times New Roman"/>
        </w:rPr>
        <w:t xml:space="preserve"> illustrates the interactions between actors (Security Analysts, System Administrators) and use cases (UC-1, UC-2). It shows how analysts monitor alerts and administrators configure the system. </w:t>
      </w:r>
    </w:p>
    <w:p w14:paraId="6D06736B" w14:textId="77777777" w:rsidR="004927C6" w:rsidRDefault="004927C6" w:rsidP="004927C6">
      <w:pPr>
        <w:pStyle w:val="FirstParagraph"/>
        <w:numPr>
          <w:ilvl w:val="0"/>
          <w:numId w:val="4"/>
        </w:numPr>
        <w:rPr>
          <w:rFonts w:ascii="Times New Roman" w:hAnsi="Times New Roman" w:cs="Times New Roman"/>
        </w:rPr>
      </w:pPr>
      <w:r w:rsidRPr="00F9588B">
        <w:rPr>
          <w:rFonts w:ascii="Times New Roman" w:hAnsi="Times New Roman" w:cs="Times New Roman"/>
          <w:b/>
          <w:bCs/>
        </w:rPr>
        <w:t>Actors</w:t>
      </w:r>
      <w:r w:rsidRPr="00F9588B">
        <w:rPr>
          <w:rFonts w:ascii="Times New Roman" w:hAnsi="Times New Roman" w:cs="Times New Roman"/>
        </w:rPr>
        <w:t>: Security Analyst, System Administrator.</w:t>
      </w:r>
    </w:p>
    <w:p w14:paraId="2B86C9B5" w14:textId="77777777" w:rsidR="004927C6" w:rsidRPr="00F9588B" w:rsidRDefault="004927C6" w:rsidP="004927C6">
      <w:pPr>
        <w:pStyle w:val="FirstParagraph"/>
        <w:numPr>
          <w:ilvl w:val="0"/>
          <w:numId w:val="4"/>
        </w:numPr>
        <w:rPr>
          <w:rFonts w:ascii="Times New Roman" w:hAnsi="Times New Roman" w:cs="Times New Roman"/>
        </w:rPr>
      </w:pPr>
      <w:r w:rsidRPr="00F9588B">
        <w:rPr>
          <w:rFonts w:ascii="Times New Roman" w:hAnsi="Times New Roman" w:cs="Times New Roman"/>
          <w:b/>
          <w:bCs/>
        </w:rPr>
        <w:t>Use Cases</w:t>
      </w:r>
      <w:r w:rsidRPr="00F9588B">
        <w:rPr>
          <w:rFonts w:ascii="Times New Roman" w:hAnsi="Times New Roman" w:cs="Times New Roman"/>
        </w:rPr>
        <w:t>: Anomalous File Creation Detection, Suspicious Login Attempt Detection.</w:t>
      </w:r>
    </w:p>
    <w:p w14:paraId="6CF4E5B7" w14:textId="77777777" w:rsidR="004927C6" w:rsidRPr="002E6484" w:rsidRDefault="004927C6" w:rsidP="004927C6">
      <w:pPr>
        <w:pStyle w:val="Compact"/>
        <w:numPr>
          <w:ilvl w:val="0"/>
          <w:numId w:val="4"/>
        </w:numPr>
        <w:rPr>
          <w:rFonts w:ascii="Times New Roman" w:eastAsiaTheme="majorEastAsia" w:hAnsi="Times New Roman" w:cs="Times New Roman"/>
          <w:b/>
          <w:bCs/>
          <w:sz w:val="28"/>
          <w:szCs w:val="28"/>
        </w:rPr>
      </w:pPr>
      <w:r w:rsidRPr="00482228">
        <w:rPr>
          <w:rFonts w:ascii="Times New Roman" w:hAnsi="Times New Roman" w:cs="Times New Roman"/>
          <w:b/>
          <w:bCs/>
        </w:rPr>
        <w:t>Relationships</w:t>
      </w:r>
      <w:r w:rsidRPr="00482228">
        <w:rPr>
          <w:rFonts w:ascii="Times New Roman" w:hAnsi="Times New Roman" w:cs="Times New Roman"/>
        </w:rPr>
        <w:t xml:space="preserve">: Analyst interacts with both use </w:t>
      </w:r>
      <w:proofErr w:type="gramStart"/>
      <w:r w:rsidRPr="00482228">
        <w:rPr>
          <w:rFonts w:ascii="Times New Roman" w:hAnsi="Times New Roman" w:cs="Times New Roman"/>
        </w:rPr>
        <w:t>cases</w:t>
      </w:r>
      <w:r>
        <w:rPr>
          <w:rFonts w:ascii="Times New Roman" w:hAnsi="Times New Roman" w:cs="Times New Roman"/>
        </w:rPr>
        <w:t xml:space="preserve"> </w:t>
      </w:r>
      <w:r>
        <w:rPr>
          <w:rFonts w:ascii="Times New Roman" w:eastAsiaTheme="majorEastAsia" w:hAnsi="Times New Roman" w:cs="Times New Roman"/>
          <w:b/>
          <w:bCs/>
          <w:sz w:val="28"/>
          <w:szCs w:val="28"/>
        </w:rPr>
        <w:t>,</w:t>
      </w:r>
      <w:proofErr w:type="gramEnd"/>
      <w:r>
        <w:rPr>
          <w:rFonts w:ascii="Times New Roman" w:eastAsiaTheme="majorEastAsia" w:hAnsi="Times New Roman" w:cs="Times New Roman"/>
          <w:b/>
          <w:bCs/>
          <w:sz w:val="28"/>
          <w:szCs w:val="28"/>
        </w:rPr>
        <w:t xml:space="preserve"> </w:t>
      </w:r>
      <w:r w:rsidRPr="002E6484">
        <w:rPr>
          <w:rFonts w:ascii="Times New Roman" w:hAnsi="Times New Roman" w:cs="Times New Roman"/>
        </w:rPr>
        <w:t>Administrator configures system settings</w:t>
      </w:r>
      <w:r w:rsidRPr="002E6484">
        <w:rPr>
          <w:rFonts w:ascii="Times New Roman" w:hAnsi="Times New Roman" w:cs="Times New Roman"/>
          <w:b/>
          <w:bCs/>
        </w:rPr>
        <w:t>.</w:t>
      </w:r>
      <w:bookmarkStart w:id="105" w:name="X3400a1e2707b4575b2f90e96865ffa100d4a398"/>
      <w:bookmarkEnd w:id="102"/>
    </w:p>
    <w:p w14:paraId="0A1D89D5" w14:textId="77777777" w:rsidR="004927C6" w:rsidRPr="00482228" w:rsidRDefault="004927C6" w:rsidP="004927C6">
      <w:pPr>
        <w:pStyle w:val="Compact"/>
        <w:ind w:left="720"/>
        <w:rPr>
          <w:rFonts w:ascii="Times New Roman" w:eastAsiaTheme="majorEastAsia" w:hAnsi="Times New Roman" w:cs="Times New Roman"/>
          <w:b/>
          <w:bCs/>
          <w:sz w:val="28"/>
          <w:szCs w:val="28"/>
        </w:rPr>
      </w:pPr>
    </w:p>
    <w:p w14:paraId="2A3D56AB" w14:textId="77777777" w:rsidR="004927C6" w:rsidRPr="00482228" w:rsidRDefault="004927C6" w:rsidP="004927C6">
      <w:pPr>
        <w:pStyle w:val="Compact"/>
        <w:ind w:left="720"/>
        <w:rPr>
          <w:rFonts w:ascii="Times New Roman" w:eastAsiaTheme="majorEastAsia" w:hAnsi="Times New Roman" w:cs="Times New Roman"/>
          <w:b/>
          <w:bCs/>
          <w:sz w:val="28"/>
          <w:szCs w:val="28"/>
        </w:rPr>
      </w:pPr>
    </w:p>
    <w:p w14:paraId="0E32B0FF" w14:textId="77777777" w:rsidR="004927C6" w:rsidRPr="00482228" w:rsidRDefault="004927C6" w:rsidP="004927C6">
      <w:pPr>
        <w:pStyle w:val="Compact"/>
        <w:ind w:left="240"/>
        <w:jc w:val="center"/>
        <w:rPr>
          <w:rFonts w:ascii="Times New Roman" w:eastAsiaTheme="majorEastAsia" w:hAnsi="Times New Roman" w:cs="Times New Roman"/>
          <w:b/>
          <w:bCs/>
          <w:sz w:val="28"/>
          <w:szCs w:val="28"/>
        </w:rPr>
      </w:pPr>
      <w:r w:rsidRPr="00482228">
        <w:rPr>
          <w:rFonts w:ascii="Times New Roman" w:eastAsiaTheme="majorEastAsia" w:hAnsi="Times New Roman" w:cs="Times New Roman"/>
          <w:b/>
          <w:bCs/>
          <w:noProof/>
          <w:sz w:val="28"/>
          <w:szCs w:val="28"/>
        </w:rPr>
        <w:drawing>
          <wp:inline distT="0" distB="0" distL="0" distR="0" wp14:anchorId="1292422E" wp14:editId="10019C61">
            <wp:extent cx="5943600" cy="4199255"/>
            <wp:effectExtent l="0" t="0" r="0" b="0"/>
            <wp:docPr id="932173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173205" name="Picture 93217320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199255"/>
                    </a:xfrm>
                    <a:prstGeom prst="rect">
                      <a:avLst/>
                    </a:prstGeom>
                  </pic:spPr>
                </pic:pic>
              </a:graphicData>
            </a:graphic>
          </wp:inline>
        </w:drawing>
      </w:r>
      <w:r w:rsidRPr="00482228">
        <w:rPr>
          <w:rFonts w:ascii="Times New Roman" w:hAnsi="Times New Roman" w:cs="Times New Roman"/>
          <w:b/>
          <w:bCs/>
          <w:i/>
          <w:iCs/>
        </w:rPr>
        <w:t>Figure: 01</w:t>
      </w:r>
    </w:p>
    <w:p w14:paraId="49BCD611" w14:textId="77777777" w:rsidR="004927C6" w:rsidRPr="00482228" w:rsidRDefault="004927C6" w:rsidP="004927C6">
      <w:pPr>
        <w:rPr>
          <w:rFonts w:ascii="Times New Roman" w:eastAsiaTheme="majorEastAsia" w:hAnsi="Times New Roman" w:cs="Times New Roman"/>
          <w:b/>
          <w:bCs/>
          <w:sz w:val="28"/>
          <w:szCs w:val="28"/>
        </w:rPr>
      </w:pPr>
    </w:p>
    <w:p w14:paraId="6C6D2330" w14:textId="77777777" w:rsidR="004927C6" w:rsidRPr="002E6484" w:rsidRDefault="004927C6" w:rsidP="004927C6">
      <w:pPr>
        <w:rPr>
          <w:rFonts w:ascii="Times New Roman" w:hAnsi="Times New Roman" w:cs="Times New Roman"/>
        </w:rPr>
      </w:pPr>
      <w:bookmarkStart w:id="106" w:name="X1aad4dd637bee445bfefd05f11f2f7226de8887"/>
      <w:bookmarkEnd w:id="105"/>
      <w:r w:rsidRPr="00D36E44">
        <w:rPr>
          <w:rFonts w:ascii="Times New Roman" w:hAnsi="Times New Roman" w:cs="Times New Roman"/>
          <w:b/>
          <w:bCs/>
          <w:i/>
          <w:iCs/>
        </w:rPr>
        <w:t xml:space="preserve"> </w:t>
      </w:r>
    </w:p>
    <w:p w14:paraId="31EBE08C" w14:textId="77777777" w:rsidR="004927C6" w:rsidRPr="00482228" w:rsidRDefault="004927C6" w:rsidP="004927C6">
      <w:pPr>
        <w:pStyle w:val="Compact"/>
        <w:ind w:left="720"/>
        <w:rPr>
          <w:rFonts w:ascii="Times New Roman" w:hAnsi="Times New Roman" w:cs="Times New Roman"/>
        </w:rPr>
      </w:pPr>
    </w:p>
    <w:p w14:paraId="41123B4B" w14:textId="77777777" w:rsidR="004927C6" w:rsidRPr="00482228" w:rsidRDefault="004927C6" w:rsidP="004927C6">
      <w:pPr>
        <w:pStyle w:val="Heading2"/>
        <w:rPr>
          <w:rFonts w:ascii="Times New Roman" w:hAnsi="Times New Roman" w:cs="Times New Roman"/>
          <w:color w:val="auto"/>
        </w:rPr>
      </w:pPr>
      <w:bookmarkStart w:id="107" w:name="_Toc196433609"/>
      <w:bookmarkStart w:id="108" w:name="_Toc197109137"/>
      <w:bookmarkEnd w:id="106"/>
      <w:r>
        <w:rPr>
          <w:rFonts w:ascii="Times New Roman" w:hAnsi="Times New Roman" w:cs="Times New Roman"/>
          <w:color w:val="auto"/>
        </w:rPr>
        <w:lastRenderedPageBreak/>
        <w:t>9</w:t>
      </w:r>
      <w:r w:rsidRPr="00482228">
        <w:rPr>
          <w:rFonts w:ascii="Times New Roman" w:hAnsi="Times New Roman" w:cs="Times New Roman"/>
          <w:color w:val="auto"/>
        </w:rPr>
        <w:t>. Summary</w:t>
      </w:r>
      <w:bookmarkEnd w:id="107"/>
      <w:bookmarkEnd w:id="108"/>
    </w:p>
    <w:p w14:paraId="73797D51" w14:textId="77777777" w:rsidR="004927C6" w:rsidRPr="00E52167" w:rsidRDefault="004927C6" w:rsidP="004927C6">
      <w:pPr>
        <w:pStyle w:val="ListParagraph"/>
        <w:spacing w:after="0" w:line="240" w:lineRule="auto"/>
        <w:rPr>
          <w:rFonts w:ascii="Times New Roman" w:eastAsia="Times New Roman" w:hAnsi="Times New Roman" w:cs="Times New Roman"/>
          <w:sz w:val="24"/>
          <w:szCs w:val="24"/>
        </w:rPr>
      </w:pPr>
      <w:r w:rsidRPr="00E52167">
        <w:rPr>
          <w:rFonts w:ascii="Times New Roman" w:eastAsia="Times New Roman" w:hAnsi="Times New Roman" w:cs="Times New Roman"/>
          <w:sz w:val="24"/>
          <w:szCs w:val="24"/>
        </w:rPr>
        <w:t xml:space="preserve">This document describes an AI-powered anomaly detection system using </w:t>
      </w:r>
      <w:proofErr w:type="spellStart"/>
      <w:r w:rsidRPr="00E52167">
        <w:rPr>
          <w:rFonts w:ascii="Times New Roman" w:eastAsia="Times New Roman" w:hAnsi="Times New Roman" w:cs="Times New Roman"/>
          <w:sz w:val="24"/>
          <w:szCs w:val="24"/>
        </w:rPr>
        <w:t>Wazuh</w:t>
      </w:r>
      <w:proofErr w:type="spellEnd"/>
      <w:r w:rsidRPr="00E52167">
        <w:rPr>
          <w:rFonts w:ascii="Times New Roman" w:eastAsia="Times New Roman" w:hAnsi="Times New Roman" w:cs="Times New Roman"/>
          <w:sz w:val="24"/>
          <w:szCs w:val="24"/>
        </w:rPr>
        <w:t xml:space="preserve"> and the Elastic Stack to identify unusual activities, such as </w:t>
      </w:r>
      <w:r w:rsidRPr="00E52167">
        <w:rPr>
          <w:rFonts w:ascii="Times New Roman" w:eastAsia="Times New Roman" w:hAnsi="Times New Roman" w:cs="Times New Roman"/>
          <w:i/>
          <w:iCs/>
          <w:sz w:val="24"/>
          <w:szCs w:val="24"/>
        </w:rPr>
        <w:t xml:space="preserve">anomalous file creation </w:t>
      </w:r>
      <w:r w:rsidRPr="00E52167">
        <w:rPr>
          <w:rFonts w:ascii="Times New Roman" w:eastAsia="Times New Roman" w:hAnsi="Times New Roman" w:cs="Times New Roman"/>
          <w:sz w:val="24"/>
          <w:szCs w:val="24"/>
        </w:rPr>
        <w:t xml:space="preserve">and </w:t>
      </w:r>
      <w:r w:rsidRPr="00E52167">
        <w:rPr>
          <w:rFonts w:ascii="Times New Roman" w:eastAsia="Times New Roman" w:hAnsi="Times New Roman" w:cs="Times New Roman"/>
          <w:i/>
          <w:iCs/>
          <w:sz w:val="24"/>
          <w:szCs w:val="24"/>
        </w:rPr>
        <w:t>suspicious login attempts</w:t>
      </w:r>
      <w:r w:rsidRPr="00E52167">
        <w:rPr>
          <w:rFonts w:ascii="Times New Roman" w:eastAsia="Times New Roman" w:hAnsi="Times New Roman" w:cs="Times New Roman"/>
          <w:sz w:val="24"/>
          <w:szCs w:val="24"/>
        </w:rPr>
        <w:t>. The system uses</w:t>
      </w:r>
      <w:r>
        <w:rPr>
          <w:rFonts w:ascii="Times New Roman" w:eastAsia="Times New Roman" w:hAnsi="Times New Roman" w:cs="Times New Roman"/>
          <w:sz w:val="24"/>
          <w:szCs w:val="24"/>
        </w:rPr>
        <w:t xml:space="preserve"> A</w:t>
      </w:r>
      <w:r w:rsidRPr="00E52167">
        <w:rPr>
          <w:rFonts w:ascii="Times New Roman" w:eastAsia="Times New Roman" w:hAnsi="Times New Roman" w:cs="Times New Roman"/>
          <w:sz w:val="24"/>
          <w:szCs w:val="24"/>
        </w:rPr>
        <w:t>rtificial intelligence for automatic detection, real-time monitoring</w:t>
      </w:r>
      <w:r>
        <w:rPr>
          <w:rFonts w:ascii="Times New Roman" w:eastAsia="Times New Roman" w:hAnsi="Times New Roman" w:cs="Times New Roman"/>
          <w:sz w:val="24"/>
          <w:szCs w:val="24"/>
        </w:rPr>
        <w:t>,</w:t>
      </w:r>
      <w:r w:rsidRPr="00E52167">
        <w:rPr>
          <w:rFonts w:ascii="Times New Roman" w:eastAsia="Times New Roman" w:hAnsi="Times New Roman" w:cs="Times New Roman"/>
          <w:sz w:val="24"/>
          <w:szCs w:val="24"/>
        </w:rPr>
        <w:t xml:space="preserve"> and instant alerts, with a clear visualization of data on Kibana dashboards.  </w:t>
      </w:r>
    </w:p>
    <w:p w14:paraId="16C97ACC" w14:textId="77777777" w:rsidR="004927C6" w:rsidRPr="00E52167" w:rsidRDefault="004927C6" w:rsidP="004927C6">
      <w:pPr>
        <w:pStyle w:val="ListParagraph"/>
        <w:spacing w:after="0" w:line="240" w:lineRule="auto"/>
        <w:rPr>
          <w:rFonts w:ascii="Times New Roman" w:eastAsia="Times New Roman" w:hAnsi="Times New Roman" w:cs="Times New Roman"/>
          <w:sz w:val="24"/>
          <w:szCs w:val="24"/>
        </w:rPr>
      </w:pPr>
      <w:r w:rsidRPr="00E52167">
        <w:rPr>
          <w:rFonts w:ascii="Times New Roman" w:eastAsia="Times New Roman" w:hAnsi="Times New Roman" w:cs="Times New Roman"/>
          <w:sz w:val="24"/>
          <w:szCs w:val="24"/>
        </w:rPr>
        <w:t xml:space="preserve">Designed for security analysts, system administrators, and AI engineers, it offers features like log collection, customizable alerts, and incident reporting. It supports multiple platforms, scales with growing data, and integrates with other security tools. The system provides clear dashboards and email notifications to keep users informed.  </w:t>
      </w:r>
    </w:p>
    <w:p w14:paraId="4A78AD04" w14:textId="77777777" w:rsidR="004927C6" w:rsidRPr="00E52167" w:rsidRDefault="004927C6" w:rsidP="004927C6">
      <w:pPr>
        <w:pStyle w:val="ListParagraph"/>
        <w:spacing w:after="0" w:line="240" w:lineRule="auto"/>
        <w:rPr>
          <w:rFonts w:ascii="Times New Roman" w:eastAsia="Times New Roman" w:hAnsi="Times New Roman" w:cs="Times New Roman"/>
          <w:sz w:val="24"/>
          <w:szCs w:val="24"/>
        </w:rPr>
      </w:pPr>
      <w:r w:rsidRPr="00E52167">
        <w:rPr>
          <w:rFonts w:ascii="Times New Roman" w:eastAsia="Times New Roman" w:hAnsi="Times New Roman" w:cs="Times New Roman"/>
          <w:sz w:val="24"/>
          <w:szCs w:val="24"/>
        </w:rPr>
        <w:t>Two key use cases</w:t>
      </w:r>
      <w:r>
        <w:rPr>
          <w:rFonts w:ascii="Times New Roman" w:eastAsia="Times New Roman" w:hAnsi="Times New Roman" w:cs="Times New Roman"/>
          <w:sz w:val="24"/>
          <w:szCs w:val="24"/>
        </w:rPr>
        <w:t xml:space="preserve"> </w:t>
      </w:r>
      <w:r w:rsidRPr="00E52167">
        <w:rPr>
          <w:rFonts w:ascii="Times New Roman" w:eastAsia="Times New Roman" w:hAnsi="Times New Roman" w:cs="Times New Roman"/>
          <w:sz w:val="24"/>
          <w:szCs w:val="24"/>
        </w:rPr>
        <w:t xml:space="preserve">detecting </w:t>
      </w:r>
      <w:r w:rsidRPr="00E52167">
        <w:rPr>
          <w:rFonts w:ascii="Times New Roman" w:eastAsia="Times New Roman" w:hAnsi="Times New Roman" w:cs="Times New Roman"/>
          <w:i/>
          <w:iCs/>
          <w:sz w:val="24"/>
          <w:szCs w:val="24"/>
        </w:rPr>
        <w:t>unusual file creation</w:t>
      </w:r>
      <w:r w:rsidRPr="00E52167">
        <w:rPr>
          <w:rFonts w:ascii="Times New Roman" w:eastAsia="Times New Roman" w:hAnsi="Times New Roman" w:cs="Times New Roman"/>
          <w:sz w:val="24"/>
          <w:szCs w:val="24"/>
        </w:rPr>
        <w:t xml:space="preserve"> and </w:t>
      </w:r>
      <w:r w:rsidRPr="00E52167">
        <w:rPr>
          <w:rFonts w:ascii="Times New Roman" w:eastAsia="Times New Roman" w:hAnsi="Times New Roman" w:cs="Times New Roman"/>
          <w:i/>
          <w:iCs/>
          <w:sz w:val="24"/>
          <w:szCs w:val="24"/>
        </w:rPr>
        <w:t>suspicious logins</w:t>
      </w:r>
      <w:r>
        <w:rPr>
          <w:rFonts w:ascii="Times New Roman" w:eastAsia="Times New Roman" w:hAnsi="Times New Roman" w:cs="Times New Roman"/>
          <w:sz w:val="24"/>
          <w:szCs w:val="24"/>
        </w:rPr>
        <w:t xml:space="preserve"> </w:t>
      </w:r>
      <w:r w:rsidRPr="00E52167">
        <w:rPr>
          <w:rFonts w:ascii="Times New Roman" w:eastAsia="Times New Roman" w:hAnsi="Times New Roman" w:cs="Times New Roman"/>
          <w:sz w:val="24"/>
          <w:szCs w:val="24"/>
        </w:rPr>
        <w:t>demonstrate how it helps security teams respond quickly and effectively</w:t>
      </w:r>
    </w:p>
    <w:p w14:paraId="1A7DCCF3" w14:textId="57A1DE4E" w:rsidR="004927C6" w:rsidRDefault="004927C6">
      <w:pPr>
        <w:spacing w:after="160" w:line="278" w:lineRule="auto"/>
        <w:ind w:left="0" w:firstLine="0"/>
      </w:pPr>
      <w:r>
        <w:br w:type="page"/>
      </w:r>
    </w:p>
    <w:p w14:paraId="618B0AFA" w14:textId="731DAEA4" w:rsidR="0023161F" w:rsidRPr="0023161F" w:rsidRDefault="0023161F" w:rsidP="0023161F">
      <w:pPr>
        <w:pStyle w:val="Heading1"/>
        <w:ind w:left="-5"/>
      </w:pPr>
      <w:bookmarkStart w:id="109" w:name="X9af61bad355c2b2a7aa173f8586a6cbf0f1d9e7"/>
      <w:bookmarkStart w:id="110" w:name="_Toc196433409"/>
      <w:bookmarkStart w:id="111" w:name="_Toc197109138"/>
      <w:r>
        <w:lastRenderedPageBreak/>
        <w:t xml:space="preserve">Chapter </w:t>
      </w:r>
      <w:r>
        <w:t>3</w:t>
      </w:r>
      <w:r>
        <w:t xml:space="preserve">: </w:t>
      </w:r>
      <w:r w:rsidRPr="0023161F">
        <w:t>Software Design Specification</w:t>
      </w:r>
      <w:bookmarkEnd w:id="111"/>
    </w:p>
    <w:p w14:paraId="186313BA" w14:textId="2530F09A" w:rsidR="004927C6" w:rsidRPr="0038555A" w:rsidRDefault="004927C6" w:rsidP="004927C6">
      <w:pPr>
        <w:pStyle w:val="Heading2"/>
        <w:rPr>
          <w:rFonts w:ascii="Times New Roman" w:hAnsi="Times New Roman" w:cs="Times New Roman"/>
          <w:color w:val="auto"/>
        </w:rPr>
      </w:pPr>
      <w:bookmarkStart w:id="112" w:name="_Toc197109139"/>
      <w:r w:rsidRPr="0038555A">
        <w:rPr>
          <w:rFonts w:ascii="Times New Roman" w:hAnsi="Times New Roman" w:cs="Times New Roman"/>
          <w:color w:val="auto"/>
        </w:rPr>
        <w:t>1. Product Perspective</w:t>
      </w:r>
      <w:bookmarkEnd w:id="110"/>
      <w:bookmarkEnd w:id="112"/>
      <w:r>
        <w:rPr>
          <w:rFonts w:ascii="Times New Roman" w:hAnsi="Times New Roman" w:cs="Times New Roman"/>
          <w:color w:val="auto"/>
        </w:rPr>
        <w:t xml:space="preserve"> </w:t>
      </w:r>
    </w:p>
    <w:p w14:paraId="2BF88F2D" w14:textId="77777777" w:rsidR="004927C6" w:rsidRPr="0038555A" w:rsidRDefault="004927C6" w:rsidP="004927C6">
      <w:pPr>
        <w:pStyle w:val="FirstParagraph"/>
        <w:rPr>
          <w:rFonts w:ascii="Times New Roman" w:hAnsi="Times New Roman" w:cs="Times New Roman"/>
        </w:rPr>
      </w:pPr>
      <w:r w:rsidRPr="0038555A">
        <w:rPr>
          <w:rFonts w:ascii="Times New Roman" w:hAnsi="Times New Roman" w:cs="Times New Roman"/>
        </w:rPr>
        <w:t xml:space="preserve">The system is a security monitoring tool that integrates </w:t>
      </w: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a Security Information and Event Management platform) with the Elastic Stack (Elasticsearch, Logstash, Kibana) to collect, analyze, and visualize security logs. It uses AI-driven anomaly detection to identify threats like unauthorized file creation and suspicious login attempts, providing real-time alerts and dashboards for security teams.</w:t>
      </w:r>
    </w:p>
    <w:p w14:paraId="79998B8F" w14:textId="77777777" w:rsidR="004927C6" w:rsidRPr="0038555A" w:rsidRDefault="004927C6" w:rsidP="004927C6">
      <w:pPr>
        <w:pStyle w:val="Heading2"/>
        <w:rPr>
          <w:rFonts w:ascii="Times New Roman" w:hAnsi="Times New Roman" w:cs="Times New Roman"/>
          <w:color w:val="auto"/>
        </w:rPr>
      </w:pPr>
      <w:bookmarkStart w:id="113" w:name="_Toc196433410"/>
      <w:bookmarkStart w:id="114" w:name="Xdea7f7496b42afd110dcfdc4797622b1d2bc652"/>
      <w:bookmarkStart w:id="115" w:name="_Toc197109140"/>
      <w:bookmarkEnd w:id="109"/>
      <w:r w:rsidRPr="0038555A">
        <w:rPr>
          <w:rFonts w:ascii="Times New Roman" w:hAnsi="Times New Roman" w:cs="Times New Roman"/>
          <w:color w:val="auto"/>
        </w:rPr>
        <w:t>2. Design Considerations</w:t>
      </w:r>
      <w:bookmarkEnd w:id="113"/>
      <w:bookmarkEnd w:id="115"/>
    </w:p>
    <w:p w14:paraId="128BE177" w14:textId="77777777" w:rsidR="004927C6" w:rsidRPr="0038555A" w:rsidRDefault="004927C6" w:rsidP="004927C6">
      <w:pPr>
        <w:numPr>
          <w:ilvl w:val="0"/>
          <w:numId w:val="4"/>
        </w:numPr>
        <w:spacing w:after="200" w:line="240" w:lineRule="auto"/>
        <w:ind w:left="720"/>
        <w:rPr>
          <w:rFonts w:ascii="Times New Roman" w:hAnsi="Times New Roman" w:cs="Times New Roman"/>
        </w:rPr>
      </w:pPr>
      <w:r w:rsidRPr="0038555A">
        <w:rPr>
          <w:rFonts w:ascii="Times New Roman" w:hAnsi="Times New Roman" w:cs="Times New Roman"/>
          <w:b/>
          <w:bCs/>
        </w:rPr>
        <w:t>Assumptions</w:t>
      </w:r>
      <w:r w:rsidRPr="0038555A">
        <w:rPr>
          <w:rFonts w:ascii="Times New Roman" w:hAnsi="Times New Roman" w:cs="Times New Roman"/>
        </w:rPr>
        <w:t>:</w:t>
      </w:r>
    </w:p>
    <w:p w14:paraId="1B555718" w14:textId="77777777" w:rsidR="004927C6" w:rsidRPr="0038555A" w:rsidRDefault="004927C6" w:rsidP="004927C6">
      <w:pPr>
        <w:pStyle w:val="Compact"/>
        <w:numPr>
          <w:ilvl w:val="0"/>
          <w:numId w:val="8"/>
        </w:numPr>
        <w:rPr>
          <w:rFonts w:ascii="Times New Roman" w:hAnsi="Times New Roman" w:cs="Times New Roman"/>
        </w:rPr>
      </w:pP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w:t>
      </w:r>
      <w:proofErr w:type="spellStart"/>
      <w:r w:rsidRPr="0038555A">
        <w:rPr>
          <w:rFonts w:ascii="Times New Roman" w:hAnsi="Times New Roman" w:cs="Times New Roman"/>
        </w:rPr>
        <w:t>Filebeat</w:t>
      </w:r>
      <w:proofErr w:type="spellEnd"/>
      <w:r w:rsidRPr="0038555A">
        <w:rPr>
          <w:rFonts w:ascii="Times New Roman" w:hAnsi="Times New Roman" w:cs="Times New Roman"/>
        </w:rPr>
        <w:t>, and Elastic Stack are correctly installed and configured.</w:t>
      </w:r>
    </w:p>
    <w:p w14:paraId="33FAE46C" w14:textId="77777777" w:rsidR="004927C6" w:rsidRPr="0038555A" w:rsidRDefault="004927C6" w:rsidP="004927C6">
      <w:pPr>
        <w:pStyle w:val="Compact"/>
        <w:numPr>
          <w:ilvl w:val="0"/>
          <w:numId w:val="8"/>
        </w:numPr>
        <w:rPr>
          <w:rFonts w:ascii="Times New Roman" w:hAnsi="Times New Roman" w:cs="Times New Roman"/>
        </w:rPr>
      </w:pPr>
      <w:r w:rsidRPr="0038555A">
        <w:rPr>
          <w:rFonts w:ascii="Times New Roman" w:hAnsi="Times New Roman" w:cs="Times New Roman"/>
        </w:rPr>
        <w:t>Sufficient log data is available for AI/ML analysis.</w:t>
      </w:r>
    </w:p>
    <w:p w14:paraId="3B19DF9F" w14:textId="77777777" w:rsidR="004927C6" w:rsidRPr="0038555A" w:rsidRDefault="004927C6" w:rsidP="004927C6">
      <w:pPr>
        <w:pStyle w:val="Compact"/>
        <w:numPr>
          <w:ilvl w:val="0"/>
          <w:numId w:val="8"/>
        </w:numPr>
        <w:rPr>
          <w:rFonts w:ascii="Times New Roman" w:hAnsi="Times New Roman" w:cs="Times New Roman"/>
        </w:rPr>
      </w:pPr>
      <w:r w:rsidRPr="0038555A">
        <w:rPr>
          <w:rFonts w:ascii="Times New Roman" w:hAnsi="Times New Roman" w:cs="Times New Roman"/>
        </w:rPr>
        <w:t>Users have basic familiarity with Kibana dashboards.</w:t>
      </w:r>
    </w:p>
    <w:p w14:paraId="6AA4AF2D" w14:textId="77777777" w:rsidR="004927C6" w:rsidRPr="0038555A" w:rsidRDefault="004927C6" w:rsidP="004927C6">
      <w:pPr>
        <w:numPr>
          <w:ilvl w:val="0"/>
          <w:numId w:val="4"/>
        </w:numPr>
        <w:spacing w:after="200" w:line="240" w:lineRule="auto"/>
        <w:ind w:left="720"/>
        <w:rPr>
          <w:rFonts w:ascii="Times New Roman" w:hAnsi="Times New Roman" w:cs="Times New Roman"/>
        </w:rPr>
      </w:pPr>
      <w:r w:rsidRPr="0038555A">
        <w:rPr>
          <w:rFonts w:ascii="Times New Roman" w:hAnsi="Times New Roman" w:cs="Times New Roman"/>
          <w:b/>
          <w:bCs/>
        </w:rPr>
        <w:t>Dependencies</w:t>
      </w:r>
      <w:r w:rsidRPr="0038555A">
        <w:rPr>
          <w:rFonts w:ascii="Times New Roman" w:hAnsi="Times New Roman" w:cs="Times New Roman"/>
        </w:rPr>
        <w:t>:</w:t>
      </w:r>
    </w:p>
    <w:p w14:paraId="4AE13813" w14:textId="77777777" w:rsidR="004927C6" w:rsidRPr="0038555A" w:rsidRDefault="004927C6" w:rsidP="004927C6">
      <w:pPr>
        <w:pStyle w:val="Compact"/>
        <w:numPr>
          <w:ilvl w:val="0"/>
          <w:numId w:val="8"/>
        </w:numPr>
        <w:rPr>
          <w:rFonts w:ascii="Times New Roman" w:hAnsi="Times New Roman" w:cs="Times New Roman"/>
        </w:rPr>
      </w:pP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for log collection and initial processing.</w:t>
      </w:r>
    </w:p>
    <w:p w14:paraId="3D310BDE" w14:textId="77777777" w:rsidR="004927C6" w:rsidRPr="0038555A" w:rsidRDefault="004927C6" w:rsidP="004927C6">
      <w:pPr>
        <w:pStyle w:val="Compact"/>
        <w:numPr>
          <w:ilvl w:val="0"/>
          <w:numId w:val="8"/>
        </w:numPr>
        <w:rPr>
          <w:rFonts w:ascii="Times New Roman" w:hAnsi="Times New Roman" w:cs="Times New Roman"/>
        </w:rPr>
      </w:pPr>
      <w:r w:rsidRPr="0038555A">
        <w:rPr>
          <w:rFonts w:ascii="Times New Roman" w:hAnsi="Times New Roman" w:cs="Times New Roman"/>
        </w:rPr>
        <w:t>Elastic Stack for storage, processing, and visualization.</w:t>
      </w:r>
    </w:p>
    <w:p w14:paraId="1DA10AC2" w14:textId="77777777" w:rsidR="004927C6" w:rsidRPr="0038555A" w:rsidRDefault="004927C6" w:rsidP="004927C6">
      <w:pPr>
        <w:pStyle w:val="Compact"/>
        <w:numPr>
          <w:ilvl w:val="0"/>
          <w:numId w:val="8"/>
        </w:numPr>
        <w:rPr>
          <w:rFonts w:ascii="Times New Roman" w:hAnsi="Times New Roman" w:cs="Times New Roman"/>
        </w:rPr>
      </w:pPr>
      <w:r w:rsidRPr="0038555A">
        <w:rPr>
          <w:rFonts w:ascii="Times New Roman" w:hAnsi="Times New Roman" w:cs="Times New Roman"/>
        </w:rPr>
        <w:t>Python libraries (e.g., scikit-learn) for AI/ML models.</w:t>
      </w:r>
    </w:p>
    <w:p w14:paraId="4626766A" w14:textId="77777777" w:rsidR="004927C6" w:rsidRPr="0038555A" w:rsidRDefault="004927C6" w:rsidP="004927C6">
      <w:pPr>
        <w:numPr>
          <w:ilvl w:val="0"/>
          <w:numId w:val="4"/>
        </w:numPr>
        <w:spacing w:after="200" w:line="240" w:lineRule="auto"/>
        <w:ind w:left="720"/>
        <w:rPr>
          <w:rFonts w:ascii="Times New Roman" w:hAnsi="Times New Roman" w:cs="Times New Roman"/>
        </w:rPr>
      </w:pPr>
      <w:r w:rsidRPr="0038555A">
        <w:rPr>
          <w:rFonts w:ascii="Times New Roman" w:hAnsi="Times New Roman" w:cs="Times New Roman"/>
          <w:b/>
          <w:bCs/>
        </w:rPr>
        <w:t>Limitations</w:t>
      </w:r>
      <w:r w:rsidRPr="0038555A">
        <w:rPr>
          <w:rFonts w:ascii="Times New Roman" w:hAnsi="Times New Roman" w:cs="Times New Roman"/>
        </w:rPr>
        <w:t>:</w:t>
      </w:r>
    </w:p>
    <w:p w14:paraId="4C99945A" w14:textId="77777777" w:rsidR="004927C6" w:rsidRPr="0038555A" w:rsidRDefault="004927C6" w:rsidP="004927C6">
      <w:pPr>
        <w:pStyle w:val="Compact"/>
        <w:numPr>
          <w:ilvl w:val="0"/>
          <w:numId w:val="8"/>
        </w:numPr>
        <w:rPr>
          <w:rFonts w:ascii="Times New Roman" w:hAnsi="Times New Roman" w:cs="Times New Roman"/>
        </w:rPr>
      </w:pPr>
      <w:r w:rsidRPr="0038555A">
        <w:rPr>
          <w:rFonts w:ascii="Times New Roman" w:hAnsi="Times New Roman" w:cs="Times New Roman"/>
        </w:rPr>
        <w:t>Alerts are sent but no automatic threat mitigation (e.g., auto-blocking IPs).</w:t>
      </w:r>
    </w:p>
    <w:p w14:paraId="3ADD245A" w14:textId="77777777" w:rsidR="004927C6" w:rsidRPr="0038555A" w:rsidRDefault="004927C6" w:rsidP="004927C6">
      <w:pPr>
        <w:pStyle w:val="Compact"/>
        <w:numPr>
          <w:ilvl w:val="0"/>
          <w:numId w:val="8"/>
        </w:numPr>
        <w:rPr>
          <w:rFonts w:ascii="Times New Roman" w:hAnsi="Times New Roman" w:cs="Times New Roman"/>
        </w:rPr>
      </w:pPr>
      <w:r w:rsidRPr="0038555A">
        <w:rPr>
          <w:rFonts w:ascii="Times New Roman" w:hAnsi="Times New Roman" w:cs="Times New Roman"/>
        </w:rPr>
        <w:t>Web-based Kibana dashboards only</w:t>
      </w:r>
      <w:r>
        <w:rPr>
          <w:rFonts w:ascii="Times New Roman" w:hAnsi="Times New Roman" w:cs="Times New Roman"/>
        </w:rPr>
        <w:t>,</w:t>
      </w:r>
      <w:r w:rsidRPr="0038555A">
        <w:rPr>
          <w:rFonts w:ascii="Times New Roman" w:hAnsi="Times New Roman" w:cs="Times New Roman"/>
        </w:rPr>
        <w:t xml:space="preserve"> no mobile app support.</w:t>
      </w:r>
    </w:p>
    <w:p w14:paraId="50C85A80" w14:textId="77777777" w:rsidR="004927C6" w:rsidRPr="0038555A" w:rsidRDefault="004927C6" w:rsidP="004927C6">
      <w:pPr>
        <w:numPr>
          <w:ilvl w:val="0"/>
          <w:numId w:val="4"/>
        </w:numPr>
        <w:spacing w:after="200" w:line="240" w:lineRule="auto"/>
        <w:ind w:left="720"/>
        <w:rPr>
          <w:rFonts w:ascii="Times New Roman" w:hAnsi="Times New Roman" w:cs="Times New Roman"/>
        </w:rPr>
      </w:pPr>
      <w:r w:rsidRPr="0038555A">
        <w:rPr>
          <w:rFonts w:ascii="Times New Roman" w:hAnsi="Times New Roman" w:cs="Times New Roman"/>
          <w:b/>
          <w:bCs/>
        </w:rPr>
        <w:t>Risks and Mitigation</w:t>
      </w:r>
      <w:r w:rsidRPr="0038555A">
        <w:rPr>
          <w:rFonts w:ascii="Times New Roman" w:hAnsi="Times New Roman" w:cs="Times New Roman"/>
        </w:rPr>
        <w:t>:</w:t>
      </w:r>
    </w:p>
    <w:p w14:paraId="3144B71E" w14:textId="77777777" w:rsidR="004927C6" w:rsidRPr="0038555A" w:rsidRDefault="004927C6" w:rsidP="004927C6">
      <w:pPr>
        <w:pStyle w:val="Compact"/>
        <w:numPr>
          <w:ilvl w:val="0"/>
          <w:numId w:val="9"/>
        </w:numPr>
        <w:rPr>
          <w:rFonts w:ascii="Times New Roman" w:hAnsi="Times New Roman" w:cs="Times New Roman"/>
        </w:rPr>
      </w:pPr>
      <w:r w:rsidRPr="0038555A">
        <w:rPr>
          <w:rFonts w:ascii="Times New Roman" w:hAnsi="Times New Roman" w:cs="Times New Roman"/>
          <w:b/>
          <w:bCs/>
        </w:rPr>
        <w:t>Integration Challenges</w:t>
      </w:r>
      <w:r w:rsidRPr="0038555A">
        <w:rPr>
          <w:rFonts w:ascii="Times New Roman" w:hAnsi="Times New Roman" w:cs="Times New Roman"/>
        </w:rPr>
        <w:t>: Issues connecting to external log sources.</w:t>
      </w:r>
    </w:p>
    <w:p w14:paraId="3431D2D7" w14:textId="77777777" w:rsidR="004927C6" w:rsidRPr="0038555A" w:rsidRDefault="004927C6" w:rsidP="004927C6">
      <w:pPr>
        <w:pStyle w:val="Compact"/>
        <w:numPr>
          <w:ilvl w:val="4"/>
          <w:numId w:val="4"/>
        </w:numPr>
        <w:ind w:left="2010"/>
        <w:rPr>
          <w:rFonts w:ascii="Times New Roman" w:hAnsi="Times New Roman" w:cs="Times New Roman"/>
        </w:rPr>
      </w:pPr>
      <w:r w:rsidRPr="0038555A">
        <w:rPr>
          <w:rFonts w:ascii="Times New Roman" w:hAnsi="Times New Roman" w:cs="Times New Roman"/>
          <w:b/>
          <w:bCs/>
        </w:rPr>
        <w:t>Mitigation</w:t>
      </w:r>
      <w:r w:rsidRPr="0038555A">
        <w:rPr>
          <w:rFonts w:ascii="Times New Roman" w:hAnsi="Times New Roman" w:cs="Times New Roman"/>
        </w:rPr>
        <w:t>: Test integrations with common log formats (e.g., Syslog, JSON) during development and provide setup guides.</w:t>
      </w:r>
    </w:p>
    <w:p w14:paraId="76724CE2" w14:textId="77777777" w:rsidR="004927C6" w:rsidRPr="0038555A" w:rsidRDefault="004927C6" w:rsidP="004927C6">
      <w:pPr>
        <w:pStyle w:val="Compact"/>
        <w:numPr>
          <w:ilvl w:val="0"/>
          <w:numId w:val="10"/>
        </w:numPr>
        <w:rPr>
          <w:rFonts w:ascii="Times New Roman" w:hAnsi="Times New Roman" w:cs="Times New Roman"/>
        </w:rPr>
      </w:pPr>
      <w:r w:rsidRPr="0038555A">
        <w:rPr>
          <w:rFonts w:ascii="Times New Roman" w:hAnsi="Times New Roman" w:cs="Times New Roman"/>
          <w:b/>
          <w:bCs/>
        </w:rPr>
        <w:t>Performance Issues</w:t>
      </w:r>
      <w:r w:rsidRPr="0038555A">
        <w:rPr>
          <w:rFonts w:ascii="Times New Roman" w:hAnsi="Times New Roman" w:cs="Times New Roman"/>
        </w:rPr>
        <w:t>: Slowdowns with large log volumes (&gt;15 GB monthly).</w:t>
      </w:r>
    </w:p>
    <w:p w14:paraId="19FC5E95" w14:textId="77777777" w:rsidR="004927C6" w:rsidRPr="0038555A" w:rsidRDefault="004927C6" w:rsidP="004927C6">
      <w:pPr>
        <w:pStyle w:val="Compact"/>
        <w:numPr>
          <w:ilvl w:val="4"/>
          <w:numId w:val="4"/>
        </w:numPr>
        <w:ind w:left="2010"/>
        <w:rPr>
          <w:rFonts w:ascii="Times New Roman" w:hAnsi="Times New Roman" w:cs="Times New Roman"/>
        </w:rPr>
      </w:pPr>
      <w:r w:rsidRPr="0038555A">
        <w:rPr>
          <w:rFonts w:ascii="Times New Roman" w:hAnsi="Times New Roman" w:cs="Times New Roman"/>
          <w:b/>
          <w:bCs/>
        </w:rPr>
        <w:t>Mitigation</w:t>
      </w:r>
      <w:r w:rsidRPr="0038555A">
        <w:rPr>
          <w:rFonts w:ascii="Times New Roman" w:hAnsi="Times New Roman" w:cs="Times New Roman"/>
        </w:rPr>
        <w:t>: Optimize Elasticsearch indexing and scale with additional nodes for larger deployments.</w:t>
      </w:r>
    </w:p>
    <w:p w14:paraId="01C543F0" w14:textId="77777777" w:rsidR="004927C6" w:rsidRPr="0038555A" w:rsidRDefault="004927C6" w:rsidP="004927C6">
      <w:pPr>
        <w:pStyle w:val="Compact"/>
        <w:numPr>
          <w:ilvl w:val="0"/>
          <w:numId w:val="10"/>
        </w:numPr>
        <w:rPr>
          <w:rFonts w:ascii="Times New Roman" w:hAnsi="Times New Roman" w:cs="Times New Roman"/>
        </w:rPr>
      </w:pPr>
      <w:r w:rsidRPr="0038555A">
        <w:rPr>
          <w:rFonts w:ascii="Times New Roman" w:hAnsi="Times New Roman" w:cs="Times New Roman"/>
          <w:b/>
          <w:bCs/>
        </w:rPr>
        <w:t>Data Quality</w:t>
      </w:r>
      <w:r w:rsidRPr="0038555A">
        <w:rPr>
          <w:rFonts w:ascii="Times New Roman" w:hAnsi="Times New Roman" w:cs="Times New Roman"/>
        </w:rPr>
        <w:t>: Poor log data reducing AI accuracy.</w:t>
      </w:r>
    </w:p>
    <w:p w14:paraId="07CBFE72" w14:textId="77777777" w:rsidR="004927C6" w:rsidRDefault="004927C6" w:rsidP="004927C6">
      <w:pPr>
        <w:pStyle w:val="Compact"/>
        <w:numPr>
          <w:ilvl w:val="4"/>
          <w:numId w:val="4"/>
        </w:numPr>
        <w:ind w:left="2010"/>
        <w:rPr>
          <w:rFonts w:ascii="Times New Roman" w:hAnsi="Times New Roman" w:cs="Times New Roman"/>
        </w:rPr>
      </w:pPr>
      <w:r w:rsidRPr="0038555A">
        <w:rPr>
          <w:rFonts w:ascii="Times New Roman" w:hAnsi="Times New Roman" w:cs="Times New Roman"/>
          <w:b/>
          <w:bCs/>
        </w:rPr>
        <w:t>Mitigation</w:t>
      </w:r>
      <w:r w:rsidRPr="0038555A">
        <w:rPr>
          <w:rFonts w:ascii="Times New Roman" w:hAnsi="Times New Roman" w:cs="Times New Roman"/>
        </w:rPr>
        <w:t xml:space="preserve">: Preprocess logs with </w:t>
      </w:r>
      <w:proofErr w:type="spellStart"/>
      <w:r>
        <w:rPr>
          <w:rFonts w:ascii="Times New Roman" w:hAnsi="Times New Roman" w:cs="Times New Roman"/>
        </w:rPr>
        <w:t>filebeat</w:t>
      </w:r>
      <w:proofErr w:type="spellEnd"/>
      <w:r w:rsidRPr="0038555A">
        <w:rPr>
          <w:rFonts w:ascii="Times New Roman" w:hAnsi="Times New Roman" w:cs="Times New Roman"/>
        </w:rPr>
        <w:t xml:space="preserve"> to ensure consistency and validate AI models with diverse datasets.</w:t>
      </w:r>
    </w:p>
    <w:p w14:paraId="37ED0DFE" w14:textId="77777777" w:rsidR="004927C6" w:rsidRPr="0038555A" w:rsidRDefault="004927C6" w:rsidP="004927C6">
      <w:pPr>
        <w:rPr>
          <w:rFonts w:ascii="Times New Roman" w:hAnsi="Times New Roman" w:cs="Times New Roman"/>
        </w:rPr>
      </w:pPr>
      <w:r>
        <w:rPr>
          <w:rFonts w:ascii="Times New Roman" w:hAnsi="Times New Roman" w:cs="Times New Roman"/>
        </w:rPr>
        <w:br w:type="page"/>
      </w:r>
    </w:p>
    <w:p w14:paraId="1C3EAB0C" w14:textId="77777777" w:rsidR="004927C6" w:rsidRPr="0038555A" w:rsidRDefault="004927C6" w:rsidP="004927C6">
      <w:pPr>
        <w:pStyle w:val="Heading2"/>
        <w:rPr>
          <w:rFonts w:ascii="Times New Roman" w:hAnsi="Times New Roman" w:cs="Times New Roman"/>
          <w:color w:val="auto"/>
        </w:rPr>
      </w:pPr>
      <w:bookmarkStart w:id="116" w:name="_Toc196433411"/>
      <w:bookmarkStart w:id="117" w:name="Xdcb53c0501671c328fccf9ed0e681a33b0768fa"/>
      <w:bookmarkStart w:id="118" w:name="_Toc197109141"/>
      <w:bookmarkEnd w:id="114"/>
      <w:r w:rsidRPr="0038555A">
        <w:rPr>
          <w:rFonts w:ascii="Times New Roman" w:hAnsi="Times New Roman" w:cs="Times New Roman"/>
          <w:color w:val="auto"/>
        </w:rPr>
        <w:lastRenderedPageBreak/>
        <w:t>3. Requirements Traceability Matrix</w:t>
      </w:r>
      <w:bookmarkEnd w:id="116"/>
      <w:bookmarkEnd w:id="118"/>
    </w:p>
    <w:p w14:paraId="2B34B77D" w14:textId="77777777" w:rsidR="004927C6" w:rsidRPr="0038555A" w:rsidRDefault="004927C6" w:rsidP="004927C6">
      <w:pPr>
        <w:pStyle w:val="FirstParagraph"/>
        <w:rPr>
          <w:rFonts w:ascii="Times New Roman" w:hAnsi="Times New Roman" w:cs="Times New Roman"/>
        </w:rPr>
      </w:pPr>
      <w:r w:rsidRPr="0038555A">
        <w:rPr>
          <w:rFonts w:ascii="Times New Roman" w:hAnsi="Times New Roman" w:cs="Times New Roman"/>
        </w:rPr>
        <w:t>The matrix links requirements from the SRS to design components and test cases, ensuring all functional and non-functional requirements are addressed.</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62"/>
        <w:gridCol w:w="2250"/>
        <w:gridCol w:w="1824"/>
        <w:gridCol w:w="2270"/>
        <w:gridCol w:w="1856"/>
      </w:tblGrid>
      <w:tr w:rsidR="004927C6" w:rsidRPr="0038555A" w14:paraId="5FDD5E09" w14:textId="77777777" w:rsidTr="0027045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06FFEDE" w14:textId="77777777" w:rsidR="004927C6" w:rsidRPr="0038555A" w:rsidRDefault="004927C6" w:rsidP="00270456">
            <w:pPr>
              <w:pStyle w:val="Compact"/>
              <w:rPr>
                <w:rFonts w:ascii="Times New Roman" w:hAnsi="Times New Roman" w:cs="Times New Roman"/>
                <w:b/>
                <w:bCs/>
              </w:rPr>
            </w:pPr>
            <w:r w:rsidRPr="0038555A">
              <w:rPr>
                <w:rFonts w:ascii="Times New Roman" w:hAnsi="Times New Roman" w:cs="Times New Roman"/>
                <w:b/>
                <w:bCs/>
              </w:rPr>
              <w:t>Requirement ID</w:t>
            </w:r>
          </w:p>
        </w:tc>
        <w:tc>
          <w:tcPr>
            <w:tcW w:w="0" w:type="auto"/>
            <w:tcBorders>
              <w:bottom w:val="none" w:sz="0" w:space="0" w:color="auto"/>
            </w:tcBorders>
          </w:tcPr>
          <w:p w14:paraId="039156EE" w14:textId="77777777" w:rsidR="004927C6" w:rsidRPr="0038555A" w:rsidRDefault="004927C6" w:rsidP="00270456">
            <w:pPr>
              <w:pStyle w:val="Compact"/>
              <w:rPr>
                <w:rFonts w:ascii="Times New Roman" w:hAnsi="Times New Roman" w:cs="Times New Roman"/>
                <w:b/>
                <w:bCs/>
              </w:rPr>
            </w:pPr>
            <w:r w:rsidRPr="0038555A">
              <w:rPr>
                <w:rFonts w:ascii="Times New Roman" w:hAnsi="Times New Roman" w:cs="Times New Roman"/>
                <w:b/>
                <w:bCs/>
              </w:rPr>
              <w:t>Description</w:t>
            </w:r>
          </w:p>
        </w:tc>
        <w:tc>
          <w:tcPr>
            <w:tcW w:w="0" w:type="auto"/>
            <w:tcBorders>
              <w:bottom w:val="none" w:sz="0" w:space="0" w:color="auto"/>
            </w:tcBorders>
          </w:tcPr>
          <w:p w14:paraId="79C0987D" w14:textId="77777777" w:rsidR="004927C6" w:rsidRPr="0038555A" w:rsidRDefault="004927C6" w:rsidP="00270456">
            <w:pPr>
              <w:pStyle w:val="Compact"/>
              <w:rPr>
                <w:rFonts w:ascii="Times New Roman" w:hAnsi="Times New Roman" w:cs="Times New Roman"/>
                <w:b/>
                <w:bCs/>
              </w:rPr>
            </w:pPr>
            <w:r w:rsidRPr="0038555A">
              <w:rPr>
                <w:rFonts w:ascii="Times New Roman" w:hAnsi="Times New Roman" w:cs="Times New Roman"/>
                <w:b/>
                <w:bCs/>
              </w:rPr>
              <w:t>Design Component</w:t>
            </w:r>
          </w:p>
        </w:tc>
        <w:tc>
          <w:tcPr>
            <w:tcW w:w="2270" w:type="dxa"/>
            <w:tcBorders>
              <w:bottom w:val="none" w:sz="0" w:space="0" w:color="auto"/>
            </w:tcBorders>
          </w:tcPr>
          <w:p w14:paraId="6CA6DDCE" w14:textId="77777777" w:rsidR="004927C6" w:rsidRPr="0038555A" w:rsidRDefault="004927C6" w:rsidP="00270456">
            <w:pPr>
              <w:pStyle w:val="Compact"/>
              <w:rPr>
                <w:rFonts w:ascii="Times New Roman" w:hAnsi="Times New Roman" w:cs="Times New Roman"/>
                <w:b/>
                <w:bCs/>
              </w:rPr>
            </w:pPr>
            <w:r w:rsidRPr="0038555A">
              <w:rPr>
                <w:rFonts w:ascii="Times New Roman" w:hAnsi="Times New Roman" w:cs="Times New Roman"/>
                <w:b/>
                <w:bCs/>
              </w:rPr>
              <w:t>Test Case</w:t>
            </w:r>
          </w:p>
        </w:tc>
        <w:tc>
          <w:tcPr>
            <w:tcW w:w="1856" w:type="dxa"/>
            <w:tcBorders>
              <w:bottom w:val="none" w:sz="0" w:space="0" w:color="auto"/>
            </w:tcBorders>
          </w:tcPr>
          <w:p w14:paraId="58982557" w14:textId="77777777" w:rsidR="004927C6" w:rsidRPr="0038555A" w:rsidRDefault="004927C6" w:rsidP="00270456">
            <w:pPr>
              <w:pStyle w:val="Compact"/>
              <w:rPr>
                <w:rFonts w:ascii="Times New Roman" w:hAnsi="Times New Roman" w:cs="Times New Roman"/>
                <w:b/>
                <w:bCs/>
              </w:rPr>
            </w:pPr>
            <w:r w:rsidRPr="0038555A">
              <w:rPr>
                <w:rFonts w:ascii="Times New Roman" w:hAnsi="Times New Roman" w:cs="Times New Roman"/>
                <w:b/>
                <w:bCs/>
              </w:rPr>
              <w:t>Implementation Status</w:t>
            </w:r>
          </w:p>
        </w:tc>
      </w:tr>
      <w:tr w:rsidR="004927C6" w:rsidRPr="0038555A" w14:paraId="1EA6FB27" w14:textId="77777777" w:rsidTr="00270456">
        <w:tc>
          <w:tcPr>
            <w:tcW w:w="0" w:type="auto"/>
          </w:tcPr>
          <w:p w14:paraId="4A6D5A88" w14:textId="77777777" w:rsidR="004927C6" w:rsidRPr="00492D23" w:rsidRDefault="004927C6" w:rsidP="00270456">
            <w:pPr>
              <w:pStyle w:val="Compact"/>
              <w:rPr>
                <w:rFonts w:ascii="Times New Roman" w:hAnsi="Times New Roman" w:cs="Times New Roman"/>
                <w:b/>
                <w:bCs/>
              </w:rPr>
            </w:pPr>
            <w:r w:rsidRPr="00492D23">
              <w:rPr>
                <w:rFonts w:ascii="Times New Roman" w:hAnsi="Times New Roman" w:cs="Times New Roman"/>
                <w:b/>
                <w:bCs/>
              </w:rPr>
              <w:t>FR-1</w:t>
            </w:r>
          </w:p>
        </w:tc>
        <w:tc>
          <w:tcPr>
            <w:tcW w:w="0" w:type="auto"/>
          </w:tcPr>
          <w:p w14:paraId="6036F663"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Log Collection</w:t>
            </w:r>
          </w:p>
        </w:tc>
        <w:tc>
          <w:tcPr>
            <w:tcW w:w="0" w:type="auto"/>
          </w:tcPr>
          <w:p w14:paraId="37970BC8" w14:textId="77777777" w:rsidR="004927C6" w:rsidRPr="0038555A" w:rsidRDefault="004927C6" w:rsidP="00270456">
            <w:pPr>
              <w:pStyle w:val="Compact"/>
              <w:rPr>
                <w:rFonts w:ascii="Times New Roman" w:hAnsi="Times New Roman" w:cs="Times New Roman"/>
              </w:rPr>
            </w:pP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Agents, </w:t>
            </w:r>
            <w:proofErr w:type="spellStart"/>
            <w:r w:rsidRPr="0038555A">
              <w:rPr>
                <w:rFonts w:ascii="Times New Roman" w:hAnsi="Times New Roman" w:cs="Times New Roman"/>
              </w:rPr>
              <w:t>Filebeat</w:t>
            </w:r>
            <w:proofErr w:type="spellEnd"/>
          </w:p>
        </w:tc>
        <w:tc>
          <w:tcPr>
            <w:tcW w:w="2270" w:type="dxa"/>
          </w:tcPr>
          <w:p w14:paraId="38ABCD00"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Verify logs collected from 10 endpoints</w:t>
            </w:r>
          </w:p>
        </w:tc>
        <w:tc>
          <w:tcPr>
            <w:tcW w:w="1856" w:type="dxa"/>
          </w:tcPr>
          <w:p w14:paraId="31E44E92"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Completed</w:t>
            </w:r>
          </w:p>
        </w:tc>
      </w:tr>
      <w:tr w:rsidR="004927C6" w:rsidRPr="0038555A" w14:paraId="0B3DD16E" w14:textId="77777777" w:rsidTr="00270456">
        <w:tc>
          <w:tcPr>
            <w:tcW w:w="0" w:type="auto"/>
          </w:tcPr>
          <w:p w14:paraId="06FDBEEB" w14:textId="77777777" w:rsidR="004927C6" w:rsidRPr="00492D23" w:rsidRDefault="004927C6" w:rsidP="00270456">
            <w:pPr>
              <w:pStyle w:val="Compact"/>
              <w:rPr>
                <w:rFonts w:ascii="Times New Roman" w:hAnsi="Times New Roman" w:cs="Times New Roman"/>
                <w:b/>
                <w:bCs/>
              </w:rPr>
            </w:pPr>
            <w:r w:rsidRPr="00492D23">
              <w:rPr>
                <w:rFonts w:ascii="Times New Roman" w:hAnsi="Times New Roman" w:cs="Times New Roman"/>
                <w:b/>
                <w:bCs/>
              </w:rPr>
              <w:t>FR-2</w:t>
            </w:r>
          </w:p>
        </w:tc>
        <w:tc>
          <w:tcPr>
            <w:tcW w:w="0" w:type="auto"/>
          </w:tcPr>
          <w:p w14:paraId="4F91F63E"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AI-Based Anomaly Detection</w:t>
            </w:r>
          </w:p>
        </w:tc>
        <w:tc>
          <w:tcPr>
            <w:tcW w:w="0" w:type="auto"/>
          </w:tcPr>
          <w:p w14:paraId="2DA07D32"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AI/ML Model (Python)</w:t>
            </w:r>
          </w:p>
        </w:tc>
        <w:tc>
          <w:tcPr>
            <w:tcW w:w="2270" w:type="dxa"/>
          </w:tcPr>
          <w:p w14:paraId="00EFA462"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Test anomaly detection accuracy (&gt;90%)</w:t>
            </w:r>
          </w:p>
        </w:tc>
        <w:tc>
          <w:tcPr>
            <w:tcW w:w="1856" w:type="dxa"/>
          </w:tcPr>
          <w:p w14:paraId="04820671"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In Progress</w:t>
            </w:r>
          </w:p>
        </w:tc>
      </w:tr>
      <w:tr w:rsidR="004927C6" w:rsidRPr="0038555A" w14:paraId="136DF2C1" w14:textId="77777777" w:rsidTr="00270456">
        <w:tc>
          <w:tcPr>
            <w:tcW w:w="0" w:type="auto"/>
          </w:tcPr>
          <w:p w14:paraId="5D9826A9" w14:textId="77777777" w:rsidR="004927C6" w:rsidRPr="00492D23" w:rsidRDefault="004927C6" w:rsidP="00270456">
            <w:pPr>
              <w:pStyle w:val="Compact"/>
              <w:rPr>
                <w:rFonts w:ascii="Times New Roman" w:hAnsi="Times New Roman" w:cs="Times New Roman"/>
                <w:b/>
                <w:bCs/>
              </w:rPr>
            </w:pPr>
            <w:r w:rsidRPr="00492D23">
              <w:rPr>
                <w:rFonts w:ascii="Times New Roman" w:hAnsi="Times New Roman" w:cs="Times New Roman"/>
                <w:b/>
                <w:bCs/>
              </w:rPr>
              <w:t>FR-3</w:t>
            </w:r>
          </w:p>
        </w:tc>
        <w:tc>
          <w:tcPr>
            <w:tcW w:w="0" w:type="auto"/>
          </w:tcPr>
          <w:p w14:paraId="310FF6B8"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Alert System</w:t>
            </w:r>
          </w:p>
        </w:tc>
        <w:tc>
          <w:tcPr>
            <w:tcW w:w="0" w:type="auto"/>
          </w:tcPr>
          <w:p w14:paraId="4C78CE47" w14:textId="77777777" w:rsidR="004927C6" w:rsidRPr="0038555A" w:rsidRDefault="004927C6" w:rsidP="00270456">
            <w:pPr>
              <w:pStyle w:val="Compact"/>
              <w:rPr>
                <w:rFonts w:ascii="Times New Roman" w:hAnsi="Times New Roman" w:cs="Times New Roman"/>
              </w:rPr>
            </w:pP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Manager, Kibana</w:t>
            </w:r>
          </w:p>
        </w:tc>
        <w:tc>
          <w:tcPr>
            <w:tcW w:w="2270" w:type="dxa"/>
          </w:tcPr>
          <w:p w14:paraId="518E670A"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Confirm alerts sent within 1 second</w:t>
            </w:r>
          </w:p>
        </w:tc>
        <w:tc>
          <w:tcPr>
            <w:tcW w:w="1856" w:type="dxa"/>
          </w:tcPr>
          <w:p w14:paraId="5F13BE07"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Completed</w:t>
            </w:r>
          </w:p>
        </w:tc>
      </w:tr>
      <w:tr w:rsidR="004927C6" w:rsidRPr="0038555A" w14:paraId="2D052B5A" w14:textId="77777777" w:rsidTr="00270456">
        <w:tc>
          <w:tcPr>
            <w:tcW w:w="0" w:type="auto"/>
          </w:tcPr>
          <w:p w14:paraId="7C069247" w14:textId="77777777" w:rsidR="004927C6" w:rsidRPr="00492D23" w:rsidRDefault="004927C6" w:rsidP="00270456">
            <w:pPr>
              <w:pStyle w:val="Compact"/>
              <w:rPr>
                <w:rFonts w:ascii="Times New Roman" w:hAnsi="Times New Roman" w:cs="Times New Roman"/>
                <w:b/>
                <w:bCs/>
              </w:rPr>
            </w:pPr>
            <w:r w:rsidRPr="00492D23">
              <w:rPr>
                <w:rFonts w:ascii="Times New Roman" w:hAnsi="Times New Roman" w:cs="Times New Roman"/>
                <w:b/>
                <w:bCs/>
              </w:rPr>
              <w:t>FR-4</w:t>
            </w:r>
          </w:p>
        </w:tc>
        <w:tc>
          <w:tcPr>
            <w:tcW w:w="0" w:type="auto"/>
          </w:tcPr>
          <w:p w14:paraId="2326A887"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Dashboard Visualization</w:t>
            </w:r>
          </w:p>
        </w:tc>
        <w:tc>
          <w:tcPr>
            <w:tcW w:w="0" w:type="auto"/>
          </w:tcPr>
          <w:p w14:paraId="1D1C0AE7"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Kibana Dashboards</w:t>
            </w:r>
          </w:p>
        </w:tc>
        <w:tc>
          <w:tcPr>
            <w:tcW w:w="2270" w:type="dxa"/>
          </w:tcPr>
          <w:p w14:paraId="57DAFACF"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Validate dashboard updates in real-time</w:t>
            </w:r>
          </w:p>
        </w:tc>
        <w:tc>
          <w:tcPr>
            <w:tcW w:w="1856" w:type="dxa"/>
          </w:tcPr>
          <w:p w14:paraId="06D4CE90"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Completed</w:t>
            </w:r>
          </w:p>
        </w:tc>
      </w:tr>
      <w:tr w:rsidR="004927C6" w:rsidRPr="0038555A" w14:paraId="3124ECEE" w14:textId="77777777" w:rsidTr="00270456">
        <w:tc>
          <w:tcPr>
            <w:tcW w:w="0" w:type="auto"/>
          </w:tcPr>
          <w:p w14:paraId="3A5CE8A6" w14:textId="77777777" w:rsidR="004927C6" w:rsidRPr="00492D23" w:rsidRDefault="004927C6" w:rsidP="00270456">
            <w:pPr>
              <w:pStyle w:val="Compact"/>
              <w:rPr>
                <w:rFonts w:ascii="Times New Roman" w:hAnsi="Times New Roman" w:cs="Times New Roman"/>
                <w:b/>
                <w:bCs/>
              </w:rPr>
            </w:pPr>
            <w:r w:rsidRPr="00492D23">
              <w:rPr>
                <w:rFonts w:ascii="Times New Roman" w:hAnsi="Times New Roman" w:cs="Times New Roman"/>
                <w:b/>
                <w:bCs/>
              </w:rPr>
              <w:t>FR-5</w:t>
            </w:r>
          </w:p>
        </w:tc>
        <w:tc>
          <w:tcPr>
            <w:tcW w:w="0" w:type="auto"/>
          </w:tcPr>
          <w:p w14:paraId="1955F0B0"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Anomalous File Creation Detection</w:t>
            </w:r>
          </w:p>
        </w:tc>
        <w:tc>
          <w:tcPr>
            <w:tcW w:w="0" w:type="auto"/>
          </w:tcPr>
          <w:p w14:paraId="10FF5540" w14:textId="77777777" w:rsidR="004927C6" w:rsidRPr="0038555A" w:rsidRDefault="004927C6" w:rsidP="00270456">
            <w:pPr>
              <w:pStyle w:val="Compact"/>
              <w:rPr>
                <w:rFonts w:ascii="Times New Roman" w:hAnsi="Times New Roman" w:cs="Times New Roman"/>
              </w:rPr>
            </w:pP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FIM, AI Model</w:t>
            </w:r>
          </w:p>
        </w:tc>
        <w:tc>
          <w:tcPr>
            <w:tcW w:w="2270" w:type="dxa"/>
          </w:tcPr>
          <w:p w14:paraId="2E762C67"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Test alerts for unauthorized file creation</w:t>
            </w:r>
          </w:p>
        </w:tc>
        <w:tc>
          <w:tcPr>
            <w:tcW w:w="1856" w:type="dxa"/>
          </w:tcPr>
          <w:p w14:paraId="06922F15"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In Progress</w:t>
            </w:r>
          </w:p>
        </w:tc>
      </w:tr>
      <w:tr w:rsidR="004927C6" w:rsidRPr="0038555A" w14:paraId="702F48A7" w14:textId="77777777" w:rsidTr="00270456">
        <w:tc>
          <w:tcPr>
            <w:tcW w:w="0" w:type="auto"/>
          </w:tcPr>
          <w:p w14:paraId="70A2380E" w14:textId="77777777" w:rsidR="004927C6" w:rsidRPr="00492D23" w:rsidRDefault="004927C6" w:rsidP="00270456">
            <w:pPr>
              <w:pStyle w:val="Compact"/>
              <w:rPr>
                <w:rFonts w:ascii="Times New Roman" w:hAnsi="Times New Roman" w:cs="Times New Roman"/>
                <w:b/>
                <w:bCs/>
              </w:rPr>
            </w:pPr>
            <w:r w:rsidRPr="00492D23">
              <w:rPr>
                <w:rFonts w:ascii="Times New Roman" w:hAnsi="Times New Roman" w:cs="Times New Roman"/>
                <w:b/>
                <w:bCs/>
              </w:rPr>
              <w:t>FR-6</w:t>
            </w:r>
          </w:p>
        </w:tc>
        <w:tc>
          <w:tcPr>
            <w:tcW w:w="0" w:type="auto"/>
          </w:tcPr>
          <w:p w14:paraId="1A4D69DF"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Suspicious Login Attempt Detection</w:t>
            </w:r>
          </w:p>
        </w:tc>
        <w:tc>
          <w:tcPr>
            <w:tcW w:w="0" w:type="auto"/>
          </w:tcPr>
          <w:p w14:paraId="26E3625C" w14:textId="77777777" w:rsidR="004927C6" w:rsidRPr="0038555A" w:rsidRDefault="004927C6" w:rsidP="00270456">
            <w:pPr>
              <w:pStyle w:val="Compact"/>
              <w:rPr>
                <w:rFonts w:ascii="Times New Roman" w:hAnsi="Times New Roman" w:cs="Times New Roman"/>
              </w:rPr>
            </w:pPr>
            <w:proofErr w:type="spellStart"/>
            <w:r w:rsidRPr="0038555A">
              <w:rPr>
                <w:rFonts w:ascii="Times New Roman" w:hAnsi="Times New Roman" w:cs="Times New Roman"/>
              </w:rPr>
              <w:t>Wazuh</w:t>
            </w:r>
            <w:proofErr w:type="spellEnd"/>
            <w:r w:rsidRPr="0038555A">
              <w:rPr>
                <w:rFonts w:ascii="Times New Roman" w:hAnsi="Times New Roman" w:cs="Times New Roman"/>
              </w:rPr>
              <w:t>, AI Model</w:t>
            </w:r>
          </w:p>
        </w:tc>
        <w:tc>
          <w:tcPr>
            <w:tcW w:w="2270" w:type="dxa"/>
          </w:tcPr>
          <w:p w14:paraId="7C412ECC"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 xml:space="preserve">Test alerts for </w:t>
            </w:r>
            <w:r>
              <w:rPr>
                <w:rFonts w:ascii="Times New Roman" w:hAnsi="Times New Roman" w:cs="Times New Roman"/>
              </w:rPr>
              <w:t>too many</w:t>
            </w:r>
            <w:r w:rsidRPr="0038555A">
              <w:rPr>
                <w:rFonts w:ascii="Times New Roman" w:hAnsi="Times New Roman" w:cs="Times New Roman"/>
              </w:rPr>
              <w:t xml:space="preserve"> failed logins in </w:t>
            </w:r>
            <w:r>
              <w:rPr>
                <w:rFonts w:ascii="Times New Roman" w:hAnsi="Times New Roman" w:cs="Times New Roman"/>
              </w:rPr>
              <w:t>a</w:t>
            </w:r>
            <w:r w:rsidRPr="0038555A">
              <w:rPr>
                <w:rFonts w:ascii="Times New Roman" w:hAnsi="Times New Roman" w:cs="Times New Roman"/>
              </w:rPr>
              <w:t xml:space="preserve"> minute</w:t>
            </w:r>
          </w:p>
        </w:tc>
        <w:tc>
          <w:tcPr>
            <w:tcW w:w="1856" w:type="dxa"/>
          </w:tcPr>
          <w:p w14:paraId="6BAD3DF8"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In Progress</w:t>
            </w:r>
          </w:p>
        </w:tc>
      </w:tr>
      <w:tr w:rsidR="004927C6" w:rsidRPr="0038555A" w14:paraId="74206F02" w14:textId="77777777" w:rsidTr="00270456">
        <w:tc>
          <w:tcPr>
            <w:tcW w:w="0" w:type="auto"/>
          </w:tcPr>
          <w:p w14:paraId="61032EB8" w14:textId="77777777" w:rsidR="004927C6" w:rsidRPr="00492D23" w:rsidRDefault="004927C6" w:rsidP="00270456">
            <w:pPr>
              <w:pStyle w:val="Compact"/>
              <w:rPr>
                <w:rFonts w:ascii="Times New Roman" w:hAnsi="Times New Roman" w:cs="Times New Roman"/>
                <w:b/>
                <w:bCs/>
              </w:rPr>
            </w:pPr>
            <w:r w:rsidRPr="00492D23">
              <w:rPr>
                <w:rFonts w:ascii="Times New Roman" w:hAnsi="Times New Roman" w:cs="Times New Roman"/>
                <w:b/>
                <w:bCs/>
              </w:rPr>
              <w:t>FR-7</w:t>
            </w:r>
          </w:p>
        </w:tc>
        <w:tc>
          <w:tcPr>
            <w:tcW w:w="0" w:type="auto"/>
          </w:tcPr>
          <w:p w14:paraId="52243304"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Alert Customization</w:t>
            </w:r>
          </w:p>
        </w:tc>
        <w:tc>
          <w:tcPr>
            <w:tcW w:w="0" w:type="auto"/>
          </w:tcPr>
          <w:p w14:paraId="51C6090D"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Kibana Alert Rules</w:t>
            </w:r>
          </w:p>
        </w:tc>
        <w:tc>
          <w:tcPr>
            <w:tcW w:w="2270" w:type="dxa"/>
          </w:tcPr>
          <w:p w14:paraId="35562771"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Verify custom threshold settings</w:t>
            </w:r>
          </w:p>
        </w:tc>
        <w:tc>
          <w:tcPr>
            <w:tcW w:w="1856" w:type="dxa"/>
          </w:tcPr>
          <w:p w14:paraId="4533ED39"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Not Started</w:t>
            </w:r>
          </w:p>
        </w:tc>
      </w:tr>
      <w:tr w:rsidR="004927C6" w:rsidRPr="0038555A" w14:paraId="6D036CF3" w14:textId="77777777" w:rsidTr="00270456">
        <w:tc>
          <w:tcPr>
            <w:tcW w:w="0" w:type="auto"/>
          </w:tcPr>
          <w:p w14:paraId="1B4F8E9F" w14:textId="77777777" w:rsidR="004927C6" w:rsidRPr="00492D23" w:rsidRDefault="004927C6" w:rsidP="00270456">
            <w:pPr>
              <w:pStyle w:val="Compact"/>
              <w:rPr>
                <w:rFonts w:ascii="Times New Roman" w:hAnsi="Times New Roman" w:cs="Times New Roman"/>
                <w:b/>
                <w:bCs/>
              </w:rPr>
            </w:pPr>
            <w:r w:rsidRPr="00492D23">
              <w:rPr>
                <w:rFonts w:ascii="Times New Roman" w:hAnsi="Times New Roman" w:cs="Times New Roman"/>
                <w:b/>
                <w:bCs/>
              </w:rPr>
              <w:t>FR-8</w:t>
            </w:r>
          </w:p>
        </w:tc>
        <w:tc>
          <w:tcPr>
            <w:tcW w:w="0" w:type="auto"/>
          </w:tcPr>
          <w:p w14:paraId="561F3D02"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Incident Reporting</w:t>
            </w:r>
          </w:p>
        </w:tc>
        <w:tc>
          <w:tcPr>
            <w:tcW w:w="0" w:type="auto"/>
          </w:tcPr>
          <w:p w14:paraId="07744800"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Kibana Reporting</w:t>
            </w:r>
          </w:p>
        </w:tc>
        <w:tc>
          <w:tcPr>
            <w:tcW w:w="2270" w:type="dxa"/>
          </w:tcPr>
          <w:p w14:paraId="12FAEC6A"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Test report generation and export</w:t>
            </w:r>
          </w:p>
        </w:tc>
        <w:tc>
          <w:tcPr>
            <w:tcW w:w="1856" w:type="dxa"/>
          </w:tcPr>
          <w:p w14:paraId="3F4C4BC4"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Completed</w:t>
            </w:r>
          </w:p>
        </w:tc>
      </w:tr>
      <w:tr w:rsidR="004927C6" w:rsidRPr="0038555A" w14:paraId="29AC4933" w14:textId="77777777" w:rsidTr="00270456">
        <w:tc>
          <w:tcPr>
            <w:tcW w:w="0" w:type="auto"/>
          </w:tcPr>
          <w:p w14:paraId="3777A2CF" w14:textId="77777777" w:rsidR="004927C6" w:rsidRPr="00492D23" w:rsidRDefault="004927C6" w:rsidP="00270456">
            <w:pPr>
              <w:pStyle w:val="Compact"/>
              <w:rPr>
                <w:rFonts w:ascii="Times New Roman" w:hAnsi="Times New Roman" w:cs="Times New Roman"/>
                <w:b/>
                <w:bCs/>
              </w:rPr>
            </w:pPr>
            <w:r w:rsidRPr="00492D23">
              <w:rPr>
                <w:rFonts w:ascii="Times New Roman" w:hAnsi="Times New Roman" w:cs="Times New Roman"/>
                <w:b/>
                <w:bCs/>
              </w:rPr>
              <w:t>NFR-1</w:t>
            </w:r>
          </w:p>
        </w:tc>
        <w:tc>
          <w:tcPr>
            <w:tcW w:w="0" w:type="auto"/>
          </w:tcPr>
          <w:p w14:paraId="03ADB4D9"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Reliability (99.9% uptime)</w:t>
            </w:r>
          </w:p>
        </w:tc>
        <w:tc>
          <w:tcPr>
            <w:tcW w:w="0" w:type="auto"/>
          </w:tcPr>
          <w:p w14:paraId="39FF8D8C"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Elasticsearch Clustering</w:t>
            </w:r>
          </w:p>
        </w:tc>
        <w:tc>
          <w:tcPr>
            <w:tcW w:w="2270" w:type="dxa"/>
          </w:tcPr>
          <w:p w14:paraId="1BE60DDA"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Monitor uptime over 30 days</w:t>
            </w:r>
          </w:p>
        </w:tc>
        <w:tc>
          <w:tcPr>
            <w:tcW w:w="1856" w:type="dxa"/>
          </w:tcPr>
          <w:p w14:paraId="63AE1D70"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Completed</w:t>
            </w:r>
          </w:p>
        </w:tc>
      </w:tr>
      <w:tr w:rsidR="004927C6" w:rsidRPr="0038555A" w14:paraId="53844FEB" w14:textId="77777777" w:rsidTr="00270456">
        <w:tc>
          <w:tcPr>
            <w:tcW w:w="0" w:type="auto"/>
          </w:tcPr>
          <w:p w14:paraId="5180F880" w14:textId="77777777" w:rsidR="004927C6" w:rsidRPr="00492D23" w:rsidRDefault="004927C6" w:rsidP="00270456">
            <w:pPr>
              <w:pStyle w:val="Compact"/>
              <w:rPr>
                <w:rFonts w:ascii="Times New Roman" w:hAnsi="Times New Roman" w:cs="Times New Roman"/>
                <w:b/>
                <w:bCs/>
              </w:rPr>
            </w:pPr>
            <w:r w:rsidRPr="00492D23">
              <w:rPr>
                <w:rFonts w:ascii="Times New Roman" w:hAnsi="Times New Roman" w:cs="Times New Roman"/>
                <w:b/>
                <w:bCs/>
              </w:rPr>
              <w:t>NFR-2</w:t>
            </w:r>
          </w:p>
        </w:tc>
        <w:tc>
          <w:tcPr>
            <w:tcW w:w="0" w:type="auto"/>
          </w:tcPr>
          <w:p w14:paraId="5BCA3192" w14:textId="77777777" w:rsidR="004927C6" w:rsidRDefault="004927C6" w:rsidP="00270456">
            <w:pPr>
              <w:pStyle w:val="Compact"/>
              <w:rPr>
                <w:rFonts w:ascii="Times New Roman" w:hAnsi="Times New Roman" w:cs="Times New Roman"/>
              </w:rPr>
            </w:pPr>
            <w:r w:rsidRPr="0038555A">
              <w:rPr>
                <w:rFonts w:ascii="Times New Roman" w:hAnsi="Times New Roman" w:cs="Times New Roman"/>
              </w:rPr>
              <w:t xml:space="preserve">Ease of Use </w:t>
            </w:r>
          </w:p>
          <w:p w14:paraId="76DC9D88"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w:t>
            </w:r>
            <w:r>
              <w:rPr>
                <w:rFonts w:ascii="Times New Roman" w:hAnsi="Times New Roman" w:cs="Times New Roman"/>
              </w:rPr>
              <w:t>I</w:t>
            </w:r>
            <w:r w:rsidRPr="0038555A">
              <w:rPr>
                <w:rFonts w:ascii="Times New Roman" w:hAnsi="Times New Roman" w:cs="Times New Roman"/>
              </w:rPr>
              <w:t>n-built UI)</w:t>
            </w:r>
          </w:p>
        </w:tc>
        <w:tc>
          <w:tcPr>
            <w:tcW w:w="0" w:type="auto"/>
          </w:tcPr>
          <w:p w14:paraId="08944F0A"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Kibana Interface</w:t>
            </w:r>
          </w:p>
        </w:tc>
        <w:tc>
          <w:tcPr>
            <w:tcW w:w="2270" w:type="dxa"/>
          </w:tcPr>
          <w:p w14:paraId="3CA8E403"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Usability test with 5 analysts</w:t>
            </w:r>
          </w:p>
        </w:tc>
        <w:tc>
          <w:tcPr>
            <w:tcW w:w="1856" w:type="dxa"/>
          </w:tcPr>
          <w:p w14:paraId="36401577"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Not Started</w:t>
            </w:r>
          </w:p>
        </w:tc>
      </w:tr>
      <w:tr w:rsidR="004927C6" w:rsidRPr="0038555A" w14:paraId="4FFDF9B2" w14:textId="77777777" w:rsidTr="00270456">
        <w:tc>
          <w:tcPr>
            <w:tcW w:w="0" w:type="auto"/>
          </w:tcPr>
          <w:p w14:paraId="15FAD479" w14:textId="77777777" w:rsidR="004927C6" w:rsidRPr="00492D23" w:rsidRDefault="004927C6" w:rsidP="00270456">
            <w:pPr>
              <w:pStyle w:val="Compact"/>
              <w:rPr>
                <w:rFonts w:ascii="Times New Roman" w:hAnsi="Times New Roman" w:cs="Times New Roman"/>
                <w:b/>
                <w:bCs/>
              </w:rPr>
            </w:pPr>
            <w:r w:rsidRPr="00492D23">
              <w:rPr>
                <w:rFonts w:ascii="Times New Roman" w:hAnsi="Times New Roman" w:cs="Times New Roman"/>
                <w:b/>
                <w:bCs/>
              </w:rPr>
              <w:t>NFR-3</w:t>
            </w:r>
          </w:p>
        </w:tc>
        <w:tc>
          <w:tcPr>
            <w:tcW w:w="0" w:type="auto"/>
          </w:tcPr>
          <w:p w14:paraId="52B5E139"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Speed (5-second log processing)</w:t>
            </w:r>
          </w:p>
        </w:tc>
        <w:tc>
          <w:tcPr>
            <w:tcW w:w="0" w:type="auto"/>
          </w:tcPr>
          <w:p w14:paraId="268E3B8C"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Elasticsearch</w:t>
            </w:r>
          </w:p>
        </w:tc>
        <w:tc>
          <w:tcPr>
            <w:tcW w:w="2270" w:type="dxa"/>
          </w:tcPr>
          <w:p w14:paraId="398F3CA8"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Measure log processing time</w:t>
            </w:r>
          </w:p>
        </w:tc>
        <w:tc>
          <w:tcPr>
            <w:tcW w:w="1856" w:type="dxa"/>
          </w:tcPr>
          <w:p w14:paraId="4716C7DB"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In Progress</w:t>
            </w:r>
          </w:p>
        </w:tc>
      </w:tr>
    </w:tbl>
    <w:p w14:paraId="6B588426" w14:textId="77777777" w:rsidR="004927C6" w:rsidRDefault="004927C6" w:rsidP="0023161F">
      <w:pPr>
        <w:ind w:left="0" w:firstLine="0"/>
        <w:rPr>
          <w:rFonts w:ascii="Times New Roman" w:eastAsiaTheme="majorEastAsia" w:hAnsi="Times New Roman" w:cs="Times New Roman"/>
          <w:b/>
          <w:bCs/>
          <w:sz w:val="28"/>
          <w:szCs w:val="28"/>
        </w:rPr>
      </w:pPr>
      <w:bookmarkStart w:id="119" w:name="X5a40b5b4317fde720c4c6e4ec093dadcc6ab510"/>
      <w:bookmarkEnd w:id="117"/>
      <w:r>
        <w:rPr>
          <w:rFonts w:ascii="Times New Roman" w:hAnsi="Times New Roman" w:cs="Times New Roman"/>
        </w:rPr>
        <w:br w:type="page"/>
      </w:r>
    </w:p>
    <w:p w14:paraId="3DD28484" w14:textId="77777777" w:rsidR="004927C6" w:rsidRPr="0038555A" w:rsidRDefault="004927C6" w:rsidP="004927C6">
      <w:pPr>
        <w:pStyle w:val="Heading2"/>
        <w:rPr>
          <w:rFonts w:ascii="Times New Roman" w:hAnsi="Times New Roman" w:cs="Times New Roman"/>
          <w:color w:val="auto"/>
        </w:rPr>
      </w:pPr>
      <w:bookmarkStart w:id="120" w:name="_Toc196433412"/>
      <w:bookmarkStart w:id="121" w:name="_Toc197109142"/>
      <w:r w:rsidRPr="0038555A">
        <w:rPr>
          <w:rFonts w:ascii="Times New Roman" w:hAnsi="Times New Roman" w:cs="Times New Roman"/>
          <w:color w:val="auto"/>
        </w:rPr>
        <w:lastRenderedPageBreak/>
        <w:t>4. Design Models</w:t>
      </w:r>
      <w:bookmarkEnd w:id="120"/>
      <w:bookmarkEnd w:id="121"/>
    </w:p>
    <w:p w14:paraId="50328635" w14:textId="77777777" w:rsidR="004927C6" w:rsidRPr="0038555A" w:rsidRDefault="004927C6" w:rsidP="004927C6">
      <w:pPr>
        <w:pStyle w:val="Heading3"/>
        <w:rPr>
          <w:rFonts w:ascii="Times New Roman" w:hAnsi="Times New Roman" w:cs="Times New Roman"/>
          <w:color w:val="auto"/>
        </w:rPr>
      </w:pPr>
      <w:bookmarkStart w:id="122" w:name="_Toc196433413"/>
      <w:bookmarkStart w:id="123" w:name="X1c8e933706e11304de02a820409c3a1a49e33a7"/>
      <w:bookmarkStart w:id="124" w:name="_Toc197109143"/>
      <w:r w:rsidRPr="0038555A">
        <w:rPr>
          <w:rFonts w:ascii="Times New Roman" w:hAnsi="Times New Roman" w:cs="Times New Roman"/>
          <w:color w:val="auto"/>
        </w:rPr>
        <w:t>4.1 Architectural Design</w:t>
      </w:r>
      <w:bookmarkEnd w:id="122"/>
      <w:bookmarkEnd w:id="124"/>
    </w:p>
    <w:p w14:paraId="3D537951" w14:textId="77777777" w:rsidR="004927C6" w:rsidRPr="0038555A" w:rsidRDefault="004927C6" w:rsidP="004927C6">
      <w:pPr>
        <w:pStyle w:val="FirstParagraph"/>
        <w:rPr>
          <w:rFonts w:ascii="Times New Roman" w:hAnsi="Times New Roman" w:cs="Times New Roman"/>
        </w:rPr>
      </w:pPr>
      <w:r w:rsidRPr="0038555A">
        <w:rPr>
          <w:rFonts w:ascii="Times New Roman" w:hAnsi="Times New Roman" w:cs="Times New Roman"/>
        </w:rPr>
        <w:t xml:space="preserve">The system uses a </w:t>
      </w:r>
      <w:r w:rsidRPr="0038555A">
        <w:rPr>
          <w:rFonts w:ascii="Times New Roman" w:hAnsi="Times New Roman" w:cs="Times New Roman"/>
          <w:b/>
          <w:bCs/>
        </w:rPr>
        <w:t>Multi-Tier Architecture</w:t>
      </w:r>
      <w:r w:rsidRPr="0038555A">
        <w:rPr>
          <w:rFonts w:ascii="Times New Roman" w:hAnsi="Times New Roman" w:cs="Times New Roman"/>
        </w:rPr>
        <w:t xml:space="preserve"> with the following layers:</w:t>
      </w:r>
    </w:p>
    <w:p w14:paraId="4661FF01" w14:textId="77777777" w:rsidR="004927C6" w:rsidRPr="0038555A" w:rsidRDefault="004927C6" w:rsidP="004927C6">
      <w:pPr>
        <w:numPr>
          <w:ilvl w:val="0"/>
          <w:numId w:val="4"/>
        </w:numPr>
        <w:spacing w:after="200" w:line="240" w:lineRule="auto"/>
        <w:ind w:left="720"/>
        <w:rPr>
          <w:rFonts w:ascii="Times New Roman" w:hAnsi="Times New Roman" w:cs="Times New Roman"/>
        </w:rPr>
      </w:pPr>
      <w:r w:rsidRPr="0038555A">
        <w:rPr>
          <w:rFonts w:ascii="Times New Roman" w:hAnsi="Times New Roman" w:cs="Times New Roman"/>
          <w:b/>
          <w:bCs/>
        </w:rPr>
        <w:t>Data Collection Layer</w:t>
      </w:r>
      <w:r w:rsidRPr="0038555A">
        <w:rPr>
          <w:rFonts w:ascii="Times New Roman" w:hAnsi="Times New Roman" w:cs="Times New Roman"/>
        </w:rPr>
        <w:t>:</w:t>
      </w:r>
    </w:p>
    <w:p w14:paraId="38809664" w14:textId="77777777" w:rsidR="004927C6" w:rsidRPr="0038555A" w:rsidRDefault="004927C6" w:rsidP="004927C6">
      <w:pPr>
        <w:pStyle w:val="Compact"/>
        <w:numPr>
          <w:ilvl w:val="0"/>
          <w:numId w:val="11"/>
        </w:numPr>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xml:space="preserve">: </w:t>
      </w: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Agents</w:t>
      </w:r>
    </w:p>
    <w:p w14:paraId="381649AE" w14:textId="77777777" w:rsidR="004927C6" w:rsidRPr="0038555A" w:rsidRDefault="004927C6" w:rsidP="004927C6">
      <w:pPr>
        <w:pStyle w:val="Compact"/>
        <w:numPr>
          <w:ilvl w:val="0"/>
          <w:numId w:val="11"/>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Collects logs from endpoints (e.g., servers, workstations).</w:t>
      </w:r>
    </w:p>
    <w:p w14:paraId="4A155966" w14:textId="77777777" w:rsidR="004927C6" w:rsidRPr="0038555A" w:rsidRDefault="004927C6" w:rsidP="004927C6">
      <w:pPr>
        <w:pStyle w:val="Compact"/>
        <w:numPr>
          <w:ilvl w:val="0"/>
          <w:numId w:val="11"/>
        </w:numPr>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Monitors file changes, login attempts, and system events.</w:t>
      </w:r>
    </w:p>
    <w:p w14:paraId="301378F2" w14:textId="77777777" w:rsidR="004927C6" w:rsidRPr="0038555A" w:rsidRDefault="004927C6" w:rsidP="004927C6">
      <w:pPr>
        <w:numPr>
          <w:ilvl w:val="0"/>
          <w:numId w:val="4"/>
        </w:numPr>
        <w:spacing w:after="200" w:line="240" w:lineRule="auto"/>
        <w:ind w:left="720"/>
        <w:rPr>
          <w:rFonts w:ascii="Times New Roman" w:hAnsi="Times New Roman" w:cs="Times New Roman"/>
        </w:rPr>
      </w:pPr>
      <w:r w:rsidRPr="0038555A">
        <w:rPr>
          <w:rFonts w:ascii="Times New Roman" w:hAnsi="Times New Roman" w:cs="Times New Roman"/>
          <w:b/>
          <w:bCs/>
        </w:rPr>
        <w:t>Processing Layer</w:t>
      </w:r>
      <w:r w:rsidRPr="0038555A">
        <w:rPr>
          <w:rFonts w:ascii="Times New Roman" w:hAnsi="Times New Roman" w:cs="Times New Roman"/>
        </w:rPr>
        <w:t>:</w:t>
      </w:r>
    </w:p>
    <w:p w14:paraId="76139C0D" w14:textId="77777777" w:rsidR="004927C6" w:rsidRPr="0038555A" w:rsidRDefault="004927C6" w:rsidP="004927C6">
      <w:pPr>
        <w:pStyle w:val="Compact"/>
        <w:numPr>
          <w:ilvl w:val="2"/>
          <w:numId w:val="4"/>
        </w:numPr>
        <w:ind w:left="1440" w:hanging="360"/>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xml:space="preserve">: </w:t>
      </w: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Manager</w:t>
      </w:r>
    </w:p>
    <w:p w14:paraId="69568B24" w14:textId="77777777" w:rsidR="004927C6" w:rsidRPr="0038555A" w:rsidRDefault="004927C6" w:rsidP="004927C6">
      <w:pPr>
        <w:pStyle w:val="Compact"/>
        <w:numPr>
          <w:ilvl w:val="2"/>
          <w:numId w:val="4"/>
        </w:numPr>
        <w:ind w:left="1440" w:hanging="360"/>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Filters and analyzes raw logs.</w:t>
      </w:r>
    </w:p>
    <w:p w14:paraId="3824DDFD" w14:textId="77777777" w:rsidR="004927C6" w:rsidRPr="0038555A" w:rsidRDefault="004927C6" w:rsidP="004927C6">
      <w:pPr>
        <w:pStyle w:val="Compact"/>
        <w:numPr>
          <w:ilvl w:val="2"/>
          <w:numId w:val="4"/>
        </w:numPr>
        <w:ind w:left="1440" w:hanging="360"/>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Applies security rules and prepares logs for forwarding.</w:t>
      </w:r>
    </w:p>
    <w:p w14:paraId="7964FAB0" w14:textId="77777777" w:rsidR="004927C6" w:rsidRPr="0038555A" w:rsidRDefault="004927C6" w:rsidP="004927C6">
      <w:pPr>
        <w:numPr>
          <w:ilvl w:val="0"/>
          <w:numId w:val="4"/>
        </w:numPr>
        <w:spacing w:after="200" w:line="240" w:lineRule="auto"/>
        <w:ind w:left="720"/>
        <w:rPr>
          <w:rFonts w:ascii="Times New Roman" w:hAnsi="Times New Roman" w:cs="Times New Roman"/>
        </w:rPr>
      </w:pPr>
      <w:r w:rsidRPr="0038555A">
        <w:rPr>
          <w:rFonts w:ascii="Times New Roman" w:hAnsi="Times New Roman" w:cs="Times New Roman"/>
          <w:b/>
          <w:bCs/>
        </w:rPr>
        <w:t>Log Forwarding Layer</w:t>
      </w:r>
      <w:r w:rsidRPr="0038555A">
        <w:rPr>
          <w:rFonts w:ascii="Times New Roman" w:hAnsi="Times New Roman" w:cs="Times New Roman"/>
        </w:rPr>
        <w:t>:</w:t>
      </w:r>
    </w:p>
    <w:p w14:paraId="31F23297" w14:textId="77777777" w:rsidR="004927C6" w:rsidRPr="0038555A" w:rsidRDefault="004927C6" w:rsidP="004927C6">
      <w:pPr>
        <w:pStyle w:val="Compact"/>
        <w:numPr>
          <w:ilvl w:val="0"/>
          <w:numId w:val="12"/>
        </w:numPr>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xml:space="preserve">: </w:t>
      </w:r>
      <w:proofErr w:type="spellStart"/>
      <w:r w:rsidRPr="0038555A">
        <w:rPr>
          <w:rFonts w:ascii="Times New Roman" w:hAnsi="Times New Roman" w:cs="Times New Roman"/>
        </w:rPr>
        <w:t>Filebeat</w:t>
      </w:r>
      <w:proofErr w:type="spellEnd"/>
    </w:p>
    <w:p w14:paraId="338BA00D" w14:textId="77777777" w:rsidR="004927C6" w:rsidRPr="0038555A" w:rsidRDefault="004927C6" w:rsidP="004927C6">
      <w:pPr>
        <w:pStyle w:val="Compact"/>
        <w:numPr>
          <w:ilvl w:val="0"/>
          <w:numId w:val="12"/>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Transfers logs to Elasticsearch.</w:t>
      </w:r>
    </w:p>
    <w:p w14:paraId="0E87DA5C" w14:textId="77777777" w:rsidR="004927C6" w:rsidRPr="0038555A" w:rsidRDefault="004927C6" w:rsidP="004927C6">
      <w:pPr>
        <w:pStyle w:val="Compact"/>
        <w:numPr>
          <w:ilvl w:val="0"/>
          <w:numId w:val="12"/>
        </w:numPr>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Ensures efficient, reliable log delivery.</w:t>
      </w:r>
    </w:p>
    <w:p w14:paraId="0CD0A16A" w14:textId="77777777" w:rsidR="004927C6" w:rsidRPr="0038555A" w:rsidRDefault="004927C6" w:rsidP="004927C6">
      <w:pPr>
        <w:numPr>
          <w:ilvl w:val="0"/>
          <w:numId w:val="4"/>
        </w:numPr>
        <w:spacing w:after="200" w:line="240" w:lineRule="auto"/>
        <w:ind w:left="720"/>
        <w:rPr>
          <w:rFonts w:ascii="Times New Roman" w:hAnsi="Times New Roman" w:cs="Times New Roman"/>
        </w:rPr>
      </w:pPr>
      <w:r w:rsidRPr="0038555A">
        <w:rPr>
          <w:rFonts w:ascii="Times New Roman" w:hAnsi="Times New Roman" w:cs="Times New Roman"/>
          <w:b/>
          <w:bCs/>
        </w:rPr>
        <w:t>Storage Layer</w:t>
      </w:r>
      <w:r w:rsidRPr="0038555A">
        <w:rPr>
          <w:rFonts w:ascii="Times New Roman" w:hAnsi="Times New Roman" w:cs="Times New Roman"/>
        </w:rPr>
        <w:t>:</w:t>
      </w:r>
    </w:p>
    <w:p w14:paraId="3ACD1681" w14:textId="77777777" w:rsidR="004927C6" w:rsidRPr="0038555A" w:rsidRDefault="004927C6" w:rsidP="004927C6">
      <w:pPr>
        <w:pStyle w:val="Compact"/>
        <w:numPr>
          <w:ilvl w:val="0"/>
          <w:numId w:val="13"/>
        </w:numPr>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Elasticsearch</w:t>
      </w:r>
    </w:p>
    <w:p w14:paraId="68E53923" w14:textId="77777777" w:rsidR="004927C6" w:rsidRPr="0038555A" w:rsidRDefault="004927C6" w:rsidP="004927C6">
      <w:pPr>
        <w:pStyle w:val="Compact"/>
        <w:numPr>
          <w:ilvl w:val="0"/>
          <w:numId w:val="13"/>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Stores and indexes logs.</w:t>
      </w:r>
    </w:p>
    <w:p w14:paraId="3CCDF198" w14:textId="77777777" w:rsidR="004927C6" w:rsidRPr="0038555A" w:rsidRDefault="004927C6" w:rsidP="004927C6">
      <w:pPr>
        <w:pStyle w:val="Compact"/>
        <w:numPr>
          <w:ilvl w:val="0"/>
          <w:numId w:val="13"/>
        </w:numPr>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Enables fast search and retrieval for analysis.</w:t>
      </w:r>
    </w:p>
    <w:p w14:paraId="43BA340D" w14:textId="77777777" w:rsidR="004927C6" w:rsidRPr="0038555A" w:rsidRDefault="004927C6" w:rsidP="004927C6">
      <w:pPr>
        <w:numPr>
          <w:ilvl w:val="0"/>
          <w:numId w:val="4"/>
        </w:numPr>
        <w:spacing w:after="200" w:line="240" w:lineRule="auto"/>
        <w:ind w:left="720"/>
        <w:rPr>
          <w:rFonts w:ascii="Times New Roman" w:hAnsi="Times New Roman" w:cs="Times New Roman"/>
        </w:rPr>
      </w:pPr>
      <w:r w:rsidRPr="0038555A">
        <w:rPr>
          <w:rFonts w:ascii="Times New Roman" w:hAnsi="Times New Roman" w:cs="Times New Roman"/>
          <w:b/>
          <w:bCs/>
        </w:rPr>
        <w:t>Analysis Layer</w:t>
      </w:r>
      <w:r w:rsidRPr="0038555A">
        <w:rPr>
          <w:rFonts w:ascii="Times New Roman" w:hAnsi="Times New Roman" w:cs="Times New Roman"/>
        </w:rPr>
        <w:t>:</w:t>
      </w:r>
    </w:p>
    <w:p w14:paraId="596BBCC6" w14:textId="77777777" w:rsidR="004927C6" w:rsidRPr="0038555A" w:rsidRDefault="004927C6" w:rsidP="004927C6">
      <w:pPr>
        <w:pStyle w:val="Compact"/>
        <w:numPr>
          <w:ilvl w:val="0"/>
          <w:numId w:val="14"/>
        </w:numPr>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AI/ML Model (Python-based, e.g., isolation forests)</w:t>
      </w:r>
    </w:p>
    <w:p w14:paraId="1535E0E8" w14:textId="77777777" w:rsidR="004927C6" w:rsidRPr="0038555A" w:rsidRDefault="004927C6" w:rsidP="004927C6">
      <w:pPr>
        <w:pStyle w:val="Compact"/>
        <w:numPr>
          <w:ilvl w:val="0"/>
          <w:numId w:val="14"/>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xml:space="preserve">: Detects anomalies like unauthorized file creation or </w:t>
      </w:r>
      <w:r>
        <w:rPr>
          <w:rFonts w:ascii="Times New Roman" w:hAnsi="Times New Roman" w:cs="Times New Roman"/>
        </w:rPr>
        <w:t xml:space="preserve">too many </w:t>
      </w:r>
      <w:r w:rsidRPr="0038555A">
        <w:rPr>
          <w:rFonts w:ascii="Times New Roman" w:hAnsi="Times New Roman" w:cs="Times New Roman"/>
        </w:rPr>
        <w:t>login attempts.</w:t>
      </w:r>
    </w:p>
    <w:p w14:paraId="4F01EA1D" w14:textId="77777777" w:rsidR="004927C6" w:rsidRPr="0038555A" w:rsidRDefault="004927C6" w:rsidP="004927C6">
      <w:pPr>
        <w:pStyle w:val="Compact"/>
        <w:numPr>
          <w:ilvl w:val="0"/>
          <w:numId w:val="14"/>
        </w:numPr>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Analyzes logs for unusual patterns with high accuracy.</w:t>
      </w:r>
    </w:p>
    <w:p w14:paraId="177F3F77" w14:textId="77777777" w:rsidR="004927C6" w:rsidRPr="0038555A" w:rsidRDefault="004927C6" w:rsidP="004927C6">
      <w:pPr>
        <w:numPr>
          <w:ilvl w:val="0"/>
          <w:numId w:val="4"/>
        </w:numPr>
        <w:spacing w:after="200" w:line="240" w:lineRule="auto"/>
        <w:ind w:left="720"/>
        <w:rPr>
          <w:rFonts w:ascii="Times New Roman" w:hAnsi="Times New Roman" w:cs="Times New Roman"/>
        </w:rPr>
      </w:pPr>
      <w:r w:rsidRPr="0038555A">
        <w:rPr>
          <w:rFonts w:ascii="Times New Roman" w:hAnsi="Times New Roman" w:cs="Times New Roman"/>
          <w:b/>
          <w:bCs/>
        </w:rPr>
        <w:t>Visualization Layer</w:t>
      </w:r>
      <w:r w:rsidRPr="0038555A">
        <w:rPr>
          <w:rFonts w:ascii="Times New Roman" w:hAnsi="Times New Roman" w:cs="Times New Roman"/>
        </w:rPr>
        <w:t>:</w:t>
      </w:r>
    </w:p>
    <w:p w14:paraId="07B28569" w14:textId="77777777" w:rsidR="004927C6" w:rsidRPr="0038555A" w:rsidRDefault="004927C6" w:rsidP="004927C6">
      <w:pPr>
        <w:pStyle w:val="Compact"/>
        <w:numPr>
          <w:ilvl w:val="0"/>
          <w:numId w:val="15"/>
        </w:numPr>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Kibana</w:t>
      </w:r>
    </w:p>
    <w:p w14:paraId="66B4C411" w14:textId="77777777" w:rsidR="004927C6" w:rsidRPr="0038555A" w:rsidRDefault="004927C6" w:rsidP="004927C6">
      <w:pPr>
        <w:pStyle w:val="Compact"/>
        <w:numPr>
          <w:ilvl w:val="0"/>
          <w:numId w:val="15"/>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Displays logs, alerts, and reports.</w:t>
      </w:r>
    </w:p>
    <w:p w14:paraId="3FD29F7C" w14:textId="77777777" w:rsidR="004927C6" w:rsidRDefault="004927C6" w:rsidP="004927C6">
      <w:pPr>
        <w:pStyle w:val="Compact"/>
        <w:numPr>
          <w:ilvl w:val="0"/>
          <w:numId w:val="15"/>
        </w:numPr>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Provides interactive dashboards for security analysts.</w:t>
      </w:r>
    </w:p>
    <w:p w14:paraId="0E3D33B0" w14:textId="77777777" w:rsidR="004927C6" w:rsidRPr="0038555A" w:rsidRDefault="004927C6" w:rsidP="004927C6">
      <w:pPr>
        <w:rPr>
          <w:rFonts w:ascii="Times New Roman" w:hAnsi="Times New Roman" w:cs="Times New Roman"/>
        </w:rPr>
      </w:pPr>
      <w:r>
        <w:rPr>
          <w:rFonts w:ascii="Times New Roman" w:hAnsi="Times New Roman" w:cs="Times New Roman"/>
        </w:rPr>
        <w:br w:type="page"/>
      </w:r>
    </w:p>
    <w:p w14:paraId="5CF4A008" w14:textId="77777777" w:rsidR="004927C6" w:rsidRPr="0038555A" w:rsidRDefault="004927C6" w:rsidP="004927C6">
      <w:pPr>
        <w:pStyle w:val="Heading3"/>
        <w:rPr>
          <w:rFonts w:ascii="Times New Roman" w:hAnsi="Times New Roman" w:cs="Times New Roman"/>
          <w:color w:val="auto"/>
        </w:rPr>
      </w:pPr>
      <w:bookmarkStart w:id="125" w:name="_Toc196433414"/>
      <w:bookmarkStart w:id="126" w:name="X48216da9c30fb3750cbea1f545d16f1fcde5434"/>
      <w:bookmarkStart w:id="127" w:name="_Toc197109144"/>
      <w:bookmarkEnd w:id="123"/>
      <w:r w:rsidRPr="0038555A">
        <w:rPr>
          <w:rFonts w:ascii="Times New Roman" w:hAnsi="Times New Roman" w:cs="Times New Roman"/>
          <w:color w:val="auto"/>
        </w:rPr>
        <w:lastRenderedPageBreak/>
        <w:t>4.2 Data Design</w:t>
      </w:r>
      <w:bookmarkEnd w:id="125"/>
      <w:bookmarkEnd w:id="127"/>
    </w:p>
    <w:p w14:paraId="2FAC3C7B" w14:textId="77777777" w:rsidR="004927C6" w:rsidRPr="0038555A" w:rsidRDefault="004927C6" w:rsidP="004927C6">
      <w:pPr>
        <w:pStyle w:val="FirstParagraph"/>
        <w:rPr>
          <w:rFonts w:ascii="Times New Roman" w:hAnsi="Times New Roman" w:cs="Times New Roman"/>
        </w:rPr>
      </w:pPr>
      <w:r w:rsidRPr="0038555A">
        <w:rPr>
          <w:rFonts w:ascii="Times New Roman" w:hAnsi="Times New Roman" w:cs="Times New Roman"/>
        </w:rPr>
        <w:t>Elasticsearch manages all log data, optimized for fast search and analysis. Key data structures include:</w:t>
      </w:r>
    </w:p>
    <w:p w14:paraId="7D9911E6" w14:textId="77777777" w:rsidR="004927C6" w:rsidRPr="0038555A" w:rsidRDefault="004927C6" w:rsidP="004927C6">
      <w:pPr>
        <w:numPr>
          <w:ilvl w:val="0"/>
          <w:numId w:val="4"/>
        </w:numPr>
        <w:spacing w:after="200" w:line="240" w:lineRule="auto"/>
        <w:ind w:left="720"/>
        <w:rPr>
          <w:rFonts w:ascii="Times New Roman" w:hAnsi="Times New Roman" w:cs="Times New Roman"/>
        </w:rPr>
      </w:pPr>
      <w:r w:rsidRPr="0038555A">
        <w:rPr>
          <w:rFonts w:ascii="Times New Roman" w:hAnsi="Times New Roman" w:cs="Times New Roman"/>
          <w:b/>
          <w:bCs/>
        </w:rPr>
        <w:t>Log Data</w:t>
      </w:r>
      <w:r w:rsidRPr="0038555A">
        <w:rPr>
          <w:rFonts w:ascii="Times New Roman" w:hAnsi="Times New Roman" w:cs="Times New Roman"/>
        </w:rPr>
        <w:t>:</w:t>
      </w:r>
    </w:p>
    <w:p w14:paraId="74508EE0" w14:textId="77777777" w:rsidR="004927C6" w:rsidRPr="0038555A" w:rsidRDefault="004927C6" w:rsidP="004927C6">
      <w:pPr>
        <w:pStyle w:val="Compact"/>
        <w:numPr>
          <w:ilvl w:val="3"/>
          <w:numId w:val="4"/>
        </w:numPr>
        <w:ind w:left="1440" w:hanging="360"/>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Tracks system activities (e.g., file creation, logins).</w:t>
      </w:r>
    </w:p>
    <w:p w14:paraId="51861DFC" w14:textId="77777777" w:rsidR="004927C6" w:rsidRPr="0084679B" w:rsidRDefault="004927C6" w:rsidP="004927C6">
      <w:pPr>
        <w:pStyle w:val="Compact"/>
        <w:numPr>
          <w:ilvl w:val="3"/>
          <w:numId w:val="4"/>
        </w:numPr>
        <w:ind w:left="1440" w:hanging="360"/>
        <w:rPr>
          <w:rStyle w:val="VerbatimChar"/>
          <w:rFonts w:ascii="Times New Roman" w:hAnsi="Times New Roman" w:cs="Times New Roman"/>
        </w:rPr>
      </w:pPr>
      <w:r w:rsidRPr="0038555A">
        <w:rPr>
          <w:rFonts w:ascii="Times New Roman" w:hAnsi="Times New Roman" w:cs="Times New Roman"/>
          <w:b/>
          <w:bCs/>
        </w:rPr>
        <w:t>Example</w:t>
      </w:r>
      <w:r w:rsidRPr="0038555A">
        <w:rPr>
          <w:rFonts w:ascii="Times New Roman" w:hAnsi="Times New Roman" w:cs="Times New Roman"/>
        </w:rPr>
        <w:t xml:space="preserve">: </w:t>
      </w:r>
      <w:proofErr w:type="gramStart"/>
      <w:r w:rsidRPr="00C02CC3">
        <w:rPr>
          <w:rStyle w:val="VerbatimChar"/>
          <w:rFonts w:ascii="Courier New" w:hAnsi="Courier New" w:cs="Courier New"/>
        </w:rPr>
        <w:t xml:space="preserve">{ </w:t>
      </w:r>
      <w:r>
        <w:rPr>
          <w:rStyle w:val="VerbatimChar"/>
          <w:rFonts w:ascii="Courier New" w:hAnsi="Courier New" w:cs="Courier New"/>
        </w:rPr>
        <w:t xml:space="preserve"> </w:t>
      </w:r>
      <w:r w:rsidRPr="00C02CC3">
        <w:rPr>
          <w:rStyle w:val="VerbatimChar"/>
          <w:rFonts w:ascii="Courier New" w:hAnsi="Courier New" w:cs="Courier New"/>
        </w:rPr>
        <w:t>"</w:t>
      </w:r>
      <w:proofErr w:type="gramEnd"/>
      <w:r w:rsidRPr="0084679B">
        <w:rPr>
          <w:rStyle w:val="VerbatimChar"/>
          <w:rFonts w:ascii="Courier New" w:hAnsi="Courier New" w:cs="Courier New"/>
          <w:b/>
          <w:bCs/>
        </w:rPr>
        <w:t>timestamp</w:t>
      </w:r>
      <w:r w:rsidRPr="00C02CC3">
        <w:rPr>
          <w:rStyle w:val="VerbatimChar"/>
          <w:rFonts w:ascii="Courier New" w:hAnsi="Courier New" w:cs="Courier New"/>
        </w:rPr>
        <w:t xml:space="preserve">": "2025-04-24T10:00:00", </w:t>
      </w:r>
    </w:p>
    <w:p w14:paraId="21393B11" w14:textId="77777777" w:rsidR="004927C6" w:rsidRDefault="004927C6" w:rsidP="004927C6">
      <w:pPr>
        <w:pStyle w:val="Compact"/>
        <w:ind w:left="2880"/>
        <w:rPr>
          <w:rStyle w:val="VerbatimChar"/>
          <w:rFonts w:ascii="Courier New" w:hAnsi="Courier New" w:cs="Courier New"/>
        </w:rPr>
      </w:pPr>
      <w:r w:rsidRPr="00C02CC3">
        <w:rPr>
          <w:rStyle w:val="VerbatimChar"/>
          <w:rFonts w:ascii="Courier New" w:hAnsi="Courier New" w:cs="Courier New"/>
        </w:rPr>
        <w:t>"</w:t>
      </w:r>
      <w:r w:rsidRPr="0084679B">
        <w:rPr>
          <w:rStyle w:val="VerbatimChar"/>
          <w:rFonts w:ascii="Courier New" w:hAnsi="Courier New" w:cs="Courier New"/>
          <w:b/>
          <w:bCs/>
        </w:rPr>
        <w:t>event</w:t>
      </w:r>
      <w:r w:rsidRPr="00C02CC3">
        <w:rPr>
          <w:rStyle w:val="VerbatimChar"/>
          <w:rFonts w:ascii="Courier New" w:hAnsi="Courier New" w:cs="Courier New"/>
        </w:rPr>
        <w:t>": "</w:t>
      </w:r>
      <w:proofErr w:type="spellStart"/>
      <w:r w:rsidRPr="00C02CC3">
        <w:rPr>
          <w:rStyle w:val="VerbatimChar"/>
          <w:rFonts w:ascii="Courier New" w:hAnsi="Courier New" w:cs="Courier New"/>
        </w:rPr>
        <w:t>file_created</w:t>
      </w:r>
      <w:proofErr w:type="spellEnd"/>
      <w:r w:rsidRPr="00C02CC3">
        <w:rPr>
          <w:rStyle w:val="VerbatimChar"/>
          <w:rFonts w:ascii="Courier New" w:hAnsi="Courier New" w:cs="Courier New"/>
        </w:rPr>
        <w:t xml:space="preserve">", </w:t>
      </w:r>
    </w:p>
    <w:p w14:paraId="2B9BD1F2" w14:textId="77777777" w:rsidR="004927C6" w:rsidRDefault="004927C6" w:rsidP="004927C6">
      <w:pPr>
        <w:pStyle w:val="Compact"/>
        <w:ind w:left="2880"/>
        <w:rPr>
          <w:rStyle w:val="VerbatimChar"/>
          <w:rFonts w:ascii="Courier New" w:hAnsi="Courier New" w:cs="Courier New"/>
        </w:rPr>
      </w:pPr>
      <w:r w:rsidRPr="00C02CC3">
        <w:rPr>
          <w:rStyle w:val="VerbatimChar"/>
          <w:rFonts w:ascii="Courier New" w:hAnsi="Courier New" w:cs="Courier New"/>
        </w:rPr>
        <w:t>"</w:t>
      </w:r>
      <w:r w:rsidRPr="0084679B">
        <w:rPr>
          <w:rStyle w:val="VerbatimChar"/>
          <w:rFonts w:ascii="Courier New" w:hAnsi="Courier New" w:cs="Courier New"/>
          <w:b/>
          <w:bCs/>
        </w:rPr>
        <w:t>path</w:t>
      </w:r>
      <w:r w:rsidRPr="00C02CC3">
        <w:rPr>
          <w:rStyle w:val="VerbatimChar"/>
          <w:rFonts w:ascii="Courier New" w:hAnsi="Courier New" w:cs="Courier New"/>
        </w:rPr>
        <w:t>": "/</w:t>
      </w:r>
      <w:proofErr w:type="spellStart"/>
      <w:r w:rsidRPr="00C02CC3">
        <w:rPr>
          <w:rStyle w:val="VerbatimChar"/>
          <w:rFonts w:ascii="Courier New" w:hAnsi="Courier New" w:cs="Courier New"/>
        </w:rPr>
        <w:t>etc</w:t>
      </w:r>
      <w:proofErr w:type="spellEnd"/>
      <w:r w:rsidRPr="00C02CC3">
        <w:rPr>
          <w:rStyle w:val="VerbatimChar"/>
          <w:rFonts w:ascii="Courier New" w:hAnsi="Courier New" w:cs="Courier New"/>
        </w:rPr>
        <w:t xml:space="preserve">/config", </w:t>
      </w:r>
    </w:p>
    <w:p w14:paraId="13D1F16E" w14:textId="77777777" w:rsidR="004927C6" w:rsidRPr="00C02CC3" w:rsidRDefault="004927C6" w:rsidP="004927C6">
      <w:pPr>
        <w:pStyle w:val="Compact"/>
        <w:ind w:left="2880"/>
        <w:rPr>
          <w:rFonts w:ascii="Times New Roman" w:hAnsi="Times New Roman" w:cs="Times New Roman"/>
        </w:rPr>
      </w:pPr>
      <w:r w:rsidRPr="00C02CC3">
        <w:rPr>
          <w:rStyle w:val="VerbatimChar"/>
          <w:rFonts w:ascii="Courier New" w:hAnsi="Courier New" w:cs="Courier New"/>
        </w:rPr>
        <w:t>"</w:t>
      </w:r>
      <w:r w:rsidRPr="0084679B">
        <w:rPr>
          <w:rStyle w:val="VerbatimChar"/>
          <w:rFonts w:ascii="Courier New" w:hAnsi="Courier New" w:cs="Courier New"/>
          <w:b/>
          <w:bCs/>
        </w:rPr>
        <w:t>user</w:t>
      </w:r>
      <w:r w:rsidRPr="00C02CC3">
        <w:rPr>
          <w:rStyle w:val="VerbatimChar"/>
          <w:rFonts w:ascii="Courier New" w:hAnsi="Courier New" w:cs="Courier New"/>
        </w:rPr>
        <w:t>": "guest</w:t>
      </w:r>
      <w:proofErr w:type="gramStart"/>
      <w:r w:rsidRPr="00C02CC3">
        <w:rPr>
          <w:rStyle w:val="VerbatimChar"/>
          <w:rFonts w:ascii="Courier New" w:hAnsi="Courier New" w:cs="Courier New"/>
        </w:rPr>
        <w:t>" }</w:t>
      </w:r>
      <w:proofErr w:type="gramEnd"/>
    </w:p>
    <w:p w14:paraId="7827CB7F" w14:textId="77777777" w:rsidR="004927C6" w:rsidRPr="0038555A" w:rsidRDefault="004927C6" w:rsidP="004927C6">
      <w:pPr>
        <w:numPr>
          <w:ilvl w:val="0"/>
          <w:numId w:val="4"/>
        </w:numPr>
        <w:spacing w:after="200" w:line="240" w:lineRule="auto"/>
        <w:ind w:left="720"/>
        <w:rPr>
          <w:rFonts w:ascii="Times New Roman" w:hAnsi="Times New Roman" w:cs="Times New Roman"/>
        </w:rPr>
      </w:pPr>
      <w:r w:rsidRPr="0038555A">
        <w:rPr>
          <w:rFonts w:ascii="Times New Roman" w:hAnsi="Times New Roman" w:cs="Times New Roman"/>
          <w:b/>
          <w:bCs/>
        </w:rPr>
        <w:t>Alert Data</w:t>
      </w:r>
      <w:r w:rsidRPr="0038555A">
        <w:rPr>
          <w:rFonts w:ascii="Times New Roman" w:hAnsi="Times New Roman" w:cs="Times New Roman"/>
        </w:rPr>
        <w:t>:</w:t>
      </w:r>
    </w:p>
    <w:p w14:paraId="29B6AC5E" w14:textId="77777777" w:rsidR="004927C6" w:rsidRPr="0038555A" w:rsidRDefault="004927C6" w:rsidP="004927C6">
      <w:pPr>
        <w:pStyle w:val="Compact"/>
        <w:numPr>
          <w:ilvl w:val="3"/>
          <w:numId w:val="4"/>
        </w:numPr>
        <w:ind w:left="1440" w:hanging="360"/>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Stores details of detected threats.</w:t>
      </w:r>
    </w:p>
    <w:p w14:paraId="5FFF54E8" w14:textId="77777777" w:rsidR="004927C6" w:rsidRPr="0084679B" w:rsidRDefault="004927C6" w:rsidP="004927C6">
      <w:pPr>
        <w:pStyle w:val="Compact"/>
        <w:numPr>
          <w:ilvl w:val="3"/>
          <w:numId w:val="4"/>
        </w:numPr>
        <w:ind w:left="1440" w:hanging="360"/>
        <w:rPr>
          <w:rStyle w:val="VerbatimChar"/>
          <w:rFonts w:ascii="Times New Roman" w:hAnsi="Times New Roman" w:cs="Times New Roman"/>
        </w:rPr>
      </w:pPr>
      <w:r w:rsidRPr="0038555A">
        <w:rPr>
          <w:rFonts w:ascii="Times New Roman" w:hAnsi="Times New Roman" w:cs="Times New Roman"/>
          <w:b/>
          <w:bCs/>
        </w:rPr>
        <w:t>Example</w:t>
      </w:r>
      <w:r w:rsidRPr="0038555A">
        <w:rPr>
          <w:rFonts w:ascii="Times New Roman" w:hAnsi="Times New Roman" w:cs="Times New Roman"/>
        </w:rPr>
        <w:t xml:space="preserve">: </w:t>
      </w:r>
      <w:proofErr w:type="gramStart"/>
      <w:r w:rsidRPr="0038555A">
        <w:rPr>
          <w:rStyle w:val="VerbatimChar"/>
          <w:rFonts w:ascii="Courier New" w:hAnsi="Courier New" w:cs="Courier New"/>
        </w:rPr>
        <w:t>{ "</w:t>
      </w:r>
      <w:proofErr w:type="spellStart"/>
      <w:proofErr w:type="gramEnd"/>
      <w:r w:rsidRPr="0084679B">
        <w:rPr>
          <w:rStyle w:val="VerbatimChar"/>
          <w:rFonts w:ascii="Courier New" w:hAnsi="Courier New" w:cs="Courier New"/>
          <w:b/>
          <w:bCs/>
        </w:rPr>
        <w:t>alert_id</w:t>
      </w:r>
      <w:proofErr w:type="spellEnd"/>
      <w:r w:rsidRPr="0038555A">
        <w:rPr>
          <w:rStyle w:val="VerbatimChar"/>
          <w:rFonts w:ascii="Courier New" w:hAnsi="Courier New" w:cs="Courier New"/>
        </w:rPr>
        <w:t xml:space="preserve">": "A001", </w:t>
      </w:r>
    </w:p>
    <w:p w14:paraId="6169426A" w14:textId="77777777" w:rsidR="004927C6" w:rsidRDefault="004927C6" w:rsidP="004927C6">
      <w:pPr>
        <w:pStyle w:val="Compact"/>
        <w:ind w:left="2700"/>
        <w:rPr>
          <w:rStyle w:val="VerbatimChar"/>
          <w:rFonts w:ascii="Courier New" w:hAnsi="Courier New" w:cs="Courier New"/>
        </w:rPr>
      </w:pPr>
      <w:r w:rsidRPr="0038555A">
        <w:rPr>
          <w:rStyle w:val="VerbatimChar"/>
          <w:rFonts w:ascii="Courier New" w:hAnsi="Courier New" w:cs="Courier New"/>
        </w:rPr>
        <w:t>"</w:t>
      </w:r>
      <w:r w:rsidRPr="0084679B">
        <w:rPr>
          <w:rStyle w:val="VerbatimChar"/>
          <w:rFonts w:ascii="Courier New" w:hAnsi="Courier New" w:cs="Courier New"/>
          <w:b/>
          <w:bCs/>
        </w:rPr>
        <w:t>type</w:t>
      </w:r>
      <w:r w:rsidRPr="0038555A">
        <w:rPr>
          <w:rStyle w:val="VerbatimChar"/>
          <w:rFonts w:ascii="Courier New" w:hAnsi="Courier New" w:cs="Courier New"/>
        </w:rPr>
        <w:t>": "</w:t>
      </w:r>
      <w:proofErr w:type="spellStart"/>
      <w:r w:rsidRPr="0038555A">
        <w:rPr>
          <w:rStyle w:val="VerbatimChar"/>
          <w:rFonts w:ascii="Courier New" w:hAnsi="Courier New" w:cs="Courier New"/>
        </w:rPr>
        <w:t>suspicious_login</w:t>
      </w:r>
      <w:proofErr w:type="spellEnd"/>
      <w:proofErr w:type="gramStart"/>
      <w:r w:rsidRPr="0038555A">
        <w:rPr>
          <w:rStyle w:val="VerbatimChar"/>
          <w:rFonts w:ascii="Courier New" w:hAnsi="Courier New" w:cs="Courier New"/>
        </w:rPr>
        <w:t xml:space="preserve">", </w:t>
      </w:r>
      <w:r>
        <w:rPr>
          <w:rStyle w:val="VerbatimChar"/>
          <w:rFonts w:ascii="Courier New" w:hAnsi="Courier New" w:cs="Courier New"/>
        </w:rPr>
        <w:t xml:space="preserve">  </w:t>
      </w:r>
      <w:proofErr w:type="gramEnd"/>
      <w:r>
        <w:rPr>
          <w:rStyle w:val="VerbatimChar"/>
          <w:rFonts w:ascii="Courier New" w:hAnsi="Courier New" w:cs="Courier New"/>
        </w:rPr>
        <w:t xml:space="preserve">     </w:t>
      </w:r>
      <w:r w:rsidRPr="0038555A">
        <w:rPr>
          <w:rStyle w:val="VerbatimChar"/>
          <w:rFonts w:ascii="Courier New" w:hAnsi="Courier New" w:cs="Courier New"/>
        </w:rPr>
        <w:t>"</w:t>
      </w:r>
      <w:r w:rsidRPr="0084679B">
        <w:rPr>
          <w:rStyle w:val="VerbatimChar"/>
          <w:rFonts w:ascii="Courier New" w:hAnsi="Courier New" w:cs="Courier New"/>
          <w:b/>
          <w:bCs/>
        </w:rPr>
        <w:t>source_ip</w:t>
      </w:r>
      <w:r w:rsidRPr="0038555A">
        <w:rPr>
          <w:rStyle w:val="VerbatimChar"/>
          <w:rFonts w:ascii="Courier New" w:hAnsi="Courier New" w:cs="Courier New"/>
        </w:rPr>
        <w:t xml:space="preserve">":"192.168.1.10", </w:t>
      </w:r>
    </w:p>
    <w:p w14:paraId="1E25B932" w14:textId="77777777" w:rsidR="004927C6" w:rsidRDefault="004927C6" w:rsidP="004927C6">
      <w:pPr>
        <w:pStyle w:val="Compact"/>
        <w:ind w:left="2160" w:firstLine="540"/>
        <w:rPr>
          <w:rStyle w:val="VerbatimChar"/>
          <w:rFonts w:ascii="Courier New" w:hAnsi="Courier New" w:cs="Courier New"/>
        </w:rPr>
      </w:pPr>
      <w:r w:rsidRPr="0038555A">
        <w:rPr>
          <w:rStyle w:val="VerbatimChar"/>
          <w:rFonts w:ascii="Courier New" w:hAnsi="Courier New" w:cs="Courier New"/>
        </w:rPr>
        <w:t>"</w:t>
      </w:r>
      <w:r w:rsidRPr="0084679B">
        <w:rPr>
          <w:rStyle w:val="VerbatimChar"/>
          <w:rFonts w:ascii="Courier New" w:hAnsi="Courier New" w:cs="Courier New"/>
          <w:b/>
          <w:bCs/>
        </w:rPr>
        <w:t>attempts</w:t>
      </w:r>
      <w:r w:rsidRPr="0038555A">
        <w:rPr>
          <w:rStyle w:val="VerbatimChar"/>
          <w:rFonts w:ascii="Courier New" w:hAnsi="Courier New" w:cs="Courier New"/>
        </w:rPr>
        <w:t xml:space="preserve">": 6, </w:t>
      </w:r>
    </w:p>
    <w:p w14:paraId="283E8117" w14:textId="77777777" w:rsidR="004927C6" w:rsidRPr="0038555A" w:rsidRDefault="004927C6" w:rsidP="004927C6">
      <w:pPr>
        <w:pStyle w:val="Compact"/>
        <w:ind w:left="2160" w:firstLine="540"/>
        <w:rPr>
          <w:rFonts w:ascii="Times New Roman" w:hAnsi="Times New Roman" w:cs="Times New Roman"/>
        </w:rPr>
      </w:pPr>
      <w:r w:rsidRPr="0038555A">
        <w:rPr>
          <w:rStyle w:val="VerbatimChar"/>
          <w:rFonts w:ascii="Courier New" w:hAnsi="Courier New" w:cs="Courier New"/>
        </w:rPr>
        <w:t>"</w:t>
      </w:r>
      <w:r w:rsidRPr="0084679B">
        <w:rPr>
          <w:rStyle w:val="VerbatimChar"/>
          <w:rFonts w:ascii="Courier New" w:hAnsi="Courier New" w:cs="Courier New"/>
          <w:b/>
          <w:bCs/>
        </w:rPr>
        <w:t>time</w:t>
      </w:r>
      <w:r w:rsidRPr="0038555A">
        <w:rPr>
          <w:rStyle w:val="VerbatimChar"/>
          <w:rFonts w:ascii="Courier New" w:hAnsi="Courier New" w:cs="Courier New"/>
        </w:rPr>
        <w:t>": "2025-04-24T10:01:00</w:t>
      </w:r>
      <w:proofErr w:type="gramStart"/>
      <w:r w:rsidRPr="0038555A">
        <w:rPr>
          <w:rStyle w:val="VerbatimChar"/>
          <w:rFonts w:ascii="Courier New" w:hAnsi="Courier New" w:cs="Courier New"/>
        </w:rPr>
        <w:t>" }</w:t>
      </w:r>
      <w:proofErr w:type="gramEnd"/>
    </w:p>
    <w:p w14:paraId="00EB259A" w14:textId="77777777" w:rsidR="004927C6" w:rsidRPr="0038555A" w:rsidRDefault="004927C6" w:rsidP="004927C6">
      <w:pPr>
        <w:numPr>
          <w:ilvl w:val="0"/>
          <w:numId w:val="4"/>
        </w:numPr>
        <w:spacing w:after="200" w:line="240" w:lineRule="auto"/>
        <w:ind w:left="720"/>
        <w:rPr>
          <w:rFonts w:ascii="Times New Roman" w:hAnsi="Times New Roman" w:cs="Times New Roman"/>
        </w:rPr>
      </w:pPr>
      <w:r w:rsidRPr="0038555A">
        <w:rPr>
          <w:rFonts w:ascii="Times New Roman" w:hAnsi="Times New Roman" w:cs="Times New Roman"/>
          <w:b/>
          <w:bCs/>
        </w:rPr>
        <w:t>User Data</w:t>
      </w:r>
      <w:r w:rsidRPr="0038555A">
        <w:rPr>
          <w:rFonts w:ascii="Times New Roman" w:hAnsi="Times New Roman" w:cs="Times New Roman"/>
        </w:rPr>
        <w:t>:</w:t>
      </w:r>
    </w:p>
    <w:p w14:paraId="580E3B0B" w14:textId="77777777" w:rsidR="004927C6" w:rsidRPr="0038555A" w:rsidRDefault="004927C6" w:rsidP="004927C6">
      <w:pPr>
        <w:pStyle w:val="Compact"/>
        <w:numPr>
          <w:ilvl w:val="3"/>
          <w:numId w:val="4"/>
        </w:numPr>
        <w:ind w:left="1440" w:hanging="360"/>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Manages access roles.</w:t>
      </w:r>
    </w:p>
    <w:p w14:paraId="34FBF462" w14:textId="77777777" w:rsidR="004927C6" w:rsidRPr="00762A3A" w:rsidRDefault="004927C6" w:rsidP="004927C6">
      <w:pPr>
        <w:pStyle w:val="Compact"/>
        <w:numPr>
          <w:ilvl w:val="3"/>
          <w:numId w:val="16"/>
        </w:numPr>
        <w:rPr>
          <w:rStyle w:val="VerbatimChar"/>
          <w:rFonts w:ascii="Times New Roman" w:hAnsi="Times New Roman" w:cs="Times New Roman"/>
        </w:rPr>
      </w:pPr>
      <w:r w:rsidRPr="0038555A">
        <w:rPr>
          <w:rFonts w:ascii="Times New Roman" w:hAnsi="Times New Roman" w:cs="Times New Roman"/>
          <w:b/>
          <w:bCs/>
        </w:rPr>
        <w:t>Example</w:t>
      </w:r>
      <w:r w:rsidRPr="0038555A">
        <w:rPr>
          <w:rFonts w:ascii="Times New Roman" w:hAnsi="Times New Roman" w:cs="Times New Roman"/>
        </w:rPr>
        <w:t xml:space="preserve">: </w:t>
      </w:r>
      <w:proofErr w:type="gramStart"/>
      <w:r w:rsidRPr="0038555A">
        <w:rPr>
          <w:rStyle w:val="VerbatimChar"/>
          <w:rFonts w:ascii="Courier New" w:hAnsi="Courier New" w:cs="Courier New"/>
        </w:rPr>
        <w:t>{</w:t>
      </w:r>
      <w:r>
        <w:rPr>
          <w:rStyle w:val="VerbatimChar"/>
          <w:rFonts w:ascii="Courier New" w:hAnsi="Courier New" w:cs="Courier New"/>
        </w:rPr>
        <w:t xml:space="preserve">  </w:t>
      </w:r>
      <w:r w:rsidRPr="0038555A">
        <w:rPr>
          <w:rStyle w:val="VerbatimChar"/>
          <w:rFonts w:ascii="Courier New" w:hAnsi="Courier New" w:cs="Courier New"/>
        </w:rPr>
        <w:t>"</w:t>
      </w:r>
      <w:proofErr w:type="spellStart"/>
      <w:proofErr w:type="gramEnd"/>
      <w:r w:rsidRPr="00762A3A">
        <w:rPr>
          <w:rStyle w:val="VerbatimChar"/>
          <w:rFonts w:ascii="Courier New" w:hAnsi="Courier New" w:cs="Courier New"/>
          <w:b/>
          <w:bCs/>
        </w:rPr>
        <w:t>user_id</w:t>
      </w:r>
      <w:proofErr w:type="spellEnd"/>
      <w:r w:rsidRPr="0038555A">
        <w:rPr>
          <w:rStyle w:val="VerbatimChar"/>
          <w:rFonts w:ascii="Courier New" w:hAnsi="Courier New" w:cs="Courier New"/>
        </w:rPr>
        <w:t xml:space="preserve">": "U001", </w:t>
      </w:r>
    </w:p>
    <w:p w14:paraId="40DB1B4F" w14:textId="77777777" w:rsidR="004927C6" w:rsidRDefault="004927C6" w:rsidP="004927C6">
      <w:pPr>
        <w:pStyle w:val="Compact"/>
        <w:ind w:left="2160" w:firstLine="720"/>
        <w:rPr>
          <w:rStyle w:val="VerbatimChar"/>
          <w:rFonts w:ascii="Courier New" w:hAnsi="Courier New" w:cs="Courier New"/>
        </w:rPr>
      </w:pPr>
      <w:r w:rsidRPr="0038555A">
        <w:rPr>
          <w:rStyle w:val="VerbatimChar"/>
          <w:rFonts w:ascii="Courier New" w:hAnsi="Courier New" w:cs="Courier New"/>
        </w:rPr>
        <w:t>"</w:t>
      </w:r>
      <w:r w:rsidRPr="00762A3A">
        <w:rPr>
          <w:rStyle w:val="VerbatimChar"/>
          <w:rFonts w:ascii="Courier New" w:hAnsi="Courier New" w:cs="Courier New"/>
          <w:b/>
          <w:bCs/>
        </w:rPr>
        <w:t>role</w:t>
      </w:r>
      <w:r w:rsidRPr="0038555A">
        <w:rPr>
          <w:rStyle w:val="VerbatimChar"/>
          <w:rFonts w:ascii="Courier New" w:hAnsi="Courier New" w:cs="Courier New"/>
        </w:rPr>
        <w:t xml:space="preserve">": "analyst", </w:t>
      </w:r>
    </w:p>
    <w:p w14:paraId="30B37905" w14:textId="77777777" w:rsidR="004927C6" w:rsidRDefault="004927C6" w:rsidP="004927C6">
      <w:pPr>
        <w:pStyle w:val="Compact"/>
        <w:ind w:left="2160" w:firstLine="720"/>
        <w:rPr>
          <w:rStyle w:val="VerbatimChar"/>
          <w:rFonts w:ascii="Courier New" w:hAnsi="Courier New" w:cs="Courier New"/>
        </w:rPr>
      </w:pPr>
      <w:r w:rsidRPr="0038555A">
        <w:rPr>
          <w:rStyle w:val="VerbatimChar"/>
          <w:rFonts w:ascii="Courier New" w:hAnsi="Courier New" w:cs="Courier New"/>
        </w:rPr>
        <w:t>"</w:t>
      </w:r>
      <w:r w:rsidRPr="00762A3A">
        <w:rPr>
          <w:rStyle w:val="VerbatimChar"/>
          <w:rFonts w:ascii="Courier New" w:hAnsi="Courier New" w:cs="Courier New"/>
          <w:b/>
          <w:bCs/>
        </w:rPr>
        <w:t>permissions</w:t>
      </w:r>
      <w:r w:rsidRPr="0038555A">
        <w:rPr>
          <w:rStyle w:val="VerbatimChar"/>
          <w:rFonts w:ascii="Courier New" w:hAnsi="Courier New" w:cs="Courier New"/>
        </w:rPr>
        <w:t xml:space="preserve">": </w:t>
      </w:r>
    </w:p>
    <w:p w14:paraId="70368E0E" w14:textId="77777777" w:rsidR="004927C6" w:rsidRPr="0038555A" w:rsidRDefault="004927C6" w:rsidP="004927C6">
      <w:pPr>
        <w:pStyle w:val="Compact"/>
        <w:rPr>
          <w:rFonts w:ascii="Times New Roman" w:hAnsi="Times New Roman" w:cs="Times New Roman"/>
        </w:rPr>
      </w:pPr>
      <w:r>
        <w:rPr>
          <w:rStyle w:val="VerbatimChar"/>
          <w:rFonts w:ascii="Courier New" w:hAnsi="Courier New" w:cs="Courier New"/>
        </w:rPr>
        <w:t xml:space="preserve">                     </w:t>
      </w:r>
      <w:r w:rsidRPr="0038555A">
        <w:rPr>
          <w:rStyle w:val="VerbatimChar"/>
          <w:rFonts w:ascii="Courier New" w:hAnsi="Courier New" w:cs="Courier New"/>
        </w:rPr>
        <w:t>["</w:t>
      </w:r>
      <w:proofErr w:type="spellStart"/>
      <w:r w:rsidRPr="00762A3A">
        <w:rPr>
          <w:rStyle w:val="VerbatimChar"/>
          <w:rFonts w:ascii="Courier New" w:hAnsi="Courier New" w:cs="Courier New"/>
          <w:b/>
          <w:bCs/>
        </w:rPr>
        <w:t>view_alerts</w:t>
      </w:r>
      <w:proofErr w:type="spellEnd"/>
      <w:r w:rsidRPr="0038555A">
        <w:rPr>
          <w:rStyle w:val="VerbatimChar"/>
          <w:rFonts w:ascii="Courier New" w:hAnsi="Courier New" w:cs="Courier New"/>
        </w:rPr>
        <w:t>", "</w:t>
      </w:r>
      <w:proofErr w:type="spellStart"/>
      <w:r w:rsidRPr="0038555A">
        <w:rPr>
          <w:rStyle w:val="VerbatimChar"/>
          <w:rFonts w:ascii="Courier New" w:hAnsi="Courier New" w:cs="Courier New"/>
        </w:rPr>
        <w:t>generate_reports</w:t>
      </w:r>
      <w:proofErr w:type="spellEnd"/>
      <w:r w:rsidRPr="0038555A">
        <w:rPr>
          <w:rStyle w:val="VerbatimChar"/>
          <w:rFonts w:ascii="Courier New" w:hAnsi="Courier New" w:cs="Courier New"/>
        </w:rPr>
        <w:t>"]}</w:t>
      </w:r>
    </w:p>
    <w:p w14:paraId="77F495BC" w14:textId="77777777" w:rsidR="004927C6" w:rsidRPr="0038555A" w:rsidRDefault="004927C6" w:rsidP="004927C6">
      <w:pPr>
        <w:pStyle w:val="Heading4"/>
        <w:spacing w:line="480" w:lineRule="auto"/>
        <w:rPr>
          <w:rFonts w:ascii="Times New Roman" w:hAnsi="Times New Roman" w:cs="Times New Roman"/>
          <w:b/>
          <w:bCs/>
          <w:color w:val="auto"/>
        </w:rPr>
      </w:pPr>
      <w:bookmarkStart w:id="128" w:name="data-dictionary"/>
      <w:r w:rsidRPr="0038555A">
        <w:rPr>
          <w:rFonts w:ascii="Times New Roman" w:hAnsi="Times New Roman" w:cs="Times New Roman"/>
          <w:b/>
          <w:color w:val="auto"/>
        </w:rPr>
        <w:t>Data Dictionary</w:t>
      </w:r>
      <w:r>
        <w:rPr>
          <w:rFonts w:ascii="Times New Roman" w:hAnsi="Times New Roman" w:cs="Times New Roman"/>
          <w:b/>
          <w:color w:val="auto"/>
        </w:rPr>
        <w:t xml:space="preserv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26"/>
        <w:gridCol w:w="5148"/>
        <w:gridCol w:w="2988"/>
      </w:tblGrid>
      <w:tr w:rsidR="004927C6" w:rsidRPr="0038555A" w14:paraId="20813974" w14:textId="77777777" w:rsidTr="00270456">
        <w:trPr>
          <w:cnfStyle w:val="100000000000" w:firstRow="1" w:lastRow="0" w:firstColumn="0" w:lastColumn="0" w:oddVBand="0" w:evenVBand="0" w:oddHBand="0" w:evenHBand="0" w:firstRowFirstColumn="0" w:firstRowLastColumn="0" w:lastRowFirstColumn="0" w:lastRowLastColumn="0"/>
          <w:tblHeader/>
        </w:trPr>
        <w:tc>
          <w:tcPr>
            <w:tcW w:w="0" w:type="auto"/>
          </w:tcPr>
          <w:p w14:paraId="7D2147CD" w14:textId="77777777" w:rsidR="004927C6" w:rsidRPr="0038555A" w:rsidRDefault="004927C6" w:rsidP="00270456">
            <w:pPr>
              <w:pStyle w:val="Compact"/>
              <w:rPr>
                <w:rFonts w:ascii="Times New Roman" w:hAnsi="Times New Roman" w:cs="Times New Roman"/>
                <w:b/>
                <w:bCs/>
              </w:rPr>
            </w:pPr>
            <w:r w:rsidRPr="0038555A">
              <w:rPr>
                <w:rFonts w:ascii="Times New Roman" w:hAnsi="Times New Roman" w:cs="Times New Roman"/>
                <w:b/>
                <w:bCs/>
              </w:rPr>
              <w:t>Term</w:t>
            </w:r>
          </w:p>
        </w:tc>
        <w:tc>
          <w:tcPr>
            <w:tcW w:w="0" w:type="auto"/>
          </w:tcPr>
          <w:p w14:paraId="00CC8314" w14:textId="77777777" w:rsidR="004927C6" w:rsidRPr="0038555A" w:rsidRDefault="004927C6" w:rsidP="00270456">
            <w:pPr>
              <w:pStyle w:val="Compact"/>
              <w:rPr>
                <w:rFonts w:ascii="Times New Roman" w:hAnsi="Times New Roman" w:cs="Times New Roman"/>
                <w:b/>
                <w:bCs/>
              </w:rPr>
            </w:pPr>
            <w:r w:rsidRPr="0038555A">
              <w:rPr>
                <w:rFonts w:ascii="Times New Roman" w:hAnsi="Times New Roman" w:cs="Times New Roman"/>
                <w:b/>
                <w:bCs/>
              </w:rPr>
              <w:t>Description</w:t>
            </w:r>
          </w:p>
        </w:tc>
        <w:tc>
          <w:tcPr>
            <w:tcW w:w="2988" w:type="dxa"/>
          </w:tcPr>
          <w:p w14:paraId="40CD56A1" w14:textId="77777777" w:rsidR="004927C6" w:rsidRPr="0038555A" w:rsidRDefault="004927C6" w:rsidP="00270456">
            <w:pPr>
              <w:pStyle w:val="Compact"/>
              <w:rPr>
                <w:rFonts w:ascii="Times New Roman" w:hAnsi="Times New Roman" w:cs="Times New Roman"/>
                <w:b/>
                <w:bCs/>
              </w:rPr>
            </w:pPr>
            <w:r w:rsidRPr="0038555A">
              <w:rPr>
                <w:rFonts w:ascii="Times New Roman" w:hAnsi="Times New Roman" w:cs="Times New Roman"/>
                <w:b/>
                <w:bCs/>
              </w:rPr>
              <w:t>Constraints</w:t>
            </w:r>
          </w:p>
        </w:tc>
      </w:tr>
      <w:tr w:rsidR="004927C6" w:rsidRPr="0038555A" w14:paraId="1805A4D6" w14:textId="77777777" w:rsidTr="00270456">
        <w:tc>
          <w:tcPr>
            <w:tcW w:w="0" w:type="auto"/>
          </w:tcPr>
          <w:p w14:paraId="1885E9B7" w14:textId="77777777" w:rsidR="004927C6" w:rsidRPr="0038555A" w:rsidRDefault="004927C6" w:rsidP="00270456">
            <w:pPr>
              <w:pStyle w:val="Compact"/>
              <w:rPr>
                <w:rFonts w:ascii="Times New Roman" w:hAnsi="Times New Roman" w:cs="Times New Roman"/>
                <w:b/>
                <w:bCs/>
              </w:rPr>
            </w:pPr>
            <w:r w:rsidRPr="0038555A">
              <w:rPr>
                <w:rFonts w:ascii="Times New Roman" w:hAnsi="Times New Roman" w:cs="Times New Roman"/>
                <w:b/>
                <w:bCs/>
              </w:rPr>
              <w:t>Log Event</w:t>
            </w:r>
          </w:p>
        </w:tc>
        <w:tc>
          <w:tcPr>
            <w:tcW w:w="0" w:type="auto"/>
          </w:tcPr>
          <w:p w14:paraId="6463CB66"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Records system activities (e.g., file changes, logins).</w:t>
            </w:r>
          </w:p>
        </w:tc>
        <w:tc>
          <w:tcPr>
            <w:tcW w:w="2988" w:type="dxa"/>
          </w:tcPr>
          <w:p w14:paraId="637EF18D"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Must include timestamp, event type, source.</w:t>
            </w:r>
          </w:p>
        </w:tc>
      </w:tr>
      <w:tr w:rsidR="004927C6" w:rsidRPr="0038555A" w14:paraId="71D9E174" w14:textId="77777777" w:rsidTr="00270456">
        <w:tc>
          <w:tcPr>
            <w:tcW w:w="0" w:type="auto"/>
          </w:tcPr>
          <w:p w14:paraId="2B916DD3" w14:textId="77777777" w:rsidR="004927C6" w:rsidRPr="0038555A" w:rsidRDefault="004927C6" w:rsidP="00270456">
            <w:pPr>
              <w:pStyle w:val="Compact"/>
              <w:rPr>
                <w:rFonts w:ascii="Times New Roman" w:hAnsi="Times New Roman" w:cs="Times New Roman"/>
                <w:b/>
                <w:bCs/>
              </w:rPr>
            </w:pPr>
            <w:r w:rsidRPr="0038555A">
              <w:rPr>
                <w:rFonts w:ascii="Times New Roman" w:hAnsi="Times New Roman" w:cs="Times New Roman"/>
                <w:b/>
                <w:bCs/>
              </w:rPr>
              <w:t>Anomaly Alert</w:t>
            </w:r>
          </w:p>
        </w:tc>
        <w:tc>
          <w:tcPr>
            <w:tcW w:w="0" w:type="auto"/>
          </w:tcPr>
          <w:p w14:paraId="052F0774"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Details detected threats (e.g., alert type, source).</w:t>
            </w:r>
          </w:p>
        </w:tc>
        <w:tc>
          <w:tcPr>
            <w:tcW w:w="2988" w:type="dxa"/>
          </w:tcPr>
          <w:p w14:paraId="783DB1C6"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Must include alert ID, timestamp</w:t>
            </w:r>
            <w:r>
              <w:rPr>
                <w:rFonts w:ascii="Times New Roman" w:hAnsi="Times New Roman" w:cs="Times New Roman"/>
              </w:rPr>
              <w:t>.</w:t>
            </w:r>
          </w:p>
        </w:tc>
      </w:tr>
      <w:tr w:rsidR="004927C6" w:rsidRPr="0038555A" w14:paraId="6ECE42F2" w14:textId="77777777" w:rsidTr="00270456">
        <w:tc>
          <w:tcPr>
            <w:tcW w:w="0" w:type="auto"/>
          </w:tcPr>
          <w:p w14:paraId="4EAB07F7" w14:textId="77777777" w:rsidR="004927C6" w:rsidRPr="0038555A" w:rsidRDefault="004927C6" w:rsidP="00270456">
            <w:pPr>
              <w:pStyle w:val="Compact"/>
              <w:rPr>
                <w:rFonts w:ascii="Times New Roman" w:hAnsi="Times New Roman" w:cs="Times New Roman"/>
                <w:b/>
                <w:bCs/>
              </w:rPr>
            </w:pPr>
            <w:r w:rsidRPr="0038555A">
              <w:rPr>
                <w:rFonts w:ascii="Times New Roman" w:hAnsi="Times New Roman" w:cs="Times New Roman"/>
                <w:b/>
                <w:bCs/>
              </w:rPr>
              <w:t>User Role</w:t>
            </w:r>
          </w:p>
        </w:tc>
        <w:tc>
          <w:tcPr>
            <w:tcW w:w="0" w:type="auto"/>
          </w:tcPr>
          <w:p w14:paraId="125D6D11"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Defines user access levels (e.g., analyst, admin).</w:t>
            </w:r>
          </w:p>
        </w:tc>
        <w:tc>
          <w:tcPr>
            <w:tcW w:w="2988" w:type="dxa"/>
          </w:tcPr>
          <w:p w14:paraId="252DF2F4" w14:textId="77777777" w:rsidR="004927C6" w:rsidRPr="0038555A" w:rsidRDefault="004927C6" w:rsidP="00270456">
            <w:pPr>
              <w:pStyle w:val="Compact"/>
              <w:rPr>
                <w:rFonts w:ascii="Times New Roman" w:hAnsi="Times New Roman" w:cs="Times New Roman"/>
              </w:rPr>
            </w:pPr>
            <w:r w:rsidRPr="0038555A">
              <w:rPr>
                <w:rFonts w:ascii="Times New Roman" w:hAnsi="Times New Roman" w:cs="Times New Roman"/>
              </w:rPr>
              <w:t>Must specify role and permissions.</w:t>
            </w:r>
          </w:p>
        </w:tc>
      </w:tr>
    </w:tbl>
    <w:p w14:paraId="79EB229D" w14:textId="77777777" w:rsidR="004927C6" w:rsidRDefault="004927C6" w:rsidP="004927C6">
      <w:pPr>
        <w:pStyle w:val="Heading3"/>
        <w:rPr>
          <w:rFonts w:ascii="Times New Roman" w:hAnsi="Times New Roman" w:cs="Times New Roman"/>
          <w:color w:val="auto"/>
        </w:rPr>
      </w:pPr>
      <w:bookmarkStart w:id="129" w:name="Xb1e50c8ee6cc2a73be4d8584bf5e7c7b4e01632"/>
      <w:bookmarkEnd w:id="126"/>
      <w:bookmarkEnd w:id="128"/>
    </w:p>
    <w:p w14:paraId="4C9BE608" w14:textId="77777777" w:rsidR="004927C6" w:rsidRDefault="004927C6" w:rsidP="004927C6">
      <w:pPr>
        <w:rPr>
          <w:rFonts w:ascii="Times New Roman" w:eastAsiaTheme="majorEastAsia" w:hAnsi="Times New Roman" w:cs="Times New Roman"/>
          <w:b/>
          <w:bCs/>
        </w:rPr>
      </w:pPr>
      <w:r>
        <w:rPr>
          <w:rFonts w:ascii="Times New Roman" w:hAnsi="Times New Roman" w:cs="Times New Roman"/>
        </w:rPr>
        <w:br w:type="page"/>
      </w:r>
    </w:p>
    <w:p w14:paraId="13D4AAA2" w14:textId="77777777" w:rsidR="004927C6" w:rsidRPr="0038555A" w:rsidRDefault="004927C6" w:rsidP="004927C6">
      <w:pPr>
        <w:pStyle w:val="Heading3"/>
        <w:rPr>
          <w:rFonts w:ascii="Times New Roman" w:hAnsi="Times New Roman" w:cs="Times New Roman"/>
          <w:color w:val="auto"/>
        </w:rPr>
      </w:pPr>
      <w:bookmarkStart w:id="130" w:name="_Toc196433415"/>
      <w:bookmarkStart w:id="131" w:name="_Toc197109145"/>
      <w:r w:rsidRPr="0038555A">
        <w:rPr>
          <w:rFonts w:ascii="Times New Roman" w:hAnsi="Times New Roman" w:cs="Times New Roman"/>
          <w:color w:val="auto"/>
        </w:rPr>
        <w:lastRenderedPageBreak/>
        <w:t>4.3 User Interface Design</w:t>
      </w:r>
      <w:bookmarkEnd w:id="130"/>
      <w:bookmarkEnd w:id="131"/>
    </w:p>
    <w:p w14:paraId="60A2C7A4" w14:textId="77777777" w:rsidR="004927C6" w:rsidRPr="0038555A" w:rsidRDefault="004927C6" w:rsidP="004927C6">
      <w:pPr>
        <w:pStyle w:val="FirstParagraph"/>
        <w:rPr>
          <w:rFonts w:ascii="Times New Roman" w:hAnsi="Times New Roman" w:cs="Times New Roman"/>
        </w:rPr>
      </w:pPr>
      <w:r w:rsidRPr="0038555A">
        <w:rPr>
          <w:rFonts w:ascii="Times New Roman" w:hAnsi="Times New Roman" w:cs="Times New Roman"/>
        </w:rPr>
        <w:t>The Kibana dashboard provides an intuitive interface for security analysts:</w:t>
      </w:r>
    </w:p>
    <w:p w14:paraId="5FD1C0A8" w14:textId="77777777" w:rsidR="004927C6" w:rsidRPr="0038555A" w:rsidRDefault="004927C6" w:rsidP="004927C6">
      <w:pPr>
        <w:pStyle w:val="Compact"/>
        <w:numPr>
          <w:ilvl w:val="0"/>
          <w:numId w:val="4"/>
        </w:numPr>
        <w:ind w:left="720"/>
        <w:rPr>
          <w:rFonts w:ascii="Times New Roman" w:hAnsi="Times New Roman" w:cs="Times New Roman"/>
        </w:rPr>
      </w:pPr>
      <w:r w:rsidRPr="0038555A">
        <w:rPr>
          <w:rFonts w:ascii="Times New Roman" w:hAnsi="Times New Roman" w:cs="Times New Roman"/>
          <w:b/>
          <w:bCs/>
        </w:rPr>
        <w:t>Alert Panel</w:t>
      </w:r>
      <w:r w:rsidRPr="0038555A">
        <w:rPr>
          <w:rFonts w:ascii="Times New Roman" w:hAnsi="Times New Roman" w:cs="Times New Roman"/>
        </w:rPr>
        <w:t>:</w:t>
      </w:r>
    </w:p>
    <w:p w14:paraId="0CD8E452" w14:textId="77777777" w:rsidR="004927C6" w:rsidRPr="0038555A" w:rsidRDefault="004927C6" w:rsidP="004927C6">
      <w:pPr>
        <w:pStyle w:val="Compact"/>
        <w:numPr>
          <w:ilvl w:val="0"/>
          <w:numId w:val="17"/>
        </w:numPr>
        <w:rPr>
          <w:rFonts w:ascii="Times New Roman" w:hAnsi="Times New Roman" w:cs="Times New Roman"/>
        </w:rPr>
      </w:pPr>
      <w:r w:rsidRPr="0038555A">
        <w:rPr>
          <w:rFonts w:ascii="Times New Roman" w:hAnsi="Times New Roman" w:cs="Times New Roman"/>
        </w:rPr>
        <w:t>Displays alerts with threat levels (e.g., low, high), timestamps, and sources.</w:t>
      </w:r>
    </w:p>
    <w:p w14:paraId="77BBD7DB" w14:textId="77777777" w:rsidR="004927C6" w:rsidRPr="0038555A" w:rsidRDefault="004927C6" w:rsidP="004927C6">
      <w:pPr>
        <w:pStyle w:val="Compact"/>
        <w:numPr>
          <w:ilvl w:val="0"/>
          <w:numId w:val="17"/>
        </w:numPr>
        <w:rPr>
          <w:rFonts w:ascii="Times New Roman" w:hAnsi="Times New Roman" w:cs="Times New Roman"/>
        </w:rPr>
      </w:pPr>
      <w:r w:rsidRPr="0038555A">
        <w:rPr>
          <w:rFonts w:ascii="Times New Roman" w:hAnsi="Times New Roman" w:cs="Times New Roman"/>
        </w:rPr>
        <w:t>Allows marking alerts as “safe” or “threat” with one click.</w:t>
      </w:r>
    </w:p>
    <w:p w14:paraId="7C54E3FE" w14:textId="77777777" w:rsidR="004927C6" w:rsidRPr="0038555A" w:rsidRDefault="004927C6" w:rsidP="004927C6">
      <w:pPr>
        <w:pStyle w:val="Compact"/>
        <w:numPr>
          <w:ilvl w:val="0"/>
          <w:numId w:val="4"/>
        </w:numPr>
        <w:ind w:left="720"/>
        <w:rPr>
          <w:rFonts w:ascii="Times New Roman" w:hAnsi="Times New Roman" w:cs="Times New Roman"/>
        </w:rPr>
      </w:pPr>
      <w:r w:rsidRPr="0038555A">
        <w:rPr>
          <w:rFonts w:ascii="Times New Roman" w:hAnsi="Times New Roman" w:cs="Times New Roman"/>
          <w:b/>
          <w:bCs/>
        </w:rPr>
        <w:t>Log View</w:t>
      </w:r>
      <w:r w:rsidRPr="0038555A">
        <w:rPr>
          <w:rFonts w:ascii="Times New Roman" w:hAnsi="Times New Roman" w:cs="Times New Roman"/>
        </w:rPr>
        <w:t>:</w:t>
      </w:r>
    </w:p>
    <w:p w14:paraId="5FBB75CB" w14:textId="77777777" w:rsidR="004927C6" w:rsidRPr="0038555A" w:rsidRDefault="004927C6" w:rsidP="004927C6">
      <w:pPr>
        <w:pStyle w:val="Compact"/>
        <w:numPr>
          <w:ilvl w:val="2"/>
          <w:numId w:val="4"/>
        </w:numPr>
        <w:ind w:left="1440" w:hanging="360"/>
        <w:rPr>
          <w:rFonts w:ascii="Times New Roman" w:hAnsi="Times New Roman" w:cs="Times New Roman"/>
        </w:rPr>
      </w:pPr>
      <w:r w:rsidRPr="0038555A">
        <w:rPr>
          <w:rFonts w:ascii="Times New Roman" w:hAnsi="Times New Roman" w:cs="Times New Roman"/>
        </w:rPr>
        <w:t>Shows filterable log entries in a table (columns: time, event, source, details).</w:t>
      </w:r>
    </w:p>
    <w:p w14:paraId="35A2C397" w14:textId="77777777" w:rsidR="004927C6" w:rsidRDefault="004927C6" w:rsidP="004927C6">
      <w:pPr>
        <w:pStyle w:val="Compact"/>
        <w:numPr>
          <w:ilvl w:val="2"/>
          <w:numId w:val="4"/>
        </w:numPr>
        <w:ind w:left="1440" w:hanging="360"/>
        <w:rPr>
          <w:rFonts w:ascii="Times New Roman" w:hAnsi="Times New Roman" w:cs="Times New Roman"/>
        </w:rPr>
      </w:pPr>
      <w:r w:rsidRPr="00762A3A">
        <w:rPr>
          <w:rFonts w:ascii="Times New Roman" w:hAnsi="Times New Roman" w:cs="Times New Roman"/>
          <w:noProof/>
        </w:rPr>
        <w:drawing>
          <wp:anchor distT="0" distB="0" distL="114300" distR="114300" simplePos="0" relativeHeight="251661312" behindDoc="0" locked="0" layoutInCell="1" allowOverlap="1" wp14:anchorId="2CE226E8" wp14:editId="03FF0CD1">
            <wp:simplePos x="0" y="0"/>
            <wp:positionH relativeFrom="margin">
              <wp:posOffset>438785</wp:posOffset>
            </wp:positionH>
            <wp:positionV relativeFrom="paragraph">
              <wp:posOffset>200025</wp:posOffset>
            </wp:positionV>
            <wp:extent cx="5394325" cy="2432050"/>
            <wp:effectExtent l="0" t="0" r="0" b="6350"/>
            <wp:wrapSquare wrapText="bothSides"/>
            <wp:docPr id="1161073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07391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94325" cy="2432050"/>
                    </a:xfrm>
                    <a:prstGeom prst="rect">
                      <a:avLst/>
                    </a:prstGeom>
                  </pic:spPr>
                </pic:pic>
              </a:graphicData>
            </a:graphic>
            <wp14:sizeRelH relativeFrom="margin">
              <wp14:pctWidth>0</wp14:pctWidth>
            </wp14:sizeRelH>
            <wp14:sizeRelV relativeFrom="margin">
              <wp14:pctHeight>0</wp14:pctHeight>
            </wp14:sizeRelV>
          </wp:anchor>
        </w:drawing>
      </w:r>
      <w:r w:rsidRPr="0038555A">
        <w:rPr>
          <w:rFonts w:ascii="Times New Roman" w:hAnsi="Times New Roman" w:cs="Times New Roman"/>
        </w:rPr>
        <w:t>Includes search bar for quick queries (e.g., “failed login”).</w:t>
      </w:r>
    </w:p>
    <w:p w14:paraId="40363F56" w14:textId="77777777" w:rsidR="004927C6" w:rsidRDefault="004927C6" w:rsidP="004927C6">
      <w:pPr>
        <w:rPr>
          <w:rFonts w:ascii="Times New Roman" w:hAnsi="Times New Roman" w:cs="Times New Roman"/>
        </w:rPr>
      </w:pPr>
    </w:p>
    <w:p w14:paraId="7C28AB04" w14:textId="77777777" w:rsidR="004927C6" w:rsidRDefault="004927C6" w:rsidP="004927C6">
      <w:pPr>
        <w:pStyle w:val="BodyText"/>
        <w:jc w:val="center"/>
        <w:rPr>
          <w:rFonts w:ascii="Times New Roman" w:hAnsi="Times New Roman" w:cs="Times New Roman"/>
          <w:b/>
          <w:bCs/>
        </w:rPr>
      </w:pPr>
    </w:p>
    <w:p w14:paraId="3F35C46B" w14:textId="77777777" w:rsidR="004927C6" w:rsidRDefault="004927C6" w:rsidP="004927C6">
      <w:pPr>
        <w:pStyle w:val="BodyText"/>
        <w:jc w:val="center"/>
        <w:rPr>
          <w:rFonts w:ascii="Times New Roman" w:hAnsi="Times New Roman" w:cs="Times New Roman"/>
          <w:b/>
          <w:bCs/>
        </w:rPr>
      </w:pPr>
    </w:p>
    <w:p w14:paraId="0CBD2267" w14:textId="77777777" w:rsidR="004927C6" w:rsidRDefault="004927C6" w:rsidP="004927C6">
      <w:pPr>
        <w:pStyle w:val="BodyText"/>
        <w:jc w:val="center"/>
        <w:rPr>
          <w:rFonts w:ascii="Times New Roman" w:hAnsi="Times New Roman" w:cs="Times New Roman"/>
          <w:b/>
          <w:bCs/>
        </w:rPr>
      </w:pPr>
    </w:p>
    <w:p w14:paraId="4EDD819D" w14:textId="77777777" w:rsidR="004927C6" w:rsidRDefault="004927C6" w:rsidP="004927C6">
      <w:pPr>
        <w:pStyle w:val="BodyText"/>
        <w:jc w:val="center"/>
        <w:rPr>
          <w:rFonts w:ascii="Times New Roman" w:hAnsi="Times New Roman" w:cs="Times New Roman"/>
          <w:b/>
          <w:bCs/>
        </w:rPr>
      </w:pPr>
    </w:p>
    <w:p w14:paraId="22C246B8" w14:textId="77777777" w:rsidR="004927C6" w:rsidRDefault="004927C6" w:rsidP="004927C6">
      <w:pPr>
        <w:pStyle w:val="BodyText"/>
        <w:jc w:val="center"/>
        <w:rPr>
          <w:rFonts w:ascii="Times New Roman" w:hAnsi="Times New Roman" w:cs="Times New Roman"/>
          <w:b/>
          <w:bCs/>
        </w:rPr>
      </w:pPr>
    </w:p>
    <w:p w14:paraId="121FBCCA" w14:textId="77777777" w:rsidR="004927C6" w:rsidRDefault="004927C6" w:rsidP="004927C6">
      <w:pPr>
        <w:pStyle w:val="BodyText"/>
        <w:jc w:val="center"/>
        <w:rPr>
          <w:rFonts w:ascii="Times New Roman" w:hAnsi="Times New Roman" w:cs="Times New Roman"/>
          <w:b/>
          <w:bCs/>
        </w:rPr>
      </w:pPr>
    </w:p>
    <w:p w14:paraId="669A50D8" w14:textId="77777777" w:rsidR="004927C6" w:rsidRDefault="004927C6" w:rsidP="004927C6">
      <w:pPr>
        <w:pStyle w:val="BodyText"/>
        <w:jc w:val="center"/>
        <w:rPr>
          <w:rFonts w:ascii="Times New Roman" w:hAnsi="Times New Roman" w:cs="Times New Roman"/>
          <w:b/>
          <w:bCs/>
        </w:rPr>
      </w:pPr>
    </w:p>
    <w:p w14:paraId="491C68E7" w14:textId="77777777" w:rsidR="004927C6" w:rsidRPr="00762A3A" w:rsidRDefault="004927C6" w:rsidP="004927C6">
      <w:pPr>
        <w:pStyle w:val="BodyText"/>
        <w:jc w:val="center"/>
        <w:rPr>
          <w:i/>
          <w:iCs/>
        </w:rPr>
      </w:pPr>
      <w:r w:rsidRPr="00762A3A">
        <w:rPr>
          <w:rFonts w:ascii="Times New Roman" w:hAnsi="Times New Roman" w:cs="Times New Roman"/>
          <w:i/>
          <w:iCs/>
        </w:rPr>
        <w:t>Figure 01</w:t>
      </w:r>
    </w:p>
    <w:p w14:paraId="61F1381D" w14:textId="77777777" w:rsidR="004927C6" w:rsidRPr="0038555A" w:rsidRDefault="004927C6" w:rsidP="004927C6">
      <w:pPr>
        <w:rPr>
          <w:rFonts w:ascii="Times New Roman" w:hAnsi="Times New Roman" w:cs="Times New Roman"/>
        </w:rPr>
      </w:pPr>
    </w:p>
    <w:p w14:paraId="0E3115C9" w14:textId="7BF73A86" w:rsidR="004927C6" w:rsidRPr="003F5509" w:rsidRDefault="003F5509" w:rsidP="004927C6">
      <w:pPr>
        <w:pStyle w:val="Compact"/>
        <w:numPr>
          <w:ilvl w:val="2"/>
          <w:numId w:val="4"/>
        </w:numPr>
        <w:ind w:left="1440" w:hanging="360"/>
        <w:rPr>
          <w:rFonts w:ascii="Times New Roman" w:hAnsi="Times New Roman" w:cs="Times New Roman"/>
        </w:rPr>
      </w:pPr>
      <w:r w:rsidRPr="00C02CC3">
        <w:rPr>
          <w:noProof/>
        </w:rPr>
        <w:drawing>
          <wp:anchor distT="0" distB="0" distL="114300" distR="114300" simplePos="0" relativeHeight="251662336" behindDoc="1" locked="0" layoutInCell="1" allowOverlap="1" wp14:anchorId="16F49B07" wp14:editId="4F25E5CD">
            <wp:simplePos x="0" y="0"/>
            <wp:positionH relativeFrom="column">
              <wp:posOffset>268437</wp:posOffset>
            </wp:positionH>
            <wp:positionV relativeFrom="paragraph">
              <wp:posOffset>560705</wp:posOffset>
            </wp:positionV>
            <wp:extent cx="5482590" cy="2743200"/>
            <wp:effectExtent l="0" t="0" r="3810" b="0"/>
            <wp:wrapTight wrapText="bothSides">
              <wp:wrapPolygon edited="0">
                <wp:start x="0" y="0"/>
                <wp:lineTo x="0" y="21450"/>
                <wp:lineTo x="21540" y="21450"/>
                <wp:lineTo x="21540" y="0"/>
                <wp:lineTo x="0" y="0"/>
              </wp:wrapPolygon>
            </wp:wrapTight>
            <wp:docPr id="699430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430952" name=""/>
                    <pic:cNvPicPr/>
                  </pic:nvPicPr>
                  <pic:blipFill rotWithShape="1">
                    <a:blip r:embed="rId11">
                      <a:extLst>
                        <a:ext uri="{28A0092B-C50C-407E-A947-70E740481C1C}">
                          <a14:useLocalDpi xmlns:a14="http://schemas.microsoft.com/office/drawing/2010/main" val="0"/>
                        </a:ext>
                      </a:extLst>
                    </a:blip>
                    <a:srcRect l="574"/>
                    <a:stretch/>
                  </pic:blipFill>
                  <pic:spPr bwMode="auto">
                    <a:xfrm>
                      <a:off x="0" y="0"/>
                      <a:ext cx="5482590" cy="274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proofErr w:type="gramStart"/>
      <w:r w:rsidR="004927C6" w:rsidRPr="003F5509">
        <w:rPr>
          <w:rFonts w:ascii="Times New Roman" w:hAnsi="Times New Roman" w:cs="Times New Roman"/>
          <w:b/>
          <w:bCs/>
        </w:rPr>
        <w:t>Graphs</w:t>
      </w:r>
      <w:r w:rsidR="004927C6" w:rsidRPr="003F5509">
        <w:rPr>
          <w:rFonts w:ascii="Times New Roman" w:hAnsi="Times New Roman" w:cs="Times New Roman"/>
        </w:rPr>
        <w:t>:Visualizes</w:t>
      </w:r>
      <w:proofErr w:type="spellEnd"/>
      <w:proofErr w:type="gramEnd"/>
      <w:r w:rsidR="004927C6" w:rsidRPr="003F5509">
        <w:rPr>
          <w:rFonts w:ascii="Times New Roman" w:hAnsi="Times New Roman" w:cs="Times New Roman"/>
        </w:rPr>
        <w:t xml:space="preserve"> trends (e.g., login attempts by IP, file creation by directory).</w:t>
      </w:r>
      <w:r w:rsidR="004927C6">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3CB27159" wp14:editId="24B3409F">
                <wp:simplePos x="0" y="0"/>
                <wp:positionH relativeFrom="column">
                  <wp:posOffset>2230755</wp:posOffset>
                </wp:positionH>
                <wp:positionV relativeFrom="paragraph">
                  <wp:posOffset>2997758</wp:posOffset>
                </wp:positionV>
                <wp:extent cx="885139" cy="380391"/>
                <wp:effectExtent l="0" t="0" r="0" b="635"/>
                <wp:wrapNone/>
                <wp:docPr id="1218666126" name="Text Box 3"/>
                <wp:cNvGraphicFramePr/>
                <a:graphic xmlns:a="http://schemas.openxmlformats.org/drawingml/2006/main">
                  <a:graphicData uri="http://schemas.microsoft.com/office/word/2010/wordprocessingShape">
                    <wps:wsp>
                      <wps:cNvSpPr txBox="1"/>
                      <wps:spPr>
                        <a:xfrm>
                          <a:off x="0" y="0"/>
                          <a:ext cx="885139" cy="380391"/>
                        </a:xfrm>
                        <a:prstGeom prst="rect">
                          <a:avLst/>
                        </a:prstGeom>
                        <a:solidFill>
                          <a:schemeClr val="lt1"/>
                        </a:solidFill>
                        <a:ln w="6350">
                          <a:noFill/>
                        </a:ln>
                      </wps:spPr>
                      <wps:txbx>
                        <w:txbxContent>
                          <w:p w14:paraId="6AA922B3" w14:textId="77777777" w:rsidR="004927C6" w:rsidRPr="00762A3A" w:rsidRDefault="004927C6" w:rsidP="004927C6">
                            <w:pPr>
                              <w:pStyle w:val="BodyText"/>
                              <w:rPr>
                                <w:i/>
                                <w:iCs/>
                              </w:rPr>
                            </w:pPr>
                            <w:r w:rsidRPr="00762A3A">
                              <w:rPr>
                                <w:rFonts w:ascii="Times New Roman" w:hAnsi="Times New Roman" w:cs="Times New Roman"/>
                                <w:i/>
                                <w:iCs/>
                              </w:rPr>
                              <w:t>Figure 02</w:t>
                            </w:r>
                          </w:p>
                          <w:p w14:paraId="75A52C7A" w14:textId="77777777" w:rsidR="004927C6" w:rsidRDefault="004927C6" w:rsidP="004927C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B27159" id="Text Box 3" o:spid="_x0000_s1027" type="#_x0000_t202" style="position:absolute;left:0;text-align:left;margin-left:175.65pt;margin-top:236.05pt;width:69.7pt;height:29.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" fillcolor="white [3201]" stroked="f" strokeweight=".5pt">
                <v:textbox>
                  <w:txbxContent>
                    <w:p w14:paraId="6AA922B3" w14:textId="77777777" w:rsidR="004927C6" w:rsidRPr="00762A3A" w:rsidRDefault="004927C6" w:rsidP="004927C6">
                      <w:pPr>
                        <w:pStyle w:val="BodyText"/>
                        <w:rPr>
                          <w:i/>
                          <w:iCs/>
                        </w:rPr>
                      </w:pPr>
                      <w:r w:rsidRPr="00762A3A">
                        <w:rPr>
                          <w:rFonts w:ascii="Times New Roman" w:hAnsi="Times New Roman" w:cs="Times New Roman"/>
                          <w:i/>
                          <w:iCs/>
                        </w:rPr>
                        <w:t>Figure 02</w:t>
                      </w:r>
                    </w:p>
                    <w:p w14:paraId="75A52C7A" w14:textId="77777777" w:rsidR="004927C6" w:rsidRDefault="004927C6" w:rsidP="004927C6"/>
                  </w:txbxContent>
                </v:textbox>
              </v:shape>
            </w:pict>
          </mc:Fallback>
        </mc:AlternateContent>
      </w:r>
      <w:r w:rsidR="004927C6" w:rsidRPr="003F5509">
        <w:rPr>
          <w:rFonts w:ascii="Times New Roman" w:hAnsi="Times New Roman" w:cs="Times New Roman"/>
        </w:rPr>
        <w:t>Supports time-range filters (e.g., last 24 hours or more).</w:t>
      </w:r>
      <w:bookmarkStart w:id="132" w:name="Xe4ac455345841a17e57581e0ed4b342a2bf70c2"/>
      <w:bookmarkEnd w:id="129"/>
      <w:r w:rsidR="004927C6" w:rsidRPr="003F5509">
        <w:rPr>
          <w:rFonts w:ascii="Times New Roman" w:hAnsi="Times New Roman" w:cs="Times New Roman"/>
          <w:b/>
          <w:bCs/>
        </w:rPr>
        <w:t xml:space="preserve"> </w:t>
      </w:r>
    </w:p>
    <w:p w14:paraId="0C1D7A51" w14:textId="16CCD2DC" w:rsidR="004927C6" w:rsidRPr="0038555A" w:rsidRDefault="004927C6" w:rsidP="004927C6">
      <w:pPr>
        <w:pStyle w:val="Heading3"/>
        <w:rPr>
          <w:rFonts w:ascii="Times New Roman" w:hAnsi="Times New Roman" w:cs="Times New Roman"/>
          <w:color w:val="auto"/>
        </w:rPr>
      </w:pPr>
      <w:bookmarkStart w:id="133" w:name="_Toc196433416"/>
      <w:bookmarkStart w:id="134" w:name="_Toc197109146"/>
      <w:r w:rsidRPr="0038555A">
        <w:rPr>
          <w:rFonts w:ascii="Times New Roman" w:hAnsi="Times New Roman" w:cs="Times New Roman"/>
          <w:color w:val="auto"/>
        </w:rPr>
        <w:lastRenderedPageBreak/>
        <w:t>4.4 Behavioral Model</w:t>
      </w:r>
      <w:bookmarkEnd w:id="133"/>
      <w:bookmarkEnd w:id="134"/>
    </w:p>
    <w:p w14:paraId="61EA350A" w14:textId="77777777" w:rsidR="004927C6" w:rsidRPr="0038555A" w:rsidRDefault="004927C6" w:rsidP="004927C6">
      <w:pPr>
        <w:pStyle w:val="FirstParagraph"/>
        <w:rPr>
          <w:rFonts w:ascii="Times New Roman" w:hAnsi="Times New Roman" w:cs="Times New Roman"/>
        </w:rPr>
      </w:pPr>
      <w:r w:rsidRPr="0038555A">
        <w:rPr>
          <w:rFonts w:ascii="Times New Roman" w:hAnsi="Times New Roman" w:cs="Times New Roman"/>
        </w:rPr>
        <w:t>The system operates in a sequential workflow:</w:t>
      </w:r>
    </w:p>
    <w:p w14:paraId="7101A2A3" w14:textId="77777777" w:rsidR="004927C6" w:rsidRPr="0038555A" w:rsidRDefault="004927C6" w:rsidP="004927C6">
      <w:pPr>
        <w:pStyle w:val="Compact"/>
        <w:numPr>
          <w:ilvl w:val="0"/>
          <w:numId w:val="6"/>
        </w:numPr>
        <w:rPr>
          <w:rFonts w:ascii="Times New Roman" w:hAnsi="Times New Roman" w:cs="Times New Roman"/>
        </w:rPr>
      </w:pPr>
      <w:r w:rsidRPr="0038555A">
        <w:rPr>
          <w:rFonts w:ascii="Times New Roman" w:hAnsi="Times New Roman" w:cs="Times New Roman"/>
          <w:b/>
          <w:bCs/>
        </w:rPr>
        <w:t>Log Collection</w:t>
      </w:r>
      <w:r w:rsidRPr="0038555A">
        <w:rPr>
          <w:rFonts w:ascii="Times New Roman" w:hAnsi="Times New Roman" w:cs="Times New Roman"/>
        </w:rPr>
        <w:t xml:space="preserve">: </w:t>
      </w: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agents gather logs from endpoints.</w:t>
      </w:r>
    </w:p>
    <w:p w14:paraId="66C93788" w14:textId="77777777" w:rsidR="004927C6" w:rsidRPr="0038555A" w:rsidRDefault="004927C6" w:rsidP="004927C6">
      <w:pPr>
        <w:pStyle w:val="Compact"/>
        <w:numPr>
          <w:ilvl w:val="0"/>
          <w:numId w:val="6"/>
        </w:numPr>
        <w:rPr>
          <w:rFonts w:ascii="Times New Roman" w:hAnsi="Times New Roman" w:cs="Times New Roman"/>
        </w:rPr>
      </w:pPr>
      <w:r w:rsidRPr="0038555A">
        <w:rPr>
          <w:rFonts w:ascii="Times New Roman" w:hAnsi="Times New Roman" w:cs="Times New Roman"/>
          <w:b/>
          <w:bCs/>
        </w:rPr>
        <w:t>Data Processing</w:t>
      </w:r>
      <w:r w:rsidRPr="0038555A">
        <w:rPr>
          <w:rFonts w:ascii="Times New Roman" w:hAnsi="Times New Roman" w:cs="Times New Roman"/>
        </w:rPr>
        <w:t xml:space="preserve">: </w:t>
      </w: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Manager filters logs; </w:t>
      </w:r>
      <w:proofErr w:type="spellStart"/>
      <w:r w:rsidRPr="0038555A">
        <w:rPr>
          <w:rFonts w:ascii="Times New Roman" w:hAnsi="Times New Roman" w:cs="Times New Roman"/>
        </w:rPr>
        <w:t>Filebeat</w:t>
      </w:r>
      <w:proofErr w:type="spellEnd"/>
      <w:r w:rsidRPr="0038555A">
        <w:rPr>
          <w:rFonts w:ascii="Times New Roman" w:hAnsi="Times New Roman" w:cs="Times New Roman"/>
        </w:rPr>
        <w:t xml:space="preserve"> sends them to Elasticsearch.</w:t>
      </w:r>
    </w:p>
    <w:p w14:paraId="50644109" w14:textId="77777777" w:rsidR="004927C6" w:rsidRPr="0038555A" w:rsidRDefault="004927C6" w:rsidP="004927C6">
      <w:pPr>
        <w:pStyle w:val="Compact"/>
        <w:numPr>
          <w:ilvl w:val="0"/>
          <w:numId w:val="6"/>
        </w:numPr>
        <w:rPr>
          <w:rFonts w:ascii="Times New Roman" w:hAnsi="Times New Roman" w:cs="Times New Roman"/>
        </w:rPr>
      </w:pPr>
      <w:r w:rsidRPr="0038555A">
        <w:rPr>
          <w:rFonts w:ascii="Times New Roman" w:hAnsi="Times New Roman" w:cs="Times New Roman"/>
          <w:b/>
          <w:bCs/>
        </w:rPr>
        <w:t>Anomaly Detection</w:t>
      </w:r>
      <w:r w:rsidRPr="0038555A">
        <w:rPr>
          <w:rFonts w:ascii="Times New Roman" w:hAnsi="Times New Roman" w:cs="Times New Roman"/>
        </w:rPr>
        <w:t>: AI/ML model analyzes logs for anomalies</w:t>
      </w:r>
    </w:p>
    <w:p w14:paraId="311FCDF0" w14:textId="77777777" w:rsidR="004927C6" w:rsidRPr="0038555A" w:rsidRDefault="004927C6" w:rsidP="004927C6">
      <w:pPr>
        <w:pStyle w:val="Compact"/>
        <w:numPr>
          <w:ilvl w:val="0"/>
          <w:numId w:val="6"/>
        </w:numPr>
        <w:rPr>
          <w:rFonts w:ascii="Times New Roman" w:hAnsi="Times New Roman" w:cs="Times New Roman"/>
        </w:rPr>
      </w:pPr>
      <w:r w:rsidRPr="0038555A">
        <w:rPr>
          <w:rFonts w:ascii="Times New Roman" w:hAnsi="Times New Roman" w:cs="Times New Roman"/>
          <w:b/>
          <w:bCs/>
        </w:rPr>
        <w:t>Alert Generation</w:t>
      </w:r>
      <w:r w:rsidRPr="0038555A">
        <w:rPr>
          <w:rFonts w:ascii="Times New Roman" w:hAnsi="Times New Roman" w:cs="Times New Roman"/>
        </w:rPr>
        <w:t>: Alerts are created and sent via email or displayed on Kibana.</w:t>
      </w:r>
    </w:p>
    <w:p w14:paraId="2C2C3798" w14:textId="77777777" w:rsidR="004927C6" w:rsidRPr="0038555A" w:rsidRDefault="004927C6" w:rsidP="004927C6">
      <w:pPr>
        <w:pStyle w:val="Compact"/>
        <w:numPr>
          <w:ilvl w:val="0"/>
          <w:numId w:val="6"/>
        </w:numPr>
        <w:rPr>
          <w:rFonts w:ascii="Times New Roman" w:hAnsi="Times New Roman" w:cs="Times New Roman"/>
        </w:rPr>
      </w:pPr>
      <w:r w:rsidRPr="0038555A">
        <w:rPr>
          <w:rFonts w:ascii="Times New Roman" w:hAnsi="Times New Roman" w:cs="Times New Roman"/>
          <w:b/>
          <w:bCs/>
        </w:rPr>
        <w:t>User Action</w:t>
      </w:r>
      <w:r w:rsidRPr="0038555A">
        <w:rPr>
          <w:rFonts w:ascii="Times New Roman" w:hAnsi="Times New Roman" w:cs="Times New Roman"/>
        </w:rPr>
        <w:t>: Analysts review alerts, investigate, and log incidents.</w:t>
      </w:r>
    </w:p>
    <w:p w14:paraId="375DA008" w14:textId="77777777" w:rsidR="004927C6" w:rsidRPr="002C0944" w:rsidRDefault="004927C6" w:rsidP="004927C6">
      <w:pPr>
        <w:pStyle w:val="Heading4"/>
        <w:rPr>
          <w:rFonts w:ascii="Times New Roman" w:hAnsi="Times New Roman" w:cs="Times New Roman"/>
          <w:b/>
          <w:bCs/>
          <w:color w:val="auto"/>
        </w:rPr>
      </w:pPr>
      <w:bookmarkStart w:id="135" w:name="interaction-diagrams"/>
      <w:r w:rsidRPr="002C0944">
        <w:rPr>
          <w:rFonts w:ascii="Times New Roman" w:hAnsi="Times New Roman" w:cs="Times New Roman"/>
          <w:b/>
          <w:color w:val="auto"/>
        </w:rPr>
        <w:t>Interaction Diagrams</w:t>
      </w:r>
    </w:p>
    <w:p w14:paraId="1DD11645" w14:textId="77777777" w:rsidR="004927C6" w:rsidRPr="0038555A" w:rsidRDefault="004927C6" w:rsidP="004927C6">
      <w:pPr>
        <w:pStyle w:val="Compact"/>
        <w:numPr>
          <w:ilvl w:val="0"/>
          <w:numId w:val="4"/>
        </w:numPr>
        <w:ind w:left="720"/>
        <w:rPr>
          <w:rFonts w:ascii="Times New Roman" w:hAnsi="Times New Roman" w:cs="Times New Roman"/>
        </w:rPr>
      </w:pPr>
      <w:r w:rsidRPr="0038555A">
        <w:rPr>
          <w:rFonts w:ascii="Times New Roman" w:hAnsi="Times New Roman" w:cs="Times New Roman"/>
          <w:b/>
          <w:bCs/>
        </w:rPr>
        <w:t>Sequence Diagram</w:t>
      </w:r>
      <w:r w:rsidRPr="0038555A">
        <w:rPr>
          <w:rFonts w:ascii="Times New Roman" w:hAnsi="Times New Roman" w:cs="Times New Roman"/>
        </w:rPr>
        <w:t xml:space="preserve"> (</w:t>
      </w:r>
      <w:r w:rsidRPr="0038555A">
        <w:rPr>
          <w:rFonts w:ascii="Times New Roman" w:hAnsi="Times New Roman" w:cs="Times New Roman"/>
          <w:i/>
          <w:iCs/>
        </w:rPr>
        <w:t>Figure 0</w:t>
      </w:r>
      <w:r>
        <w:rPr>
          <w:rFonts w:ascii="Times New Roman" w:hAnsi="Times New Roman" w:cs="Times New Roman"/>
          <w:i/>
          <w:iCs/>
        </w:rPr>
        <w:t>3</w:t>
      </w:r>
      <w:r w:rsidRPr="0038555A">
        <w:rPr>
          <w:rFonts w:ascii="Times New Roman" w:hAnsi="Times New Roman" w:cs="Times New Roman"/>
        </w:rPr>
        <w:t>): Illustrates log flow:</w:t>
      </w:r>
    </w:p>
    <w:p w14:paraId="795013DA" w14:textId="77777777" w:rsidR="004927C6" w:rsidRPr="0038555A" w:rsidRDefault="004927C6" w:rsidP="004927C6">
      <w:pPr>
        <w:pStyle w:val="Compact"/>
        <w:numPr>
          <w:ilvl w:val="2"/>
          <w:numId w:val="4"/>
        </w:numPr>
        <w:ind w:left="1440" w:hanging="360"/>
        <w:rPr>
          <w:rFonts w:ascii="Times New Roman" w:hAnsi="Times New Roman" w:cs="Times New Roman"/>
        </w:rPr>
      </w:pPr>
      <w:r w:rsidRPr="0038555A">
        <w:rPr>
          <w:rFonts w:ascii="Times New Roman" w:hAnsi="Times New Roman" w:cs="Times New Roman"/>
          <w:b/>
          <w:bCs/>
        </w:rPr>
        <w:t>Actors</w:t>
      </w:r>
      <w:r w:rsidRPr="0038555A">
        <w:rPr>
          <w:rFonts w:ascii="Times New Roman" w:hAnsi="Times New Roman" w:cs="Times New Roman"/>
        </w:rPr>
        <w:t xml:space="preserve">: Endpoint, </w:t>
      </w: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Agent, </w:t>
      </w: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Manager, </w:t>
      </w:r>
      <w:proofErr w:type="spellStart"/>
      <w:r w:rsidRPr="0038555A">
        <w:rPr>
          <w:rFonts w:ascii="Times New Roman" w:hAnsi="Times New Roman" w:cs="Times New Roman"/>
        </w:rPr>
        <w:t>Filebeat</w:t>
      </w:r>
      <w:proofErr w:type="spellEnd"/>
      <w:r w:rsidRPr="0038555A">
        <w:rPr>
          <w:rFonts w:ascii="Times New Roman" w:hAnsi="Times New Roman" w:cs="Times New Roman"/>
        </w:rPr>
        <w:t>, Elasticsearch, AI Model, Kibana, Analyst.</w:t>
      </w:r>
    </w:p>
    <w:p w14:paraId="10169AA5" w14:textId="77777777" w:rsidR="004927C6" w:rsidRPr="0038555A" w:rsidRDefault="004927C6" w:rsidP="004927C6">
      <w:pPr>
        <w:pStyle w:val="Compact"/>
        <w:numPr>
          <w:ilvl w:val="2"/>
          <w:numId w:val="4"/>
        </w:numPr>
        <w:ind w:left="1440" w:hanging="360"/>
        <w:rPr>
          <w:rFonts w:ascii="Times New Roman" w:hAnsi="Times New Roman" w:cs="Times New Roman"/>
        </w:rPr>
      </w:pPr>
      <w:r w:rsidRPr="0038555A">
        <w:rPr>
          <w:rFonts w:ascii="Times New Roman" w:hAnsi="Times New Roman" w:cs="Times New Roman"/>
          <w:b/>
          <w:bCs/>
        </w:rPr>
        <w:t>Flow</w:t>
      </w:r>
      <w:r w:rsidRPr="0038555A">
        <w:rPr>
          <w:rFonts w:ascii="Times New Roman" w:hAnsi="Times New Roman" w:cs="Times New Roman"/>
        </w:rPr>
        <w:t>:</w:t>
      </w:r>
    </w:p>
    <w:p w14:paraId="4E375693" w14:textId="77777777" w:rsidR="004927C6" w:rsidRPr="0038555A" w:rsidRDefault="004927C6" w:rsidP="004927C6">
      <w:pPr>
        <w:pStyle w:val="Compact"/>
        <w:numPr>
          <w:ilvl w:val="2"/>
          <w:numId w:val="7"/>
        </w:numPr>
        <w:rPr>
          <w:rFonts w:ascii="Times New Roman" w:hAnsi="Times New Roman" w:cs="Times New Roman"/>
        </w:rPr>
      </w:pPr>
      <w:r w:rsidRPr="0038555A">
        <w:rPr>
          <w:rFonts w:ascii="Times New Roman" w:hAnsi="Times New Roman" w:cs="Times New Roman"/>
        </w:rPr>
        <w:t xml:space="preserve">Endpoint sends log to </w:t>
      </w: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Agent.</w:t>
      </w:r>
    </w:p>
    <w:p w14:paraId="3C012CCE" w14:textId="77777777" w:rsidR="004927C6" w:rsidRPr="0038555A" w:rsidRDefault="004927C6" w:rsidP="004927C6">
      <w:pPr>
        <w:pStyle w:val="Compact"/>
        <w:numPr>
          <w:ilvl w:val="2"/>
          <w:numId w:val="7"/>
        </w:numPr>
        <w:rPr>
          <w:rFonts w:ascii="Times New Roman" w:hAnsi="Times New Roman" w:cs="Times New Roman"/>
        </w:rPr>
      </w:pPr>
      <w:r w:rsidRPr="0038555A">
        <w:rPr>
          <w:rFonts w:ascii="Times New Roman" w:hAnsi="Times New Roman" w:cs="Times New Roman"/>
        </w:rPr>
        <w:t xml:space="preserve">Agent forwards to </w:t>
      </w:r>
      <w:proofErr w:type="spellStart"/>
      <w:r w:rsidRPr="0038555A">
        <w:rPr>
          <w:rFonts w:ascii="Times New Roman" w:hAnsi="Times New Roman" w:cs="Times New Roman"/>
        </w:rPr>
        <w:t>Wazuh</w:t>
      </w:r>
      <w:proofErr w:type="spellEnd"/>
      <w:r w:rsidRPr="0038555A">
        <w:rPr>
          <w:rFonts w:ascii="Times New Roman" w:hAnsi="Times New Roman" w:cs="Times New Roman"/>
        </w:rPr>
        <w:t xml:space="preserve"> Manager.</w:t>
      </w:r>
    </w:p>
    <w:p w14:paraId="1420A7CA" w14:textId="77777777" w:rsidR="004927C6" w:rsidRPr="0038555A" w:rsidRDefault="004927C6" w:rsidP="004927C6">
      <w:pPr>
        <w:pStyle w:val="Compact"/>
        <w:numPr>
          <w:ilvl w:val="2"/>
          <w:numId w:val="7"/>
        </w:numPr>
        <w:rPr>
          <w:rFonts w:ascii="Times New Roman" w:hAnsi="Times New Roman" w:cs="Times New Roman"/>
        </w:rPr>
      </w:pPr>
      <w:r w:rsidRPr="0038555A">
        <w:rPr>
          <w:rFonts w:ascii="Times New Roman" w:hAnsi="Times New Roman" w:cs="Times New Roman"/>
        </w:rPr>
        <w:t xml:space="preserve">Manager processes and sends to </w:t>
      </w:r>
      <w:proofErr w:type="spellStart"/>
      <w:r w:rsidRPr="0038555A">
        <w:rPr>
          <w:rFonts w:ascii="Times New Roman" w:hAnsi="Times New Roman" w:cs="Times New Roman"/>
        </w:rPr>
        <w:t>Filebeat</w:t>
      </w:r>
      <w:proofErr w:type="spellEnd"/>
      <w:r w:rsidRPr="0038555A">
        <w:rPr>
          <w:rFonts w:ascii="Times New Roman" w:hAnsi="Times New Roman" w:cs="Times New Roman"/>
        </w:rPr>
        <w:t>.</w:t>
      </w:r>
    </w:p>
    <w:p w14:paraId="43D1B8C3" w14:textId="77777777" w:rsidR="004927C6" w:rsidRPr="0038555A" w:rsidRDefault="004927C6" w:rsidP="004927C6">
      <w:pPr>
        <w:pStyle w:val="Compact"/>
        <w:numPr>
          <w:ilvl w:val="2"/>
          <w:numId w:val="7"/>
        </w:numPr>
        <w:rPr>
          <w:rFonts w:ascii="Times New Roman" w:hAnsi="Times New Roman" w:cs="Times New Roman"/>
        </w:rPr>
      </w:pPr>
      <w:proofErr w:type="spellStart"/>
      <w:r w:rsidRPr="0038555A">
        <w:rPr>
          <w:rFonts w:ascii="Times New Roman" w:hAnsi="Times New Roman" w:cs="Times New Roman"/>
        </w:rPr>
        <w:t>Filebeat</w:t>
      </w:r>
      <w:proofErr w:type="spellEnd"/>
      <w:r w:rsidRPr="0038555A">
        <w:rPr>
          <w:rFonts w:ascii="Times New Roman" w:hAnsi="Times New Roman" w:cs="Times New Roman"/>
        </w:rPr>
        <w:t xml:space="preserve"> stores in Elasticsearch.</w:t>
      </w:r>
    </w:p>
    <w:p w14:paraId="5FA9FC83" w14:textId="77777777" w:rsidR="004927C6" w:rsidRPr="0038555A" w:rsidRDefault="004927C6" w:rsidP="004927C6">
      <w:pPr>
        <w:pStyle w:val="Compact"/>
        <w:numPr>
          <w:ilvl w:val="2"/>
          <w:numId w:val="7"/>
        </w:numPr>
        <w:rPr>
          <w:rFonts w:ascii="Times New Roman" w:hAnsi="Times New Roman" w:cs="Times New Roman"/>
        </w:rPr>
      </w:pPr>
      <w:r w:rsidRPr="0038555A">
        <w:rPr>
          <w:rFonts w:ascii="Times New Roman" w:hAnsi="Times New Roman" w:cs="Times New Roman"/>
        </w:rPr>
        <w:t>AI Model analyzes and detects anomaly.</w:t>
      </w:r>
    </w:p>
    <w:p w14:paraId="1749081B" w14:textId="77777777" w:rsidR="004927C6" w:rsidRPr="0038555A" w:rsidRDefault="004927C6" w:rsidP="004927C6">
      <w:pPr>
        <w:pStyle w:val="Compact"/>
        <w:numPr>
          <w:ilvl w:val="2"/>
          <w:numId w:val="7"/>
        </w:numPr>
        <w:rPr>
          <w:rFonts w:ascii="Times New Roman" w:hAnsi="Times New Roman" w:cs="Times New Roman"/>
        </w:rPr>
      </w:pPr>
      <w:r w:rsidRPr="0038555A">
        <w:rPr>
          <w:rFonts w:ascii="Times New Roman" w:hAnsi="Times New Roman" w:cs="Times New Roman"/>
        </w:rPr>
        <w:t>Alert is sent to Kibana and emailed.</w:t>
      </w:r>
    </w:p>
    <w:p w14:paraId="67C8B777" w14:textId="77777777" w:rsidR="004927C6" w:rsidRDefault="004927C6" w:rsidP="004927C6">
      <w:pPr>
        <w:pStyle w:val="Compact"/>
        <w:numPr>
          <w:ilvl w:val="2"/>
          <w:numId w:val="7"/>
        </w:numPr>
        <w:rPr>
          <w:rFonts w:ascii="Times New Roman" w:hAnsi="Times New Roman" w:cs="Times New Roman"/>
        </w:rPr>
      </w:pPr>
      <w:r w:rsidRPr="0038555A">
        <w:rPr>
          <w:rFonts w:ascii="Times New Roman" w:hAnsi="Times New Roman" w:cs="Times New Roman"/>
        </w:rPr>
        <w:t>Analyst views alert and responds.</w:t>
      </w:r>
    </w:p>
    <w:p w14:paraId="1A335142" w14:textId="77777777" w:rsidR="004927C6" w:rsidRDefault="004927C6" w:rsidP="004927C6">
      <w:pPr>
        <w:pStyle w:val="Compact"/>
        <w:ind w:left="2160"/>
        <w:rPr>
          <w:rFonts w:ascii="Times New Roman" w:hAnsi="Times New Roman" w:cs="Times New Roman"/>
        </w:rPr>
      </w:pPr>
    </w:p>
    <w:p w14:paraId="3DC12293" w14:textId="77777777" w:rsidR="004927C6" w:rsidRDefault="004927C6" w:rsidP="004927C6">
      <w:pPr>
        <w:pStyle w:val="Compact"/>
        <w:jc w:val="center"/>
        <w:rPr>
          <w:rFonts w:ascii="Times New Roman" w:hAnsi="Times New Roman" w:cs="Times New Roman"/>
        </w:rPr>
      </w:pPr>
      <w:r>
        <w:rPr>
          <w:rFonts w:ascii="Times New Roman" w:hAnsi="Times New Roman" w:cs="Times New Roman"/>
          <w:noProof/>
        </w:rPr>
        <w:drawing>
          <wp:inline distT="0" distB="0" distL="0" distR="0" wp14:anchorId="0BC2CCB6" wp14:editId="4B341764">
            <wp:extent cx="5943600" cy="1412875"/>
            <wp:effectExtent l="0" t="0" r="0" b="0"/>
            <wp:docPr id="4767758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775859" name="Picture 47677585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412875"/>
                    </a:xfrm>
                    <a:prstGeom prst="rect">
                      <a:avLst/>
                    </a:prstGeom>
                  </pic:spPr>
                </pic:pic>
              </a:graphicData>
            </a:graphic>
          </wp:inline>
        </w:drawing>
      </w:r>
    </w:p>
    <w:p w14:paraId="355833D3" w14:textId="77777777" w:rsidR="004927C6" w:rsidRPr="00762A3A" w:rsidRDefault="004927C6" w:rsidP="004927C6">
      <w:pPr>
        <w:pStyle w:val="BodyText"/>
        <w:jc w:val="center"/>
        <w:rPr>
          <w:i/>
          <w:iCs/>
        </w:rPr>
      </w:pPr>
      <w:r w:rsidRPr="00762A3A">
        <w:rPr>
          <w:rFonts w:ascii="Times New Roman" w:hAnsi="Times New Roman" w:cs="Times New Roman"/>
          <w:i/>
          <w:iCs/>
        </w:rPr>
        <w:t>Figure 03</w:t>
      </w:r>
    </w:p>
    <w:p w14:paraId="13C8F800" w14:textId="77777777" w:rsidR="004927C6" w:rsidRPr="002C0944" w:rsidRDefault="004927C6" w:rsidP="004927C6">
      <w:pPr>
        <w:pStyle w:val="Compact"/>
        <w:rPr>
          <w:rFonts w:ascii="Times New Roman" w:hAnsi="Times New Roman" w:cs="Times New Roman"/>
        </w:rPr>
      </w:pPr>
    </w:p>
    <w:p w14:paraId="1FDEE361" w14:textId="77777777" w:rsidR="004927C6" w:rsidRPr="0038555A" w:rsidRDefault="004927C6" w:rsidP="004927C6">
      <w:pPr>
        <w:pStyle w:val="Heading2"/>
        <w:rPr>
          <w:rFonts w:ascii="Times New Roman" w:hAnsi="Times New Roman" w:cs="Times New Roman"/>
          <w:color w:val="auto"/>
        </w:rPr>
      </w:pPr>
      <w:bookmarkStart w:id="136" w:name="_Toc196433417"/>
      <w:bookmarkStart w:id="137" w:name="X1eba555aed15f8c875c7229bf72e8d50ba2db69"/>
      <w:bookmarkStart w:id="138" w:name="_Toc197109147"/>
      <w:bookmarkEnd w:id="119"/>
      <w:bookmarkEnd w:id="132"/>
      <w:bookmarkEnd w:id="135"/>
      <w:r>
        <w:rPr>
          <w:rFonts w:ascii="Times New Roman" w:hAnsi="Times New Roman" w:cs="Times New Roman"/>
          <w:color w:val="auto"/>
        </w:rPr>
        <w:t>5</w:t>
      </w:r>
      <w:r w:rsidRPr="0038555A">
        <w:rPr>
          <w:rFonts w:ascii="Times New Roman" w:hAnsi="Times New Roman" w:cs="Times New Roman"/>
          <w:color w:val="auto"/>
        </w:rPr>
        <w:t>. Design Decisions</w:t>
      </w:r>
      <w:bookmarkEnd w:id="136"/>
      <w:bookmarkEnd w:id="138"/>
    </w:p>
    <w:p w14:paraId="44C5CFBD" w14:textId="77777777" w:rsidR="004927C6" w:rsidRPr="0038555A" w:rsidRDefault="004927C6" w:rsidP="004927C6">
      <w:pPr>
        <w:pStyle w:val="Compact"/>
        <w:numPr>
          <w:ilvl w:val="0"/>
          <w:numId w:val="4"/>
        </w:numPr>
        <w:ind w:left="720"/>
        <w:rPr>
          <w:rFonts w:ascii="Times New Roman" w:hAnsi="Times New Roman" w:cs="Times New Roman"/>
        </w:rPr>
      </w:pPr>
      <w:r w:rsidRPr="0038555A">
        <w:rPr>
          <w:rFonts w:ascii="Times New Roman" w:hAnsi="Times New Roman" w:cs="Times New Roman"/>
          <w:b/>
          <w:bCs/>
        </w:rPr>
        <w:t>AI Model</w:t>
      </w:r>
      <w:r w:rsidRPr="0038555A">
        <w:rPr>
          <w:rFonts w:ascii="Times New Roman" w:hAnsi="Times New Roman" w:cs="Times New Roman"/>
        </w:rPr>
        <w:t>:</w:t>
      </w:r>
    </w:p>
    <w:p w14:paraId="73BF54C8" w14:textId="77777777" w:rsidR="004927C6" w:rsidRPr="0038555A" w:rsidRDefault="004927C6" w:rsidP="004927C6">
      <w:pPr>
        <w:pStyle w:val="Compact"/>
        <w:numPr>
          <w:ilvl w:val="2"/>
          <w:numId w:val="4"/>
        </w:numPr>
        <w:ind w:left="1440" w:hanging="360"/>
        <w:rPr>
          <w:rFonts w:ascii="Times New Roman" w:hAnsi="Times New Roman" w:cs="Times New Roman"/>
        </w:rPr>
      </w:pPr>
      <w:r w:rsidRPr="0038555A">
        <w:rPr>
          <w:rFonts w:ascii="Times New Roman" w:hAnsi="Times New Roman" w:cs="Times New Roman"/>
          <w:b/>
          <w:bCs/>
        </w:rPr>
        <w:t>Choice</w:t>
      </w:r>
      <w:r w:rsidRPr="0038555A">
        <w:rPr>
          <w:rFonts w:ascii="Times New Roman" w:hAnsi="Times New Roman" w:cs="Times New Roman"/>
        </w:rPr>
        <w:t>: Unsupervised ML (e.g., isolation forests).</w:t>
      </w:r>
    </w:p>
    <w:p w14:paraId="0E2475AB" w14:textId="77777777" w:rsidR="004927C6" w:rsidRPr="0038555A" w:rsidRDefault="004927C6" w:rsidP="004927C6">
      <w:pPr>
        <w:pStyle w:val="Compact"/>
        <w:numPr>
          <w:ilvl w:val="2"/>
          <w:numId w:val="4"/>
        </w:numPr>
        <w:ind w:left="1440" w:hanging="360"/>
        <w:rPr>
          <w:rFonts w:ascii="Times New Roman" w:hAnsi="Times New Roman" w:cs="Times New Roman"/>
        </w:rPr>
      </w:pPr>
      <w:r w:rsidRPr="0038555A">
        <w:rPr>
          <w:rFonts w:ascii="Times New Roman" w:hAnsi="Times New Roman" w:cs="Times New Roman"/>
          <w:b/>
          <w:bCs/>
        </w:rPr>
        <w:t>Reason</w:t>
      </w:r>
      <w:r w:rsidRPr="0038555A">
        <w:rPr>
          <w:rFonts w:ascii="Times New Roman" w:hAnsi="Times New Roman" w:cs="Times New Roman"/>
        </w:rPr>
        <w:t>: Detects anomalies without labeled data, ideal for diverse log patterns.</w:t>
      </w:r>
    </w:p>
    <w:p w14:paraId="27C2E216" w14:textId="77777777" w:rsidR="004927C6" w:rsidRPr="0038555A" w:rsidRDefault="004927C6" w:rsidP="004927C6">
      <w:pPr>
        <w:pStyle w:val="Compact"/>
        <w:numPr>
          <w:ilvl w:val="0"/>
          <w:numId w:val="4"/>
        </w:numPr>
        <w:ind w:left="720"/>
        <w:rPr>
          <w:rFonts w:ascii="Times New Roman" w:hAnsi="Times New Roman" w:cs="Times New Roman"/>
        </w:rPr>
      </w:pPr>
      <w:r w:rsidRPr="0038555A">
        <w:rPr>
          <w:rFonts w:ascii="Times New Roman" w:hAnsi="Times New Roman" w:cs="Times New Roman"/>
          <w:b/>
          <w:bCs/>
        </w:rPr>
        <w:t>Data Storage</w:t>
      </w:r>
      <w:r w:rsidRPr="0038555A">
        <w:rPr>
          <w:rFonts w:ascii="Times New Roman" w:hAnsi="Times New Roman" w:cs="Times New Roman"/>
        </w:rPr>
        <w:t>:</w:t>
      </w:r>
    </w:p>
    <w:p w14:paraId="7A682BF9" w14:textId="77777777" w:rsidR="004927C6" w:rsidRPr="0038555A" w:rsidRDefault="004927C6" w:rsidP="004927C6">
      <w:pPr>
        <w:pStyle w:val="Compact"/>
        <w:numPr>
          <w:ilvl w:val="2"/>
          <w:numId w:val="4"/>
        </w:numPr>
        <w:ind w:left="1440" w:hanging="360"/>
        <w:rPr>
          <w:rFonts w:ascii="Times New Roman" w:hAnsi="Times New Roman" w:cs="Times New Roman"/>
        </w:rPr>
      </w:pPr>
      <w:r w:rsidRPr="0038555A">
        <w:rPr>
          <w:rFonts w:ascii="Times New Roman" w:hAnsi="Times New Roman" w:cs="Times New Roman"/>
          <w:b/>
          <w:bCs/>
        </w:rPr>
        <w:t>Choice</w:t>
      </w:r>
      <w:r w:rsidRPr="0038555A">
        <w:rPr>
          <w:rFonts w:ascii="Times New Roman" w:hAnsi="Times New Roman" w:cs="Times New Roman"/>
        </w:rPr>
        <w:t>: Elasticsearch.</w:t>
      </w:r>
    </w:p>
    <w:p w14:paraId="096BE253" w14:textId="77777777" w:rsidR="004927C6" w:rsidRPr="0038555A" w:rsidRDefault="004927C6" w:rsidP="004927C6">
      <w:pPr>
        <w:pStyle w:val="Compact"/>
        <w:numPr>
          <w:ilvl w:val="2"/>
          <w:numId w:val="4"/>
        </w:numPr>
        <w:ind w:left="1440" w:hanging="360"/>
        <w:rPr>
          <w:rFonts w:ascii="Times New Roman" w:hAnsi="Times New Roman" w:cs="Times New Roman"/>
        </w:rPr>
      </w:pPr>
      <w:r w:rsidRPr="0038555A">
        <w:rPr>
          <w:rFonts w:ascii="Times New Roman" w:hAnsi="Times New Roman" w:cs="Times New Roman"/>
          <w:b/>
          <w:bCs/>
        </w:rPr>
        <w:t>Reason</w:t>
      </w:r>
      <w:r w:rsidRPr="0038555A">
        <w:rPr>
          <w:rFonts w:ascii="Times New Roman" w:hAnsi="Times New Roman" w:cs="Times New Roman"/>
        </w:rPr>
        <w:t>: Fast indexing and search for large log volumes.</w:t>
      </w:r>
    </w:p>
    <w:p w14:paraId="0AD64F2A" w14:textId="77777777" w:rsidR="004927C6" w:rsidRPr="0038555A" w:rsidRDefault="004927C6" w:rsidP="004927C6">
      <w:pPr>
        <w:pStyle w:val="Compact"/>
        <w:numPr>
          <w:ilvl w:val="0"/>
          <w:numId w:val="4"/>
        </w:numPr>
        <w:ind w:left="720"/>
        <w:rPr>
          <w:rFonts w:ascii="Times New Roman" w:hAnsi="Times New Roman" w:cs="Times New Roman"/>
        </w:rPr>
      </w:pPr>
      <w:r w:rsidRPr="0038555A">
        <w:rPr>
          <w:rFonts w:ascii="Times New Roman" w:hAnsi="Times New Roman" w:cs="Times New Roman"/>
          <w:b/>
          <w:bCs/>
        </w:rPr>
        <w:t>Frontend</w:t>
      </w:r>
      <w:r w:rsidRPr="0038555A">
        <w:rPr>
          <w:rFonts w:ascii="Times New Roman" w:hAnsi="Times New Roman" w:cs="Times New Roman"/>
        </w:rPr>
        <w:t>:</w:t>
      </w:r>
    </w:p>
    <w:p w14:paraId="5AA7BCE6" w14:textId="77777777" w:rsidR="004927C6" w:rsidRPr="0038555A" w:rsidRDefault="004927C6" w:rsidP="004927C6">
      <w:pPr>
        <w:pStyle w:val="Compact"/>
        <w:numPr>
          <w:ilvl w:val="2"/>
          <w:numId w:val="4"/>
        </w:numPr>
        <w:ind w:left="1440" w:hanging="360"/>
        <w:rPr>
          <w:rFonts w:ascii="Times New Roman" w:hAnsi="Times New Roman" w:cs="Times New Roman"/>
        </w:rPr>
      </w:pPr>
      <w:r w:rsidRPr="0038555A">
        <w:rPr>
          <w:rFonts w:ascii="Times New Roman" w:hAnsi="Times New Roman" w:cs="Times New Roman"/>
          <w:b/>
          <w:bCs/>
        </w:rPr>
        <w:t>Choice</w:t>
      </w:r>
      <w:r w:rsidRPr="0038555A">
        <w:rPr>
          <w:rFonts w:ascii="Times New Roman" w:hAnsi="Times New Roman" w:cs="Times New Roman"/>
        </w:rPr>
        <w:t>: Kibana.</w:t>
      </w:r>
    </w:p>
    <w:p w14:paraId="700697B2" w14:textId="77777777" w:rsidR="004927C6" w:rsidRPr="0038555A" w:rsidRDefault="004927C6" w:rsidP="004927C6">
      <w:pPr>
        <w:pStyle w:val="Compact"/>
        <w:numPr>
          <w:ilvl w:val="2"/>
          <w:numId w:val="4"/>
        </w:numPr>
        <w:ind w:left="1440" w:hanging="360"/>
        <w:rPr>
          <w:rFonts w:ascii="Times New Roman" w:hAnsi="Times New Roman" w:cs="Times New Roman"/>
        </w:rPr>
      </w:pPr>
      <w:r w:rsidRPr="0038555A">
        <w:rPr>
          <w:rFonts w:ascii="Times New Roman" w:hAnsi="Times New Roman" w:cs="Times New Roman"/>
          <w:b/>
          <w:bCs/>
        </w:rPr>
        <w:t>Reason</w:t>
      </w:r>
      <w:r w:rsidRPr="0038555A">
        <w:rPr>
          <w:rFonts w:ascii="Times New Roman" w:hAnsi="Times New Roman" w:cs="Times New Roman"/>
        </w:rPr>
        <w:t>: Provides user-friendly dashboards with real-time visualization.</w:t>
      </w:r>
    </w:p>
    <w:p w14:paraId="47F68731" w14:textId="77777777" w:rsidR="004927C6" w:rsidRPr="0038555A" w:rsidRDefault="004927C6" w:rsidP="004927C6">
      <w:pPr>
        <w:pStyle w:val="Heading2"/>
        <w:rPr>
          <w:rFonts w:ascii="Times New Roman" w:hAnsi="Times New Roman" w:cs="Times New Roman"/>
          <w:color w:val="auto"/>
        </w:rPr>
      </w:pPr>
      <w:bookmarkStart w:id="139" w:name="_Toc196433418"/>
      <w:bookmarkStart w:id="140" w:name="Xa0f5f7991b0e496c2be1e7b9b303807bd499f46"/>
      <w:bookmarkStart w:id="141" w:name="_Toc197109148"/>
      <w:bookmarkEnd w:id="137"/>
      <w:r>
        <w:rPr>
          <w:rFonts w:ascii="Times New Roman" w:hAnsi="Times New Roman" w:cs="Times New Roman"/>
          <w:color w:val="auto"/>
        </w:rPr>
        <w:lastRenderedPageBreak/>
        <w:t>6</w:t>
      </w:r>
      <w:r w:rsidRPr="0038555A">
        <w:rPr>
          <w:rFonts w:ascii="Times New Roman" w:hAnsi="Times New Roman" w:cs="Times New Roman"/>
          <w:color w:val="auto"/>
        </w:rPr>
        <w:t>. Summary</w:t>
      </w:r>
      <w:bookmarkEnd w:id="139"/>
      <w:bookmarkEnd w:id="141"/>
    </w:p>
    <w:p w14:paraId="57AD42A2" w14:textId="77777777" w:rsidR="004927C6" w:rsidRPr="0038555A" w:rsidRDefault="004927C6" w:rsidP="004927C6">
      <w:pPr>
        <w:pStyle w:val="FirstParagraph"/>
        <w:rPr>
          <w:rFonts w:ascii="Times New Roman" w:hAnsi="Times New Roman" w:cs="Times New Roman"/>
        </w:rPr>
      </w:pPr>
      <w:r w:rsidRPr="0038555A">
        <w:rPr>
          <w:rFonts w:ascii="Times New Roman" w:hAnsi="Times New Roman" w:cs="Times New Roman"/>
        </w:rPr>
        <w:t xml:space="preserve">This system combines </w:t>
      </w:r>
      <w:proofErr w:type="spellStart"/>
      <w:r w:rsidRPr="0038555A">
        <w:rPr>
          <w:rFonts w:ascii="Times New Roman" w:hAnsi="Times New Roman" w:cs="Times New Roman"/>
        </w:rPr>
        <w:t>Wazuh</w:t>
      </w:r>
      <w:proofErr w:type="spellEnd"/>
      <w:r w:rsidRPr="0038555A">
        <w:rPr>
          <w:rFonts w:ascii="Times New Roman" w:hAnsi="Times New Roman" w:cs="Times New Roman"/>
        </w:rPr>
        <w:t>, Elastic Stack, and AI to monitor security logs and detect threats like unauthorized file creation and suspicious logins. Its multi-tier architecture ensures efficient log collection, processing, and visualization. Kibana dashboards provide clear insights, and AI reduces false positives. Designed for 10–50 endpoints, it scales with additional nodes for larger networks, keeping systems secure with fast, reliable alerts.</w:t>
      </w:r>
    </w:p>
    <w:bookmarkEnd w:id="140"/>
    <w:p w14:paraId="6F9773FF" w14:textId="2049FD2B" w:rsidR="004927C6" w:rsidRDefault="004927C6">
      <w:pPr>
        <w:spacing w:after="160" w:line="278" w:lineRule="auto"/>
        <w:ind w:left="0" w:firstLine="0"/>
        <w:rPr>
          <w:b/>
          <w:sz w:val="30"/>
        </w:rPr>
      </w:pPr>
      <w:r>
        <w:rPr>
          <w:b/>
          <w:sz w:val="30"/>
        </w:rPr>
        <w:br w:type="page"/>
      </w:r>
    </w:p>
    <w:p w14:paraId="2A8919BA" w14:textId="09083249" w:rsidR="00A53F40" w:rsidRDefault="00000000">
      <w:pPr>
        <w:pStyle w:val="Heading1"/>
        <w:ind w:left="-5"/>
      </w:pPr>
      <w:bookmarkStart w:id="142" w:name="_Toc197109149"/>
      <w:r>
        <w:lastRenderedPageBreak/>
        <w:t>Chapter 4: Implementation</w:t>
      </w:r>
      <w:bookmarkEnd w:id="142"/>
    </w:p>
    <w:p w14:paraId="68ACB77B" w14:textId="5C48CDB1" w:rsidR="00A53F40" w:rsidRDefault="00A53F40">
      <w:pPr>
        <w:spacing w:after="185" w:line="259" w:lineRule="auto"/>
        <w:ind w:left="5" w:right="-3" w:firstLine="0"/>
      </w:pPr>
    </w:p>
    <w:p w14:paraId="4507CB64" w14:textId="77777777" w:rsidR="00A53F40" w:rsidRDefault="00000000">
      <w:pPr>
        <w:spacing w:after="364"/>
        <w:ind w:left="0" w:right="13" w:firstLine="0"/>
      </w:pPr>
      <w:r>
        <w:t xml:space="preserve">This chapter dives into the nuts and bolts of building our "AI-Driven Security Monitoring: Anomaly Detection with ELK Stack and </w:t>
      </w:r>
      <w:proofErr w:type="spellStart"/>
      <w:r>
        <w:t>Wazuh</w:t>
      </w:r>
      <w:proofErr w:type="spellEnd"/>
      <w:r>
        <w:t>" project. We'll break down the key components, including the algorithm used to detect threats, the tools and libraries we integrated, and how we managed our codebase.</w:t>
      </w:r>
    </w:p>
    <w:p w14:paraId="57128FC5" w14:textId="77777777" w:rsidR="00A53F40" w:rsidRDefault="00000000">
      <w:pPr>
        <w:pStyle w:val="Heading1"/>
        <w:ind w:left="-5"/>
      </w:pPr>
      <w:bookmarkStart w:id="143" w:name="_Toc197109150"/>
      <w:r>
        <w:t>4.1 Algorithm</w:t>
      </w:r>
      <w:bookmarkEnd w:id="143"/>
    </w:p>
    <w:p w14:paraId="7E226D9A" w14:textId="7007F7B5" w:rsidR="00A53F40" w:rsidRDefault="00A53F40">
      <w:pPr>
        <w:spacing w:after="185" w:line="259" w:lineRule="auto"/>
        <w:ind w:left="5" w:right="-3" w:firstLine="0"/>
      </w:pPr>
    </w:p>
    <w:p w14:paraId="09D3A283" w14:textId="77777777" w:rsidR="00A53F40" w:rsidRDefault="00000000">
      <w:pPr>
        <w:spacing w:after="304"/>
        <w:ind w:left="0" w:right="13" w:firstLine="0"/>
      </w:pPr>
      <w:r>
        <w:t>At the heart of our system is the Isolation Forest machine learning algorithm, which we've harnessed to detect unusual or suspicious activities within log data. These anomalies could be anything from a user repeatedly failing to log in to a file being created in a sensitive folder where it doesn't belong. One of the advantages of the Isolation Forest algorithm is its ability to work without needing predefined labels for "normal" or "bad" behavior. Instead, it learns from the data patterns on its own.</w:t>
      </w:r>
    </w:p>
    <w:p w14:paraId="170E2EEB" w14:textId="77777777" w:rsidR="00A53F40" w:rsidRDefault="00000000">
      <w:pPr>
        <w:pStyle w:val="Heading2"/>
        <w:ind w:left="-5"/>
      </w:pPr>
      <w:bookmarkStart w:id="144" w:name="_Toc197109151"/>
      <w:r>
        <w:t>How It Works</w:t>
      </w:r>
      <w:bookmarkEnd w:id="144"/>
    </w:p>
    <w:p w14:paraId="162AB11C" w14:textId="7CB6D6FB" w:rsidR="00A53F40" w:rsidRDefault="00A53F40">
      <w:pPr>
        <w:spacing w:after="185" w:line="259" w:lineRule="auto"/>
        <w:ind w:left="5" w:right="-3" w:firstLine="0"/>
      </w:pPr>
    </w:p>
    <w:p w14:paraId="7ED93A70" w14:textId="77777777" w:rsidR="00A53F40" w:rsidRDefault="00000000">
      <w:pPr>
        <w:spacing w:after="289"/>
        <w:ind w:left="0" w:right="13" w:firstLine="0"/>
      </w:pPr>
      <w:r>
        <w:t>The algorithm goes through a process of attempting to separate each log entry from the rest of the dataset. If a log entry stands out significantly from the norm—like a login attempt at an unusual time or a file creation in a restricted area—it becomes easier to isolate. When the algorithm can quickly isolate such a log entry, it flags it as an anomaly, indicating a potentially suspicious activity.</w:t>
      </w:r>
    </w:p>
    <w:p w14:paraId="6EA3CE86" w14:textId="77777777" w:rsidR="00A53F40" w:rsidRDefault="00000000">
      <w:pPr>
        <w:pStyle w:val="Heading2"/>
        <w:ind w:left="-5"/>
      </w:pPr>
      <w:bookmarkStart w:id="145" w:name="_Toc197109152"/>
      <w:r>
        <w:t>Integration with Elasticsearch</w:t>
      </w:r>
      <w:bookmarkEnd w:id="145"/>
    </w:p>
    <w:p w14:paraId="1D36E3FE" w14:textId="0D6261AF" w:rsidR="00A53F40" w:rsidRDefault="00A53F40">
      <w:pPr>
        <w:spacing w:after="185" w:line="259" w:lineRule="auto"/>
        <w:ind w:left="5" w:right="-3" w:firstLine="0"/>
      </w:pPr>
    </w:p>
    <w:p w14:paraId="5DD53DBF" w14:textId="77777777" w:rsidR="00A53F40" w:rsidRDefault="00000000">
      <w:pPr>
        <w:ind w:left="0" w:right="13" w:firstLine="0"/>
      </w:pPr>
      <w:r>
        <w:t>To make this work in real time, we've connected our machine learning model with Elasticsearch. Here's the simplified workflow:</w:t>
      </w:r>
    </w:p>
    <w:p w14:paraId="58AEA43F" w14:textId="77777777" w:rsidR="00A53F40" w:rsidRDefault="00000000">
      <w:pPr>
        <w:numPr>
          <w:ilvl w:val="0"/>
          <w:numId w:val="1"/>
        </w:numPr>
        <w:ind w:right="13" w:hanging="265"/>
      </w:pPr>
      <w:r>
        <w:rPr>
          <w:b/>
        </w:rPr>
        <w:t>Log Data Collection</w:t>
      </w:r>
      <w:r>
        <w:t>: We start by gathering log data, which could include login attempts, file creations, or other system activities.</w:t>
      </w:r>
    </w:p>
    <w:p w14:paraId="3849BA4F" w14:textId="77777777" w:rsidR="00392D68" w:rsidRDefault="00000000" w:rsidP="00392D68">
      <w:pPr>
        <w:numPr>
          <w:ilvl w:val="0"/>
          <w:numId w:val="1"/>
        </w:numPr>
        <w:ind w:right="13" w:hanging="265"/>
      </w:pPr>
      <w:r w:rsidRPr="00392D68">
        <w:rPr>
          <w:b/>
        </w:rPr>
        <w:t>Data Preparation</w:t>
      </w:r>
      <w:r>
        <w:t>: The collected data is then cleaned and formatted to ensure it's suitable for analysis. This step involves handling missing values and ensuring proper data formatting.</w:t>
      </w:r>
    </w:p>
    <w:p w14:paraId="3169E976" w14:textId="648AB4DF" w:rsidR="00A53F40" w:rsidRDefault="00000000" w:rsidP="00392D68">
      <w:pPr>
        <w:numPr>
          <w:ilvl w:val="0"/>
          <w:numId w:val="1"/>
        </w:numPr>
        <w:ind w:right="13" w:hanging="265"/>
      </w:pPr>
      <w:r w:rsidRPr="00392D68">
        <w:rPr>
          <w:b/>
        </w:rPr>
        <w:lastRenderedPageBreak/>
        <w:t>Model Training</w:t>
      </w:r>
      <w:r>
        <w:t>: Using historical log data, we train the Isolation Forest model to recognize normal patterns and identify deviations.</w:t>
      </w:r>
    </w:p>
    <w:p w14:paraId="472E2C35" w14:textId="77777777" w:rsidR="00A53F40" w:rsidRDefault="00000000">
      <w:pPr>
        <w:numPr>
          <w:ilvl w:val="0"/>
          <w:numId w:val="1"/>
        </w:numPr>
        <w:ind w:right="13" w:hanging="265"/>
      </w:pPr>
      <w:r>
        <w:rPr>
          <w:b/>
        </w:rPr>
        <w:t>Real-Time Analysis</w:t>
      </w:r>
      <w:r>
        <w:t>: For each new log entry:</w:t>
      </w:r>
    </w:p>
    <w:p w14:paraId="5162CD03" w14:textId="77777777" w:rsidR="00A53F40" w:rsidRDefault="00000000">
      <w:pPr>
        <w:ind w:left="965" w:right="13" w:firstLine="0"/>
      </w:pPr>
      <w:r>
        <w:rPr>
          <w:rFonts w:ascii="Calibri" w:eastAsia="Calibri" w:hAnsi="Calibri" w:cs="Calibri"/>
          <w:noProof/>
          <w:color w:val="000000"/>
          <w:sz w:val="22"/>
        </w:rPr>
        <mc:AlternateContent>
          <mc:Choice Requires="wpg">
            <w:drawing>
              <wp:anchor distT="0" distB="0" distL="114300" distR="114300" simplePos="0" relativeHeight="251658240" behindDoc="0" locked="0" layoutInCell="1" allowOverlap="1" wp14:anchorId="55C749D3" wp14:editId="59681073">
                <wp:simplePos x="0" y="0"/>
                <wp:positionH relativeFrom="column">
                  <wp:posOffset>612874</wp:posOffset>
                </wp:positionH>
                <wp:positionV relativeFrom="paragraph">
                  <wp:posOffset>44277</wp:posOffset>
                </wp:positionV>
                <wp:extent cx="47625" cy="781050"/>
                <wp:effectExtent l="0" t="0" r="0" b="0"/>
                <wp:wrapSquare wrapText="bothSides"/>
                <wp:docPr id="6134" name="Group 6134"/>
                <wp:cNvGraphicFramePr/>
                <a:graphic xmlns:a="http://schemas.openxmlformats.org/drawingml/2006/main">
                  <a:graphicData uri="http://schemas.microsoft.com/office/word/2010/wordprocessingGroup">
                    <wpg:wgp>
                      <wpg:cNvGrpSpPr/>
                      <wpg:grpSpPr>
                        <a:xfrm>
                          <a:off x="0" y="0"/>
                          <a:ext cx="47625" cy="781050"/>
                          <a:chOff x="0" y="0"/>
                          <a:chExt cx="47625" cy="781050"/>
                        </a:xfrm>
                      </wpg:grpSpPr>
                      <wps:wsp>
                        <wps:cNvPr id="73" name="Shape 73"/>
                        <wps:cNvSpPr/>
                        <wps:spPr>
                          <a:xfrm>
                            <a:off x="0" y="0"/>
                            <a:ext cx="47625" cy="47625"/>
                          </a:xfrm>
                          <a:custGeom>
                            <a:avLst/>
                            <a:gdLst/>
                            <a:ahLst/>
                            <a:cxnLst/>
                            <a:rect l="0" t="0" r="0" b="0"/>
                            <a:pathLst>
                              <a:path w="47625" h="47625">
                                <a:moveTo>
                                  <a:pt x="47625" y="23813"/>
                                </a:moveTo>
                                <a:cubicBezTo>
                                  <a:pt x="47625" y="26970"/>
                                  <a:pt x="47021" y="30007"/>
                                  <a:pt x="45812" y="32924"/>
                                </a:cubicBezTo>
                                <a:cubicBezTo>
                                  <a:pt x="44604" y="35841"/>
                                  <a:pt x="42883" y="38416"/>
                                  <a:pt x="40651" y="40650"/>
                                </a:cubicBezTo>
                                <a:cubicBezTo>
                                  <a:pt x="38418" y="42883"/>
                                  <a:pt x="35843" y="44603"/>
                                  <a:pt x="32925" y="45811"/>
                                </a:cubicBezTo>
                                <a:cubicBezTo>
                                  <a:pt x="30008" y="47020"/>
                                  <a:pt x="26970" y="47624"/>
                                  <a:pt x="23813" y="47625"/>
                                </a:cubicBezTo>
                                <a:cubicBezTo>
                                  <a:pt x="20655" y="47624"/>
                                  <a:pt x="17617" y="47020"/>
                                  <a:pt x="14700" y="45811"/>
                                </a:cubicBezTo>
                                <a:cubicBezTo>
                                  <a:pt x="11782" y="44603"/>
                                  <a:pt x="9207" y="42883"/>
                                  <a:pt x="6975" y="40650"/>
                                </a:cubicBezTo>
                                <a:cubicBezTo>
                                  <a:pt x="4742" y="38416"/>
                                  <a:pt x="3021" y="35841"/>
                                  <a:pt x="1812" y="32924"/>
                                </a:cubicBezTo>
                                <a:cubicBezTo>
                                  <a:pt x="604" y="30007"/>
                                  <a:pt x="0" y="26970"/>
                                  <a:pt x="0" y="23813"/>
                                </a:cubicBezTo>
                                <a:cubicBezTo>
                                  <a:pt x="0" y="20654"/>
                                  <a:pt x="604" y="17617"/>
                                  <a:pt x="1812" y="14699"/>
                                </a:cubicBezTo>
                                <a:cubicBezTo>
                                  <a:pt x="3021" y="11781"/>
                                  <a:pt x="4742" y="9206"/>
                                  <a:pt x="6975" y="6974"/>
                                </a:cubicBezTo>
                                <a:cubicBezTo>
                                  <a:pt x="9207" y="4741"/>
                                  <a:pt x="11782" y="3020"/>
                                  <a:pt x="14700" y="1812"/>
                                </a:cubicBezTo>
                                <a:cubicBezTo>
                                  <a:pt x="17617" y="604"/>
                                  <a:pt x="20655" y="0"/>
                                  <a:pt x="23813" y="0"/>
                                </a:cubicBezTo>
                                <a:cubicBezTo>
                                  <a:pt x="26970" y="0"/>
                                  <a:pt x="30008" y="604"/>
                                  <a:pt x="32925" y="1812"/>
                                </a:cubicBezTo>
                                <a:cubicBezTo>
                                  <a:pt x="35843" y="3021"/>
                                  <a:pt x="38418" y="4741"/>
                                  <a:pt x="40651" y="6974"/>
                                </a:cubicBezTo>
                                <a:cubicBezTo>
                                  <a:pt x="42883" y="9206"/>
                                  <a:pt x="44604" y="11781"/>
                                  <a:pt x="45812" y="14699"/>
                                </a:cubicBezTo>
                                <a:cubicBezTo>
                                  <a:pt x="47021" y="17617"/>
                                  <a:pt x="47625" y="20654"/>
                                  <a:pt x="47625" y="23813"/>
                                </a:cubicBezTo>
                                <a:close/>
                              </a:path>
                            </a:pathLst>
                          </a:custGeom>
                          <a:ln w="9525" cap="flat">
                            <a:miter lim="100000"/>
                          </a:ln>
                        </wps:spPr>
                        <wps:style>
                          <a:lnRef idx="1">
                            <a:srgbClr val="222222"/>
                          </a:lnRef>
                          <a:fillRef idx="0">
                            <a:srgbClr val="000000">
                              <a:alpha val="0"/>
                            </a:srgbClr>
                          </a:fillRef>
                          <a:effectRef idx="0">
                            <a:scrgbClr r="0" g="0" b="0"/>
                          </a:effectRef>
                          <a:fontRef idx="none"/>
                        </wps:style>
                        <wps:bodyPr/>
                      </wps:wsp>
                      <wps:wsp>
                        <wps:cNvPr id="75" name="Shape 75"/>
                        <wps:cNvSpPr/>
                        <wps:spPr>
                          <a:xfrm>
                            <a:off x="0" y="371475"/>
                            <a:ext cx="47625" cy="47625"/>
                          </a:xfrm>
                          <a:custGeom>
                            <a:avLst/>
                            <a:gdLst/>
                            <a:ahLst/>
                            <a:cxnLst/>
                            <a:rect l="0" t="0" r="0" b="0"/>
                            <a:pathLst>
                              <a:path w="47625" h="47625">
                                <a:moveTo>
                                  <a:pt x="47625" y="23813"/>
                                </a:moveTo>
                                <a:cubicBezTo>
                                  <a:pt x="47625" y="26969"/>
                                  <a:pt x="47021" y="30006"/>
                                  <a:pt x="45812" y="32924"/>
                                </a:cubicBezTo>
                                <a:cubicBezTo>
                                  <a:pt x="44604" y="35840"/>
                                  <a:pt x="42883" y="38416"/>
                                  <a:pt x="40651" y="40649"/>
                                </a:cubicBezTo>
                                <a:cubicBezTo>
                                  <a:pt x="38418" y="42882"/>
                                  <a:pt x="35843" y="44603"/>
                                  <a:pt x="32925" y="45811"/>
                                </a:cubicBezTo>
                                <a:cubicBezTo>
                                  <a:pt x="30008" y="47019"/>
                                  <a:pt x="26970" y="47623"/>
                                  <a:pt x="23813" y="47625"/>
                                </a:cubicBezTo>
                                <a:cubicBezTo>
                                  <a:pt x="20655" y="47623"/>
                                  <a:pt x="17617" y="47019"/>
                                  <a:pt x="14700" y="45811"/>
                                </a:cubicBezTo>
                                <a:cubicBezTo>
                                  <a:pt x="11782" y="44603"/>
                                  <a:pt x="9207" y="42882"/>
                                  <a:pt x="6975" y="40649"/>
                                </a:cubicBezTo>
                                <a:cubicBezTo>
                                  <a:pt x="4742" y="38416"/>
                                  <a:pt x="3021" y="35840"/>
                                  <a:pt x="1812" y="32924"/>
                                </a:cubicBezTo>
                                <a:cubicBezTo>
                                  <a:pt x="604" y="30006"/>
                                  <a:pt x="0" y="26969"/>
                                  <a:pt x="0" y="23813"/>
                                </a:cubicBezTo>
                                <a:cubicBezTo>
                                  <a:pt x="0" y="20653"/>
                                  <a:pt x="604" y="17616"/>
                                  <a:pt x="1812" y="14699"/>
                                </a:cubicBezTo>
                                <a:cubicBezTo>
                                  <a:pt x="3021" y="11781"/>
                                  <a:pt x="4742" y="9206"/>
                                  <a:pt x="6975" y="6974"/>
                                </a:cubicBezTo>
                                <a:cubicBezTo>
                                  <a:pt x="9207" y="4740"/>
                                  <a:pt x="11782" y="3019"/>
                                  <a:pt x="14700" y="1812"/>
                                </a:cubicBezTo>
                                <a:cubicBezTo>
                                  <a:pt x="17617" y="603"/>
                                  <a:pt x="20655" y="0"/>
                                  <a:pt x="23813" y="0"/>
                                </a:cubicBezTo>
                                <a:cubicBezTo>
                                  <a:pt x="26970" y="0"/>
                                  <a:pt x="30008" y="603"/>
                                  <a:pt x="32925" y="1812"/>
                                </a:cubicBezTo>
                                <a:cubicBezTo>
                                  <a:pt x="35843" y="3019"/>
                                  <a:pt x="38418" y="4740"/>
                                  <a:pt x="40651" y="6974"/>
                                </a:cubicBezTo>
                                <a:cubicBezTo>
                                  <a:pt x="42883" y="9206"/>
                                  <a:pt x="44604" y="11781"/>
                                  <a:pt x="45812" y="14699"/>
                                </a:cubicBezTo>
                                <a:cubicBezTo>
                                  <a:pt x="47021" y="17616"/>
                                  <a:pt x="47625" y="20653"/>
                                  <a:pt x="47625" y="23813"/>
                                </a:cubicBezTo>
                                <a:close/>
                              </a:path>
                            </a:pathLst>
                          </a:custGeom>
                          <a:ln w="9525" cap="flat">
                            <a:miter lim="100000"/>
                          </a:ln>
                        </wps:spPr>
                        <wps:style>
                          <a:lnRef idx="1">
                            <a:srgbClr val="222222"/>
                          </a:lnRef>
                          <a:fillRef idx="0">
                            <a:srgbClr val="000000">
                              <a:alpha val="0"/>
                            </a:srgbClr>
                          </a:fillRef>
                          <a:effectRef idx="0">
                            <a:scrgbClr r="0" g="0" b="0"/>
                          </a:effectRef>
                          <a:fontRef idx="none"/>
                        </wps:style>
                        <wps:bodyPr/>
                      </wps:wsp>
                      <wps:wsp>
                        <wps:cNvPr id="77" name="Shape 77"/>
                        <wps:cNvSpPr/>
                        <wps:spPr>
                          <a:xfrm>
                            <a:off x="0" y="733425"/>
                            <a:ext cx="47625" cy="47625"/>
                          </a:xfrm>
                          <a:custGeom>
                            <a:avLst/>
                            <a:gdLst/>
                            <a:ahLst/>
                            <a:cxnLst/>
                            <a:rect l="0" t="0" r="0" b="0"/>
                            <a:pathLst>
                              <a:path w="47625" h="47625">
                                <a:moveTo>
                                  <a:pt x="47625" y="23813"/>
                                </a:moveTo>
                                <a:cubicBezTo>
                                  <a:pt x="47625" y="26969"/>
                                  <a:pt x="47021" y="30006"/>
                                  <a:pt x="45812" y="32924"/>
                                </a:cubicBezTo>
                                <a:cubicBezTo>
                                  <a:pt x="44604" y="35840"/>
                                  <a:pt x="42883" y="38416"/>
                                  <a:pt x="40651" y="40649"/>
                                </a:cubicBezTo>
                                <a:cubicBezTo>
                                  <a:pt x="38418" y="42882"/>
                                  <a:pt x="35843" y="44603"/>
                                  <a:pt x="32925" y="45811"/>
                                </a:cubicBezTo>
                                <a:cubicBezTo>
                                  <a:pt x="30008" y="47019"/>
                                  <a:pt x="26970" y="47623"/>
                                  <a:pt x="23813" y="47625"/>
                                </a:cubicBezTo>
                                <a:cubicBezTo>
                                  <a:pt x="20655" y="47623"/>
                                  <a:pt x="17617" y="47019"/>
                                  <a:pt x="14700" y="45811"/>
                                </a:cubicBezTo>
                                <a:cubicBezTo>
                                  <a:pt x="11782" y="44603"/>
                                  <a:pt x="9207" y="42882"/>
                                  <a:pt x="6975" y="40649"/>
                                </a:cubicBezTo>
                                <a:cubicBezTo>
                                  <a:pt x="4742" y="38416"/>
                                  <a:pt x="3021" y="35840"/>
                                  <a:pt x="1812" y="32924"/>
                                </a:cubicBezTo>
                                <a:cubicBezTo>
                                  <a:pt x="604" y="30006"/>
                                  <a:pt x="0" y="26969"/>
                                  <a:pt x="0" y="23813"/>
                                </a:cubicBezTo>
                                <a:cubicBezTo>
                                  <a:pt x="0" y="20653"/>
                                  <a:pt x="604" y="17616"/>
                                  <a:pt x="1812" y="14699"/>
                                </a:cubicBezTo>
                                <a:cubicBezTo>
                                  <a:pt x="3021" y="11781"/>
                                  <a:pt x="4742" y="9205"/>
                                  <a:pt x="6975" y="6972"/>
                                </a:cubicBezTo>
                                <a:cubicBezTo>
                                  <a:pt x="9207" y="4740"/>
                                  <a:pt x="11782" y="3019"/>
                                  <a:pt x="14700" y="1812"/>
                                </a:cubicBezTo>
                                <a:cubicBezTo>
                                  <a:pt x="17617" y="603"/>
                                  <a:pt x="20655" y="0"/>
                                  <a:pt x="23813" y="0"/>
                                </a:cubicBezTo>
                                <a:cubicBezTo>
                                  <a:pt x="26970" y="0"/>
                                  <a:pt x="30008" y="603"/>
                                  <a:pt x="32925" y="1812"/>
                                </a:cubicBezTo>
                                <a:cubicBezTo>
                                  <a:pt x="35843" y="3019"/>
                                  <a:pt x="38418" y="4740"/>
                                  <a:pt x="40651" y="6972"/>
                                </a:cubicBezTo>
                                <a:cubicBezTo>
                                  <a:pt x="42883" y="9205"/>
                                  <a:pt x="44604" y="11781"/>
                                  <a:pt x="45812" y="14699"/>
                                </a:cubicBezTo>
                                <a:cubicBezTo>
                                  <a:pt x="47021" y="17616"/>
                                  <a:pt x="47625" y="20653"/>
                                  <a:pt x="47625" y="23813"/>
                                </a:cubicBezTo>
                                <a:close/>
                              </a:path>
                            </a:pathLst>
                          </a:custGeom>
                          <a:ln w="9525" cap="flat">
                            <a:miter lim="100000"/>
                          </a:ln>
                        </wps:spPr>
                        <wps:style>
                          <a:lnRef idx="1">
                            <a:srgbClr val="222222"/>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6134" style="width:3.75pt;height:61.5pt;position:absolute;mso-position-horizontal-relative:text;mso-position-horizontal:absolute;margin-left:48.2578pt;mso-position-vertical-relative:text;margin-top:3.48639pt;" coordsize="476,7810">
                <v:shape id="Shape 73" style="position:absolute;width:476;height:476;left:0;top:0;" coordsize="47625,47625" path="m47625,23813c47625,26970,47021,30007,45812,32924c44604,35841,42883,38416,40651,40650c38418,42883,35843,44603,32925,45811c30008,47020,26970,47624,23813,47625c20655,47624,17617,47020,14700,45811c11782,44603,9207,42883,6975,40650c4742,38416,3021,35841,1812,32924c604,30007,0,26970,0,23813c0,20654,604,17617,1812,14699c3021,11781,4742,9206,6975,6974c9207,4741,11782,3020,14700,1812c17617,604,20655,0,23813,0c26970,0,30008,604,32925,1812c35843,3021,38418,4741,40651,6974c42883,9206,44604,11781,45812,14699c47021,17617,47625,20654,47625,23813x">
                  <v:stroke weight="0.75pt" endcap="flat" joinstyle="miter" miterlimit="4" on="true" color="#222222"/>
                  <v:fill on="false" color="#000000" opacity="0"/>
                </v:shape>
                <v:shape id="Shape 75" style="position:absolute;width:476;height:476;left:0;top:3714;" coordsize="47625,47625" path="m47625,23813c47625,26969,47021,30006,45812,32924c44604,35840,42883,38416,40651,40649c38418,42882,35843,44603,32925,45811c30008,47019,26970,47623,23813,47625c20655,47623,17617,47019,14700,45811c11782,44603,9207,42882,6975,40649c4742,38416,3021,35840,1812,32924c604,30006,0,26969,0,23813c0,20653,604,17616,1812,14699c3021,11781,4742,9206,6975,6974c9207,4740,11782,3019,14700,1812c17617,603,20655,0,23813,0c26970,0,30008,603,32925,1812c35843,3019,38418,4740,40651,6974c42883,9206,44604,11781,45812,14699c47021,17616,47625,20653,47625,23813x">
                  <v:stroke weight="0.75pt" endcap="flat" joinstyle="miter" miterlimit="4" on="true" color="#222222"/>
                  <v:fill on="false" color="#000000" opacity="0"/>
                </v:shape>
                <v:shape id="Shape 77" style="position:absolute;width:476;height:476;left:0;top:7334;" coordsize="47625,47625" path="m47625,23813c47625,26969,47021,30006,45812,32924c44604,35840,42883,38416,40651,40649c38418,42882,35843,44603,32925,45811c30008,47019,26970,47623,23813,47625c20655,47623,17617,47019,14700,45811c11782,44603,9207,42882,6975,40649c4742,38416,3021,35840,1812,32924c604,30006,0,26969,0,23813c0,20653,604,17616,1812,14699c3021,11781,4742,9205,6975,6972c9207,4740,11782,3019,14700,1812c17617,603,20655,0,23813,0c26970,0,30008,603,32925,1812c35843,3019,38418,4740,40651,6972c42883,9205,44604,11781,45812,14699c47021,17616,47625,20653,47625,23813x">
                  <v:stroke weight="0.75pt" endcap="flat" joinstyle="miter" miterlimit="4" on="true" color="#222222"/>
                  <v:fill on="false" color="#000000" opacity="0"/>
                </v:shape>
                <w10:wrap type="square"/>
              </v:group>
            </w:pict>
          </mc:Fallback>
        </mc:AlternateContent>
      </w:r>
      <w:r>
        <w:t>The model analyzes the log.</w:t>
      </w:r>
    </w:p>
    <w:p w14:paraId="565FCB2C" w14:textId="77777777" w:rsidR="00A53F40" w:rsidRDefault="00000000">
      <w:pPr>
        <w:ind w:left="965" w:right="13" w:firstLine="0"/>
      </w:pPr>
      <w:r>
        <w:t>If it detects something suspicious, it triggers an alert.</w:t>
      </w:r>
    </w:p>
    <w:p w14:paraId="34024415" w14:textId="77777777" w:rsidR="00A53F40" w:rsidRDefault="00000000">
      <w:pPr>
        <w:ind w:left="965" w:right="13" w:firstLine="0"/>
      </w:pPr>
      <w:r>
        <w:t>This alert is then sent back to Elasticsearch.</w:t>
      </w:r>
    </w:p>
    <w:p w14:paraId="55FA9F16" w14:textId="77777777" w:rsidR="00A53F40" w:rsidRDefault="00000000">
      <w:pPr>
        <w:numPr>
          <w:ilvl w:val="0"/>
          <w:numId w:val="1"/>
        </w:numPr>
        <w:spacing w:after="390" w:line="287" w:lineRule="auto"/>
        <w:ind w:right="13" w:hanging="265"/>
      </w:pPr>
      <w:r>
        <w:rPr>
          <w:b/>
        </w:rPr>
        <w:t>Dashboard Visualization</w:t>
      </w:r>
      <w:r>
        <w:t>: The alerts are displayed in real time on Kibana dashboards, providing security analysts with immediate insights and the ability to take swift action.</w:t>
      </w:r>
    </w:p>
    <w:p w14:paraId="0AB5F772" w14:textId="77777777" w:rsidR="00A53F40" w:rsidRDefault="00000000">
      <w:pPr>
        <w:pStyle w:val="Heading1"/>
        <w:ind w:left="-5"/>
      </w:pPr>
      <w:bookmarkStart w:id="146" w:name="_Toc197109153"/>
      <w:r>
        <w:t>4.2 External APIs and Libraries</w:t>
      </w:r>
      <w:bookmarkEnd w:id="146"/>
    </w:p>
    <w:p w14:paraId="01E28BD6" w14:textId="7F7D46BB" w:rsidR="00A53F40" w:rsidRDefault="00A53F40">
      <w:pPr>
        <w:spacing w:after="185" w:line="259" w:lineRule="auto"/>
        <w:ind w:left="5" w:right="-3" w:firstLine="0"/>
      </w:pPr>
    </w:p>
    <w:p w14:paraId="6B1B45CA" w14:textId="77777777" w:rsidR="00A53F40" w:rsidRDefault="00000000">
      <w:pPr>
        <w:ind w:left="0" w:right="13" w:firstLine="0"/>
      </w:pPr>
      <w:r>
        <w:t>Building this system required the use of various tools and libraries, each serving a specific purpose:</w:t>
      </w:r>
    </w:p>
    <w:p w14:paraId="1051474E"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549A2BA2" wp14:editId="3988BBF2">
                <wp:extent cx="47625" cy="47625"/>
                <wp:effectExtent l="0" t="0" r="0" b="0"/>
                <wp:docPr id="6135" name="Group 6135"/>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87" name="Shape 87"/>
                        <wps:cNvSpPr/>
                        <wps:spPr>
                          <a:xfrm>
                            <a:off x="0" y="0"/>
                            <a:ext cx="47625" cy="47625"/>
                          </a:xfrm>
                          <a:custGeom>
                            <a:avLst/>
                            <a:gdLst/>
                            <a:ahLst/>
                            <a:cxnLst/>
                            <a:rect l="0" t="0" r="0" b="0"/>
                            <a:pathLst>
                              <a:path w="47625" h="47625">
                                <a:moveTo>
                                  <a:pt x="23813" y="0"/>
                                </a:moveTo>
                                <a:cubicBezTo>
                                  <a:pt x="26970" y="0"/>
                                  <a:pt x="30008" y="603"/>
                                  <a:pt x="32925" y="1812"/>
                                </a:cubicBezTo>
                                <a:cubicBezTo>
                                  <a:pt x="35842" y="3021"/>
                                  <a:pt x="38418" y="4742"/>
                                  <a:pt x="40650" y="6974"/>
                                </a:cubicBezTo>
                                <a:cubicBezTo>
                                  <a:pt x="42883" y="9206"/>
                                  <a:pt x="44604" y="11781"/>
                                  <a:pt x="45812" y="14699"/>
                                </a:cubicBezTo>
                                <a:cubicBezTo>
                                  <a:pt x="47021" y="17616"/>
                                  <a:pt x="47625" y="20653"/>
                                  <a:pt x="47625" y="23813"/>
                                </a:cubicBezTo>
                                <a:cubicBezTo>
                                  <a:pt x="47625" y="26969"/>
                                  <a:pt x="47021" y="30007"/>
                                  <a:pt x="45812" y="32924"/>
                                </a:cubicBezTo>
                                <a:cubicBezTo>
                                  <a:pt x="44604" y="35842"/>
                                  <a:pt x="42883" y="38416"/>
                                  <a:pt x="40650" y="40649"/>
                                </a:cubicBezTo>
                                <a:cubicBezTo>
                                  <a:pt x="38418" y="42882"/>
                                  <a:pt x="35842" y="44603"/>
                                  <a:pt x="32925" y="45811"/>
                                </a:cubicBezTo>
                                <a:cubicBezTo>
                                  <a:pt x="30008" y="47020"/>
                                  <a:pt x="26970" y="47625"/>
                                  <a:pt x="23813" y="47625"/>
                                </a:cubicBezTo>
                                <a:cubicBezTo>
                                  <a:pt x="20655" y="47625"/>
                                  <a:pt x="17617" y="47020"/>
                                  <a:pt x="14700" y="45811"/>
                                </a:cubicBezTo>
                                <a:cubicBezTo>
                                  <a:pt x="11782" y="44603"/>
                                  <a:pt x="9207" y="42882"/>
                                  <a:pt x="6974" y="40649"/>
                                </a:cubicBezTo>
                                <a:cubicBezTo>
                                  <a:pt x="4742" y="38416"/>
                                  <a:pt x="3021" y="35842"/>
                                  <a:pt x="1813" y="32924"/>
                                </a:cubicBezTo>
                                <a:cubicBezTo>
                                  <a:pt x="604" y="30007"/>
                                  <a:pt x="0" y="26969"/>
                                  <a:pt x="0" y="23813"/>
                                </a:cubicBezTo>
                                <a:cubicBezTo>
                                  <a:pt x="0" y="20653"/>
                                  <a:pt x="604" y="17616"/>
                                  <a:pt x="1813" y="14699"/>
                                </a:cubicBezTo>
                                <a:cubicBezTo>
                                  <a:pt x="3021" y="11781"/>
                                  <a:pt x="4742" y="9206"/>
                                  <a:pt x="6974" y="6974"/>
                                </a:cubicBezTo>
                                <a:cubicBezTo>
                                  <a:pt x="9207" y="4742"/>
                                  <a:pt x="11782" y="3021"/>
                                  <a:pt x="14700" y="1812"/>
                                </a:cubicBezTo>
                                <a:cubicBezTo>
                                  <a:pt x="17617" y="603"/>
                                  <a:pt x="20655" y="0"/>
                                  <a:pt x="23813" y="0"/>
                                </a:cubicBezTo>
                                <a:close/>
                              </a:path>
                            </a:pathLst>
                          </a:custGeom>
                          <a:ln w="0" cap="flat">
                            <a:miter lim="100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135" style="width:3.75pt;height:3.75pt;mso-position-horizontal-relative:char;mso-position-vertical-relative:line" coordsize="476,476">
                <v:shape id="Shape 87" style="position:absolute;width:476;height:476;left:0;top:0;" coordsize="47625,47625" path="m23813,0c26970,0,30008,603,32925,1812c35842,3021,38418,4742,40650,6974c42883,9206,44604,11781,45812,14699c47021,17616,47625,20653,47625,23813c47625,26969,47021,30007,45812,32924c44604,35842,42883,38416,40650,40649c38418,42882,35842,44603,32925,45811c30008,47020,26970,47625,23813,47625c20655,47625,17617,47020,14700,45811c11782,44603,9207,42882,6974,40649c4742,38416,3021,35842,1813,32924c604,30007,0,26969,0,23813c0,20653,604,17616,1813,14699c3021,11781,4742,9206,6974,6974c9207,4742,11782,3021,14700,1812c17617,603,20655,0,23813,0x">
                  <v:stroke weight="0pt" endcap="flat" joinstyle="miter" miterlimit="4" on="false" color="#000000" opacity="0"/>
                  <v:fill on="true" color="#222222"/>
                </v:shape>
              </v:group>
            </w:pict>
          </mc:Fallback>
        </mc:AlternateContent>
      </w:r>
      <w:r>
        <w:rPr>
          <w:b/>
        </w:rPr>
        <w:t xml:space="preserve"> Scikit-learn</w:t>
      </w:r>
      <w:r>
        <w:t>: This library was instrumental in implementing the Isolation Forest machine learning algorithm. It provided the necessary functions and methods to train our model and make predictions.</w:t>
      </w:r>
    </w:p>
    <w:p w14:paraId="19293B8D"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4D9F0170" wp14:editId="68070D50">
                <wp:extent cx="47625" cy="47625"/>
                <wp:effectExtent l="0" t="0" r="0" b="0"/>
                <wp:docPr id="6137" name="Group 6137"/>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92" name="Shape 92"/>
                        <wps:cNvSpPr/>
                        <wps:spPr>
                          <a:xfrm>
                            <a:off x="0" y="0"/>
                            <a:ext cx="47625" cy="47625"/>
                          </a:xfrm>
                          <a:custGeom>
                            <a:avLst/>
                            <a:gdLst/>
                            <a:ahLst/>
                            <a:cxnLst/>
                            <a:rect l="0" t="0" r="0" b="0"/>
                            <a:pathLst>
                              <a:path w="47625" h="47625">
                                <a:moveTo>
                                  <a:pt x="23813" y="0"/>
                                </a:moveTo>
                                <a:cubicBezTo>
                                  <a:pt x="26970" y="0"/>
                                  <a:pt x="30008" y="605"/>
                                  <a:pt x="32925" y="1812"/>
                                </a:cubicBezTo>
                                <a:cubicBezTo>
                                  <a:pt x="35842" y="3021"/>
                                  <a:pt x="38418" y="4740"/>
                                  <a:pt x="40650" y="6974"/>
                                </a:cubicBezTo>
                                <a:cubicBezTo>
                                  <a:pt x="42883" y="9205"/>
                                  <a:pt x="44604" y="11781"/>
                                  <a:pt x="45812" y="14698"/>
                                </a:cubicBezTo>
                                <a:cubicBezTo>
                                  <a:pt x="47021" y="17616"/>
                                  <a:pt x="47625" y="20655"/>
                                  <a:pt x="47625" y="23813"/>
                                </a:cubicBezTo>
                                <a:cubicBezTo>
                                  <a:pt x="47625" y="26969"/>
                                  <a:pt x="47021" y="30005"/>
                                  <a:pt x="45812" y="32922"/>
                                </a:cubicBezTo>
                                <a:cubicBezTo>
                                  <a:pt x="44604" y="35840"/>
                                  <a:pt x="42883" y="38415"/>
                                  <a:pt x="40650" y="40649"/>
                                </a:cubicBezTo>
                                <a:cubicBezTo>
                                  <a:pt x="38418" y="42881"/>
                                  <a:pt x="35842" y="44602"/>
                                  <a:pt x="32925" y="45810"/>
                                </a:cubicBezTo>
                                <a:cubicBezTo>
                                  <a:pt x="30008" y="47018"/>
                                  <a:pt x="26970" y="47623"/>
                                  <a:pt x="23813" y="47625"/>
                                </a:cubicBezTo>
                                <a:cubicBezTo>
                                  <a:pt x="20655" y="47623"/>
                                  <a:pt x="17617" y="47018"/>
                                  <a:pt x="14700" y="45810"/>
                                </a:cubicBezTo>
                                <a:cubicBezTo>
                                  <a:pt x="11782" y="44602"/>
                                  <a:pt x="9207" y="42881"/>
                                  <a:pt x="6974" y="40649"/>
                                </a:cubicBezTo>
                                <a:cubicBezTo>
                                  <a:pt x="4742" y="38415"/>
                                  <a:pt x="3021" y="35840"/>
                                  <a:pt x="1813" y="32922"/>
                                </a:cubicBezTo>
                                <a:cubicBezTo>
                                  <a:pt x="604" y="30005"/>
                                  <a:pt x="0" y="26969"/>
                                  <a:pt x="0" y="23813"/>
                                </a:cubicBezTo>
                                <a:cubicBezTo>
                                  <a:pt x="0" y="20655"/>
                                  <a:pt x="604" y="17616"/>
                                  <a:pt x="1813" y="14698"/>
                                </a:cubicBezTo>
                                <a:cubicBezTo>
                                  <a:pt x="3021" y="11781"/>
                                  <a:pt x="4742" y="9205"/>
                                  <a:pt x="6974" y="6974"/>
                                </a:cubicBezTo>
                                <a:cubicBezTo>
                                  <a:pt x="9207" y="4740"/>
                                  <a:pt x="11782" y="3021"/>
                                  <a:pt x="14700" y="1812"/>
                                </a:cubicBezTo>
                                <a:cubicBezTo>
                                  <a:pt x="17617" y="605"/>
                                  <a:pt x="20655" y="0"/>
                                  <a:pt x="23813" y="0"/>
                                </a:cubicBezTo>
                                <a:close/>
                              </a:path>
                            </a:pathLst>
                          </a:custGeom>
                          <a:ln w="0" cap="flat">
                            <a:miter lim="100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137" style="width:3.75pt;height:3.75pt;mso-position-horizontal-relative:char;mso-position-vertical-relative:line" coordsize="476,476">
                <v:shape id="Shape 92" style="position:absolute;width:476;height:476;left:0;top:0;" coordsize="47625,47625" path="m23813,0c26970,0,30008,605,32925,1812c35842,3021,38418,4740,40650,6974c42883,9205,44604,11781,45812,14698c47021,17616,47625,20655,47625,23813c47625,26969,47021,30005,45812,32922c44604,35840,42883,38415,40650,40649c38418,42881,35842,44602,32925,45810c30008,47018,26970,47623,23813,47625c20655,47623,17617,47018,14700,45810c11782,44602,9207,42881,6974,40649c4742,38415,3021,35840,1813,32922c604,30005,0,26969,0,23813c0,20655,604,17616,1813,14698c3021,11781,4742,9205,6974,6974c9207,4740,11782,3021,14700,1812c17617,605,20655,0,23813,0x">
                  <v:stroke weight="0pt" endcap="flat" joinstyle="miter" miterlimit="4" on="false" color="#000000" opacity="0"/>
                  <v:fill on="true" color="#222222"/>
                </v:shape>
              </v:group>
            </w:pict>
          </mc:Fallback>
        </mc:AlternateContent>
      </w:r>
      <w:r>
        <w:rPr>
          <w:b/>
        </w:rPr>
        <w:t xml:space="preserve"> </w:t>
      </w:r>
      <w:proofErr w:type="spellStart"/>
      <w:r>
        <w:rPr>
          <w:b/>
        </w:rPr>
        <w:t>Wazuh</w:t>
      </w:r>
      <w:proofErr w:type="spellEnd"/>
      <w:r>
        <w:rPr>
          <w:b/>
        </w:rPr>
        <w:t xml:space="preserve"> API</w:t>
      </w:r>
      <w:r>
        <w:t xml:space="preserve">: We leveraged the </w:t>
      </w:r>
      <w:proofErr w:type="spellStart"/>
      <w:r>
        <w:t>Wazuh</w:t>
      </w:r>
      <w:proofErr w:type="spellEnd"/>
      <w:r>
        <w:t xml:space="preserve"> API to retrieve logs and gather details about agents. This integration allowed our Python scripts to process logs efficiently.</w:t>
      </w:r>
    </w:p>
    <w:p w14:paraId="5DDE5D3F"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719697EB" wp14:editId="394EF4C1">
                <wp:extent cx="47625" cy="47625"/>
                <wp:effectExtent l="0" t="0" r="0" b="0"/>
                <wp:docPr id="6140" name="Group 6140"/>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96" name="Shape 96"/>
                        <wps:cNvSpPr/>
                        <wps:spPr>
                          <a:xfrm>
                            <a:off x="0" y="0"/>
                            <a:ext cx="47625" cy="47625"/>
                          </a:xfrm>
                          <a:custGeom>
                            <a:avLst/>
                            <a:gdLst/>
                            <a:ahLst/>
                            <a:cxnLst/>
                            <a:rect l="0" t="0" r="0" b="0"/>
                            <a:pathLst>
                              <a:path w="47625" h="47625">
                                <a:moveTo>
                                  <a:pt x="23813" y="0"/>
                                </a:moveTo>
                                <a:cubicBezTo>
                                  <a:pt x="26970" y="0"/>
                                  <a:pt x="30008" y="605"/>
                                  <a:pt x="32925" y="1812"/>
                                </a:cubicBezTo>
                                <a:cubicBezTo>
                                  <a:pt x="35842" y="3020"/>
                                  <a:pt x="38418" y="4741"/>
                                  <a:pt x="40650" y="6973"/>
                                </a:cubicBezTo>
                                <a:cubicBezTo>
                                  <a:pt x="42883" y="9204"/>
                                  <a:pt x="44604" y="11781"/>
                                  <a:pt x="45812" y="14698"/>
                                </a:cubicBezTo>
                                <a:cubicBezTo>
                                  <a:pt x="47021" y="17616"/>
                                  <a:pt x="47625" y="20655"/>
                                  <a:pt x="47625" y="23813"/>
                                </a:cubicBezTo>
                                <a:cubicBezTo>
                                  <a:pt x="47625" y="26970"/>
                                  <a:pt x="47021" y="30007"/>
                                  <a:pt x="45812" y="32924"/>
                                </a:cubicBezTo>
                                <a:cubicBezTo>
                                  <a:pt x="44604" y="35841"/>
                                  <a:pt x="42883" y="38416"/>
                                  <a:pt x="40650" y="40650"/>
                                </a:cubicBezTo>
                                <a:cubicBezTo>
                                  <a:pt x="38418" y="42883"/>
                                  <a:pt x="35842" y="44603"/>
                                  <a:pt x="32925" y="45811"/>
                                </a:cubicBezTo>
                                <a:cubicBezTo>
                                  <a:pt x="30008" y="47020"/>
                                  <a:pt x="26970" y="47625"/>
                                  <a:pt x="23813" y="47625"/>
                                </a:cubicBezTo>
                                <a:cubicBezTo>
                                  <a:pt x="20655" y="47625"/>
                                  <a:pt x="17617" y="47020"/>
                                  <a:pt x="14700" y="45811"/>
                                </a:cubicBezTo>
                                <a:cubicBezTo>
                                  <a:pt x="11782" y="44603"/>
                                  <a:pt x="9207" y="42883"/>
                                  <a:pt x="6974" y="40650"/>
                                </a:cubicBezTo>
                                <a:cubicBezTo>
                                  <a:pt x="4742" y="38416"/>
                                  <a:pt x="3021" y="35841"/>
                                  <a:pt x="1813" y="32924"/>
                                </a:cubicBezTo>
                                <a:cubicBezTo>
                                  <a:pt x="604" y="30007"/>
                                  <a:pt x="0" y="26970"/>
                                  <a:pt x="0" y="23813"/>
                                </a:cubicBezTo>
                                <a:cubicBezTo>
                                  <a:pt x="0" y="20655"/>
                                  <a:pt x="604" y="17616"/>
                                  <a:pt x="1813" y="14698"/>
                                </a:cubicBezTo>
                                <a:cubicBezTo>
                                  <a:pt x="3021" y="11781"/>
                                  <a:pt x="4742" y="9204"/>
                                  <a:pt x="6974" y="6973"/>
                                </a:cubicBezTo>
                                <a:cubicBezTo>
                                  <a:pt x="9207" y="4741"/>
                                  <a:pt x="11782" y="3020"/>
                                  <a:pt x="14700" y="1812"/>
                                </a:cubicBezTo>
                                <a:cubicBezTo>
                                  <a:pt x="17617" y="605"/>
                                  <a:pt x="20655" y="0"/>
                                  <a:pt x="23813" y="0"/>
                                </a:cubicBezTo>
                                <a:close/>
                              </a:path>
                            </a:pathLst>
                          </a:custGeom>
                          <a:ln w="0" cap="flat">
                            <a:miter lim="100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140" style="width:3.75pt;height:3.75pt;mso-position-horizontal-relative:char;mso-position-vertical-relative:line" coordsize="476,476">
                <v:shape id="Shape 96" style="position:absolute;width:476;height:476;left:0;top:0;" coordsize="47625,47625" path="m23813,0c26970,0,30008,605,32925,1812c35842,3020,38418,4741,40650,6973c42883,9204,44604,11781,45812,14698c47021,17616,47625,20655,47625,23813c47625,26970,47021,30007,45812,32924c44604,35841,42883,38416,40650,40650c38418,42883,35842,44603,32925,45811c30008,47020,26970,47625,23813,47625c20655,47625,17617,47020,14700,45811c11782,44603,9207,42883,6974,40650c4742,38416,3021,35841,1813,32924c604,30007,0,26970,0,23813c0,20655,604,17616,1813,14698c3021,11781,4742,9204,6974,6973c9207,4741,11782,3020,14700,1812c17617,605,20655,0,23813,0x">
                  <v:stroke weight="0pt" endcap="flat" joinstyle="miter" miterlimit="4" on="false" color="#000000" opacity="0"/>
                  <v:fill on="true" color="#222222"/>
                </v:shape>
              </v:group>
            </w:pict>
          </mc:Fallback>
        </mc:AlternateContent>
      </w:r>
      <w:r>
        <w:rPr>
          <w:b/>
        </w:rPr>
        <w:t xml:space="preserve"> Elasticsearch API</w:t>
      </w:r>
      <w:r>
        <w:t>: This API enabled us to search through logs and save alerts generated by our model. It served as the bridge between our AI model and the Kibana visualization tool.</w:t>
      </w:r>
    </w:p>
    <w:p w14:paraId="36AC2F9A" w14:textId="77777777" w:rsidR="00A53F40" w:rsidRDefault="00000000">
      <w:pPr>
        <w:spacing w:after="364"/>
        <w:ind w:left="595" w:right="13"/>
      </w:pPr>
      <w:r>
        <w:rPr>
          <w:rFonts w:ascii="Calibri" w:eastAsia="Calibri" w:hAnsi="Calibri" w:cs="Calibri"/>
          <w:noProof/>
          <w:color w:val="000000"/>
          <w:sz w:val="22"/>
        </w:rPr>
        <mc:AlternateContent>
          <mc:Choice Requires="wpg">
            <w:drawing>
              <wp:inline distT="0" distB="0" distL="0" distR="0" wp14:anchorId="2510569F" wp14:editId="7ED7E8AD">
                <wp:extent cx="47625" cy="47625"/>
                <wp:effectExtent l="0" t="0" r="0" b="0"/>
                <wp:docPr id="6143" name="Group 6143"/>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101" name="Shape 101"/>
                        <wps:cNvSpPr/>
                        <wps:spPr>
                          <a:xfrm>
                            <a:off x="0" y="0"/>
                            <a:ext cx="47625" cy="47625"/>
                          </a:xfrm>
                          <a:custGeom>
                            <a:avLst/>
                            <a:gdLst/>
                            <a:ahLst/>
                            <a:cxnLst/>
                            <a:rect l="0" t="0" r="0" b="0"/>
                            <a:pathLst>
                              <a:path w="47625" h="47625">
                                <a:moveTo>
                                  <a:pt x="23813" y="0"/>
                                </a:moveTo>
                                <a:cubicBezTo>
                                  <a:pt x="26970" y="0"/>
                                  <a:pt x="30008" y="605"/>
                                  <a:pt x="32925" y="1811"/>
                                </a:cubicBezTo>
                                <a:cubicBezTo>
                                  <a:pt x="35842" y="3020"/>
                                  <a:pt x="38418" y="4741"/>
                                  <a:pt x="40650" y="6973"/>
                                </a:cubicBezTo>
                                <a:cubicBezTo>
                                  <a:pt x="42883" y="9206"/>
                                  <a:pt x="44604" y="11781"/>
                                  <a:pt x="45812" y="14698"/>
                                </a:cubicBezTo>
                                <a:cubicBezTo>
                                  <a:pt x="47021" y="17616"/>
                                  <a:pt x="47625" y="20655"/>
                                  <a:pt x="47625" y="23813"/>
                                </a:cubicBezTo>
                                <a:cubicBezTo>
                                  <a:pt x="47625" y="26970"/>
                                  <a:pt x="47021" y="30007"/>
                                  <a:pt x="45812" y="32924"/>
                                </a:cubicBezTo>
                                <a:cubicBezTo>
                                  <a:pt x="44604" y="35841"/>
                                  <a:pt x="42883" y="38416"/>
                                  <a:pt x="40650" y="40650"/>
                                </a:cubicBezTo>
                                <a:cubicBezTo>
                                  <a:pt x="38418" y="42883"/>
                                  <a:pt x="35842" y="44602"/>
                                  <a:pt x="32925" y="45811"/>
                                </a:cubicBezTo>
                                <a:cubicBezTo>
                                  <a:pt x="30008" y="47020"/>
                                  <a:pt x="26970" y="47625"/>
                                  <a:pt x="23813" y="47625"/>
                                </a:cubicBezTo>
                                <a:cubicBezTo>
                                  <a:pt x="20655" y="47625"/>
                                  <a:pt x="17617" y="47020"/>
                                  <a:pt x="14700" y="45811"/>
                                </a:cubicBezTo>
                                <a:cubicBezTo>
                                  <a:pt x="11782" y="44602"/>
                                  <a:pt x="9207" y="42883"/>
                                  <a:pt x="6974" y="40650"/>
                                </a:cubicBezTo>
                                <a:cubicBezTo>
                                  <a:pt x="4742" y="38416"/>
                                  <a:pt x="3021" y="35841"/>
                                  <a:pt x="1813" y="32924"/>
                                </a:cubicBezTo>
                                <a:cubicBezTo>
                                  <a:pt x="604" y="30007"/>
                                  <a:pt x="0" y="26970"/>
                                  <a:pt x="0" y="23813"/>
                                </a:cubicBezTo>
                                <a:cubicBezTo>
                                  <a:pt x="0" y="20655"/>
                                  <a:pt x="604" y="17616"/>
                                  <a:pt x="1813" y="14698"/>
                                </a:cubicBezTo>
                                <a:cubicBezTo>
                                  <a:pt x="3021" y="11781"/>
                                  <a:pt x="4742" y="9206"/>
                                  <a:pt x="6974" y="6973"/>
                                </a:cubicBezTo>
                                <a:cubicBezTo>
                                  <a:pt x="9207" y="4741"/>
                                  <a:pt x="11782" y="3020"/>
                                  <a:pt x="14700" y="1812"/>
                                </a:cubicBezTo>
                                <a:cubicBezTo>
                                  <a:pt x="17617" y="605"/>
                                  <a:pt x="20655" y="0"/>
                                  <a:pt x="23813" y="0"/>
                                </a:cubicBezTo>
                                <a:close/>
                              </a:path>
                            </a:pathLst>
                          </a:custGeom>
                          <a:ln w="0" cap="flat">
                            <a:miter lim="100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143" style="width:3.75pt;height:3.75pt;mso-position-horizontal-relative:char;mso-position-vertical-relative:line" coordsize="476,476">
                <v:shape id="Shape 101" style="position:absolute;width:476;height:476;left:0;top:0;" coordsize="47625,47625" path="m23813,0c26970,0,30008,605,32925,1811c35842,3020,38418,4741,40650,6973c42883,9206,44604,11781,45812,14698c47021,17616,47625,20655,47625,23813c47625,26970,47021,30007,45812,32924c44604,35841,42883,38416,40650,40650c38418,42883,35842,44602,32925,45811c30008,47020,26970,47625,23813,47625c20655,47625,17617,47020,14700,45811c11782,44602,9207,42883,6974,40650c4742,38416,3021,35841,1813,32924c604,30007,0,26970,0,23813c0,20655,604,17616,1813,14698c3021,11781,4742,9206,6974,6973c9207,4741,11782,3020,14700,1812c17617,605,20655,0,23813,0x">
                  <v:stroke weight="0pt" endcap="flat" joinstyle="miter" miterlimit="4" on="false" color="#000000" opacity="0"/>
                  <v:fill on="true" color="#222222"/>
                </v:shape>
              </v:group>
            </w:pict>
          </mc:Fallback>
        </mc:AlternateContent>
      </w:r>
      <w:r>
        <w:rPr>
          <w:b/>
        </w:rPr>
        <w:t xml:space="preserve"> Matplotlib and Seaborn</w:t>
      </w:r>
      <w:r>
        <w:t>: These libraries were used during the model training and testing phases to create visualizations. They helped us understand the model's performance and make necessary adjustments.</w:t>
      </w:r>
    </w:p>
    <w:p w14:paraId="06AAE823" w14:textId="77777777" w:rsidR="00A53F40" w:rsidRDefault="00000000">
      <w:pPr>
        <w:pStyle w:val="Heading1"/>
        <w:ind w:left="-5"/>
      </w:pPr>
      <w:bookmarkStart w:id="147" w:name="_Toc197109154"/>
      <w:r>
        <w:t>4.3 Code Repository (Git)</w:t>
      </w:r>
      <w:bookmarkEnd w:id="147"/>
    </w:p>
    <w:p w14:paraId="65983B3D" w14:textId="040F7291" w:rsidR="00A53F40" w:rsidRDefault="00A53F40">
      <w:pPr>
        <w:spacing w:after="185" w:line="259" w:lineRule="auto"/>
        <w:ind w:left="5" w:right="-3" w:firstLine="0"/>
      </w:pPr>
    </w:p>
    <w:p w14:paraId="1C2579AA" w14:textId="77777777" w:rsidR="00A53F40" w:rsidRDefault="00000000">
      <w:pPr>
        <w:ind w:left="0" w:right="13" w:firstLine="0"/>
      </w:pPr>
      <w:r>
        <w:t>Version control was a crucial aspect of our development process. We utilized Git and GitHub to manage our codebase, track changes, and collaborate effectively as a team:</w:t>
      </w:r>
    </w:p>
    <w:p w14:paraId="64B934D0" w14:textId="77777777" w:rsidR="00A53F40" w:rsidRDefault="00000000">
      <w:pPr>
        <w:ind w:left="595" w:right="13"/>
      </w:pPr>
      <w:r>
        <w:rPr>
          <w:rFonts w:ascii="Calibri" w:eastAsia="Calibri" w:hAnsi="Calibri" w:cs="Calibri"/>
          <w:noProof/>
          <w:color w:val="000000"/>
          <w:sz w:val="22"/>
        </w:rPr>
        <w:lastRenderedPageBreak/>
        <mc:AlternateContent>
          <mc:Choice Requires="wpg">
            <w:drawing>
              <wp:inline distT="0" distB="0" distL="0" distR="0" wp14:anchorId="67C5CD92" wp14:editId="2A6C37ED">
                <wp:extent cx="47625" cy="47625"/>
                <wp:effectExtent l="0" t="0" r="0" b="0"/>
                <wp:docPr id="6145" name="Group 6145"/>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109" name="Shape 109"/>
                        <wps:cNvSpPr/>
                        <wps:spPr>
                          <a:xfrm>
                            <a:off x="0" y="0"/>
                            <a:ext cx="47625" cy="47625"/>
                          </a:xfrm>
                          <a:custGeom>
                            <a:avLst/>
                            <a:gdLst/>
                            <a:ahLst/>
                            <a:cxnLst/>
                            <a:rect l="0" t="0" r="0" b="0"/>
                            <a:pathLst>
                              <a:path w="47625" h="47625">
                                <a:moveTo>
                                  <a:pt x="23813" y="0"/>
                                </a:moveTo>
                                <a:cubicBezTo>
                                  <a:pt x="26970" y="0"/>
                                  <a:pt x="30008" y="603"/>
                                  <a:pt x="32925" y="1812"/>
                                </a:cubicBezTo>
                                <a:cubicBezTo>
                                  <a:pt x="35842" y="3020"/>
                                  <a:pt x="38418" y="4741"/>
                                  <a:pt x="40650" y="6975"/>
                                </a:cubicBezTo>
                                <a:cubicBezTo>
                                  <a:pt x="42883" y="9206"/>
                                  <a:pt x="44604" y="11781"/>
                                  <a:pt x="45812" y="14698"/>
                                </a:cubicBezTo>
                                <a:cubicBezTo>
                                  <a:pt x="47021" y="17616"/>
                                  <a:pt x="47625" y="20653"/>
                                  <a:pt x="47625" y="23813"/>
                                </a:cubicBezTo>
                                <a:cubicBezTo>
                                  <a:pt x="47625" y="26969"/>
                                  <a:pt x="47021" y="30006"/>
                                  <a:pt x="45812" y="32924"/>
                                </a:cubicBezTo>
                                <a:cubicBezTo>
                                  <a:pt x="44604" y="35841"/>
                                  <a:pt x="42883" y="38415"/>
                                  <a:pt x="40650" y="40649"/>
                                </a:cubicBezTo>
                                <a:cubicBezTo>
                                  <a:pt x="38418" y="42880"/>
                                  <a:pt x="35842" y="44600"/>
                                  <a:pt x="32925" y="45810"/>
                                </a:cubicBezTo>
                                <a:cubicBezTo>
                                  <a:pt x="30008" y="47019"/>
                                  <a:pt x="26970" y="47623"/>
                                  <a:pt x="23813" y="47625"/>
                                </a:cubicBezTo>
                                <a:cubicBezTo>
                                  <a:pt x="20655" y="47623"/>
                                  <a:pt x="17617" y="47019"/>
                                  <a:pt x="14700" y="45810"/>
                                </a:cubicBezTo>
                                <a:cubicBezTo>
                                  <a:pt x="11782" y="44600"/>
                                  <a:pt x="9207" y="42880"/>
                                  <a:pt x="6974" y="40649"/>
                                </a:cubicBezTo>
                                <a:cubicBezTo>
                                  <a:pt x="4742" y="38415"/>
                                  <a:pt x="3021" y="35841"/>
                                  <a:pt x="1813" y="32924"/>
                                </a:cubicBezTo>
                                <a:cubicBezTo>
                                  <a:pt x="604" y="30006"/>
                                  <a:pt x="0" y="26969"/>
                                  <a:pt x="0" y="23813"/>
                                </a:cubicBezTo>
                                <a:cubicBezTo>
                                  <a:pt x="0" y="20653"/>
                                  <a:pt x="604" y="17616"/>
                                  <a:pt x="1813" y="14700"/>
                                </a:cubicBezTo>
                                <a:cubicBezTo>
                                  <a:pt x="3021" y="11781"/>
                                  <a:pt x="4742" y="9206"/>
                                  <a:pt x="6974" y="6975"/>
                                </a:cubicBezTo>
                                <a:cubicBezTo>
                                  <a:pt x="9207" y="4741"/>
                                  <a:pt x="11782" y="3020"/>
                                  <a:pt x="14700" y="1812"/>
                                </a:cubicBezTo>
                                <a:cubicBezTo>
                                  <a:pt x="17617" y="603"/>
                                  <a:pt x="20655" y="0"/>
                                  <a:pt x="23813" y="0"/>
                                </a:cubicBezTo>
                                <a:close/>
                              </a:path>
                            </a:pathLst>
                          </a:custGeom>
                          <a:ln w="0" cap="flat">
                            <a:miter lim="100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145" style="width:3.75pt;height:3.75pt;mso-position-horizontal-relative:char;mso-position-vertical-relative:line" coordsize="476,476">
                <v:shape id="Shape 109" style="position:absolute;width:476;height:476;left:0;top:0;" coordsize="47625,47625" path="m23813,0c26970,0,30008,603,32925,1812c35842,3020,38418,4741,40650,6975c42883,9206,44604,11781,45812,14698c47021,17616,47625,20653,47625,23813c47625,26969,47021,30006,45812,32924c44604,35841,42883,38415,40650,40649c38418,42880,35842,44600,32925,45810c30008,47019,26970,47623,23813,47625c20655,47623,17617,47019,14700,45810c11782,44600,9207,42880,6974,40649c4742,38415,3021,35841,1813,32924c604,30006,0,26969,0,23813c0,20653,604,17616,1813,14700c3021,11781,4742,9206,6974,6975c9207,4741,11782,3020,14700,1812c17617,603,20655,0,23813,0x">
                  <v:stroke weight="0pt" endcap="flat" joinstyle="miter" miterlimit="4" on="false" color="#000000" opacity="0"/>
                  <v:fill on="true" color="#222222"/>
                </v:shape>
              </v:group>
            </w:pict>
          </mc:Fallback>
        </mc:AlternateContent>
      </w:r>
      <w:r>
        <w:rPr>
          <w:b/>
        </w:rPr>
        <w:t xml:space="preserve"> Commits</w:t>
      </w:r>
      <w:r>
        <w:t>: We recorded over 215 code updates, ensuring that every change was tracked and documented.</w:t>
      </w:r>
    </w:p>
    <w:p w14:paraId="302C0966"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14AA496E" wp14:editId="63CFBBA1">
                <wp:extent cx="47625" cy="47625"/>
                <wp:effectExtent l="0" t="0" r="0" b="0"/>
                <wp:docPr id="6146" name="Group 6146"/>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113" name="Shape 113"/>
                        <wps:cNvSpPr/>
                        <wps:spPr>
                          <a:xfrm>
                            <a:off x="0" y="0"/>
                            <a:ext cx="47625" cy="47625"/>
                          </a:xfrm>
                          <a:custGeom>
                            <a:avLst/>
                            <a:gdLst/>
                            <a:ahLst/>
                            <a:cxnLst/>
                            <a:rect l="0" t="0" r="0" b="0"/>
                            <a:pathLst>
                              <a:path w="47625" h="47625">
                                <a:moveTo>
                                  <a:pt x="23813" y="0"/>
                                </a:moveTo>
                                <a:cubicBezTo>
                                  <a:pt x="26970" y="0"/>
                                  <a:pt x="30008" y="603"/>
                                  <a:pt x="32925" y="1811"/>
                                </a:cubicBezTo>
                                <a:cubicBezTo>
                                  <a:pt x="35842" y="3020"/>
                                  <a:pt x="38418" y="4741"/>
                                  <a:pt x="40650" y="6975"/>
                                </a:cubicBezTo>
                                <a:cubicBezTo>
                                  <a:pt x="42883" y="9207"/>
                                  <a:pt x="44604" y="11781"/>
                                  <a:pt x="45812" y="14698"/>
                                </a:cubicBezTo>
                                <a:cubicBezTo>
                                  <a:pt x="47021" y="17616"/>
                                  <a:pt x="47625" y="20653"/>
                                  <a:pt x="47625" y="23813"/>
                                </a:cubicBezTo>
                                <a:cubicBezTo>
                                  <a:pt x="47625" y="26969"/>
                                  <a:pt x="47021" y="30006"/>
                                  <a:pt x="45812" y="32924"/>
                                </a:cubicBezTo>
                                <a:cubicBezTo>
                                  <a:pt x="44604" y="35841"/>
                                  <a:pt x="42883" y="38415"/>
                                  <a:pt x="40650" y="40649"/>
                                </a:cubicBezTo>
                                <a:cubicBezTo>
                                  <a:pt x="38418" y="42881"/>
                                  <a:pt x="35842" y="44602"/>
                                  <a:pt x="32925" y="45811"/>
                                </a:cubicBezTo>
                                <a:cubicBezTo>
                                  <a:pt x="30008" y="47019"/>
                                  <a:pt x="26970" y="47623"/>
                                  <a:pt x="23813" y="47625"/>
                                </a:cubicBezTo>
                                <a:cubicBezTo>
                                  <a:pt x="20655" y="47623"/>
                                  <a:pt x="17617" y="47019"/>
                                  <a:pt x="14700" y="45811"/>
                                </a:cubicBezTo>
                                <a:cubicBezTo>
                                  <a:pt x="11782" y="44602"/>
                                  <a:pt x="9207" y="42881"/>
                                  <a:pt x="6974" y="40649"/>
                                </a:cubicBezTo>
                                <a:cubicBezTo>
                                  <a:pt x="4742" y="38415"/>
                                  <a:pt x="3021" y="35841"/>
                                  <a:pt x="1813" y="32924"/>
                                </a:cubicBezTo>
                                <a:cubicBezTo>
                                  <a:pt x="604" y="30006"/>
                                  <a:pt x="0" y="26969"/>
                                  <a:pt x="0" y="23813"/>
                                </a:cubicBezTo>
                                <a:cubicBezTo>
                                  <a:pt x="0" y="20653"/>
                                  <a:pt x="604" y="17616"/>
                                  <a:pt x="1813" y="14698"/>
                                </a:cubicBezTo>
                                <a:cubicBezTo>
                                  <a:pt x="3021" y="11781"/>
                                  <a:pt x="4742" y="9207"/>
                                  <a:pt x="6974" y="6975"/>
                                </a:cubicBezTo>
                                <a:cubicBezTo>
                                  <a:pt x="9207" y="4741"/>
                                  <a:pt x="11782" y="3020"/>
                                  <a:pt x="14700" y="1811"/>
                                </a:cubicBezTo>
                                <a:cubicBezTo>
                                  <a:pt x="17617" y="603"/>
                                  <a:pt x="20655" y="0"/>
                                  <a:pt x="23813" y="0"/>
                                </a:cubicBezTo>
                                <a:close/>
                              </a:path>
                            </a:pathLst>
                          </a:custGeom>
                          <a:ln w="0" cap="flat">
                            <a:miter lim="100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146" style="width:3.75pt;height:3.75pt;mso-position-horizontal-relative:char;mso-position-vertical-relative:line" coordsize="476,476">
                <v:shape id="Shape 113" style="position:absolute;width:476;height:476;left:0;top:0;" coordsize="47625,47625" path="m23813,0c26970,0,30008,603,32925,1811c35842,3020,38418,4741,40650,6975c42883,9207,44604,11781,45812,14698c47021,17616,47625,20653,47625,23813c47625,26969,47021,30006,45812,32924c44604,35841,42883,38415,40650,40649c38418,42881,35842,44602,32925,45811c30008,47019,26970,47623,23813,47625c20655,47623,17617,47019,14700,45811c11782,44602,9207,42881,6974,40649c4742,38415,3021,35841,1813,32924c604,30006,0,26969,0,23813c0,20653,604,17616,1813,14698c3021,11781,4742,9207,6974,6975c9207,4741,11782,3020,14700,1811c17617,603,20655,0,23813,0x">
                  <v:stroke weight="0pt" endcap="flat" joinstyle="miter" miterlimit="4" on="false" color="#000000" opacity="0"/>
                  <v:fill on="true" color="#222222"/>
                </v:shape>
              </v:group>
            </w:pict>
          </mc:Fallback>
        </mc:AlternateContent>
      </w:r>
      <w:r>
        <w:rPr>
          <w:b/>
        </w:rPr>
        <w:t xml:space="preserve"> Branches</w:t>
      </w:r>
      <w:r>
        <w:t>: Our repository consisted of three branches: main, dev, and ai-model. This structure allowed us to develop features separately before merging them into the main codebase.</w:t>
      </w:r>
    </w:p>
    <w:p w14:paraId="24714EDF" w14:textId="77777777" w:rsidR="00A53F40" w:rsidRDefault="00000000">
      <w:pPr>
        <w:ind w:left="600" w:right="13" w:firstLine="0"/>
      </w:pPr>
      <w:r>
        <w:rPr>
          <w:b/>
        </w:rPr>
        <w:t>Pull Requests</w:t>
      </w:r>
      <w:r>
        <w:t>: We conducted more than 20 pull requests, which involved code reviews before new features were integrated. This practice helped maintain code quality and catch potential issues early.</w:t>
      </w:r>
    </w:p>
    <w:p w14:paraId="29EB790F"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335DF1F2" wp14:editId="36179E51">
                <wp:extent cx="47625" cy="47625"/>
                <wp:effectExtent l="0" t="0" r="0" b="0"/>
                <wp:docPr id="6262" name="Group 6262"/>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155" name="Shape 155"/>
                        <wps:cNvSpPr/>
                        <wps:spPr>
                          <a:xfrm>
                            <a:off x="0" y="0"/>
                            <a:ext cx="47625" cy="47625"/>
                          </a:xfrm>
                          <a:custGeom>
                            <a:avLst/>
                            <a:gdLst/>
                            <a:ahLst/>
                            <a:cxnLst/>
                            <a:rect l="0" t="0" r="0" b="0"/>
                            <a:pathLst>
                              <a:path w="47625" h="47625">
                                <a:moveTo>
                                  <a:pt x="23813" y="0"/>
                                </a:moveTo>
                                <a:cubicBezTo>
                                  <a:pt x="26970" y="0"/>
                                  <a:pt x="30008" y="603"/>
                                  <a:pt x="32925" y="1811"/>
                                </a:cubicBezTo>
                                <a:cubicBezTo>
                                  <a:pt x="35842" y="3018"/>
                                  <a:pt x="38418" y="4739"/>
                                  <a:pt x="40650" y="6973"/>
                                </a:cubicBezTo>
                                <a:cubicBezTo>
                                  <a:pt x="42883" y="9204"/>
                                  <a:pt x="44604" y="11779"/>
                                  <a:pt x="45812" y="14697"/>
                                </a:cubicBezTo>
                                <a:cubicBezTo>
                                  <a:pt x="47021" y="17614"/>
                                  <a:pt x="47625" y="20653"/>
                                  <a:pt x="47625" y="23813"/>
                                </a:cubicBezTo>
                                <a:cubicBezTo>
                                  <a:pt x="47625" y="26969"/>
                                  <a:pt x="47021" y="30006"/>
                                  <a:pt x="45812" y="32922"/>
                                </a:cubicBezTo>
                                <a:cubicBezTo>
                                  <a:pt x="44604" y="35840"/>
                                  <a:pt x="42883" y="38415"/>
                                  <a:pt x="40650" y="40649"/>
                                </a:cubicBezTo>
                                <a:cubicBezTo>
                                  <a:pt x="38418" y="42881"/>
                                  <a:pt x="35842" y="44602"/>
                                  <a:pt x="32925" y="45810"/>
                                </a:cubicBezTo>
                                <a:cubicBezTo>
                                  <a:pt x="30008" y="47019"/>
                                  <a:pt x="26970" y="47623"/>
                                  <a:pt x="23813" y="47625"/>
                                </a:cubicBezTo>
                                <a:cubicBezTo>
                                  <a:pt x="20655" y="47623"/>
                                  <a:pt x="17617" y="47019"/>
                                  <a:pt x="14700" y="45810"/>
                                </a:cubicBezTo>
                                <a:cubicBezTo>
                                  <a:pt x="11782" y="44602"/>
                                  <a:pt x="9207" y="42881"/>
                                  <a:pt x="6974" y="40649"/>
                                </a:cubicBezTo>
                                <a:cubicBezTo>
                                  <a:pt x="4742" y="38415"/>
                                  <a:pt x="3021" y="35840"/>
                                  <a:pt x="1813" y="32922"/>
                                </a:cubicBezTo>
                                <a:cubicBezTo>
                                  <a:pt x="604" y="30006"/>
                                  <a:pt x="0" y="26969"/>
                                  <a:pt x="0" y="23813"/>
                                </a:cubicBezTo>
                                <a:cubicBezTo>
                                  <a:pt x="0" y="20653"/>
                                  <a:pt x="604" y="17614"/>
                                  <a:pt x="1813" y="14697"/>
                                </a:cubicBezTo>
                                <a:cubicBezTo>
                                  <a:pt x="3021" y="11779"/>
                                  <a:pt x="4742" y="9204"/>
                                  <a:pt x="6974" y="6973"/>
                                </a:cubicBezTo>
                                <a:cubicBezTo>
                                  <a:pt x="9207" y="4739"/>
                                  <a:pt x="11782" y="3018"/>
                                  <a:pt x="14700" y="1811"/>
                                </a:cubicBezTo>
                                <a:cubicBezTo>
                                  <a:pt x="17617" y="603"/>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262" style="width:3.75pt;height:3.75pt;mso-position-horizontal-relative:char;mso-position-vertical-relative:line" coordsize="476,476">
                <v:shape id="Shape 155" style="position:absolute;width:476;height:476;left:0;top:0;" coordsize="47625,47625" path="m23813,0c26970,0,30008,603,32925,1811c35842,3018,38418,4739,40650,6973c42883,9204,44604,11779,45812,14697c47021,17614,47625,20653,47625,23813c47625,26969,47021,30006,45812,32922c44604,35840,42883,38415,40650,40649c38418,42881,35842,44602,32925,45810c30008,47019,26970,47623,23813,47625c20655,47623,17617,47019,14700,45810c11782,44602,9207,42881,6974,40649c4742,38415,3021,35840,1813,32922c604,30006,0,26969,0,23813c0,20653,604,17614,1813,14697c3021,11779,4742,9204,6974,6973c9207,4739,11782,3018,14700,1811c17617,603,20655,0,23813,0x">
                  <v:stroke weight="0pt" endcap="flat" joinstyle="miter" miterlimit="10" on="false" color="#000000" opacity="0"/>
                  <v:fill on="true" color="#222222"/>
                </v:shape>
              </v:group>
            </w:pict>
          </mc:Fallback>
        </mc:AlternateContent>
      </w:r>
      <w:r>
        <w:rPr>
          <w:b/>
        </w:rPr>
        <w:t xml:space="preserve"> Issues Closed</w:t>
      </w:r>
      <w:r>
        <w:t>: Throughout the project, we resolved 14 problems and bugs, continuously improving the system's stability and performance.</w:t>
      </w:r>
    </w:p>
    <w:p w14:paraId="49900931" w14:textId="77777777" w:rsidR="00A53F40" w:rsidRDefault="00000000">
      <w:pPr>
        <w:spacing w:after="379"/>
        <w:ind w:left="595" w:right="13"/>
      </w:pPr>
      <w:r>
        <w:rPr>
          <w:rFonts w:ascii="Calibri" w:eastAsia="Calibri" w:hAnsi="Calibri" w:cs="Calibri"/>
          <w:noProof/>
          <w:color w:val="000000"/>
          <w:sz w:val="22"/>
        </w:rPr>
        <mc:AlternateContent>
          <mc:Choice Requires="wpg">
            <w:drawing>
              <wp:inline distT="0" distB="0" distL="0" distR="0" wp14:anchorId="43215541" wp14:editId="70D0718E">
                <wp:extent cx="47625" cy="47625"/>
                <wp:effectExtent l="0" t="0" r="0" b="0"/>
                <wp:docPr id="6264" name="Group 6264"/>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159" name="Shape 159"/>
                        <wps:cNvSpPr/>
                        <wps:spPr>
                          <a:xfrm>
                            <a:off x="0" y="0"/>
                            <a:ext cx="47625" cy="47625"/>
                          </a:xfrm>
                          <a:custGeom>
                            <a:avLst/>
                            <a:gdLst/>
                            <a:ahLst/>
                            <a:cxnLst/>
                            <a:rect l="0" t="0" r="0" b="0"/>
                            <a:pathLst>
                              <a:path w="47625" h="47625">
                                <a:moveTo>
                                  <a:pt x="23813" y="0"/>
                                </a:moveTo>
                                <a:cubicBezTo>
                                  <a:pt x="26970" y="0"/>
                                  <a:pt x="30008" y="603"/>
                                  <a:pt x="32925" y="1812"/>
                                </a:cubicBezTo>
                                <a:cubicBezTo>
                                  <a:pt x="35842" y="3020"/>
                                  <a:pt x="38418" y="4741"/>
                                  <a:pt x="40650" y="6975"/>
                                </a:cubicBezTo>
                                <a:cubicBezTo>
                                  <a:pt x="42883" y="9207"/>
                                  <a:pt x="44604" y="11782"/>
                                  <a:pt x="45812" y="14700"/>
                                </a:cubicBezTo>
                                <a:cubicBezTo>
                                  <a:pt x="47021" y="17616"/>
                                  <a:pt x="47625" y="20653"/>
                                  <a:pt x="47625" y="23813"/>
                                </a:cubicBezTo>
                                <a:cubicBezTo>
                                  <a:pt x="47625" y="26969"/>
                                  <a:pt x="47021" y="30006"/>
                                  <a:pt x="45812" y="32922"/>
                                </a:cubicBezTo>
                                <a:cubicBezTo>
                                  <a:pt x="44604" y="35840"/>
                                  <a:pt x="42883" y="38416"/>
                                  <a:pt x="40650" y="40650"/>
                                </a:cubicBezTo>
                                <a:cubicBezTo>
                                  <a:pt x="38418" y="42881"/>
                                  <a:pt x="35842" y="44602"/>
                                  <a:pt x="32925" y="45810"/>
                                </a:cubicBezTo>
                                <a:cubicBezTo>
                                  <a:pt x="30008" y="47019"/>
                                  <a:pt x="26970" y="47623"/>
                                  <a:pt x="23813" y="47625"/>
                                </a:cubicBezTo>
                                <a:cubicBezTo>
                                  <a:pt x="20655" y="47623"/>
                                  <a:pt x="17617" y="47019"/>
                                  <a:pt x="14700" y="45810"/>
                                </a:cubicBezTo>
                                <a:cubicBezTo>
                                  <a:pt x="11782" y="44600"/>
                                  <a:pt x="9207" y="42881"/>
                                  <a:pt x="6974" y="40650"/>
                                </a:cubicBezTo>
                                <a:cubicBezTo>
                                  <a:pt x="4742" y="38416"/>
                                  <a:pt x="3021" y="35841"/>
                                  <a:pt x="1813" y="32924"/>
                                </a:cubicBezTo>
                                <a:cubicBezTo>
                                  <a:pt x="604" y="30006"/>
                                  <a:pt x="0" y="26969"/>
                                  <a:pt x="0" y="23813"/>
                                </a:cubicBezTo>
                                <a:cubicBezTo>
                                  <a:pt x="0" y="20653"/>
                                  <a:pt x="604" y="17616"/>
                                  <a:pt x="1813" y="14700"/>
                                </a:cubicBezTo>
                                <a:cubicBezTo>
                                  <a:pt x="3021" y="11782"/>
                                  <a:pt x="4742" y="9207"/>
                                  <a:pt x="6974" y="6975"/>
                                </a:cubicBezTo>
                                <a:cubicBezTo>
                                  <a:pt x="9207" y="4741"/>
                                  <a:pt x="11782" y="3020"/>
                                  <a:pt x="14700" y="1812"/>
                                </a:cubicBezTo>
                                <a:cubicBezTo>
                                  <a:pt x="17617" y="603"/>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264" style="width:3.75pt;height:3.75pt;mso-position-horizontal-relative:char;mso-position-vertical-relative:line" coordsize="476,476">
                <v:shape id="Shape 159" style="position:absolute;width:476;height:476;left:0;top:0;" coordsize="47625,47625" path="m23813,0c26970,0,30008,603,32925,1812c35842,3020,38418,4741,40650,6975c42883,9207,44604,11782,45812,14700c47021,17616,47625,20653,47625,23813c47625,26969,47021,30006,45812,32922c44604,35840,42883,38416,40650,40650c38418,42881,35842,44602,32925,45810c30008,47019,26970,47623,23813,47625c20655,47623,17617,47019,14700,45810c11782,44600,9207,42881,6974,40650c4742,38416,3021,35841,1813,32924c604,30006,0,26969,0,23813c0,20653,604,17616,1813,14700c3021,11782,4742,9207,6974,6975c9207,4741,11782,3020,14700,1812c17617,603,20655,0,23813,0x">
                  <v:stroke weight="0pt" endcap="flat" joinstyle="miter" miterlimit="10" on="false" color="#000000" opacity="0"/>
                  <v:fill on="true" color="#222222"/>
                </v:shape>
              </v:group>
            </w:pict>
          </mc:Fallback>
        </mc:AlternateContent>
      </w:r>
      <w:r>
        <w:rPr>
          <w:b/>
        </w:rPr>
        <w:t xml:space="preserve"> Contributors</w:t>
      </w:r>
      <w:r>
        <w:t>: Two team members worked collaboratively, leveraging Git's features to streamline our workflow.</w:t>
      </w:r>
    </w:p>
    <w:p w14:paraId="35BD875A" w14:textId="77777777" w:rsidR="00A53F40" w:rsidRDefault="00000000">
      <w:pPr>
        <w:pStyle w:val="Heading1"/>
        <w:ind w:left="-5"/>
      </w:pPr>
      <w:bookmarkStart w:id="148" w:name="_Toc197109155"/>
      <w:r>
        <w:t>4.4 Summary</w:t>
      </w:r>
      <w:bookmarkEnd w:id="148"/>
    </w:p>
    <w:p w14:paraId="42FE4669" w14:textId="5FAAD740" w:rsidR="00A53F40" w:rsidRDefault="00A53F40">
      <w:pPr>
        <w:spacing w:after="185" w:line="259" w:lineRule="auto"/>
        <w:ind w:left="5" w:right="-3" w:firstLine="0"/>
      </w:pPr>
    </w:p>
    <w:p w14:paraId="2FE00542" w14:textId="77777777" w:rsidR="00A53F40" w:rsidRDefault="00000000">
      <w:pPr>
        <w:spacing w:after="379"/>
        <w:ind w:left="0" w:right="13" w:firstLine="0"/>
      </w:pPr>
      <w:r>
        <w:t xml:space="preserve">In this chapter, we've detailed the implementation of our AI-powered anomaly detection system. By using the Isolation Forest algorithm, we've enabled the detection of suspicious activities like unusual logins and unauthorized file creations without the need for labeled data. The seamless integration of our machine learning model with Elasticsearch allows for real-time log analysis and alert generation. These alerts are </w:t>
      </w:r>
      <w:proofErr w:type="spellStart"/>
      <w:r>
        <w:t>then</w:t>
      </w:r>
      <w:r>
        <w:rPr>
          <w:rFonts w:ascii="Calibri" w:eastAsia="Calibri" w:hAnsi="Calibri" w:cs="Calibri"/>
        </w:rPr>
        <w:t>直观地</w:t>
      </w:r>
      <w:proofErr w:type="spellEnd"/>
      <w:r>
        <w:t xml:space="preserve"> displayed on Kibana dashboards, empowering security analysts to respond promptly to potential threats. Additionally, the use of tools like scikit-learn, </w:t>
      </w:r>
      <w:proofErr w:type="spellStart"/>
      <w:r>
        <w:t>Wazuh</w:t>
      </w:r>
      <w:proofErr w:type="spellEnd"/>
      <w:r>
        <w:t xml:space="preserve"> API, and GitHub has been instrumental in bringing our project to fruition. This implementation aligns with our main objective of creating a smart, automated security monitoring system that provides quick and clear threat detection.</w:t>
      </w:r>
    </w:p>
    <w:p w14:paraId="13140549" w14:textId="77777777" w:rsidR="00392D68" w:rsidRDefault="00392D68">
      <w:pPr>
        <w:spacing w:after="160" w:line="278" w:lineRule="auto"/>
        <w:ind w:left="0" w:firstLine="0"/>
        <w:rPr>
          <w:b/>
          <w:sz w:val="30"/>
        </w:rPr>
      </w:pPr>
      <w:r>
        <w:br w:type="page"/>
      </w:r>
    </w:p>
    <w:p w14:paraId="40368A05" w14:textId="5DE0C5E0" w:rsidR="00A53F40" w:rsidRDefault="00000000">
      <w:pPr>
        <w:pStyle w:val="Heading1"/>
        <w:ind w:left="-5"/>
      </w:pPr>
      <w:bookmarkStart w:id="149" w:name="_Toc197109156"/>
      <w:r>
        <w:lastRenderedPageBreak/>
        <w:t>Chapter 5: Testing and Evaluation</w:t>
      </w:r>
      <w:bookmarkEnd w:id="149"/>
    </w:p>
    <w:p w14:paraId="0759C1E1" w14:textId="3810A364" w:rsidR="00A53F40" w:rsidRDefault="00A53F40">
      <w:pPr>
        <w:spacing w:after="185" w:line="259" w:lineRule="auto"/>
        <w:ind w:left="5" w:right="-3" w:firstLine="0"/>
      </w:pPr>
    </w:p>
    <w:p w14:paraId="196F82F9" w14:textId="77777777" w:rsidR="00A53F40" w:rsidRDefault="00000000">
      <w:pPr>
        <w:spacing w:after="380"/>
        <w:ind w:left="0" w:right="13" w:firstLine="0"/>
      </w:pPr>
      <w:r>
        <w:t>Ensuring the reliability and effectiveness of our project was paramount. This chapter outlines the comprehensive testing approach we adopted, covering unit testing, functional testing, integration testing, and performance testing. Our goal was to verify that each component functions as intended and that the system as a whole performs well under various conditions.</w:t>
      </w:r>
    </w:p>
    <w:p w14:paraId="660040B4" w14:textId="77777777" w:rsidR="00A53F40" w:rsidRDefault="00000000">
      <w:pPr>
        <w:pStyle w:val="Heading1"/>
        <w:ind w:left="-5"/>
      </w:pPr>
      <w:bookmarkStart w:id="150" w:name="_Toc197109157"/>
      <w:r>
        <w:t>5.1 Unit Testing (UT)</w:t>
      </w:r>
      <w:bookmarkEnd w:id="150"/>
    </w:p>
    <w:p w14:paraId="32BF26B6" w14:textId="715917CE" w:rsidR="00A53F40" w:rsidRDefault="00A53F40">
      <w:pPr>
        <w:spacing w:after="185" w:line="259" w:lineRule="auto"/>
        <w:ind w:left="5" w:right="-3" w:firstLine="0"/>
      </w:pPr>
    </w:p>
    <w:p w14:paraId="6A3CEE7A" w14:textId="77777777" w:rsidR="00A53F40" w:rsidRDefault="00000000">
      <w:pPr>
        <w:ind w:left="0" w:right="13" w:firstLine="0"/>
      </w:pPr>
      <w:r>
        <w:t>Unit testing involved examining individual components of our project in isolation. Here are some of the test cases we conducted:</w:t>
      </w:r>
    </w:p>
    <w:p w14:paraId="3E95C0C5"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43A6A5B3" wp14:editId="6B2FA07D">
                <wp:extent cx="47625" cy="47625"/>
                <wp:effectExtent l="0" t="0" r="0" b="0"/>
                <wp:docPr id="6266" name="Group 6266"/>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184" name="Shape 184"/>
                        <wps:cNvSpPr/>
                        <wps:spPr>
                          <a:xfrm>
                            <a:off x="0" y="0"/>
                            <a:ext cx="47625" cy="47625"/>
                          </a:xfrm>
                          <a:custGeom>
                            <a:avLst/>
                            <a:gdLst/>
                            <a:ahLst/>
                            <a:cxnLst/>
                            <a:rect l="0" t="0" r="0" b="0"/>
                            <a:pathLst>
                              <a:path w="47625" h="47625">
                                <a:moveTo>
                                  <a:pt x="23813" y="0"/>
                                </a:moveTo>
                                <a:cubicBezTo>
                                  <a:pt x="26970" y="0"/>
                                  <a:pt x="30008" y="602"/>
                                  <a:pt x="32925" y="1809"/>
                                </a:cubicBezTo>
                                <a:cubicBezTo>
                                  <a:pt x="35842" y="3018"/>
                                  <a:pt x="38418" y="4739"/>
                                  <a:pt x="40650" y="6973"/>
                                </a:cubicBezTo>
                                <a:cubicBezTo>
                                  <a:pt x="42883" y="9206"/>
                                  <a:pt x="44604" y="11781"/>
                                  <a:pt x="45812" y="14697"/>
                                </a:cubicBezTo>
                                <a:cubicBezTo>
                                  <a:pt x="47021" y="17614"/>
                                  <a:pt x="47625" y="20655"/>
                                  <a:pt x="47625" y="23813"/>
                                </a:cubicBezTo>
                                <a:cubicBezTo>
                                  <a:pt x="47625" y="26967"/>
                                  <a:pt x="47021" y="30004"/>
                                  <a:pt x="45812" y="32924"/>
                                </a:cubicBezTo>
                                <a:cubicBezTo>
                                  <a:pt x="44604" y="35840"/>
                                  <a:pt x="42883" y="38413"/>
                                  <a:pt x="40650" y="40649"/>
                                </a:cubicBezTo>
                                <a:cubicBezTo>
                                  <a:pt x="38418" y="42881"/>
                                  <a:pt x="35842" y="44602"/>
                                  <a:pt x="32925" y="45808"/>
                                </a:cubicBezTo>
                                <a:cubicBezTo>
                                  <a:pt x="30008" y="47017"/>
                                  <a:pt x="26970" y="47622"/>
                                  <a:pt x="23813" y="47625"/>
                                </a:cubicBezTo>
                                <a:cubicBezTo>
                                  <a:pt x="20655" y="47622"/>
                                  <a:pt x="17617" y="47017"/>
                                  <a:pt x="14700" y="45808"/>
                                </a:cubicBezTo>
                                <a:cubicBezTo>
                                  <a:pt x="11782" y="44602"/>
                                  <a:pt x="9207" y="42881"/>
                                  <a:pt x="6974" y="40649"/>
                                </a:cubicBezTo>
                                <a:cubicBezTo>
                                  <a:pt x="4742" y="38413"/>
                                  <a:pt x="3021" y="35840"/>
                                  <a:pt x="1813" y="32924"/>
                                </a:cubicBezTo>
                                <a:cubicBezTo>
                                  <a:pt x="604" y="30004"/>
                                  <a:pt x="0" y="26967"/>
                                  <a:pt x="0" y="23813"/>
                                </a:cubicBezTo>
                                <a:cubicBezTo>
                                  <a:pt x="0" y="20655"/>
                                  <a:pt x="604" y="17614"/>
                                  <a:pt x="1813" y="14697"/>
                                </a:cubicBezTo>
                                <a:cubicBezTo>
                                  <a:pt x="3021" y="11781"/>
                                  <a:pt x="4742" y="9206"/>
                                  <a:pt x="6974" y="6973"/>
                                </a:cubicBezTo>
                                <a:cubicBezTo>
                                  <a:pt x="9207" y="4739"/>
                                  <a:pt x="11782" y="3018"/>
                                  <a:pt x="14700" y="1809"/>
                                </a:cubicBezTo>
                                <a:cubicBezTo>
                                  <a:pt x="17617" y="602"/>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266" style="width:3.75pt;height:3.75pt;mso-position-horizontal-relative:char;mso-position-vertical-relative:line" coordsize="476,476">
                <v:shape id="Shape 184" style="position:absolute;width:476;height:476;left:0;top:0;" coordsize="47625,47625" path="m23813,0c26970,0,30008,602,32925,1809c35842,3018,38418,4739,40650,6973c42883,9206,44604,11781,45812,14697c47021,17614,47625,20655,47625,23813c47625,26967,47021,30004,45812,32924c44604,35840,42883,38413,40650,40649c38418,42881,35842,44602,32925,45808c30008,47017,26970,47622,23813,47625c20655,47622,17617,47017,14700,45808c11782,44602,9207,42881,6974,40649c4742,38413,3021,35840,1813,32924c604,30004,0,26967,0,23813c0,20655,604,17614,1813,14697c3021,11781,4742,9206,6974,6973c9207,4739,11782,3018,14700,1809c17617,602,20655,0,23813,0x">
                  <v:stroke weight="0pt" endcap="flat" joinstyle="miter" miterlimit="10" on="false" color="#000000" opacity="0"/>
                  <v:fill on="true" color="#222222"/>
                </v:shape>
              </v:group>
            </w:pict>
          </mc:Fallback>
        </mc:AlternateContent>
      </w:r>
      <w:r>
        <w:rPr>
          <w:b/>
        </w:rPr>
        <w:t xml:space="preserve"> Log Collection</w:t>
      </w:r>
      <w:r>
        <w:t xml:space="preserve">: We tested the </w:t>
      </w:r>
      <w:proofErr w:type="spellStart"/>
      <w:r>
        <w:t>Wazuh</w:t>
      </w:r>
      <w:proofErr w:type="spellEnd"/>
      <w:r>
        <w:t xml:space="preserve"> Agent's ability to collect data properly. With the agent installed and normal system activity occurring, we verified that logs appeared in the </w:t>
      </w:r>
      <w:proofErr w:type="spellStart"/>
      <w:r>
        <w:t>Wazuh</w:t>
      </w:r>
      <w:proofErr w:type="spellEnd"/>
      <w:r>
        <w:t xml:space="preserve"> Manager as expected.</w:t>
      </w:r>
    </w:p>
    <w:p w14:paraId="1211287A"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1D2CBACC" wp14:editId="5806E06D">
                <wp:extent cx="47625" cy="47623"/>
                <wp:effectExtent l="0" t="0" r="0" b="0"/>
                <wp:docPr id="6268" name="Group 6268"/>
                <wp:cNvGraphicFramePr/>
                <a:graphic xmlns:a="http://schemas.openxmlformats.org/drawingml/2006/main">
                  <a:graphicData uri="http://schemas.microsoft.com/office/word/2010/wordprocessingGroup">
                    <wpg:wgp>
                      <wpg:cNvGrpSpPr/>
                      <wpg:grpSpPr>
                        <a:xfrm>
                          <a:off x="0" y="0"/>
                          <a:ext cx="47625" cy="47623"/>
                          <a:chOff x="0" y="0"/>
                          <a:chExt cx="47625" cy="47623"/>
                        </a:xfrm>
                      </wpg:grpSpPr>
                      <wps:wsp>
                        <wps:cNvPr id="189" name="Shape 189"/>
                        <wps:cNvSpPr/>
                        <wps:spPr>
                          <a:xfrm>
                            <a:off x="0" y="0"/>
                            <a:ext cx="47625" cy="47623"/>
                          </a:xfrm>
                          <a:custGeom>
                            <a:avLst/>
                            <a:gdLst/>
                            <a:ahLst/>
                            <a:cxnLst/>
                            <a:rect l="0" t="0" r="0" b="0"/>
                            <a:pathLst>
                              <a:path w="47625" h="47623">
                                <a:moveTo>
                                  <a:pt x="23813" y="0"/>
                                </a:moveTo>
                                <a:cubicBezTo>
                                  <a:pt x="26970" y="0"/>
                                  <a:pt x="30008" y="602"/>
                                  <a:pt x="32925" y="1809"/>
                                </a:cubicBezTo>
                                <a:cubicBezTo>
                                  <a:pt x="35842" y="3018"/>
                                  <a:pt x="38418" y="4739"/>
                                  <a:pt x="40650" y="6973"/>
                                </a:cubicBezTo>
                                <a:cubicBezTo>
                                  <a:pt x="42883" y="9206"/>
                                  <a:pt x="44604" y="11781"/>
                                  <a:pt x="45812" y="14697"/>
                                </a:cubicBezTo>
                                <a:cubicBezTo>
                                  <a:pt x="47021" y="17614"/>
                                  <a:pt x="47625" y="20651"/>
                                  <a:pt x="47625" y="23813"/>
                                </a:cubicBezTo>
                                <a:cubicBezTo>
                                  <a:pt x="47625" y="26967"/>
                                  <a:pt x="47021" y="30003"/>
                                  <a:pt x="45812" y="32920"/>
                                </a:cubicBezTo>
                                <a:cubicBezTo>
                                  <a:pt x="44604" y="35838"/>
                                  <a:pt x="42883" y="38415"/>
                                  <a:pt x="40650" y="40647"/>
                                </a:cubicBezTo>
                                <a:cubicBezTo>
                                  <a:pt x="38418" y="42880"/>
                                  <a:pt x="35842" y="44600"/>
                                  <a:pt x="32925" y="45810"/>
                                </a:cubicBezTo>
                                <a:cubicBezTo>
                                  <a:pt x="30008" y="47019"/>
                                  <a:pt x="26970" y="47623"/>
                                  <a:pt x="23813" y="47623"/>
                                </a:cubicBezTo>
                                <a:cubicBezTo>
                                  <a:pt x="20655" y="47623"/>
                                  <a:pt x="17617" y="47019"/>
                                  <a:pt x="14700" y="45810"/>
                                </a:cubicBezTo>
                                <a:cubicBezTo>
                                  <a:pt x="11782" y="44600"/>
                                  <a:pt x="9207" y="42880"/>
                                  <a:pt x="6974" y="40647"/>
                                </a:cubicBezTo>
                                <a:cubicBezTo>
                                  <a:pt x="4742" y="38415"/>
                                  <a:pt x="3021" y="35838"/>
                                  <a:pt x="1813" y="32920"/>
                                </a:cubicBezTo>
                                <a:cubicBezTo>
                                  <a:pt x="604" y="30003"/>
                                  <a:pt x="0" y="26967"/>
                                  <a:pt x="0" y="23813"/>
                                </a:cubicBezTo>
                                <a:cubicBezTo>
                                  <a:pt x="0" y="20651"/>
                                  <a:pt x="604" y="17614"/>
                                  <a:pt x="1813" y="14697"/>
                                </a:cubicBezTo>
                                <a:cubicBezTo>
                                  <a:pt x="3021" y="11781"/>
                                  <a:pt x="4742" y="9206"/>
                                  <a:pt x="6974" y="6973"/>
                                </a:cubicBezTo>
                                <a:cubicBezTo>
                                  <a:pt x="9207" y="4739"/>
                                  <a:pt x="11782" y="3018"/>
                                  <a:pt x="14700" y="1809"/>
                                </a:cubicBezTo>
                                <a:cubicBezTo>
                                  <a:pt x="17617" y="602"/>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268" style="width:3.75pt;height:3.74988pt;mso-position-horizontal-relative:char;mso-position-vertical-relative:line" coordsize="476,476">
                <v:shape id="Shape 189" style="position:absolute;width:476;height:476;left:0;top:0;" coordsize="47625,47623" path="m23813,0c26970,0,30008,602,32925,1809c35842,3018,38418,4739,40650,6973c42883,9206,44604,11781,45812,14697c47021,17614,47625,20651,47625,23813c47625,26967,47021,30003,45812,32920c44604,35838,42883,38415,40650,40647c38418,42880,35842,44600,32925,45810c30008,47019,26970,47623,23813,47623c20655,47623,17617,47019,14700,45810c11782,44600,9207,42880,6974,40647c4742,38415,3021,35838,1813,32920c604,30003,0,26967,0,23813c0,20651,604,17614,1813,14697c3021,11781,4742,9206,6974,6973c9207,4739,11782,3018,14700,1809c17617,602,20655,0,23813,0x">
                  <v:stroke weight="0pt" endcap="flat" joinstyle="miter" miterlimit="10" on="false" color="#000000" opacity="0"/>
                  <v:fill on="true" color="#222222"/>
                </v:shape>
              </v:group>
            </w:pict>
          </mc:Fallback>
        </mc:AlternateContent>
      </w:r>
      <w:r>
        <w:rPr>
          <w:b/>
        </w:rPr>
        <w:t xml:space="preserve"> AI Model</w:t>
      </w:r>
      <w:r>
        <w:t>: Our Isolation Forest model was put to the test using sample log entries. The objective was to ensure the model could detect anomalies and return a score that would trigger an alert when the threshold was exceeded.</w:t>
      </w:r>
    </w:p>
    <w:p w14:paraId="374A7ACE" w14:textId="77777777" w:rsidR="00A53F40" w:rsidRDefault="00000000">
      <w:pPr>
        <w:spacing w:after="380"/>
        <w:ind w:left="0" w:right="13" w:firstLine="0"/>
      </w:pPr>
      <w:r>
        <w:t>These tests confirmed that the individual building blocks of our system were functioning correctly.</w:t>
      </w:r>
    </w:p>
    <w:p w14:paraId="3F560A4D" w14:textId="77777777" w:rsidR="00A53F40" w:rsidRDefault="00000000">
      <w:pPr>
        <w:pStyle w:val="Heading1"/>
        <w:ind w:left="-5"/>
      </w:pPr>
      <w:bookmarkStart w:id="151" w:name="_Toc197109158"/>
      <w:r>
        <w:t>5.2 Functional Testing (FT)</w:t>
      </w:r>
      <w:bookmarkEnd w:id="151"/>
    </w:p>
    <w:p w14:paraId="62D6012A" w14:textId="01F329EF" w:rsidR="00A53F40" w:rsidRDefault="00A53F40">
      <w:pPr>
        <w:spacing w:after="185" w:line="259" w:lineRule="auto"/>
        <w:ind w:left="5" w:right="-3" w:firstLine="0"/>
      </w:pPr>
    </w:p>
    <w:p w14:paraId="46F79641" w14:textId="77777777" w:rsidR="00A53F40" w:rsidRDefault="00000000">
      <w:pPr>
        <w:ind w:left="0" w:right="13" w:firstLine="0"/>
      </w:pPr>
      <w:r>
        <w:t>Functional testing focused on validating whether the system's features met the specified requirements. We checked if the system could accurately detect anomalies like suspicious file writes and brute-force login attempts. For instance:</w:t>
      </w:r>
    </w:p>
    <w:p w14:paraId="234C07F8"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248B9975" wp14:editId="1A8AEFB4">
                <wp:extent cx="47625" cy="47625"/>
                <wp:effectExtent l="0" t="0" r="0" b="0"/>
                <wp:docPr id="5849" name="Group 5849"/>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225" name="Shape 225"/>
                        <wps:cNvSpPr/>
                        <wps:spPr>
                          <a:xfrm>
                            <a:off x="0" y="0"/>
                            <a:ext cx="47625" cy="47625"/>
                          </a:xfrm>
                          <a:custGeom>
                            <a:avLst/>
                            <a:gdLst/>
                            <a:ahLst/>
                            <a:cxnLst/>
                            <a:rect l="0" t="0" r="0" b="0"/>
                            <a:pathLst>
                              <a:path w="47625" h="47625">
                                <a:moveTo>
                                  <a:pt x="23813" y="0"/>
                                </a:moveTo>
                                <a:cubicBezTo>
                                  <a:pt x="26970" y="0"/>
                                  <a:pt x="30008" y="605"/>
                                  <a:pt x="32925" y="1811"/>
                                </a:cubicBezTo>
                                <a:cubicBezTo>
                                  <a:pt x="35842" y="3017"/>
                                  <a:pt x="38418" y="4738"/>
                                  <a:pt x="40650" y="6973"/>
                                </a:cubicBezTo>
                                <a:cubicBezTo>
                                  <a:pt x="42883" y="9203"/>
                                  <a:pt x="44604" y="11776"/>
                                  <a:pt x="45812" y="14697"/>
                                </a:cubicBezTo>
                                <a:cubicBezTo>
                                  <a:pt x="47021" y="17614"/>
                                  <a:pt x="47625" y="20653"/>
                                  <a:pt x="47625" y="23813"/>
                                </a:cubicBezTo>
                                <a:cubicBezTo>
                                  <a:pt x="47625" y="26969"/>
                                  <a:pt x="47021" y="30004"/>
                                  <a:pt x="45812" y="32922"/>
                                </a:cubicBezTo>
                                <a:cubicBezTo>
                                  <a:pt x="44604" y="35840"/>
                                  <a:pt x="42883" y="38416"/>
                                  <a:pt x="40650" y="40652"/>
                                </a:cubicBezTo>
                                <a:cubicBezTo>
                                  <a:pt x="38418" y="42881"/>
                                  <a:pt x="35842" y="44602"/>
                                  <a:pt x="32925" y="45811"/>
                                </a:cubicBezTo>
                                <a:cubicBezTo>
                                  <a:pt x="30008" y="47020"/>
                                  <a:pt x="26970" y="47625"/>
                                  <a:pt x="23813" y="47625"/>
                                </a:cubicBezTo>
                                <a:cubicBezTo>
                                  <a:pt x="20655" y="47625"/>
                                  <a:pt x="17617" y="47020"/>
                                  <a:pt x="14700" y="45811"/>
                                </a:cubicBezTo>
                                <a:cubicBezTo>
                                  <a:pt x="11782" y="44602"/>
                                  <a:pt x="9207" y="42881"/>
                                  <a:pt x="6974" y="40652"/>
                                </a:cubicBezTo>
                                <a:cubicBezTo>
                                  <a:pt x="4742" y="38416"/>
                                  <a:pt x="3021" y="35840"/>
                                  <a:pt x="1813" y="32925"/>
                                </a:cubicBezTo>
                                <a:cubicBezTo>
                                  <a:pt x="604" y="30007"/>
                                  <a:pt x="0" y="26969"/>
                                  <a:pt x="0" y="23813"/>
                                </a:cubicBezTo>
                                <a:cubicBezTo>
                                  <a:pt x="0" y="20653"/>
                                  <a:pt x="604" y="17618"/>
                                  <a:pt x="1813" y="14700"/>
                                </a:cubicBezTo>
                                <a:cubicBezTo>
                                  <a:pt x="3021" y="11779"/>
                                  <a:pt x="4742" y="9203"/>
                                  <a:pt x="6974" y="6973"/>
                                </a:cubicBezTo>
                                <a:cubicBezTo>
                                  <a:pt x="9207" y="4738"/>
                                  <a:pt x="11782" y="3017"/>
                                  <a:pt x="14700" y="1811"/>
                                </a:cubicBezTo>
                                <a:cubicBezTo>
                                  <a:pt x="17617" y="605"/>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5849" style="width:3.75pt;height:3.75pt;mso-position-horizontal-relative:char;mso-position-vertical-relative:line" coordsize="476,476">
                <v:shape id="Shape 225" style="position:absolute;width:476;height:476;left:0;top:0;" coordsize="47625,47625" path="m23813,0c26970,0,30008,605,32925,1811c35842,3017,38418,4738,40650,6973c42883,9203,44604,11776,45812,14697c47021,17614,47625,20653,47625,23813c47625,26969,47021,30004,45812,32922c44604,35840,42883,38416,40650,40652c38418,42881,35842,44602,32925,45811c30008,47020,26970,47625,23813,47625c20655,47625,17617,47020,14700,45811c11782,44602,9207,42881,6974,40652c4742,38416,3021,35840,1813,32925c604,30007,0,26969,0,23813c0,20653,604,17618,1813,14700c3021,11779,4742,9203,6974,6973c9207,4738,11782,3017,14700,1811c17617,605,20655,0,23813,0x">
                  <v:stroke weight="0pt" endcap="flat" joinstyle="miter" miterlimit="10" on="false" color="#000000" opacity="0"/>
                  <v:fill on="true" color="#222222"/>
                </v:shape>
              </v:group>
            </w:pict>
          </mc:Fallback>
        </mc:AlternateContent>
      </w:r>
      <w:r>
        <w:rPr>
          <w:b/>
        </w:rPr>
        <w:t xml:space="preserve"> Anomalous File Creation Detection</w:t>
      </w:r>
      <w:r>
        <w:t>: We triggered file creation events in sensitive folders and observed whether the system generated alerts in Kibana and sent notification emails.</w:t>
      </w:r>
    </w:p>
    <w:p w14:paraId="36DA6C18"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5F1A89D5" wp14:editId="1826881F">
                <wp:extent cx="47625" cy="47625"/>
                <wp:effectExtent l="0" t="0" r="0" b="0"/>
                <wp:docPr id="5850" name="Group 5850"/>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230" name="Shape 230"/>
                        <wps:cNvSpPr/>
                        <wps:spPr>
                          <a:xfrm>
                            <a:off x="0" y="0"/>
                            <a:ext cx="47625" cy="47625"/>
                          </a:xfrm>
                          <a:custGeom>
                            <a:avLst/>
                            <a:gdLst/>
                            <a:ahLst/>
                            <a:cxnLst/>
                            <a:rect l="0" t="0" r="0" b="0"/>
                            <a:pathLst>
                              <a:path w="47625" h="47625">
                                <a:moveTo>
                                  <a:pt x="23813" y="0"/>
                                </a:moveTo>
                                <a:cubicBezTo>
                                  <a:pt x="26970" y="0"/>
                                  <a:pt x="30008" y="605"/>
                                  <a:pt x="32925" y="1811"/>
                                </a:cubicBezTo>
                                <a:cubicBezTo>
                                  <a:pt x="35842" y="3020"/>
                                  <a:pt x="38418" y="4741"/>
                                  <a:pt x="40650" y="6973"/>
                                </a:cubicBezTo>
                                <a:cubicBezTo>
                                  <a:pt x="42883" y="9206"/>
                                  <a:pt x="44604" y="11782"/>
                                  <a:pt x="45812" y="14700"/>
                                </a:cubicBezTo>
                                <a:cubicBezTo>
                                  <a:pt x="47021" y="17614"/>
                                  <a:pt x="47625" y="20653"/>
                                  <a:pt x="47625" y="23813"/>
                                </a:cubicBezTo>
                                <a:cubicBezTo>
                                  <a:pt x="47625" y="26969"/>
                                  <a:pt x="47021" y="30004"/>
                                  <a:pt x="45812" y="32922"/>
                                </a:cubicBezTo>
                                <a:cubicBezTo>
                                  <a:pt x="44604" y="35837"/>
                                  <a:pt x="42883" y="38413"/>
                                  <a:pt x="40650" y="40646"/>
                                </a:cubicBezTo>
                                <a:cubicBezTo>
                                  <a:pt x="38418" y="42878"/>
                                  <a:pt x="35842" y="44599"/>
                                  <a:pt x="32925" y="45808"/>
                                </a:cubicBezTo>
                                <a:cubicBezTo>
                                  <a:pt x="30008" y="47017"/>
                                  <a:pt x="26970" y="47622"/>
                                  <a:pt x="23813" y="47625"/>
                                </a:cubicBezTo>
                                <a:cubicBezTo>
                                  <a:pt x="20655" y="47622"/>
                                  <a:pt x="17617" y="47017"/>
                                  <a:pt x="14700" y="45808"/>
                                </a:cubicBezTo>
                                <a:cubicBezTo>
                                  <a:pt x="11782" y="44599"/>
                                  <a:pt x="9207" y="42878"/>
                                  <a:pt x="6974" y="40646"/>
                                </a:cubicBezTo>
                                <a:cubicBezTo>
                                  <a:pt x="4742" y="38413"/>
                                  <a:pt x="3021" y="35837"/>
                                  <a:pt x="1813" y="32922"/>
                                </a:cubicBezTo>
                                <a:cubicBezTo>
                                  <a:pt x="604" y="30004"/>
                                  <a:pt x="0" y="26969"/>
                                  <a:pt x="0" y="23813"/>
                                </a:cubicBezTo>
                                <a:cubicBezTo>
                                  <a:pt x="0" y="20653"/>
                                  <a:pt x="604" y="17614"/>
                                  <a:pt x="1813" y="14700"/>
                                </a:cubicBezTo>
                                <a:cubicBezTo>
                                  <a:pt x="3021" y="11782"/>
                                  <a:pt x="4742" y="9206"/>
                                  <a:pt x="6974" y="6973"/>
                                </a:cubicBezTo>
                                <a:cubicBezTo>
                                  <a:pt x="9207" y="4741"/>
                                  <a:pt x="11782" y="3020"/>
                                  <a:pt x="14700" y="1811"/>
                                </a:cubicBezTo>
                                <a:cubicBezTo>
                                  <a:pt x="17617" y="605"/>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5850" style="width:3.75pt;height:3.75pt;mso-position-horizontal-relative:char;mso-position-vertical-relative:line" coordsize="476,476">
                <v:shape id="Shape 230" style="position:absolute;width:476;height:476;left:0;top:0;" coordsize="47625,47625" path="m23813,0c26970,0,30008,605,32925,1811c35842,3020,38418,4741,40650,6973c42883,9206,44604,11782,45812,14700c47021,17614,47625,20653,47625,23813c47625,26969,47021,30004,45812,32922c44604,35837,42883,38413,40650,40646c38418,42878,35842,44599,32925,45808c30008,47017,26970,47622,23813,47625c20655,47622,17617,47017,14700,45808c11782,44599,9207,42878,6974,40646c4742,38413,3021,35837,1813,32922c604,30004,0,26969,0,23813c0,20653,604,17614,1813,14700c3021,11782,4742,9206,6974,6973c9207,4741,11782,3020,14700,1811c17617,605,20655,0,23813,0x">
                  <v:stroke weight="0pt" endcap="flat" joinstyle="miter" miterlimit="10" on="false" color="#000000" opacity="0"/>
                  <v:fill on="true" color="#222222"/>
                </v:shape>
              </v:group>
            </w:pict>
          </mc:Fallback>
        </mc:AlternateContent>
      </w:r>
      <w:r>
        <w:rPr>
          <w:b/>
        </w:rPr>
        <w:t xml:space="preserve"> Suspicious Login Detection</w:t>
      </w:r>
      <w:r>
        <w:t xml:space="preserve">: We simulated multiple failed </w:t>
      </w:r>
      <w:proofErr w:type="gramStart"/>
      <w:r>
        <w:t>login</w:t>
      </w:r>
      <w:proofErr w:type="gramEnd"/>
      <w:r>
        <w:t xml:space="preserve"> attempts to see if the system would alert on the dashboard and accurately identify the suspicious activity.</w:t>
      </w:r>
    </w:p>
    <w:p w14:paraId="747194A1" w14:textId="77777777" w:rsidR="00A53F40" w:rsidRDefault="00000000">
      <w:pPr>
        <w:spacing w:after="378"/>
        <w:ind w:left="0" w:right="13" w:firstLine="0"/>
      </w:pPr>
      <w:r>
        <w:lastRenderedPageBreak/>
        <w:t>These tests ensured that our system's features were working as designed to detect potential security threats.</w:t>
      </w:r>
    </w:p>
    <w:p w14:paraId="445FE25E" w14:textId="77777777" w:rsidR="00A53F40" w:rsidRDefault="00000000">
      <w:pPr>
        <w:pStyle w:val="Heading1"/>
        <w:ind w:left="-5"/>
      </w:pPr>
      <w:bookmarkStart w:id="152" w:name="_Toc197109159"/>
      <w:r>
        <w:t>5.3 Integration Testing (IT)</w:t>
      </w:r>
      <w:bookmarkEnd w:id="152"/>
    </w:p>
    <w:p w14:paraId="2D7C0FFC" w14:textId="689C5F1C" w:rsidR="00A53F40" w:rsidRDefault="00A53F40">
      <w:pPr>
        <w:spacing w:after="185" w:line="259" w:lineRule="auto"/>
        <w:ind w:left="5" w:right="-3" w:firstLine="0"/>
      </w:pPr>
    </w:p>
    <w:p w14:paraId="0B7DF63D" w14:textId="77777777" w:rsidR="00A53F40" w:rsidRDefault="00000000">
      <w:pPr>
        <w:ind w:left="0" w:right="13" w:firstLine="0"/>
      </w:pPr>
      <w:r>
        <w:t>Integration testing was all about ensuring that the different components of our system worked harmoniously together. We conducted tests such as:</w:t>
      </w:r>
    </w:p>
    <w:p w14:paraId="7A5C44C5"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1AB8E905" wp14:editId="42D02016">
                <wp:extent cx="47625" cy="47625"/>
                <wp:effectExtent l="0" t="0" r="0" b="0"/>
                <wp:docPr id="5851" name="Group 5851"/>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239" name="Shape 239"/>
                        <wps:cNvSpPr/>
                        <wps:spPr>
                          <a:xfrm>
                            <a:off x="0" y="0"/>
                            <a:ext cx="47625" cy="47625"/>
                          </a:xfrm>
                          <a:custGeom>
                            <a:avLst/>
                            <a:gdLst/>
                            <a:ahLst/>
                            <a:cxnLst/>
                            <a:rect l="0" t="0" r="0" b="0"/>
                            <a:pathLst>
                              <a:path w="47625" h="47625">
                                <a:moveTo>
                                  <a:pt x="23813" y="0"/>
                                </a:moveTo>
                                <a:cubicBezTo>
                                  <a:pt x="26970" y="0"/>
                                  <a:pt x="30008" y="602"/>
                                  <a:pt x="32925" y="1811"/>
                                </a:cubicBezTo>
                                <a:cubicBezTo>
                                  <a:pt x="35842" y="3017"/>
                                  <a:pt x="38418" y="4735"/>
                                  <a:pt x="40650" y="6970"/>
                                </a:cubicBezTo>
                                <a:cubicBezTo>
                                  <a:pt x="42883" y="9199"/>
                                  <a:pt x="44604" y="11776"/>
                                  <a:pt x="45812" y="14694"/>
                                </a:cubicBezTo>
                                <a:cubicBezTo>
                                  <a:pt x="47021" y="17614"/>
                                  <a:pt x="47625" y="20653"/>
                                  <a:pt x="47625" y="23813"/>
                                </a:cubicBezTo>
                                <a:cubicBezTo>
                                  <a:pt x="47625" y="26969"/>
                                  <a:pt x="47021" y="30004"/>
                                  <a:pt x="45812" y="32925"/>
                                </a:cubicBezTo>
                                <a:cubicBezTo>
                                  <a:pt x="44604" y="35843"/>
                                  <a:pt x="42883" y="38416"/>
                                  <a:pt x="40650" y="40649"/>
                                </a:cubicBezTo>
                                <a:cubicBezTo>
                                  <a:pt x="38418" y="42878"/>
                                  <a:pt x="35842" y="44599"/>
                                  <a:pt x="32925" y="45808"/>
                                </a:cubicBezTo>
                                <a:cubicBezTo>
                                  <a:pt x="30008" y="47017"/>
                                  <a:pt x="26970" y="47622"/>
                                  <a:pt x="23813" y="47625"/>
                                </a:cubicBezTo>
                                <a:cubicBezTo>
                                  <a:pt x="20655" y="47622"/>
                                  <a:pt x="17617" y="47017"/>
                                  <a:pt x="14700" y="45808"/>
                                </a:cubicBezTo>
                                <a:cubicBezTo>
                                  <a:pt x="11782" y="44599"/>
                                  <a:pt x="9207" y="42878"/>
                                  <a:pt x="6974" y="40649"/>
                                </a:cubicBezTo>
                                <a:cubicBezTo>
                                  <a:pt x="4742" y="38416"/>
                                  <a:pt x="3021" y="35843"/>
                                  <a:pt x="1813" y="32925"/>
                                </a:cubicBezTo>
                                <a:cubicBezTo>
                                  <a:pt x="604" y="30004"/>
                                  <a:pt x="0" y="26969"/>
                                  <a:pt x="0" y="23813"/>
                                </a:cubicBezTo>
                                <a:cubicBezTo>
                                  <a:pt x="0" y="20653"/>
                                  <a:pt x="604" y="17614"/>
                                  <a:pt x="1813" y="14694"/>
                                </a:cubicBezTo>
                                <a:cubicBezTo>
                                  <a:pt x="3021" y="11776"/>
                                  <a:pt x="4742" y="9199"/>
                                  <a:pt x="6974" y="6970"/>
                                </a:cubicBezTo>
                                <a:cubicBezTo>
                                  <a:pt x="9207" y="4735"/>
                                  <a:pt x="11782" y="3017"/>
                                  <a:pt x="14700" y="1811"/>
                                </a:cubicBezTo>
                                <a:cubicBezTo>
                                  <a:pt x="17617" y="602"/>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5851" style="width:3.75pt;height:3.75pt;mso-position-horizontal-relative:char;mso-position-vertical-relative:line" coordsize="476,476">
                <v:shape id="Shape 239" style="position:absolute;width:476;height:476;left:0;top:0;" coordsize="47625,47625" path="m23813,0c26970,0,30008,602,32925,1811c35842,3017,38418,4735,40650,6970c42883,9199,44604,11776,45812,14694c47021,17614,47625,20653,47625,23813c47625,26969,47021,30004,45812,32925c44604,35843,42883,38416,40650,40649c38418,42878,35842,44599,32925,45808c30008,47017,26970,47622,23813,47625c20655,47622,17617,47017,14700,45808c11782,44599,9207,42878,6974,40649c4742,38416,3021,35843,1813,32925c604,30004,0,26969,0,23813c0,20653,604,17614,1813,14694c3021,11776,4742,9199,6974,6970c9207,4735,11782,3017,14700,1811c17617,602,20655,0,23813,0x">
                  <v:stroke weight="0pt" endcap="flat" joinstyle="miter" miterlimit="10" on="false" color="#000000" opacity="0"/>
                  <v:fill on="true" color="#222222"/>
                </v:shape>
              </v:group>
            </w:pict>
          </mc:Fallback>
        </mc:AlternateContent>
      </w:r>
      <w:r>
        <w:rPr>
          <w:b/>
        </w:rPr>
        <w:t xml:space="preserve"> AI + Alert System</w:t>
      </w:r>
      <w:r>
        <w:t>: We verified that our AI model could successfully send alerts to the dashboard. This involved feeding suspicious log data into the system and checking if the alerts were displayed in real time on Kibana.</w:t>
      </w:r>
    </w:p>
    <w:p w14:paraId="40C725C3"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456BB978" wp14:editId="50B70364">
                <wp:extent cx="47625" cy="47625"/>
                <wp:effectExtent l="0" t="0" r="0" b="0"/>
                <wp:docPr id="5852" name="Group 5852"/>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244" name="Shape 244"/>
                        <wps:cNvSpPr/>
                        <wps:spPr>
                          <a:xfrm>
                            <a:off x="0" y="0"/>
                            <a:ext cx="47625" cy="47625"/>
                          </a:xfrm>
                          <a:custGeom>
                            <a:avLst/>
                            <a:gdLst/>
                            <a:ahLst/>
                            <a:cxnLst/>
                            <a:rect l="0" t="0" r="0" b="0"/>
                            <a:pathLst>
                              <a:path w="47625" h="47625">
                                <a:moveTo>
                                  <a:pt x="23813" y="0"/>
                                </a:moveTo>
                                <a:cubicBezTo>
                                  <a:pt x="26970" y="0"/>
                                  <a:pt x="30008" y="605"/>
                                  <a:pt x="32925" y="1811"/>
                                </a:cubicBezTo>
                                <a:cubicBezTo>
                                  <a:pt x="35842" y="3020"/>
                                  <a:pt x="38418" y="4741"/>
                                  <a:pt x="40650" y="6973"/>
                                </a:cubicBezTo>
                                <a:cubicBezTo>
                                  <a:pt x="42883" y="9206"/>
                                  <a:pt x="44604" y="11779"/>
                                  <a:pt x="45812" y="14697"/>
                                </a:cubicBezTo>
                                <a:cubicBezTo>
                                  <a:pt x="47021" y="17614"/>
                                  <a:pt x="47625" y="20653"/>
                                  <a:pt x="47625" y="23813"/>
                                </a:cubicBezTo>
                                <a:cubicBezTo>
                                  <a:pt x="47625" y="26969"/>
                                  <a:pt x="47021" y="30004"/>
                                  <a:pt x="45812" y="32922"/>
                                </a:cubicBezTo>
                                <a:cubicBezTo>
                                  <a:pt x="44604" y="35837"/>
                                  <a:pt x="42883" y="38413"/>
                                  <a:pt x="40650" y="40646"/>
                                </a:cubicBezTo>
                                <a:cubicBezTo>
                                  <a:pt x="38418" y="42878"/>
                                  <a:pt x="35842" y="44599"/>
                                  <a:pt x="32925" y="45808"/>
                                </a:cubicBezTo>
                                <a:cubicBezTo>
                                  <a:pt x="30008" y="47017"/>
                                  <a:pt x="26970" y="47622"/>
                                  <a:pt x="23813" y="47625"/>
                                </a:cubicBezTo>
                                <a:cubicBezTo>
                                  <a:pt x="20655" y="47622"/>
                                  <a:pt x="17617" y="47017"/>
                                  <a:pt x="14700" y="45808"/>
                                </a:cubicBezTo>
                                <a:cubicBezTo>
                                  <a:pt x="11782" y="44599"/>
                                  <a:pt x="9207" y="42878"/>
                                  <a:pt x="6974" y="40646"/>
                                </a:cubicBezTo>
                                <a:cubicBezTo>
                                  <a:pt x="4742" y="38413"/>
                                  <a:pt x="3021" y="35837"/>
                                  <a:pt x="1813" y="32919"/>
                                </a:cubicBezTo>
                                <a:cubicBezTo>
                                  <a:pt x="604" y="30004"/>
                                  <a:pt x="0" y="26969"/>
                                  <a:pt x="0" y="23813"/>
                                </a:cubicBezTo>
                                <a:cubicBezTo>
                                  <a:pt x="0" y="20653"/>
                                  <a:pt x="604" y="17614"/>
                                  <a:pt x="1813" y="14700"/>
                                </a:cubicBezTo>
                                <a:cubicBezTo>
                                  <a:pt x="3021" y="11782"/>
                                  <a:pt x="4742" y="9206"/>
                                  <a:pt x="6974" y="6973"/>
                                </a:cubicBezTo>
                                <a:cubicBezTo>
                                  <a:pt x="9207" y="4741"/>
                                  <a:pt x="11782" y="3020"/>
                                  <a:pt x="14700" y="1811"/>
                                </a:cubicBezTo>
                                <a:cubicBezTo>
                                  <a:pt x="17617" y="605"/>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5852" style="width:3.75pt;height:3.75pt;mso-position-horizontal-relative:char;mso-position-vertical-relative:line" coordsize="476,476">
                <v:shape id="Shape 244" style="position:absolute;width:476;height:476;left:0;top:0;" coordsize="47625,47625" path="m23813,0c26970,0,30008,605,32925,1811c35842,3020,38418,4741,40650,6973c42883,9206,44604,11779,45812,14697c47021,17614,47625,20653,47625,23813c47625,26969,47021,30004,45812,32922c44604,35837,42883,38413,40650,40646c38418,42878,35842,44599,32925,45808c30008,47017,26970,47622,23813,47625c20655,47622,17617,47017,14700,45808c11782,44599,9207,42878,6974,40646c4742,38413,3021,35837,1813,32919c604,30004,0,26969,0,23813c0,20653,604,17614,1813,14700c3021,11782,4742,9206,6974,6973c9207,4741,11782,3020,14700,1811c17617,605,20655,0,23813,0x">
                  <v:stroke weight="0pt" endcap="flat" joinstyle="miter" miterlimit="10" on="false" color="#000000" opacity="0"/>
                  <v:fill on="true" color="#222222"/>
                </v:shape>
              </v:group>
            </w:pict>
          </mc:Fallback>
        </mc:AlternateContent>
      </w:r>
      <w:r>
        <w:rPr>
          <w:b/>
        </w:rPr>
        <w:t xml:space="preserve"> Log Collection + Visualization</w:t>
      </w:r>
      <w:r>
        <w:t>: We confirmed that logs could flow from the collection phase all the way to the Kibana dashboard. This ensured that logs were not only collected but also searchable and viewable with appropriate filters and graphs.</w:t>
      </w:r>
    </w:p>
    <w:p w14:paraId="33008EC5" w14:textId="77777777" w:rsidR="00A53F40" w:rsidRDefault="00000000">
      <w:pPr>
        <w:spacing w:after="380"/>
        <w:ind w:left="0" w:right="13" w:firstLine="0"/>
      </w:pPr>
      <w:r>
        <w:t>These tests gave us confidence that the various parts of our system could work together effectively.</w:t>
      </w:r>
    </w:p>
    <w:p w14:paraId="3771E8BE" w14:textId="77777777" w:rsidR="00A53F40" w:rsidRDefault="00000000">
      <w:pPr>
        <w:pStyle w:val="Heading1"/>
        <w:ind w:left="-5"/>
      </w:pPr>
      <w:bookmarkStart w:id="153" w:name="_Toc197109160"/>
      <w:r>
        <w:t>5.4 Performance Testing (PT)</w:t>
      </w:r>
      <w:bookmarkEnd w:id="153"/>
    </w:p>
    <w:p w14:paraId="27FA9E50" w14:textId="51F9923C" w:rsidR="00A53F40" w:rsidRDefault="00A53F40">
      <w:pPr>
        <w:spacing w:after="185" w:line="259" w:lineRule="auto"/>
        <w:ind w:left="5" w:right="-3" w:firstLine="0"/>
      </w:pPr>
    </w:p>
    <w:p w14:paraId="54981C02" w14:textId="77777777" w:rsidR="00A53F40" w:rsidRDefault="00000000">
      <w:pPr>
        <w:ind w:left="0" w:right="13" w:firstLine="0"/>
      </w:pPr>
      <w:r>
        <w:t>Performance testing allowed us to assess the system's speed and stability, especially when handling large volumes of data. Our tests included:</w:t>
      </w:r>
    </w:p>
    <w:p w14:paraId="6A77545D"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015EB4B6" wp14:editId="294767A3">
                <wp:extent cx="47625" cy="47625"/>
                <wp:effectExtent l="0" t="0" r="0" b="0"/>
                <wp:docPr id="5853" name="Group 5853"/>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254" name="Shape 254"/>
                        <wps:cNvSpPr/>
                        <wps:spPr>
                          <a:xfrm>
                            <a:off x="0" y="0"/>
                            <a:ext cx="47625" cy="47625"/>
                          </a:xfrm>
                          <a:custGeom>
                            <a:avLst/>
                            <a:gdLst/>
                            <a:ahLst/>
                            <a:cxnLst/>
                            <a:rect l="0" t="0" r="0" b="0"/>
                            <a:pathLst>
                              <a:path w="47625" h="47625">
                                <a:moveTo>
                                  <a:pt x="23813" y="0"/>
                                </a:moveTo>
                                <a:cubicBezTo>
                                  <a:pt x="26970" y="0"/>
                                  <a:pt x="30008" y="602"/>
                                  <a:pt x="32925" y="1808"/>
                                </a:cubicBezTo>
                                <a:cubicBezTo>
                                  <a:pt x="35842" y="3017"/>
                                  <a:pt x="38418" y="4738"/>
                                  <a:pt x="40650" y="6973"/>
                                </a:cubicBezTo>
                                <a:cubicBezTo>
                                  <a:pt x="42883" y="9203"/>
                                  <a:pt x="44604" y="11776"/>
                                  <a:pt x="45812" y="14694"/>
                                </a:cubicBezTo>
                                <a:cubicBezTo>
                                  <a:pt x="47021" y="17614"/>
                                  <a:pt x="47625" y="20653"/>
                                  <a:pt x="47625" y="23813"/>
                                </a:cubicBezTo>
                                <a:cubicBezTo>
                                  <a:pt x="47625" y="26969"/>
                                  <a:pt x="47021" y="30004"/>
                                  <a:pt x="45812" y="32922"/>
                                </a:cubicBezTo>
                                <a:cubicBezTo>
                                  <a:pt x="44604" y="35837"/>
                                  <a:pt x="42883" y="38413"/>
                                  <a:pt x="40650" y="40649"/>
                                </a:cubicBezTo>
                                <a:cubicBezTo>
                                  <a:pt x="38418" y="42878"/>
                                  <a:pt x="35842" y="44599"/>
                                  <a:pt x="32925" y="45808"/>
                                </a:cubicBezTo>
                                <a:cubicBezTo>
                                  <a:pt x="30008" y="47017"/>
                                  <a:pt x="26970" y="47622"/>
                                  <a:pt x="23813" y="47625"/>
                                </a:cubicBezTo>
                                <a:cubicBezTo>
                                  <a:pt x="20655" y="47622"/>
                                  <a:pt x="17617" y="47017"/>
                                  <a:pt x="14700" y="45808"/>
                                </a:cubicBezTo>
                                <a:cubicBezTo>
                                  <a:pt x="11782" y="44599"/>
                                  <a:pt x="9207" y="42878"/>
                                  <a:pt x="6974" y="40649"/>
                                </a:cubicBezTo>
                                <a:cubicBezTo>
                                  <a:pt x="4742" y="38413"/>
                                  <a:pt x="3021" y="35837"/>
                                  <a:pt x="1813" y="32922"/>
                                </a:cubicBezTo>
                                <a:cubicBezTo>
                                  <a:pt x="604" y="30004"/>
                                  <a:pt x="0" y="26969"/>
                                  <a:pt x="0" y="23813"/>
                                </a:cubicBezTo>
                                <a:cubicBezTo>
                                  <a:pt x="0" y="20653"/>
                                  <a:pt x="604" y="17614"/>
                                  <a:pt x="1813" y="14697"/>
                                </a:cubicBezTo>
                                <a:cubicBezTo>
                                  <a:pt x="3021" y="11779"/>
                                  <a:pt x="4742" y="9203"/>
                                  <a:pt x="6974" y="6973"/>
                                </a:cubicBezTo>
                                <a:cubicBezTo>
                                  <a:pt x="9207" y="4738"/>
                                  <a:pt x="11782" y="3017"/>
                                  <a:pt x="14700" y="1808"/>
                                </a:cubicBezTo>
                                <a:cubicBezTo>
                                  <a:pt x="17617" y="602"/>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5853" style="width:3.75pt;height:3.75pt;mso-position-horizontal-relative:char;mso-position-vertical-relative:line" coordsize="476,476">
                <v:shape id="Shape 254" style="position:absolute;width:476;height:476;left:0;top:0;" coordsize="47625,47625" path="m23813,0c26970,0,30008,602,32925,1808c35842,3017,38418,4738,40650,6973c42883,9203,44604,11776,45812,14694c47021,17614,47625,20653,47625,23813c47625,26969,47021,30004,45812,32922c44604,35837,42883,38413,40650,40649c38418,42878,35842,44599,32925,45808c30008,47017,26970,47622,23813,47625c20655,47622,17617,47017,14700,45808c11782,44599,9207,42878,6974,40649c4742,38413,3021,35837,1813,32922c604,30004,0,26969,0,23813c0,20653,604,17614,1813,14697c3021,11779,4742,9203,6974,6973c9207,4738,11782,3017,14700,1808c17617,602,20655,0,23813,0x">
                  <v:stroke weight="0pt" endcap="flat" joinstyle="miter" miterlimit="10" on="false" color="#000000" opacity="0"/>
                  <v:fill on="true" color="#222222"/>
                </v:shape>
              </v:group>
            </w:pict>
          </mc:Fallback>
        </mc:AlternateContent>
      </w:r>
      <w:r>
        <w:rPr>
          <w:b/>
        </w:rPr>
        <w:t xml:space="preserve"> Log Processing Speed</w:t>
      </w:r>
      <w:r>
        <w:t>: We measured how quickly the system could process 500MB of logs per day. The system successfully indexed the logs in just 4.2 seconds, well within our target of under 5 seconds.</w:t>
      </w:r>
    </w:p>
    <w:p w14:paraId="7EEC533E" w14:textId="77777777" w:rsidR="00A53F40" w:rsidRDefault="00000000">
      <w:pPr>
        <w:ind w:left="600" w:right="13" w:firstLine="0"/>
      </w:pPr>
      <w:r>
        <w:rPr>
          <w:b/>
        </w:rPr>
        <w:t>System Uptime</w:t>
      </w:r>
      <w:r>
        <w:t>: We monitored the system continuously for 30 days to ensure it remained stable and didn't crash. The system achieved 100% uptime over this period, exceeding our expectation of 99.9%.</w:t>
      </w:r>
    </w:p>
    <w:p w14:paraId="4B425B19" w14:textId="77777777" w:rsidR="00A53F40" w:rsidRDefault="00000000">
      <w:pPr>
        <w:spacing w:after="363"/>
        <w:ind w:left="0" w:right="13" w:firstLine="0"/>
      </w:pPr>
      <w:r>
        <w:t>These results demonstrated that our system could handle real-world workloads efficiently and reliably.</w:t>
      </w:r>
    </w:p>
    <w:p w14:paraId="4BADA560" w14:textId="77777777" w:rsidR="00A53F40" w:rsidRDefault="00000000">
      <w:pPr>
        <w:pStyle w:val="Heading1"/>
        <w:ind w:left="-5"/>
      </w:pPr>
      <w:bookmarkStart w:id="154" w:name="_Toc197109161"/>
      <w:r>
        <w:t>5.5 Summary</w:t>
      </w:r>
      <w:bookmarkEnd w:id="154"/>
    </w:p>
    <w:p w14:paraId="5FAE1ECD" w14:textId="6E6BE933" w:rsidR="00A53F40" w:rsidRDefault="00A53F40">
      <w:pPr>
        <w:spacing w:after="185" w:line="259" w:lineRule="auto"/>
        <w:ind w:left="5" w:right="-3" w:firstLine="0"/>
      </w:pPr>
    </w:p>
    <w:p w14:paraId="35E090E4" w14:textId="77777777" w:rsidR="00A53F40" w:rsidRDefault="00000000">
      <w:pPr>
        <w:spacing w:after="271"/>
        <w:ind w:left="0" w:right="13" w:firstLine="0"/>
      </w:pPr>
      <w:r>
        <w:lastRenderedPageBreak/>
        <w:t>Throughout this chapter, we've demonstrated how we tested our system at various levels:</w:t>
      </w:r>
    </w:p>
    <w:p w14:paraId="03233C52"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65A406E3" wp14:editId="60A9197D">
                <wp:extent cx="47625" cy="47625"/>
                <wp:effectExtent l="0" t="0" r="0" b="0"/>
                <wp:docPr id="6309" name="Group 6309"/>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297" name="Shape 297"/>
                        <wps:cNvSpPr/>
                        <wps:spPr>
                          <a:xfrm>
                            <a:off x="0" y="0"/>
                            <a:ext cx="47625" cy="47625"/>
                          </a:xfrm>
                          <a:custGeom>
                            <a:avLst/>
                            <a:gdLst/>
                            <a:ahLst/>
                            <a:cxnLst/>
                            <a:rect l="0" t="0" r="0" b="0"/>
                            <a:pathLst>
                              <a:path w="47625" h="47625">
                                <a:moveTo>
                                  <a:pt x="23813" y="0"/>
                                </a:moveTo>
                                <a:cubicBezTo>
                                  <a:pt x="26970" y="0"/>
                                  <a:pt x="30008" y="602"/>
                                  <a:pt x="32925" y="1811"/>
                                </a:cubicBezTo>
                                <a:cubicBezTo>
                                  <a:pt x="35842" y="3017"/>
                                  <a:pt x="38418" y="4738"/>
                                  <a:pt x="40650" y="6970"/>
                                </a:cubicBezTo>
                                <a:cubicBezTo>
                                  <a:pt x="42883" y="9203"/>
                                  <a:pt x="44604" y="11776"/>
                                  <a:pt x="45812" y="14694"/>
                                </a:cubicBezTo>
                                <a:cubicBezTo>
                                  <a:pt x="47021" y="17614"/>
                                  <a:pt x="47625" y="20653"/>
                                  <a:pt x="47625" y="23813"/>
                                </a:cubicBezTo>
                                <a:cubicBezTo>
                                  <a:pt x="47625" y="26969"/>
                                  <a:pt x="47021" y="30004"/>
                                  <a:pt x="45812" y="32922"/>
                                </a:cubicBezTo>
                                <a:cubicBezTo>
                                  <a:pt x="44604" y="35840"/>
                                  <a:pt x="42883" y="38413"/>
                                  <a:pt x="40650" y="40649"/>
                                </a:cubicBezTo>
                                <a:cubicBezTo>
                                  <a:pt x="38418" y="42881"/>
                                  <a:pt x="35842" y="44602"/>
                                  <a:pt x="32925" y="45811"/>
                                </a:cubicBezTo>
                                <a:cubicBezTo>
                                  <a:pt x="30008" y="47020"/>
                                  <a:pt x="26970" y="47625"/>
                                  <a:pt x="23813" y="47625"/>
                                </a:cubicBezTo>
                                <a:cubicBezTo>
                                  <a:pt x="20655" y="47625"/>
                                  <a:pt x="17617" y="47020"/>
                                  <a:pt x="14700" y="45811"/>
                                </a:cubicBezTo>
                                <a:cubicBezTo>
                                  <a:pt x="11782" y="44602"/>
                                  <a:pt x="9207" y="42881"/>
                                  <a:pt x="6974" y="40649"/>
                                </a:cubicBezTo>
                                <a:cubicBezTo>
                                  <a:pt x="4742" y="38413"/>
                                  <a:pt x="3021" y="35840"/>
                                  <a:pt x="1813" y="32922"/>
                                </a:cubicBezTo>
                                <a:cubicBezTo>
                                  <a:pt x="604" y="30004"/>
                                  <a:pt x="0" y="26969"/>
                                  <a:pt x="0" y="23813"/>
                                </a:cubicBezTo>
                                <a:cubicBezTo>
                                  <a:pt x="0" y="20653"/>
                                  <a:pt x="604" y="17614"/>
                                  <a:pt x="1813" y="14694"/>
                                </a:cubicBezTo>
                                <a:cubicBezTo>
                                  <a:pt x="3021" y="11776"/>
                                  <a:pt x="4742" y="9203"/>
                                  <a:pt x="6974" y="6970"/>
                                </a:cubicBezTo>
                                <a:cubicBezTo>
                                  <a:pt x="9207" y="4738"/>
                                  <a:pt x="11782" y="3017"/>
                                  <a:pt x="14700" y="1811"/>
                                </a:cubicBezTo>
                                <a:cubicBezTo>
                                  <a:pt x="17617" y="602"/>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309" style="width:3.75pt;height:3.75pt;mso-position-horizontal-relative:char;mso-position-vertical-relative:line" coordsize="476,476">
                <v:shape id="Shape 297" style="position:absolute;width:476;height:476;left:0;top:0;" coordsize="47625,47625" path="m23813,0c26970,0,30008,602,32925,1811c35842,3017,38418,4738,40650,6970c42883,9203,44604,11776,45812,14694c47021,17614,47625,20653,47625,23813c47625,26969,47021,30004,45812,32922c44604,35840,42883,38413,40650,40649c38418,42881,35842,44602,32925,45811c30008,47020,26970,47625,23813,47625c20655,47625,17617,47020,14700,45811c11782,44602,9207,42881,6974,40649c4742,38413,3021,35840,1813,32922c604,30004,0,26969,0,23813c0,20653,604,17614,1813,14694c3021,11776,4742,9203,6974,6970c9207,4738,11782,3017,14700,1811c17617,602,20655,0,23813,0x">
                  <v:stroke weight="0pt" endcap="flat" joinstyle="miter" miterlimit="10" on="false" color="#000000" opacity="0"/>
                  <v:fill on="true" color="#222222"/>
                </v:shape>
              </v:group>
            </w:pict>
          </mc:Fallback>
        </mc:AlternateContent>
      </w:r>
      <w:r>
        <w:rPr>
          <w:b/>
        </w:rPr>
        <w:t xml:space="preserve"> Unit Testing</w:t>
      </w:r>
      <w:r>
        <w:t>: We verified the functionality of individual components like log collection and machine learning detection.</w:t>
      </w:r>
    </w:p>
    <w:p w14:paraId="79CDBFD2"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5243C73F" wp14:editId="0D3F98E0">
                <wp:extent cx="47625" cy="47625"/>
                <wp:effectExtent l="0" t="0" r="0" b="0"/>
                <wp:docPr id="6310" name="Group 6310"/>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301" name="Shape 301"/>
                        <wps:cNvSpPr/>
                        <wps:spPr>
                          <a:xfrm>
                            <a:off x="0" y="0"/>
                            <a:ext cx="47625" cy="47625"/>
                          </a:xfrm>
                          <a:custGeom>
                            <a:avLst/>
                            <a:gdLst/>
                            <a:ahLst/>
                            <a:cxnLst/>
                            <a:rect l="0" t="0" r="0" b="0"/>
                            <a:pathLst>
                              <a:path w="47625" h="47625">
                                <a:moveTo>
                                  <a:pt x="23813" y="0"/>
                                </a:moveTo>
                                <a:cubicBezTo>
                                  <a:pt x="26970" y="0"/>
                                  <a:pt x="30008" y="602"/>
                                  <a:pt x="32925" y="1808"/>
                                </a:cubicBezTo>
                                <a:cubicBezTo>
                                  <a:pt x="35842" y="3017"/>
                                  <a:pt x="38418" y="4738"/>
                                  <a:pt x="40650" y="6973"/>
                                </a:cubicBezTo>
                                <a:cubicBezTo>
                                  <a:pt x="42883" y="9203"/>
                                  <a:pt x="44604" y="11776"/>
                                  <a:pt x="45812" y="14694"/>
                                </a:cubicBezTo>
                                <a:cubicBezTo>
                                  <a:pt x="47021" y="17614"/>
                                  <a:pt x="47625" y="20653"/>
                                  <a:pt x="47625" y="23813"/>
                                </a:cubicBezTo>
                                <a:cubicBezTo>
                                  <a:pt x="47625" y="26969"/>
                                  <a:pt x="47021" y="30004"/>
                                  <a:pt x="45812" y="32919"/>
                                </a:cubicBezTo>
                                <a:cubicBezTo>
                                  <a:pt x="44604" y="35837"/>
                                  <a:pt x="42883" y="38413"/>
                                  <a:pt x="40650" y="40649"/>
                                </a:cubicBezTo>
                                <a:cubicBezTo>
                                  <a:pt x="38418" y="42878"/>
                                  <a:pt x="35842" y="44599"/>
                                  <a:pt x="32925" y="45808"/>
                                </a:cubicBezTo>
                                <a:cubicBezTo>
                                  <a:pt x="30008" y="47017"/>
                                  <a:pt x="26970" y="47622"/>
                                  <a:pt x="23813" y="47625"/>
                                </a:cubicBezTo>
                                <a:cubicBezTo>
                                  <a:pt x="20655" y="47622"/>
                                  <a:pt x="17617" y="47017"/>
                                  <a:pt x="14700" y="45808"/>
                                </a:cubicBezTo>
                                <a:cubicBezTo>
                                  <a:pt x="11782" y="44599"/>
                                  <a:pt x="9207" y="42878"/>
                                  <a:pt x="6974" y="40649"/>
                                </a:cubicBezTo>
                                <a:cubicBezTo>
                                  <a:pt x="4742" y="38413"/>
                                  <a:pt x="3021" y="35837"/>
                                  <a:pt x="1813" y="32919"/>
                                </a:cubicBezTo>
                                <a:cubicBezTo>
                                  <a:pt x="604" y="30004"/>
                                  <a:pt x="0" y="26969"/>
                                  <a:pt x="0" y="23813"/>
                                </a:cubicBezTo>
                                <a:cubicBezTo>
                                  <a:pt x="0" y="20653"/>
                                  <a:pt x="604" y="17614"/>
                                  <a:pt x="1813" y="14697"/>
                                </a:cubicBezTo>
                                <a:cubicBezTo>
                                  <a:pt x="3021" y="11779"/>
                                  <a:pt x="4742" y="9203"/>
                                  <a:pt x="6974" y="6973"/>
                                </a:cubicBezTo>
                                <a:cubicBezTo>
                                  <a:pt x="9207" y="4738"/>
                                  <a:pt x="11782" y="3017"/>
                                  <a:pt x="14700" y="1808"/>
                                </a:cubicBezTo>
                                <a:cubicBezTo>
                                  <a:pt x="17617" y="602"/>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310" style="width:3.75pt;height:3.75pt;mso-position-horizontal-relative:char;mso-position-vertical-relative:line" coordsize="476,476">
                <v:shape id="Shape 301" style="position:absolute;width:476;height:476;left:0;top:0;" coordsize="47625,47625" path="m23813,0c26970,0,30008,602,32925,1808c35842,3017,38418,4738,40650,6973c42883,9203,44604,11776,45812,14694c47021,17614,47625,20653,47625,23813c47625,26969,47021,30004,45812,32919c44604,35837,42883,38413,40650,40649c38418,42878,35842,44599,32925,45808c30008,47017,26970,47622,23813,47625c20655,47622,17617,47017,14700,45808c11782,44599,9207,42878,6974,40649c4742,38413,3021,35837,1813,32919c604,30004,0,26969,0,23813c0,20653,604,17614,1813,14697c3021,11779,4742,9203,6974,6973c9207,4738,11782,3017,14700,1808c17617,602,20655,0,23813,0x">
                  <v:stroke weight="0pt" endcap="flat" joinstyle="miter" miterlimit="10" on="false" color="#000000" opacity="0"/>
                  <v:fill on="true" color="#222222"/>
                </v:shape>
              </v:group>
            </w:pict>
          </mc:Fallback>
        </mc:AlternateContent>
      </w:r>
      <w:r>
        <w:rPr>
          <w:b/>
        </w:rPr>
        <w:t xml:space="preserve"> Functional Testing</w:t>
      </w:r>
      <w:r>
        <w:t>: We ensured that the system could detect anomalies such as suspicious logins and file changes as required.</w:t>
      </w:r>
    </w:p>
    <w:p w14:paraId="6544D7AC"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5BD88CCF" wp14:editId="1D9ECD53">
                <wp:extent cx="47625" cy="47625"/>
                <wp:effectExtent l="0" t="0" r="0" b="0"/>
                <wp:docPr id="6312" name="Group 6312"/>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305" name="Shape 305"/>
                        <wps:cNvSpPr/>
                        <wps:spPr>
                          <a:xfrm>
                            <a:off x="0" y="0"/>
                            <a:ext cx="47625" cy="47625"/>
                          </a:xfrm>
                          <a:custGeom>
                            <a:avLst/>
                            <a:gdLst/>
                            <a:ahLst/>
                            <a:cxnLst/>
                            <a:rect l="0" t="0" r="0" b="0"/>
                            <a:pathLst>
                              <a:path w="47625" h="47625">
                                <a:moveTo>
                                  <a:pt x="23813" y="0"/>
                                </a:moveTo>
                                <a:cubicBezTo>
                                  <a:pt x="26970" y="0"/>
                                  <a:pt x="30008" y="605"/>
                                  <a:pt x="32925" y="1814"/>
                                </a:cubicBezTo>
                                <a:cubicBezTo>
                                  <a:pt x="35842" y="3017"/>
                                  <a:pt x="38418" y="4735"/>
                                  <a:pt x="40650" y="6970"/>
                                </a:cubicBezTo>
                                <a:cubicBezTo>
                                  <a:pt x="42883" y="9203"/>
                                  <a:pt x="44604" y="11779"/>
                                  <a:pt x="45812" y="14697"/>
                                </a:cubicBezTo>
                                <a:cubicBezTo>
                                  <a:pt x="47021" y="17611"/>
                                  <a:pt x="47625" y="20653"/>
                                  <a:pt x="47625" y="23813"/>
                                </a:cubicBezTo>
                                <a:cubicBezTo>
                                  <a:pt x="47625" y="26966"/>
                                  <a:pt x="47021" y="30001"/>
                                  <a:pt x="45812" y="32919"/>
                                </a:cubicBezTo>
                                <a:cubicBezTo>
                                  <a:pt x="44604" y="35833"/>
                                  <a:pt x="42883" y="38410"/>
                                  <a:pt x="40650" y="40649"/>
                                </a:cubicBezTo>
                                <a:cubicBezTo>
                                  <a:pt x="38418" y="42875"/>
                                  <a:pt x="35842" y="44596"/>
                                  <a:pt x="32925" y="45805"/>
                                </a:cubicBezTo>
                                <a:cubicBezTo>
                                  <a:pt x="30008" y="47014"/>
                                  <a:pt x="26970" y="47619"/>
                                  <a:pt x="23813" y="47625"/>
                                </a:cubicBezTo>
                                <a:cubicBezTo>
                                  <a:pt x="20655" y="47619"/>
                                  <a:pt x="17617" y="47014"/>
                                  <a:pt x="14700" y="45805"/>
                                </a:cubicBezTo>
                                <a:cubicBezTo>
                                  <a:pt x="11782" y="44596"/>
                                  <a:pt x="9207" y="42875"/>
                                  <a:pt x="6974" y="40649"/>
                                </a:cubicBezTo>
                                <a:cubicBezTo>
                                  <a:pt x="4742" y="38410"/>
                                  <a:pt x="3021" y="35833"/>
                                  <a:pt x="1813" y="32919"/>
                                </a:cubicBezTo>
                                <a:cubicBezTo>
                                  <a:pt x="604" y="30001"/>
                                  <a:pt x="0" y="26966"/>
                                  <a:pt x="0" y="23813"/>
                                </a:cubicBezTo>
                                <a:cubicBezTo>
                                  <a:pt x="0" y="20653"/>
                                  <a:pt x="604" y="17611"/>
                                  <a:pt x="1813" y="14697"/>
                                </a:cubicBezTo>
                                <a:cubicBezTo>
                                  <a:pt x="3021" y="11779"/>
                                  <a:pt x="4742" y="9203"/>
                                  <a:pt x="6974" y="6970"/>
                                </a:cubicBezTo>
                                <a:cubicBezTo>
                                  <a:pt x="9207" y="4735"/>
                                  <a:pt x="11782" y="3014"/>
                                  <a:pt x="14700" y="1808"/>
                                </a:cubicBezTo>
                                <a:cubicBezTo>
                                  <a:pt x="17617" y="605"/>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312" style="width:3.75pt;height:3.75pt;mso-position-horizontal-relative:char;mso-position-vertical-relative:line" coordsize="476,476">
                <v:shape id="Shape 305" style="position:absolute;width:476;height:476;left:0;top:0;" coordsize="47625,47625" path="m23813,0c26970,0,30008,605,32925,1814c35842,3017,38418,4735,40650,6970c42883,9203,44604,11779,45812,14697c47021,17611,47625,20653,47625,23813c47625,26966,47021,30001,45812,32919c44604,35833,42883,38410,40650,40649c38418,42875,35842,44596,32925,45805c30008,47014,26970,47619,23813,47625c20655,47619,17617,47014,14700,45805c11782,44596,9207,42875,6974,40649c4742,38410,3021,35833,1813,32919c604,30001,0,26966,0,23813c0,20653,604,17611,1813,14697c3021,11779,4742,9203,6974,6970c9207,4735,11782,3014,14700,1808c17617,605,20655,0,23813,0x">
                  <v:stroke weight="0pt" endcap="flat" joinstyle="miter" miterlimit="10" on="false" color="#000000" opacity="0"/>
                  <v:fill on="true" color="#222222"/>
                </v:shape>
              </v:group>
            </w:pict>
          </mc:Fallback>
        </mc:AlternateContent>
      </w:r>
      <w:r>
        <w:rPr>
          <w:b/>
        </w:rPr>
        <w:t xml:space="preserve"> Integration Testing</w:t>
      </w:r>
      <w:r>
        <w:t xml:space="preserve">: We confirmed that there was smooth communication and data flow between </w:t>
      </w:r>
      <w:proofErr w:type="spellStart"/>
      <w:r>
        <w:t>Wazuh</w:t>
      </w:r>
      <w:proofErr w:type="spellEnd"/>
      <w:r>
        <w:t>, Elasticsearch, our machine learning model, and Kibana.</w:t>
      </w:r>
    </w:p>
    <w:p w14:paraId="1D12C01F"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7037A0BF" wp14:editId="211EB70D">
                <wp:extent cx="47625" cy="47625"/>
                <wp:effectExtent l="0" t="0" r="0" b="0"/>
                <wp:docPr id="6313" name="Group 6313"/>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309" name="Shape 309"/>
                        <wps:cNvSpPr/>
                        <wps:spPr>
                          <a:xfrm>
                            <a:off x="0" y="0"/>
                            <a:ext cx="47625" cy="47625"/>
                          </a:xfrm>
                          <a:custGeom>
                            <a:avLst/>
                            <a:gdLst/>
                            <a:ahLst/>
                            <a:cxnLst/>
                            <a:rect l="0" t="0" r="0" b="0"/>
                            <a:pathLst>
                              <a:path w="47625" h="47625">
                                <a:moveTo>
                                  <a:pt x="23813" y="0"/>
                                </a:moveTo>
                                <a:cubicBezTo>
                                  <a:pt x="26970" y="0"/>
                                  <a:pt x="30008" y="605"/>
                                  <a:pt x="32925" y="1808"/>
                                </a:cubicBezTo>
                                <a:cubicBezTo>
                                  <a:pt x="35842" y="3017"/>
                                  <a:pt x="38418" y="4738"/>
                                  <a:pt x="40650" y="6970"/>
                                </a:cubicBezTo>
                                <a:cubicBezTo>
                                  <a:pt x="42883" y="9203"/>
                                  <a:pt x="44604" y="11779"/>
                                  <a:pt x="45812" y="14697"/>
                                </a:cubicBezTo>
                                <a:cubicBezTo>
                                  <a:pt x="47021" y="17611"/>
                                  <a:pt x="47625" y="20653"/>
                                  <a:pt x="47625" y="23813"/>
                                </a:cubicBezTo>
                                <a:cubicBezTo>
                                  <a:pt x="47625" y="26969"/>
                                  <a:pt x="47021" y="30001"/>
                                  <a:pt x="45812" y="32919"/>
                                </a:cubicBezTo>
                                <a:cubicBezTo>
                                  <a:pt x="44604" y="35833"/>
                                  <a:pt x="42883" y="38410"/>
                                  <a:pt x="40650" y="40649"/>
                                </a:cubicBezTo>
                                <a:cubicBezTo>
                                  <a:pt x="38418" y="42875"/>
                                  <a:pt x="35842" y="44596"/>
                                  <a:pt x="32925" y="45805"/>
                                </a:cubicBezTo>
                                <a:cubicBezTo>
                                  <a:pt x="30008" y="47014"/>
                                  <a:pt x="26970" y="47619"/>
                                  <a:pt x="23813" y="47625"/>
                                </a:cubicBezTo>
                                <a:cubicBezTo>
                                  <a:pt x="20655" y="47619"/>
                                  <a:pt x="17617" y="47014"/>
                                  <a:pt x="14700" y="45805"/>
                                </a:cubicBezTo>
                                <a:cubicBezTo>
                                  <a:pt x="11782" y="44596"/>
                                  <a:pt x="9207" y="42875"/>
                                  <a:pt x="6974" y="40649"/>
                                </a:cubicBezTo>
                                <a:cubicBezTo>
                                  <a:pt x="4742" y="38410"/>
                                  <a:pt x="3021" y="35833"/>
                                  <a:pt x="1813" y="32919"/>
                                </a:cubicBezTo>
                                <a:cubicBezTo>
                                  <a:pt x="604" y="30001"/>
                                  <a:pt x="0" y="26969"/>
                                  <a:pt x="0" y="23813"/>
                                </a:cubicBezTo>
                                <a:cubicBezTo>
                                  <a:pt x="0" y="20653"/>
                                  <a:pt x="604" y="17611"/>
                                  <a:pt x="1813" y="14697"/>
                                </a:cubicBezTo>
                                <a:cubicBezTo>
                                  <a:pt x="3021" y="11779"/>
                                  <a:pt x="4742" y="9203"/>
                                  <a:pt x="6974" y="6970"/>
                                </a:cubicBezTo>
                                <a:cubicBezTo>
                                  <a:pt x="9207" y="4738"/>
                                  <a:pt x="11782" y="3017"/>
                                  <a:pt x="14700" y="1808"/>
                                </a:cubicBezTo>
                                <a:cubicBezTo>
                                  <a:pt x="17617" y="605"/>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313" style="width:3.75pt;height:3.75pt;mso-position-horizontal-relative:char;mso-position-vertical-relative:line" coordsize="476,476">
                <v:shape id="Shape 309" style="position:absolute;width:476;height:476;left:0;top:0;" coordsize="47625,47625" path="m23813,0c26970,0,30008,605,32925,1808c35842,3017,38418,4738,40650,6970c42883,9203,44604,11779,45812,14697c47021,17611,47625,20653,47625,23813c47625,26969,47021,30001,45812,32919c44604,35833,42883,38410,40650,40649c38418,42875,35842,44596,32925,45805c30008,47014,26970,47619,23813,47625c20655,47619,17617,47014,14700,45805c11782,44596,9207,42875,6974,40649c4742,38410,3021,35833,1813,32919c604,30001,0,26969,0,23813c0,20653,604,17611,1813,14697c3021,11779,4742,9203,6974,6970c9207,4738,11782,3017,14700,1808c17617,605,20655,0,23813,0x">
                  <v:stroke weight="0pt" endcap="flat" joinstyle="miter" miterlimit="10" on="false" color="#000000" opacity="0"/>
                  <v:fill on="true" color="#222222"/>
                </v:shape>
              </v:group>
            </w:pict>
          </mc:Fallback>
        </mc:AlternateContent>
      </w:r>
      <w:r>
        <w:rPr>
          <w:b/>
        </w:rPr>
        <w:t xml:space="preserve"> Performance Testing</w:t>
      </w:r>
      <w:r>
        <w:t>: We validated that the system could process logs quickly and maintain stability even when handling large datasets.</w:t>
      </w:r>
    </w:p>
    <w:p w14:paraId="7361288B" w14:textId="77777777" w:rsidR="00A53F40" w:rsidRDefault="00000000">
      <w:pPr>
        <w:spacing w:after="380"/>
        <w:ind w:left="0" w:right="13" w:firstLine="0"/>
      </w:pPr>
      <w:r>
        <w:t>This thorough testing approach has given us confidence in the system's ability to perform well in real-world scenarios.</w:t>
      </w:r>
    </w:p>
    <w:p w14:paraId="5E2C2052" w14:textId="77777777" w:rsidR="00392D68" w:rsidRDefault="00392D68">
      <w:pPr>
        <w:spacing w:after="160" w:line="278" w:lineRule="auto"/>
        <w:ind w:left="0" w:firstLine="0"/>
        <w:rPr>
          <w:b/>
          <w:sz w:val="30"/>
        </w:rPr>
      </w:pPr>
      <w:r>
        <w:br w:type="page"/>
      </w:r>
    </w:p>
    <w:p w14:paraId="715D610B" w14:textId="27A77479" w:rsidR="00A53F40" w:rsidRDefault="00000000">
      <w:pPr>
        <w:pStyle w:val="Heading1"/>
        <w:ind w:left="-5"/>
      </w:pPr>
      <w:bookmarkStart w:id="155" w:name="_Toc197109162"/>
      <w:r>
        <w:lastRenderedPageBreak/>
        <w:t>Chapter 6: System Conversion</w:t>
      </w:r>
      <w:bookmarkEnd w:id="155"/>
    </w:p>
    <w:p w14:paraId="2660C946" w14:textId="3CDE4ED3" w:rsidR="00A53F40" w:rsidRDefault="00A53F40">
      <w:pPr>
        <w:spacing w:after="185" w:line="259" w:lineRule="auto"/>
        <w:ind w:left="5" w:right="-3" w:firstLine="0"/>
      </w:pPr>
    </w:p>
    <w:p w14:paraId="6A165A05" w14:textId="77777777" w:rsidR="00A53F40" w:rsidRDefault="00000000">
      <w:pPr>
        <w:spacing w:after="380"/>
        <w:ind w:left="0" w:right="13" w:firstLine="0"/>
      </w:pPr>
      <w:r>
        <w:t>Transitioning from the old way of doing things to our new software system required careful planning and execution. This chapter details the system conversion process, including the method we chose, the deployment steps, data conversion, training, post-deployment testing, and the challenges we faced.</w:t>
      </w:r>
    </w:p>
    <w:p w14:paraId="7688589D" w14:textId="77777777" w:rsidR="00A53F40" w:rsidRDefault="00000000">
      <w:pPr>
        <w:pStyle w:val="Heading1"/>
        <w:ind w:left="-5"/>
      </w:pPr>
      <w:bookmarkStart w:id="156" w:name="_Toc197109163"/>
      <w:r>
        <w:t>6.1 Conversion Method</w:t>
      </w:r>
      <w:bookmarkEnd w:id="156"/>
    </w:p>
    <w:p w14:paraId="67BC8754" w14:textId="3782D3E3" w:rsidR="00A53F40" w:rsidRDefault="00A53F40">
      <w:pPr>
        <w:spacing w:after="185" w:line="259" w:lineRule="auto"/>
        <w:ind w:left="5" w:right="-3" w:firstLine="0"/>
      </w:pPr>
    </w:p>
    <w:p w14:paraId="46A08AF1" w14:textId="77777777" w:rsidR="00A53F40" w:rsidRDefault="00000000">
      <w:pPr>
        <w:ind w:left="0" w:right="13" w:firstLine="0"/>
      </w:pPr>
      <w:r>
        <w:t>We opted for the Phased Conversion method, which involves implementing the system one part at a time rather than all at once. This approach allows us to identify and fix problems early on without disrupting the entire system. Here's the sequence we followed:</w:t>
      </w:r>
    </w:p>
    <w:p w14:paraId="17FF08D5" w14:textId="77777777" w:rsidR="00A53F40" w:rsidRDefault="00000000">
      <w:pPr>
        <w:numPr>
          <w:ilvl w:val="0"/>
          <w:numId w:val="2"/>
        </w:numPr>
        <w:ind w:right="13"/>
      </w:pPr>
      <w:r>
        <w:rPr>
          <w:b/>
        </w:rPr>
        <w:t>Log Collection Module</w:t>
      </w:r>
      <w:r>
        <w:t>: We started by deploying the log collection module, ensuring that logs could be gathered from various endpoints.</w:t>
      </w:r>
    </w:p>
    <w:p w14:paraId="2E029F95" w14:textId="77777777" w:rsidR="00A53F40" w:rsidRDefault="00000000">
      <w:pPr>
        <w:numPr>
          <w:ilvl w:val="0"/>
          <w:numId w:val="2"/>
        </w:numPr>
        <w:ind w:right="13"/>
      </w:pPr>
      <w:r>
        <w:rPr>
          <w:b/>
        </w:rPr>
        <w:t>Anomaly Detection</w:t>
      </w:r>
      <w:r>
        <w:t>: Once log collection was in place, we added the anomaly detection component, leveraging our machine learning model to identify suspicious activities.</w:t>
      </w:r>
    </w:p>
    <w:p w14:paraId="35B0E68E" w14:textId="77777777" w:rsidR="00A53F40" w:rsidRDefault="00000000">
      <w:pPr>
        <w:numPr>
          <w:ilvl w:val="0"/>
          <w:numId w:val="2"/>
        </w:numPr>
        <w:ind w:right="13"/>
      </w:pPr>
      <w:r>
        <w:rPr>
          <w:b/>
        </w:rPr>
        <w:t>Alerting and Dashboards</w:t>
      </w:r>
      <w:r>
        <w:t>: Finally, we enabled the alerting system and set up the Kibana dashboards for visualization and real-time monitoring.</w:t>
      </w:r>
    </w:p>
    <w:p w14:paraId="5E899DBE" w14:textId="77777777" w:rsidR="00A53F40" w:rsidRDefault="00000000">
      <w:pPr>
        <w:spacing w:after="380"/>
        <w:ind w:left="0" w:right="13" w:firstLine="0"/>
      </w:pPr>
      <w:r>
        <w:t>This phased approach minimized risk and allowed for incremental validation of each component.</w:t>
      </w:r>
    </w:p>
    <w:p w14:paraId="607558CA" w14:textId="77777777" w:rsidR="00A53F40" w:rsidRDefault="00000000">
      <w:pPr>
        <w:pStyle w:val="Heading1"/>
        <w:ind w:left="-5"/>
      </w:pPr>
      <w:bookmarkStart w:id="157" w:name="_Toc197109164"/>
      <w:r>
        <w:t>6.2 Deployment</w:t>
      </w:r>
      <w:bookmarkEnd w:id="157"/>
    </w:p>
    <w:p w14:paraId="10DC2443" w14:textId="31078023" w:rsidR="00A53F40" w:rsidRDefault="00A53F40">
      <w:pPr>
        <w:spacing w:after="185" w:line="259" w:lineRule="auto"/>
        <w:ind w:left="5" w:right="-3" w:firstLine="0"/>
      </w:pPr>
    </w:p>
    <w:p w14:paraId="6867E0E0" w14:textId="77777777" w:rsidR="00A53F40" w:rsidRDefault="00000000">
      <w:pPr>
        <w:ind w:left="0" w:right="13" w:firstLine="0"/>
      </w:pPr>
      <w:r>
        <w:t>The deployment process involved several critical steps to ensure the system was set up correctly:</w:t>
      </w:r>
    </w:p>
    <w:p w14:paraId="742AD69A" w14:textId="77777777" w:rsidR="00A53F40" w:rsidRDefault="00000000">
      <w:pPr>
        <w:numPr>
          <w:ilvl w:val="0"/>
          <w:numId w:val="3"/>
        </w:numPr>
        <w:ind w:right="13"/>
      </w:pPr>
      <w:r>
        <w:rPr>
          <w:b/>
        </w:rPr>
        <w:t>Setting Up the Server</w:t>
      </w:r>
      <w:r>
        <w:t>: We began by installing Ubuntu 20.04 LTS on the target server, providing a stable foundation for our system.</w:t>
      </w:r>
    </w:p>
    <w:p w14:paraId="2A77BAFF" w14:textId="77777777" w:rsidR="00A53F40" w:rsidRDefault="00000000">
      <w:pPr>
        <w:numPr>
          <w:ilvl w:val="0"/>
          <w:numId w:val="3"/>
        </w:numPr>
        <w:ind w:right="13"/>
      </w:pPr>
      <w:r>
        <w:rPr>
          <w:b/>
        </w:rPr>
        <w:t>Installing and Configuring Tools</w:t>
      </w:r>
      <w:r>
        <w:t xml:space="preserve">: We then installed and configured essential tools such as </w:t>
      </w:r>
      <w:proofErr w:type="spellStart"/>
      <w:r>
        <w:t>Wazuh</w:t>
      </w:r>
      <w:proofErr w:type="spellEnd"/>
      <w:r>
        <w:t xml:space="preserve">, </w:t>
      </w:r>
      <w:proofErr w:type="spellStart"/>
      <w:r>
        <w:t>Filebeat</w:t>
      </w:r>
      <w:proofErr w:type="spellEnd"/>
      <w:r>
        <w:t>, Elasticsearch, and Kibana. Each of these tools plays a specific role in log collection, processing, and visualization.</w:t>
      </w:r>
    </w:p>
    <w:p w14:paraId="4E4D9596" w14:textId="77777777" w:rsidR="00A53F40" w:rsidRDefault="00000000">
      <w:pPr>
        <w:numPr>
          <w:ilvl w:val="0"/>
          <w:numId w:val="3"/>
        </w:numPr>
        <w:ind w:right="13"/>
      </w:pPr>
      <w:r>
        <w:rPr>
          <w:b/>
        </w:rPr>
        <w:lastRenderedPageBreak/>
        <w:t>Deploying AI Models</w:t>
      </w:r>
      <w:r>
        <w:t>: Using Python and required libraries like scikit-learn, we deployed our machine learning models. This step was crucial for enabling the anomaly detection capabilities of our system.</w:t>
      </w:r>
    </w:p>
    <w:p w14:paraId="11708A3D" w14:textId="77777777" w:rsidR="00A53F40" w:rsidRDefault="00000000">
      <w:pPr>
        <w:numPr>
          <w:ilvl w:val="0"/>
          <w:numId w:val="3"/>
        </w:numPr>
        <w:ind w:right="13"/>
      </w:pPr>
      <w:r>
        <w:rPr>
          <w:b/>
        </w:rPr>
        <w:t>Connecting Services</w:t>
      </w:r>
      <w:r>
        <w:t>: We connected all the services and tested their communication to ensure data could flow seamlessly through the system.</w:t>
      </w:r>
    </w:p>
    <w:p w14:paraId="25740B79" w14:textId="77777777" w:rsidR="00A53F40" w:rsidRDefault="00000000">
      <w:pPr>
        <w:numPr>
          <w:ilvl w:val="0"/>
          <w:numId w:val="3"/>
        </w:numPr>
        <w:ind w:right="13"/>
      </w:pPr>
      <w:r>
        <w:rPr>
          <w:b/>
        </w:rPr>
        <w:t>Starting Services and Verifying Functionality</w:t>
      </w:r>
      <w:r>
        <w:t>: With everything connected, we started the services and verified that real-time data collection and alerting were working as expected.</w:t>
      </w:r>
    </w:p>
    <w:p w14:paraId="6FE8D51B" w14:textId="77777777" w:rsidR="00A53F40" w:rsidRDefault="00000000">
      <w:pPr>
        <w:numPr>
          <w:ilvl w:val="0"/>
          <w:numId w:val="3"/>
        </w:numPr>
        <w:spacing w:after="380"/>
        <w:ind w:right="13"/>
      </w:pPr>
      <w:r>
        <w:rPr>
          <w:b/>
        </w:rPr>
        <w:t>Accessing Kibana Dashboard</w:t>
      </w:r>
      <w:r>
        <w:t>: Finally, we accessed the Kibana dashboard through a browser to begin monitoring the data and ensuring everything was functioning correctly.</w:t>
      </w:r>
    </w:p>
    <w:p w14:paraId="524456D5" w14:textId="77777777" w:rsidR="00A53F40" w:rsidRDefault="00000000">
      <w:pPr>
        <w:pStyle w:val="Heading2"/>
        <w:ind w:left="-5"/>
      </w:pPr>
      <w:bookmarkStart w:id="158" w:name="_Toc197109165"/>
      <w:r>
        <w:rPr>
          <w:sz w:val="30"/>
        </w:rPr>
        <w:t>6.2.1 Data Conversion</w:t>
      </w:r>
      <w:bookmarkEnd w:id="158"/>
    </w:p>
    <w:p w14:paraId="22C4041F" w14:textId="07CB7BEF" w:rsidR="00A53F40" w:rsidRDefault="00A53F40">
      <w:pPr>
        <w:spacing w:after="185" w:line="259" w:lineRule="auto"/>
        <w:ind w:left="5" w:right="-3" w:firstLine="0"/>
      </w:pPr>
    </w:p>
    <w:p w14:paraId="54DECB76" w14:textId="77777777" w:rsidR="00A53F40" w:rsidRDefault="00000000">
      <w:pPr>
        <w:ind w:left="0" w:right="13" w:firstLine="0"/>
      </w:pPr>
      <w:r>
        <w:t>Although our system wasn't replacing an existing one, we still needed to prepare log data for use:</w:t>
      </w:r>
    </w:p>
    <w:p w14:paraId="02306289"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46F0C9FD" wp14:editId="1E81CBC0">
                <wp:extent cx="47625" cy="47625"/>
                <wp:effectExtent l="0" t="0" r="0" b="0"/>
                <wp:docPr id="5996" name="Group 5996"/>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408" name="Shape 408"/>
                        <wps:cNvSpPr/>
                        <wps:spPr>
                          <a:xfrm>
                            <a:off x="0" y="0"/>
                            <a:ext cx="47625" cy="47625"/>
                          </a:xfrm>
                          <a:custGeom>
                            <a:avLst/>
                            <a:gdLst/>
                            <a:ahLst/>
                            <a:cxnLst/>
                            <a:rect l="0" t="0" r="0" b="0"/>
                            <a:pathLst>
                              <a:path w="47625" h="47625">
                                <a:moveTo>
                                  <a:pt x="23813" y="0"/>
                                </a:moveTo>
                                <a:cubicBezTo>
                                  <a:pt x="26970" y="0"/>
                                  <a:pt x="30008" y="608"/>
                                  <a:pt x="32925" y="1811"/>
                                </a:cubicBezTo>
                                <a:cubicBezTo>
                                  <a:pt x="35842" y="3014"/>
                                  <a:pt x="38418" y="4738"/>
                                  <a:pt x="40650" y="6976"/>
                                </a:cubicBezTo>
                                <a:cubicBezTo>
                                  <a:pt x="42883" y="9203"/>
                                  <a:pt x="44604" y="11776"/>
                                  <a:pt x="45812" y="14697"/>
                                </a:cubicBezTo>
                                <a:cubicBezTo>
                                  <a:pt x="47021" y="17618"/>
                                  <a:pt x="47625" y="20656"/>
                                  <a:pt x="47625" y="23813"/>
                                </a:cubicBezTo>
                                <a:cubicBezTo>
                                  <a:pt x="47625" y="26969"/>
                                  <a:pt x="47021" y="30007"/>
                                  <a:pt x="45812" y="32922"/>
                                </a:cubicBezTo>
                                <a:cubicBezTo>
                                  <a:pt x="44604" y="35837"/>
                                  <a:pt x="42883" y="38416"/>
                                  <a:pt x="40650" y="40649"/>
                                </a:cubicBezTo>
                                <a:cubicBezTo>
                                  <a:pt x="38418" y="42875"/>
                                  <a:pt x="35842" y="44593"/>
                                  <a:pt x="32925" y="45808"/>
                                </a:cubicBezTo>
                                <a:cubicBezTo>
                                  <a:pt x="30008" y="47011"/>
                                  <a:pt x="26970" y="47625"/>
                                  <a:pt x="23813" y="47625"/>
                                </a:cubicBezTo>
                                <a:cubicBezTo>
                                  <a:pt x="20655" y="47625"/>
                                  <a:pt x="17617" y="47011"/>
                                  <a:pt x="14700" y="45808"/>
                                </a:cubicBezTo>
                                <a:cubicBezTo>
                                  <a:pt x="11782" y="44593"/>
                                  <a:pt x="9207" y="42875"/>
                                  <a:pt x="6974" y="40649"/>
                                </a:cubicBezTo>
                                <a:cubicBezTo>
                                  <a:pt x="4742" y="38416"/>
                                  <a:pt x="3021" y="35837"/>
                                  <a:pt x="1813" y="32922"/>
                                </a:cubicBezTo>
                                <a:cubicBezTo>
                                  <a:pt x="604" y="30007"/>
                                  <a:pt x="0" y="26969"/>
                                  <a:pt x="0" y="23813"/>
                                </a:cubicBezTo>
                                <a:cubicBezTo>
                                  <a:pt x="0" y="20656"/>
                                  <a:pt x="604" y="17618"/>
                                  <a:pt x="1813" y="14697"/>
                                </a:cubicBezTo>
                                <a:cubicBezTo>
                                  <a:pt x="3021" y="11776"/>
                                  <a:pt x="4742" y="9203"/>
                                  <a:pt x="6974" y="6976"/>
                                </a:cubicBezTo>
                                <a:cubicBezTo>
                                  <a:pt x="9207" y="4738"/>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5996" style="width:3.75pt;height:3.75pt;mso-position-horizontal-relative:char;mso-position-vertical-relative:line" coordsize="476,476">
                <v:shape id="Shape 408" style="position:absolute;width:476;height:476;left:0;top:0;" coordsize="47625,47625" path="m23813,0c26970,0,30008,608,32925,1811c35842,3014,38418,4738,40650,6976c42883,9203,44604,11776,45812,14697c47021,17618,47625,20656,47625,23813c47625,26969,47021,30007,45812,32922c44604,35837,42883,38416,40650,40649c38418,42875,35842,44593,32925,45808c30008,47011,26970,47625,23813,47625c20655,47625,17617,47011,14700,45808c11782,44593,9207,42875,6974,40649c4742,38416,3021,35837,1813,32922c604,30007,0,26969,0,23813c0,20656,604,17618,1813,14697c3021,11776,4742,9203,6974,6976c9207,4738,11782,3014,14700,1811c17617,608,20655,0,23813,0x">
                  <v:stroke weight="0pt" endcap="flat" joinstyle="miter" miterlimit="10" on="false" color="#000000" opacity="0"/>
                  <v:fill on="true" color="#222222"/>
                </v:shape>
              </v:group>
            </w:pict>
          </mc:Fallback>
        </mc:AlternateContent>
      </w:r>
      <w:r>
        <w:rPr>
          <w:b/>
        </w:rPr>
        <w:t xml:space="preserve"> Extracting Logs</w:t>
      </w:r>
      <w:r>
        <w:t>: We extracted logs from test systems, including server login activities and file operations.</w:t>
      </w:r>
    </w:p>
    <w:p w14:paraId="1540CE21"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74723A3F" wp14:editId="5D317740">
                <wp:extent cx="47625" cy="47625"/>
                <wp:effectExtent l="0" t="0" r="0" b="0"/>
                <wp:docPr id="5997" name="Group 5997"/>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412" name="Shape 412"/>
                        <wps:cNvSpPr/>
                        <wps:spPr>
                          <a:xfrm>
                            <a:off x="0" y="0"/>
                            <a:ext cx="47625" cy="47625"/>
                          </a:xfrm>
                          <a:custGeom>
                            <a:avLst/>
                            <a:gdLst/>
                            <a:ahLst/>
                            <a:cxnLst/>
                            <a:rect l="0" t="0" r="0" b="0"/>
                            <a:pathLst>
                              <a:path w="47625" h="47625">
                                <a:moveTo>
                                  <a:pt x="23813" y="0"/>
                                </a:moveTo>
                                <a:cubicBezTo>
                                  <a:pt x="26970" y="0"/>
                                  <a:pt x="30008" y="602"/>
                                  <a:pt x="32925" y="1805"/>
                                </a:cubicBezTo>
                                <a:cubicBezTo>
                                  <a:pt x="35842" y="3014"/>
                                  <a:pt x="38418" y="4738"/>
                                  <a:pt x="40650" y="6976"/>
                                </a:cubicBezTo>
                                <a:cubicBezTo>
                                  <a:pt x="42883" y="9209"/>
                                  <a:pt x="44604" y="11782"/>
                                  <a:pt x="45812" y="14697"/>
                                </a:cubicBezTo>
                                <a:cubicBezTo>
                                  <a:pt x="47021" y="17618"/>
                                  <a:pt x="47625" y="20656"/>
                                  <a:pt x="47625" y="23813"/>
                                </a:cubicBezTo>
                                <a:cubicBezTo>
                                  <a:pt x="47625" y="26969"/>
                                  <a:pt x="47021" y="30007"/>
                                  <a:pt x="45812" y="32922"/>
                                </a:cubicBezTo>
                                <a:cubicBezTo>
                                  <a:pt x="44604" y="35837"/>
                                  <a:pt x="42883" y="38416"/>
                                  <a:pt x="40650" y="40649"/>
                                </a:cubicBezTo>
                                <a:cubicBezTo>
                                  <a:pt x="38418" y="42881"/>
                                  <a:pt x="35842" y="44599"/>
                                  <a:pt x="32925" y="45808"/>
                                </a:cubicBezTo>
                                <a:cubicBezTo>
                                  <a:pt x="30008" y="47011"/>
                                  <a:pt x="26970" y="47625"/>
                                  <a:pt x="23813" y="47625"/>
                                </a:cubicBezTo>
                                <a:cubicBezTo>
                                  <a:pt x="20655" y="47625"/>
                                  <a:pt x="17617" y="47011"/>
                                  <a:pt x="14700" y="45808"/>
                                </a:cubicBezTo>
                                <a:cubicBezTo>
                                  <a:pt x="11782" y="44599"/>
                                  <a:pt x="9207" y="42881"/>
                                  <a:pt x="6974" y="40649"/>
                                </a:cubicBezTo>
                                <a:cubicBezTo>
                                  <a:pt x="4742" y="38416"/>
                                  <a:pt x="3021" y="35837"/>
                                  <a:pt x="1813" y="32922"/>
                                </a:cubicBezTo>
                                <a:cubicBezTo>
                                  <a:pt x="604" y="30007"/>
                                  <a:pt x="0" y="26969"/>
                                  <a:pt x="0" y="23813"/>
                                </a:cubicBezTo>
                                <a:cubicBezTo>
                                  <a:pt x="0" y="20656"/>
                                  <a:pt x="604" y="17618"/>
                                  <a:pt x="1813" y="14697"/>
                                </a:cubicBezTo>
                                <a:cubicBezTo>
                                  <a:pt x="3021" y="11782"/>
                                  <a:pt x="4742" y="9209"/>
                                  <a:pt x="6974" y="6976"/>
                                </a:cubicBezTo>
                                <a:cubicBezTo>
                                  <a:pt x="9207" y="4738"/>
                                  <a:pt x="11782" y="3014"/>
                                  <a:pt x="14700" y="1805"/>
                                </a:cubicBezTo>
                                <a:cubicBezTo>
                                  <a:pt x="17617" y="602"/>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5997" style="width:3.75pt;height:3.75pt;mso-position-horizontal-relative:char;mso-position-vertical-relative:line" coordsize="476,476">
                <v:shape id="Shape 412" style="position:absolute;width:476;height:476;left:0;top:0;" coordsize="47625,47625" path="m23813,0c26970,0,30008,602,32925,1805c35842,3014,38418,4738,40650,6976c42883,9209,44604,11782,45812,14697c47021,17618,47625,20656,47625,23813c47625,26969,47021,30007,45812,32922c44604,35837,42883,38416,40650,40649c38418,42881,35842,44599,32925,45808c30008,47011,26970,47625,23813,47625c20655,47625,17617,47011,14700,45808c11782,44599,9207,42881,6974,40649c4742,38416,3021,35837,1813,32922c604,30007,0,26969,0,23813c0,20656,604,17618,1813,14697c3021,11782,4742,9209,6974,6976c9207,4738,11782,3014,14700,1805c17617,602,20655,0,23813,0x">
                  <v:stroke weight="0pt" endcap="flat" joinstyle="miter" miterlimit="10" on="false" color="#000000" opacity="0"/>
                  <v:fill on="true" color="#222222"/>
                </v:shape>
              </v:group>
            </w:pict>
          </mc:Fallback>
        </mc:AlternateContent>
      </w:r>
      <w:r>
        <w:rPr>
          <w:b/>
        </w:rPr>
        <w:t xml:space="preserve"> Cleaning and Formatting</w:t>
      </w:r>
      <w:r>
        <w:t>: The logs were cleaned and formatted into JSON or Syslog format to ensure consistency and compatibility.</w:t>
      </w:r>
    </w:p>
    <w:p w14:paraId="72308FD8"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4DB8AF89" wp14:editId="4132FA14">
                <wp:extent cx="47625" cy="47625"/>
                <wp:effectExtent l="0" t="0" r="0" b="0"/>
                <wp:docPr id="5998" name="Group 5998"/>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416" name="Shape 416"/>
                        <wps:cNvSpPr/>
                        <wps:spPr>
                          <a:xfrm>
                            <a:off x="0" y="0"/>
                            <a:ext cx="47625" cy="47625"/>
                          </a:xfrm>
                          <a:custGeom>
                            <a:avLst/>
                            <a:gdLst/>
                            <a:ahLst/>
                            <a:cxnLst/>
                            <a:rect l="0" t="0" r="0" b="0"/>
                            <a:pathLst>
                              <a:path w="47625" h="47625">
                                <a:moveTo>
                                  <a:pt x="23813" y="0"/>
                                </a:moveTo>
                                <a:cubicBezTo>
                                  <a:pt x="26970" y="0"/>
                                  <a:pt x="30008" y="602"/>
                                  <a:pt x="32925" y="1805"/>
                                </a:cubicBezTo>
                                <a:cubicBezTo>
                                  <a:pt x="35842" y="3014"/>
                                  <a:pt x="38418" y="4738"/>
                                  <a:pt x="40650" y="6970"/>
                                </a:cubicBezTo>
                                <a:cubicBezTo>
                                  <a:pt x="42883" y="9203"/>
                                  <a:pt x="44604" y="11776"/>
                                  <a:pt x="45812" y="14697"/>
                                </a:cubicBezTo>
                                <a:cubicBezTo>
                                  <a:pt x="47021" y="17618"/>
                                  <a:pt x="47625" y="20650"/>
                                  <a:pt x="47625" y="23813"/>
                                </a:cubicBezTo>
                                <a:cubicBezTo>
                                  <a:pt x="47625" y="26969"/>
                                  <a:pt x="47021" y="30007"/>
                                  <a:pt x="45812" y="32928"/>
                                </a:cubicBezTo>
                                <a:cubicBezTo>
                                  <a:pt x="44604" y="35843"/>
                                  <a:pt x="42883" y="38416"/>
                                  <a:pt x="40650" y="40649"/>
                                </a:cubicBezTo>
                                <a:cubicBezTo>
                                  <a:pt x="38418" y="42881"/>
                                  <a:pt x="35842" y="44599"/>
                                  <a:pt x="32925" y="45808"/>
                                </a:cubicBezTo>
                                <a:cubicBezTo>
                                  <a:pt x="30008" y="47017"/>
                                  <a:pt x="26970" y="47625"/>
                                  <a:pt x="23813" y="47625"/>
                                </a:cubicBezTo>
                                <a:cubicBezTo>
                                  <a:pt x="20655" y="47625"/>
                                  <a:pt x="17617" y="47017"/>
                                  <a:pt x="14700" y="45808"/>
                                </a:cubicBezTo>
                                <a:cubicBezTo>
                                  <a:pt x="11782" y="44599"/>
                                  <a:pt x="9207" y="42881"/>
                                  <a:pt x="6974" y="40649"/>
                                </a:cubicBezTo>
                                <a:cubicBezTo>
                                  <a:pt x="4742" y="38416"/>
                                  <a:pt x="3021" y="35843"/>
                                  <a:pt x="1813" y="32928"/>
                                </a:cubicBezTo>
                                <a:cubicBezTo>
                                  <a:pt x="604" y="30007"/>
                                  <a:pt x="0" y="26969"/>
                                  <a:pt x="0" y="23813"/>
                                </a:cubicBezTo>
                                <a:cubicBezTo>
                                  <a:pt x="0" y="20650"/>
                                  <a:pt x="604" y="17618"/>
                                  <a:pt x="1813" y="14697"/>
                                </a:cubicBezTo>
                                <a:cubicBezTo>
                                  <a:pt x="3021" y="11776"/>
                                  <a:pt x="4742" y="9203"/>
                                  <a:pt x="6974" y="6970"/>
                                </a:cubicBezTo>
                                <a:cubicBezTo>
                                  <a:pt x="9207" y="4738"/>
                                  <a:pt x="11782" y="3014"/>
                                  <a:pt x="14700" y="1805"/>
                                </a:cubicBezTo>
                                <a:cubicBezTo>
                                  <a:pt x="17617" y="602"/>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5998" style="width:3.75pt;height:3.75pt;mso-position-horizontal-relative:char;mso-position-vertical-relative:line" coordsize="476,476">
                <v:shape id="Shape 416" style="position:absolute;width:476;height:476;left:0;top:0;" coordsize="47625,47625" path="m23813,0c26970,0,30008,602,32925,1805c35842,3014,38418,4738,40650,6970c42883,9203,44604,11776,45812,14697c47021,17618,47625,20650,47625,23813c47625,26969,47021,30007,45812,32928c44604,35843,42883,38416,40650,40649c38418,42881,35842,44599,32925,45808c30008,47017,26970,47625,23813,47625c20655,47625,17617,47017,14700,45808c11782,44599,9207,42881,6974,40649c4742,38416,3021,35843,1813,32928c604,30007,0,26969,0,23813c0,20650,604,17618,1813,14697c3021,11776,4742,9203,6974,6970c9207,4738,11782,3014,14700,1805c17617,602,20655,0,23813,0x">
                  <v:stroke weight="0pt" endcap="flat" joinstyle="miter" miterlimit="10" on="false" color="#000000" opacity="0"/>
                  <v:fill on="true" color="#222222"/>
                </v:shape>
              </v:group>
            </w:pict>
          </mc:Fallback>
        </mc:AlternateContent>
      </w:r>
      <w:r>
        <w:rPr>
          <w:b/>
        </w:rPr>
        <w:t xml:space="preserve"> Loading into Elasticsearch</w:t>
      </w:r>
      <w:r>
        <w:t xml:space="preserve">: Using </w:t>
      </w:r>
      <w:proofErr w:type="spellStart"/>
      <w:r>
        <w:t>Filebeat</w:t>
      </w:r>
      <w:proofErr w:type="spellEnd"/>
      <w:r>
        <w:t xml:space="preserve"> and </w:t>
      </w:r>
      <w:proofErr w:type="spellStart"/>
      <w:r>
        <w:t>Wazuh</w:t>
      </w:r>
      <w:proofErr w:type="spellEnd"/>
      <w:r>
        <w:t xml:space="preserve"> Manager, we loaded the logs into Elasticsearch.</w:t>
      </w:r>
    </w:p>
    <w:p w14:paraId="4C0B49BA" w14:textId="77777777" w:rsidR="00A53F40" w:rsidRDefault="00000000">
      <w:pPr>
        <w:spacing w:after="380"/>
        <w:ind w:left="600" w:right="13" w:firstLine="0"/>
      </w:pPr>
      <w:r>
        <w:rPr>
          <w:b/>
        </w:rPr>
        <w:t>Testing Data Integrity</w:t>
      </w:r>
      <w:r>
        <w:t>: We compared sample input logs with the output alerts to verify that the data had been correctly processed and that the alerts were accurate.</w:t>
      </w:r>
    </w:p>
    <w:p w14:paraId="681852F0" w14:textId="77777777" w:rsidR="00A53F40" w:rsidRDefault="00000000">
      <w:pPr>
        <w:pStyle w:val="Heading2"/>
        <w:ind w:left="-5"/>
      </w:pPr>
      <w:bookmarkStart w:id="159" w:name="_Toc197109166"/>
      <w:r>
        <w:rPr>
          <w:sz w:val="30"/>
        </w:rPr>
        <w:t>6.2.2 Training</w:t>
      </w:r>
      <w:bookmarkEnd w:id="159"/>
    </w:p>
    <w:p w14:paraId="0832B063" w14:textId="245E42AA" w:rsidR="00A53F40" w:rsidRDefault="00A53F40">
      <w:pPr>
        <w:spacing w:after="185" w:line="259" w:lineRule="auto"/>
        <w:ind w:left="5" w:right="-3" w:firstLine="0"/>
      </w:pPr>
    </w:p>
    <w:p w14:paraId="1BA5685C" w14:textId="77777777" w:rsidR="00A53F40" w:rsidRDefault="00000000">
      <w:pPr>
        <w:ind w:left="0" w:right="13" w:firstLine="0"/>
      </w:pPr>
      <w:r>
        <w:t>To ensure that security analysts and administrators could effectively use the system, we created a basic user manual. This manual included training on specific use cases:</w:t>
      </w:r>
    </w:p>
    <w:p w14:paraId="33A15336" w14:textId="77777777" w:rsidR="00A53F40" w:rsidRDefault="00000000">
      <w:pPr>
        <w:ind w:left="595" w:right="13"/>
      </w:pPr>
      <w:r>
        <w:rPr>
          <w:rFonts w:ascii="Calibri" w:eastAsia="Calibri" w:hAnsi="Calibri" w:cs="Calibri"/>
          <w:noProof/>
          <w:color w:val="000000"/>
          <w:sz w:val="22"/>
        </w:rPr>
        <w:lastRenderedPageBreak/>
        <mc:AlternateContent>
          <mc:Choice Requires="wpg">
            <w:drawing>
              <wp:inline distT="0" distB="0" distL="0" distR="0" wp14:anchorId="489CC173" wp14:editId="40B62FFF">
                <wp:extent cx="47625" cy="47625"/>
                <wp:effectExtent l="0" t="0" r="0" b="0"/>
                <wp:docPr id="6536" name="Group 6536"/>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461" name="Shape 461"/>
                        <wps:cNvSpPr/>
                        <wps:spPr>
                          <a:xfrm>
                            <a:off x="0" y="0"/>
                            <a:ext cx="47625" cy="47625"/>
                          </a:xfrm>
                          <a:custGeom>
                            <a:avLst/>
                            <a:gdLst/>
                            <a:ahLst/>
                            <a:cxnLst/>
                            <a:rect l="0" t="0" r="0" b="0"/>
                            <a:pathLst>
                              <a:path w="47625" h="47625">
                                <a:moveTo>
                                  <a:pt x="23813" y="0"/>
                                </a:moveTo>
                                <a:cubicBezTo>
                                  <a:pt x="26970" y="0"/>
                                  <a:pt x="30008" y="608"/>
                                  <a:pt x="32925" y="1811"/>
                                </a:cubicBezTo>
                                <a:cubicBezTo>
                                  <a:pt x="35842" y="3014"/>
                                  <a:pt x="38418" y="4738"/>
                                  <a:pt x="40650" y="6976"/>
                                </a:cubicBezTo>
                                <a:cubicBezTo>
                                  <a:pt x="42883" y="9203"/>
                                  <a:pt x="44604" y="11776"/>
                                  <a:pt x="45812" y="14697"/>
                                </a:cubicBezTo>
                                <a:cubicBezTo>
                                  <a:pt x="47021" y="17618"/>
                                  <a:pt x="47625" y="20656"/>
                                  <a:pt x="47625" y="23813"/>
                                </a:cubicBezTo>
                                <a:cubicBezTo>
                                  <a:pt x="47625" y="26969"/>
                                  <a:pt x="47021" y="30007"/>
                                  <a:pt x="45812" y="32922"/>
                                </a:cubicBezTo>
                                <a:cubicBezTo>
                                  <a:pt x="44604" y="35837"/>
                                  <a:pt x="42883" y="38416"/>
                                  <a:pt x="40650" y="40649"/>
                                </a:cubicBezTo>
                                <a:cubicBezTo>
                                  <a:pt x="38418" y="42881"/>
                                  <a:pt x="35842" y="44599"/>
                                  <a:pt x="32925" y="45802"/>
                                </a:cubicBezTo>
                                <a:cubicBezTo>
                                  <a:pt x="30008" y="47017"/>
                                  <a:pt x="26970" y="47625"/>
                                  <a:pt x="23813" y="47625"/>
                                </a:cubicBezTo>
                                <a:cubicBezTo>
                                  <a:pt x="20655" y="47625"/>
                                  <a:pt x="17617" y="47017"/>
                                  <a:pt x="14700" y="45808"/>
                                </a:cubicBezTo>
                                <a:cubicBezTo>
                                  <a:pt x="11782" y="44605"/>
                                  <a:pt x="9207" y="42881"/>
                                  <a:pt x="6974" y="40649"/>
                                </a:cubicBezTo>
                                <a:cubicBezTo>
                                  <a:pt x="4742" y="38416"/>
                                  <a:pt x="3021" y="35837"/>
                                  <a:pt x="1813" y="32922"/>
                                </a:cubicBezTo>
                                <a:cubicBezTo>
                                  <a:pt x="604" y="30007"/>
                                  <a:pt x="0" y="26969"/>
                                  <a:pt x="0" y="23813"/>
                                </a:cubicBezTo>
                                <a:cubicBezTo>
                                  <a:pt x="0" y="20656"/>
                                  <a:pt x="604" y="17618"/>
                                  <a:pt x="1813" y="14697"/>
                                </a:cubicBezTo>
                                <a:cubicBezTo>
                                  <a:pt x="3021" y="11776"/>
                                  <a:pt x="4742" y="9203"/>
                                  <a:pt x="6974" y="6976"/>
                                </a:cubicBezTo>
                                <a:cubicBezTo>
                                  <a:pt x="9207" y="4738"/>
                                  <a:pt x="11782" y="3014"/>
                                  <a:pt x="14700" y="1805"/>
                                </a:cubicBezTo>
                                <a:cubicBezTo>
                                  <a:pt x="17617" y="602"/>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536" style="width:3.75pt;height:3.75pt;mso-position-horizontal-relative:char;mso-position-vertical-relative:line" coordsize="476,476">
                <v:shape id="Shape 461" style="position:absolute;width:476;height:476;left:0;top:0;" coordsize="47625,47625" path="m23813,0c26970,0,30008,608,32925,1811c35842,3014,38418,4738,40650,6976c42883,9203,44604,11776,45812,14697c47021,17618,47625,20656,47625,23813c47625,26969,47021,30007,45812,32922c44604,35837,42883,38416,40650,40649c38418,42881,35842,44599,32925,45802c30008,47017,26970,47625,23813,47625c20655,47625,17617,47017,14700,45808c11782,44605,9207,42881,6974,40649c4742,38416,3021,35837,1813,32922c604,30007,0,26969,0,23813c0,20656,604,17618,1813,14697c3021,11776,4742,9203,6974,6976c9207,4738,11782,3014,14700,1805c17617,602,20655,0,23813,0x">
                  <v:stroke weight="0pt" endcap="flat" joinstyle="miter" miterlimit="10" on="false" color="#000000" opacity="0"/>
                  <v:fill on="true" color="#222222"/>
                </v:shape>
              </v:group>
            </w:pict>
          </mc:Fallback>
        </mc:AlternateContent>
      </w:r>
      <w:r>
        <w:rPr>
          <w:b/>
        </w:rPr>
        <w:t xml:space="preserve"> File Creation Alert</w:t>
      </w:r>
      <w:r>
        <w:t>: Users were trained to open the Kibana dashboard, check the alert panel for new file creation alerts, view details such as file path, user, and time, and take appropriate action like marking the alert as safe or escalating it.</w:t>
      </w:r>
    </w:p>
    <w:p w14:paraId="4F020486" w14:textId="77777777" w:rsidR="00A53F40" w:rsidRDefault="00000000">
      <w:pPr>
        <w:spacing w:after="379"/>
        <w:ind w:left="595" w:right="13"/>
      </w:pPr>
      <w:r>
        <w:rPr>
          <w:rFonts w:ascii="Calibri" w:eastAsia="Calibri" w:hAnsi="Calibri" w:cs="Calibri"/>
          <w:noProof/>
          <w:color w:val="000000"/>
          <w:sz w:val="22"/>
        </w:rPr>
        <mc:AlternateContent>
          <mc:Choice Requires="wpg">
            <w:drawing>
              <wp:inline distT="0" distB="0" distL="0" distR="0" wp14:anchorId="285C0D99" wp14:editId="6E8276C1">
                <wp:extent cx="47625" cy="47625"/>
                <wp:effectExtent l="0" t="0" r="0" b="0"/>
                <wp:docPr id="6537" name="Group 6537"/>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466" name="Shape 466"/>
                        <wps:cNvSpPr/>
                        <wps:spPr>
                          <a:xfrm>
                            <a:off x="0" y="0"/>
                            <a:ext cx="47625" cy="47625"/>
                          </a:xfrm>
                          <a:custGeom>
                            <a:avLst/>
                            <a:gdLst/>
                            <a:ahLst/>
                            <a:cxnLst/>
                            <a:rect l="0" t="0" r="0" b="0"/>
                            <a:pathLst>
                              <a:path w="47625" h="47625">
                                <a:moveTo>
                                  <a:pt x="23813" y="0"/>
                                </a:moveTo>
                                <a:cubicBezTo>
                                  <a:pt x="26970" y="0"/>
                                  <a:pt x="30008" y="608"/>
                                  <a:pt x="32925" y="1811"/>
                                </a:cubicBezTo>
                                <a:cubicBezTo>
                                  <a:pt x="35842" y="3020"/>
                                  <a:pt x="38418" y="4744"/>
                                  <a:pt x="40650" y="6976"/>
                                </a:cubicBezTo>
                                <a:cubicBezTo>
                                  <a:pt x="42883" y="9203"/>
                                  <a:pt x="44604" y="11776"/>
                                  <a:pt x="45812" y="14697"/>
                                </a:cubicBezTo>
                                <a:cubicBezTo>
                                  <a:pt x="47021" y="17611"/>
                                  <a:pt x="47625" y="20650"/>
                                  <a:pt x="47625" y="23813"/>
                                </a:cubicBezTo>
                                <a:cubicBezTo>
                                  <a:pt x="47625" y="26969"/>
                                  <a:pt x="47021" y="30007"/>
                                  <a:pt x="45812" y="32922"/>
                                </a:cubicBezTo>
                                <a:cubicBezTo>
                                  <a:pt x="44604" y="35837"/>
                                  <a:pt x="42883" y="38410"/>
                                  <a:pt x="40650" y="40649"/>
                                </a:cubicBezTo>
                                <a:cubicBezTo>
                                  <a:pt x="38418" y="42881"/>
                                  <a:pt x="35842" y="44599"/>
                                  <a:pt x="32925" y="45808"/>
                                </a:cubicBezTo>
                                <a:cubicBezTo>
                                  <a:pt x="30008" y="47017"/>
                                  <a:pt x="26970" y="47625"/>
                                  <a:pt x="23813" y="47625"/>
                                </a:cubicBezTo>
                                <a:cubicBezTo>
                                  <a:pt x="20655" y="47625"/>
                                  <a:pt x="17617" y="47017"/>
                                  <a:pt x="14700" y="45808"/>
                                </a:cubicBezTo>
                                <a:cubicBezTo>
                                  <a:pt x="11782" y="44599"/>
                                  <a:pt x="9207" y="42881"/>
                                  <a:pt x="6974" y="40649"/>
                                </a:cubicBezTo>
                                <a:cubicBezTo>
                                  <a:pt x="4742" y="38410"/>
                                  <a:pt x="3021" y="35837"/>
                                  <a:pt x="1813" y="32922"/>
                                </a:cubicBezTo>
                                <a:cubicBezTo>
                                  <a:pt x="604" y="30007"/>
                                  <a:pt x="0" y="26969"/>
                                  <a:pt x="0" y="23813"/>
                                </a:cubicBezTo>
                                <a:cubicBezTo>
                                  <a:pt x="0" y="20650"/>
                                  <a:pt x="604" y="17611"/>
                                  <a:pt x="1813" y="14697"/>
                                </a:cubicBezTo>
                                <a:cubicBezTo>
                                  <a:pt x="3021" y="11776"/>
                                  <a:pt x="4742" y="9203"/>
                                  <a:pt x="6974" y="6976"/>
                                </a:cubicBezTo>
                                <a:cubicBezTo>
                                  <a:pt x="9207" y="4744"/>
                                  <a:pt x="11782" y="3020"/>
                                  <a:pt x="14700" y="1811"/>
                                </a:cubicBezTo>
                                <a:cubicBezTo>
                                  <a:pt x="17617" y="608"/>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537" style="width:3.75pt;height:3.75pt;mso-position-horizontal-relative:char;mso-position-vertical-relative:line" coordsize="476,476">
                <v:shape id="Shape 466" style="position:absolute;width:476;height:476;left:0;top:0;" coordsize="47625,47625" path="m23813,0c26970,0,30008,608,32925,1811c35842,3020,38418,4744,40650,6976c42883,9203,44604,11776,45812,14697c47021,17611,47625,20650,47625,23813c47625,26969,47021,30007,45812,32922c44604,35837,42883,38410,40650,40649c38418,42881,35842,44599,32925,45808c30008,47017,26970,47625,23813,47625c20655,47625,17617,47017,14700,45808c11782,44599,9207,42881,6974,40649c4742,38410,3021,35837,1813,32922c604,30007,0,26969,0,23813c0,20650,604,17611,1813,14697c3021,11776,4742,9203,6974,6976c9207,4744,11782,3020,14700,1811c17617,608,20655,0,23813,0x">
                  <v:stroke weight="0pt" endcap="flat" joinstyle="miter" miterlimit="10" on="false" color="#000000" opacity="0"/>
                  <v:fill on="true" color="#222222"/>
                </v:shape>
              </v:group>
            </w:pict>
          </mc:Fallback>
        </mc:AlternateContent>
      </w:r>
      <w:r>
        <w:rPr>
          <w:b/>
        </w:rPr>
        <w:t xml:space="preserve"> Suspicious Login Attempt</w:t>
      </w:r>
      <w:r>
        <w:t>: We taught users to navigate to the "Login Attempts" dashboard, use filters to identify failed logins by IP or user, recognize unusual activity, and take action such as blocking the source IP if necessary and logging the incident.</w:t>
      </w:r>
    </w:p>
    <w:p w14:paraId="1B747494" w14:textId="77777777" w:rsidR="00A53F40" w:rsidRDefault="00000000">
      <w:pPr>
        <w:pStyle w:val="Heading1"/>
        <w:ind w:left="-5"/>
      </w:pPr>
      <w:bookmarkStart w:id="160" w:name="_Toc197109167"/>
      <w:r>
        <w:t>6.3 Post Deployment Testing</w:t>
      </w:r>
      <w:bookmarkEnd w:id="160"/>
    </w:p>
    <w:p w14:paraId="5DA91AD2" w14:textId="4F302822" w:rsidR="00A53F40" w:rsidRDefault="00A53F40">
      <w:pPr>
        <w:spacing w:after="185" w:line="259" w:lineRule="auto"/>
        <w:ind w:left="5" w:right="-3" w:firstLine="0"/>
      </w:pPr>
    </w:p>
    <w:p w14:paraId="3B76C7F3" w14:textId="77777777" w:rsidR="00A53F40" w:rsidRDefault="00000000">
      <w:pPr>
        <w:ind w:left="0" w:right="13" w:firstLine="0"/>
      </w:pPr>
      <w:r>
        <w:t>After the system was deployed, we carried out a series of tests to ensure everything was working correctly:</w:t>
      </w:r>
    </w:p>
    <w:p w14:paraId="56E19110"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32A0936D" wp14:editId="55447E29">
                <wp:extent cx="47625" cy="47625"/>
                <wp:effectExtent l="0" t="0" r="0" b="0"/>
                <wp:docPr id="6538" name="Group 6538"/>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474" name="Shape 474"/>
                        <wps:cNvSpPr/>
                        <wps:spPr>
                          <a:xfrm>
                            <a:off x="0" y="0"/>
                            <a:ext cx="47625" cy="47625"/>
                          </a:xfrm>
                          <a:custGeom>
                            <a:avLst/>
                            <a:gdLst/>
                            <a:ahLst/>
                            <a:cxnLst/>
                            <a:rect l="0" t="0" r="0" b="0"/>
                            <a:pathLst>
                              <a:path w="47625" h="47625">
                                <a:moveTo>
                                  <a:pt x="23813" y="0"/>
                                </a:moveTo>
                                <a:cubicBezTo>
                                  <a:pt x="26970" y="0"/>
                                  <a:pt x="30008" y="602"/>
                                  <a:pt x="32925" y="1805"/>
                                </a:cubicBezTo>
                                <a:cubicBezTo>
                                  <a:pt x="35842" y="3014"/>
                                  <a:pt x="38418" y="4738"/>
                                  <a:pt x="40650" y="6970"/>
                                </a:cubicBezTo>
                                <a:cubicBezTo>
                                  <a:pt x="42883" y="9203"/>
                                  <a:pt x="44604" y="11776"/>
                                  <a:pt x="45812" y="14697"/>
                                </a:cubicBezTo>
                                <a:cubicBezTo>
                                  <a:pt x="47021" y="17611"/>
                                  <a:pt x="47625" y="20650"/>
                                  <a:pt x="47625" y="23813"/>
                                </a:cubicBezTo>
                                <a:cubicBezTo>
                                  <a:pt x="47625" y="26969"/>
                                  <a:pt x="47021" y="30007"/>
                                  <a:pt x="45812" y="32922"/>
                                </a:cubicBezTo>
                                <a:cubicBezTo>
                                  <a:pt x="44604" y="35837"/>
                                  <a:pt x="42883" y="38410"/>
                                  <a:pt x="40650" y="40649"/>
                                </a:cubicBezTo>
                                <a:cubicBezTo>
                                  <a:pt x="38418" y="42881"/>
                                  <a:pt x="35842" y="44599"/>
                                  <a:pt x="32925" y="45808"/>
                                </a:cubicBezTo>
                                <a:cubicBezTo>
                                  <a:pt x="30008" y="47017"/>
                                  <a:pt x="26970" y="47625"/>
                                  <a:pt x="23813" y="47625"/>
                                </a:cubicBezTo>
                                <a:cubicBezTo>
                                  <a:pt x="20655" y="47625"/>
                                  <a:pt x="17617" y="47017"/>
                                  <a:pt x="14700" y="45808"/>
                                </a:cubicBezTo>
                                <a:cubicBezTo>
                                  <a:pt x="11782" y="44599"/>
                                  <a:pt x="9207" y="42881"/>
                                  <a:pt x="6974" y="40649"/>
                                </a:cubicBezTo>
                                <a:cubicBezTo>
                                  <a:pt x="4742" y="38410"/>
                                  <a:pt x="3021" y="35837"/>
                                  <a:pt x="1813" y="32922"/>
                                </a:cubicBezTo>
                                <a:cubicBezTo>
                                  <a:pt x="604" y="30007"/>
                                  <a:pt x="0" y="26969"/>
                                  <a:pt x="0" y="23813"/>
                                </a:cubicBezTo>
                                <a:cubicBezTo>
                                  <a:pt x="0" y="20650"/>
                                  <a:pt x="604" y="17611"/>
                                  <a:pt x="1813" y="14697"/>
                                </a:cubicBezTo>
                                <a:cubicBezTo>
                                  <a:pt x="3021" y="11776"/>
                                  <a:pt x="4742" y="9203"/>
                                  <a:pt x="6974" y="6970"/>
                                </a:cubicBezTo>
                                <a:cubicBezTo>
                                  <a:pt x="9207" y="4738"/>
                                  <a:pt x="11782" y="3014"/>
                                  <a:pt x="14700" y="1805"/>
                                </a:cubicBezTo>
                                <a:cubicBezTo>
                                  <a:pt x="17617" y="602"/>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538" style="width:3.75pt;height:3.75pt;mso-position-horizontal-relative:char;mso-position-vertical-relative:line" coordsize="476,476">
                <v:shape id="Shape 474" style="position:absolute;width:476;height:476;left:0;top:0;" coordsize="47625,47625" path="m23813,0c26970,0,30008,602,32925,1805c35842,3014,38418,4738,40650,6970c42883,9203,44604,11776,45812,14697c47021,17611,47625,20650,47625,23813c47625,26969,47021,30007,45812,32922c44604,35837,42883,38410,40650,40649c38418,42881,35842,44599,32925,45808c30008,47017,26970,47625,23813,47625c20655,47625,17617,47017,14700,45808c11782,44599,9207,42881,6974,40649c4742,38410,3021,35837,1813,32922c604,30007,0,26969,0,23813c0,20650,604,17611,1813,14697c3021,11776,4742,9203,6974,6970c9207,4738,11782,3014,14700,1805c17617,602,20655,0,23813,0x">
                  <v:stroke weight="0pt" endcap="flat" joinstyle="miter" miterlimit="10" on="false" color="#000000" opacity="0"/>
                  <v:fill on="true" color="#222222"/>
                </v:shape>
              </v:group>
            </w:pict>
          </mc:Fallback>
        </mc:AlternateContent>
      </w:r>
      <w:r>
        <w:rPr>
          <w:b/>
        </w:rPr>
        <w:t xml:space="preserve"> AI Detection Testing</w:t>
      </w:r>
      <w:r>
        <w:t>: We simulated attacks to see if the AI could detect them and generate appropriate alerts.</w:t>
      </w:r>
    </w:p>
    <w:p w14:paraId="26870036"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3FA8C243" wp14:editId="4831563C">
                <wp:extent cx="47625" cy="47625"/>
                <wp:effectExtent l="0" t="0" r="0" b="0"/>
                <wp:docPr id="6539" name="Group 6539"/>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478" name="Shape 478"/>
                        <wps:cNvSpPr/>
                        <wps:spPr>
                          <a:xfrm>
                            <a:off x="0" y="0"/>
                            <a:ext cx="47625" cy="47625"/>
                          </a:xfrm>
                          <a:custGeom>
                            <a:avLst/>
                            <a:gdLst/>
                            <a:ahLst/>
                            <a:cxnLst/>
                            <a:rect l="0" t="0" r="0" b="0"/>
                            <a:pathLst>
                              <a:path w="47625" h="47625">
                                <a:moveTo>
                                  <a:pt x="23813" y="0"/>
                                </a:moveTo>
                                <a:cubicBezTo>
                                  <a:pt x="26970" y="0"/>
                                  <a:pt x="30008" y="608"/>
                                  <a:pt x="32925" y="1811"/>
                                </a:cubicBezTo>
                                <a:cubicBezTo>
                                  <a:pt x="35842" y="3020"/>
                                  <a:pt x="38418" y="4738"/>
                                  <a:pt x="40650" y="6976"/>
                                </a:cubicBezTo>
                                <a:cubicBezTo>
                                  <a:pt x="42883" y="9203"/>
                                  <a:pt x="44604" y="11776"/>
                                  <a:pt x="45812" y="14697"/>
                                </a:cubicBezTo>
                                <a:cubicBezTo>
                                  <a:pt x="47021" y="17611"/>
                                  <a:pt x="47625" y="20650"/>
                                  <a:pt x="47625" y="23813"/>
                                </a:cubicBezTo>
                                <a:cubicBezTo>
                                  <a:pt x="47625" y="26969"/>
                                  <a:pt x="47021" y="30001"/>
                                  <a:pt x="45812" y="32922"/>
                                </a:cubicBezTo>
                                <a:cubicBezTo>
                                  <a:pt x="44604" y="35837"/>
                                  <a:pt x="42883" y="38410"/>
                                  <a:pt x="40650" y="40649"/>
                                </a:cubicBezTo>
                                <a:cubicBezTo>
                                  <a:pt x="38418" y="42875"/>
                                  <a:pt x="35842" y="44599"/>
                                  <a:pt x="32925" y="45808"/>
                                </a:cubicBezTo>
                                <a:cubicBezTo>
                                  <a:pt x="30008" y="47017"/>
                                  <a:pt x="26970" y="47619"/>
                                  <a:pt x="23813" y="47625"/>
                                </a:cubicBezTo>
                                <a:cubicBezTo>
                                  <a:pt x="20655" y="47619"/>
                                  <a:pt x="17617" y="47017"/>
                                  <a:pt x="14700" y="45808"/>
                                </a:cubicBezTo>
                                <a:cubicBezTo>
                                  <a:pt x="11782" y="44599"/>
                                  <a:pt x="9207" y="42875"/>
                                  <a:pt x="6974" y="40649"/>
                                </a:cubicBezTo>
                                <a:cubicBezTo>
                                  <a:pt x="4742" y="38410"/>
                                  <a:pt x="3021" y="35837"/>
                                  <a:pt x="1813" y="32916"/>
                                </a:cubicBezTo>
                                <a:cubicBezTo>
                                  <a:pt x="604" y="30001"/>
                                  <a:pt x="0" y="26969"/>
                                  <a:pt x="0" y="23813"/>
                                </a:cubicBezTo>
                                <a:cubicBezTo>
                                  <a:pt x="0" y="20650"/>
                                  <a:pt x="604" y="17611"/>
                                  <a:pt x="1813" y="14691"/>
                                </a:cubicBezTo>
                                <a:cubicBezTo>
                                  <a:pt x="3021" y="11776"/>
                                  <a:pt x="4742" y="9203"/>
                                  <a:pt x="6974" y="6976"/>
                                </a:cubicBezTo>
                                <a:cubicBezTo>
                                  <a:pt x="9207" y="4738"/>
                                  <a:pt x="11782" y="3020"/>
                                  <a:pt x="14700" y="1811"/>
                                </a:cubicBezTo>
                                <a:cubicBezTo>
                                  <a:pt x="17617" y="608"/>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539" style="width:3.75pt;height:3.75pt;mso-position-horizontal-relative:char;mso-position-vertical-relative:line" coordsize="476,476">
                <v:shape id="Shape 478" style="position:absolute;width:476;height:476;left:0;top:0;" coordsize="47625,47625" path="m23813,0c26970,0,30008,608,32925,1811c35842,3020,38418,4738,40650,6976c42883,9203,44604,11776,45812,14697c47021,17611,47625,20650,47625,23813c47625,26969,47021,30001,45812,32922c44604,35837,42883,38410,40650,40649c38418,42875,35842,44599,32925,45808c30008,47017,26970,47619,23813,47625c20655,47619,17617,47017,14700,45808c11782,44599,9207,42875,6974,40649c4742,38410,3021,35837,1813,32916c604,30001,0,26969,0,23813c0,20650,604,17611,1813,14691c3021,11776,4742,9203,6974,6976c9207,4738,11782,3020,14700,1811c17617,608,20655,0,23813,0x">
                  <v:stroke weight="0pt" endcap="flat" joinstyle="miter" miterlimit="10" on="false" color="#000000" opacity="0"/>
                  <v:fill on="true" color="#222222"/>
                </v:shape>
              </v:group>
            </w:pict>
          </mc:Fallback>
        </mc:AlternateContent>
      </w:r>
      <w:r>
        <w:rPr>
          <w:b/>
        </w:rPr>
        <w:t xml:space="preserve"> Alert Generation Time</w:t>
      </w:r>
      <w:r>
        <w:t>: We checked that alerts were generated within one second of detecting an anomaly, ensuring real-time responsiveness.</w:t>
      </w:r>
    </w:p>
    <w:p w14:paraId="241FD296"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27C62A18" wp14:editId="78499C94">
                <wp:extent cx="47625" cy="47625"/>
                <wp:effectExtent l="0" t="0" r="0" b="0"/>
                <wp:docPr id="6540" name="Group 6540"/>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482" name="Shape 482"/>
                        <wps:cNvSpPr/>
                        <wps:spPr>
                          <a:xfrm>
                            <a:off x="0" y="0"/>
                            <a:ext cx="47625" cy="47625"/>
                          </a:xfrm>
                          <a:custGeom>
                            <a:avLst/>
                            <a:gdLst/>
                            <a:ahLst/>
                            <a:cxnLst/>
                            <a:rect l="0" t="0" r="0" b="0"/>
                            <a:pathLst>
                              <a:path w="47625" h="47625">
                                <a:moveTo>
                                  <a:pt x="23813" y="0"/>
                                </a:moveTo>
                                <a:cubicBezTo>
                                  <a:pt x="26970" y="0"/>
                                  <a:pt x="30008" y="608"/>
                                  <a:pt x="32925" y="1811"/>
                                </a:cubicBezTo>
                                <a:cubicBezTo>
                                  <a:pt x="35842" y="3014"/>
                                  <a:pt x="38418" y="4738"/>
                                  <a:pt x="40650" y="6970"/>
                                </a:cubicBezTo>
                                <a:cubicBezTo>
                                  <a:pt x="42883" y="9203"/>
                                  <a:pt x="44604" y="11776"/>
                                  <a:pt x="45812" y="14691"/>
                                </a:cubicBezTo>
                                <a:cubicBezTo>
                                  <a:pt x="47021" y="17611"/>
                                  <a:pt x="47625" y="20656"/>
                                  <a:pt x="47625" y="23813"/>
                                </a:cubicBezTo>
                                <a:cubicBezTo>
                                  <a:pt x="47625" y="26963"/>
                                  <a:pt x="47021" y="30001"/>
                                  <a:pt x="45812" y="32916"/>
                                </a:cubicBezTo>
                                <a:cubicBezTo>
                                  <a:pt x="44604" y="35830"/>
                                  <a:pt x="42883" y="38410"/>
                                  <a:pt x="40650" y="40642"/>
                                </a:cubicBezTo>
                                <a:cubicBezTo>
                                  <a:pt x="38418" y="42875"/>
                                  <a:pt x="35842" y="44599"/>
                                  <a:pt x="32925" y="45808"/>
                                </a:cubicBezTo>
                                <a:cubicBezTo>
                                  <a:pt x="30008" y="47011"/>
                                  <a:pt x="26970" y="47619"/>
                                  <a:pt x="23813" y="47625"/>
                                </a:cubicBezTo>
                                <a:cubicBezTo>
                                  <a:pt x="20655" y="47619"/>
                                  <a:pt x="17617" y="47011"/>
                                  <a:pt x="14700" y="45808"/>
                                </a:cubicBezTo>
                                <a:cubicBezTo>
                                  <a:pt x="11782" y="44599"/>
                                  <a:pt x="9207" y="42875"/>
                                  <a:pt x="6974" y="40642"/>
                                </a:cubicBezTo>
                                <a:cubicBezTo>
                                  <a:pt x="4742" y="38410"/>
                                  <a:pt x="3021" y="35830"/>
                                  <a:pt x="1813" y="32916"/>
                                </a:cubicBezTo>
                                <a:cubicBezTo>
                                  <a:pt x="604" y="30001"/>
                                  <a:pt x="0" y="26963"/>
                                  <a:pt x="0" y="23813"/>
                                </a:cubicBezTo>
                                <a:cubicBezTo>
                                  <a:pt x="0" y="20656"/>
                                  <a:pt x="604" y="17611"/>
                                  <a:pt x="1813" y="14697"/>
                                </a:cubicBezTo>
                                <a:cubicBezTo>
                                  <a:pt x="3021" y="11776"/>
                                  <a:pt x="4742" y="9203"/>
                                  <a:pt x="6974" y="6970"/>
                                </a:cubicBezTo>
                                <a:cubicBezTo>
                                  <a:pt x="9207" y="4738"/>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540" style="width:3.75pt;height:3.75pt;mso-position-horizontal-relative:char;mso-position-vertical-relative:line" coordsize="476,476">
                <v:shape id="Shape 482" style="position:absolute;width:476;height:476;left:0;top:0;" coordsize="47625,47625" path="m23813,0c26970,0,30008,608,32925,1811c35842,3014,38418,4738,40650,6970c42883,9203,44604,11776,45812,14691c47021,17611,47625,20656,47625,23813c47625,26963,47021,30001,45812,32916c44604,35830,42883,38410,40650,40642c38418,42875,35842,44599,32925,45808c30008,47011,26970,47619,23813,47625c20655,47619,17617,47011,14700,45808c11782,44599,9207,42875,6974,40642c4742,38410,3021,35830,1813,32916c604,30001,0,26963,0,23813c0,20656,604,17611,1813,14697c3021,11776,4742,9203,6974,6970c9207,4738,11782,3014,14700,1811c17617,608,20655,0,23813,0x">
                  <v:stroke weight="0pt" endcap="flat" joinstyle="miter" miterlimit="10" on="false" color="#000000" opacity="0"/>
                  <v:fill on="true" color="#222222"/>
                </v:shape>
              </v:group>
            </w:pict>
          </mc:Fallback>
        </mc:AlternateContent>
      </w:r>
      <w:r>
        <w:rPr>
          <w:b/>
        </w:rPr>
        <w:t xml:space="preserve"> Dashboard Updates</w:t>
      </w:r>
      <w:r>
        <w:t>: We reviewed the dashboards to confirm they were updating in real time with the latest information.</w:t>
      </w:r>
    </w:p>
    <w:p w14:paraId="73DE9C75"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3B08CD02" wp14:editId="5BAD874A">
                <wp:extent cx="47625" cy="47625"/>
                <wp:effectExtent l="0" t="0" r="0" b="0"/>
                <wp:docPr id="6541" name="Group 6541"/>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486" name="Shape 486"/>
                        <wps:cNvSpPr/>
                        <wps:spPr>
                          <a:xfrm>
                            <a:off x="0" y="0"/>
                            <a:ext cx="47625" cy="47625"/>
                          </a:xfrm>
                          <a:custGeom>
                            <a:avLst/>
                            <a:gdLst/>
                            <a:ahLst/>
                            <a:cxnLst/>
                            <a:rect l="0" t="0" r="0" b="0"/>
                            <a:pathLst>
                              <a:path w="47625" h="47625">
                                <a:moveTo>
                                  <a:pt x="23813" y="0"/>
                                </a:moveTo>
                                <a:cubicBezTo>
                                  <a:pt x="26970" y="0"/>
                                  <a:pt x="30008" y="608"/>
                                  <a:pt x="32925" y="1811"/>
                                </a:cubicBezTo>
                                <a:cubicBezTo>
                                  <a:pt x="35842" y="3014"/>
                                  <a:pt x="38418" y="4738"/>
                                  <a:pt x="40650" y="6970"/>
                                </a:cubicBezTo>
                                <a:cubicBezTo>
                                  <a:pt x="42883" y="9203"/>
                                  <a:pt x="44604" y="11776"/>
                                  <a:pt x="45812" y="14697"/>
                                </a:cubicBezTo>
                                <a:cubicBezTo>
                                  <a:pt x="47021" y="17611"/>
                                  <a:pt x="47625" y="20656"/>
                                  <a:pt x="47625" y="23813"/>
                                </a:cubicBezTo>
                                <a:cubicBezTo>
                                  <a:pt x="47625" y="26969"/>
                                  <a:pt x="47021" y="30001"/>
                                  <a:pt x="45812" y="32922"/>
                                </a:cubicBezTo>
                                <a:cubicBezTo>
                                  <a:pt x="44604" y="35837"/>
                                  <a:pt x="42883" y="38410"/>
                                  <a:pt x="40650" y="40642"/>
                                </a:cubicBezTo>
                                <a:cubicBezTo>
                                  <a:pt x="38418" y="42875"/>
                                  <a:pt x="35842" y="44599"/>
                                  <a:pt x="32925" y="45802"/>
                                </a:cubicBezTo>
                                <a:cubicBezTo>
                                  <a:pt x="30008" y="47017"/>
                                  <a:pt x="26970" y="47619"/>
                                  <a:pt x="23813" y="47625"/>
                                </a:cubicBezTo>
                                <a:cubicBezTo>
                                  <a:pt x="20655" y="47619"/>
                                  <a:pt x="17617" y="47017"/>
                                  <a:pt x="14700" y="45808"/>
                                </a:cubicBezTo>
                                <a:cubicBezTo>
                                  <a:pt x="11782" y="44599"/>
                                  <a:pt x="9207" y="42875"/>
                                  <a:pt x="6974" y="40642"/>
                                </a:cubicBezTo>
                                <a:cubicBezTo>
                                  <a:pt x="4742" y="38410"/>
                                  <a:pt x="3021" y="35837"/>
                                  <a:pt x="1813" y="32922"/>
                                </a:cubicBezTo>
                                <a:cubicBezTo>
                                  <a:pt x="604" y="30001"/>
                                  <a:pt x="0" y="26969"/>
                                  <a:pt x="0" y="23813"/>
                                </a:cubicBezTo>
                                <a:cubicBezTo>
                                  <a:pt x="0" y="20656"/>
                                  <a:pt x="604" y="17611"/>
                                  <a:pt x="1813" y="14697"/>
                                </a:cubicBezTo>
                                <a:cubicBezTo>
                                  <a:pt x="3021" y="11776"/>
                                  <a:pt x="4742" y="9203"/>
                                  <a:pt x="6974" y="6970"/>
                                </a:cubicBezTo>
                                <a:cubicBezTo>
                                  <a:pt x="9207" y="4738"/>
                                  <a:pt x="11782" y="3014"/>
                                  <a:pt x="14700" y="1805"/>
                                </a:cubicBezTo>
                                <a:cubicBezTo>
                                  <a:pt x="17617" y="602"/>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541" style="width:3.75pt;height:3.75pt;mso-position-horizontal-relative:char;mso-position-vertical-relative:line" coordsize="476,476">
                <v:shape id="Shape 486" style="position:absolute;width:476;height:476;left:0;top:0;" coordsize="47625,47625" path="m23813,0c26970,0,30008,608,32925,1811c35842,3014,38418,4738,40650,6970c42883,9203,44604,11776,45812,14697c47021,17611,47625,20656,47625,23813c47625,26969,47021,30001,45812,32922c44604,35837,42883,38410,40650,40642c38418,42875,35842,44599,32925,45802c30008,47017,26970,47619,23813,47625c20655,47619,17617,47017,14700,45808c11782,44599,9207,42875,6974,40642c4742,38410,3021,35837,1813,32922c604,30001,0,26969,0,23813c0,20656,604,17611,1813,14697c3021,11776,4742,9203,6974,6970c9207,4738,11782,3014,14700,1805c17617,602,20655,0,23813,0x">
                  <v:stroke weight="0pt" endcap="flat" joinstyle="miter" miterlimit="10" on="false" color="#000000" opacity="0"/>
                  <v:fill on="true" color="#222222"/>
                </v:shape>
              </v:group>
            </w:pict>
          </mc:Fallback>
        </mc:AlternateContent>
      </w:r>
      <w:r>
        <w:rPr>
          <w:b/>
        </w:rPr>
        <w:t xml:space="preserve"> Email Alert Verification</w:t>
      </w:r>
      <w:r>
        <w:t>: We confirmed that alerts were being sent via email as expected, providing an additional notification channel.</w:t>
      </w:r>
    </w:p>
    <w:p w14:paraId="3E2517C9" w14:textId="77777777" w:rsidR="00A53F40" w:rsidRDefault="00000000">
      <w:pPr>
        <w:spacing w:after="379"/>
        <w:ind w:left="595" w:right="13"/>
      </w:pPr>
      <w:r>
        <w:rPr>
          <w:rFonts w:ascii="Calibri" w:eastAsia="Calibri" w:hAnsi="Calibri" w:cs="Calibri"/>
          <w:noProof/>
          <w:color w:val="000000"/>
          <w:sz w:val="22"/>
        </w:rPr>
        <mc:AlternateContent>
          <mc:Choice Requires="wpg">
            <w:drawing>
              <wp:inline distT="0" distB="0" distL="0" distR="0" wp14:anchorId="2B2BF940" wp14:editId="5105DE25">
                <wp:extent cx="47625" cy="47625"/>
                <wp:effectExtent l="0" t="0" r="0" b="0"/>
                <wp:docPr id="6542" name="Group 6542"/>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490" name="Shape 490"/>
                        <wps:cNvSpPr/>
                        <wps:spPr>
                          <a:xfrm>
                            <a:off x="0" y="0"/>
                            <a:ext cx="47625" cy="47625"/>
                          </a:xfrm>
                          <a:custGeom>
                            <a:avLst/>
                            <a:gdLst/>
                            <a:ahLst/>
                            <a:cxnLst/>
                            <a:rect l="0" t="0" r="0" b="0"/>
                            <a:pathLst>
                              <a:path w="47625" h="47625">
                                <a:moveTo>
                                  <a:pt x="23813" y="0"/>
                                </a:moveTo>
                                <a:cubicBezTo>
                                  <a:pt x="26970" y="0"/>
                                  <a:pt x="30008" y="608"/>
                                  <a:pt x="32925" y="1811"/>
                                </a:cubicBezTo>
                                <a:cubicBezTo>
                                  <a:pt x="35842" y="3014"/>
                                  <a:pt x="38418" y="4738"/>
                                  <a:pt x="40650" y="6970"/>
                                </a:cubicBezTo>
                                <a:cubicBezTo>
                                  <a:pt x="42883" y="9203"/>
                                  <a:pt x="44604" y="11782"/>
                                  <a:pt x="45812" y="14697"/>
                                </a:cubicBezTo>
                                <a:cubicBezTo>
                                  <a:pt x="47021" y="17611"/>
                                  <a:pt x="47625" y="20650"/>
                                  <a:pt x="47625" y="23813"/>
                                </a:cubicBezTo>
                                <a:cubicBezTo>
                                  <a:pt x="47625" y="26969"/>
                                  <a:pt x="47021" y="30001"/>
                                  <a:pt x="45812" y="32922"/>
                                </a:cubicBezTo>
                                <a:cubicBezTo>
                                  <a:pt x="44604" y="35837"/>
                                  <a:pt x="42883" y="38410"/>
                                  <a:pt x="40650" y="40649"/>
                                </a:cubicBezTo>
                                <a:cubicBezTo>
                                  <a:pt x="38418" y="42875"/>
                                  <a:pt x="35842" y="44593"/>
                                  <a:pt x="32925" y="45808"/>
                                </a:cubicBezTo>
                                <a:cubicBezTo>
                                  <a:pt x="30008" y="47011"/>
                                  <a:pt x="26970" y="47619"/>
                                  <a:pt x="23813" y="47625"/>
                                </a:cubicBezTo>
                                <a:cubicBezTo>
                                  <a:pt x="20655" y="47619"/>
                                  <a:pt x="17617" y="47011"/>
                                  <a:pt x="14700" y="45802"/>
                                </a:cubicBezTo>
                                <a:cubicBezTo>
                                  <a:pt x="11782" y="44593"/>
                                  <a:pt x="9207" y="42875"/>
                                  <a:pt x="6974" y="40649"/>
                                </a:cubicBezTo>
                                <a:cubicBezTo>
                                  <a:pt x="4742" y="38410"/>
                                  <a:pt x="3021" y="35837"/>
                                  <a:pt x="1813" y="32922"/>
                                </a:cubicBezTo>
                                <a:cubicBezTo>
                                  <a:pt x="604" y="30001"/>
                                  <a:pt x="0" y="26969"/>
                                  <a:pt x="0" y="23813"/>
                                </a:cubicBezTo>
                                <a:cubicBezTo>
                                  <a:pt x="0" y="20650"/>
                                  <a:pt x="604" y="17611"/>
                                  <a:pt x="1813" y="14697"/>
                                </a:cubicBezTo>
                                <a:cubicBezTo>
                                  <a:pt x="3021" y="11782"/>
                                  <a:pt x="4742" y="9203"/>
                                  <a:pt x="6974" y="6970"/>
                                </a:cubicBezTo>
                                <a:cubicBezTo>
                                  <a:pt x="9207" y="4738"/>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542" style="width:3.75pt;height:3.75pt;mso-position-horizontal-relative:char;mso-position-vertical-relative:line" coordsize="476,476">
                <v:shape id="Shape 490" style="position:absolute;width:476;height:476;left:0;top:0;" coordsize="47625,47625" path="m23813,0c26970,0,30008,608,32925,1811c35842,3014,38418,4738,40650,6970c42883,9203,44604,11782,45812,14697c47021,17611,47625,20650,47625,23813c47625,26969,47021,30001,45812,32922c44604,35837,42883,38410,40650,40649c38418,42875,35842,44593,32925,45808c30008,47011,26970,47619,23813,47625c20655,47619,17617,47011,14700,45802c11782,44593,9207,42875,6974,40649c4742,38410,3021,35837,1813,32922c604,30001,0,26969,0,23813c0,20650,604,17611,1813,14697c3021,11782,4742,9203,6974,6970c9207,4738,11782,3014,14700,1811c17617,608,20655,0,23813,0x">
                  <v:stroke weight="0pt" endcap="flat" joinstyle="miter" miterlimit="10" on="false" color="#000000" opacity="0"/>
                  <v:fill on="true" color="#222222"/>
                </v:shape>
              </v:group>
            </w:pict>
          </mc:Fallback>
        </mc:AlternateContent>
      </w:r>
      <w:r>
        <w:rPr>
          <w:b/>
        </w:rPr>
        <w:t xml:space="preserve"> System Health Checks</w:t>
      </w:r>
      <w:r>
        <w:t>: We ran comprehensive health checks to confirm the system's uptime and resource usage, ensuring it was operating efficiently and reliably.</w:t>
      </w:r>
    </w:p>
    <w:p w14:paraId="300E476C" w14:textId="77777777" w:rsidR="00A53F40" w:rsidRDefault="00000000">
      <w:pPr>
        <w:pStyle w:val="Heading1"/>
        <w:ind w:left="-5"/>
      </w:pPr>
      <w:bookmarkStart w:id="161" w:name="_Toc197109168"/>
      <w:r>
        <w:t>6.4 Challenges</w:t>
      </w:r>
      <w:bookmarkEnd w:id="161"/>
    </w:p>
    <w:p w14:paraId="2ED6C610" w14:textId="058078EC" w:rsidR="00A53F40" w:rsidRDefault="00A53F40">
      <w:pPr>
        <w:spacing w:after="185" w:line="259" w:lineRule="auto"/>
        <w:ind w:left="5" w:right="-3" w:firstLine="0"/>
      </w:pPr>
    </w:p>
    <w:p w14:paraId="007926C3" w14:textId="77777777" w:rsidR="00A53F40" w:rsidRDefault="00000000">
      <w:pPr>
        <w:ind w:left="0" w:right="13" w:firstLine="0"/>
      </w:pPr>
      <w:r>
        <w:t>During the deployment process, we encountered several challenges that required our attention:</w:t>
      </w:r>
    </w:p>
    <w:p w14:paraId="42D0BD3D"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62687C8E" wp14:editId="5D7F3B5C">
                <wp:extent cx="47625" cy="47625"/>
                <wp:effectExtent l="0" t="0" r="0" b="0"/>
                <wp:docPr id="6543" name="Group 6543"/>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497" name="Shape 497"/>
                        <wps:cNvSpPr/>
                        <wps:spPr>
                          <a:xfrm>
                            <a:off x="0" y="0"/>
                            <a:ext cx="47625" cy="47625"/>
                          </a:xfrm>
                          <a:custGeom>
                            <a:avLst/>
                            <a:gdLst/>
                            <a:ahLst/>
                            <a:cxnLst/>
                            <a:rect l="0" t="0" r="0" b="0"/>
                            <a:pathLst>
                              <a:path w="47625" h="47625">
                                <a:moveTo>
                                  <a:pt x="23813" y="0"/>
                                </a:moveTo>
                                <a:cubicBezTo>
                                  <a:pt x="26970" y="0"/>
                                  <a:pt x="30008" y="602"/>
                                  <a:pt x="32925" y="1805"/>
                                </a:cubicBezTo>
                                <a:cubicBezTo>
                                  <a:pt x="35842" y="3008"/>
                                  <a:pt x="38418" y="4731"/>
                                  <a:pt x="40650" y="6970"/>
                                </a:cubicBezTo>
                                <a:cubicBezTo>
                                  <a:pt x="42883" y="9203"/>
                                  <a:pt x="44604" y="11776"/>
                                  <a:pt x="45812" y="14691"/>
                                </a:cubicBezTo>
                                <a:cubicBezTo>
                                  <a:pt x="47021" y="17611"/>
                                  <a:pt x="47625" y="20650"/>
                                  <a:pt x="47625" y="23813"/>
                                </a:cubicBezTo>
                                <a:cubicBezTo>
                                  <a:pt x="47625" y="26969"/>
                                  <a:pt x="47021" y="30001"/>
                                  <a:pt x="45812" y="32922"/>
                                </a:cubicBezTo>
                                <a:cubicBezTo>
                                  <a:pt x="44604" y="35837"/>
                                  <a:pt x="42883" y="38410"/>
                                  <a:pt x="40650" y="40649"/>
                                </a:cubicBezTo>
                                <a:cubicBezTo>
                                  <a:pt x="38418" y="42881"/>
                                  <a:pt x="35842" y="44599"/>
                                  <a:pt x="32925" y="45802"/>
                                </a:cubicBezTo>
                                <a:cubicBezTo>
                                  <a:pt x="30008" y="47017"/>
                                  <a:pt x="26970" y="47619"/>
                                  <a:pt x="23813" y="47625"/>
                                </a:cubicBezTo>
                                <a:cubicBezTo>
                                  <a:pt x="20655" y="47619"/>
                                  <a:pt x="17617" y="47017"/>
                                  <a:pt x="14700" y="45808"/>
                                </a:cubicBezTo>
                                <a:cubicBezTo>
                                  <a:pt x="11782" y="44605"/>
                                  <a:pt x="9207" y="42881"/>
                                  <a:pt x="6974" y="40649"/>
                                </a:cubicBezTo>
                                <a:cubicBezTo>
                                  <a:pt x="4742" y="38410"/>
                                  <a:pt x="3021" y="35837"/>
                                  <a:pt x="1813" y="32922"/>
                                </a:cubicBezTo>
                                <a:cubicBezTo>
                                  <a:pt x="604" y="30001"/>
                                  <a:pt x="0" y="26969"/>
                                  <a:pt x="0" y="23813"/>
                                </a:cubicBezTo>
                                <a:cubicBezTo>
                                  <a:pt x="0" y="20650"/>
                                  <a:pt x="604" y="17611"/>
                                  <a:pt x="1813" y="14691"/>
                                </a:cubicBezTo>
                                <a:cubicBezTo>
                                  <a:pt x="3021" y="11770"/>
                                  <a:pt x="4742" y="9203"/>
                                  <a:pt x="6974" y="6970"/>
                                </a:cubicBezTo>
                                <a:cubicBezTo>
                                  <a:pt x="9207" y="4731"/>
                                  <a:pt x="11782" y="3008"/>
                                  <a:pt x="14700" y="1805"/>
                                </a:cubicBezTo>
                                <a:cubicBezTo>
                                  <a:pt x="17617" y="602"/>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543" style="width:3.75pt;height:3.75pt;mso-position-horizontal-relative:char;mso-position-vertical-relative:line" coordsize="476,476">
                <v:shape id="Shape 497" style="position:absolute;width:476;height:476;left:0;top:0;" coordsize="47625,47625" path="m23813,0c26970,0,30008,602,32925,1805c35842,3008,38418,4731,40650,6970c42883,9203,44604,11776,45812,14691c47021,17611,47625,20650,47625,23813c47625,26969,47021,30001,45812,32922c44604,35837,42883,38410,40650,40649c38418,42881,35842,44599,32925,45802c30008,47017,26970,47619,23813,47625c20655,47619,17617,47017,14700,45808c11782,44605,9207,42881,6974,40649c4742,38410,3021,35837,1813,32922c604,30001,0,26969,0,23813c0,20650,604,17611,1813,14691c3021,11770,4742,9203,6974,6970c9207,4731,11782,3008,14700,1805c17617,602,20655,0,23813,0x">
                  <v:stroke weight="0pt" endcap="flat" joinstyle="miter" miterlimit="10" on="false" color="#000000" opacity="0"/>
                  <v:fill on="true" color="#222222"/>
                </v:shape>
              </v:group>
            </w:pict>
          </mc:Fallback>
        </mc:AlternateContent>
      </w:r>
      <w:r>
        <w:rPr>
          <w:b/>
        </w:rPr>
        <w:t xml:space="preserve"> Integration Issues</w:t>
      </w:r>
      <w:r>
        <w:t xml:space="preserve">: We faced some problems with the integration between </w:t>
      </w:r>
      <w:proofErr w:type="spellStart"/>
      <w:r>
        <w:t>Wazuh</w:t>
      </w:r>
      <w:proofErr w:type="spellEnd"/>
      <w:r>
        <w:t xml:space="preserve"> and Elasticsearch. By carefully reviewing the configuration files, we were able to resolve these issues.</w:t>
      </w:r>
    </w:p>
    <w:p w14:paraId="5CF8A20E"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75152836" wp14:editId="47B4A01E">
                <wp:extent cx="47625" cy="47625"/>
                <wp:effectExtent l="0" t="0" r="0" b="0"/>
                <wp:docPr id="6124" name="Group 6124"/>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537" name="Shape 537"/>
                        <wps:cNvSpPr/>
                        <wps:spPr>
                          <a:xfrm>
                            <a:off x="0" y="0"/>
                            <a:ext cx="47625" cy="47625"/>
                          </a:xfrm>
                          <a:custGeom>
                            <a:avLst/>
                            <a:gdLst/>
                            <a:ahLst/>
                            <a:cxnLst/>
                            <a:rect l="0" t="0" r="0" b="0"/>
                            <a:pathLst>
                              <a:path w="47625" h="47625">
                                <a:moveTo>
                                  <a:pt x="23813" y="0"/>
                                </a:moveTo>
                                <a:cubicBezTo>
                                  <a:pt x="26970" y="0"/>
                                  <a:pt x="30008" y="602"/>
                                  <a:pt x="32925" y="1805"/>
                                </a:cubicBezTo>
                                <a:cubicBezTo>
                                  <a:pt x="35842" y="3014"/>
                                  <a:pt x="38418" y="4738"/>
                                  <a:pt x="40650" y="6970"/>
                                </a:cubicBezTo>
                                <a:cubicBezTo>
                                  <a:pt x="42883" y="9203"/>
                                  <a:pt x="44604" y="11782"/>
                                  <a:pt x="45812" y="14697"/>
                                </a:cubicBezTo>
                                <a:cubicBezTo>
                                  <a:pt x="47021" y="17611"/>
                                  <a:pt x="47625" y="20656"/>
                                  <a:pt x="47625" y="23813"/>
                                </a:cubicBezTo>
                                <a:cubicBezTo>
                                  <a:pt x="47625" y="26969"/>
                                  <a:pt x="47021" y="30001"/>
                                  <a:pt x="45812" y="32922"/>
                                </a:cubicBezTo>
                                <a:cubicBezTo>
                                  <a:pt x="44604" y="35837"/>
                                  <a:pt x="42883" y="38410"/>
                                  <a:pt x="40650" y="40642"/>
                                </a:cubicBezTo>
                                <a:cubicBezTo>
                                  <a:pt x="38418" y="42875"/>
                                  <a:pt x="35842" y="44599"/>
                                  <a:pt x="32925" y="45802"/>
                                </a:cubicBezTo>
                                <a:cubicBezTo>
                                  <a:pt x="30008" y="47011"/>
                                  <a:pt x="26970" y="47619"/>
                                  <a:pt x="23813" y="47625"/>
                                </a:cubicBezTo>
                                <a:cubicBezTo>
                                  <a:pt x="20655" y="47619"/>
                                  <a:pt x="17617" y="47011"/>
                                  <a:pt x="14700" y="45802"/>
                                </a:cubicBezTo>
                                <a:cubicBezTo>
                                  <a:pt x="11782" y="44599"/>
                                  <a:pt x="9207" y="42875"/>
                                  <a:pt x="6974" y="40642"/>
                                </a:cubicBezTo>
                                <a:cubicBezTo>
                                  <a:pt x="4742" y="38410"/>
                                  <a:pt x="3021" y="35837"/>
                                  <a:pt x="1813" y="32922"/>
                                </a:cubicBezTo>
                                <a:cubicBezTo>
                                  <a:pt x="604" y="30001"/>
                                  <a:pt x="0" y="26969"/>
                                  <a:pt x="0" y="23813"/>
                                </a:cubicBezTo>
                                <a:cubicBezTo>
                                  <a:pt x="0" y="20656"/>
                                  <a:pt x="604" y="17611"/>
                                  <a:pt x="1813" y="14697"/>
                                </a:cubicBezTo>
                                <a:cubicBezTo>
                                  <a:pt x="3021" y="11782"/>
                                  <a:pt x="4742" y="9203"/>
                                  <a:pt x="6974" y="6970"/>
                                </a:cubicBezTo>
                                <a:cubicBezTo>
                                  <a:pt x="9207" y="4738"/>
                                  <a:pt x="11782" y="3014"/>
                                  <a:pt x="14700" y="1805"/>
                                </a:cubicBezTo>
                                <a:cubicBezTo>
                                  <a:pt x="17617" y="602"/>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124" style="width:3.75pt;height:3.75pt;mso-position-horizontal-relative:char;mso-position-vertical-relative:line" coordsize="476,476">
                <v:shape id="Shape 537" style="position:absolute;width:476;height:476;left:0;top:0;" coordsize="47625,47625" path="m23813,0c26970,0,30008,602,32925,1805c35842,3014,38418,4738,40650,6970c42883,9203,44604,11782,45812,14697c47021,17611,47625,20656,47625,23813c47625,26969,47021,30001,45812,32922c44604,35837,42883,38410,40650,40642c38418,42875,35842,44599,32925,45802c30008,47011,26970,47619,23813,47625c20655,47619,17617,47011,14700,45802c11782,44599,9207,42875,6974,40642c4742,38410,3021,35837,1813,32922c604,30001,0,26969,0,23813c0,20656,604,17611,1813,14697c3021,11782,4742,9203,6974,6970c9207,4738,11782,3014,14700,1805c17617,602,20655,0,23813,0x">
                  <v:stroke weight="0pt" endcap="flat" joinstyle="miter" miterlimit="10" on="false" color="#000000" opacity="0"/>
                  <v:fill on="true" color="#222222"/>
                </v:shape>
              </v:group>
            </w:pict>
          </mc:Fallback>
        </mc:AlternateContent>
      </w:r>
      <w:r>
        <w:rPr>
          <w:b/>
        </w:rPr>
        <w:t xml:space="preserve"> Slow Response Time</w:t>
      </w:r>
      <w:r>
        <w:t>: When dealing with large logs, we noticed a slower response time. Optimizing the Elasticsearch index settings helped improve performance.</w:t>
      </w:r>
    </w:p>
    <w:p w14:paraId="496DD0AC" w14:textId="77777777" w:rsidR="00A53F40" w:rsidRDefault="00000000">
      <w:pPr>
        <w:spacing w:after="364"/>
        <w:ind w:left="595" w:right="13"/>
      </w:pPr>
      <w:r>
        <w:rPr>
          <w:rFonts w:ascii="Calibri" w:eastAsia="Calibri" w:hAnsi="Calibri" w:cs="Calibri"/>
          <w:noProof/>
          <w:color w:val="000000"/>
          <w:sz w:val="22"/>
        </w:rPr>
        <w:lastRenderedPageBreak/>
        <mc:AlternateContent>
          <mc:Choice Requires="wpg">
            <w:drawing>
              <wp:inline distT="0" distB="0" distL="0" distR="0" wp14:anchorId="776F8C84" wp14:editId="0D6E9A32">
                <wp:extent cx="47625" cy="47625"/>
                <wp:effectExtent l="0" t="0" r="0" b="0"/>
                <wp:docPr id="6125" name="Group 6125"/>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541" name="Shape 541"/>
                        <wps:cNvSpPr/>
                        <wps:spPr>
                          <a:xfrm>
                            <a:off x="0" y="0"/>
                            <a:ext cx="47625" cy="47625"/>
                          </a:xfrm>
                          <a:custGeom>
                            <a:avLst/>
                            <a:gdLst/>
                            <a:ahLst/>
                            <a:cxnLst/>
                            <a:rect l="0" t="0" r="0" b="0"/>
                            <a:pathLst>
                              <a:path w="47625" h="47625">
                                <a:moveTo>
                                  <a:pt x="23813" y="0"/>
                                </a:moveTo>
                                <a:cubicBezTo>
                                  <a:pt x="26970" y="0"/>
                                  <a:pt x="30008" y="602"/>
                                  <a:pt x="32925" y="1805"/>
                                </a:cubicBezTo>
                                <a:cubicBezTo>
                                  <a:pt x="35842" y="3014"/>
                                  <a:pt x="38418" y="4738"/>
                                  <a:pt x="40650" y="6970"/>
                                </a:cubicBezTo>
                                <a:cubicBezTo>
                                  <a:pt x="42883" y="9203"/>
                                  <a:pt x="44604" y="11776"/>
                                  <a:pt x="45812" y="14691"/>
                                </a:cubicBezTo>
                                <a:cubicBezTo>
                                  <a:pt x="47021" y="17611"/>
                                  <a:pt x="47625" y="20644"/>
                                  <a:pt x="47625" y="23813"/>
                                </a:cubicBezTo>
                                <a:cubicBezTo>
                                  <a:pt x="47625" y="26969"/>
                                  <a:pt x="47021" y="30001"/>
                                  <a:pt x="45812" y="32922"/>
                                </a:cubicBezTo>
                                <a:cubicBezTo>
                                  <a:pt x="44604" y="35837"/>
                                  <a:pt x="42883" y="38410"/>
                                  <a:pt x="40650" y="40649"/>
                                </a:cubicBezTo>
                                <a:cubicBezTo>
                                  <a:pt x="38418" y="42875"/>
                                  <a:pt x="35842" y="44599"/>
                                  <a:pt x="32925" y="45802"/>
                                </a:cubicBezTo>
                                <a:cubicBezTo>
                                  <a:pt x="30008" y="47017"/>
                                  <a:pt x="26970" y="47619"/>
                                  <a:pt x="23813" y="47625"/>
                                </a:cubicBezTo>
                                <a:cubicBezTo>
                                  <a:pt x="20655" y="47619"/>
                                  <a:pt x="17617" y="47017"/>
                                  <a:pt x="14700" y="45808"/>
                                </a:cubicBezTo>
                                <a:cubicBezTo>
                                  <a:pt x="11782" y="44599"/>
                                  <a:pt x="9207" y="42875"/>
                                  <a:pt x="6974" y="40649"/>
                                </a:cubicBezTo>
                                <a:cubicBezTo>
                                  <a:pt x="4742" y="38410"/>
                                  <a:pt x="3021" y="35837"/>
                                  <a:pt x="1813" y="32922"/>
                                </a:cubicBezTo>
                                <a:cubicBezTo>
                                  <a:pt x="604" y="30001"/>
                                  <a:pt x="0" y="26969"/>
                                  <a:pt x="0" y="23813"/>
                                </a:cubicBezTo>
                                <a:cubicBezTo>
                                  <a:pt x="0" y="20644"/>
                                  <a:pt x="604" y="17605"/>
                                  <a:pt x="1813" y="14684"/>
                                </a:cubicBezTo>
                                <a:cubicBezTo>
                                  <a:pt x="3021" y="11770"/>
                                  <a:pt x="4742" y="9203"/>
                                  <a:pt x="6974" y="6970"/>
                                </a:cubicBezTo>
                                <a:cubicBezTo>
                                  <a:pt x="9207" y="4738"/>
                                  <a:pt x="11782" y="3014"/>
                                  <a:pt x="14700" y="1805"/>
                                </a:cubicBezTo>
                                <a:cubicBezTo>
                                  <a:pt x="17617" y="602"/>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125" style="width:3.75pt;height:3.75pt;mso-position-horizontal-relative:char;mso-position-vertical-relative:line" coordsize="476,476">
                <v:shape id="Shape 541" style="position:absolute;width:476;height:476;left:0;top:0;" coordsize="47625,47625" path="m23813,0c26970,0,30008,602,32925,1805c35842,3014,38418,4738,40650,6970c42883,9203,44604,11776,45812,14691c47021,17611,47625,20644,47625,23813c47625,26969,47021,30001,45812,32922c44604,35837,42883,38410,40650,40649c38418,42875,35842,44599,32925,45802c30008,47017,26970,47619,23813,47625c20655,47619,17617,47017,14700,45808c11782,44599,9207,42875,6974,40649c4742,38410,3021,35837,1813,32922c604,30001,0,26969,0,23813c0,20644,604,17605,1813,14684c3021,11770,4742,9203,6974,6970c9207,4738,11782,3014,14700,1805c17617,602,20655,0,23813,0x">
                  <v:stroke weight="0pt" endcap="flat" joinstyle="miter" miterlimit="10" on="false" color="#000000" opacity="0"/>
                  <v:fill on="true" color="#222222"/>
                </v:shape>
              </v:group>
            </w:pict>
          </mc:Fallback>
        </mc:AlternateContent>
      </w:r>
      <w:r>
        <w:rPr>
          <w:b/>
        </w:rPr>
        <w:t xml:space="preserve"> AI Model Tuning</w:t>
      </w:r>
      <w:r>
        <w:t>: Inconsistent data made it difficult to tune the AI model. We addressed this by adding data preprocessing steps to ensure the data fed into the model was consistent and of high quality.</w:t>
      </w:r>
    </w:p>
    <w:p w14:paraId="14EB2B4E" w14:textId="77777777" w:rsidR="00A53F40" w:rsidRDefault="00000000">
      <w:pPr>
        <w:pStyle w:val="Heading1"/>
        <w:ind w:left="-5"/>
      </w:pPr>
      <w:bookmarkStart w:id="162" w:name="_Toc197109169"/>
      <w:r>
        <w:t>6.5 Summary</w:t>
      </w:r>
      <w:bookmarkEnd w:id="162"/>
    </w:p>
    <w:p w14:paraId="1CE91A7E" w14:textId="2CAB9DAC" w:rsidR="00A53F40" w:rsidRDefault="00A53F40">
      <w:pPr>
        <w:spacing w:after="185" w:line="259" w:lineRule="auto"/>
        <w:ind w:left="5" w:right="-3" w:firstLine="0"/>
      </w:pPr>
    </w:p>
    <w:p w14:paraId="35AA0E5E" w14:textId="77777777" w:rsidR="00A53F40" w:rsidRDefault="00000000">
      <w:pPr>
        <w:spacing w:after="379"/>
        <w:ind w:left="0" w:right="13" w:firstLine="0"/>
      </w:pPr>
      <w:r>
        <w:t>This chapter has walked through the system conversion and deployment process. By using a phased approach, we minimized risks and were able to test each part of the system before moving on to the next. Despite encountering some challenges along the way, we successfully deployed the system and provided thorough training for users. The system is now ready to be deployed in real-world environments, where it can help organizations enhance their security monitoring capabilities.</w:t>
      </w:r>
    </w:p>
    <w:p w14:paraId="64D70353" w14:textId="77777777" w:rsidR="00392D68" w:rsidRDefault="00392D68">
      <w:pPr>
        <w:spacing w:after="160" w:line="278" w:lineRule="auto"/>
        <w:ind w:left="0" w:firstLine="0"/>
        <w:rPr>
          <w:b/>
          <w:sz w:val="30"/>
        </w:rPr>
      </w:pPr>
      <w:r>
        <w:br w:type="page"/>
      </w:r>
    </w:p>
    <w:p w14:paraId="148FC9BD" w14:textId="568D1952" w:rsidR="00A53F40" w:rsidRDefault="00000000" w:rsidP="003F5509">
      <w:pPr>
        <w:pStyle w:val="Heading1"/>
        <w:ind w:left="-5"/>
      </w:pPr>
      <w:bookmarkStart w:id="163" w:name="_Toc197109170"/>
      <w:r>
        <w:lastRenderedPageBreak/>
        <w:t>Chapter 7: Conclusion</w:t>
      </w:r>
      <w:bookmarkEnd w:id="163"/>
    </w:p>
    <w:p w14:paraId="56BEE600" w14:textId="55537A6E" w:rsidR="00A53F40" w:rsidRDefault="00000000" w:rsidP="00392D68">
      <w:pPr>
        <w:pStyle w:val="Heading1"/>
        <w:ind w:left="-5"/>
      </w:pPr>
      <w:bookmarkStart w:id="164" w:name="_Toc197109171"/>
      <w:r>
        <w:t>7.1 Evaluation</w:t>
      </w:r>
      <w:bookmarkEnd w:id="164"/>
    </w:p>
    <w:p w14:paraId="73BB0467" w14:textId="77777777" w:rsidR="00392D68" w:rsidRPr="00392D68" w:rsidRDefault="00392D68" w:rsidP="00392D68"/>
    <w:p w14:paraId="748A7F83" w14:textId="77777777" w:rsidR="00A53F40" w:rsidRDefault="00000000">
      <w:pPr>
        <w:ind w:left="0" w:right="13" w:firstLine="0"/>
      </w:pPr>
      <w:r>
        <w:t>We set out with several objectives in Chapter 1, and we're pleased to report that we've successfully completed them all. Here's a recap:</w:t>
      </w:r>
    </w:p>
    <w:p w14:paraId="004ACBEA"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0BB0A63A" wp14:editId="12E5B852">
                <wp:extent cx="47625" cy="47625"/>
                <wp:effectExtent l="0" t="0" r="0" b="0"/>
                <wp:docPr id="6126" name="Group 6126"/>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557" name="Shape 557"/>
                        <wps:cNvSpPr/>
                        <wps:spPr>
                          <a:xfrm>
                            <a:off x="0" y="0"/>
                            <a:ext cx="47625" cy="47625"/>
                          </a:xfrm>
                          <a:custGeom>
                            <a:avLst/>
                            <a:gdLst/>
                            <a:ahLst/>
                            <a:cxnLst/>
                            <a:rect l="0" t="0" r="0" b="0"/>
                            <a:pathLst>
                              <a:path w="47625" h="47625">
                                <a:moveTo>
                                  <a:pt x="23813" y="0"/>
                                </a:moveTo>
                                <a:cubicBezTo>
                                  <a:pt x="26970" y="0"/>
                                  <a:pt x="30008" y="608"/>
                                  <a:pt x="32925" y="1811"/>
                                </a:cubicBezTo>
                                <a:cubicBezTo>
                                  <a:pt x="35842" y="3014"/>
                                  <a:pt x="38418" y="4738"/>
                                  <a:pt x="40650" y="6970"/>
                                </a:cubicBezTo>
                                <a:cubicBezTo>
                                  <a:pt x="42883" y="9203"/>
                                  <a:pt x="44604" y="11770"/>
                                  <a:pt x="45812" y="14691"/>
                                </a:cubicBezTo>
                                <a:cubicBezTo>
                                  <a:pt x="47021" y="17611"/>
                                  <a:pt x="47625" y="20650"/>
                                  <a:pt x="47625" y="23813"/>
                                </a:cubicBezTo>
                                <a:cubicBezTo>
                                  <a:pt x="47625" y="26969"/>
                                  <a:pt x="47021" y="30007"/>
                                  <a:pt x="45812" y="32922"/>
                                </a:cubicBezTo>
                                <a:cubicBezTo>
                                  <a:pt x="44604" y="35843"/>
                                  <a:pt x="42883" y="38410"/>
                                  <a:pt x="40650" y="40649"/>
                                </a:cubicBezTo>
                                <a:cubicBezTo>
                                  <a:pt x="38418" y="42875"/>
                                  <a:pt x="35842" y="44593"/>
                                  <a:pt x="32925" y="45808"/>
                                </a:cubicBezTo>
                                <a:cubicBezTo>
                                  <a:pt x="30008" y="47011"/>
                                  <a:pt x="26970" y="47619"/>
                                  <a:pt x="23813" y="47625"/>
                                </a:cubicBezTo>
                                <a:cubicBezTo>
                                  <a:pt x="20655" y="47619"/>
                                  <a:pt x="17617" y="47011"/>
                                  <a:pt x="14700" y="45802"/>
                                </a:cubicBezTo>
                                <a:cubicBezTo>
                                  <a:pt x="11782" y="44593"/>
                                  <a:pt x="9207" y="42875"/>
                                  <a:pt x="6974" y="40649"/>
                                </a:cubicBezTo>
                                <a:cubicBezTo>
                                  <a:pt x="4742" y="38410"/>
                                  <a:pt x="3021" y="35837"/>
                                  <a:pt x="1813" y="32922"/>
                                </a:cubicBezTo>
                                <a:cubicBezTo>
                                  <a:pt x="604" y="30001"/>
                                  <a:pt x="0" y="26969"/>
                                  <a:pt x="0" y="23813"/>
                                </a:cubicBezTo>
                                <a:cubicBezTo>
                                  <a:pt x="0" y="20650"/>
                                  <a:pt x="604" y="17611"/>
                                  <a:pt x="1813" y="14691"/>
                                </a:cubicBezTo>
                                <a:cubicBezTo>
                                  <a:pt x="3021" y="11770"/>
                                  <a:pt x="4742" y="9203"/>
                                  <a:pt x="6974" y="6970"/>
                                </a:cubicBezTo>
                                <a:cubicBezTo>
                                  <a:pt x="9207" y="4738"/>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126" style="width:3.75pt;height:3.75pt;mso-position-horizontal-relative:char;mso-position-vertical-relative:line" coordsize="476,476">
                <v:shape id="Shape 557" style="position:absolute;width:476;height:476;left:0;top:0;" coordsize="47625,47625" path="m23813,0c26970,0,30008,608,32925,1811c35842,3014,38418,4738,40650,6970c42883,9203,44604,11770,45812,14691c47021,17611,47625,20650,47625,23813c47625,26969,47021,30007,45812,32922c44604,35843,42883,38410,40650,40649c38418,42875,35842,44593,32925,45808c30008,47011,26970,47619,23813,47625c20655,47619,17617,47011,14700,45802c11782,44593,9207,42875,6974,40649c4742,38410,3021,35837,1813,32922c604,30001,0,26969,0,23813c0,20650,604,17611,1813,14691c3021,11770,4742,9203,6974,6970c9207,4738,11782,3014,14700,1811c17617,608,20655,0,23813,0x">
                  <v:stroke weight="0pt" endcap="flat" joinstyle="miter" miterlimit="10" on="false" color="#000000" opacity="0"/>
                  <v:fill on="true" color="#222222"/>
                </v:shape>
              </v:group>
            </w:pict>
          </mc:Fallback>
        </mc:AlternateContent>
      </w:r>
      <w:r>
        <w:rPr>
          <w:b/>
        </w:rPr>
        <w:t xml:space="preserve"> Log Collection</w:t>
      </w:r>
      <w:r>
        <w:t xml:space="preserve">: We've implemented log collection from multiple endpoints using </w:t>
      </w:r>
      <w:proofErr w:type="spellStart"/>
      <w:r>
        <w:t>Wazuh</w:t>
      </w:r>
      <w:proofErr w:type="spellEnd"/>
      <w:r>
        <w:t xml:space="preserve"> and </w:t>
      </w:r>
      <w:proofErr w:type="spellStart"/>
      <w:r>
        <w:t>Filebeat</w:t>
      </w:r>
      <w:proofErr w:type="spellEnd"/>
      <w:r>
        <w:t>.</w:t>
      </w:r>
    </w:p>
    <w:p w14:paraId="507D8548" w14:textId="77777777" w:rsidR="00A53F40" w:rsidRDefault="00000000">
      <w:pPr>
        <w:ind w:left="350" w:right="13" w:firstLine="0"/>
      </w:pPr>
      <w:r>
        <w:rPr>
          <w:rFonts w:ascii="Calibri" w:eastAsia="Calibri" w:hAnsi="Calibri" w:cs="Calibri"/>
          <w:noProof/>
          <w:color w:val="000000"/>
          <w:sz w:val="22"/>
        </w:rPr>
        <mc:AlternateContent>
          <mc:Choice Requires="wpg">
            <w:drawing>
              <wp:anchor distT="0" distB="0" distL="114300" distR="114300" simplePos="0" relativeHeight="251659264" behindDoc="0" locked="0" layoutInCell="1" allowOverlap="1" wp14:anchorId="11DCCC94" wp14:editId="5EA0F260">
                <wp:simplePos x="0" y="0"/>
                <wp:positionH relativeFrom="column">
                  <wp:posOffset>231874</wp:posOffset>
                </wp:positionH>
                <wp:positionV relativeFrom="paragraph">
                  <wp:posOffset>44278</wp:posOffset>
                </wp:positionV>
                <wp:extent cx="47625" cy="419100"/>
                <wp:effectExtent l="0" t="0" r="0" b="0"/>
                <wp:wrapSquare wrapText="bothSides"/>
                <wp:docPr id="6127" name="Group 6127"/>
                <wp:cNvGraphicFramePr/>
                <a:graphic xmlns:a="http://schemas.openxmlformats.org/drawingml/2006/main">
                  <a:graphicData uri="http://schemas.microsoft.com/office/word/2010/wordprocessingGroup">
                    <wpg:wgp>
                      <wpg:cNvGrpSpPr/>
                      <wpg:grpSpPr>
                        <a:xfrm>
                          <a:off x="0" y="0"/>
                          <a:ext cx="47625" cy="419100"/>
                          <a:chOff x="0" y="0"/>
                          <a:chExt cx="47625" cy="419100"/>
                        </a:xfrm>
                      </wpg:grpSpPr>
                      <wps:wsp>
                        <wps:cNvPr id="561" name="Shape 561"/>
                        <wps:cNvSpPr/>
                        <wps:spPr>
                          <a:xfrm>
                            <a:off x="0" y="0"/>
                            <a:ext cx="47625" cy="47625"/>
                          </a:xfrm>
                          <a:custGeom>
                            <a:avLst/>
                            <a:gdLst/>
                            <a:ahLst/>
                            <a:cxnLst/>
                            <a:rect l="0" t="0" r="0" b="0"/>
                            <a:pathLst>
                              <a:path w="47625" h="47625">
                                <a:moveTo>
                                  <a:pt x="23813" y="0"/>
                                </a:moveTo>
                                <a:cubicBezTo>
                                  <a:pt x="26970" y="0"/>
                                  <a:pt x="30008" y="608"/>
                                  <a:pt x="32925" y="1811"/>
                                </a:cubicBezTo>
                                <a:cubicBezTo>
                                  <a:pt x="35842" y="3020"/>
                                  <a:pt x="38418" y="4738"/>
                                  <a:pt x="40650" y="6970"/>
                                </a:cubicBezTo>
                                <a:cubicBezTo>
                                  <a:pt x="42883" y="9203"/>
                                  <a:pt x="44604" y="11770"/>
                                  <a:pt x="45812" y="14691"/>
                                </a:cubicBezTo>
                                <a:cubicBezTo>
                                  <a:pt x="47021" y="17611"/>
                                  <a:pt x="47625" y="20650"/>
                                  <a:pt x="47625" y="23813"/>
                                </a:cubicBezTo>
                                <a:cubicBezTo>
                                  <a:pt x="47625" y="26969"/>
                                  <a:pt x="47021" y="30001"/>
                                  <a:pt x="45812" y="32916"/>
                                </a:cubicBezTo>
                                <a:cubicBezTo>
                                  <a:pt x="44604" y="35830"/>
                                  <a:pt x="42883" y="38410"/>
                                  <a:pt x="40650" y="40649"/>
                                </a:cubicBezTo>
                                <a:cubicBezTo>
                                  <a:pt x="38418" y="42875"/>
                                  <a:pt x="35842" y="44599"/>
                                  <a:pt x="32925" y="45814"/>
                                </a:cubicBezTo>
                                <a:cubicBezTo>
                                  <a:pt x="30008" y="47017"/>
                                  <a:pt x="26970" y="47619"/>
                                  <a:pt x="23813" y="47625"/>
                                </a:cubicBezTo>
                                <a:cubicBezTo>
                                  <a:pt x="20655" y="47619"/>
                                  <a:pt x="17617" y="47017"/>
                                  <a:pt x="14700" y="45808"/>
                                </a:cubicBezTo>
                                <a:cubicBezTo>
                                  <a:pt x="11782" y="44599"/>
                                  <a:pt x="9207" y="42875"/>
                                  <a:pt x="6974" y="40649"/>
                                </a:cubicBezTo>
                                <a:cubicBezTo>
                                  <a:pt x="4742" y="38410"/>
                                  <a:pt x="3021" y="35837"/>
                                  <a:pt x="1813" y="32922"/>
                                </a:cubicBezTo>
                                <a:cubicBezTo>
                                  <a:pt x="604" y="30001"/>
                                  <a:pt x="0" y="26969"/>
                                  <a:pt x="0" y="23813"/>
                                </a:cubicBezTo>
                                <a:cubicBezTo>
                                  <a:pt x="0" y="20650"/>
                                  <a:pt x="604" y="17611"/>
                                  <a:pt x="1813" y="14691"/>
                                </a:cubicBezTo>
                                <a:cubicBezTo>
                                  <a:pt x="3021" y="11770"/>
                                  <a:pt x="4742" y="9203"/>
                                  <a:pt x="6974" y="6970"/>
                                </a:cubicBezTo>
                                <a:cubicBezTo>
                                  <a:pt x="9207" y="4738"/>
                                  <a:pt x="11782" y="3020"/>
                                  <a:pt x="14700" y="1811"/>
                                </a:cubicBezTo>
                                <a:cubicBezTo>
                                  <a:pt x="17617" y="608"/>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s:wsp>
                        <wps:cNvPr id="564" name="Shape 564"/>
                        <wps:cNvSpPr/>
                        <wps:spPr>
                          <a:xfrm>
                            <a:off x="0" y="371475"/>
                            <a:ext cx="47625" cy="47625"/>
                          </a:xfrm>
                          <a:custGeom>
                            <a:avLst/>
                            <a:gdLst/>
                            <a:ahLst/>
                            <a:cxnLst/>
                            <a:rect l="0" t="0" r="0" b="0"/>
                            <a:pathLst>
                              <a:path w="47625" h="47625">
                                <a:moveTo>
                                  <a:pt x="23813" y="0"/>
                                </a:moveTo>
                                <a:cubicBezTo>
                                  <a:pt x="26970" y="0"/>
                                  <a:pt x="30008" y="608"/>
                                  <a:pt x="32925" y="1811"/>
                                </a:cubicBezTo>
                                <a:cubicBezTo>
                                  <a:pt x="35842" y="3020"/>
                                  <a:pt x="38418" y="4738"/>
                                  <a:pt x="40650" y="6970"/>
                                </a:cubicBezTo>
                                <a:cubicBezTo>
                                  <a:pt x="42883" y="9203"/>
                                  <a:pt x="44604" y="11770"/>
                                  <a:pt x="45812" y="14691"/>
                                </a:cubicBezTo>
                                <a:cubicBezTo>
                                  <a:pt x="47021" y="17611"/>
                                  <a:pt x="47625" y="20650"/>
                                  <a:pt x="47625" y="23813"/>
                                </a:cubicBezTo>
                                <a:cubicBezTo>
                                  <a:pt x="47625" y="26963"/>
                                  <a:pt x="47021" y="30001"/>
                                  <a:pt x="45812" y="32916"/>
                                </a:cubicBezTo>
                                <a:cubicBezTo>
                                  <a:pt x="44604" y="35830"/>
                                  <a:pt x="42883" y="38410"/>
                                  <a:pt x="40650" y="40642"/>
                                </a:cubicBezTo>
                                <a:cubicBezTo>
                                  <a:pt x="38418" y="42875"/>
                                  <a:pt x="35842" y="44599"/>
                                  <a:pt x="32925" y="45808"/>
                                </a:cubicBezTo>
                                <a:cubicBezTo>
                                  <a:pt x="30008" y="47017"/>
                                  <a:pt x="26970" y="47619"/>
                                  <a:pt x="23813" y="47625"/>
                                </a:cubicBezTo>
                                <a:cubicBezTo>
                                  <a:pt x="20655" y="47619"/>
                                  <a:pt x="17617" y="47017"/>
                                  <a:pt x="14700" y="45808"/>
                                </a:cubicBezTo>
                                <a:cubicBezTo>
                                  <a:pt x="11782" y="44599"/>
                                  <a:pt x="9207" y="42875"/>
                                  <a:pt x="6974" y="40642"/>
                                </a:cubicBezTo>
                                <a:cubicBezTo>
                                  <a:pt x="4742" y="38410"/>
                                  <a:pt x="3021" y="35830"/>
                                  <a:pt x="1813" y="32916"/>
                                </a:cubicBezTo>
                                <a:cubicBezTo>
                                  <a:pt x="604" y="30001"/>
                                  <a:pt x="0" y="26963"/>
                                  <a:pt x="0" y="23813"/>
                                </a:cubicBezTo>
                                <a:cubicBezTo>
                                  <a:pt x="0" y="20650"/>
                                  <a:pt x="604" y="17611"/>
                                  <a:pt x="1813" y="14691"/>
                                </a:cubicBezTo>
                                <a:cubicBezTo>
                                  <a:pt x="3021" y="11770"/>
                                  <a:pt x="4742" y="9203"/>
                                  <a:pt x="6974" y="6970"/>
                                </a:cubicBezTo>
                                <a:cubicBezTo>
                                  <a:pt x="9207" y="4738"/>
                                  <a:pt x="11782" y="3020"/>
                                  <a:pt x="14700" y="1811"/>
                                </a:cubicBezTo>
                                <a:cubicBezTo>
                                  <a:pt x="17617" y="608"/>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anchor>
            </w:drawing>
          </mc:Choice>
          <mc:Fallback xmlns:a="http://schemas.openxmlformats.org/drawingml/2006/main">
            <w:pict>
              <v:group id="Group 6127" style="width:3.75pt;height:33pt;position:absolute;mso-position-horizontal-relative:text;mso-position-horizontal:absolute;margin-left:18.2578pt;mso-position-vertical-relative:text;margin-top:3.48645pt;" coordsize="476,4191">
                <v:shape id="Shape 561" style="position:absolute;width:476;height:476;left:0;top:0;" coordsize="47625,47625" path="m23813,0c26970,0,30008,608,32925,1811c35842,3020,38418,4738,40650,6970c42883,9203,44604,11770,45812,14691c47021,17611,47625,20650,47625,23813c47625,26969,47021,30001,45812,32916c44604,35830,42883,38410,40650,40649c38418,42875,35842,44599,32925,45814c30008,47017,26970,47619,23813,47625c20655,47619,17617,47017,14700,45808c11782,44599,9207,42875,6974,40649c4742,38410,3021,35837,1813,32922c604,30001,0,26969,0,23813c0,20650,604,17611,1813,14691c3021,11770,4742,9203,6974,6970c9207,4738,11782,3020,14700,1811c17617,608,20655,0,23813,0x">
                  <v:stroke weight="0pt" endcap="flat" joinstyle="miter" miterlimit="10" on="false" color="#000000" opacity="0"/>
                  <v:fill on="true" color="#222222"/>
                </v:shape>
                <v:shape id="Shape 564" style="position:absolute;width:476;height:476;left:0;top:3714;" coordsize="47625,47625" path="m23813,0c26970,0,30008,608,32925,1811c35842,3020,38418,4738,40650,6970c42883,9203,44604,11770,45812,14691c47021,17611,47625,20650,47625,23813c47625,26963,47021,30001,45812,32916c44604,35830,42883,38410,40650,40642c38418,42875,35842,44599,32925,45808c30008,47017,26970,47619,23813,47625c20655,47619,17617,47017,14700,45808c11782,44599,9207,42875,6974,40642c4742,38410,3021,35830,1813,32916c604,30001,0,26963,0,23813c0,20650,604,17611,1813,14691c3021,11770,4742,9203,6974,6970c9207,4738,11782,3020,14700,1811c17617,608,20655,0,23813,0x">
                  <v:stroke weight="0pt" endcap="flat" joinstyle="miter" miterlimit="10" on="false" color="#000000" opacity="0"/>
                  <v:fill on="true" color="#222222"/>
                </v:shape>
                <w10:wrap type="square"/>
              </v:group>
            </w:pict>
          </mc:Fallback>
        </mc:AlternateContent>
      </w:r>
      <w:r>
        <w:rPr>
          <w:b/>
        </w:rPr>
        <w:t>Anomaly Detection</w:t>
      </w:r>
      <w:r>
        <w:t>: Our AI/ML models are effectively detecting anomalies in log data.</w:t>
      </w:r>
    </w:p>
    <w:p w14:paraId="7A6EFA9D" w14:textId="77777777" w:rsidR="00A53F40" w:rsidRDefault="00000000">
      <w:pPr>
        <w:ind w:left="350" w:right="13" w:firstLine="0"/>
      </w:pPr>
      <w:r>
        <w:rPr>
          <w:b/>
        </w:rPr>
        <w:t>Real-Time Alerts</w:t>
      </w:r>
      <w:r>
        <w:t>: The system is now capable of showing real-time alerts for suspicious activities like unusual file creation and login attempts.</w:t>
      </w:r>
    </w:p>
    <w:p w14:paraId="0E915100"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5F7F37F2" wp14:editId="2E922E69">
                <wp:extent cx="47625" cy="47625"/>
                <wp:effectExtent l="0" t="0" r="0" b="0"/>
                <wp:docPr id="6128" name="Group 6128"/>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568" name="Shape 568"/>
                        <wps:cNvSpPr/>
                        <wps:spPr>
                          <a:xfrm>
                            <a:off x="0" y="0"/>
                            <a:ext cx="47625" cy="47625"/>
                          </a:xfrm>
                          <a:custGeom>
                            <a:avLst/>
                            <a:gdLst/>
                            <a:ahLst/>
                            <a:cxnLst/>
                            <a:rect l="0" t="0" r="0" b="0"/>
                            <a:pathLst>
                              <a:path w="47625" h="47625">
                                <a:moveTo>
                                  <a:pt x="23813" y="0"/>
                                </a:moveTo>
                                <a:cubicBezTo>
                                  <a:pt x="26970" y="0"/>
                                  <a:pt x="30008" y="602"/>
                                  <a:pt x="32925" y="1805"/>
                                </a:cubicBezTo>
                                <a:cubicBezTo>
                                  <a:pt x="35842" y="3008"/>
                                  <a:pt x="38418" y="4731"/>
                                  <a:pt x="40650" y="6970"/>
                                </a:cubicBezTo>
                                <a:cubicBezTo>
                                  <a:pt x="42883" y="9196"/>
                                  <a:pt x="44604" y="11770"/>
                                  <a:pt x="45812" y="14691"/>
                                </a:cubicBezTo>
                                <a:cubicBezTo>
                                  <a:pt x="47021" y="17611"/>
                                  <a:pt x="47625" y="20650"/>
                                  <a:pt x="47625" y="23813"/>
                                </a:cubicBezTo>
                                <a:cubicBezTo>
                                  <a:pt x="47625" y="26969"/>
                                  <a:pt x="47021" y="30001"/>
                                  <a:pt x="45812" y="32922"/>
                                </a:cubicBezTo>
                                <a:cubicBezTo>
                                  <a:pt x="44604" y="35837"/>
                                  <a:pt x="42883" y="38410"/>
                                  <a:pt x="40650" y="40642"/>
                                </a:cubicBezTo>
                                <a:cubicBezTo>
                                  <a:pt x="38418" y="42875"/>
                                  <a:pt x="35842" y="44593"/>
                                  <a:pt x="32925" y="45808"/>
                                </a:cubicBezTo>
                                <a:cubicBezTo>
                                  <a:pt x="30008" y="47011"/>
                                  <a:pt x="26970" y="47619"/>
                                  <a:pt x="23813" y="47625"/>
                                </a:cubicBezTo>
                                <a:cubicBezTo>
                                  <a:pt x="20655" y="47619"/>
                                  <a:pt x="17617" y="47011"/>
                                  <a:pt x="14700" y="45808"/>
                                </a:cubicBezTo>
                                <a:cubicBezTo>
                                  <a:pt x="11782" y="44593"/>
                                  <a:pt x="9207" y="42875"/>
                                  <a:pt x="6974" y="40642"/>
                                </a:cubicBezTo>
                                <a:cubicBezTo>
                                  <a:pt x="4742" y="38410"/>
                                  <a:pt x="3021" y="35830"/>
                                  <a:pt x="1813" y="32916"/>
                                </a:cubicBezTo>
                                <a:cubicBezTo>
                                  <a:pt x="604" y="30001"/>
                                  <a:pt x="0" y="26969"/>
                                  <a:pt x="0" y="23813"/>
                                </a:cubicBezTo>
                                <a:cubicBezTo>
                                  <a:pt x="0" y="20650"/>
                                  <a:pt x="604" y="17611"/>
                                  <a:pt x="1813" y="14691"/>
                                </a:cubicBezTo>
                                <a:cubicBezTo>
                                  <a:pt x="3021" y="11770"/>
                                  <a:pt x="4742" y="9196"/>
                                  <a:pt x="6974" y="6970"/>
                                </a:cubicBezTo>
                                <a:cubicBezTo>
                                  <a:pt x="9207" y="4731"/>
                                  <a:pt x="11782" y="3008"/>
                                  <a:pt x="14700" y="1805"/>
                                </a:cubicBezTo>
                                <a:cubicBezTo>
                                  <a:pt x="17617" y="602"/>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128" style="width:3.75pt;height:3.75pt;mso-position-horizontal-relative:char;mso-position-vertical-relative:line" coordsize="476,476">
                <v:shape id="Shape 568" style="position:absolute;width:476;height:476;left:0;top:0;" coordsize="47625,47625" path="m23813,0c26970,0,30008,602,32925,1805c35842,3008,38418,4731,40650,6970c42883,9196,44604,11770,45812,14691c47021,17611,47625,20650,47625,23813c47625,26969,47021,30001,45812,32922c44604,35837,42883,38410,40650,40642c38418,42875,35842,44593,32925,45808c30008,47011,26970,47619,23813,47625c20655,47619,17617,47011,14700,45808c11782,44593,9207,42875,6974,40642c4742,38410,3021,35830,1813,32916c604,30001,0,26969,0,23813c0,20650,604,17611,1813,14691c3021,11770,4742,9196,6974,6970c9207,4731,11782,3008,14700,1805c17617,602,20655,0,23813,0x">
                  <v:stroke weight="0pt" endcap="flat" joinstyle="miter" miterlimit="10" on="false" color="#000000" opacity="0"/>
                  <v:fill on="true" color="#222222"/>
                </v:shape>
              </v:group>
            </w:pict>
          </mc:Fallback>
        </mc:AlternateContent>
      </w:r>
      <w:r>
        <w:rPr>
          <w:b/>
        </w:rPr>
        <w:t xml:space="preserve"> Dashboard Visualization</w:t>
      </w:r>
      <w:r>
        <w:t>: Security logs are being visualized on interactive Kibana dashboards, providing users with an intuitive way to monitor their systems.</w:t>
      </w:r>
    </w:p>
    <w:p w14:paraId="77DD1921"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390B3069" wp14:editId="7D4D03CF">
                <wp:extent cx="47625" cy="47625"/>
                <wp:effectExtent l="0" t="0" r="0" b="0"/>
                <wp:docPr id="6129" name="Group 6129"/>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572" name="Shape 572"/>
                        <wps:cNvSpPr/>
                        <wps:spPr>
                          <a:xfrm>
                            <a:off x="0" y="0"/>
                            <a:ext cx="47625" cy="47625"/>
                          </a:xfrm>
                          <a:custGeom>
                            <a:avLst/>
                            <a:gdLst/>
                            <a:ahLst/>
                            <a:cxnLst/>
                            <a:rect l="0" t="0" r="0" b="0"/>
                            <a:pathLst>
                              <a:path w="47625" h="47625">
                                <a:moveTo>
                                  <a:pt x="23813" y="0"/>
                                </a:moveTo>
                                <a:cubicBezTo>
                                  <a:pt x="26970" y="0"/>
                                  <a:pt x="30008" y="602"/>
                                  <a:pt x="32925" y="1805"/>
                                </a:cubicBezTo>
                                <a:cubicBezTo>
                                  <a:pt x="35842" y="3014"/>
                                  <a:pt x="38418" y="4738"/>
                                  <a:pt x="40650" y="6970"/>
                                </a:cubicBezTo>
                                <a:cubicBezTo>
                                  <a:pt x="42883" y="9203"/>
                                  <a:pt x="44604" y="11782"/>
                                  <a:pt x="45812" y="14697"/>
                                </a:cubicBezTo>
                                <a:cubicBezTo>
                                  <a:pt x="47021" y="17611"/>
                                  <a:pt x="47625" y="20656"/>
                                  <a:pt x="47625" y="23813"/>
                                </a:cubicBezTo>
                                <a:cubicBezTo>
                                  <a:pt x="47625" y="26969"/>
                                  <a:pt x="47021" y="30001"/>
                                  <a:pt x="45812" y="32922"/>
                                </a:cubicBezTo>
                                <a:cubicBezTo>
                                  <a:pt x="44604" y="35837"/>
                                  <a:pt x="42883" y="38410"/>
                                  <a:pt x="40650" y="40649"/>
                                </a:cubicBezTo>
                                <a:cubicBezTo>
                                  <a:pt x="38418" y="42875"/>
                                  <a:pt x="35842" y="44599"/>
                                  <a:pt x="32925" y="45808"/>
                                </a:cubicBezTo>
                                <a:cubicBezTo>
                                  <a:pt x="30008" y="47011"/>
                                  <a:pt x="26970" y="47619"/>
                                  <a:pt x="23813" y="47625"/>
                                </a:cubicBezTo>
                                <a:cubicBezTo>
                                  <a:pt x="20655" y="47619"/>
                                  <a:pt x="17617" y="47011"/>
                                  <a:pt x="14700" y="45802"/>
                                </a:cubicBezTo>
                                <a:cubicBezTo>
                                  <a:pt x="11782" y="44599"/>
                                  <a:pt x="9207" y="42875"/>
                                  <a:pt x="6974" y="40649"/>
                                </a:cubicBezTo>
                                <a:cubicBezTo>
                                  <a:pt x="4742" y="38410"/>
                                  <a:pt x="3021" y="35837"/>
                                  <a:pt x="1813" y="32922"/>
                                </a:cubicBezTo>
                                <a:cubicBezTo>
                                  <a:pt x="604" y="30001"/>
                                  <a:pt x="0" y="26969"/>
                                  <a:pt x="0" y="23813"/>
                                </a:cubicBezTo>
                                <a:cubicBezTo>
                                  <a:pt x="0" y="20656"/>
                                  <a:pt x="604" y="17611"/>
                                  <a:pt x="1813" y="14697"/>
                                </a:cubicBezTo>
                                <a:cubicBezTo>
                                  <a:pt x="3021" y="11782"/>
                                  <a:pt x="4742" y="9203"/>
                                  <a:pt x="6974" y="6970"/>
                                </a:cubicBezTo>
                                <a:cubicBezTo>
                                  <a:pt x="9207" y="4738"/>
                                  <a:pt x="11782" y="3014"/>
                                  <a:pt x="14700" y="1805"/>
                                </a:cubicBezTo>
                                <a:cubicBezTo>
                                  <a:pt x="17617" y="602"/>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129" style="width:3.75pt;height:3.75pt;mso-position-horizontal-relative:char;mso-position-vertical-relative:line" coordsize="476,476">
                <v:shape id="Shape 572" style="position:absolute;width:476;height:476;left:0;top:0;" coordsize="47625,47625" path="m23813,0c26970,0,30008,602,32925,1805c35842,3014,38418,4738,40650,6970c42883,9203,44604,11782,45812,14697c47021,17611,47625,20656,47625,23813c47625,26969,47021,30001,45812,32922c44604,35837,42883,38410,40650,40649c38418,42875,35842,44599,32925,45808c30008,47011,26970,47619,23813,47625c20655,47619,17617,47011,14700,45802c11782,44599,9207,42875,6974,40649c4742,38410,3021,35837,1813,32922c604,30001,0,26969,0,23813c0,20656,604,17611,1813,14697c3021,11782,4742,9203,6974,6970c9207,4738,11782,3014,14700,1805c17617,602,20655,0,23813,0x">
                  <v:stroke weight="0pt" endcap="flat" joinstyle="miter" miterlimit="10" on="false" color="#000000" opacity="0"/>
                  <v:fill on="true" color="#222222"/>
                </v:shape>
              </v:group>
            </w:pict>
          </mc:Fallback>
        </mc:AlternateContent>
      </w:r>
      <w:r>
        <w:rPr>
          <w:b/>
        </w:rPr>
        <w:t xml:space="preserve"> Alert Customization and Incident Reporting</w:t>
      </w:r>
      <w:r>
        <w:t>: We've enabled features for customizing alerts and generating incident reports, giving users more control over how they're notified and how they document security events.</w:t>
      </w:r>
    </w:p>
    <w:p w14:paraId="781A06AA" w14:textId="77777777" w:rsidR="00A53F40" w:rsidRDefault="00000000">
      <w:pPr>
        <w:spacing w:after="377"/>
        <w:ind w:left="595" w:right="13"/>
      </w:pPr>
      <w:r>
        <w:rPr>
          <w:rFonts w:ascii="Calibri" w:eastAsia="Calibri" w:hAnsi="Calibri" w:cs="Calibri"/>
          <w:noProof/>
          <w:color w:val="000000"/>
          <w:sz w:val="22"/>
        </w:rPr>
        <mc:AlternateContent>
          <mc:Choice Requires="wpg">
            <w:drawing>
              <wp:inline distT="0" distB="0" distL="0" distR="0" wp14:anchorId="0E9809F9" wp14:editId="79C34CFA">
                <wp:extent cx="47625" cy="47625"/>
                <wp:effectExtent l="0" t="0" r="0" b="0"/>
                <wp:docPr id="6131" name="Group 6131"/>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577" name="Shape 577"/>
                        <wps:cNvSpPr/>
                        <wps:spPr>
                          <a:xfrm>
                            <a:off x="0" y="0"/>
                            <a:ext cx="47625" cy="47625"/>
                          </a:xfrm>
                          <a:custGeom>
                            <a:avLst/>
                            <a:gdLst/>
                            <a:ahLst/>
                            <a:cxnLst/>
                            <a:rect l="0" t="0" r="0" b="0"/>
                            <a:pathLst>
                              <a:path w="47625" h="47625">
                                <a:moveTo>
                                  <a:pt x="23813" y="0"/>
                                </a:moveTo>
                                <a:cubicBezTo>
                                  <a:pt x="26970" y="0"/>
                                  <a:pt x="30008" y="608"/>
                                  <a:pt x="32925" y="1811"/>
                                </a:cubicBezTo>
                                <a:cubicBezTo>
                                  <a:pt x="35842" y="3014"/>
                                  <a:pt x="38418" y="4738"/>
                                  <a:pt x="40650" y="6970"/>
                                </a:cubicBezTo>
                                <a:cubicBezTo>
                                  <a:pt x="42883" y="9203"/>
                                  <a:pt x="44604" y="11770"/>
                                  <a:pt x="45812" y="14691"/>
                                </a:cubicBezTo>
                                <a:cubicBezTo>
                                  <a:pt x="47021" y="17611"/>
                                  <a:pt x="47625" y="20650"/>
                                  <a:pt x="47625" y="23813"/>
                                </a:cubicBezTo>
                                <a:cubicBezTo>
                                  <a:pt x="47625" y="26969"/>
                                  <a:pt x="47021" y="30007"/>
                                  <a:pt x="45812" y="32922"/>
                                </a:cubicBezTo>
                                <a:cubicBezTo>
                                  <a:pt x="44604" y="35837"/>
                                  <a:pt x="42883" y="38410"/>
                                  <a:pt x="40650" y="40642"/>
                                </a:cubicBezTo>
                                <a:cubicBezTo>
                                  <a:pt x="38418" y="42875"/>
                                  <a:pt x="35842" y="44593"/>
                                  <a:pt x="32925" y="45802"/>
                                </a:cubicBezTo>
                                <a:cubicBezTo>
                                  <a:pt x="30008" y="47011"/>
                                  <a:pt x="26970" y="47619"/>
                                  <a:pt x="23813" y="47625"/>
                                </a:cubicBezTo>
                                <a:cubicBezTo>
                                  <a:pt x="20655" y="47619"/>
                                  <a:pt x="17617" y="47011"/>
                                  <a:pt x="14700" y="45802"/>
                                </a:cubicBezTo>
                                <a:cubicBezTo>
                                  <a:pt x="11782" y="44593"/>
                                  <a:pt x="9207" y="42875"/>
                                  <a:pt x="6974" y="40642"/>
                                </a:cubicBezTo>
                                <a:cubicBezTo>
                                  <a:pt x="4742" y="38410"/>
                                  <a:pt x="3021" y="35837"/>
                                  <a:pt x="1813" y="32922"/>
                                </a:cubicBezTo>
                                <a:cubicBezTo>
                                  <a:pt x="604" y="30001"/>
                                  <a:pt x="0" y="26969"/>
                                  <a:pt x="0" y="23813"/>
                                </a:cubicBezTo>
                                <a:cubicBezTo>
                                  <a:pt x="0" y="20650"/>
                                  <a:pt x="604" y="17611"/>
                                  <a:pt x="1813" y="14691"/>
                                </a:cubicBezTo>
                                <a:cubicBezTo>
                                  <a:pt x="3021" y="11776"/>
                                  <a:pt x="4742" y="9203"/>
                                  <a:pt x="6974" y="6970"/>
                                </a:cubicBezTo>
                                <a:cubicBezTo>
                                  <a:pt x="9207" y="4738"/>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6131" style="width:3.75pt;height:3.75pt;mso-position-horizontal-relative:char;mso-position-vertical-relative:line" coordsize="476,476">
                <v:shape id="Shape 577" style="position:absolute;width:476;height:476;left:0;top:0;" coordsize="47625,47625" path="m23813,0c26970,0,30008,608,32925,1811c35842,3014,38418,4738,40650,6970c42883,9203,44604,11770,45812,14691c47021,17611,47625,20650,47625,23813c47625,26969,47021,30007,45812,32922c44604,35837,42883,38410,40650,40642c38418,42875,35842,44593,32925,45802c30008,47011,26970,47619,23813,47625c20655,47619,17617,47011,14700,45802c11782,44593,9207,42875,6974,40642c4742,38410,3021,35837,1813,32922c604,30001,0,26969,0,23813c0,20650,604,17611,1813,14691c3021,11776,4742,9203,6974,6970c9207,4738,11782,3014,14700,1811c17617,608,20655,0,23813,0x">
                  <v:stroke weight="0pt" endcap="flat" joinstyle="miter" miterlimit="10" on="false" color="#000000" opacity="0"/>
                  <v:fill on="true" color="#222222"/>
                </v:shape>
              </v:group>
            </w:pict>
          </mc:Fallback>
        </mc:AlternateContent>
      </w:r>
      <w:r>
        <w:rPr>
          <w:b/>
        </w:rPr>
        <w:t xml:space="preserve"> Performance</w:t>
      </w:r>
      <w:r>
        <w:t>: The system meets our performance goals, with log processing occurring in under five seconds.</w:t>
      </w:r>
    </w:p>
    <w:p w14:paraId="12AC6265" w14:textId="77777777" w:rsidR="00392D68" w:rsidRDefault="00392D68">
      <w:pPr>
        <w:spacing w:after="377"/>
        <w:ind w:left="595" w:right="13"/>
      </w:pPr>
    </w:p>
    <w:p w14:paraId="24C17BD5" w14:textId="77777777" w:rsidR="00392D68" w:rsidRDefault="00392D68">
      <w:pPr>
        <w:spacing w:after="377"/>
        <w:ind w:left="595" w:right="13"/>
      </w:pPr>
    </w:p>
    <w:p w14:paraId="4EE68BE4" w14:textId="77777777" w:rsidR="00A53F40" w:rsidRDefault="00000000" w:rsidP="00392D68">
      <w:pPr>
        <w:pStyle w:val="Heading1"/>
        <w:ind w:left="-5"/>
      </w:pPr>
      <w:bookmarkStart w:id="165" w:name="_Toc197109172"/>
      <w:r>
        <w:t>7.2 Traceability Matrix</w:t>
      </w:r>
      <w:bookmarkEnd w:id="165"/>
    </w:p>
    <w:p w14:paraId="7CF96B02" w14:textId="77777777" w:rsidR="00A53F40" w:rsidRDefault="00000000">
      <w:pPr>
        <w:spacing w:after="380"/>
        <w:ind w:left="0" w:right="13" w:firstLine="0"/>
      </w:pPr>
      <w:r>
        <w:t>To ensure comprehensive coverage, we mapped each requirement from the Software Requirements Specification (SRS) to its corresponding design component, code/module, and test ID. This traceability matrix served as a valuable tool for tracking how each requirement was implemented and verified.</w:t>
      </w:r>
    </w:p>
    <w:p w14:paraId="62011935" w14:textId="77777777" w:rsidR="003F5509" w:rsidRDefault="003F5509">
      <w:pPr>
        <w:spacing w:after="160" w:line="278" w:lineRule="auto"/>
        <w:ind w:left="0" w:firstLine="0"/>
        <w:rPr>
          <w:b/>
          <w:sz w:val="30"/>
        </w:rPr>
      </w:pPr>
      <w:bookmarkStart w:id="166" w:name="_Toc197109173"/>
      <w:r>
        <w:br w:type="page"/>
      </w:r>
    </w:p>
    <w:p w14:paraId="078B153B" w14:textId="16C01562" w:rsidR="00A53F40" w:rsidRDefault="00000000">
      <w:pPr>
        <w:pStyle w:val="Heading1"/>
        <w:ind w:left="-5"/>
      </w:pPr>
      <w:r>
        <w:lastRenderedPageBreak/>
        <w:t>7.3 Conclusion</w:t>
      </w:r>
      <w:bookmarkEnd w:id="166"/>
    </w:p>
    <w:p w14:paraId="7DBA2251" w14:textId="4D911F58" w:rsidR="00A53F40" w:rsidRDefault="00A53F40">
      <w:pPr>
        <w:spacing w:after="185" w:line="259" w:lineRule="auto"/>
        <w:ind w:left="5" w:right="-3" w:firstLine="0"/>
      </w:pPr>
    </w:p>
    <w:p w14:paraId="68C36BDE" w14:textId="77777777" w:rsidR="00A53F40" w:rsidRDefault="00000000">
      <w:pPr>
        <w:spacing w:after="380"/>
        <w:ind w:left="0" w:right="13" w:firstLine="0"/>
      </w:pPr>
      <w:r>
        <w:t xml:space="preserve">This project has successfully merged AI capabilities with security monitoring tools to create an intelligent threat detection system. By leveraging </w:t>
      </w:r>
      <w:proofErr w:type="spellStart"/>
      <w:r>
        <w:t>Wazuh</w:t>
      </w:r>
      <w:proofErr w:type="spellEnd"/>
      <w:r>
        <w:t xml:space="preserve"> and the Elastic Stack, we've achieved our main goals of collecting logs, detecting suspicious activities, generating </w:t>
      </w:r>
      <w:proofErr w:type="spellStart"/>
      <w:r>
        <w:t>realtime</w:t>
      </w:r>
      <w:proofErr w:type="spellEnd"/>
      <w:r>
        <w:t xml:space="preserve"> alerts, and presenting the results in </w:t>
      </w:r>
      <w:proofErr w:type="gramStart"/>
      <w:r>
        <w:t>an</w:t>
      </w:r>
      <w:proofErr w:type="gramEnd"/>
      <w:r>
        <w:t xml:space="preserve"> user-friendly manner. This system empowers security teams to detect threats more quickly, respond more efficiently, and prevent data breaches. Its scalable design makes it suitable for small to mid-sized networks handling </w:t>
      </w:r>
      <w:proofErr w:type="spellStart"/>
      <w:r>
        <w:t>realworld</w:t>
      </w:r>
      <w:proofErr w:type="spellEnd"/>
      <w:r>
        <w:t xml:space="preserve"> workloads.</w:t>
      </w:r>
    </w:p>
    <w:p w14:paraId="2C0E19F6" w14:textId="77777777" w:rsidR="00A53F40" w:rsidRDefault="00000000">
      <w:pPr>
        <w:pStyle w:val="Heading1"/>
        <w:ind w:left="-5"/>
      </w:pPr>
      <w:bookmarkStart w:id="167" w:name="_Toc197109174"/>
      <w:r>
        <w:t>7.4 Future Work</w:t>
      </w:r>
      <w:bookmarkEnd w:id="167"/>
    </w:p>
    <w:p w14:paraId="3406C4F0" w14:textId="536C5307" w:rsidR="00A53F40" w:rsidRDefault="00A53F40">
      <w:pPr>
        <w:spacing w:after="185" w:line="259" w:lineRule="auto"/>
        <w:ind w:left="5" w:right="-3" w:firstLine="0"/>
      </w:pPr>
    </w:p>
    <w:p w14:paraId="02BE0B79" w14:textId="77777777" w:rsidR="00A53F40" w:rsidRDefault="00000000">
      <w:pPr>
        <w:ind w:left="0" w:right="13" w:firstLine="0"/>
      </w:pPr>
      <w:r>
        <w:t>While we're satisfied with the system's current capabilities, there are several areas where we can continue to improve and expand its functionality:</w:t>
      </w:r>
    </w:p>
    <w:p w14:paraId="4FCAE418"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34E3C402" wp14:editId="20E34656">
                <wp:extent cx="47625" cy="47625"/>
                <wp:effectExtent l="0" t="0" r="0" b="0"/>
                <wp:docPr id="5902" name="Group 5902"/>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628" name="Shape 628"/>
                        <wps:cNvSpPr/>
                        <wps:spPr>
                          <a:xfrm>
                            <a:off x="0" y="0"/>
                            <a:ext cx="47625" cy="47625"/>
                          </a:xfrm>
                          <a:custGeom>
                            <a:avLst/>
                            <a:gdLst/>
                            <a:ahLst/>
                            <a:cxnLst/>
                            <a:rect l="0" t="0" r="0" b="0"/>
                            <a:pathLst>
                              <a:path w="47625" h="47625">
                                <a:moveTo>
                                  <a:pt x="23813" y="0"/>
                                </a:moveTo>
                                <a:cubicBezTo>
                                  <a:pt x="26970" y="0"/>
                                  <a:pt x="30008" y="608"/>
                                  <a:pt x="32925" y="1811"/>
                                </a:cubicBezTo>
                                <a:cubicBezTo>
                                  <a:pt x="35842" y="3014"/>
                                  <a:pt x="38418" y="4738"/>
                                  <a:pt x="40650" y="6970"/>
                                </a:cubicBezTo>
                                <a:cubicBezTo>
                                  <a:pt x="42883" y="9203"/>
                                  <a:pt x="44604" y="11776"/>
                                  <a:pt x="45812" y="14691"/>
                                </a:cubicBezTo>
                                <a:cubicBezTo>
                                  <a:pt x="47021" y="17611"/>
                                  <a:pt x="47625" y="20650"/>
                                  <a:pt x="47625" y="23813"/>
                                </a:cubicBezTo>
                                <a:cubicBezTo>
                                  <a:pt x="47625" y="26969"/>
                                  <a:pt x="47021" y="30001"/>
                                  <a:pt x="45812" y="32916"/>
                                </a:cubicBezTo>
                                <a:cubicBezTo>
                                  <a:pt x="44604" y="35830"/>
                                  <a:pt x="42883" y="38410"/>
                                  <a:pt x="40650" y="40642"/>
                                </a:cubicBezTo>
                                <a:cubicBezTo>
                                  <a:pt x="38418" y="42875"/>
                                  <a:pt x="35842" y="44593"/>
                                  <a:pt x="32925" y="45802"/>
                                </a:cubicBezTo>
                                <a:cubicBezTo>
                                  <a:pt x="30008" y="47011"/>
                                  <a:pt x="26970" y="47619"/>
                                  <a:pt x="23813" y="47625"/>
                                </a:cubicBezTo>
                                <a:cubicBezTo>
                                  <a:pt x="20655" y="47619"/>
                                  <a:pt x="17617" y="47011"/>
                                  <a:pt x="14700" y="45802"/>
                                </a:cubicBezTo>
                                <a:cubicBezTo>
                                  <a:pt x="11782" y="44593"/>
                                  <a:pt x="9207" y="42875"/>
                                  <a:pt x="6974" y="40642"/>
                                </a:cubicBezTo>
                                <a:cubicBezTo>
                                  <a:pt x="4742" y="38410"/>
                                  <a:pt x="3021" y="35830"/>
                                  <a:pt x="1813" y="32916"/>
                                </a:cubicBezTo>
                                <a:cubicBezTo>
                                  <a:pt x="604" y="30001"/>
                                  <a:pt x="0" y="26969"/>
                                  <a:pt x="0" y="23813"/>
                                </a:cubicBezTo>
                                <a:cubicBezTo>
                                  <a:pt x="0" y="20650"/>
                                  <a:pt x="604" y="17611"/>
                                  <a:pt x="1813" y="14691"/>
                                </a:cubicBezTo>
                                <a:cubicBezTo>
                                  <a:pt x="3021" y="11776"/>
                                  <a:pt x="4742" y="9203"/>
                                  <a:pt x="6974" y="6970"/>
                                </a:cubicBezTo>
                                <a:cubicBezTo>
                                  <a:pt x="9207" y="4738"/>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5902" style="width:3.75pt;height:3.75pt;mso-position-horizontal-relative:char;mso-position-vertical-relative:line" coordsize="476,476">
                <v:shape id="Shape 628" style="position:absolute;width:476;height:476;left:0;top:0;" coordsize="47625,47625" path="m23813,0c26970,0,30008,608,32925,1811c35842,3014,38418,4738,40650,6970c42883,9203,44604,11776,45812,14691c47021,17611,47625,20650,47625,23813c47625,26969,47021,30001,45812,32916c44604,35830,42883,38410,40650,40642c38418,42875,35842,44593,32925,45802c30008,47011,26970,47619,23813,47625c20655,47619,17617,47011,14700,45802c11782,44593,9207,42875,6974,40642c4742,38410,3021,35830,1813,32916c604,30001,0,26969,0,23813c0,20650,604,17611,1813,14691c3021,11776,4742,9203,6974,6970c9207,4738,11782,3014,14700,1811c17617,608,20655,0,23813,0x">
                  <v:stroke weight="0pt" endcap="flat" joinstyle="miter" miterlimit="10" on="false" color="#000000" opacity="0"/>
                  <v:fill on="true" color="#222222"/>
                </v:shape>
              </v:group>
            </w:pict>
          </mc:Fallback>
        </mc:AlternateContent>
      </w:r>
      <w:r>
        <w:rPr>
          <w:b/>
        </w:rPr>
        <w:t xml:space="preserve"> AI Accuracy Improvement</w:t>
      </w:r>
      <w:r>
        <w:t>: By training our models on larger and more diverse datasets, we can further enhance the accuracy of our AI-driven threat detection.</w:t>
      </w:r>
    </w:p>
    <w:p w14:paraId="359D3CF8"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4A0E2144" wp14:editId="1B1F073F">
                <wp:extent cx="47625" cy="47625"/>
                <wp:effectExtent l="0" t="0" r="0" b="0"/>
                <wp:docPr id="5903" name="Group 5903"/>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632" name="Shape 632"/>
                        <wps:cNvSpPr/>
                        <wps:spPr>
                          <a:xfrm>
                            <a:off x="0" y="0"/>
                            <a:ext cx="47625" cy="47625"/>
                          </a:xfrm>
                          <a:custGeom>
                            <a:avLst/>
                            <a:gdLst/>
                            <a:ahLst/>
                            <a:cxnLst/>
                            <a:rect l="0" t="0" r="0" b="0"/>
                            <a:pathLst>
                              <a:path w="47625" h="47625">
                                <a:moveTo>
                                  <a:pt x="23813" y="0"/>
                                </a:moveTo>
                                <a:cubicBezTo>
                                  <a:pt x="26970" y="0"/>
                                  <a:pt x="30008" y="602"/>
                                  <a:pt x="32925" y="1805"/>
                                </a:cubicBezTo>
                                <a:cubicBezTo>
                                  <a:pt x="35842" y="3008"/>
                                  <a:pt x="38418" y="4731"/>
                                  <a:pt x="40650" y="6970"/>
                                </a:cubicBezTo>
                                <a:cubicBezTo>
                                  <a:pt x="42883" y="9196"/>
                                  <a:pt x="44604" y="11770"/>
                                  <a:pt x="45812" y="14691"/>
                                </a:cubicBezTo>
                                <a:cubicBezTo>
                                  <a:pt x="47021" y="17605"/>
                                  <a:pt x="47625" y="20644"/>
                                  <a:pt x="47625" y="23813"/>
                                </a:cubicBezTo>
                                <a:cubicBezTo>
                                  <a:pt x="47625" y="26963"/>
                                  <a:pt x="47021" y="30001"/>
                                  <a:pt x="45812" y="32916"/>
                                </a:cubicBezTo>
                                <a:cubicBezTo>
                                  <a:pt x="44604" y="35830"/>
                                  <a:pt x="42883" y="38410"/>
                                  <a:pt x="40650" y="40642"/>
                                </a:cubicBezTo>
                                <a:cubicBezTo>
                                  <a:pt x="38418" y="42875"/>
                                  <a:pt x="35842" y="44599"/>
                                  <a:pt x="32925" y="45808"/>
                                </a:cubicBezTo>
                                <a:cubicBezTo>
                                  <a:pt x="30008" y="47011"/>
                                  <a:pt x="26970" y="47619"/>
                                  <a:pt x="23813" y="47625"/>
                                </a:cubicBezTo>
                                <a:cubicBezTo>
                                  <a:pt x="20655" y="47619"/>
                                  <a:pt x="17617" y="47011"/>
                                  <a:pt x="14700" y="45808"/>
                                </a:cubicBezTo>
                                <a:cubicBezTo>
                                  <a:pt x="11782" y="44599"/>
                                  <a:pt x="9207" y="42875"/>
                                  <a:pt x="6974" y="40642"/>
                                </a:cubicBezTo>
                                <a:cubicBezTo>
                                  <a:pt x="4742" y="38410"/>
                                  <a:pt x="3021" y="35830"/>
                                  <a:pt x="1813" y="32916"/>
                                </a:cubicBezTo>
                                <a:cubicBezTo>
                                  <a:pt x="604" y="30001"/>
                                  <a:pt x="0" y="26963"/>
                                  <a:pt x="0" y="23813"/>
                                </a:cubicBezTo>
                                <a:cubicBezTo>
                                  <a:pt x="0" y="20644"/>
                                  <a:pt x="604" y="17605"/>
                                  <a:pt x="1813" y="14684"/>
                                </a:cubicBezTo>
                                <a:cubicBezTo>
                                  <a:pt x="3021" y="11770"/>
                                  <a:pt x="4742" y="9196"/>
                                  <a:pt x="6974" y="6970"/>
                                </a:cubicBezTo>
                                <a:cubicBezTo>
                                  <a:pt x="9207" y="4731"/>
                                  <a:pt x="11782" y="3008"/>
                                  <a:pt x="14700" y="1805"/>
                                </a:cubicBezTo>
                                <a:cubicBezTo>
                                  <a:pt x="17617" y="602"/>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5903" style="width:3.75pt;height:3.75pt;mso-position-horizontal-relative:char;mso-position-vertical-relative:line" coordsize="476,476">
                <v:shape id="Shape 632" style="position:absolute;width:476;height:476;left:0;top:0;" coordsize="47625,47625" path="m23813,0c26970,0,30008,602,32925,1805c35842,3008,38418,4731,40650,6970c42883,9196,44604,11770,45812,14691c47021,17605,47625,20644,47625,23813c47625,26963,47021,30001,45812,32916c44604,35830,42883,38410,40650,40642c38418,42875,35842,44599,32925,45808c30008,47011,26970,47619,23813,47625c20655,47619,17617,47011,14700,45808c11782,44599,9207,42875,6974,40642c4742,38410,3021,35830,1813,32916c604,30001,0,26963,0,23813c0,20644,604,17605,1813,14684c3021,11770,4742,9196,6974,6970c9207,4731,11782,3008,14700,1805c17617,602,20655,0,23813,0x">
                  <v:stroke weight="0pt" endcap="flat" joinstyle="miter" miterlimit="10" on="false" color="#000000" opacity="0"/>
                  <v:fill on="true" color="#222222"/>
                </v:shape>
              </v:group>
            </w:pict>
          </mc:Fallback>
        </mc:AlternateContent>
      </w:r>
      <w:r>
        <w:rPr>
          <w:b/>
        </w:rPr>
        <w:t xml:space="preserve"> Automatic Threat Mitigation</w:t>
      </w:r>
      <w:r>
        <w:t>: We're exploring the addition of automatic threat mitigation features, such as blocking IPs after repeated failed login attempts, to make the system more proactive in responding to threats.</w:t>
      </w:r>
    </w:p>
    <w:p w14:paraId="6C38D52D"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1065B1B0" wp14:editId="285E7073">
                <wp:extent cx="47625" cy="47625"/>
                <wp:effectExtent l="0" t="0" r="0" b="0"/>
                <wp:docPr id="5904" name="Group 5904"/>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637" name="Shape 637"/>
                        <wps:cNvSpPr/>
                        <wps:spPr>
                          <a:xfrm>
                            <a:off x="0" y="0"/>
                            <a:ext cx="47625" cy="47625"/>
                          </a:xfrm>
                          <a:custGeom>
                            <a:avLst/>
                            <a:gdLst/>
                            <a:ahLst/>
                            <a:cxnLst/>
                            <a:rect l="0" t="0" r="0" b="0"/>
                            <a:pathLst>
                              <a:path w="47625" h="47625">
                                <a:moveTo>
                                  <a:pt x="23813" y="0"/>
                                </a:moveTo>
                                <a:cubicBezTo>
                                  <a:pt x="26970" y="0"/>
                                  <a:pt x="30008" y="602"/>
                                  <a:pt x="32925" y="1798"/>
                                </a:cubicBezTo>
                                <a:cubicBezTo>
                                  <a:pt x="35842" y="3014"/>
                                  <a:pt x="38418" y="4738"/>
                                  <a:pt x="40650" y="6970"/>
                                </a:cubicBezTo>
                                <a:cubicBezTo>
                                  <a:pt x="42883" y="9196"/>
                                  <a:pt x="44604" y="11770"/>
                                  <a:pt x="45812" y="14691"/>
                                </a:cubicBezTo>
                                <a:cubicBezTo>
                                  <a:pt x="47021" y="17611"/>
                                  <a:pt x="47625" y="20650"/>
                                  <a:pt x="47625" y="23813"/>
                                </a:cubicBezTo>
                                <a:cubicBezTo>
                                  <a:pt x="47625" y="26969"/>
                                  <a:pt x="47021" y="30001"/>
                                  <a:pt x="45812" y="32922"/>
                                </a:cubicBezTo>
                                <a:cubicBezTo>
                                  <a:pt x="44604" y="35837"/>
                                  <a:pt x="42883" y="38410"/>
                                  <a:pt x="40650" y="40649"/>
                                </a:cubicBezTo>
                                <a:cubicBezTo>
                                  <a:pt x="38418" y="42875"/>
                                  <a:pt x="35842" y="44593"/>
                                  <a:pt x="32925" y="45808"/>
                                </a:cubicBezTo>
                                <a:cubicBezTo>
                                  <a:pt x="30008" y="47011"/>
                                  <a:pt x="26970" y="47619"/>
                                  <a:pt x="23813" y="47625"/>
                                </a:cubicBezTo>
                                <a:cubicBezTo>
                                  <a:pt x="20655" y="47619"/>
                                  <a:pt x="17617" y="47011"/>
                                  <a:pt x="14700" y="45802"/>
                                </a:cubicBezTo>
                                <a:cubicBezTo>
                                  <a:pt x="11782" y="44593"/>
                                  <a:pt x="9207" y="42875"/>
                                  <a:pt x="6974" y="40649"/>
                                </a:cubicBezTo>
                                <a:cubicBezTo>
                                  <a:pt x="4742" y="38410"/>
                                  <a:pt x="3021" y="35837"/>
                                  <a:pt x="1813" y="32922"/>
                                </a:cubicBezTo>
                                <a:cubicBezTo>
                                  <a:pt x="604" y="30001"/>
                                  <a:pt x="0" y="26969"/>
                                  <a:pt x="0" y="23813"/>
                                </a:cubicBezTo>
                                <a:cubicBezTo>
                                  <a:pt x="0" y="20650"/>
                                  <a:pt x="604" y="17611"/>
                                  <a:pt x="1813" y="14691"/>
                                </a:cubicBezTo>
                                <a:cubicBezTo>
                                  <a:pt x="3021" y="11770"/>
                                  <a:pt x="4742" y="9196"/>
                                  <a:pt x="6974" y="6970"/>
                                </a:cubicBezTo>
                                <a:cubicBezTo>
                                  <a:pt x="9207" y="4738"/>
                                  <a:pt x="11782" y="3014"/>
                                  <a:pt x="14700" y="1805"/>
                                </a:cubicBezTo>
                                <a:cubicBezTo>
                                  <a:pt x="17617" y="602"/>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5904" style="width:3.75pt;height:3.75pt;mso-position-horizontal-relative:char;mso-position-vertical-relative:line" coordsize="476,476">
                <v:shape id="Shape 637" style="position:absolute;width:476;height:476;left:0;top:0;" coordsize="47625,47625" path="m23813,0c26970,0,30008,602,32925,1798c35842,3014,38418,4738,40650,6970c42883,9196,44604,11770,45812,14691c47021,17611,47625,20650,47625,23813c47625,26969,47021,30001,45812,32922c44604,35837,42883,38410,40650,40649c38418,42875,35842,44593,32925,45808c30008,47011,26970,47619,23813,47625c20655,47619,17617,47011,14700,45802c11782,44593,9207,42875,6974,40649c4742,38410,3021,35837,1813,32922c604,30001,0,26969,0,23813c0,20650,604,17611,1813,14691c3021,11770,4742,9196,6974,6970c9207,4738,11782,3014,14700,1805c17617,602,20655,0,23813,0x">
                  <v:stroke weight="0pt" endcap="flat" joinstyle="miter" miterlimit="10" on="false" color="#000000" opacity="0"/>
                  <v:fill on="true" color="#222222"/>
                </v:shape>
              </v:group>
            </w:pict>
          </mc:Fallback>
        </mc:AlternateContent>
      </w:r>
      <w:r>
        <w:rPr>
          <w:b/>
        </w:rPr>
        <w:t xml:space="preserve"> Mobile-Friendly Dashboard</w:t>
      </w:r>
      <w:r>
        <w:t>: Developing a mobile-friendly version of the dashboard will allow security personnel to monitor their systems on the go, providing greater flexibility and responsiveness.</w:t>
      </w:r>
    </w:p>
    <w:p w14:paraId="5B570C71"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4A0CB881" wp14:editId="650F06B3">
                <wp:extent cx="47625" cy="47625"/>
                <wp:effectExtent l="0" t="0" r="0" b="0"/>
                <wp:docPr id="5905" name="Group 5905"/>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642" name="Shape 642"/>
                        <wps:cNvSpPr/>
                        <wps:spPr>
                          <a:xfrm>
                            <a:off x="0" y="0"/>
                            <a:ext cx="47625" cy="47625"/>
                          </a:xfrm>
                          <a:custGeom>
                            <a:avLst/>
                            <a:gdLst/>
                            <a:ahLst/>
                            <a:cxnLst/>
                            <a:rect l="0" t="0" r="0" b="0"/>
                            <a:pathLst>
                              <a:path w="47625" h="47625">
                                <a:moveTo>
                                  <a:pt x="23813" y="0"/>
                                </a:moveTo>
                                <a:cubicBezTo>
                                  <a:pt x="26970" y="0"/>
                                  <a:pt x="30008" y="602"/>
                                  <a:pt x="32925" y="1805"/>
                                </a:cubicBezTo>
                                <a:cubicBezTo>
                                  <a:pt x="35842" y="3014"/>
                                  <a:pt x="38418" y="4731"/>
                                  <a:pt x="40650" y="6976"/>
                                </a:cubicBezTo>
                                <a:cubicBezTo>
                                  <a:pt x="42883" y="9196"/>
                                  <a:pt x="44604" y="11776"/>
                                  <a:pt x="45812" y="14697"/>
                                </a:cubicBezTo>
                                <a:cubicBezTo>
                                  <a:pt x="47021" y="17605"/>
                                  <a:pt x="47625" y="20650"/>
                                  <a:pt x="47625" y="23813"/>
                                </a:cubicBezTo>
                                <a:cubicBezTo>
                                  <a:pt x="47625" y="26963"/>
                                  <a:pt x="47021" y="30007"/>
                                  <a:pt x="45812" y="32916"/>
                                </a:cubicBezTo>
                                <a:cubicBezTo>
                                  <a:pt x="44604" y="35837"/>
                                  <a:pt x="42883" y="38416"/>
                                  <a:pt x="40650" y="40649"/>
                                </a:cubicBezTo>
                                <a:cubicBezTo>
                                  <a:pt x="38418" y="42869"/>
                                  <a:pt x="35842" y="44593"/>
                                  <a:pt x="32925" y="45802"/>
                                </a:cubicBezTo>
                                <a:cubicBezTo>
                                  <a:pt x="30008" y="47011"/>
                                  <a:pt x="26970" y="47613"/>
                                  <a:pt x="23813" y="47625"/>
                                </a:cubicBezTo>
                                <a:cubicBezTo>
                                  <a:pt x="20655" y="47613"/>
                                  <a:pt x="17617" y="47011"/>
                                  <a:pt x="14700" y="45802"/>
                                </a:cubicBezTo>
                                <a:cubicBezTo>
                                  <a:pt x="11782" y="44593"/>
                                  <a:pt x="9207" y="42869"/>
                                  <a:pt x="6974" y="40649"/>
                                </a:cubicBezTo>
                                <a:cubicBezTo>
                                  <a:pt x="4742" y="38416"/>
                                  <a:pt x="3021" y="35837"/>
                                  <a:pt x="1813" y="32916"/>
                                </a:cubicBezTo>
                                <a:cubicBezTo>
                                  <a:pt x="604" y="30007"/>
                                  <a:pt x="0" y="26963"/>
                                  <a:pt x="0" y="23813"/>
                                </a:cubicBezTo>
                                <a:cubicBezTo>
                                  <a:pt x="0" y="20650"/>
                                  <a:pt x="604" y="17605"/>
                                  <a:pt x="1813" y="14697"/>
                                </a:cubicBezTo>
                                <a:cubicBezTo>
                                  <a:pt x="3021" y="11776"/>
                                  <a:pt x="4742" y="9196"/>
                                  <a:pt x="6974" y="6976"/>
                                </a:cubicBezTo>
                                <a:cubicBezTo>
                                  <a:pt x="9207" y="4731"/>
                                  <a:pt x="11782" y="3014"/>
                                  <a:pt x="14700" y="1805"/>
                                </a:cubicBezTo>
                                <a:cubicBezTo>
                                  <a:pt x="17617" y="602"/>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5905" style="width:3.75pt;height:3.75pt;mso-position-horizontal-relative:char;mso-position-vertical-relative:line" coordsize="476,476">
                <v:shape id="Shape 642" style="position:absolute;width:476;height:476;left:0;top:0;" coordsize="47625,47625" path="m23813,0c26970,0,30008,602,32925,1805c35842,3014,38418,4731,40650,6976c42883,9196,44604,11776,45812,14697c47021,17605,47625,20650,47625,23813c47625,26963,47021,30007,45812,32916c44604,35837,42883,38416,40650,40649c38418,42869,35842,44593,32925,45802c30008,47011,26970,47613,23813,47625c20655,47613,17617,47011,14700,45802c11782,44593,9207,42869,6974,40649c4742,38416,3021,35837,1813,32916c604,30007,0,26963,0,23813c0,20650,604,17605,1813,14697c3021,11776,4742,9196,6974,6976c9207,4731,11782,3014,14700,1805c17617,602,20655,0,23813,0x">
                  <v:stroke weight="0pt" endcap="flat" joinstyle="miter" miterlimit="10" on="false" color="#000000" opacity="0"/>
                  <v:fill on="true" color="#222222"/>
                </v:shape>
              </v:group>
            </w:pict>
          </mc:Fallback>
        </mc:AlternateContent>
      </w:r>
      <w:r>
        <w:rPr>
          <w:b/>
        </w:rPr>
        <w:t xml:space="preserve"> Advanced Customization Options</w:t>
      </w:r>
      <w:r>
        <w:t>: We plan to add more customizable reports and alert filters to cater to the needs of advanced analysts who require more detailed and specific information.</w:t>
      </w:r>
    </w:p>
    <w:p w14:paraId="358536E0" w14:textId="77777777" w:rsidR="00A53F40" w:rsidRDefault="00000000">
      <w:pPr>
        <w:ind w:left="595" w:right="13"/>
      </w:pPr>
      <w:r>
        <w:rPr>
          <w:rFonts w:ascii="Calibri" w:eastAsia="Calibri" w:hAnsi="Calibri" w:cs="Calibri"/>
          <w:noProof/>
          <w:color w:val="000000"/>
          <w:sz w:val="22"/>
        </w:rPr>
        <mc:AlternateContent>
          <mc:Choice Requires="wpg">
            <w:drawing>
              <wp:inline distT="0" distB="0" distL="0" distR="0" wp14:anchorId="0C80F911" wp14:editId="4ADFB434">
                <wp:extent cx="47625" cy="47625"/>
                <wp:effectExtent l="0" t="0" r="0" b="0"/>
                <wp:docPr id="5907" name="Group 5907"/>
                <wp:cNvGraphicFramePr/>
                <a:graphic xmlns:a="http://schemas.openxmlformats.org/drawingml/2006/main">
                  <a:graphicData uri="http://schemas.microsoft.com/office/word/2010/wordprocessingGroup">
                    <wpg:wgp>
                      <wpg:cNvGrpSpPr/>
                      <wpg:grpSpPr>
                        <a:xfrm>
                          <a:off x="0" y="0"/>
                          <a:ext cx="47625" cy="47625"/>
                          <a:chOff x="0" y="0"/>
                          <a:chExt cx="47625" cy="47625"/>
                        </a:xfrm>
                      </wpg:grpSpPr>
                      <wps:wsp>
                        <wps:cNvPr id="647" name="Shape 647"/>
                        <wps:cNvSpPr/>
                        <wps:spPr>
                          <a:xfrm>
                            <a:off x="0" y="0"/>
                            <a:ext cx="47625" cy="47625"/>
                          </a:xfrm>
                          <a:custGeom>
                            <a:avLst/>
                            <a:gdLst/>
                            <a:ahLst/>
                            <a:cxnLst/>
                            <a:rect l="0" t="0" r="0" b="0"/>
                            <a:pathLst>
                              <a:path w="47625" h="47625">
                                <a:moveTo>
                                  <a:pt x="23813" y="0"/>
                                </a:moveTo>
                                <a:cubicBezTo>
                                  <a:pt x="26970" y="0"/>
                                  <a:pt x="30008" y="602"/>
                                  <a:pt x="32925" y="1805"/>
                                </a:cubicBezTo>
                                <a:cubicBezTo>
                                  <a:pt x="35842" y="3014"/>
                                  <a:pt x="38418" y="4731"/>
                                  <a:pt x="40650" y="6964"/>
                                </a:cubicBezTo>
                                <a:cubicBezTo>
                                  <a:pt x="42883" y="9190"/>
                                  <a:pt x="44604" y="11764"/>
                                  <a:pt x="45812" y="14684"/>
                                </a:cubicBezTo>
                                <a:cubicBezTo>
                                  <a:pt x="47021" y="17605"/>
                                  <a:pt x="47625" y="20650"/>
                                  <a:pt x="47625" y="23813"/>
                                </a:cubicBezTo>
                                <a:cubicBezTo>
                                  <a:pt x="47625" y="26963"/>
                                  <a:pt x="47021" y="29995"/>
                                  <a:pt x="45812" y="32910"/>
                                </a:cubicBezTo>
                                <a:cubicBezTo>
                                  <a:pt x="44604" y="35818"/>
                                  <a:pt x="42883" y="38398"/>
                                  <a:pt x="40650" y="40636"/>
                                </a:cubicBezTo>
                                <a:cubicBezTo>
                                  <a:pt x="38418" y="42869"/>
                                  <a:pt x="35842" y="44593"/>
                                  <a:pt x="32925" y="45802"/>
                                </a:cubicBezTo>
                                <a:cubicBezTo>
                                  <a:pt x="30008" y="47011"/>
                                  <a:pt x="26970" y="47613"/>
                                  <a:pt x="23813" y="47625"/>
                                </a:cubicBezTo>
                                <a:cubicBezTo>
                                  <a:pt x="20655" y="47613"/>
                                  <a:pt x="17617" y="47011"/>
                                  <a:pt x="14700" y="45789"/>
                                </a:cubicBezTo>
                                <a:cubicBezTo>
                                  <a:pt x="11782" y="44593"/>
                                  <a:pt x="9207" y="42869"/>
                                  <a:pt x="6974" y="40636"/>
                                </a:cubicBezTo>
                                <a:cubicBezTo>
                                  <a:pt x="4742" y="38398"/>
                                  <a:pt x="3021" y="35818"/>
                                  <a:pt x="1813" y="32910"/>
                                </a:cubicBezTo>
                                <a:cubicBezTo>
                                  <a:pt x="604" y="29995"/>
                                  <a:pt x="0" y="26963"/>
                                  <a:pt x="0" y="23813"/>
                                </a:cubicBezTo>
                                <a:cubicBezTo>
                                  <a:pt x="0" y="20650"/>
                                  <a:pt x="604" y="17605"/>
                                  <a:pt x="1813" y="14684"/>
                                </a:cubicBezTo>
                                <a:cubicBezTo>
                                  <a:pt x="3021" y="11764"/>
                                  <a:pt x="4742" y="9190"/>
                                  <a:pt x="6974" y="6964"/>
                                </a:cubicBezTo>
                                <a:cubicBezTo>
                                  <a:pt x="9207" y="4731"/>
                                  <a:pt x="11782" y="3014"/>
                                  <a:pt x="14700" y="1805"/>
                                </a:cubicBezTo>
                                <a:cubicBezTo>
                                  <a:pt x="17617" y="602"/>
                                  <a:pt x="20655" y="0"/>
                                  <a:pt x="23813" y="0"/>
                                </a:cubicBezTo>
                                <a:close/>
                              </a:path>
                            </a:pathLst>
                          </a:custGeom>
                          <a:ln w="0" cap="flat">
                            <a:miter lim="127000"/>
                          </a:ln>
                        </wps:spPr>
                        <wps:style>
                          <a:lnRef idx="0">
                            <a:srgbClr val="000000">
                              <a:alpha val="0"/>
                            </a:srgbClr>
                          </a:lnRef>
                          <a:fillRef idx="1">
                            <a:srgbClr val="222222"/>
                          </a:fillRef>
                          <a:effectRef idx="0">
                            <a:scrgbClr r="0" g="0" b="0"/>
                          </a:effectRef>
                          <a:fontRef idx="none"/>
                        </wps:style>
                        <wps:bodyPr/>
                      </wps:wsp>
                    </wpg:wgp>
                  </a:graphicData>
                </a:graphic>
              </wp:inline>
            </w:drawing>
          </mc:Choice>
          <mc:Fallback xmlns:a="http://schemas.openxmlformats.org/drawingml/2006/main">
            <w:pict>
              <v:group id="Group 5907" style="width:3.75pt;height:3.75pt;mso-position-horizontal-relative:char;mso-position-vertical-relative:line" coordsize="476,476">
                <v:shape id="Shape 647" style="position:absolute;width:476;height:476;left:0;top:0;" coordsize="47625,47625" path="m23813,0c26970,0,30008,602,32925,1805c35842,3014,38418,4731,40650,6964c42883,9190,44604,11764,45812,14684c47021,17605,47625,20650,47625,23813c47625,26963,47021,29995,45812,32910c44604,35818,42883,38398,40650,40636c38418,42869,35842,44593,32925,45802c30008,47011,26970,47613,23813,47625c20655,47613,17617,47011,14700,45789c11782,44593,9207,42869,6974,40636c4742,38398,3021,35818,1813,32910c604,29995,0,26963,0,23813c0,20650,604,17605,1813,14684c3021,11764,4742,9190,6974,6964c9207,4731,11782,3014,14700,1805c17617,602,20655,0,23813,0x">
                  <v:stroke weight="0pt" endcap="flat" joinstyle="miter" miterlimit="10" on="false" color="#000000" opacity="0"/>
                  <v:fill on="true" color="#222222"/>
                </v:shape>
              </v:group>
            </w:pict>
          </mc:Fallback>
        </mc:AlternateContent>
      </w:r>
      <w:r>
        <w:rPr>
          <w:b/>
        </w:rPr>
        <w:t xml:space="preserve"> Third-Party Integrations</w:t>
      </w:r>
      <w:r>
        <w:t>: Integrating with third-party tools like Splunk or other SIEM solutions via API will expand the system's capabilities and allow it to fit more seamlessly into existing security infrastructures.</w:t>
      </w:r>
    </w:p>
    <w:p w14:paraId="5296F176" w14:textId="77777777" w:rsidR="00A53F40" w:rsidRDefault="00000000">
      <w:pPr>
        <w:ind w:left="0" w:right="13" w:firstLine="0"/>
      </w:pPr>
      <w:r>
        <w:t>By pursuing these future enhancements, we aim to continue evolving our AI-driven security monitoring system, making it even more powerful and adaptable to the ever-changing landscape of cybersecurity threats.</w:t>
      </w:r>
    </w:p>
    <w:sectPr w:rsidR="00A53F40">
      <w:headerReference w:type="even" r:id="rId13"/>
      <w:headerReference w:type="default" r:id="rId14"/>
      <w:footerReference w:type="even" r:id="rId15"/>
      <w:footerReference w:type="default" r:id="rId16"/>
      <w:headerReference w:type="first" r:id="rId17"/>
      <w:footerReference w:type="first" r:id="rId18"/>
      <w:pgSz w:w="12240" w:h="15840"/>
      <w:pgMar w:top="1440" w:right="1188" w:bottom="1440" w:left="1180" w:header="720" w:footer="33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14035A" w14:textId="77777777" w:rsidR="00F54192" w:rsidRDefault="00F54192">
      <w:pPr>
        <w:spacing w:after="0" w:line="240" w:lineRule="auto"/>
      </w:pPr>
      <w:r>
        <w:separator/>
      </w:r>
    </w:p>
  </w:endnote>
  <w:endnote w:type="continuationSeparator" w:id="0">
    <w:p w14:paraId="196986AD" w14:textId="77777777" w:rsidR="00F54192" w:rsidRDefault="00F541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A6A06" w14:textId="77777777" w:rsidR="00A53F40" w:rsidRDefault="00000000">
    <w:pPr>
      <w:spacing w:after="0" w:line="259" w:lineRule="auto"/>
      <w:ind w:left="0" w:right="-423" w:firstLine="0"/>
      <w:jc w:val="right"/>
    </w:pPr>
    <w:r>
      <w:fldChar w:fldCharType="begin"/>
    </w:r>
    <w:r>
      <w:instrText xml:space="preserve"> PAGE   \* MERGEFORMAT </w:instrText>
    </w:r>
    <w:r>
      <w:fldChar w:fldCharType="separate"/>
    </w:r>
    <w:r>
      <w:rPr>
        <w:rFonts w:ascii="Calibri" w:eastAsia="Calibri" w:hAnsi="Calibri" w:cs="Calibri"/>
        <w:color w:val="000000"/>
        <w:sz w:val="16"/>
      </w:rPr>
      <w:t>1</w:t>
    </w:r>
    <w:r>
      <w:rPr>
        <w:rFonts w:ascii="Calibri" w:eastAsia="Calibri" w:hAnsi="Calibri" w:cs="Calibri"/>
        <w:color w:val="000000"/>
        <w:sz w:val="16"/>
      </w:rPr>
      <w:fldChar w:fldCharType="end"/>
    </w:r>
    <w:r>
      <w:rPr>
        <w:rFonts w:ascii="Calibri" w:eastAsia="Calibri" w:hAnsi="Calibri" w:cs="Calibri"/>
        <w:color w:val="000000"/>
        <w:sz w:val="16"/>
      </w:rPr>
      <w:t>/</w:t>
    </w:r>
    <w:fldSimple w:instr=" NUMPAGES   \* MERGEFORMAT ">
      <w:r>
        <w:rPr>
          <w:rFonts w:ascii="Calibri" w:eastAsia="Calibri" w:hAnsi="Calibri" w:cs="Calibri"/>
          <w:color w:val="000000"/>
          <w:sz w:val="16"/>
        </w:rPr>
        <w:t>9</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78133" w14:textId="77777777" w:rsidR="00A53F40" w:rsidRDefault="00000000">
    <w:pPr>
      <w:spacing w:after="0" w:line="259" w:lineRule="auto"/>
      <w:ind w:left="0" w:right="-423" w:firstLine="0"/>
      <w:jc w:val="right"/>
    </w:pPr>
    <w:r>
      <w:fldChar w:fldCharType="begin"/>
    </w:r>
    <w:r>
      <w:instrText xml:space="preserve"> PAGE   \* MERGEFORMAT </w:instrText>
    </w:r>
    <w:r>
      <w:fldChar w:fldCharType="separate"/>
    </w:r>
    <w:r>
      <w:rPr>
        <w:rFonts w:ascii="Calibri" w:eastAsia="Calibri" w:hAnsi="Calibri" w:cs="Calibri"/>
        <w:color w:val="000000"/>
        <w:sz w:val="16"/>
      </w:rPr>
      <w:t>1</w:t>
    </w:r>
    <w:r>
      <w:rPr>
        <w:rFonts w:ascii="Calibri" w:eastAsia="Calibri" w:hAnsi="Calibri" w:cs="Calibri"/>
        <w:color w:val="000000"/>
        <w:sz w:val="16"/>
      </w:rPr>
      <w:fldChar w:fldCharType="end"/>
    </w:r>
    <w:r>
      <w:rPr>
        <w:rFonts w:ascii="Calibri" w:eastAsia="Calibri" w:hAnsi="Calibri" w:cs="Calibri"/>
        <w:color w:val="000000"/>
        <w:sz w:val="16"/>
      </w:rPr>
      <w:t>/</w:t>
    </w:r>
    <w:fldSimple w:instr=" NUMPAGES   \* MERGEFORMAT ">
      <w:r>
        <w:rPr>
          <w:rFonts w:ascii="Calibri" w:eastAsia="Calibri" w:hAnsi="Calibri" w:cs="Calibri"/>
          <w:color w:val="000000"/>
          <w:sz w:val="16"/>
        </w:rPr>
        <w:t>9</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0863E" w14:textId="77777777" w:rsidR="00A53F40" w:rsidRDefault="00000000">
    <w:pPr>
      <w:spacing w:after="0" w:line="259" w:lineRule="auto"/>
      <w:ind w:left="0" w:right="-423" w:firstLine="0"/>
      <w:jc w:val="right"/>
    </w:pPr>
    <w:r>
      <w:fldChar w:fldCharType="begin"/>
    </w:r>
    <w:r>
      <w:instrText xml:space="preserve"> PAGE   \* MERGEFORMAT </w:instrText>
    </w:r>
    <w:r>
      <w:fldChar w:fldCharType="separate"/>
    </w:r>
    <w:r>
      <w:rPr>
        <w:rFonts w:ascii="Calibri" w:eastAsia="Calibri" w:hAnsi="Calibri" w:cs="Calibri"/>
        <w:color w:val="000000"/>
        <w:sz w:val="16"/>
      </w:rPr>
      <w:t>1</w:t>
    </w:r>
    <w:r>
      <w:rPr>
        <w:rFonts w:ascii="Calibri" w:eastAsia="Calibri" w:hAnsi="Calibri" w:cs="Calibri"/>
        <w:color w:val="000000"/>
        <w:sz w:val="16"/>
      </w:rPr>
      <w:fldChar w:fldCharType="end"/>
    </w:r>
    <w:r>
      <w:rPr>
        <w:rFonts w:ascii="Calibri" w:eastAsia="Calibri" w:hAnsi="Calibri" w:cs="Calibri"/>
        <w:color w:val="000000"/>
        <w:sz w:val="16"/>
      </w:rPr>
      <w:t>/</w:t>
    </w:r>
    <w:fldSimple w:instr=" NUMPAGES   \* MERGEFORMAT ">
      <w:r>
        <w:rPr>
          <w:rFonts w:ascii="Calibri" w:eastAsia="Calibri" w:hAnsi="Calibri" w:cs="Calibri"/>
          <w:color w:val="000000"/>
          <w:sz w:val="16"/>
        </w:rPr>
        <w:t>9</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5B34BB" w14:textId="77777777" w:rsidR="00F54192" w:rsidRDefault="00F54192">
      <w:pPr>
        <w:spacing w:after="0" w:line="240" w:lineRule="auto"/>
      </w:pPr>
      <w:r>
        <w:separator/>
      </w:r>
    </w:p>
  </w:footnote>
  <w:footnote w:type="continuationSeparator" w:id="0">
    <w:p w14:paraId="20456749" w14:textId="77777777" w:rsidR="00F54192" w:rsidRDefault="00F541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DE24" w14:textId="77777777" w:rsidR="00A53F40" w:rsidRDefault="00A53F40">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0E794" w14:textId="77777777" w:rsidR="00A53F40" w:rsidRDefault="00A53F40">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8BFE0" w14:textId="77777777" w:rsidR="00A53F40" w:rsidRDefault="00A53F40">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E76BD8E"/>
    <w:lvl w:ilvl="0">
      <w:numFmt w:val="bullet"/>
      <w:lvlText w:val="•"/>
      <w:lvlJc w:val="left"/>
      <w:pPr>
        <w:ind w:left="66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14B30"/>
    <w:multiLevelType w:val="multilevel"/>
    <w:tmpl w:val="ED80FC4E"/>
    <w:lvl w:ilvl="0">
      <w:start w:val="1"/>
      <w:numFmt w:val="bullet"/>
      <w:lvlText w:val=""/>
      <w:lvlJc w:val="left"/>
      <w:pPr>
        <w:tabs>
          <w:tab w:val="num" w:pos="720"/>
        </w:tabs>
        <w:ind w:left="720" w:hanging="360"/>
      </w:pPr>
      <w:rPr>
        <w:rFonts w:ascii="Symbol" w:hAnsi="Symbol" w:hint="default"/>
        <w:sz w:val="22"/>
        <w:szCs w:val="28"/>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0A99411"/>
    <w:multiLevelType w:val="multilevel"/>
    <w:tmpl w:val="A6DE22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301888"/>
    <w:multiLevelType w:val="hybridMultilevel"/>
    <w:tmpl w:val="BF500B88"/>
    <w:lvl w:ilvl="0" w:tplc="B20CF874">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030B5"/>
    <w:multiLevelType w:val="hybridMultilevel"/>
    <w:tmpl w:val="B22838EC"/>
    <w:lvl w:ilvl="0" w:tplc="473893CC">
      <w:start w:val="1"/>
      <w:numFmt w:val="decimal"/>
      <w:lvlText w:val="%1."/>
      <w:lvlJc w:val="left"/>
      <w:pPr>
        <w:ind w:left="61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1" w:tplc="83D06C14">
      <w:start w:val="1"/>
      <w:numFmt w:val="lowerLetter"/>
      <w:lvlText w:val="%2"/>
      <w:lvlJc w:val="left"/>
      <w:pPr>
        <w:ind w:left="141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2" w:tplc="94E6E94E">
      <w:start w:val="1"/>
      <w:numFmt w:val="lowerRoman"/>
      <w:lvlText w:val="%3"/>
      <w:lvlJc w:val="left"/>
      <w:pPr>
        <w:ind w:left="213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3" w:tplc="DF6606F0">
      <w:start w:val="1"/>
      <w:numFmt w:val="decimal"/>
      <w:lvlText w:val="%4"/>
      <w:lvlJc w:val="left"/>
      <w:pPr>
        <w:ind w:left="285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4" w:tplc="634E1090">
      <w:start w:val="1"/>
      <w:numFmt w:val="lowerLetter"/>
      <w:lvlText w:val="%5"/>
      <w:lvlJc w:val="left"/>
      <w:pPr>
        <w:ind w:left="357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5" w:tplc="B49C6CB4">
      <w:start w:val="1"/>
      <w:numFmt w:val="lowerRoman"/>
      <w:lvlText w:val="%6"/>
      <w:lvlJc w:val="left"/>
      <w:pPr>
        <w:ind w:left="429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6" w:tplc="CE44A28A">
      <w:start w:val="1"/>
      <w:numFmt w:val="decimal"/>
      <w:lvlText w:val="%7"/>
      <w:lvlJc w:val="left"/>
      <w:pPr>
        <w:ind w:left="501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7" w:tplc="FCCA6136">
      <w:start w:val="1"/>
      <w:numFmt w:val="lowerLetter"/>
      <w:lvlText w:val="%8"/>
      <w:lvlJc w:val="left"/>
      <w:pPr>
        <w:ind w:left="573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8" w:tplc="B4E67044">
      <w:start w:val="1"/>
      <w:numFmt w:val="lowerRoman"/>
      <w:lvlText w:val="%9"/>
      <w:lvlJc w:val="left"/>
      <w:pPr>
        <w:ind w:left="645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abstractNum>
  <w:abstractNum w:abstractNumId="5" w15:restartNumberingAfterBreak="0">
    <w:nsid w:val="0C654002"/>
    <w:multiLevelType w:val="multilevel"/>
    <w:tmpl w:val="A09AAD2C"/>
    <w:lvl w:ilvl="0">
      <w:start w:val="1"/>
      <w:numFmt w:val="bullet"/>
      <w:lvlText w:val=""/>
      <w:lvlJc w:val="left"/>
      <w:pPr>
        <w:tabs>
          <w:tab w:val="num" w:pos="1080"/>
        </w:tabs>
        <w:ind w:left="1080" w:hanging="360"/>
      </w:pPr>
      <w:rPr>
        <w:rFonts w:ascii="Symbol" w:hAnsi="Symbol" w:hint="default"/>
        <w:sz w:val="22"/>
        <w:szCs w:val="28"/>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0D20383E"/>
    <w:multiLevelType w:val="hybridMultilevel"/>
    <w:tmpl w:val="D68430E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631543"/>
    <w:multiLevelType w:val="hybridMultilevel"/>
    <w:tmpl w:val="274E22D6"/>
    <w:lvl w:ilvl="0" w:tplc="D6262412">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6D237C2"/>
    <w:multiLevelType w:val="hybridMultilevel"/>
    <w:tmpl w:val="E102B4C4"/>
    <w:lvl w:ilvl="0" w:tplc="6AACE74A">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E404054"/>
    <w:multiLevelType w:val="multilevel"/>
    <w:tmpl w:val="AAEEE4CC"/>
    <w:lvl w:ilvl="0">
      <w:start w:val="1"/>
      <w:numFmt w:val="bullet"/>
      <w:lvlText w:val=""/>
      <w:lvlJc w:val="left"/>
      <w:pPr>
        <w:tabs>
          <w:tab w:val="num" w:pos="1080"/>
        </w:tabs>
        <w:ind w:left="1080" w:hanging="360"/>
      </w:pPr>
      <w:rPr>
        <w:rFonts w:ascii="Symbol" w:hAnsi="Symbol" w:hint="default"/>
        <w:sz w:val="22"/>
        <w:szCs w:val="28"/>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26F12006"/>
    <w:multiLevelType w:val="hybridMultilevel"/>
    <w:tmpl w:val="3DBEF02C"/>
    <w:lvl w:ilvl="0" w:tplc="7E1447B2">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182242"/>
    <w:multiLevelType w:val="hybridMultilevel"/>
    <w:tmpl w:val="3FFAB36A"/>
    <w:lvl w:ilvl="0" w:tplc="845405B0">
      <w:start w:val="1"/>
      <w:numFmt w:val="bullet"/>
      <w:lvlText w:val=""/>
      <w:lvlJc w:val="left"/>
      <w:pPr>
        <w:ind w:left="1440" w:hanging="360"/>
      </w:pPr>
      <w:rPr>
        <w:rFonts w:ascii="Symbol" w:hAnsi="Symbol" w:hint="default"/>
        <w:sz w:val="22"/>
        <w:szCs w:val="2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B76198D"/>
    <w:multiLevelType w:val="hybridMultilevel"/>
    <w:tmpl w:val="B2726040"/>
    <w:lvl w:ilvl="0" w:tplc="F38490BA">
      <w:start w:val="1"/>
      <w:numFmt w:val="bullet"/>
      <w:lvlText w:val="o"/>
      <w:lvlJc w:val="left"/>
      <w:pPr>
        <w:ind w:left="1620" w:hanging="360"/>
      </w:pPr>
      <w:rPr>
        <w:rFonts w:ascii="Courier New" w:hAnsi="Courier New" w:cs="Courier New" w:hint="default"/>
        <w:sz w:val="20"/>
        <w:szCs w:val="20"/>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3" w15:restartNumberingAfterBreak="0">
    <w:nsid w:val="2DF53C1E"/>
    <w:multiLevelType w:val="hybridMultilevel"/>
    <w:tmpl w:val="9670E39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20475EB"/>
    <w:multiLevelType w:val="multilevel"/>
    <w:tmpl w:val="8C66888A"/>
    <w:lvl w:ilvl="0">
      <w:start w:val="1"/>
      <w:numFmt w:val="bullet"/>
      <w:lvlText w:val=""/>
      <w:lvlJc w:val="left"/>
      <w:pPr>
        <w:tabs>
          <w:tab w:val="num" w:pos="1080"/>
        </w:tabs>
        <w:ind w:left="1080" w:hanging="360"/>
      </w:pPr>
      <w:rPr>
        <w:rFonts w:ascii="Symbol" w:hAnsi="Symbol" w:hint="default"/>
        <w:sz w:val="22"/>
        <w:szCs w:val="28"/>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34347E2F"/>
    <w:multiLevelType w:val="hybridMultilevel"/>
    <w:tmpl w:val="8DFA2740"/>
    <w:lvl w:ilvl="0" w:tplc="36F83278">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55539B8"/>
    <w:multiLevelType w:val="hybridMultilevel"/>
    <w:tmpl w:val="818EAED6"/>
    <w:lvl w:ilvl="0" w:tplc="F6861F1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A260DF"/>
    <w:multiLevelType w:val="hybridMultilevel"/>
    <w:tmpl w:val="35985818"/>
    <w:lvl w:ilvl="0" w:tplc="07BE5E16">
      <w:start w:val="1"/>
      <w:numFmt w:val="decimal"/>
      <w:lvlText w:val="%1."/>
      <w:lvlJc w:val="left"/>
      <w:pPr>
        <w:ind w:left="59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1" w:tplc="0A80417E">
      <w:start w:val="1"/>
      <w:numFmt w:val="lowerLetter"/>
      <w:lvlText w:val="%2"/>
      <w:lvlJc w:val="left"/>
      <w:pPr>
        <w:ind w:left="141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2" w:tplc="F9FE2544">
      <w:start w:val="1"/>
      <w:numFmt w:val="lowerRoman"/>
      <w:lvlText w:val="%3"/>
      <w:lvlJc w:val="left"/>
      <w:pPr>
        <w:ind w:left="213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3" w:tplc="F2AA0C72">
      <w:start w:val="1"/>
      <w:numFmt w:val="decimal"/>
      <w:lvlText w:val="%4"/>
      <w:lvlJc w:val="left"/>
      <w:pPr>
        <w:ind w:left="285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4" w:tplc="D2B88D2A">
      <w:start w:val="1"/>
      <w:numFmt w:val="lowerLetter"/>
      <w:lvlText w:val="%5"/>
      <w:lvlJc w:val="left"/>
      <w:pPr>
        <w:ind w:left="357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5" w:tplc="0F769962">
      <w:start w:val="1"/>
      <w:numFmt w:val="lowerRoman"/>
      <w:lvlText w:val="%6"/>
      <w:lvlJc w:val="left"/>
      <w:pPr>
        <w:ind w:left="429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6" w:tplc="AA9817AC">
      <w:start w:val="1"/>
      <w:numFmt w:val="decimal"/>
      <w:lvlText w:val="%7"/>
      <w:lvlJc w:val="left"/>
      <w:pPr>
        <w:ind w:left="501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7" w:tplc="92F67378">
      <w:start w:val="1"/>
      <w:numFmt w:val="lowerLetter"/>
      <w:lvlText w:val="%8"/>
      <w:lvlJc w:val="left"/>
      <w:pPr>
        <w:ind w:left="573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8" w:tplc="6150D9DE">
      <w:start w:val="1"/>
      <w:numFmt w:val="lowerRoman"/>
      <w:lvlText w:val="%9"/>
      <w:lvlJc w:val="left"/>
      <w:pPr>
        <w:ind w:left="645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abstractNum>
  <w:abstractNum w:abstractNumId="18" w15:restartNumberingAfterBreak="0">
    <w:nsid w:val="3A187CA4"/>
    <w:multiLevelType w:val="hybridMultilevel"/>
    <w:tmpl w:val="A63CE3AC"/>
    <w:lvl w:ilvl="0" w:tplc="DDB27062">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887EAD"/>
    <w:multiLevelType w:val="hybridMultilevel"/>
    <w:tmpl w:val="C96A7EDC"/>
    <w:lvl w:ilvl="0" w:tplc="90AC83F0">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612EDA"/>
    <w:multiLevelType w:val="hybridMultilevel"/>
    <w:tmpl w:val="ED2E8474"/>
    <w:lvl w:ilvl="0" w:tplc="DBE8F0BE">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40A72AC"/>
    <w:multiLevelType w:val="hybridMultilevel"/>
    <w:tmpl w:val="087E1762"/>
    <w:lvl w:ilvl="0" w:tplc="4DCCE1AE">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CB32B58"/>
    <w:multiLevelType w:val="hybridMultilevel"/>
    <w:tmpl w:val="FC3AF06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047666"/>
    <w:multiLevelType w:val="hybridMultilevel"/>
    <w:tmpl w:val="4C001BA2"/>
    <w:lvl w:ilvl="0" w:tplc="545A6548">
      <w:start w:val="1"/>
      <w:numFmt w:val="bullet"/>
      <w:lvlText w:val=""/>
      <w:lvlJc w:val="left"/>
      <w:pPr>
        <w:ind w:left="1440" w:hanging="360"/>
      </w:pPr>
      <w:rPr>
        <w:rFonts w:ascii="Symbol" w:hAnsi="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1C2497C"/>
    <w:multiLevelType w:val="hybridMultilevel"/>
    <w:tmpl w:val="00120C68"/>
    <w:lvl w:ilvl="0" w:tplc="90AC83F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1E134E"/>
    <w:multiLevelType w:val="hybridMultilevel"/>
    <w:tmpl w:val="D23836BE"/>
    <w:lvl w:ilvl="0" w:tplc="9A3A1BD0">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8E3DE2"/>
    <w:multiLevelType w:val="hybridMultilevel"/>
    <w:tmpl w:val="E4E22D4C"/>
    <w:lvl w:ilvl="0" w:tplc="47144E0E">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FA15FE2"/>
    <w:multiLevelType w:val="hybridMultilevel"/>
    <w:tmpl w:val="F3FCBB94"/>
    <w:lvl w:ilvl="0" w:tplc="CA16457E">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3C002DE"/>
    <w:multiLevelType w:val="hybridMultilevel"/>
    <w:tmpl w:val="305E058C"/>
    <w:lvl w:ilvl="0" w:tplc="46F2367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77305E"/>
    <w:multiLevelType w:val="hybridMultilevel"/>
    <w:tmpl w:val="9B126964"/>
    <w:lvl w:ilvl="0" w:tplc="A9A6E4E4">
      <w:start w:val="1"/>
      <w:numFmt w:val="decimal"/>
      <w:lvlText w:val="%1."/>
      <w:lvlJc w:val="left"/>
      <w:pPr>
        <w:ind w:left="59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1" w:tplc="9412D96C">
      <w:start w:val="1"/>
      <w:numFmt w:val="lowerLetter"/>
      <w:lvlText w:val="%2"/>
      <w:lvlJc w:val="left"/>
      <w:pPr>
        <w:ind w:left="141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2" w:tplc="B202A118">
      <w:start w:val="1"/>
      <w:numFmt w:val="lowerRoman"/>
      <w:lvlText w:val="%3"/>
      <w:lvlJc w:val="left"/>
      <w:pPr>
        <w:ind w:left="213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3" w:tplc="8B3C2024">
      <w:start w:val="1"/>
      <w:numFmt w:val="decimal"/>
      <w:lvlText w:val="%4"/>
      <w:lvlJc w:val="left"/>
      <w:pPr>
        <w:ind w:left="285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4" w:tplc="580E76CE">
      <w:start w:val="1"/>
      <w:numFmt w:val="lowerLetter"/>
      <w:lvlText w:val="%5"/>
      <w:lvlJc w:val="left"/>
      <w:pPr>
        <w:ind w:left="357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5" w:tplc="4A3C4C2E">
      <w:start w:val="1"/>
      <w:numFmt w:val="lowerRoman"/>
      <w:lvlText w:val="%6"/>
      <w:lvlJc w:val="left"/>
      <w:pPr>
        <w:ind w:left="429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6" w:tplc="EFF6754A">
      <w:start w:val="1"/>
      <w:numFmt w:val="decimal"/>
      <w:lvlText w:val="%7"/>
      <w:lvlJc w:val="left"/>
      <w:pPr>
        <w:ind w:left="501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7" w:tplc="23DAAC54">
      <w:start w:val="1"/>
      <w:numFmt w:val="lowerLetter"/>
      <w:lvlText w:val="%8"/>
      <w:lvlJc w:val="left"/>
      <w:pPr>
        <w:ind w:left="573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8" w:tplc="81F8AFEE">
      <w:start w:val="1"/>
      <w:numFmt w:val="lowerRoman"/>
      <w:lvlText w:val="%9"/>
      <w:lvlJc w:val="left"/>
      <w:pPr>
        <w:ind w:left="645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abstractNum>
  <w:abstractNum w:abstractNumId="30" w15:restartNumberingAfterBreak="0">
    <w:nsid w:val="6E2A1458"/>
    <w:multiLevelType w:val="hybridMultilevel"/>
    <w:tmpl w:val="9670E3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85189B"/>
    <w:multiLevelType w:val="hybridMultilevel"/>
    <w:tmpl w:val="EC866346"/>
    <w:lvl w:ilvl="0" w:tplc="F948D7AE">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C053DF"/>
    <w:multiLevelType w:val="multilevel"/>
    <w:tmpl w:val="64021DB8"/>
    <w:lvl w:ilvl="0">
      <w:numFmt w:val="bullet"/>
      <w:lvlText w:val="•"/>
      <w:lvlJc w:val="left"/>
      <w:pPr>
        <w:ind w:left="720" w:hanging="480"/>
      </w:pPr>
    </w:lvl>
    <w:lvl w:ilvl="1">
      <w:numFmt w:val="bullet"/>
      <w:lvlText w:val="–"/>
      <w:lvlJc w:val="left"/>
      <w:pPr>
        <w:ind w:left="1440" w:hanging="480"/>
      </w:pPr>
    </w:lvl>
    <w:lvl w:ilvl="2">
      <w:start w:val="1"/>
      <w:numFmt w:val="bullet"/>
      <w:lvlText w:val="o"/>
      <w:lvlJc w:val="left"/>
      <w:pPr>
        <w:ind w:left="1440" w:hanging="360"/>
      </w:pPr>
      <w:rPr>
        <w:rFonts w:ascii="Courier New" w:hAnsi="Courier New" w:cs="Courier New" w:hint="default"/>
        <w:sz w:val="20"/>
        <w:szCs w:val="20"/>
      </w:rPr>
    </w:lvl>
    <w:lvl w:ilvl="3">
      <w:start w:val="1"/>
      <w:numFmt w:val="bullet"/>
      <w:lvlText w:val="o"/>
      <w:lvlJc w:val="left"/>
      <w:pPr>
        <w:ind w:left="1440" w:hanging="360"/>
      </w:pPr>
      <w:rPr>
        <w:rFonts w:ascii="Courier New" w:hAnsi="Courier New" w:cs="Courier New" w:hint="default"/>
        <w:sz w:val="20"/>
        <w:szCs w:val="20"/>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3" w15:restartNumberingAfterBreak="0">
    <w:nsid w:val="7E20586E"/>
    <w:multiLevelType w:val="hybridMultilevel"/>
    <w:tmpl w:val="7B606FCE"/>
    <w:lvl w:ilvl="0" w:tplc="9362B70E">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748846461">
    <w:abstractNumId w:val="4"/>
  </w:num>
  <w:num w:numId="2" w16cid:durableId="200634441">
    <w:abstractNumId w:val="17"/>
  </w:num>
  <w:num w:numId="3" w16cid:durableId="294797787">
    <w:abstractNumId w:val="29"/>
  </w:num>
  <w:num w:numId="4" w16cid:durableId="1152018197">
    <w:abstractNumId w:val="0"/>
  </w:num>
  <w:num w:numId="5" w16cid:durableId="1257590993">
    <w:abstractNumId w:val="12"/>
  </w:num>
  <w:num w:numId="6" w16cid:durableId="1418288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2433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48776895">
    <w:abstractNumId w:val="27"/>
  </w:num>
  <w:num w:numId="9" w16cid:durableId="898978370">
    <w:abstractNumId w:val="33"/>
  </w:num>
  <w:num w:numId="10" w16cid:durableId="1831477844">
    <w:abstractNumId w:val="15"/>
  </w:num>
  <w:num w:numId="11" w16cid:durableId="1459910267">
    <w:abstractNumId w:val="10"/>
  </w:num>
  <w:num w:numId="12" w16cid:durableId="281880743">
    <w:abstractNumId w:val="20"/>
  </w:num>
  <w:num w:numId="13" w16cid:durableId="847526262">
    <w:abstractNumId w:val="7"/>
  </w:num>
  <w:num w:numId="14" w16cid:durableId="1343507959">
    <w:abstractNumId w:val="21"/>
  </w:num>
  <w:num w:numId="15" w16cid:durableId="643000400">
    <w:abstractNumId w:val="8"/>
  </w:num>
  <w:num w:numId="16" w16cid:durableId="571162931">
    <w:abstractNumId w:val="32"/>
  </w:num>
  <w:num w:numId="17" w16cid:durableId="64690566">
    <w:abstractNumId w:val="26"/>
  </w:num>
  <w:num w:numId="18" w16cid:durableId="1967852181">
    <w:abstractNumId w:val="18"/>
  </w:num>
  <w:num w:numId="19" w16cid:durableId="762645164">
    <w:abstractNumId w:val="11"/>
  </w:num>
  <w:num w:numId="20" w16cid:durableId="1424837610">
    <w:abstractNumId w:val="23"/>
  </w:num>
  <w:num w:numId="21" w16cid:durableId="1338264861">
    <w:abstractNumId w:val="14"/>
  </w:num>
  <w:num w:numId="22" w16cid:durableId="974792590">
    <w:abstractNumId w:val="9"/>
  </w:num>
  <w:num w:numId="23" w16cid:durableId="1588925629">
    <w:abstractNumId w:val="5"/>
  </w:num>
  <w:num w:numId="24" w16cid:durableId="1051614577">
    <w:abstractNumId w:val="25"/>
  </w:num>
  <w:num w:numId="25" w16cid:durableId="161356738">
    <w:abstractNumId w:val="30"/>
  </w:num>
  <w:num w:numId="26" w16cid:durableId="904414274">
    <w:abstractNumId w:val="31"/>
  </w:num>
  <w:num w:numId="27" w16cid:durableId="1321230313">
    <w:abstractNumId w:val="16"/>
  </w:num>
  <w:num w:numId="28" w16cid:durableId="1129132517">
    <w:abstractNumId w:val="1"/>
  </w:num>
  <w:num w:numId="29" w16cid:durableId="1489058445">
    <w:abstractNumId w:val="3"/>
  </w:num>
  <w:num w:numId="30" w16cid:durableId="1804276105">
    <w:abstractNumId w:val="28"/>
  </w:num>
  <w:num w:numId="31" w16cid:durableId="2139913849">
    <w:abstractNumId w:val="13"/>
  </w:num>
  <w:num w:numId="32" w16cid:durableId="1222323543">
    <w:abstractNumId w:val="6"/>
  </w:num>
  <w:num w:numId="33" w16cid:durableId="1193224469">
    <w:abstractNumId w:val="22"/>
  </w:num>
  <w:num w:numId="34" w16cid:durableId="240674290">
    <w:abstractNumId w:val="24"/>
  </w:num>
  <w:num w:numId="35" w16cid:durableId="40607190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3F40"/>
    <w:rsid w:val="000C71B5"/>
    <w:rsid w:val="0023161F"/>
    <w:rsid w:val="00392D68"/>
    <w:rsid w:val="003F5509"/>
    <w:rsid w:val="004927C6"/>
    <w:rsid w:val="00506A18"/>
    <w:rsid w:val="005173E0"/>
    <w:rsid w:val="00997168"/>
    <w:rsid w:val="00A23FA9"/>
    <w:rsid w:val="00A4243A"/>
    <w:rsid w:val="00A53F40"/>
    <w:rsid w:val="00F541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0F8FC1"/>
  <w15:docId w15:val="{E2D7A591-9278-4667-8559-9119757AE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48" w:line="297" w:lineRule="auto"/>
      <w:ind w:left="245" w:hanging="245"/>
    </w:pPr>
    <w:rPr>
      <w:rFonts w:ascii="Arial" w:eastAsia="Arial" w:hAnsi="Arial" w:cs="Arial"/>
      <w:color w:val="222222"/>
    </w:rPr>
  </w:style>
  <w:style w:type="paragraph" w:styleId="Heading1">
    <w:name w:val="heading 1"/>
    <w:next w:val="Normal"/>
    <w:link w:val="Heading1Char"/>
    <w:uiPriority w:val="9"/>
    <w:qFormat/>
    <w:pPr>
      <w:keepNext/>
      <w:keepLines/>
      <w:spacing w:after="0" w:line="259" w:lineRule="auto"/>
      <w:ind w:left="10" w:hanging="10"/>
      <w:outlineLvl w:val="0"/>
    </w:pPr>
    <w:rPr>
      <w:rFonts w:ascii="Arial" w:eastAsia="Arial" w:hAnsi="Arial" w:cs="Arial"/>
      <w:b/>
      <w:color w:val="222222"/>
      <w:sz w:val="30"/>
    </w:rPr>
  </w:style>
  <w:style w:type="paragraph" w:styleId="Heading2">
    <w:name w:val="heading 2"/>
    <w:next w:val="Normal"/>
    <w:link w:val="Heading2Char"/>
    <w:uiPriority w:val="9"/>
    <w:unhideWhenUsed/>
    <w:qFormat/>
    <w:pPr>
      <w:keepNext/>
      <w:keepLines/>
      <w:spacing w:after="0" w:line="259" w:lineRule="auto"/>
      <w:ind w:left="10" w:hanging="10"/>
      <w:outlineLvl w:val="1"/>
    </w:pPr>
    <w:rPr>
      <w:rFonts w:ascii="Arial" w:eastAsia="Arial" w:hAnsi="Arial" w:cs="Arial"/>
      <w:b/>
      <w:color w:val="222222"/>
      <w:sz w:val="27"/>
    </w:rPr>
  </w:style>
  <w:style w:type="paragraph" w:styleId="Heading3">
    <w:name w:val="heading 3"/>
    <w:basedOn w:val="Normal"/>
    <w:next w:val="Normal"/>
    <w:link w:val="Heading3Char"/>
    <w:uiPriority w:val="9"/>
    <w:semiHidden/>
    <w:unhideWhenUsed/>
    <w:qFormat/>
    <w:rsid w:val="004927C6"/>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4927C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222222"/>
      <w:sz w:val="27"/>
    </w:rPr>
  </w:style>
  <w:style w:type="character" w:customStyle="1" w:styleId="Heading1Char">
    <w:name w:val="Heading 1 Char"/>
    <w:link w:val="Heading1"/>
    <w:uiPriority w:val="9"/>
    <w:rPr>
      <w:rFonts w:ascii="Arial" w:eastAsia="Arial" w:hAnsi="Arial" w:cs="Arial"/>
      <w:b/>
      <w:color w:val="222222"/>
      <w:sz w:val="30"/>
    </w:rPr>
  </w:style>
  <w:style w:type="paragraph" w:styleId="TOCHeading">
    <w:name w:val="TOC Heading"/>
    <w:basedOn w:val="Heading1"/>
    <w:next w:val="Normal"/>
    <w:uiPriority w:val="39"/>
    <w:unhideWhenUsed/>
    <w:qFormat/>
    <w:rsid w:val="00392D68"/>
    <w:pPr>
      <w:spacing w:before="240"/>
      <w:ind w:left="0" w:firstLine="0"/>
      <w:outlineLvl w:val="9"/>
    </w:pPr>
    <w:rPr>
      <w:rFonts w:asciiTheme="majorHAnsi" w:eastAsiaTheme="majorEastAsia" w:hAnsiTheme="majorHAnsi" w:cstheme="majorBidi"/>
      <w:b w:val="0"/>
      <w:color w:val="2F5496" w:themeColor="accent1" w:themeShade="BF"/>
      <w:kern w:val="0"/>
      <w:sz w:val="32"/>
      <w:szCs w:val="32"/>
      <w14:ligatures w14:val="none"/>
    </w:rPr>
  </w:style>
  <w:style w:type="paragraph" w:styleId="TOC1">
    <w:name w:val="toc 1"/>
    <w:basedOn w:val="Normal"/>
    <w:next w:val="Normal"/>
    <w:autoRedefine/>
    <w:uiPriority w:val="39"/>
    <w:unhideWhenUsed/>
    <w:rsid w:val="0023161F"/>
    <w:pPr>
      <w:tabs>
        <w:tab w:val="right" w:leader="dot" w:pos="9862"/>
      </w:tabs>
      <w:spacing w:after="100"/>
      <w:ind w:left="0"/>
    </w:pPr>
    <w:rPr>
      <w:b/>
      <w:bCs/>
      <w:noProof/>
    </w:rPr>
  </w:style>
  <w:style w:type="paragraph" w:styleId="TOC2">
    <w:name w:val="toc 2"/>
    <w:basedOn w:val="Normal"/>
    <w:next w:val="Normal"/>
    <w:autoRedefine/>
    <w:uiPriority w:val="39"/>
    <w:unhideWhenUsed/>
    <w:rsid w:val="0023161F"/>
    <w:pPr>
      <w:tabs>
        <w:tab w:val="right" w:leader="dot" w:pos="9862"/>
      </w:tabs>
      <w:spacing w:after="100"/>
      <w:ind w:left="240"/>
    </w:pPr>
    <w:rPr>
      <w:noProof/>
    </w:rPr>
  </w:style>
  <w:style w:type="character" w:styleId="Hyperlink">
    <w:name w:val="Hyperlink"/>
    <w:basedOn w:val="DefaultParagraphFont"/>
    <w:uiPriority w:val="99"/>
    <w:unhideWhenUsed/>
    <w:rsid w:val="00392D68"/>
    <w:rPr>
      <w:color w:val="0563C1" w:themeColor="hyperlink"/>
      <w:u w:val="single"/>
    </w:rPr>
  </w:style>
  <w:style w:type="character" w:customStyle="1" w:styleId="Heading3Char">
    <w:name w:val="Heading 3 Char"/>
    <w:basedOn w:val="DefaultParagraphFont"/>
    <w:link w:val="Heading3"/>
    <w:uiPriority w:val="9"/>
    <w:semiHidden/>
    <w:rsid w:val="004927C6"/>
    <w:rPr>
      <w:rFonts w:asciiTheme="majorHAnsi" w:eastAsiaTheme="majorEastAsia" w:hAnsiTheme="majorHAnsi" w:cstheme="majorBidi"/>
      <w:color w:val="1F3763" w:themeColor="accent1" w:themeShade="7F"/>
    </w:rPr>
  </w:style>
  <w:style w:type="paragraph" w:customStyle="1" w:styleId="FirstParagraph">
    <w:name w:val="First Paragraph"/>
    <w:basedOn w:val="BodyText"/>
    <w:next w:val="BodyText"/>
    <w:qFormat/>
    <w:rsid w:val="004927C6"/>
    <w:pPr>
      <w:spacing w:before="180" w:after="180" w:line="240" w:lineRule="auto"/>
      <w:ind w:left="0" w:firstLine="0"/>
    </w:pPr>
    <w:rPr>
      <w:rFonts w:asciiTheme="minorHAnsi" w:eastAsiaTheme="minorHAnsi" w:hAnsiTheme="minorHAnsi" w:cstheme="minorBidi"/>
      <w:color w:val="auto"/>
      <w:kern w:val="0"/>
      <w14:ligatures w14:val="none"/>
    </w:rPr>
  </w:style>
  <w:style w:type="paragraph" w:customStyle="1" w:styleId="Compact">
    <w:name w:val="Compact"/>
    <w:basedOn w:val="BodyText"/>
    <w:qFormat/>
    <w:rsid w:val="004927C6"/>
    <w:pPr>
      <w:spacing w:before="36" w:after="36" w:line="240" w:lineRule="auto"/>
      <w:ind w:left="0" w:firstLine="0"/>
    </w:pPr>
    <w:rPr>
      <w:rFonts w:asciiTheme="minorHAnsi" w:eastAsiaTheme="minorHAnsi" w:hAnsiTheme="minorHAnsi" w:cstheme="minorBidi"/>
      <w:color w:val="auto"/>
      <w:kern w:val="0"/>
      <w14:ligatures w14:val="none"/>
    </w:rPr>
  </w:style>
  <w:style w:type="table" w:customStyle="1" w:styleId="Table">
    <w:name w:val="Table"/>
    <w:semiHidden/>
    <w:unhideWhenUsed/>
    <w:qFormat/>
    <w:rsid w:val="004927C6"/>
    <w:pPr>
      <w:spacing w:after="200" w:line="240" w:lineRule="auto"/>
    </w:pPr>
    <w:rPr>
      <w:rFonts w:eastAsiaTheme="minorHAnsi"/>
      <w:kern w:val="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Strong">
    <w:name w:val="Strong"/>
    <w:basedOn w:val="DefaultParagraphFont"/>
    <w:uiPriority w:val="22"/>
    <w:qFormat/>
    <w:rsid w:val="004927C6"/>
    <w:rPr>
      <w:b/>
      <w:bCs/>
    </w:rPr>
  </w:style>
  <w:style w:type="table" w:styleId="TableGrid">
    <w:name w:val="Table Grid"/>
    <w:basedOn w:val="TableNormal"/>
    <w:uiPriority w:val="59"/>
    <w:rsid w:val="004927C6"/>
    <w:pPr>
      <w:spacing w:after="0" w:line="240" w:lineRule="auto"/>
    </w:pPr>
    <w:rPr>
      <w:rFonts w:eastAsiaTheme="minorHAnsi"/>
      <w:kern w:val="0"/>
      <w:sz w:val="22"/>
      <w:szCs w:val="22"/>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1"/>
    <w:qFormat/>
    <w:rsid w:val="004927C6"/>
    <w:pPr>
      <w:spacing w:after="200" w:line="276" w:lineRule="auto"/>
      <w:ind w:left="720" w:firstLine="0"/>
      <w:contextualSpacing/>
    </w:pPr>
    <w:rPr>
      <w:rFonts w:asciiTheme="minorHAnsi" w:eastAsiaTheme="minorHAnsi" w:hAnsiTheme="minorHAnsi" w:cstheme="minorBidi"/>
      <w:color w:val="auto"/>
      <w:kern w:val="0"/>
      <w:sz w:val="22"/>
      <w:szCs w:val="22"/>
      <w14:ligatures w14:val="none"/>
    </w:rPr>
  </w:style>
  <w:style w:type="paragraph" w:styleId="BodyText">
    <w:name w:val="Body Text"/>
    <w:basedOn w:val="Normal"/>
    <w:link w:val="BodyTextChar"/>
    <w:uiPriority w:val="99"/>
    <w:semiHidden/>
    <w:unhideWhenUsed/>
    <w:rsid w:val="004927C6"/>
    <w:pPr>
      <w:spacing w:after="120"/>
    </w:pPr>
  </w:style>
  <w:style w:type="character" w:customStyle="1" w:styleId="BodyTextChar">
    <w:name w:val="Body Text Char"/>
    <w:basedOn w:val="DefaultParagraphFont"/>
    <w:link w:val="BodyText"/>
    <w:uiPriority w:val="99"/>
    <w:semiHidden/>
    <w:rsid w:val="004927C6"/>
    <w:rPr>
      <w:rFonts w:ascii="Arial" w:eastAsia="Arial" w:hAnsi="Arial" w:cs="Arial"/>
      <w:color w:val="222222"/>
    </w:rPr>
  </w:style>
  <w:style w:type="paragraph" w:styleId="TOC3">
    <w:name w:val="toc 3"/>
    <w:basedOn w:val="Normal"/>
    <w:next w:val="Normal"/>
    <w:autoRedefine/>
    <w:uiPriority w:val="39"/>
    <w:unhideWhenUsed/>
    <w:rsid w:val="004927C6"/>
    <w:pPr>
      <w:spacing w:after="100"/>
      <w:ind w:left="480"/>
    </w:pPr>
  </w:style>
  <w:style w:type="character" w:customStyle="1" w:styleId="Heading4Char">
    <w:name w:val="Heading 4 Char"/>
    <w:basedOn w:val="DefaultParagraphFont"/>
    <w:link w:val="Heading4"/>
    <w:uiPriority w:val="9"/>
    <w:semiHidden/>
    <w:rsid w:val="004927C6"/>
    <w:rPr>
      <w:rFonts w:asciiTheme="majorHAnsi" w:eastAsiaTheme="majorEastAsia" w:hAnsiTheme="majorHAnsi" w:cstheme="majorBidi"/>
      <w:i/>
      <w:iCs/>
      <w:color w:val="2F5496" w:themeColor="accent1" w:themeShade="BF"/>
    </w:rPr>
  </w:style>
  <w:style w:type="character" w:customStyle="1" w:styleId="VerbatimChar">
    <w:name w:val="Verbatim Char"/>
    <w:basedOn w:val="DefaultParagraphFont"/>
    <w:link w:val="SourceCode"/>
    <w:rsid w:val="004927C6"/>
    <w:rPr>
      <w:rFonts w:ascii="Consolas" w:hAnsi="Consolas"/>
      <w:sz w:val="22"/>
    </w:rPr>
  </w:style>
  <w:style w:type="paragraph" w:customStyle="1" w:styleId="SourceCode">
    <w:name w:val="Source Code"/>
    <w:basedOn w:val="Normal"/>
    <w:link w:val="VerbatimChar"/>
    <w:rsid w:val="004927C6"/>
    <w:pPr>
      <w:wordWrap w:val="0"/>
      <w:spacing w:after="200" w:line="240" w:lineRule="auto"/>
      <w:ind w:left="0" w:firstLine="0"/>
    </w:pPr>
    <w:rPr>
      <w:rFonts w:ascii="Consolas" w:eastAsiaTheme="minorEastAsia" w:hAnsi="Consolas" w:cstheme="minorBidi"/>
      <w:color w:val="auto"/>
      <w:sz w:val="22"/>
    </w:rPr>
  </w:style>
  <w:style w:type="paragraph" w:customStyle="1" w:styleId="Booknormal">
    <w:name w:val="Booknormal"/>
    <w:basedOn w:val="Normal"/>
    <w:rsid w:val="004927C6"/>
    <w:pPr>
      <w:spacing w:after="0" w:line="240" w:lineRule="auto"/>
      <w:ind w:left="0" w:firstLine="0"/>
    </w:pPr>
    <w:rPr>
      <w:rFonts w:ascii="Times New Roman" w:eastAsia="Times New Roman" w:hAnsi="Times New Roman" w:cs="Times New Roman"/>
      <w:color w:val="auto"/>
      <w:kern w:val="0"/>
      <w:sz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D2508D-3AD5-4BA1-B562-B25A4B0D0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7466</Words>
  <Characters>42560</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ie king</dc:creator>
  <cp:keywords/>
  <cp:lastModifiedBy>Charlie king</cp:lastModifiedBy>
  <cp:revision>4</cp:revision>
  <cp:lastPrinted>2025-05-02T15:20:00Z</cp:lastPrinted>
  <dcterms:created xsi:type="dcterms:W3CDTF">2025-05-02T15:19:00Z</dcterms:created>
  <dcterms:modified xsi:type="dcterms:W3CDTF">2025-05-02T16:05:00Z</dcterms:modified>
</cp:coreProperties>
</file>